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3664F" w14:textId="5E5D0F78" w:rsidR="00817A32" w:rsidRDefault="0087795F" w:rsidP="00817A32">
      <w:pPr>
        <w:jc w:val="right"/>
      </w:pPr>
      <w:r>
        <w:rPr>
          <w:noProof/>
        </w:rPr>
        <mc:AlternateContent>
          <mc:Choice Requires="wps">
            <w:drawing>
              <wp:anchor distT="45720" distB="45720" distL="114300" distR="114300" simplePos="0" relativeHeight="251658241" behindDoc="0" locked="0" layoutInCell="1" allowOverlap="1" wp14:anchorId="2B0139A3" wp14:editId="690CF456">
                <wp:simplePos x="0" y="0"/>
                <wp:positionH relativeFrom="margin">
                  <wp:align>right</wp:align>
                </wp:positionH>
                <wp:positionV relativeFrom="page">
                  <wp:posOffset>1473200</wp:posOffset>
                </wp:positionV>
                <wp:extent cx="6116955" cy="406654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7486" cy="4066540"/>
                        </a:xfrm>
                        <a:prstGeom prst="rect">
                          <a:avLst/>
                        </a:prstGeom>
                        <a:noFill/>
                        <a:ln w="9525">
                          <a:noFill/>
                          <a:miter lim="800000"/>
                          <a:headEnd/>
                          <a:tailEnd/>
                        </a:ln>
                      </wps:spPr>
                      <wps:txbx>
                        <w:txbxContent>
                          <w:p w14:paraId="0DFA5ED4" w14:textId="6159C48A" w:rsidR="00501AA4" w:rsidRPr="00501AA4" w:rsidRDefault="00501AA4" w:rsidP="00501AA4">
                            <w:pPr>
                              <w:pStyle w:val="Title"/>
                              <w:rPr>
                                <w:rFonts w:eastAsia="+mj-ea"/>
                              </w:rPr>
                            </w:pPr>
                            <w:r>
                              <w:rPr>
                                <w:rFonts w:eastAsia="+mj-ea"/>
                              </w:rPr>
                              <w:t>Quarterly Performance Report</w:t>
                            </w:r>
                          </w:p>
                          <w:p w14:paraId="5914B1E6" w14:textId="31B0EBB5" w:rsidR="0087795F" w:rsidRPr="007F15E1" w:rsidRDefault="0087795F" w:rsidP="0087795F">
                            <w:pPr>
                              <w:pStyle w:val="Subtitle"/>
                            </w:pPr>
                          </w:p>
                        </w:txbxContent>
                      </wps:txbx>
                      <wps:bodyPr rot="0" vert="horz" wrap="square" lIns="0" tIns="45720" rIns="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2B0139A3" id="_x0000_t202" coordsize="21600,21600" o:spt="202" path="m,l,21600r21600,l21600,xe">
                <v:stroke joinstyle="miter"/>
                <v:path gradientshapeok="t" o:connecttype="rect"/>
              </v:shapetype>
              <v:shape id="Text Box 8" o:spid="_x0000_s1026" type="#_x0000_t202" style="position:absolute;left:0;text-align:left;margin-left:430.45pt;margin-top:116pt;width:481.65pt;height:320.2pt;z-index:251658241;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" filled="f" stroked="f">
                <v:textbox inset="0,,0">
                  <w:txbxContent>
                    <w:p w14:paraId="0DFA5ED4" w14:textId="6159C48A" w:rsidR="00501AA4" w:rsidRPr="00501AA4" w:rsidRDefault="00501AA4" w:rsidP="00501AA4">
                      <w:pPr>
                        <w:pStyle w:val="Title"/>
                        <w:rPr>
                          <w:rFonts w:eastAsia="+mj-ea"/>
                        </w:rPr>
                      </w:pPr>
                      <w:r>
                        <w:rPr>
                          <w:rFonts w:eastAsia="+mj-ea"/>
                        </w:rPr>
                        <w:t>Quarterly Performance Report</w:t>
                      </w:r>
                    </w:p>
                    <w:p w14:paraId="5914B1E6" w14:textId="31B0EBB5" w:rsidR="0087795F" w:rsidRPr="007F15E1" w:rsidRDefault="0087795F" w:rsidP="0087795F">
                      <w:pPr>
                        <w:pStyle w:val="Subtitle"/>
                      </w:pPr>
                    </w:p>
                  </w:txbxContent>
                </v:textbox>
                <w10:wrap type="square" anchorx="margin" anchory="page"/>
              </v:shape>
            </w:pict>
          </mc:Fallback>
        </mc:AlternateContent>
      </w:r>
      <w:r>
        <w:rPr>
          <w:noProof/>
        </w:rPr>
        <mc:AlternateContent>
          <mc:Choice Requires="wps">
            <w:drawing>
              <wp:anchor distT="45720" distB="45720" distL="114300" distR="114300" simplePos="0" relativeHeight="251658242" behindDoc="0" locked="0" layoutInCell="1" allowOverlap="1" wp14:anchorId="31066414" wp14:editId="5D3A2F20">
                <wp:simplePos x="0" y="0"/>
                <wp:positionH relativeFrom="column">
                  <wp:posOffset>16510</wp:posOffset>
                </wp:positionH>
                <wp:positionV relativeFrom="paragraph">
                  <wp:posOffset>5274945</wp:posOffset>
                </wp:positionV>
                <wp:extent cx="4284980" cy="1404620"/>
                <wp:effectExtent l="0" t="0" r="1270" b="444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4980" cy="1404620"/>
                        </a:xfrm>
                        <a:prstGeom prst="rect">
                          <a:avLst/>
                        </a:prstGeom>
                        <a:noFill/>
                        <a:ln w="9525">
                          <a:noFill/>
                          <a:miter lim="800000"/>
                          <a:headEnd/>
                          <a:tailEnd/>
                        </a:ln>
                      </wps:spPr>
                      <wps:txbx>
                        <w:txbxContent>
                          <w:p w14:paraId="4747257C" w14:textId="7FE767FC" w:rsidR="0087795F" w:rsidRPr="007F15E1" w:rsidRDefault="00501AA4" w:rsidP="0087795F">
                            <w:pPr>
                              <w:pStyle w:val="Provider"/>
                            </w:pPr>
                            <w:r>
                              <w:rPr>
                                <w:rFonts w:eastAsia="+mn-ea"/>
                              </w:rPr>
                              <w:t xml:space="preserve">Quarter ending </w:t>
                            </w:r>
                            <w:r>
                              <w:rPr>
                                <w:rFonts w:eastAsia="+mn-ea"/>
                              </w:rPr>
                              <w:br/>
                              <w:t>31 December 2022</w:t>
                            </w:r>
                            <w:r w:rsidR="0087795F" w:rsidRPr="007F15E1">
                              <w:rPr>
                                <w:rFonts w:eastAsia="+mn-ea"/>
                              </w:rPr>
                              <w:t xml:space="preserve"> </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066414" id="Text Box 9" o:spid="_x0000_s1027" type="#_x0000_t202" style="position:absolute;left:0;text-align:left;margin-left:1.3pt;margin-top:415.35pt;width:337.4pt;height:110.6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" filled="f" stroked="f">
                <v:textbox style="mso-fit-shape-to-text:t" inset="0,,0">
                  <w:txbxContent>
                    <w:p w14:paraId="4747257C" w14:textId="7FE767FC" w:rsidR="0087795F" w:rsidRPr="007F15E1" w:rsidRDefault="00501AA4" w:rsidP="0087795F">
                      <w:pPr>
                        <w:pStyle w:val="Provider"/>
                      </w:pPr>
                      <w:r>
                        <w:rPr>
                          <w:rFonts w:eastAsia="+mn-ea"/>
                        </w:rPr>
                        <w:t xml:space="preserve">Quarter ending </w:t>
                      </w:r>
                      <w:r>
                        <w:rPr>
                          <w:rFonts w:eastAsia="+mn-ea"/>
                        </w:rPr>
                        <w:br/>
                        <w:t>31 December 2022</w:t>
                      </w:r>
                      <w:r w:rsidR="0087795F" w:rsidRPr="007F15E1">
                        <w:rPr>
                          <w:rFonts w:eastAsia="+mn-ea"/>
                        </w:rPr>
                        <w:t xml:space="preserve"> </w:t>
                      </w:r>
                    </w:p>
                  </w:txbxContent>
                </v:textbox>
                <w10:wrap type="square"/>
              </v:shape>
            </w:pict>
          </mc:Fallback>
        </mc:AlternateContent>
      </w:r>
      <w:r w:rsidR="00817A32" w:rsidRPr="00063471">
        <w:rPr>
          <w:noProof/>
        </w:rPr>
        <w:drawing>
          <wp:anchor distT="0" distB="0" distL="114300" distR="114300" simplePos="0" relativeHeight="251658245" behindDoc="1" locked="0" layoutInCell="1" allowOverlap="1" wp14:anchorId="1C2ED2FE" wp14:editId="4B61111F">
            <wp:simplePos x="0" y="0"/>
            <wp:positionH relativeFrom="margin">
              <wp:align>center</wp:align>
            </wp:positionH>
            <wp:positionV relativeFrom="page">
              <wp:align>bottom</wp:align>
            </wp:positionV>
            <wp:extent cx="8956675" cy="5036185"/>
            <wp:effectExtent l="0" t="0" r="0" b="0"/>
            <wp:wrapNone/>
            <wp:docPr id="3" name="Picture 3">
              <a:extLst xmlns:a="http://schemas.openxmlformats.org/drawingml/2006/main">
                <a:ext uri="{FF2B5EF4-FFF2-40B4-BE49-F238E27FC236}">
                  <a16:creationId xmlns:a16="http://schemas.microsoft.com/office/drawing/2014/main" id="{403CFB55-44C4-E24F-9B59-0D9CBC59AA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03CFB55-44C4-E24F-9B59-0D9CBC59AA48}"/>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8956675" cy="50361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17A32">
        <w:rPr>
          <w:noProof/>
        </w:rPr>
        <w:drawing>
          <wp:inline distT="0" distB="0" distL="0" distR="0" wp14:anchorId="65DAAA9A" wp14:editId="10CFB5B5">
            <wp:extent cx="2160000" cy="476102"/>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60000" cy="476102"/>
                    </a:xfrm>
                    <a:prstGeom prst="rect">
                      <a:avLst/>
                    </a:prstGeom>
                    <a:noFill/>
                  </pic:spPr>
                </pic:pic>
              </a:graphicData>
            </a:graphic>
          </wp:inline>
        </w:drawing>
      </w:r>
    </w:p>
    <w:p w14:paraId="12E8951B" w14:textId="33418794" w:rsidR="00817A32" w:rsidRDefault="0087795F" w:rsidP="0087795F">
      <w:r>
        <w:t xml:space="preserve"> </w:t>
      </w:r>
      <w:r w:rsidR="00817A32">
        <w:br w:type="page"/>
      </w:r>
    </w:p>
    <w:p w14:paraId="7FACED51" w14:textId="6768967C" w:rsidR="004C2E5B" w:rsidRDefault="004C2E5B" w:rsidP="004C2E5B">
      <w:r>
        <w:lastRenderedPageBreak/>
        <w:t xml:space="preserve">Citation: </w:t>
      </w:r>
      <w:r w:rsidR="00ED4008">
        <w:t>Te Whatu Ora – Health New Zealand</w:t>
      </w:r>
      <w:r>
        <w:t xml:space="preserve">. </w:t>
      </w:r>
      <w:r w:rsidR="00501AA4">
        <w:t>2022</w:t>
      </w:r>
      <w:r>
        <w:t xml:space="preserve">. </w:t>
      </w:r>
      <w:r w:rsidR="00501AA4">
        <w:rPr>
          <w:i/>
          <w:iCs/>
        </w:rPr>
        <w:t>Quarterly Performance Report: Quarter ending 31 December 2022</w:t>
      </w:r>
      <w:r>
        <w:t xml:space="preserve">. Wellington: </w:t>
      </w:r>
      <w:r w:rsidR="00ED4008">
        <w:t>Te Whatu Ora – Health New Zealand</w:t>
      </w:r>
      <w:r>
        <w:t>.</w:t>
      </w:r>
    </w:p>
    <w:p w14:paraId="28194BB1" w14:textId="29A3FF55" w:rsidR="004C2E5B" w:rsidRDefault="004C2E5B" w:rsidP="004C2E5B">
      <w:r>
        <w:t xml:space="preserve">Published in </w:t>
      </w:r>
      <w:r w:rsidR="00501AA4">
        <w:t>March</w:t>
      </w:r>
      <w:r w:rsidR="00ED4008">
        <w:t xml:space="preserve"> </w:t>
      </w:r>
      <w:r w:rsidR="00501AA4">
        <w:t>2023</w:t>
      </w:r>
      <w:r>
        <w:t xml:space="preserve"> by </w:t>
      </w:r>
      <w:r w:rsidR="00ED4008">
        <w:t>Te Whatu Ora – Health New Zealand</w:t>
      </w:r>
      <w:r>
        <w:br/>
        <w:t xml:space="preserve">PO Box </w:t>
      </w:r>
      <w:r w:rsidR="00F10DE1">
        <w:t>793</w:t>
      </w:r>
      <w:r>
        <w:t>, Wellington 6140, New Zealand</w:t>
      </w:r>
    </w:p>
    <w:p w14:paraId="6D79842A" w14:textId="690ED5BF" w:rsidR="004C2E5B" w:rsidRPr="00410030" w:rsidRDefault="004C2E5B" w:rsidP="00410030">
      <w:r w:rsidRPr="00410030">
        <w:t xml:space="preserve">ISBN </w:t>
      </w:r>
      <w:r w:rsidR="00410030" w:rsidRPr="00410030">
        <w:t>978-1-99-106716-6</w:t>
      </w:r>
      <w:r w:rsidRPr="00410030">
        <w:t xml:space="preserve"> (online)</w:t>
      </w:r>
    </w:p>
    <w:p w14:paraId="69D0284E" w14:textId="77777777" w:rsidR="00B75F7F" w:rsidRDefault="00B75F7F" w:rsidP="004C2E5B">
      <w:r w:rsidRPr="00EF30CD">
        <w:rPr>
          <w:noProof/>
          <w:lang w:eastAsia="en-NZ"/>
        </w:rPr>
        <w:drawing>
          <wp:inline distT="0" distB="0" distL="0" distR="0" wp14:anchorId="3EC8728B" wp14:editId="2ADF2706">
            <wp:extent cx="1413017" cy="314732"/>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413017" cy="314732"/>
                    </a:xfrm>
                    <a:prstGeom prst="rect">
                      <a:avLst/>
                    </a:prstGeom>
                    <a:noFill/>
                    <a:ln>
                      <a:noFill/>
                    </a:ln>
                  </pic:spPr>
                </pic:pic>
              </a:graphicData>
            </a:graphic>
          </wp:inline>
        </w:drawing>
      </w:r>
    </w:p>
    <w:p w14:paraId="71A72BA6" w14:textId="77777777" w:rsidR="00B75F7F" w:rsidRDefault="00B75F7F" w:rsidP="00C033FA">
      <w:r w:rsidRPr="00B75F7F">
        <w:t>This document is available at</w:t>
      </w:r>
      <w:r w:rsidR="00ED4008">
        <w:t xml:space="preserve"> </w:t>
      </w:r>
      <w:hyperlink r:id="rId14" w:history="1">
        <w:r w:rsidR="00ED4008" w:rsidRPr="00ED4008">
          <w:rPr>
            <w:rStyle w:val="Hyperlink"/>
            <w:bCs/>
          </w:rPr>
          <w:t>tewhatuora.govt.nz</w:t>
        </w:r>
      </w:hyperlink>
      <w:r w:rsidRPr="00B75F7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96"/>
        <w:gridCol w:w="7932"/>
      </w:tblGrid>
      <w:tr w:rsidR="00B75F7F" w14:paraId="0D1B032A" w14:textId="77777777" w:rsidTr="00B75F7F">
        <w:tc>
          <w:tcPr>
            <w:tcW w:w="1696" w:type="dxa"/>
            <w:vAlign w:val="center"/>
          </w:tcPr>
          <w:p w14:paraId="35426E0D" w14:textId="77777777" w:rsidR="00B75F7F" w:rsidRDefault="00B75F7F" w:rsidP="00B75F7F">
            <w:r w:rsidRPr="00EF30CD">
              <w:rPr>
                <w:rFonts w:cs="Segoe UI"/>
                <w:b/>
                <w:noProof/>
                <w:sz w:val="15"/>
                <w:szCs w:val="15"/>
                <w:lang w:eastAsia="en-NZ"/>
              </w:rPr>
              <w:drawing>
                <wp:inline distT="0" distB="0" distL="0" distR="0" wp14:anchorId="4DE8D391" wp14:editId="780938F7">
                  <wp:extent cx="809625" cy="285750"/>
                  <wp:effectExtent l="0" t="0" r="9525" b="0"/>
                  <wp:docPr id="7" name="Picture 7"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BY"/>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09625" cy="285750"/>
                          </a:xfrm>
                          <a:prstGeom prst="rect">
                            <a:avLst/>
                          </a:prstGeom>
                          <a:noFill/>
                          <a:ln>
                            <a:noFill/>
                          </a:ln>
                        </pic:spPr>
                      </pic:pic>
                    </a:graphicData>
                  </a:graphic>
                </wp:inline>
              </w:drawing>
            </w:r>
          </w:p>
        </w:tc>
        <w:tc>
          <w:tcPr>
            <w:tcW w:w="7932" w:type="dxa"/>
          </w:tcPr>
          <w:p w14:paraId="5084AE2E" w14:textId="2C0B38AB" w:rsidR="00B75F7F" w:rsidRDefault="00B75F7F" w:rsidP="00B75F7F">
            <w:r w:rsidRPr="00B75F7F">
              <w:t xml:space="preserve">This work is licensed under the Creative Commons Attribution 4.0 International licence. In essence, you are free to: share </w:t>
            </w:r>
            <w:r w:rsidR="00E1260E" w:rsidRPr="00B75F7F">
              <w:t>i.e.</w:t>
            </w:r>
            <w:r w:rsidRPr="00B75F7F">
              <w:t xml:space="preserve">, copy and redistribute the material in any medium or format; adapt </w:t>
            </w:r>
            <w:r w:rsidR="00E1260E" w:rsidRPr="00B75F7F">
              <w:t>i.e.</w:t>
            </w:r>
            <w:r w:rsidRPr="00B75F7F">
              <w:t>, remix, transform and build upon the material. You must give appropriate credit, provide a link to the licence and indicate if changes were made.</w:t>
            </w:r>
          </w:p>
        </w:tc>
      </w:tr>
    </w:tbl>
    <w:p w14:paraId="60551DAD" w14:textId="4CB57270" w:rsidR="00630DE1" w:rsidRPr="00B75F7F" w:rsidRDefault="00630DE1" w:rsidP="00B75F7F"/>
    <w:p w14:paraId="4CE517FB" w14:textId="77777777" w:rsidR="00E572F5" w:rsidRDefault="00E572F5">
      <w:pPr>
        <w:spacing w:before="0" w:after="160" w:line="259" w:lineRule="auto"/>
        <w:rPr>
          <w:b/>
        </w:rPr>
      </w:pPr>
      <w:r>
        <w:br w:type="page"/>
      </w:r>
    </w:p>
    <w:sdt>
      <w:sdtPr>
        <w:rPr>
          <w:rFonts w:asciiTheme="minorHAnsi" w:eastAsiaTheme="minorHAnsi" w:hAnsiTheme="minorHAnsi" w:cstheme="minorBidi"/>
          <w:color w:val="auto"/>
          <w:sz w:val="24"/>
          <w:szCs w:val="22"/>
        </w:rPr>
        <w:id w:val="1907095754"/>
        <w:docPartObj>
          <w:docPartGallery w:val="Table of Contents"/>
          <w:docPartUnique/>
        </w:docPartObj>
      </w:sdtPr>
      <w:sdtEndPr>
        <w:rPr>
          <w:rFonts w:asciiTheme="majorHAnsi" w:eastAsiaTheme="majorEastAsia" w:hAnsiTheme="majorHAnsi" w:cstheme="majorBidi"/>
          <w:color w:val="1C2549" w:themeColor="text2"/>
          <w:sz w:val="72"/>
          <w:szCs w:val="32"/>
        </w:rPr>
      </w:sdtEndPr>
      <w:sdtContent>
        <w:p w14:paraId="75A2DE4B" w14:textId="7C686B30" w:rsidR="00630DE1" w:rsidRDefault="00630DE1" w:rsidP="00630DE1">
          <w:pPr>
            <w:pStyle w:val="TOCHeading"/>
          </w:pPr>
          <w:r>
            <w:t>Contents</w:t>
          </w:r>
        </w:p>
        <w:p w14:paraId="084D607D" w14:textId="0F62D13D" w:rsidR="008C5F52" w:rsidRDefault="4328078A">
          <w:pPr>
            <w:pStyle w:val="TOC1"/>
            <w:rPr>
              <w:rFonts w:eastAsiaTheme="minorEastAsia"/>
              <w:b w:val="0"/>
              <w:noProof/>
              <w:sz w:val="22"/>
              <w:lang w:eastAsia="en-NZ"/>
            </w:rPr>
          </w:pPr>
          <w:r>
            <w:fldChar w:fldCharType="begin"/>
          </w:r>
          <w:r w:rsidR="00630DE1">
            <w:instrText>TOC \o "1-2" \h \z \u</w:instrText>
          </w:r>
          <w:r>
            <w:fldChar w:fldCharType="separate"/>
          </w:r>
          <w:hyperlink w:anchor="_Toc134020855" w:history="1">
            <w:r w:rsidR="008C5F52" w:rsidRPr="00285887">
              <w:rPr>
                <w:rStyle w:val="Hyperlink"/>
                <w:noProof/>
              </w:rPr>
              <w:t>Foreword</w:t>
            </w:r>
            <w:r w:rsidR="008C5F52">
              <w:rPr>
                <w:noProof/>
                <w:webHidden/>
              </w:rPr>
              <w:tab/>
            </w:r>
            <w:r w:rsidR="008C5F52">
              <w:rPr>
                <w:noProof/>
                <w:webHidden/>
              </w:rPr>
              <w:fldChar w:fldCharType="begin"/>
            </w:r>
            <w:r w:rsidR="008C5F52">
              <w:rPr>
                <w:noProof/>
                <w:webHidden/>
              </w:rPr>
              <w:instrText xml:space="preserve"> PAGEREF _Toc134020855 \h </w:instrText>
            </w:r>
            <w:r w:rsidR="008C5F52">
              <w:rPr>
                <w:noProof/>
                <w:webHidden/>
              </w:rPr>
            </w:r>
            <w:r w:rsidR="008C5F52">
              <w:rPr>
                <w:noProof/>
                <w:webHidden/>
              </w:rPr>
              <w:fldChar w:fldCharType="separate"/>
            </w:r>
            <w:r w:rsidR="00410030">
              <w:rPr>
                <w:noProof/>
                <w:webHidden/>
              </w:rPr>
              <w:t>3</w:t>
            </w:r>
            <w:r w:rsidR="008C5F52">
              <w:rPr>
                <w:noProof/>
                <w:webHidden/>
              </w:rPr>
              <w:fldChar w:fldCharType="end"/>
            </w:r>
          </w:hyperlink>
        </w:p>
        <w:p w14:paraId="1B7B5D6D" w14:textId="0096455A" w:rsidR="008C5F52" w:rsidRDefault="002C301A">
          <w:pPr>
            <w:pStyle w:val="TOC1"/>
            <w:rPr>
              <w:rFonts w:eastAsiaTheme="minorEastAsia"/>
              <w:b w:val="0"/>
              <w:noProof/>
              <w:sz w:val="22"/>
              <w:lang w:eastAsia="en-NZ"/>
            </w:rPr>
          </w:pPr>
          <w:hyperlink w:anchor="_Toc134020884" w:history="1">
            <w:r w:rsidR="008C5F52" w:rsidRPr="00285887">
              <w:rPr>
                <w:rStyle w:val="Hyperlink"/>
                <w:noProof/>
              </w:rPr>
              <w:t>1</w:t>
            </w:r>
            <w:r w:rsidR="008C5F52">
              <w:rPr>
                <w:rFonts w:eastAsiaTheme="minorEastAsia"/>
                <w:b w:val="0"/>
                <w:noProof/>
                <w:sz w:val="22"/>
                <w:lang w:eastAsia="en-NZ"/>
              </w:rPr>
              <w:tab/>
            </w:r>
            <w:r w:rsidR="008C5F52" w:rsidRPr="00285887">
              <w:rPr>
                <w:rStyle w:val="Hyperlink"/>
                <w:noProof/>
              </w:rPr>
              <w:t>Snapshot for Quarter 2</w:t>
            </w:r>
            <w:r w:rsidR="008C5F52">
              <w:rPr>
                <w:noProof/>
                <w:webHidden/>
              </w:rPr>
              <w:tab/>
            </w:r>
            <w:r w:rsidR="008C5F52">
              <w:rPr>
                <w:noProof/>
                <w:webHidden/>
              </w:rPr>
              <w:fldChar w:fldCharType="begin"/>
            </w:r>
            <w:r w:rsidR="008C5F52">
              <w:rPr>
                <w:noProof/>
                <w:webHidden/>
              </w:rPr>
              <w:instrText xml:space="preserve"> PAGEREF _Toc134020884 \h </w:instrText>
            </w:r>
            <w:r w:rsidR="008C5F52">
              <w:rPr>
                <w:noProof/>
                <w:webHidden/>
              </w:rPr>
            </w:r>
            <w:r w:rsidR="008C5F52">
              <w:rPr>
                <w:noProof/>
                <w:webHidden/>
              </w:rPr>
              <w:fldChar w:fldCharType="separate"/>
            </w:r>
            <w:r w:rsidR="00410030">
              <w:rPr>
                <w:noProof/>
                <w:webHidden/>
              </w:rPr>
              <w:t>6</w:t>
            </w:r>
            <w:r w:rsidR="008C5F52">
              <w:rPr>
                <w:noProof/>
                <w:webHidden/>
              </w:rPr>
              <w:fldChar w:fldCharType="end"/>
            </w:r>
          </w:hyperlink>
        </w:p>
        <w:p w14:paraId="66BBD30C" w14:textId="35A1A951" w:rsidR="008C5F52" w:rsidRDefault="002C301A">
          <w:pPr>
            <w:pStyle w:val="TOC1"/>
            <w:rPr>
              <w:rFonts w:eastAsiaTheme="minorEastAsia"/>
              <w:b w:val="0"/>
              <w:noProof/>
              <w:sz w:val="22"/>
              <w:lang w:eastAsia="en-NZ"/>
            </w:rPr>
          </w:pPr>
          <w:hyperlink w:anchor="_Toc134020885" w:history="1">
            <w:r w:rsidR="008C5F52" w:rsidRPr="00285887">
              <w:rPr>
                <w:rStyle w:val="Hyperlink"/>
                <w:noProof/>
              </w:rPr>
              <w:t>2</w:t>
            </w:r>
            <w:r w:rsidR="008C5F52">
              <w:rPr>
                <w:rFonts w:eastAsiaTheme="minorEastAsia"/>
                <w:b w:val="0"/>
                <w:noProof/>
                <w:sz w:val="22"/>
                <w:lang w:eastAsia="en-NZ"/>
              </w:rPr>
              <w:tab/>
            </w:r>
            <w:r w:rsidR="008C5F52" w:rsidRPr="00285887">
              <w:rPr>
                <w:rStyle w:val="Hyperlink"/>
                <w:noProof/>
              </w:rPr>
              <w:t>Key Priorities</w:t>
            </w:r>
            <w:r w:rsidR="008C5F52">
              <w:rPr>
                <w:noProof/>
                <w:webHidden/>
              </w:rPr>
              <w:tab/>
            </w:r>
            <w:r w:rsidR="008C5F52">
              <w:rPr>
                <w:noProof/>
                <w:webHidden/>
              </w:rPr>
              <w:fldChar w:fldCharType="begin"/>
            </w:r>
            <w:r w:rsidR="008C5F52">
              <w:rPr>
                <w:noProof/>
                <w:webHidden/>
              </w:rPr>
              <w:instrText xml:space="preserve"> PAGEREF _Toc134020885 \h </w:instrText>
            </w:r>
            <w:r w:rsidR="008C5F52">
              <w:rPr>
                <w:noProof/>
                <w:webHidden/>
              </w:rPr>
            </w:r>
            <w:r w:rsidR="008C5F52">
              <w:rPr>
                <w:noProof/>
                <w:webHidden/>
              </w:rPr>
              <w:fldChar w:fldCharType="separate"/>
            </w:r>
            <w:r w:rsidR="00410030">
              <w:rPr>
                <w:noProof/>
                <w:webHidden/>
              </w:rPr>
              <w:t>8</w:t>
            </w:r>
            <w:r w:rsidR="008C5F52">
              <w:rPr>
                <w:noProof/>
                <w:webHidden/>
              </w:rPr>
              <w:fldChar w:fldCharType="end"/>
            </w:r>
          </w:hyperlink>
        </w:p>
        <w:p w14:paraId="4E9C52E4" w14:textId="35DD274E" w:rsidR="008C5F52" w:rsidRDefault="002C301A">
          <w:pPr>
            <w:pStyle w:val="TOC2"/>
            <w:rPr>
              <w:rFonts w:eastAsiaTheme="minorEastAsia"/>
              <w:noProof/>
              <w:sz w:val="22"/>
              <w:lang w:eastAsia="en-NZ"/>
            </w:rPr>
          </w:pPr>
          <w:hyperlink w:anchor="_Toc134020886" w:history="1">
            <w:r w:rsidR="008C5F52" w:rsidRPr="00285887">
              <w:rPr>
                <w:rStyle w:val="Hyperlink"/>
                <w:noProof/>
              </w:rPr>
              <w:t>1.</w:t>
            </w:r>
            <w:r w:rsidR="008C5F52">
              <w:rPr>
                <w:rFonts w:eastAsiaTheme="minorEastAsia"/>
                <w:noProof/>
                <w:sz w:val="22"/>
                <w:lang w:eastAsia="en-NZ"/>
              </w:rPr>
              <w:tab/>
            </w:r>
            <w:r w:rsidR="008C5F52" w:rsidRPr="00285887">
              <w:rPr>
                <w:rStyle w:val="Hyperlink"/>
                <w:noProof/>
              </w:rPr>
              <w:t>Place whānau at the heart of the system to improve equity and outcomes</w:t>
            </w:r>
            <w:r w:rsidR="008C5F52">
              <w:rPr>
                <w:noProof/>
                <w:webHidden/>
              </w:rPr>
              <w:tab/>
            </w:r>
            <w:r w:rsidR="008C5F52">
              <w:rPr>
                <w:noProof/>
                <w:webHidden/>
              </w:rPr>
              <w:fldChar w:fldCharType="begin"/>
            </w:r>
            <w:r w:rsidR="008C5F52">
              <w:rPr>
                <w:noProof/>
                <w:webHidden/>
              </w:rPr>
              <w:instrText xml:space="preserve"> PAGEREF _Toc134020886 \h </w:instrText>
            </w:r>
            <w:r w:rsidR="008C5F52">
              <w:rPr>
                <w:noProof/>
                <w:webHidden/>
              </w:rPr>
            </w:r>
            <w:r w:rsidR="008C5F52">
              <w:rPr>
                <w:noProof/>
                <w:webHidden/>
              </w:rPr>
              <w:fldChar w:fldCharType="separate"/>
            </w:r>
            <w:r w:rsidR="00410030">
              <w:rPr>
                <w:noProof/>
                <w:webHidden/>
              </w:rPr>
              <w:t>8</w:t>
            </w:r>
            <w:r w:rsidR="008C5F52">
              <w:rPr>
                <w:noProof/>
                <w:webHidden/>
              </w:rPr>
              <w:fldChar w:fldCharType="end"/>
            </w:r>
          </w:hyperlink>
        </w:p>
        <w:p w14:paraId="5E24E55E" w14:textId="3FF6DBE2" w:rsidR="008C5F52" w:rsidRDefault="002C301A">
          <w:pPr>
            <w:pStyle w:val="TOC2"/>
            <w:rPr>
              <w:rFonts w:eastAsiaTheme="minorEastAsia"/>
              <w:noProof/>
              <w:sz w:val="22"/>
              <w:lang w:eastAsia="en-NZ"/>
            </w:rPr>
          </w:pPr>
          <w:hyperlink w:anchor="_Toc134020887" w:history="1">
            <w:r w:rsidR="008C5F52" w:rsidRPr="00285887">
              <w:rPr>
                <w:rStyle w:val="Hyperlink"/>
                <w:noProof/>
              </w:rPr>
              <w:t>2.</w:t>
            </w:r>
            <w:r w:rsidR="008C5F52">
              <w:rPr>
                <w:rFonts w:eastAsiaTheme="minorEastAsia"/>
                <w:noProof/>
                <w:sz w:val="22"/>
                <w:lang w:eastAsia="en-NZ"/>
              </w:rPr>
              <w:tab/>
            </w:r>
            <w:r w:rsidR="008C5F52" w:rsidRPr="00285887">
              <w:rPr>
                <w:rStyle w:val="Hyperlink"/>
                <w:noProof/>
              </w:rPr>
              <w:t>Embed Te Tiriti o Waitangi across the health sector</w:t>
            </w:r>
            <w:r w:rsidR="008C5F52">
              <w:rPr>
                <w:noProof/>
                <w:webHidden/>
              </w:rPr>
              <w:tab/>
            </w:r>
            <w:r w:rsidR="008C5F52">
              <w:rPr>
                <w:noProof/>
                <w:webHidden/>
              </w:rPr>
              <w:fldChar w:fldCharType="begin"/>
            </w:r>
            <w:r w:rsidR="008C5F52">
              <w:rPr>
                <w:noProof/>
                <w:webHidden/>
              </w:rPr>
              <w:instrText xml:space="preserve"> PAGEREF _Toc134020887 \h </w:instrText>
            </w:r>
            <w:r w:rsidR="008C5F52">
              <w:rPr>
                <w:noProof/>
                <w:webHidden/>
              </w:rPr>
            </w:r>
            <w:r w:rsidR="008C5F52">
              <w:rPr>
                <w:noProof/>
                <w:webHidden/>
              </w:rPr>
              <w:fldChar w:fldCharType="separate"/>
            </w:r>
            <w:r w:rsidR="00410030">
              <w:rPr>
                <w:noProof/>
                <w:webHidden/>
              </w:rPr>
              <w:t>9</w:t>
            </w:r>
            <w:r w:rsidR="008C5F52">
              <w:rPr>
                <w:noProof/>
                <w:webHidden/>
              </w:rPr>
              <w:fldChar w:fldCharType="end"/>
            </w:r>
          </w:hyperlink>
        </w:p>
        <w:p w14:paraId="4880409B" w14:textId="47E5AAD5" w:rsidR="008C5F52" w:rsidRDefault="002C301A">
          <w:pPr>
            <w:pStyle w:val="TOC2"/>
            <w:rPr>
              <w:rFonts w:eastAsiaTheme="minorEastAsia"/>
              <w:noProof/>
              <w:sz w:val="22"/>
              <w:lang w:eastAsia="en-NZ"/>
            </w:rPr>
          </w:pPr>
          <w:hyperlink w:anchor="_Toc134020888" w:history="1">
            <w:r w:rsidR="008C5F52" w:rsidRPr="00285887">
              <w:rPr>
                <w:rStyle w:val="Hyperlink"/>
                <w:noProof/>
              </w:rPr>
              <w:t>3.</w:t>
            </w:r>
            <w:r w:rsidR="008C5F52">
              <w:rPr>
                <w:rFonts w:eastAsiaTheme="minorEastAsia"/>
                <w:noProof/>
                <w:sz w:val="22"/>
                <w:lang w:eastAsia="en-NZ"/>
              </w:rPr>
              <w:tab/>
            </w:r>
            <w:r w:rsidR="008C5F52" w:rsidRPr="00285887">
              <w:rPr>
                <w:rStyle w:val="Hyperlink"/>
                <w:noProof/>
              </w:rPr>
              <w:t>Develop an inclusive health workforce</w:t>
            </w:r>
            <w:r w:rsidR="008C5F52">
              <w:rPr>
                <w:noProof/>
                <w:webHidden/>
              </w:rPr>
              <w:tab/>
            </w:r>
            <w:r w:rsidR="008C5F52">
              <w:rPr>
                <w:noProof/>
                <w:webHidden/>
              </w:rPr>
              <w:fldChar w:fldCharType="begin"/>
            </w:r>
            <w:r w:rsidR="008C5F52">
              <w:rPr>
                <w:noProof/>
                <w:webHidden/>
              </w:rPr>
              <w:instrText xml:space="preserve"> PAGEREF _Toc134020888 \h </w:instrText>
            </w:r>
            <w:r w:rsidR="008C5F52">
              <w:rPr>
                <w:noProof/>
                <w:webHidden/>
              </w:rPr>
            </w:r>
            <w:r w:rsidR="008C5F52">
              <w:rPr>
                <w:noProof/>
                <w:webHidden/>
              </w:rPr>
              <w:fldChar w:fldCharType="separate"/>
            </w:r>
            <w:r w:rsidR="00410030">
              <w:rPr>
                <w:noProof/>
                <w:webHidden/>
              </w:rPr>
              <w:t>9</w:t>
            </w:r>
            <w:r w:rsidR="008C5F52">
              <w:rPr>
                <w:noProof/>
                <w:webHidden/>
              </w:rPr>
              <w:fldChar w:fldCharType="end"/>
            </w:r>
          </w:hyperlink>
        </w:p>
        <w:p w14:paraId="7B3B6501" w14:textId="78AD3287" w:rsidR="008C5F52" w:rsidRDefault="002C301A">
          <w:pPr>
            <w:pStyle w:val="TOC2"/>
            <w:rPr>
              <w:rFonts w:eastAsiaTheme="minorEastAsia"/>
              <w:noProof/>
              <w:sz w:val="22"/>
              <w:lang w:eastAsia="en-NZ"/>
            </w:rPr>
          </w:pPr>
          <w:hyperlink w:anchor="_Toc134020889" w:history="1">
            <w:r w:rsidR="008C5F52" w:rsidRPr="00285887">
              <w:rPr>
                <w:rStyle w:val="Hyperlink"/>
                <w:noProof/>
              </w:rPr>
              <w:t>4.</w:t>
            </w:r>
            <w:r w:rsidR="008C5F52">
              <w:rPr>
                <w:rFonts w:eastAsiaTheme="minorEastAsia"/>
                <w:noProof/>
                <w:sz w:val="22"/>
                <w:lang w:eastAsia="en-NZ"/>
              </w:rPr>
              <w:tab/>
            </w:r>
            <w:r w:rsidR="008C5F52" w:rsidRPr="00285887">
              <w:rPr>
                <w:rStyle w:val="Hyperlink"/>
                <w:noProof/>
              </w:rPr>
              <w:t>Keep people well in their communities</w:t>
            </w:r>
            <w:r w:rsidR="008C5F52">
              <w:rPr>
                <w:noProof/>
                <w:webHidden/>
              </w:rPr>
              <w:tab/>
            </w:r>
            <w:r w:rsidR="008C5F52">
              <w:rPr>
                <w:noProof/>
                <w:webHidden/>
              </w:rPr>
              <w:fldChar w:fldCharType="begin"/>
            </w:r>
            <w:r w:rsidR="008C5F52">
              <w:rPr>
                <w:noProof/>
                <w:webHidden/>
              </w:rPr>
              <w:instrText xml:space="preserve"> PAGEREF _Toc134020889 \h </w:instrText>
            </w:r>
            <w:r w:rsidR="008C5F52">
              <w:rPr>
                <w:noProof/>
                <w:webHidden/>
              </w:rPr>
            </w:r>
            <w:r w:rsidR="008C5F52">
              <w:rPr>
                <w:noProof/>
                <w:webHidden/>
              </w:rPr>
              <w:fldChar w:fldCharType="separate"/>
            </w:r>
            <w:r w:rsidR="00410030">
              <w:rPr>
                <w:noProof/>
                <w:webHidden/>
              </w:rPr>
              <w:t>10</w:t>
            </w:r>
            <w:r w:rsidR="008C5F52">
              <w:rPr>
                <w:noProof/>
                <w:webHidden/>
              </w:rPr>
              <w:fldChar w:fldCharType="end"/>
            </w:r>
          </w:hyperlink>
        </w:p>
        <w:p w14:paraId="309ECA61" w14:textId="5091B67A" w:rsidR="008C5F52" w:rsidRDefault="002C301A">
          <w:pPr>
            <w:pStyle w:val="TOC2"/>
            <w:rPr>
              <w:rFonts w:eastAsiaTheme="minorEastAsia"/>
              <w:noProof/>
              <w:sz w:val="22"/>
              <w:lang w:eastAsia="en-NZ"/>
            </w:rPr>
          </w:pPr>
          <w:hyperlink w:anchor="_Toc134020890" w:history="1">
            <w:r w:rsidR="008C5F52" w:rsidRPr="00285887">
              <w:rPr>
                <w:rStyle w:val="Hyperlink"/>
                <w:noProof/>
              </w:rPr>
              <w:t>5.</w:t>
            </w:r>
            <w:r w:rsidR="008C5F52">
              <w:rPr>
                <w:rFonts w:eastAsiaTheme="minorEastAsia"/>
                <w:noProof/>
                <w:sz w:val="22"/>
                <w:lang w:eastAsia="en-NZ"/>
              </w:rPr>
              <w:tab/>
            </w:r>
            <w:r w:rsidR="008C5F52" w:rsidRPr="00285887">
              <w:rPr>
                <w:rStyle w:val="Hyperlink"/>
                <w:noProof/>
              </w:rPr>
              <w:t>Develop greater use of digital services to provide more care in homes and communities</w:t>
            </w:r>
            <w:r w:rsidR="008C5F52">
              <w:rPr>
                <w:noProof/>
                <w:webHidden/>
              </w:rPr>
              <w:tab/>
            </w:r>
            <w:r w:rsidR="008C5F52">
              <w:rPr>
                <w:noProof/>
                <w:webHidden/>
              </w:rPr>
              <w:fldChar w:fldCharType="begin"/>
            </w:r>
            <w:r w:rsidR="008C5F52">
              <w:rPr>
                <w:noProof/>
                <w:webHidden/>
              </w:rPr>
              <w:instrText xml:space="preserve"> PAGEREF _Toc134020890 \h </w:instrText>
            </w:r>
            <w:r w:rsidR="008C5F52">
              <w:rPr>
                <w:noProof/>
                <w:webHidden/>
              </w:rPr>
            </w:r>
            <w:r w:rsidR="008C5F52">
              <w:rPr>
                <w:noProof/>
                <w:webHidden/>
              </w:rPr>
              <w:fldChar w:fldCharType="separate"/>
            </w:r>
            <w:r w:rsidR="00410030">
              <w:rPr>
                <w:noProof/>
                <w:webHidden/>
              </w:rPr>
              <w:t>10</w:t>
            </w:r>
            <w:r w:rsidR="008C5F52">
              <w:rPr>
                <w:noProof/>
                <w:webHidden/>
              </w:rPr>
              <w:fldChar w:fldCharType="end"/>
            </w:r>
          </w:hyperlink>
        </w:p>
        <w:p w14:paraId="56C6BE2F" w14:textId="3744F343" w:rsidR="008C5F52" w:rsidRDefault="002C301A">
          <w:pPr>
            <w:pStyle w:val="TOC2"/>
            <w:rPr>
              <w:rFonts w:eastAsiaTheme="minorEastAsia"/>
              <w:noProof/>
              <w:sz w:val="22"/>
              <w:lang w:eastAsia="en-NZ"/>
            </w:rPr>
          </w:pPr>
          <w:hyperlink w:anchor="_Toc134020891" w:history="1">
            <w:r w:rsidR="008C5F52" w:rsidRPr="00285887">
              <w:rPr>
                <w:rStyle w:val="Hyperlink"/>
                <w:noProof/>
              </w:rPr>
              <w:t>6.</w:t>
            </w:r>
            <w:r w:rsidR="008C5F52">
              <w:rPr>
                <w:rFonts w:eastAsiaTheme="minorEastAsia"/>
                <w:noProof/>
                <w:sz w:val="22"/>
                <w:lang w:eastAsia="en-NZ"/>
              </w:rPr>
              <w:tab/>
            </w:r>
            <w:r w:rsidR="008C5F52" w:rsidRPr="00285887">
              <w:rPr>
                <w:rStyle w:val="Hyperlink"/>
                <w:noProof/>
              </w:rPr>
              <w:t>Establish Te Whatu Ora and Te Aka Whai Ora to support a financially sustainable system</w:t>
            </w:r>
            <w:r w:rsidR="008C5F52">
              <w:rPr>
                <w:noProof/>
                <w:webHidden/>
              </w:rPr>
              <w:tab/>
            </w:r>
            <w:r w:rsidR="008C5F52">
              <w:rPr>
                <w:noProof/>
                <w:webHidden/>
              </w:rPr>
              <w:fldChar w:fldCharType="begin"/>
            </w:r>
            <w:r w:rsidR="008C5F52">
              <w:rPr>
                <w:noProof/>
                <w:webHidden/>
              </w:rPr>
              <w:instrText xml:space="preserve"> PAGEREF _Toc134020891 \h </w:instrText>
            </w:r>
            <w:r w:rsidR="008C5F52">
              <w:rPr>
                <w:noProof/>
                <w:webHidden/>
              </w:rPr>
            </w:r>
            <w:r w:rsidR="008C5F52">
              <w:rPr>
                <w:noProof/>
                <w:webHidden/>
              </w:rPr>
              <w:fldChar w:fldCharType="separate"/>
            </w:r>
            <w:r w:rsidR="00410030">
              <w:rPr>
                <w:noProof/>
                <w:webHidden/>
              </w:rPr>
              <w:t>11</w:t>
            </w:r>
            <w:r w:rsidR="008C5F52">
              <w:rPr>
                <w:noProof/>
                <w:webHidden/>
              </w:rPr>
              <w:fldChar w:fldCharType="end"/>
            </w:r>
          </w:hyperlink>
        </w:p>
        <w:p w14:paraId="217AEDD6" w14:textId="6FD51738" w:rsidR="008C5F52" w:rsidRDefault="002C301A">
          <w:pPr>
            <w:pStyle w:val="TOC1"/>
            <w:rPr>
              <w:rFonts w:eastAsiaTheme="minorEastAsia"/>
              <w:b w:val="0"/>
              <w:noProof/>
              <w:sz w:val="22"/>
              <w:lang w:eastAsia="en-NZ"/>
            </w:rPr>
          </w:pPr>
          <w:hyperlink w:anchor="_Toc134020892" w:history="1">
            <w:r w:rsidR="008C5F52" w:rsidRPr="00285887">
              <w:rPr>
                <w:rStyle w:val="Hyperlink"/>
                <w:noProof/>
              </w:rPr>
              <w:t>3</w:t>
            </w:r>
            <w:r w:rsidR="008C5F52">
              <w:rPr>
                <w:rFonts w:eastAsiaTheme="minorEastAsia"/>
                <w:b w:val="0"/>
                <w:noProof/>
                <w:sz w:val="22"/>
                <w:lang w:eastAsia="en-NZ"/>
              </w:rPr>
              <w:tab/>
            </w:r>
            <w:r w:rsidR="008C5F52" w:rsidRPr="00285887">
              <w:rPr>
                <w:rStyle w:val="Hyperlink"/>
                <w:noProof/>
              </w:rPr>
              <w:t>Our Performance</w:t>
            </w:r>
            <w:r w:rsidR="008C5F52">
              <w:rPr>
                <w:noProof/>
                <w:webHidden/>
              </w:rPr>
              <w:tab/>
            </w:r>
            <w:r w:rsidR="008C5F52">
              <w:rPr>
                <w:noProof/>
                <w:webHidden/>
              </w:rPr>
              <w:fldChar w:fldCharType="begin"/>
            </w:r>
            <w:r w:rsidR="008C5F52">
              <w:rPr>
                <w:noProof/>
                <w:webHidden/>
              </w:rPr>
              <w:instrText xml:space="preserve"> PAGEREF _Toc134020892 \h </w:instrText>
            </w:r>
            <w:r w:rsidR="008C5F52">
              <w:rPr>
                <w:noProof/>
                <w:webHidden/>
              </w:rPr>
            </w:r>
            <w:r w:rsidR="008C5F52">
              <w:rPr>
                <w:noProof/>
                <w:webHidden/>
              </w:rPr>
              <w:fldChar w:fldCharType="separate"/>
            </w:r>
            <w:r w:rsidR="00410030">
              <w:rPr>
                <w:noProof/>
                <w:webHidden/>
              </w:rPr>
              <w:t>12</w:t>
            </w:r>
            <w:r w:rsidR="008C5F52">
              <w:rPr>
                <w:noProof/>
                <w:webHidden/>
              </w:rPr>
              <w:fldChar w:fldCharType="end"/>
            </w:r>
          </w:hyperlink>
        </w:p>
        <w:p w14:paraId="0402FFA4" w14:textId="6465D981" w:rsidR="008C5F52" w:rsidRDefault="002C301A">
          <w:pPr>
            <w:pStyle w:val="TOC2"/>
            <w:rPr>
              <w:rFonts w:eastAsiaTheme="minorEastAsia"/>
              <w:noProof/>
              <w:sz w:val="22"/>
              <w:lang w:eastAsia="en-NZ"/>
            </w:rPr>
          </w:pPr>
          <w:hyperlink w:anchor="_Toc134020893" w:history="1">
            <w:r w:rsidR="008C5F52" w:rsidRPr="00285887">
              <w:rPr>
                <w:rStyle w:val="Hyperlink"/>
                <w:noProof/>
              </w:rPr>
              <w:t>Delivering Te Pae Tata | the Interim New Zealand Health Plan</w:t>
            </w:r>
            <w:r w:rsidR="008C5F52">
              <w:rPr>
                <w:noProof/>
                <w:webHidden/>
              </w:rPr>
              <w:tab/>
            </w:r>
            <w:r w:rsidR="008C5F52">
              <w:rPr>
                <w:noProof/>
                <w:webHidden/>
              </w:rPr>
              <w:fldChar w:fldCharType="begin"/>
            </w:r>
            <w:r w:rsidR="008C5F52">
              <w:rPr>
                <w:noProof/>
                <w:webHidden/>
              </w:rPr>
              <w:instrText xml:space="preserve"> PAGEREF _Toc134020893 \h </w:instrText>
            </w:r>
            <w:r w:rsidR="008C5F52">
              <w:rPr>
                <w:noProof/>
                <w:webHidden/>
              </w:rPr>
            </w:r>
            <w:r w:rsidR="008C5F52">
              <w:rPr>
                <w:noProof/>
                <w:webHidden/>
              </w:rPr>
              <w:fldChar w:fldCharType="separate"/>
            </w:r>
            <w:r w:rsidR="00410030">
              <w:rPr>
                <w:noProof/>
                <w:webHidden/>
              </w:rPr>
              <w:t>12</w:t>
            </w:r>
            <w:r w:rsidR="008C5F52">
              <w:rPr>
                <w:noProof/>
                <w:webHidden/>
              </w:rPr>
              <w:fldChar w:fldCharType="end"/>
            </w:r>
          </w:hyperlink>
        </w:p>
        <w:p w14:paraId="0215E257" w14:textId="2E734188" w:rsidR="008C5F52" w:rsidRDefault="002C301A">
          <w:pPr>
            <w:pStyle w:val="TOC2"/>
            <w:rPr>
              <w:rFonts w:eastAsiaTheme="minorEastAsia"/>
              <w:noProof/>
              <w:sz w:val="22"/>
              <w:lang w:eastAsia="en-NZ"/>
            </w:rPr>
          </w:pPr>
          <w:hyperlink w:anchor="_Toc134020894" w:history="1">
            <w:r w:rsidR="008C5F52" w:rsidRPr="00285887">
              <w:rPr>
                <w:rStyle w:val="Hyperlink"/>
                <w:noProof/>
              </w:rPr>
              <w:t>Delivering Ola Manuia Pacific Health and Wellbeing Action Plan</w:t>
            </w:r>
            <w:r w:rsidR="008C5F52">
              <w:rPr>
                <w:noProof/>
                <w:webHidden/>
              </w:rPr>
              <w:tab/>
            </w:r>
            <w:r w:rsidR="008C5F52">
              <w:rPr>
                <w:noProof/>
                <w:webHidden/>
              </w:rPr>
              <w:fldChar w:fldCharType="begin"/>
            </w:r>
            <w:r w:rsidR="008C5F52">
              <w:rPr>
                <w:noProof/>
                <w:webHidden/>
              </w:rPr>
              <w:instrText xml:space="preserve"> PAGEREF _Toc134020894 \h </w:instrText>
            </w:r>
            <w:r w:rsidR="008C5F52">
              <w:rPr>
                <w:noProof/>
                <w:webHidden/>
              </w:rPr>
            </w:r>
            <w:r w:rsidR="008C5F52">
              <w:rPr>
                <w:noProof/>
                <w:webHidden/>
              </w:rPr>
              <w:fldChar w:fldCharType="separate"/>
            </w:r>
            <w:r w:rsidR="00410030">
              <w:rPr>
                <w:noProof/>
                <w:webHidden/>
              </w:rPr>
              <w:t>13</w:t>
            </w:r>
            <w:r w:rsidR="008C5F52">
              <w:rPr>
                <w:noProof/>
                <w:webHidden/>
              </w:rPr>
              <w:fldChar w:fldCharType="end"/>
            </w:r>
          </w:hyperlink>
        </w:p>
        <w:p w14:paraId="1C98DA15" w14:textId="6FDC434B" w:rsidR="008C5F52" w:rsidRDefault="002C301A">
          <w:pPr>
            <w:pStyle w:val="TOC2"/>
            <w:rPr>
              <w:rFonts w:eastAsiaTheme="minorEastAsia"/>
              <w:noProof/>
              <w:sz w:val="22"/>
              <w:lang w:eastAsia="en-NZ"/>
            </w:rPr>
          </w:pPr>
          <w:hyperlink w:anchor="_Toc134020895" w:history="1">
            <w:r w:rsidR="008C5F52" w:rsidRPr="00285887">
              <w:rPr>
                <w:rStyle w:val="Hyperlink"/>
                <w:noProof/>
              </w:rPr>
              <w:t>Non-financial performance</w:t>
            </w:r>
            <w:r w:rsidR="008C5F52">
              <w:rPr>
                <w:noProof/>
                <w:webHidden/>
              </w:rPr>
              <w:tab/>
            </w:r>
            <w:r w:rsidR="008C5F52">
              <w:rPr>
                <w:noProof/>
                <w:webHidden/>
              </w:rPr>
              <w:fldChar w:fldCharType="begin"/>
            </w:r>
            <w:r w:rsidR="008C5F52">
              <w:rPr>
                <w:noProof/>
                <w:webHidden/>
              </w:rPr>
              <w:instrText xml:space="preserve"> PAGEREF _Toc134020895 \h </w:instrText>
            </w:r>
            <w:r w:rsidR="008C5F52">
              <w:rPr>
                <w:noProof/>
                <w:webHidden/>
              </w:rPr>
            </w:r>
            <w:r w:rsidR="008C5F52">
              <w:rPr>
                <w:noProof/>
                <w:webHidden/>
              </w:rPr>
              <w:fldChar w:fldCharType="separate"/>
            </w:r>
            <w:r w:rsidR="00410030">
              <w:rPr>
                <w:noProof/>
                <w:webHidden/>
              </w:rPr>
              <w:t>15</w:t>
            </w:r>
            <w:r w:rsidR="008C5F52">
              <w:rPr>
                <w:noProof/>
                <w:webHidden/>
              </w:rPr>
              <w:fldChar w:fldCharType="end"/>
            </w:r>
          </w:hyperlink>
        </w:p>
        <w:p w14:paraId="2EF30D22" w14:textId="7961FD1B" w:rsidR="008C5F52" w:rsidRDefault="002C301A">
          <w:pPr>
            <w:pStyle w:val="TOC2"/>
            <w:rPr>
              <w:rFonts w:eastAsiaTheme="minorEastAsia"/>
              <w:noProof/>
              <w:sz w:val="22"/>
              <w:lang w:eastAsia="en-NZ"/>
            </w:rPr>
          </w:pPr>
          <w:hyperlink w:anchor="_Toc134020896" w:history="1">
            <w:r w:rsidR="008C5F52" w:rsidRPr="00285887">
              <w:rPr>
                <w:rStyle w:val="Hyperlink"/>
                <w:noProof/>
              </w:rPr>
              <w:t>Establish Te Whatu Ora and Te Aka Whai Ora to support a financially sustainable system</w:t>
            </w:r>
            <w:r w:rsidR="008C5F52">
              <w:rPr>
                <w:noProof/>
                <w:webHidden/>
              </w:rPr>
              <w:tab/>
            </w:r>
            <w:r w:rsidR="008C5F52">
              <w:rPr>
                <w:noProof/>
                <w:webHidden/>
              </w:rPr>
              <w:fldChar w:fldCharType="begin"/>
            </w:r>
            <w:r w:rsidR="008C5F52">
              <w:rPr>
                <w:noProof/>
                <w:webHidden/>
              </w:rPr>
              <w:instrText xml:space="preserve"> PAGEREF _Toc134020896 \h </w:instrText>
            </w:r>
            <w:r w:rsidR="008C5F52">
              <w:rPr>
                <w:noProof/>
                <w:webHidden/>
              </w:rPr>
            </w:r>
            <w:r w:rsidR="008C5F52">
              <w:rPr>
                <w:noProof/>
                <w:webHidden/>
              </w:rPr>
              <w:fldChar w:fldCharType="separate"/>
            </w:r>
            <w:r w:rsidR="00410030">
              <w:rPr>
                <w:noProof/>
                <w:webHidden/>
              </w:rPr>
              <w:t>37</w:t>
            </w:r>
            <w:r w:rsidR="008C5F52">
              <w:rPr>
                <w:noProof/>
                <w:webHidden/>
              </w:rPr>
              <w:fldChar w:fldCharType="end"/>
            </w:r>
          </w:hyperlink>
        </w:p>
        <w:p w14:paraId="3D4B8FFE" w14:textId="6040CB86" w:rsidR="008C5F52" w:rsidRDefault="002C301A">
          <w:pPr>
            <w:pStyle w:val="TOC2"/>
            <w:rPr>
              <w:rFonts w:eastAsiaTheme="minorEastAsia"/>
              <w:noProof/>
              <w:sz w:val="22"/>
              <w:lang w:eastAsia="en-NZ"/>
            </w:rPr>
          </w:pPr>
          <w:hyperlink w:anchor="_Toc134020897" w:history="1">
            <w:r w:rsidR="008C5F52" w:rsidRPr="00285887">
              <w:rPr>
                <w:rStyle w:val="Hyperlink"/>
                <w:noProof/>
              </w:rPr>
              <w:t>Te Whatu Ora Financial Performance</w:t>
            </w:r>
            <w:r w:rsidR="008C5F52">
              <w:rPr>
                <w:noProof/>
                <w:webHidden/>
              </w:rPr>
              <w:tab/>
            </w:r>
            <w:r w:rsidR="008C5F52">
              <w:rPr>
                <w:noProof/>
                <w:webHidden/>
              </w:rPr>
              <w:fldChar w:fldCharType="begin"/>
            </w:r>
            <w:r w:rsidR="008C5F52">
              <w:rPr>
                <w:noProof/>
                <w:webHidden/>
              </w:rPr>
              <w:instrText xml:space="preserve"> PAGEREF _Toc134020897 \h </w:instrText>
            </w:r>
            <w:r w:rsidR="008C5F52">
              <w:rPr>
                <w:noProof/>
                <w:webHidden/>
              </w:rPr>
            </w:r>
            <w:r w:rsidR="008C5F52">
              <w:rPr>
                <w:noProof/>
                <w:webHidden/>
              </w:rPr>
              <w:fldChar w:fldCharType="separate"/>
            </w:r>
            <w:r w:rsidR="00410030">
              <w:rPr>
                <w:noProof/>
                <w:webHidden/>
              </w:rPr>
              <w:t>38</w:t>
            </w:r>
            <w:r w:rsidR="008C5F52">
              <w:rPr>
                <w:noProof/>
                <w:webHidden/>
              </w:rPr>
              <w:fldChar w:fldCharType="end"/>
            </w:r>
          </w:hyperlink>
        </w:p>
        <w:p w14:paraId="16DFD76C" w14:textId="3C50FDA1" w:rsidR="008C5F52" w:rsidRDefault="002C301A">
          <w:pPr>
            <w:pStyle w:val="TOC2"/>
            <w:rPr>
              <w:rFonts w:eastAsiaTheme="minorEastAsia"/>
              <w:noProof/>
              <w:sz w:val="22"/>
              <w:lang w:eastAsia="en-NZ"/>
            </w:rPr>
          </w:pPr>
          <w:hyperlink w:anchor="_Toc134020898" w:history="1">
            <w:r w:rsidR="008C5F52" w:rsidRPr="00285887">
              <w:rPr>
                <w:rStyle w:val="Hyperlink"/>
                <w:noProof/>
              </w:rPr>
              <w:t>Infrastructure Investment</w:t>
            </w:r>
            <w:r w:rsidR="008C5F52">
              <w:rPr>
                <w:noProof/>
                <w:webHidden/>
              </w:rPr>
              <w:tab/>
            </w:r>
            <w:r w:rsidR="008C5F52">
              <w:rPr>
                <w:noProof/>
                <w:webHidden/>
              </w:rPr>
              <w:fldChar w:fldCharType="begin"/>
            </w:r>
            <w:r w:rsidR="008C5F52">
              <w:rPr>
                <w:noProof/>
                <w:webHidden/>
              </w:rPr>
              <w:instrText xml:space="preserve"> PAGEREF _Toc134020898 \h </w:instrText>
            </w:r>
            <w:r w:rsidR="008C5F52">
              <w:rPr>
                <w:noProof/>
                <w:webHidden/>
              </w:rPr>
            </w:r>
            <w:r w:rsidR="008C5F52">
              <w:rPr>
                <w:noProof/>
                <w:webHidden/>
              </w:rPr>
              <w:fldChar w:fldCharType="separate"/>
            </w:r>
            <w:r w:rsidR="00410030">
              <w:rPr>
                <w:noProof/>
                <w:webHidden/>
              </w:rPr>
              <w:t>40</w:t>
            </w:r>
            <w:r w:rsidR="008C5F52">
              <w:rPr>
                <w:noProof/>
                <w:webHidden/>
              </w:rPr>
              <w:fldChar w:fldCharType="end"/>
            </w:r>
          </w:hyperlink>
        </w:p>
        <w:p w14:paraId="2457FD0A" w14:textId="5C2F5444" w:rsidR="008C5F52" w:rsidRDefault="002C301A">
          <w:pPr>
            <w:pStyle w:val="TOC2"/>
            <w:rPr>
              <w:rFonts w:eastAsiaTheme="minorEastAsia"/>
              <w:noProof/>
              <w:sz w:val="22"/>
              <w:lang w:eastAsia="en-NZ"/>
            </w:rPr>
          </w:pPr>
          <w:hyperlink w:anchor="_Toc134020899" w:history="1">
            <w:r w:rsidR="008C5F52" w:rsidRPr="00285887">
              <w:rPr>
                <w:rStyle w:val="Hyperlink"/>
                <w:noProof/>
              </w:rPr>
              <w:t>Risk Management</w:t>
            </w:r>
            <w:r w:rsidR="008C5F52">
              <w:rPr>
                <w:noProof/>
                <w:webHidden/>
              </w:rPr>
              <w:tab/>
            </w:r>
            <w:r w:rsidR="008C5F52">
              <w:rPr>
                <w:noProof/>
                <w:webHidden/>
              </w:rPr>
              <w:fldChar w:fldCharType="begin"/>
            </w:r>
            <w:r w:rsidR="008C5F52">
              <w:rPr>
                <w:noProof/>
                <w:webHidden/>
              </w:rPr>
              <w:instrText xml:space="preserve"> PAGEREF _Toc134020899 \h </w:instrText>
            </w:r>
            <w:r w:rsidR="008C5F52">
              <w:rPr>
                <w:noProof/>
                <w:webHidden/>
              </w:rPr>
            </w:r>
            <w:r w:rsidR="008C5F52">
              <w:rPr>
                <w:noProof/>
                <w:webHidden/>
              </w:rPr>
              <w:fldChar w:fldCharType="separate"/>
            </w:r>
            <w:r w:rsidR="00410030">
              <w:rPr>
                <w:noProof/>
                <w:webHidden/>
              </w:rPr>
              <w:t>40</w:t>
            </w:r>
            <w:r w:rsidR="008C5F52">
              <w:rPr>
                <w:noProof/>
                <w:webHidden/>
              </w:rPr>
              <w:fldChar w:fldCharType="end"/>
            </w:r>
          </w:hyperlink>
        </w:p>
        <w:p w14:paraId="5E9321F4" w14:textId="5F063B30" w:rsidR="008C5F52" w:rsidRDefault="002C301A">
          <w:pPr>
            <w:pStyle w:val="TOC1"/>
            <w:rPr>
              <w:rFonts w:eastAsiaTheme="minorEastAsia"/>
              <w:b w:val="0"/>
              <w:noProof/>
              <w:sz w:val="22"/>
              <w:lang w:eastAsia="en-NZ"/>
            </w:rPr>
          </w:pPr>
          <w:hyperlink w:anchor="_Toc134020900" w:history="1">
            <w:r w:rsidR="008C5F52" w:rsidRPr="00285887">
              <w:rPr>
                <w:rStyle w:val="Hyperlink"/>
                <w:noProof/>
                <w:spacing w:val="-20"/>
              </w:rPr>
              <w:t>Appendix 1: Budget 22 Investments Update</w:t>
            </w:r>
            <w:r w:rsidR="008C5F52">
              <w:rPr>
                <w:noProof/>
                <w:webHidden/>
              </w:rPr>
              <w:tab/>
            </w:r>
            <w:r w:rsidR="008C5F52">
              <w:rPr>
                <w:noProof/>
                <w:webHidden/>
              </w:rPr>
              <w:fldChar w:fldCharType="begin"/>
            </w:r>
            <w:r w:rsidR="008C5F52">
              <w:rPr>
                <w:noProof/>
                <w:webHidden/>
              </w:rPr>
              <w:instrText xml:space="preserve"> PAGEREF _Toc134020900 \h </w:instrText>
            </w:r>
            <w:r w:rsidR="008C5F52">
              <w:rPr>
                <w:noProof/>
                <w:webHidden/>
              </w:rPr>
            </w:r>
            <w:r w:rsidR="008C5F52">
              <w:rPr>
                <w:noProof/>
                <w:webHidden/>
              </w:rPr>
              <w:fldChar w:fldCharType="separate"/>
            </w:r>
            <w:r w:rsidR="00410030">
              <w:rPr>
                <w:noProof/>
                <w:webHidden/>
              </w:rPr>
              <w:t>43</w:t>
            </w:r>
            <w:r w:rsidR="008C5F52">
              <w:rPr>
                <w:noProof/>
                <w:webHidden/>
              </w:rPr>
              <w:fldChar w:fldCharType="end"/>
            </w:r>
          </w:hyperlink>
        </w:p>
        <w:p w14:paraId="4D8A65C1" w14:textId="28E18006" w:rsidR="008C5F52" w:rsidRDefault="002C301A">
          <w:pPr>
            <w:pStyle w:val="TOC1"/>
            <w:rPr>
              <w:rFonts w:eastAsiaTheme="minorEastAsia"/>
              <w:b w:val="0"/>
              <w:noProof/>
              <w:sz w:val="22"/>
              <w:lang w:eastAsia="en-NZ"/>
            </w:rPr>
          </w:pPr>
          <w:hyperlink w:anchor="_Toc134020901" w:history="1">
            <w:r w:rsidR="008C5F52" w:rsidRPr="00285887">
              <w:rPr>
                <w:rStyle w:val="Hyperlink"/>
                <w:noProof/>
              </w:rPr>
              <w:t>Appendix 2: Performance by Region</w:t>
            </w:r>
            <w:r w:rsidR="008C5F52">
              <w:rPr>
                <w:noProof/>
                <w:webHidden/>
              </w:rPr>
              <w:tab/>
            </w:r>
            <w:r w:rsidR="008C5F52">
              <w:rPr>
                <w:noProof/>
                <w:webHidden/>
              </w:rPr>
              <w:fldChar w:fldCharType="begin"/>
            </w:r>
            <w:r w:rsidR="008C5F52">
              <w:rPr>
                <w:noProof/>
                <w:webHidden/>
              </w:rPr>
              <w:instrText xml:space="preserve"> PAGEREF _Toc134020901 \h </w:instrText>
            </w:r>
            <w:r w:rsidR="008C5F52">
              <w:rPr>
                <w:noProof/>
                <w:webHidden/>
              </w:rPr>
            </w:r>
            <w:r w:rsidR="008C5F52">
              <w:rPr>
                <w:noProof/>
                <w:webHidden/>
              </w:rPr>
              <w:fldChar w:fldCharType="separate"/>
            </w:r>
            <w:r w:rsidR="00410030">
              <w:rPr>
                <w:noProof/>
                <w:webHidden/>
              </w:rPr>
              <w:t>63</w:t>
            </w:r>
            <w:r w:rsidR="008C5F52">
              <w:rPr>
                <w:noProof/>
                <w:webHidden/>
              </w:rPr>
              <w:fldChar w:fldCharType="end"/>
            </w:r>
          </w:hyperlink>
        </w:p>
        <w:p w14:paraId="516E8E54" w14:textId="09A4A4D6" w:rsidR="008C5F52" w:rsidRDefault="002C301A">
          <w:pPr>
            <w:pStyle w:val="TOC2"/>
            <w:rPr>
              <w:rFonts w:eastAsiaTheme="minorEastAsia"/>
              <w:noProof/>
              <w:sz w:val="22"/>
              <w:lang w:eastAsia="en-NZ"/>
            </w:rPr>
          </w:pPr>
          <w:hyperlink w:anchor="_Toc134020902" w:history="1">
            <w:r w:rsidR="008C5F52" w:rsidRPr="00285887">
              <w:rPr>
                <w:rStyle w:val="Hyperlink"/>
                <w:noProof/>
              </w:rPr>
              <w:t>Northern Region Summary and Highlights</w:t>
            </w:r>
            <w:r w:rsidR="008C5F52">
              <w:rPr>
                <w:noProof/>
                <w:webHidden/>
              </w:rPr>
              <w:tab/>
            </w:r>
            <w:r w:rsidR="008C5F52">
              <w:rPr>
                <w:noProof/>
                <w:webHidden/>
              </w:rPr>
              <w:fldChar w:fldCharType="begin"/>
            </w:r>
            <w:r w:rsidR="008C5F52">
              <w:rPr>
                <w:noProof/>
                <w:webHidden/>
              </w:rPr>
              <w:instrText xml:space="preserve"> PAGEREF _Toc134020902 \h </w:instrText>
            </w:r>
            <w:r w:rsidR="008C5F52">
              <w:rPr>
                <w:noProof/>
                <w:webHidden/>
              </w:rPr>
            </w:r>
            <w:r w:rsidR="008C5F52">
              <w:rPr>
                <w:noProof/>
                <w:webHidden/>
              </w:rPr>
              <w:fldChar w:fldCharType="separate"/>
            </w:r>
            <w:r w:rsidR="00410030">
              <w:rPr>
                <w:noProof/>
                <w:webHidden/>
              </w:rPr>
              <w:t>63</w:t>
            </w:r>
            <w:r w:rsidR="008C5F52">
              <w:rPr>
                <w:noProof/>
                <w:webHidden/>
              </w:rPr>
              <w:fldChar w:fldCharType="end"/>
            </w:r>
          </w:hyperlink>
        </w:p>
        <w:p w14:paraId="195717F7" w14:textId="18D8E313" w:rsidR="008C5F52" w:rsidRDefault="002C301A">
          <w:pPr>
            <w:pStyle w:val="TOC2"/>
            <w:rPr>
              <w:rFonts w:eastAsiaTheme="minorEastAsia"/>
              <w:noProof/>
              <w:sz w:val="22"/>
              <w:lang w:eastAsia="en-NZ"/>
            </w:rPr>
          </w:pPr>
          <w:hyperlink w:anchor="_Toc134020903" w:history="1">
            <w:r w:rsidR="008C5F52" w:rsidRPr="00285887">
              <w:rPr>
                <w:rStyle w:val="Hyperlink"/>
                <w:noProof/>
              </w:rPr>
              <w:t>Te Manawa Taki Region Summary and Highlights</w:t>
            </w:r>
            <w:r w:rsidR="008C5F52">
              <w:rPr>
                <w:noProof/>
                <w:webHidden/>
              </w:rPr>
              <w:tab/>
            </w:r>
            <w:r w:rsidR="008C5F52">
              <w:rPr>
                <w:noProof/>
                <w:webHidden/>
              </w:rPr>
              <w:fldChar w:fldCharType="begin"/>
            </w:r>
            <w:r w:rsidR="008C5F52">
              <w:rPr>
                <w:noProof/>
                <w:webHidden/>
              </w:rPr>
              <w:instrText xml:space="preserve"> PAGEREF _Toc134020903 \h </w:instrText>
            </w:r>
            <w:r w:rsidR="008C5F52">
              <w:rPr>
                <w:noProof/>
                <w:webHidden/>
              </w:rPr>
            </w:r>
            <w:r w:rsidR="008C5F52">
              <w:rPr>
                <w:noProof/>
                <w:webHidden/>
              </w:rPr>
              <w:fldChar w:fldCharType="separate"/>
            </w:r>
            <w:r w:rsidR="00410030">
              <w:rPr>
                <w:noProof/>
                <w:webHidden/>
              </w:rPr>
              <w:t>65</w:t>
            </w:r>
            <w:r w:rsidR="008C5F52">
              <w:rPr>
                <w:noProof/>
                <w:webHidden/>
              </w:rPr>
              <w:fldChar w:fldCharType="end"/>
            </w:r>
          </w:hyperlink>
        </w:p>
        <w:p w14:paraId="3D3F2457" w14:textId="3D3C73FB" w:rsidR="008C5F52" w:rsidRDefault="002C301A">
          <w:pPr>
            <w:pStyle w:val="TOC2"/>
            <w:rPr>
              <w:rFonts w:eastAsiaTheme="minorEastAsia"/>
              <w:noProof/>
              <w:sz w:val="22"/>
              <w:lang w:eastAsia="en-NZ"/>
            </w:rPr>
          </w:pPr>
          <w:hyperlink w:anchor="_Toc134020904" w:history="1">
            <w:r w:rsidR="008C5F52" w:rsidRPr="00285887">
              <w:rPr>
                <w:rStyle w:val="Hyperlink"/>
                <w:noProof/>
              </w:rPr>
              <w:t>Central Region Summary and Highlights</w:t>
            </w:r>
            <w:r w:rsidR="008C5F52">
              <w:rPr>
                <w:noProof/>
                <w:webHidden/>
              </w:rPr>
              <w:tab/>
            </w:r>
            <w:r w:rsidR="008C5F52">
              <w:rPr>
                <w:noProof/>
                <w:webHidden/>
              </w:rPr>
              <w:fldChar w:fldCharType="begin"/>
            </w:r>
            <w:r w:rsidR="008C5F52">
              <w:rPr>
                <w:noProof/>
                <w:webHidden/>
              </w:rPr>
              <w:instrText xml:space="preserve"> PAGEREF _Toc134020904 \h </w:instrText>
            </w:r>
            <w:r w:rsidR="008C5F52">
              <w:rPr>
                <w:noProof/>
                <w:webHidden/>
              </w:rPr>
            </w:r>
            <w:r w:rsidR="008C5F52">
              <w:rPr>
                <w:noProof/>
                <w:webHidden/>
              </w:rPr>
              <w:fldChar w:fldCharType="separate"/>
            </w:r>
            <w:r w:rsidR="00410030">
              <w:rPr>
                <w:noProof/>
                <w:webHidden/>
              </w:rPr>
              <w:t>67</w:t>
            </w:r>
            <w:r w:rsidR="008C5F52">
              <w:rPr>
                <w:noProof/>
                <w:webHidden/>
              </w:rPr>
              <w:fldChar w:fldCharType="end"/>
            </w:r>
          </w:hyperlink>
        </w:p>
        <w:p w14:paraId="3A61EDA1" w14:textId="7ABB113F" w:rsidR="008C5F52" w:rsidRDefault="002C301A">
          <w:pPr>
            <w:pStyle w:val="TOC2"/>
            <w:rPr>
              <w:rFonts w:eastAsiaTheme="minorEastAsia"/>
              <w:noProof/>
              <w:sz w:val="22"/>
              <w:lang w:eastAsia="en-NZ"/>
            </w:rPr>
          </w:pPr>
          <w:hyperlink w:anchor="_Toc134020905" w:history="1">
            <w:r w:rsidR="008C5F52" w:rsidRPr="00285887">
              <w:rPr>
                <w:rStyle w:val="Hyperlink"/>
                <w:noProof/>
              </w:rPr>
              <w:t>Te Waipounamu Region Summary and Highlights</w:t>
            </w:r>
            <w:r w:rsidR="008C5F52">
              <w:rPr>
                <w:noProof/>
                <w:webHidden/>
              </w:rPr>
              <w:tab/>
            </w:r>
            <w:r w:rsidR="008C5F52">
              <w:rPr>
                <w:noProof/>
                <w:webHidden/>
              </w:rPr>
              <w:fldChar w:fldCharType="begin"/>
            </w:r>
            <w:r w:rsidR="008C5F52">
              <w:rPr>
                <w:noProof/>
                <w:webHidden/>
              </w:rPr>
              <w:instrText xml:space="preserve"> PAGEREF _Toc134020905 \h </w:instrText>
            </w:r>
            <w:r w:rsidR="008C5F52">
              <w:rPr>
                <w:noProof/>
                <w:webHidden/>
              </w:rPr>
            </w:r>
            <w:r w:rsidR="008C5F52">
              <w:rPr>
                <w:noProof/>
                <w:webHidden/>
              </w:rPr>
              <w:fldChar w:fldCharType="separate"/>
            </w:r>
            <w:r w:rsidR="00410030">
              <w:rPr>
                <w:noProof/>
                <w:webHidden/>
              </w:rPr>
              <w:t>69</w:t>
            </w:r>
            <w:r w:rsidR="008C5F52">
              <w:rPr>
                <w:noProof/>
                <w:webHidden/>
              </w:rPr>
              <w:fldChar w:fldCharType="end"/>
            </w:r>
          </w:hyperlink>
        </w:p>
        <w:p w14:paraId="59E61307" w14:textId="6F002360" w:rsidR="008C5F52" w:rsidRDefault="002C301A">
          <w:pPr>
            <w:pStyle w:val="TOC1"/>
            <w:rPr>
              <w:rFonts w:eastAsiaTheme="minorEastAsia"/>
              <w:b w:val="0"/>
              <w:noProof/>
              <w:sz w:val="22"/>
              <w:lang w:eastAsia="en-NZ"/>
            </w:rPr>
          </w:pPr>
          <w:hyperlink w:anchor="_Toc134020906" w:history="1">
            <w:r w:rsidR="008C5F52" w:rsidRPr="00285887">
              <w:rPr>
                <w:rStyle w:val="Hyperlink"/>
                <w:noProof/>
              </w:rPr>
              <w:t>Appendix 3: Glossary</w:t>
            </w:r>
            <w:r w:rsidR="008C5F52">
              <w:rPr>
                <w:noProof/>
                <w:webHidden/>
              </w:rPr>
              <w:tab/>
            </w:r>
            <w:r w:rsidR="008C5F52">
              <w:rPr>
                <w:noProof/>
                <w:webHidden/>
              </w:rPr>
              <w:fldChar w:fldCharType="begin"/>
            </w:r>
            <w:r w:rsidR="008C5F52">
              <w:rPr>
                <w:noProof/>
                <w:webHidden/>
              </w:rPr>
              <w:instrText xml:space="preserve"> PAGEREF _Toc134020906 \h </w:instrText>
            </w:r>
            <w:r w:rsidR="008C5F52">
              <w:rPr>
                <w:noProof/>
                <w:webHidden/>
              </w:rPr>
            </w:r>
            <w:r w:rsidR="008C5F52">
              <w:rPr>
                <w:noProof/>
                <w:webHidden/>
              </w:rPr>
              <w:fldChar w:fldCharType="separate"/>
            </w:r>
            <w:r w:rsidR="00410030">
              <w:rPr>
                <w:noProof/>
                <w:webHidden/>
              </w:rPr>
              <w:t>71</w:t>
            </w:r>
            <w:r w:rsidR="008C5F52">
              <w:rPr>
                <w:noProof/>
                <w:webHidden/>
              </w:rPr>
              <w:fldChar w:fldCharType="end"/>
            </w:r>
          </w:hyperlink>
        </w:p>
        <w:p w14:paraId="5856DEB4" w14:textId="77777777" w:rsidR="00164C89" w:rsidRDefault="4328078A" w:rsidP="00164C89">
          <w:pPr>
            <w:pStyle w:val="Heading1"/>
          </w:pPr>
          <w:r>
            <w:lastRenderedPageBreak/>
            <w:fldChar w:fldCharType="end"/>
          </w:r>
        </w:p>
      </w:sdtContent>
    </w:sdt>
    <w:bookmarkStart w:id="0" w:name="_Toc134020855" w:displacedByCustomXml="prev"/>
    <w:p w14:paraId="6DB6852F" w14:textId="12C6311D" w:rsidR="008B1B06" w:rsidRDefault="008B1B06" w:rsidP="00164C89">
      <w:pPr>
        <w:pStyle w:val="Heading1"/>
      </w:pPr>
      <w:r>
        <w:t>Foreword</w:t>
      </w:r>
      <w:bookmarkEnd w:id="0"/>
      <w:r>
        <w:t xml:space="preserve"> </w:t>
      </w:r>
    </w:p>
    <w:p w14:paraId="0972ADB3" w14:textId="08192286" w:rsidR="008B1B06" w:rsidRDefault="008B1B06" w:rsidP="008B1B06">
      <w:r>
        <w:t>Our second Quarterly Report from 1 October to 31 December 2022 updates on progress with the establishment of Te Whatu Ora on 1 July 2022. W</w:t>
      </w:r>
      <w:r w:rsidRPr="4328078A">
        <w:t xml:space="preserve">e </w:t>
      </w:r>
      <w:r>
        <w:t xml:space="preserve">continue </w:t>
      </w:r>
      <w:r w:rsidRPr="4328078A">
        <w:t xml:space="preserve">implementing </w:t>
      </w:r>
      <w:r w:rsidRPr="005076CA">
        <w:rPr>
          <w:i/>
          <w:iCs/>
        </w:rPr>
        <w:t xml:space="preserve">Te </w:t>
      </w:r>
      <w:proofErr w:type="spellStart"/>
      <w:r w:rsidRPr="005076CA">
        <w:rPr>
          <w:i/>
          <w:iCs/>
        </w:rPr>
        <w:t>Pae</w:t>
      </w:r>
      <w:proofErr w:type="spellEnd"/>
      <w:r w:rsidRPr="005076CA">
        <w:rPr>
          <w:i/>
          <w:iCs/>
        </w:rPr>
        <w:t xml:space="preserve"> Tata</w:t>
      </w:r>
      <w:r w:rsidRPr="00164C89">
        <w:t xml:space="preserve"> </w:t>
      </w:r>
      <w:r w:rsidRPr="00F2206A">
        <w:t xml:space="preserve">| </w:t>
      </w:r>
      <w:r>
        <w:rPr>
          <w:i/>
          <w:iCs/>
        </w:rPr>
        <w:t>Interim</w:t>
      </w:r>
      <w:r w:rsidRPr="005076CA">
        <w:rPr>
          <w:i/>
          <w:iCs/>
        </w:rPr>
        <w:t xml:space="preserve"> New Zealand Health Plan 2022 (Te </w:t>
      </w:r>
      <w:proofErr w:type="spellStart"/>
      <w:r w:rsidRPr="005076CA">
        <w:rPr>
          <w:i/>
          <w:iCs/>
        </w:rPr>
        <w:t>Pae</w:t>
      </w:r>
      <w:proofErr w:type="spellEnd"/>
      <w:r w:rsidRPr="005076CA">
        <w:rPr>
          <w:i/>
          <w:iCs/>
        </w:rPr>
        <w:t xml:space="preserve"> Tata</w:t>
      </w:r>
      <w:r>
        <w:rPr>
          <w:i/>
          <w:iCs/>
        </w:rPr>
        <w:t xml:space="preserve">) </w:t>
      </w:r>
      <w:r>
        <w:t xml:space="preserve">to improve </w:t>
      </w:r>
      <w:r w:rsidRPr="4328078A">
        <w:t xml:space="preserve">how health care is delivered to New Zealanders. </w:t>
      </w:r>
      <w:r>
        <w:t xml:space="preserve"> </w:t>
      </w:r>
    </w:p>
    <w:p w14:paraId="0F7E69C6" w14:textId="3F691CFB" w:rsidR="008B1B06" w:rsidRDefault="008B1B06" w:rsidP="008B1B06">
      <w:r>
        <w:t>The health system shifts we are implementing aim to achieve the Government’s reform objectives for the health system to work in partnership with M</w:t>
      </w:r>
      <w:r>
        <w:rPr>
          <w:rFonts w:cstheme="minorHAnsi"/>
        </w:rPr>
        <w:t>ā</w:t>
      </w:r>
      <w:r>
        <w:t xml:space="preserve">ori and all communities in the design and delivery of healthcare, to tackle equity gaps across the health system, deliver person and </w:t>
      </w:r>
      <w:proofErr w:type="spellStart"/>
      <w:r>
        <w:t>whānau</w:t>
      </w:r>
      <w:proofErr w:type="spellEnd"/>
      <w:r>
        <w:t xml:space="preserve"> centred care and enable excellence through harnessing clinical leadership, innovation and digital technology to continuously improve how we deliver care.  </w:t>
      </w:r>
    </w:p>
    <w:p w14:paraId="7FAC77D0" w14:textId="3E89ADAA" w:rsidR="008B1B06" w:rsidRPr="003A114E" w:rsidRDefault="008B1B06" w:rsidP="008B1B06">
      <w:r>
        <w:t>We will achieve this through the following shifts:</w:t>
      </w:r>
    </w:p>
    <w:p w14:paraId="167D712F" w14:textId="77777777" w:rsidR="008B1B06" w:rsidRDefault="008B1B06" w:rsidP="008B1B06">
      <w:pPr>
        <w:pStyle w:val="ListParagraph"/>
        <w:numPr>
          <w:ilvl w:val="0"/>
          <w:numId w:val="43"/>
        </w:numPr>
      </w:pPr>
      <w:r>
        <w:t xml:space="preserve">The health system will uphold Te </w:t>
      </w:r>
      <w:proofErr w:type="spellStart"/>
      <w:r>
        <w:t>Tiriti</w:t>
      </w:r>
      <w:proofErr w:type="spellEnd"/>
      <w:r>
        <w:t xml:space="preserve"> o Waitangi</w:t>
      </w:r>
    </w:p>
    <w:p w14:paraId="656BCD0C" w14:textId="42D81C7D" w:rsidR="008B1B06" w:rsidRDefault="008B1B06" w:rsidP="008B1B06">
      <w:pPr>
        <w:pStyle w:val="ListParagraph"/>
        <w:numPr>
          <w:ilvl w:val="0"/>
          <w:numId w:val="43"/>
        </w:numPr>
      </w:pPr>
      <w:r>
        <w:t xml:space="preserve">People and </w:t>
      </w:r>
      <w:proofErr w:type="spellStart"/>
      <w:r>
        <w:t>whānau</w:t>
      </w:r>
      <w:proofErr w:type="spellEnd"/>
      <w:r>
        <w:t xml:space="preserve"> will be supported to stay well and connected to their communities by having more care closer to home</w:t>
      </w:r>
    </w:p>
    <w:p w14:paraId="73A62F4E" w14:textId="77777777" w:rsidR="008B1B06" w:rsidRDefault="008B1B06" w:rsidP="008B1B06">
      <w:pPr>
        <w:pStyle w:val="ListParagraph"/>
        <w:numPr>
          <w:ilvl w:val="0"/>
          <w:numId w:val="43"/>
        </w:numPr>
      </w:pPr>
      <w:r>
        <w:t xml:space="preserve">High quality specialist and emergency care will be equitable and accessible to all when it is needed </w:t>
      </w:r>
    </w:p>
    <w:p w14:paraId="4971BD65" w14:textId="77777777" w:rsidR="008B1B06" w:rsidRDefault="008B1B06" w:rsidP="008B1B06">
      <w:pPr>
        <w:pStyle w:val="ListParagraph"/>
        <w:numPr>
          <w:ilvl w:val="0"/>
          <w:numId w:val="43"/>
        </w:numPr>
      </w:pPr>
      <w:r>
        <w:t>Digital and technology investments will provide more care in people’s homes and communities, and</w:t>
      </w:r>
    </w:p>
    <w:p w14:paraId="2B7BA17C" w14:textId="77777777" w:rsidR="008B1B06" w:rsidRPr="00F418FE" w:rsidRDefault="008B1B06" w:rsidP="008B1B06">
      <w:pPr>
        <w:pStyle w:val="ListParagraph"/>
        <w:numPr>
          <w:ilvl w:val="0"/>
          <w:numId w:val="43"/>
        </w:numPr>
      </w:pPr>
      <w:r>
        <w:t>Our health workforce will be valued and well trained, ensuring we have enough skilled people to meet future needs.</w:t>
      </w:r>
    </w:p>
    <w:p w14:paraId="40EEEB10" w14:textId="10809783" w:rsidR="008B1B06" w:rsidRDefault="008B1B06" w:rsidP="008B1B06">
      <w:r>
        <w:t>In Quarter 2 progress is being made with some highlights below:</w:t>
      </w:r>
    </w:p>
    <w:p w14:paraId="28BC9690" w14:textId="53532604" w:rsidR="008B1B06" w:rsidRPr="00F418FE" w:rsidRDefault="008B1B06" w:rsidP="008B1B06">
      <w:pPr>
        <w:pStyle w:val="ListParagraph"/>
        <w:numPr>
          <w:ilvl w:val="0"/>
          <w:numId w:val="44"/>
        </w:numPr>
      </w:pPr>
      <w:r w:rsidRPr="00F418FE">
        <w:t xml:space="preserve">11 Iwi Māori Partnership Boards </w:t>
      </w:r>
      <w:r>
        <w:t>have been established</w:t>
      </w:r>
    </w:p>
    <w:p w14:paraId="65E8CC4E" w14:textId="16D3F263" w:rsidR="008B1B06" w:rsidRDefault="008B1B06" w:rsidP="008B1B06">
      <w:pPr>
        <w:pStyle w:val="ListParagraph"/>
        <w:numPr>
          <w:ilvl w:val="0"/>
          <w:numId w:val="44"/>
        </w:numPr>
      </w:pPr>
      <w:r>
        <w:t>Locality prototypes have been formed and are progressing with service planning</w:t>
      </w:r>
    </w:p>
    <w:p w14:paraId="2EF2BCCE" w14:textId="5C45DC62" w:rsidR="008B1B06" w:rsidRDefault="008B1B06" w:rsidP="008B1B06">
      <w:pPr>
        <w:pStyle w:val="ListParagraph"/>
        <w:numPr>
          <w:ilvl w:val="0"/>
          <w:numId w:val="44"/>
        </w:numPr>
      </w:pPr>
      <w:r w:rsidRPr="4328078A">
        <w:t>A rural, iwi-based, not-for-profit organisation has partnered with Te Whatu Ora to relocate a mammography unit from Waikato Hospital. In the first four weeks of the service, over 400 women had mammograms</w:t>
      </w:r>
    </w:p>
    <w:p w14:paraId="3141F6F7" w14:textId="130A77A5" w:rsidR="008B1B06" w:rsidRDefault="008B1B06" w:rsidP="008B1B06">
      <w:pPr>
        <w:pStyle w:val="ListParagraph"/>
        <w:numPr>
          <w:ilvl w:val="0"/>
          <w:numId w:val="44"/>
        </w:numPr>
      </w:pPr>
      <w:r>
        <w:t>An e</w:t>
      </w:r>
      <w:r w:rsidRPr="4328078A">
        <w:t xml:space="preserve">xpanded clinical telehealth service, providing access to 24/7 nurse triage and GP overflow services (telehealth doctor consultations if required) at no cost to patients or GPs is providing alternatives for how we choose to see a health professional </w:t>
      </w:r>
    </w:p>
    <w:p w14:paraId="4AAC2A30" w14:textId="384939C4" w:rsidR="008B1B06" w:rsidRDefault="008B1B06" w:rsidP="008B1B06">
      <w:pPr>
        <w:pStyle w:val="ListParagraph"/>
        <w:numPr>
          <w:ilvl w:val="0"/>
          <w:numId w:val="44"/>
        </w:numPr>
      </w:pPr>
      <w:r>
        <w:t xml:space="preserve">Specialist services are giving patients more options to access care outside their previous district boundaries, </w:t>
      </w:r>
      <w:proofErr w:type="spellStart"/>
      <w:r>
        <w:t>eg</w:t>
      </w:r>
      <w:proofErr w:type="spellEnd"/>
      <w:r>
        <w:t xml:space="preserve">, Timaru Hospital is providing gastroscopies and </w:t>
      </w:r>
      <w:r>
        <w:lastRenderedPageBreak/>
        <w:t>colonoscopies for populations normally served by Christchurch and Dunedin Hospital networks</w:t>
      </w:r>
    </w:p>
    <w:p w14:paraId="49DB3FB7" w14:textId="4FA0513A" w:rsidR="008B1B06" w:rsidRDefault="008B1B06" w:rsidP="008B1B06">
      <w:pPr>
        <w:pStyle w:val="ListParagraph"/>
        <w:numPr>
          <w:ilvl w:val="0"/>
          <w:numId w:val="44"/>
        </w:numPr>
      </w:pPr>
      <w:r>
        <w:t>M</w:t>
      </w:r>
      <w:r w:rsidRPr="4328078A">
        <w:t xml:space="preserve">essaging services, originally developed for COVID-19 booster reminders, </w:t>
      </w:r>
      <w:r>
        <w:t>are being used to encourage</w:t>
      </w:r>
      <w:r w:rsidRPr="4328078A">
        <w:t xml:space="preserve"> women to schedule a mammogram appointment. More than 640 Māori and Pacific women have had breast cancer screening</w:t>
      </w:r>
      <w:r>
        <w:t>s</w:t>
      </w:r>
      <w:r w:rsidRPr="4328078A">
        <w:t xml:space="preserve"> in South Auckland since November 2022. Plans are being developed to roll this out across the motu</w:t>
      </w:r>
    </w:p>
    <w:p w14:paraId="7B2825DF" w14:textId="3ED06E2D" w:rsidR="008B1B06" w:rsidRDefault="008B1B06" w:rsidP="008B1B06">
      <w:pPr>
        <w:pStyle w:val="ListParagraph"/>
        <w:numPr>
          <w:ilvl w:val="0"/>
          <w:numId w:val="44"/>
        </w:numPr>
      </w:pPr>
      <w:r w:rsidRPr="4328078A">
        <w:t>A programme to provide free online access for consumers to essential health information and services is up and running. While over 90% of our population have access to a smart phone, the cost of mobile data is a key barrier</w:t>
      </w:r>
    </w:p>
    <w:p w14:paraId="4E41C669" w14:textId="49F6608A" w:rsidR="008B1B06" w:rsidRDefault="008B1B06" w:rsidP="008B1B06">
      <w:pPr>
        <w:pStyle w:val="ListParagraph"/>
        <w:numPr>
          <w:ilvl w:val="0"/>
          <w:numId w:val="44"/>
        </w:numPr>
      </w:pPr>
      <w:r>
        <w:t>A nationwide recruitment service has been established to streamline the search, assessment and education of workers for our health system. Funding was released to establish a rural primary care locum service, increase the numbers of nurse practitioners in training for 2023, support for overseas trained doctors registering in New Zealand and subsidies for nurses (local and internationally qualified) to re-enter the workforce.</w:t>
      </w:r>
    </w:p>
    <w:p w14:paraId="4C658149" w14:textId="7FF90807" w:rsidR="008B1B06" w:rsidRPr="00F418FE" w:rsidRDefault="008B1B06" w:rsidP="008B1B06">
      <w:pPr>
        <w:pStyle w:val="ListParagraph"/>
        <w:numPr>
          <w:ilvl w:val="0"/>
          <w:numId w:val="44"/>
        </w:numPr>
      </w:pPr>
      <w:r>
        <w:t xml:space="preserve">A Pulse Survey of staff to gather feedback on workplace experiences and provide a baseline for Te Whatu Ora was completed at the end of December 2022. Over 27,900 people or 29% of staff engaged in the survey. The results will be shared with teams in quarter </w:t>
      </w:r>
      <w:r w:rsidR="00504C73">
        <w:t>3</w:t>
      </w:r>
      <w:r>
        <w:t xml:space="preserve">. </w:t>
      </w:r>
    </w:p>
    <w:p w14:paraId="6D1DB0DF" w14:textId="7F42919A" w:rsidR="008B1B06" w:rsidRDefault="008B1B06" w:rsidP="008B1B06">
      <w:r w:rsidRPr="4328078A">
        <w:t>At a national level winter planning is well underway</w:t>
      </w:r>
      <w:r>
        <w:t xml:space="preserve"> for 2023</w:t>
      </w:r>
      <w:r w:rsidRPr="4328078A">
        <w:t xml:space="preserve">. We are encouraging people to get their flu vaccinations and Covid-19 vaccinations as the first line of defence this winter, with </w:t>
      </w:r>
      <w:r>
        <w:t>free vaccinations for those who are eligible.</w:t>
      </w:r>
    </w:p>
    <w:p w14:paraId="271755AC" w14:textId="77777777" w:rsidR="008B1B06" w:rsidRDefault="008B1B06" w:rsidP="008B1B06">
      <w:r w:rsidRPr="4328078A">
        <w:t>We are also focusing on care close</w:t>
      </w:r>
      <w:r>
        <w:t>r</w:t>
      </w:r>
      <w:r w:rsidRPr="4328078A">
        <w:t xml:space="preserve"> to home, so when people do get unwell this winter there are options for care near where they live, focused on telehealth, and primary and community care, alleviating pressure on hospitals.</w:t>
      </w:r>
    </w:p>
    <w:p w14:paraId="453E684C" w14:textId="2C7A6765" w:rsidR="008B1B06" w:rsidRDefault="008B1B06" w:rsidP="008B1B06">
      <w:r w:rsidRPr="4328078A">
        <w:t>While winter planning is nationally led, each region will tailor these initiatives to meet local needs, with a focus on Māori, Pacific people, disabled people and older people. Hospitals will also be introducing national measures to manage patient numbers through winter and because we are now one system, we can direct resources where they are needed the most, more easily.</w:t>
      </w:r>
    </w:p>
    <w:p w14:paraId="06340A06" w14:textId="6EDD5F49" w:rsidR="008B1B06" w:rsidRDefault="008B1B06" w:rsidP="008B1B06">
      <w:r w:rsidRPr="4328078A">
        <w:t xml:space="preserve">At the same time there will be a continuing priority to ensure </w:t>
      </w:r>
      <w:proofErr w:type="spellStart"/>
      <w:r w:rsidRPr="4328078A">
        <w:t>tamariki</w:t>
      </w:r>
      <w:proofErr w:type="spellEnd"/>
      <w:r w:rsidRPr="4328078A">
        <w:t xml:space="preserve"> are up to date with childhood immunisations, and while not a winter issue per se, these serious and preventable illnesses such as whooping cough, can be more prevalent over winter.</w:t>
      </w:r>
    </w:p>
    <w:p w14:paraId="15713690" w14:textId="1E1CA7C6" w:rsidR="008B1B06" w:rsidRDefault="008B1B06" w:rsidP="008B1B06">
      <w:r>
        <w:t xml:space="preserve">On the establishment of Te Whatu Ora, by the end of December, Regional Integration Teams were established to provide regional leadership and support local implementation of delivery of care. Regional Integration Teams are co-chaired by Regional </w:t>
      </w:r>
      <w:proofErr w:type="spellStart"/>
      <w:r>
        <w:t>Wayfinders</w:t>
      </w:r>
      <w:proofErr w:type="spellEnd"/>
      <w:r>
        <w:t xml:space="preserve"> (Commissioning) and Regional Directors from Te Aka </w:t>
      </w:r>
      <w:proofErr w:type="spellStart"/>
      <w:r>
        <w:t>Whai</w:t>
      </w:r>
      <w:proofErr w:type="spellEnd"/>
      <w:r>
        <w:t xml:space="preserve"> Ora.  </w:t>
      </w:r>
      <w:r>
        <w:br/>
      </w:r>
      <w:r>
        <w:br/>
        <w:t xml:space="preserve">Regional Integration Teams include regional leadership in delivery - Hospital and Specialist Services, Public Health Service, Pacific, Service Improvement and Innovation </w:t>
      </w:r>
      <w:r>
        <w:lastRenderedPageBreak/>
        <w:t>and Clinical Leadership. In Quarters 3 and 4 we will align with Regional Public Service Commissioners to focus on the social determinants of health. By December 2022, reporting lines for teams were also aligned with national leadership to unify teams and prepare for the next step of change in Quarter 3 to simplify how we work by reducing duplication.</w:t>
      </w:r>
    </w:p>
    <w:p w14:paraId="3346F680" w14:textId="778E91DF" w:rsidR="008B1B06" w:rsidRDefault="008B1B06" w:rsidP="008B1B06">
      <w:r>
        <w:t xml:space="preserve">Although we have merged </w:t>
      </w:r>
      <w:r w:rsidRPr="4328078A">
        <w:t xml:space="preserve">28 separate health entities </w:t>
      </w:r>
      <w:r>
        <w:t xml:space="preserve">we are some way from unifying how we work.  At six months, the fragmentation of information and clinical systems has not changed, hampering the quality of information for national and regional decision making and challenging how quickly we can work to standardise and simplify processes. </w:t>
      </w:r>
    </w:p>
    <w:p w14:paraId="446B4B37" w14:textId="37982486" w:rsidR="008B1B06" w:rsidRDefault="008B1B06" w:rsidP="008B1B06">
      <w:r>
        <w:t>Some improvements have been made to enable more rapid collation of operational performance information through Rapid Data Automation however, there is much more work to do to realise a joined-up system.</w:t>
      </w:r>
    </w:p>
    <w:p w14:paraId="63315817" w14:textId="77777777" w:rsidR="008B1B06" w:rsidRDefault="008B1B06" w:rsidP="008B1B06"/>
    <w:p w14:paraId="5805C9E6" w14:textId="3BAADBEC" w:rsidR="008B1B06" w:rsidRDefault="008B1B06" w:rsidP="008B1B06">
      <w:pPr>
        <w:rPr>
          <w:i/>
          <w:iCs/>
        </w:rPr>
      </w:pPr>
      <w:proofErr w:type="spellStart"/>
      <w:r w:rsidRPr="00164C89">
        <w:rPr>
          <w:b/>
          <w:bCs/>
        </w:rPr>
        <w:t>Fepulea’i</w:t>
      </w:r>
      <w:proofErr w:type="spellEnd"/>
      <w:r w:rsidRPr="00164C89">
        <w:rPr>
          <w:b/>
          <w:bCs/>
        </w:rPr>
        <w:t xml:space="preserve"> Margie </w:t>
      </w:r>
      <w:proofErr w:type="spellStart"/>
      <w:r w:rsidRPr="00164C89">
        <w:rPr>
          <w:b/>
          <w:bCs/>
        </w:rPr>
        <w:t>Apa</w:t>
      </w:r>
      <w:proofErr w:type="spellEnd"/>
      <w:r w:rsidRPr="00164C89">
        <w:rPr>
          <w:b/>
          <w:bCs/>
        </w:rPr>
        <w:t xml:space="preserve"> </w:t>
      </w:r>
      <w:r w:rsidRPr="00164C89">
        <w:rPr>
          <w:b/>
          <w:bCs/>
        </w:rPr>
        <w:br/>
        <w:t xml:space="preserve">Chief Executive </w:t>
      </w:r>
      <w:r w:rsidRPr="00164C89">
        <w:rPr>
          <w:b/>
          <w:bCs/>
        </w:rPr>
        <w:br/>
        <w:t>Te Whatu Ora | Health New Zealand</w:t>
      </w:r>
    </w:p>
    <w:p w14:paraId="73126334" w14:textId="3DBDC966" w:rsidR="008B1B06" w:rsidRDefault="008B1B06">
      <w:pPr>
        <w:spacing w:before="0" w:after="160" w:line="259" w:lineRule="auto"/>
      </w:pPr>
      <w:r>
        <w:br w:type="page"/>
      </w:r>
    </w:p>
    <w:p w14:paraId="50E248EB" w14:textId="50FFA813" w:rsidR="00B75F7F" w:rsidRDefault="00251299" w:rsidP="00251299">
      <w:pPr>
        <w:pStyle w:val="NumberedHeading1"/>
      </w:pPr>
      <w:bookmarkStart w:id="1" w:name="_Toc134020579"/>
      <w:bookmarkStart w:id="2" w:name="_Toc134020631"/>
      <w:bookmarkStart w:id="3" w:name="_Toc134020856"/>
      <w:bookmarkStart w:id="4" w:name="_Toc134020884"/>
      <w:bookmarkEnd w:id="1"/>
      <w:bookmarkEnd w:id="2"/>
      <w:bookmarkEnd w:id="3"/>
      <w:r>
        <w:lastRenderedPageBreak/>
        <w:t>Snapshot for Quarter</w:t>
      </w:r>
      <w:r w:rsidR="00467A16">
        <w:t xml:space="preserve"> 2</w:t>
      </w:r>
      <w:bookmarkEnd w:id="4"/>
    </w:p>
    <w:p w14:paraId="67A4E0AE" w14:textId="0776114C" w:rsidR="00251299" w:rsidRDefault="00251299" w:rsidP="00251299">
      <w:r w:rsidRPr="00251299">
        <w:rPr>
          <w:b/>
          <w:bCs/>
        </w:rPr>
        <w:t>Workforce</w:t>
      </w:r>
      <w:r>
        <w:t xml:space="preserve">: A significant tranche of investments in the health workforce is underway. This includes the successful launch of Round 3 of the Return to Nursing Support Fund and </w:t>
      </w:r>
      <w:r w:rsidR="0000213B">
        <w:t xml:space="preserve">the </w:t>
      </w:r>
      <w:r>
        <w:t>launch of an initiative to fund Internationally Qualified Nurses for support with Competency Assessment Programmes. This latter programme had received 528 eligible registrations of interest as of 24 November, to help nurses back into practice.</w:t>
      </w:r>
    </w:p>
    <w:p w14:paraId="3B4C5FC8" w14:textId="70460620" w:rsidR="00251299" w:rsidRDefault="00251299" w:rsidP="00251299">
      <w:r w:rsidRPr="00251299">
        <w:rPr>
          <w:b/>
          <w:bCs/>
        </w:rPr>
        <w:t>Waitlists</w:t>
      </w:r>
      <w:r>
        <w:t xml:space="preserve">: The number of patients waiting </w:t>
      </w:r>
      <w:r w:rsidR="00123189">
        <w:t>more than</w:t>
      </w:r>
      <w:r>
        <w:t xml:space="preserve"> four months for a first specialist assessment (FSA) fell from 38,051 in October to 37,779 in November, and for treatment, increased from 28,906 in October to 29,058 in November. Regions continue to work and collaborate to address the number of patients waiting beyond expected timeframes despite capacity and workforce constraints.</w:t>
      </w:r>
    </w:p>
    <w:p w14:paraId="7C035D0F" w14:textId="7E8FF966" w:rsidR="00251299" w:rsidRDefault="00251299" w:rsidP="00251299">
      <w:r>
        <w:t>The total number of planned care interventions increased in November and continues to exceed plans as the trend has shown for the last four months. The total planned interventions were 125,245</w:t>
      </w:r>
      <w:r w:rsidR="00B71B62">
        <w:t>,</w:t>
      </w:r>
      <w:r>
        <w:t xml:space="preserve"> and </w:t>
      </w:r>
      <w:r w:rsidR="00A05CD8">
        <w:t xml:space="preserve">the </w:t>
      </w:r>
      <w:r>
        <w:t>actual delivery was 128,681. This is largely due to an increased volume of minor procedures, which is counteracting the lower volumes of inpatient planned surgery due to the capacity constraints. The Hospital and Specialist Services team already have several urgent actions underway to book those people who have experienced the longest wait times. Patients waiting longer than 365 days for treatment increase</w:t>
      </w:r>
      <w:r w:rsidR="0079338D">
        <w:t>d</w:t>
      </w:r>
      <w:r>
        <w:t xml:space="preserve"> from 5,107 in October to </w:t>
      </w:r>
      <w:r w:rsidR="0079338D">
        <w:t>6,003</w:t>
      </w:r>
      <w:r>
        <w:t xml:space="preserve"> in </w:t>
      </w:r>
      <w:r w:rsidR="0079338D">
        <w:t>December</w:t>
      </w:r>
      <w:r>
        <w:t xml:space="preserve">. However, for FSAs, this fell from 3,529 in October to </w:t>
      </w:r>
      <w:r w:rsidR="0079338D">
        <w:t>3,459</w:t>
      </w:r>
      <w:r>
        <w:t xml:space="preserve"> in </w:t>
      </w:r>
      <w:r w:rsidR="0079338D">
        <w:t>December</w:t>
      </w:r>
      <w:r>
        <w:t xml:space="preserve">. </w:t>
      </w:r>
    </w:p>
    <w:p w14:paraId="2DB9766A" w14:textId="745FCC1E" w:rsidR="00850F25" w:rsidRDefault="00251299" w:rsidP="00850F25">
      <w:r w:rsidRPr="00251299">
        <w:rPr>
          <w:b/>
          <w:bCs/>
        </w:rPr>
        <w:t>Winter Preparedness Vaccination Programme</w:t>
      </w:r>
      <w:r>
        <w:t xml:space="preserve">: </w:t>
      </w:r>
      <w:r w:rsidR="00850F25">
        <w:t xml:space="preserve">In preparation for winter, Te Whatu Ora is running a winter preparedness campaign, which encourages uptake of the flu vaccine and the bivalent BA.4/5 COVID-19 vaccine. The campaign will commence on 1 April. To increase uptake and to further close the equity gap, Te Whatu Ora has worked with </w:t>
      </w:r>
      <w:proofErr w:type="spellStart"/>
      <w:r w:rsidR="00850F25">
        <w:t>Pharmac</w:t>
      </w:r>
      <w:proofErr w:type="spellEnd"/>
      <w:r w:rsidR="00850F25">
        <w:t xml:space="preserve"> to extend the funding of the flu vaccine to Māori and Pacific people aged 55 to 64 years and children aged </w:t>
      </w:r>
      <w:r w:rsidR="003476B3">
        <w:t>3</w:t>
      </w:r>
      <w:r w:rsidR="00850F25">
        <w:t xml:space="preserve"> to 12 years. The flu vaccine will also be funded for people over 65, people with long-term conditions (like asthma and diabetes), people with specific mental health conditions or addiction issues, those who are pregnant and children aged 6 months to 3 years who meet the criteria. In addition, from 1 April, anyone aged 30 years and older will be eligible to receive the COVID-19 bivalent vaccine, at least 6 months since their last COVID-19 booster or positive COVID-19 test. </w:t>
      </w:r>
    </w:p>
    <w:p w14:paraId="74233FCE" w14:textId="1B0EC0FC" w:rsidR="009530EC" w:rsidRDefault="00850F25" w:rsidP="00850F25">
      <w:r>
        <w:t>Te Whatu Ora has undertaken quali</w:t>
      </w:r>
      <w:r w:rsidR="00023AFC">
        <w:t>ta</w:t>
      </w:r>
      <w:r>
        <w:t>tive consumer research to inform communications and promotions for free flu and COVID-19 vaccinations. Based on the research findings, COVID-19 and flu vaccinations will be largely presented independent</w:t>
      </w:r>
      <w:r w:rsidR="005E3E9C">
        <w:t>ly</w:t>
      </w:r>
      <w:r>
        <w:t xml:space="preserve"> of each other, however</w:t>
      </w:r>
      <w:r w:rsidR="005E3E9C">
        <w:t>,</w:t>
      </w:r>
      <w:r>
        <w:t xml:space="preserve"> both communication campaigns will utilise a two-phased approach. Phase 1 will target priority groups, while Phase 2 sees an expansion of flu promotions to include New Zealanders who may wish to pay to get the flu vaccine. While the COVID-19 and flu vaccines will be promoted separately, both vaccinations will be offered to be administered </w:t>
      </w:r>
      <w:r>
        <w:lastRenderedPageBreak/>
        <w:t>concurrently to eligible people. To support this, give people choice, and help to improve accessibility, Book My Vaccine has been updated to enable people to make a single appointment for the administration of both their flu and COVID-19 vaccines at pharmacies and vaccination clinics (note Book My Vaccine does not include GPs).</w:t>
      </w:r>
    </w:p>
    <w:p w14:paraId="37C16EE0" w14:textId="78381681" w:rsidR="00251299" w:rsidRDefault="00251299" w:rsidP="00850F25">
      <w:r w:rsidRPr="00251299">
        <w:rPr>
          <w:b/>
          <w:bCs/>
        </w:rPr>
        <w:t>Acute Demand</w:t>
      </w:r>
      <w:r>
        <w:t>: An enhanced oversight and assurance process for the Notification/Assessment/Escalation/Response approach was stood up over the Christmas holiday period. This approach is an all-of-system approach covering communicable disease</w:t>
      </w:r>
      <w:r w:rsidR="00F673F0">
        <w:t>s</w:t>
      </w:r>
      <w:r>
        <w:t xml:space="preserve">, natural disasters, weather-related events and significant </w:t>
      </w:r>
      <w:r w:rsidR="00B71B62">
        <w:t xml:space="preserve">disruptions to </w:t>
      </w:r>
      <w:r>
        <w:t>Hospital and Specialist Services</w:t>
      </w:r>
      <w:r w:rsidR="00B71B62">
        <w:t>,</w:t>
      </w:r>
      <w:r>
        <w:t xml:space="preserve"> which should increase health system agility during the winter period.</w:t>
      </w:r>
    </w:p>
    <w:p w14:paraId="05273B58" w14:textId="20BB3107" w:rsidR="00251299" w:rsidRDefault="00251299" w:rsidP="00251299">
      <w:r w:rsidRPr="00251299">
        <w:rPr>
          <w:b/>
          <w:bCs/>
        </w:rPr>
        <w:t>Primary Care Equity and care closer to home</w:t>
      </w:r>
      <w:r>
        <w:t xml:space="preserve">: During this quarter there was further work undertaken to establish localities in partnership with iwi. This represents a fundamental change to the way in which healthcare services will be designed to respond to local communities. Services are being designed by local communities so that more people can access the care they need closer to home. </w:t>
      </w:r>
    </w:p>
    <w:p w14:paraId="50746987" w14:textId="46423E21" w:rsidR="00251299" w:rsidRDefault="00251299" w:rsidP="00251299">
      <w:r>
        <w:t xml:space="preserve">We have made healthcare more accessible over the summer months through an expanded clinical telehealth service. This provides access to 24/7 nurse triage and GP overflow services (telehealth doctor consultations if required) at no cost to the patient or to general practices. </w:t>
      </w:r>
    </w:p>
    <w:p w14:paraId="54C2B181" w14:textId="1AC4504C" w:rsidR="00251299" w:rsidRDefault="00251299" w:rsidP="00251299">
      <w:r>
        <w:t xml:space="preserve">Other interventions to improve access and prevention in primary care include raising awareness for cervical screening in South Auckland to ensure more Māori and Pacific women undertake their check. We are also trialling regional campaigns using tools developed in COVID-19 to encourage breast screening and vaccinations of </w:t>
      </w:r>
      <w:proofErr w:type="spellStart"/>
      <w:r w:rsidR="00CD352E">
        <w:t>tamariki</w:t>
      </w:r>
      <w:proofErr w:type="spellEnd"/>
      <w:r w:rsidR="00CD352E">
        <w:t xml:space="preserve"> </w:t>
      </w:r>
      <w:r>
        <w:t xml:space="preserve">Māori and Pacific children.  </w:t>
      </w:r>
    </w:p>
    <w:p w14:paraId="151C9B3B" w14:textId="2A358272" w:rsidR="00251299" w:rsidRDefault="00251299" w:rsidP="00251299">
      <w:r w:rsidRPr="00251299">
        <w:rPr>
          <w:b/>
          <w:bCs/>
        </w:rPr>
        <w:t>Mental Health and Addiction</w:t>
      </w:r>
      <w:r>
        <w:t xml:space="preserve">: </w:t>
      </w:r>
      <w:r w:rsidR="005D053A">
        <w:t>C</w:t>
      </w:r>
      <w:r w:rsidR="00293CDE" w:rsidRPr="00293CDE">
        <w:t>hild</w:t>
      </w:r>
      <w:r w:rsidR="005D053A">
        <w:t>ren</w:t>
      </w:r>
      <w:r w:rsidR="00293CDE" w:rsidRPr="00293CDE">
        <w:t xml:space="preserve"> and youth (under 25)</w:t>
      </w:r>
      <w:r w:rsidR="00293CDE">
        <w:t xml:space="preserve"> a</w:t>
      </w:r>
      <w:r w:rsidR="008537F5" w:rsidRPr="008537F5">
        <w:t>ccess</w:t>
      </w:r>
      <w:r w:rsidR="00293CDE">
        <w:t>ing</w:t>
      </w:r>
      <w:r w:rsidR="008537F5" w:rsidRPr="008537F5">
        <w:t xml:space="preserve"> specialist mental health services within three weeks of referral</w:t>
      </w:r>
      <w:r w:rsidR="00293CDE">
        <w:t xml:space="preserve"> is a key health system indicator</w:t>
      </w:r>
      <w:r w:rsidR="005D053A">
        <w:t>.</w:t>
      </w:r>
      <w:r w:rsidR="008537F5">
        <w:t xml:space="preserve"> </w:t>
      </w:r>
      <w:r>
        <w:t>The second quarter results (December 2021</w:t>
      </w:r>
      <w:r w:rsidR="00F9052F">
        <w:t>-</w:t>
      </w:r>
      <w:r>
        <w:t>November 2022) saw a decrease in the proportion of those aged under 25 years seen by specialist mental health and addiction services within three weeks. Results for Pacific people were above the target of 80%</w:t>
      </w:r>
      <w:r w:rsidR="009B6987">
        <w:t>,</w:t>
      </w:r>
      <w:r>
        <w:t xml:space="preserve"> however M</w:t>
      </w:r>
      <w:r w:rsidR="008C1BB5">
        <w:rPr>
          <w:rFonts w:cstheme="minorHAnsi"/>
        </w:rPr>
        <w:t>ā</w:t>
      </w:r>
      <w:r>
        <w:t>ori and non-M</w:t>
      </w:r>
      <w:r w:rsidR="008C1BB5">
        <w:rPr>
          <w:rFonts w:cstheme="minorHAnsi"/>
        </w:rPr>
        <w:t>ā</w:t>
      </w:r>
      <w:r>
        <w:t xml:space="preserve">ori/non-Pacific were 77% and 66% respectively. </w:t>
      </w:r>
      <w:r w:rsidR="009B6987">
        <w:t xml:space="preserve">By the </w:t>
      </w:r>
      <w:r>
        <w:t>end of October, 627,000 sessions had been delivered with an enrolled population coverage of 2.8 million people through integrated GP services under the Access and Choice initiative</w:t>
      </w:r>
      <w:r w:rsidR="009B6987">
        <w:t>,</w:t>
      </w:r>
      <w:r>
        <w:t xml:space="preserve"> where mental health and addiction clinicians are located in general practices.  </w:t>
      </w:r>
    </w:p>
    <w:p w14:paraId="552C92B0" w14:textId="79CD3DBB" w:rsidR="00251299" w:rsidRDefault="00251299" w:rsidP="00164C89">
      <w:r w:rsidRPr="00251299">
        <w:rPr>
          <w:b/>
          <w:bCs/>
        </w:rPr>
        <w:t>Financial</w:t>
      </w:r>
      <w:r>
        <w:t xml:space="preserve">: Te Whatu Ora is currently on track to deliver within budget for 2022/23. Additional costs for activity for ACC were funded through extra revenue, and costs for staff overtime to cover sickness and vacancies, plus an additional public holiday, have been absorbed within budget.  </w:t>
      </w:r>
    </w:p>
    <w:p w14:paraId="2D5C142C" w14:textId="19B95555" w:rsidR="00251299" w:rsidRDefault="00251299" w:rsidP="00251299">
      <w:pPr>
        <w:pStyle w:val="NumberedHeading1"/>
      </w:pPr>
      <w:bookmarkStart w:id="5" w:name="_Toc134020885"/>
      <w:r>
        <w:lastRenderedPageBreak/>
        <w:t>Key Priorities</w:t>
      </w:r>
      <w:bookmarkEnd w:id="5"/>
    </w:p>
    <w:p w14:paraId="38DC023F" w14:textId="431FF1B3" w:rsidR="00251299" w:rsidRDefault="00251299" w:rsidP="00251299">
      <w:r>
        <w:t xml:space="preserve">There are six priority Te </w:t>
      </w:r>
      <w:proofErr w:type="spellStart"/>
      <w:r>
        <w:t>Pae</w:t>
      </w:r>
      <w:proofErr w:type="spellEnd"/>
      <w:r>
        <w:t xml:space="preserve"> Tata actions that form the backbone of our response to the interim Government Policy Statement on Health. Our progress and highlights in </w:t>
      </w:r>
      <w:r w:rsidR="00400F3D">
        <w:t>this quarter</w:t>
      </w:r>
      <w:r>
        <w:t xml:space="preserve"> against each of the six priority actions are outlined below.</w:t>
      </w:r>
    </w:p>
    <w:p w14:paraId="6B4EF8F6" w14:textId="553D5FF1" w:rsidR="00251299" w:rsidRPr="00251299" w:rsidRDefault="00251299" w:rsidP="005358E3">
      <w:pPr>
        <w:pStyle w:val="Heading2"/>
        <w:numPr>
          <w:ilvl w:val="6"/>
          <w:numId w:val="6"/>
        </w:numPr>
        <w:ind w:left="454" w:hanging="454"/>
      </w:pPr>
      <w:bookmarkStart w:id="6" w:name="_Toc134020886"/>
      <w:r>
        <w:t xml:space="preserve">Place </w:t>
      </w:r>
      <w:proofErr w:type="spellStart"/>
      <w:r>
        <w:t>whānau</w:t>
      </w:r>
      <w:proofErr w:type="spellEnd"/>
      <w:r>
        <w:t xml:space="preserve"> at the heart of the system to improve equity and outcomes</w:t>
      </w:r>
      <w:bookmarkEnd w:id="6"/>
      <w:r>
        <w:t xml:space="preserve"> </w:t>
      </w:r>
    </w:p>
    <w:p w14:paraId="4FB1E502" w14:textId="77777777" w:rsidR="00251299" w:rsidRDefault="00251299" w:rsidP="00251299">
      <w:r>
        <w:t xml:space="preserve">Five priority areas: </w:t>
      </w:r>
    </w:p>
    <w:p w14:paraId="76AB7070" w14:textId="6C8AFB1A" w:rsidR="00251299" w:rsidRDefault="00251299" w:rsidP="00251299">
      <w:pPr>
        <w:pStyle w:val="ListBullet"/>
      </w:pPr>
      <w:proofErr w:type="spellStart"/>
      <w:r>
        <w:t>Pae</w:t>
      </w:r>
      <w:proofErr w:type="spellEnd"/>
      <w:r>
        <w:t xml:space="preserve"> </w:t>
      </w:r>
      <w:proofErr w:type="spellStart"/>
      <w:r>
        <w:t>ora</w:t>
      </w:r>
      <w:proofErr w:type="spellEnd"/>
      <w:r>
        <w:t xml:space="preserve"> | Better health in our communities </w:t>
      </w:r>
    </w:p>
    <w:p w14:paraId="2A057C6A" w14:textId="2ACFF840" w:rsidR="00251299" w:rsidRDefault="00251299" w:rsidP="00251299">
      <w:pPr>
        <w:pStyle w:val="ListBullet"/>
      </w:pPr>
      <w:r>
        <w:t xml:space="preserve">Kahu Taurima | Maternity and early years </w:t>
      </w:r>
    </w:p>
    <w:p w14:paraId="2F82AE93" w14:textId="077386FF" w:rsidR="00251299" w:rsidRDefault="00251299" w:rsidP="00251299">
      <w:pPr>
        <w:pStyle w:val="ListBullet"/>
      </w:pPr>
      <w:r>
        <w:t xml:space="preserve">Mate </w:t>
      </w:r>
      <w:proofErr w:type="spellStart"/>
      <w:r>
        <w:t>pukupuku</w:t>
      </w:r>
      <w:proofErr w:type="spellEnd"/>
      <w:r>
        <w:t xml:space="preserve"> | People with cancer </w:t>
      </w:r>
    </w:p>
    <w:p w14:paraId="436FFC7E" w14:textId="760E8CA5" w:rsidR="00251299" w:rsidRDefault="00251299" w:rsidP="00251299">
      <w:pPr>
        <w:pStyle w:val="ListBullet"/>
      </w:pPr>
      <w:proofErr w:type="spellStart"/>
      <w:r>
        <w:t>Māuiuitanga</w:t>
      </w:r>
      <w:proofErr w:type="spellEnd"/>
      <w:r>
        <w:t xml:space="preserve"> </w:t>
      </w:r>
      <w:proofErr w:type="spellStart"/>
      <w:r>
        <w:t>taumaha</w:t>
      </w:r>
      <w:proofErr w:type="spellEnd"/>
      <w:r>
        <w:t xml:space="preserve"> | People living with chronic health conditions </w:t>
      </w:r>
    </w:p>
    <w:p w14:paraId="3A36455E" w14:textId="273695FF" w:rsidR="00251299" w:rsidRDefault="00251299" w:rsidP="00251299">
      <w:pPr>
        <w:pStyle w:val="ListBullet"/>
      </w:pPr>
      <w:proofErr w:type="spellStart"/>
      <w:r>
        <w:t>Oranga</w:t>
      </w:r>
      <w:proofErr w:type="spellEnd"/>
      <w:r>
        <w:t xml:space="preserve"> </w:t>
      </w:r>
      <w:proofErr w:type="spellStart"/>
      <w:r>
        <w:t>hinengaro</w:t>
      </w:r>
      <w:proofErr w:type="spellEnd"/>
      <w:r>
        <w:t xml:space="preserve"> | People living with mental distress, illness and addictions</w:t>
      </w:r>
    </w:p>
    <w:p w14:paraId="3034476D" w14:textId="177CC91E" w:rsidR="00251299" w:rsidRDefault="00251299" w:rsidP="00164C89">
      <w:pPr>
        <w:spacing w:before="240"/>
      </w:pPr>
      <w:r>
        <w:t>Highlights:</w:t>
      </w:r>
    </w:p>
    <w:p w14:paraId="56AF78DB" w14:textId="793B8CCE" w:rsidR="140FF20D" w:rsidRDefault="140FF20D" w:rsidP="53970E5F">
      <w:pPr>
        <w:pStyle w:val="ListBullet"/>
      </w:pPr>
      <w:r>
        <w:t xml:space="preserve">Additional support funding was confirmed, and new Air Ambulance Service Agreements were executed. The new contracts include updates to better recognise </w:t>
      </w:r>
      <w:r w:rsidR="0010023A">
        <w:t xml:space="preserve">the </w:t>
      </w:r>
      <w:r>
        <w:t>workplace health and safety obligations of all parties. The contracts are with Northern Rescue Helicopter Limited, Central Air Ambulance Rescue Limited, and Helicopter Emergency Medical Services NZ Limited.</w:t>
      </w:r>
    </w:p>
    <w:p w14:paraId="60A4E395" w14:textId="758269CC" w:rsidR="00251299" w:rsidRDefault="00251299" w:rsidP="00251299">
      <w:pPr>
        <w:pStyle w:val="ListBullet"/>
      </w:pPr>
      <w:r>
        <w:t xml:space="preserve">Continuation of the Well Child Tamariki Ora Enhanced Support Pilots (ESP). The ESPs provide a wrap-around culturally responsive intensive service for </w:t>
      </w:r>
      <w:r w:rsidR="00D60A79">
        <w:t>high</w:t>
      </w:r>
      <w:r w:rsidR="00B40A95">
        <w:t xml:space="preserve"> </w:t>
      </w:r>
      <w:r>
        <w:t xml:space="preserve">needs </w:t>
      </w:r>
      <w:proofErr w:type="spellStart"/>
      <w:r>
        <w:t>wh</w:t>
      </w:r>
      <w:r w:rsidR="009B6987">
        <w:t>ā</w:t>
      </w:r>
      <w:r>
        <w:t>nau</w:t>
      </w:r>
      <w:proofErr w:type="spellEnd"/>
      <w:r>
        <w:t xml:space="preserve"> to help improve health outcomes for </w:t>
      </w:r>
      <w:proofErr w:type="spellStart"/>
      <w:r w:rsidR="006243FE">
        <w:t>tamariki</w:t>
      </w:r>
      <w:proofErr w:type="spellEnd"/>
      <w:r>
        <w:t xml:space="preserve">. ESP services have now reached 109 mothers and 62 fathers, and a total of 72 babies have been born to women supported by ESP. </w:t>
      </w:r>
    </w:p>
    <w:p w14:paraId="7A6E2337" w14:textId="517FC0E2" w:rsidR="13E969CC" w:rsidRPr="00534599" w:rsidRDefault="13E969CC" w:rsidP="53970E5F">
      <w:pPr>
        <w:pStyle w:val="ListBullet"/>
        <w:rPr>
          <w:szCs w:val="24"/>
        </w:rPr>
      </w:pPr>
      <w:r>
        <w:t xml:space="preserve">A specialist service for victims of non-fatal strangulation was established this quarter and is available in each </w:t>
      </w:r>
      <w:r w:rsidR="007F3FDC">
        <w:t>p</w:t>
      </w:r>
      <w:r>
        <w:t xml:space="preserve">olice </w:t>
      </w:r>
      <w:r w:rsidR="007F3FDC">
        <w:t>d</w:t>
      </w:r>
      <w:r>
        <w:t xml:space="preserve">istrict. Medical Sexual Assault Clinicians Aotearoa has formally contracted 11 approved providers, with 33 appropriately accredited clinicians available to perform services.   </w:t>
      </w:r>
    </w:p>
    <w:p w14:paraId="76D321B4" w14:textId="19C30CCB" w:rsidR="00534599" w:rsidRDefault="00534599" w:rsidP="53970E5F">
      <w:pPr>
        <w:pStyle w:val="ListBullet"/>
        <w:rPr>
          <w:szCs w:val="24"/>
        </w:rPr>
      </w:pPr>
      <w:r w:rsidRPr="009556B7">
        <w:rPr>
          <w:rFonts w:eastAsiaTheme="minorEastAsia"/>
          <w:szCs w:val="24"/>
        </w:rPr>
        <w:t>A National Equity Initiative was actioned relating to increasing the number of bariatric surgery procedures delivered before June 2022. As well as the surgical procedure, this initiative includes a wrap</w:t>
      </w:r>
      <w:r w:rsidR="009337F6">
        <w:rPr>
          <w:rFonts w:eastAsiaTheme="minorEastAsia"/>
          <w:szCs w:val="24"/>
        </w:rPr>
        <w:t>-</w:t>
      </w:r>
      <w:r w:rsidRPr="009556B7">
        <w:rPr>
          <w:rFonts w:eastAsiaTheme="minorEastAsia"/>
          <w:szCs w:val="24"/>
        </w:rPr>
        <w:t>around service to support patients</w:t>
      </w:r>
      <w:r w:rsidR="006D1567">
        <w:rPr>
          <w:rFonts w:eastAsiaTheme="minorEastAsia"/>
          <w:szCs w:val="24"/>
        </w:rPr>
        <w:t>.</w:t>
      </w:r>
    </w:p>
    <w:p w14:paraId="30BBB3CE" w14:textId="45C3649F" w:rsidR="00251299" w:rsidRDefault="00251299" w:rsidP="00251299">
      <w:pPr>
        <w:pStyle w:val="ListBullet"/>
      </w:pPr>
      <w:r>
        <w:t xml:space="preserve">Continuation of the Alcohol and Other Drug Treatment Courts. These support people whose offending is linked to alcohol and other drug (AOD) use to complete a treatment </w:t>
      </w:r>
      <w:r>
        <w:lastRenderedPageBreak/>
        <w:t xml:space="preserve">programme under judicial supervision as an alternative pathway to imprisonment.  Sustainable funding for Aotearoa three AOD Treatment Clinics (located in Auckland, </w:t>
      </w:r>
      <w:proofErr w:type="spellStart"/>
      <w:r>
        <w:t>Waitākere</w:t>
      </w:r>
      <w:proofErr w:type="spellEnd"/>
      <w:r>
        <w:t xml:space="preserve"> and Waikato) was announced in Budget 2022. </w:t>
      </w:r>
    </w:p>
    <w:p w14:paraId="27BA4E32" w14:textId="2D88970B" w:rsidR="00251299" w:rsidRPr="00251299" w:rsidRDefault="00251299" w:rsidP="005358E3">
      <w:pPr>
        <w:pStyle w:val="Heading2"/>
        <w:numPr>
          <w:ilvl w:val="6"/>
          <w:numId w:val="6"/>
        </w:numPr>
        <w:ind w:left="454" w:hanging="454"/>
      </w:pPr>
      <w:bookmarkStart w:id="7" w:name="_Toc134020887"/>
      <w:r>
        <w:t xml:space="preserve">Embed Te </w:t>
      </w:r>
      <w:proofErr w:type="spellStart"/>
      <w:r>
        <w:t>Tiriti</w:t>
      </w:r>
      <w:proofErr w:type="spellEnd"/>
      <w:r>
        <w:t xml:space="preserve"> o Waitangi across the health sector</w:t>
      </w:r>
      <w:bookmarkEnd w:id="7"/>
      <w:r>
        <w:t xml:space="preserve"> </w:t>
      </w:r>
    </w:p>
    <w:p w14:paraId="31569C8C" w14:textId="501C9369" w:rsidR="00251299" w:rsidRDefault="00251299" w:rsidP="00251299">
      <w:r>
        <w:t xml:space="preserve">This priority reflects the </w:t>
      </w:r>
      <w:r w:rsidR="00C45D00">
        <w:t xml:space="preserve">reform </w:t>
      </w:r>
      <w:r>
        <w:t>system shift that ensure</w:t>
      </w:r>
      <w:r w:rsidR="00DB129A">
        <w:t>s</w:t>
      </w:r>
      <w:r>
        <w:t xml:space="preserve"> Māori have a greater role in designing health services that better meet </w:t>
      </w:r>
      <w:r w:rsidR="00DB129A">
        <w:t>the</w:t>
      </w:r>
      <w:r w:rsidR="003B7B5E">
        <w:t>ir</w:t>
      </w:r>
      <w:r w:rsidR="00DB129A">
        <w:t xml:space="preserve"> </w:t>
      </w:r>
      <w:r>
        <w:t xml:space="preserve">needs. Māori communities will also play an important role in making sure our health services work for Māori, and the many New Zealanders accessing </w:t>
      </w:r>
      <w:proofErr w:type="spellStart"/>
      <w:r>
        <w:t>kaupapa</w:t>
      </w:r>
      <w:proofErr w:type="spellEnd"/>
      <w:r>
        <w:t xml:space="preserve"> Māori health services. </w:t>
      </w:r>
      <w:r w:rsidR="009B6987">
        <w:t xml:space="preserve">A </w:t>
      </w:r>
      <w:r>
        <w:t>health system that does better for Māori does better for all.</w:t>
      </w:r>
    </w:p>
    <w:p w14:paraId="62C06C2B" w14:textId="77777777" w:rsidR="00251299" w:rsidRDefault="00251299" w:rsidP="00251299">
      <w:r>
        <w:t>Highlights:</w:t>
      </w:r>
    </w:p>
    <w:p w14:paraId="0B028823" w14:textId="3A151E87" w:rsidR="00251299" w:rsidRDefault="00251299" w:rsidP="00251299">
      <w:pPr>
        <w:pStyle w:val="ListBullet"/>
      </w:pPr>
      <w:r>
        <w:t xml:space="preserve">Eleven Iwi Māori Partnership Boards are in place and have had their operating Terms of Reference assessed and submitted to the Minister this quarter. </w:t>
      </w:r>
    </w:p>
    <w:p w14:paraId="7B2D6A5F" w14:textId="09D99E99" w:rsidR="00251299" w:rsidRDefault="00251299" w:rsidP="00251299">
      <w:pPr>
        <w:pStyle w:val="ListBullet"/>
      </w:pPr>
      <w:r>
        <w:t xml:space="preserve">A draft Māori sovereignty framework has been developed setting out protocols for the governance of data and information, privacy and security and ensuring appropriate data and protection standards are in place. </w:t>
      </w:r>
    </w:p>
    <w:p w14:paraId="1856BF8A" w14:textId="435692CC" w:rsidR="00251299" w:rsidRDefault="00251299" w:rsidP="005358E3">
      <w:pPr>
        <w:pStyle w:val="Heading2"/>
        <w:numPr>
          <w:ilvl w:val="6"/>
          <w:numId w:val="6"/>
        </w:numPr>
        <w:ind w:left="454" w:hanging="454"/>
      </w:pPr>
      <w:bookmarkStart w:id="8" w:name="_Toc134020888"/>
      <w:r>
        <w:t>Develop an inclusive health workforce</w:t>
      </w:r>
      <w:bookmarkEnd w:id="8"/>
      <w:r>
        <w:t xml:space="preserve"> </w:t>
      </w:r>
    </w:p>
    <w:p w14:paraId="52FEE2E1" w14:textId="79EAFE65" w:rsidR="00251299" w:rsidRDefault="005209C8" w:rsidP="00251299">
      <w:r>
        <w:t>P</w:t>
      </w:r>
      <w:r w:rsidR="00251299">
        <w:t>lan</w:t>
      </w:r>
      <w:r>
        <w:t>ning</w:t>
      </w:r>
      <w:r w:rsidR="00251299">
        <w:t xml:space="preserve"> for our future health workforce </w:t>
      </w:r>
      <w:r w:rsidR="00C1084F">
        <w:t xml:space="preserve">and </w:t>
      </w:r>
      <w:r w:rsidR="00251299">
        <w:t>provid</w:t>
      </w:r>
      <w:r w:rsidR="00C1084F">
        <w:t>ing</w:t>
      </w:r>
      <w:r w:rsidR="00251299">
        <w:t xml:space="preserve"> the training and development needs </w:t>
      </w:r>
      <w:r w:rsidR="00C54AA0">
        <w:t xml:space="preserve">for the workforce of tomorrow so our </w:t>
      </w:r>
      <w:r w:rsidR="00251299">
        <w:t>healthcare workers will always have the skills they need.</w:t>
      </w:r>
    </w:p>
    <w:p w14:paraId="1752B219" w14:textId="77777777" w:rsidR="00251299" w:rsidRDefault="00251299" w:rsidP="00251299">
      <w:r>
        <w:t>Highlights:</w:t>
      </w:r>
    </w:p>
    <w:p w14:paraId="5A87332F" w14:textId="223CC61D" w:rsidR="00251299" w:rsidRDefault="00251299" w:rsidP="00251299">
      <w:pPr>
        <w:pStyle w:val="ListBullet"/>
      </w:pPr>
      <w:r>
        <w:t xml:space="preserve">Two pilots for New Zealand Registration Examinations have been established for January 2023 intakes to get </w:t>
      </w:r>
      <w:r w:rsidR="7D34FCF3">
        <w:t>internationally trained</w:t>
      </w:r>
      <w:r>
        <w:t xml:space="preserve"> medical practitioners practising faster, particularly in general practice and rural settings.</w:t>
      </w:r>
    </w:p>
    <w:p w14:paraId="0FC38491" w14:textId="18D23839" w:rsidR="00251299" w:rsidRDefault="00251299" w:rsidP="00251299">
      <w:pPr>
        <w:pStyle w:val="ListBullet"/>
      </w:pPr>
      <w:r>
        <w:t xml:space="preserve">Delivered two new Pacific health initiatives – a </w:t>
      </w:r>
      <w:proofErr w:type="spellStart"/>
      <w:r w:rsidR="00245C89">
        <w:t>W</w:t>
      </w:r>
      <w:r>
        <w:t>ayfinder</w:t>
      </w:r>
      <w:proofErr w:type="spellEnd"/>
      <w:r>
        <w:t xml:space="preserve"> programme to support Pacific students entering undergraduate health courses to support </w:t>
      </w:r>
      <w:r w:rsidR="00524293">
        <w:t xml:space="preserve">the </w:t>
      </w:r>
      <w:r>
        <w:t>transition into tertiary study (currently centred on the University of Auckland), and a new postgraduate diploma in Pacific Health to support Pacific</w:t>
      </w:r>
      <w:r w:rsidR="006F2EBE">
        <w:t xml:space="preserve"> </w:t>
      </w:r>
      <w:r>
        <w:t>trained nurses to gain New Zealand registration, commencing in 2023.</w:t>
      </w:r>
    </w:p>
    <w:p w14:paraId="51FBFBC1" w14:textId="53C3900A" w:rsidR="00251299" w:rsidRDefault="00251299" w:rsidP="00251299">
      <w:pPr>
        <w:pStyle w:val="ListBullet"/>
      </w:pPr>
      <w:r>
        <w:t xml:space="preserve">National Workforce Working Groups have been established and are developing programmes that include responses to growing the number and diversity of the health workforce, including Māori, Pacific and </w:t>
      </w:r>
      <w:proofErr w:type="spellStart"/>
      <w:r>
        <w:t>Tāngata</w:t>
      </w:r>
      <w:proofErr w:type="spellEnd"/>
      <w:r>
        <w:t xml:space="preserve"> </w:t>
      </w:r>
      <w:proofErr w:type="spellStart"/>
      <w:r>
        <w:t>Whaikaha</w:t>
      </w:r>
      <w:proofErr w:type="spellEnd"/>
      <w:r>
        <w:t xml:space="preserve"> </w:t>
      </w:r>
      <w:r w:rsidR="00A43FD2">
        <w:t>(d</w:t>
      </w:r>
      <w:r>
        <w:t>isabled people</w:t>
      </w:r>
      <w:r w:rsidR="00A43FD2">
        <w:t>)</w:t>
      </w:r>
      <w:r>
        <w:t xml:space="preserve">.  </w:t>
      </w:r>
    </w:p>
    <w:p w14:paraId="5F146BC6" w14:textId="103FC7DD" w:rsidR="00251299" w:rsidRDefault="00251299" w:rsidP="005358E3">
      <w:pPr>
        <w:pStyle w:val="Heading2"/>
        <w:numPr>
          <w:ilvl w:val="6"/>
          <w:numId w:val="6"/>
        </w:numPr>
        <w:ind w:left="454" w:hanging="454"/>
      </w:pPr>
      <w:bookmarkStart w:id="9" w:name="_Toc134020889"/>
      <w:r>
        <w:lastRenderedPageBreak/>
        <w:t>Keep people well in their communities</w:t>
      </w:r>
      <w:bookmarkEnd w:id="9"/>
      <w:r>
        <w:t xml:space="preserve"> </w:t>
      </w:r>
    </w:p>
    <w:p w14:paraId="2D778344" w14:textId="1079A55B" w:rsidR="00251299" w:rsidRDefault="00251299" w:rsidP="00251299">
      <w:r>
        <w:t xml:space="preserve">This priority reflects two of the reform system shifts. Firstly, people will be able to </w:t>
      </w:r>
      <w:r w:rsidR="009B6987">
        <w:t xml:space="preserve">access </w:t>
      </w:r>
      <w:r>
        <w:t xml:space="preserve">the healthcare they need closer to home. Health services will better reflect community needs and preferences. There will be a strong emphasis on preventing illnesses and other factors that support healthy lives, </w:t>
      </w:r>
      <w:r w:rsidR="009B6987">
        <w:t>such as living</w:t>
      </w:r>
      <w:r>
        <w:t xml:space="preserve"> in a warm, dry home. Secondly, that </w:t>
      </w:r>
      <w:r w:rsidR="00CB0827">
        <w:t>high</w:t>
      </w:r>
      <w:r w:rsidR="00A530BD">
        <w:t xml:space="preserve"> </w:t>
      </w:r>
      <w:r>
        <w:t>quality emergency or specialist care will be available when people need it. Networks of doctors and other medical professionals will work together with community services to educate and keep people well, so fewer people need healthcare in the first place.</w:t>
      </w:r>
    </w:p>
    <w:p w14:paraId="5CF3969A" w14:textId="77777777" w:rsidR="00251299" w:rsidRDefault="00251299" w:rsidP="00251299">
      <w:r>
        <w:t>Highlights:</w:t>
      </w:r>
    </w:p>
    <w:p w14:paraId="07E5760E" w14:textId="1ED942B6" w:rsidR="00251299" w:rsidRDefault="00251299" w:rsidP="00251299">
      <w:pPr>
        <w:pStyle w:val="ListBullet"/>
      </w:pPr>
      <w:r>
        <w:t xml:space="preserve">A new policy allowing Payment to Family Members for Support Services has been approved and implementation </w:t>
      </w:r>
      <w:r w:rsidR="009B6987">
        <w:t>will</w:t>
      </w:r>
      <w:r>
        <w:t xml:space="preserve"> commence </w:t>
      </w:r>
      <w:r w:rsidR="009B6987">
        <w:t xml:space="preserve">in </w:t>
      </w:r>
      <w:r>
        <w:t xml:space="preserve">January 2023. This initiative will ensure that people receiving home and community supports </w:t>
      </w:r>
      <w:r w:rsidR="009B6987">
        <w:t xml:space="preserve">because </w:t>
      </w:r>
      <w:r>
        <w:t xml:space="preserve">of ageing have the option to choose to pay a family member to provide those supports. </w:t>
      </w:r>
    </w:p>
    <w:p w14:paraId="20416043" w14:textId="0994EA90" w:rsidR="00251299" w:rsidRDefault="00251299" w:rsidP="00251299">
      <w:pPr>
        <w:pStyle w:val="ListBullet"/>
      </w:pPr>
      <w:r>
        <w:t xml:space="preserve">Continuation of Mana Ake and expansion of Mental Wellbeing Support for Primary and Intermediate School-aged Students. Service delivery has commenced in West Coast and continues in Canterbury and </w:t>
      </w:r>
      <w:proofErr w:type="spellStart"/>
      <w:r>
        <w:t>Kaikōura</w:t>
      </w:r>
      <w:proofErr w:type="spellEnd"/>
      <w:r>
        <w:t>. Implementation has begun in Northland and agreements in Counties Manukau, Bay of Plenty and Lakes are being finalised.</w:t>
      </w:r>
    </w:p>
    <w:p w14:paraId="4BD74FE5" w14:textId="332A2B36" w:rsidR="00251299" w:rsidRDefault="00251299" w:rsidP="005358E3">
      <w:pPr>
        <w:pStyle w:val="Heading2"/>
        <w:numPr>
          <w:ilvl w:val="6"/>
          <w:numId w:val="6"/>
        </w:numPr>
        <w:ind w:left="454" w:hanging="454"/>
      </w:pPr>
      <w:bookmarkStart w:id="10" w:name="_Toc134020890"/>
      <w:r>
        <w:t>Develop greater use of digital services to provide more care in homes and communities</w:t>
      </w:r>
      <w:bookmarkEnd w:id="10"/>
      <w:r>
        <w:t xml:space="preserve"> </w:t>
      </w:r>
    </w:p>
    <w:p w14:paraId="1E20E42E" w14:textId="7D5EF919" w:rsidR="00251299" w:rsidRDefault="00251299" w:rsidP="00251299">
      <w:r>
        <w:t xml:space="preserve">This priority reflects the reform system shift that digital technology will be used in more and better ways, to provide people with services in their homes, </w:t>
      </w:r>
      <w:proofErr w:type="spellStart"/>
      <w:r>
        <w:t>hapori</w:t>
      </w:r>
      <w:proofErr w:type="spellEnd"/>
      <w:r>
        <w:t xml:space="preserve"> and local communities. Technology will also help healthcare workers to better understand and support their patients.</w:t>
      </w:r>
    </w:p>
    <w:p w14:paraId="6EDE76F9" w14:textId="77777777" w:rsidR="00251299" w:rsidRDefault="00251299" w:rsidP="00251299">
      <w:r>
        <w:t>Highlights:</w:t>
      </w:r>
    </w:p>
    <w:p w14:paraId="30F742D2" w14:textId="19629D6C" w:rsidR="00251299" w:rsidRDefault="00251299" w:rsidP="00251299">
      <w:pPr>
        <w:pStyle w:val="ListBullet"/>
      </w:pPr>
      <w:r>
        <w:t xml:space="preserve">A team has been established and </w:t>
      </w:r>
      <w:r w:rsidR="00981166">
        <w:t xml:space="preserve">the </w:t>
      </w:r>
      <w:r>
        <w:t>budget confirmed to progress a nationally consistent system of data capture, analytics and intelligence. This will support the use of health intelligence and insights to ensure equity of access and outcomes from all health services across Aotearoa.</w:t>
      </w:r>
    </w:p>
    <w:p w14:paraId="7567485D" w14:textId="0C67E540" w:rsidR="00251299" w:rsidRDefault="00251299" w:rsidP="005358E3">
      <w:pPr>
        <w:pStyle w:val="Heading2"/>
        <w:numPr>
          <w:ilvl w:val="6"/>
          <w:numId w:val="6"/>
        </w:numPr>
        <w:ind w:left="454" w:hanging="454"/>
      </w:pPr>
      <w:bookmarkStart w:id="11" w:name="_Toc134020891"/>
      <w:r>
        <w:lastRenderedPageBreak/>
        <w:t xml:space="preserve">Establish Te Whatu Ora and Te Aka </w:t>
      </w:r>
      <w:proofErr w:type="spellStart"/>
      <w:r>
        <w:t>Whai</w:t>
      </w:r>
      <w:proofErr w:type="spellEnd"/>
      <w:r>
        <w:t xml:space="preserve"> Ora to support a financially sustainable system</w:t>
      </w:r>
      <w:bookmarkEnd w:id="11"/>
    </w:p>
    <w:p w14:paraId="1650058F" w14:textId="51B8562B" w:rsidR="00251299" w:rsidRDefault="00251299" w:rsidP="00251299">
      <w:r>
        <w:t xml:space="preserve">In this first year, the focus will be on merging the 20 district health boards and their seven shared service agencies into a single entity with a single operating model. We will take actions to unify and simplify the systems of </w:t>
      </w:r>
      <w:r w:rsidR="00981166">
        <w:t>decision-</w:t>
      </w:r>
      <w:r>
        <w:t>making</w:t>
      </w:r>
      <w:r w:rsidR="006C4B1C">
        <w:t>,</w:t>
      </w:r>
      <w:r>
        <w:t xml:space="preserve"> nationalising enablers including procurement, data and digital systems, </w:t>
      </w:r>
      <w:r w:rsidR="00981166">
        <w:t>long-</w:t>
      </w:r>
      <w:r>
        <w:t xml:space="preserve">term planning, infrastructure investment choices and workforce planning. </w:t>
      </w:r>
      <w:r w:rsidR="00A37850">
        <w:t>R</w:t>
      </w:r>
      <w:r>
        <w:t>educ</w:t>
      </w:r>
      <w:r w:rsidR="00A37850">
        <w:t>ing</w:t>
      </w:r>
      <w:r>
        <w:t xml:space="preserve"> duplication and concentrat</w:t>
      </w:r>
      <w:r w:rsidR="00A37850">
        <w:t>ing</w:t>
      </w:r>
      <w:r>
        <w:t xml:space="preserve"> resources </w:t>
      </w:r>
      <w:r w:rsidR="00F01CCB">
        <w:t xml:space="preserve">will </w:t>
      </w:r>
      <w:r>
        <w:t>achieve improvement in outcome</w:t>
      </w:r>
      <w:r w:rsidR="00F01CCB">
        <w:t>s</w:t>
      </w:r>
      <w:r>
        <w:t xml:space="preserve"> and equity across priority areas of health service delivery.</w:t>
      </w:r>
    </w:p>
    <w:p w14:paraId="16F1F679" w14:textId="77777777" w:rsidR="00251299" w:rsidRDefault="00251299" w:rsidP="00251299">
      <w:r>
        <w:t>Highlights:</w:t>
      </w:r>
    </w:p>
    <w:p w14:paraId="55AC624C" w14:textId="47A812A4" w:rsidR="00AC34AC" w:rsidRPr="00AC34AC" w:rsidRDefault="00EC7DD9" w:rsidP="00AC34AC">
      <w:pPr>
        <w:pStyle w:val="ListBullet"/>
      </w:pPr>
      <w:r>
        <w:t>E</w:t>
      </w:r>
      <w:r w:rsidR="00AC34AC" w:rsidRPr="00AC34AC">
        <w:t xml:space="preserve">mbedding the National Public Health Service to lead a coordinated public health approach across Aotearoa, including input into wider Te Whatu Ora work. A review of regional work programmes across the Public Health Services was undertaken this quarter and strategic briefings held with key partners Te Aka </w:t>
      </w:r>
      <w:proofErr w:type="spellStart"/>
      <w:r w:rsidR="00AC34AC" w:rsidRPr="00AC34AC">
        <w:t>Whai</w:t>
      </w:r>
      <w:proofErr w:type="spellEnd"/>
      <w:r w:rsidR="00AC34AC" w:rsidRPr="00AC34AC">
        <w:t xml:space="preserve"> Ora, Iwi Māori Partnership Boards, Data </w:t>
      </w:r>
      <w:r w:rsidR="00D7294F">
        <w:t>and</w:t>
      </w:r>
      <w:r w:rsidR="00AC34AC" w:rsidRPr="00AC34AC">
        <w:t xml:space="preserve"> Digital, and National Commissioning.</w:t>
      </w:r>
    </w:p>
    <w:p w14:paraId="43090B5F" w14:textId="65A07657" w:rsidR="00251299" w:rsidRDefault="00251299" w:rsidP="00251299">
      <w:pPr>
        <w:pStyle w:val="ListBullet"/>
      </w:pPr>
      <w:r>
        <w:t xml:space="preserve">Establishment of the </w:t>
      </w:r>
      <w:proofErr w:type="spellStart"/>
      <w:r>
        <w:t>Pae</w:t>
      </w:r>
      <w:proofErr w:type="spellEnd"/>
      <w:r>
        <w:t xml:space="preserve"> Ora Delivery Unit to support the implementation of the reform programme in a coordinated and structured way. This is being achieved by sequencing, developing, and authorising initiatives with an organisation-wide view</w:t>
      </w:r>
      <w:r w:rsidR="00A60006">
        <w:t>.</w:t>
      </w:r>
      <w:r>
        <w:t xml:space="preserve"> </w:t>
      </w:r>
      <w:r w:rsidR="00A60006">
        <w:t xml:space="preserve">It includes an </w:t>
      </w:r>
      <w:r>
        <w:t xml:space="preserve">early, focused effort on key enablers for the reform programme, and ensuring initiatives are sufficiently robust, are aligned to Te </w:t>
      </w:r>
      <w:proofErr w:type="spellStart"/>
      <w:r>
        <w:t>Pae</w:t>
      </w:r>
      <w:proofErr w:type="spellEnd"/>
      <w:r>
        <w:t xml:space="preserve"> Tata and the Five System Shifts. The below figure shows our implementation progress.</w:t>
      </w:r>
    </w:p>
    <w:p w14:paraId="52C3C1FC" w14:textId="451B1819" w:rsidR="00251299" w:rsidRDefault="00251299" w:rsidP="005358E3">
      <w:pPr>
        <w:jc w:val="center"/>
      </w:pPr>
      <w:r>
        <w:rPr>
          <w:noProof/>
        </w:rPr>
        <w:drawing>
          <wp:inline distT="0" distB="0" distL="0" distR="0" wp14:anchorId="4B1F0A17" wp14:editId="4D88B46B">
            <wp:extent cx="5237018" cy="3283061"/>
            <wp:effectExtent l="0" t="0" r="1905" b="0"/>
            <wp:docPr id="1792180202" name="Picture 1792180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180202" name="Picture 179218020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46136" cy="3288777"/>
                    </a:xfrm>
                    <a:prstGeom prst="rect">
                      <a:avLst/>
                    </a:prstGeom>
                  </pic:spPr>
                </pic:pic>
              </a:graphicData>
            </a:graphic>
          </wp:inline>
        </w:drawing>
      </w:r>
    </w:p>
    <w:p w14:paraId="37578C28" w14:textId="4E72E1C1" w:rsidR="00251299" w:rsidRDefault="005358E3" w:rsidP="005358E3">
      <w:pPr>
        <w:pStyle w:val="NumberedHeading1"/>
      </w:pPr>
      <w:bookmarkStart w:id="12" w:name="_Toc134020892"/>
      <w:r>
        <w:lastRenderedPageBreak/>
        <w:t>Our Performance</w:t>
      </w:r>
      <w:bookmarkEnd w:id="12"/>
    </w:p>
    <w:p w14:paraId="774E36F5" w14:textId="2C6D2DC7" w:rsidR="005358E3" w:rsidRDefault="005358E3" w:rsidP="005358E3">
      <w:pPr>
        <w:pStyle w:val="Heading2"/>
      </w:pPr>
      <w:bookmarkStart w:id="13" w:name="_Toc134020893"/>
      <w:r>
        <w:t xml:space="preserve">Delivering Te </w:t>
      </w:r>
      <w:proofErr w:type="spellStart"/>
      <w:r>
        <w:t>Pae</w:t>
      </w:r>
      <w:proofErr w:type="spellEnd"/>
      <w:r>
        <w:t xml:space="preserve"> Tata </w:t>
      </w:r>
      <w:r w:rsidR="00A71C9C">
        <w:t xml:space="preserve">| </w:t>
      </w:r>
      <w:r w:rsidR="003C189B">
        <w:t xml:space="preserve">the </w:t>
      </w:r>
      <w:r>
        <w:t>Interim New Zealand Health Plan</w:t>
      </w:r>
      <w:bookmarkEnd w:id="13"/>
    </w:p>
    <w:p w14:paraId="0E9F3D75" w14:textId="410A56CD" w:rsidR="005358E3" w:rsidRDefault="005358E3" w:rsidP="005358E3">
      <w:r>
        <w:t xml:space="preserve">Te </w:t>
      </w:r>
      <w:proofErr w:type="spellStart"/>
      <w:r>
        <w:t>Pae</w:t>
      </w:r>
      <w:proofErr w:type="spellEnd"/>
      <w:r>
        <w:t xml:space="preserve"> Tata sets out the key actions that Te Whatu Ora and Te Aka </w:t>
      </w:r>
      <w:proofErr w:type="spellStart"/>
      <w:r>
        <w:t>Whai</w:t>
      </w:r>
      <w:proofErr w:type="spellEnd"/>
      <w:r>
        <w:t xml:space="preserve"> Ora will undertake in the first two years to build the foundations of a unified, smarter, sustainable and equity-led health system. During </w:t>
      </w:r>
      <w:r w:rsidR="00F97FCA">
        <w:t>this quarter</w:t>
      </w:r>
      <w:r w:rsidR="00891381">
        <w:t>,</w:t>
      </w:r>
      <w:r>
        <w:t xml:space="preserve"> 52 of the reported actions were assessed as on track and one reported action was assessed as at risk. The number of actions without appropriate status milestones remains high</w:t>
      </w:r>
      <w:r w:rsidR="00A60006">
        <w:t>,</w:t>
      </w:r>
      <w:r>
        <w:t xml:space="preserve"> with 104 of all actions unable to be measured this quarter. We are working to confirm milestone measures and accountabilities as well as developing new Outcomes </w:t>
      </w:r>
      <w:r w:rsidR="004C59F3">
        <w:t>and</w:t>
      </w:r>
      <w:r>
        <w:t xml:space="preserve"> Equity Measures for reporting from Quarter 3.  </w:t>
      </w:r>
    </w:p>
    <w:p w14:paraId="284B8008" w14:textId="463C5546" w:rsidR="005358E3" w:rsidRDefault="005358E3" w:rsidP="005358E3">
      <w:r>
        <w:t xml:space="preserve">The following table </w:t>
      </w:r>
      <w:r w:rsidR="00A60006">
        <w:t>c</w:t>
      </w:r>
      <w:r w:rsidR="00FF6F31">
        <w:t>ontain</w:t>
      </w:r>
      <w:r>
        <w:t xml:space="preserve">s </w:t>
      </w:r>
      <w:r w:rsidR="00F40BA9">
        <w:t xml:space="preserve">Quarter 2 </w:t>
      </w:r>
      <w:r w:rsidR="001132B9">
        <w:t xml:space="preserve">progress against </w:t>
      </w:r>
      <w:r>
        <w:t xml:space="preserve">Te </w:t>
      </w:r>
      <w:proofErr w:type="spellStart"/>
      <w:r>
        <w:t>Pae</w:t>
      </w:r>
      <w:proofErr w:type="spellEnd"/>
      <w:r>
        <w:t xml:space="preserve"> Tata</w:t>
      </w:r>
      <w:r w:rsidR="001132B9">
        <w:t xml:space="preserve"> actions.</w:t>
      </w:r>
    </w:p>
    <w:tbl>
      <w:tblPr>
        <w:tblStyle w:val="TeWhatuOra"/>
        <w:tblW w:w="9628" w:type="dxa"/>
        <w:tblLayout w:type="fixed"/>
        <w:tblLook w:val="0420" w:firstRow="1" w:lastRow="0" w:firstColumn="0" w:lastColumn="0" w:noHBand="0" w:noVBand="1"/>
      </w:tblPr>
      <w:tblGrid>
        <w:gridCol w:w="2610"/>
        <w:gridCol w:w="1515"/>
        <w:gridCol w:w="1590"/>
        <w:gridCol w:w="1410"/>
        <w:gridCol w:w="885"/>
        <w:gridCol w:w="1618"/>
      </w:tblGrid>
      <w:tr w:rsidR="005358E3" w:rsidRPr="005358E3" w14:paraId="173B3D5A" w14:textId="77777777" w:rsidTr="005358E3">
        <w:trPr>
          <w:cnfStyle w:val="100000000000" w:firstRow="1" w:lastRow="0" w:firstColumn="0" w:lastColumn="0" w:oddVBand="0" w:evenVBand="0" w:oddHBand="0" w:evenHBand="0" w:firstRowFirstColumn="0" w:firstRowLastColumn="0" w:lastRowFirstColumn="0" w:lastRowLastColumn="0"/>
          <w:trHeight w:val="585"/>
        </w:trPr>
        <w:tc>
          <w:tcPr>
            <w:tcW w:w="2610" w:type="dxa"/>
          </w:tcPr>
          <w:p w14:paraId="44FD6816" w14:textId="77777777" w:rsidR="005358E3" w:rsidRPr="005358E3" w:rsidRDefault="005358E3" w:rsidP="005358E3">
            <w:pPr>
              <w:rPr>
                <w:bCs/>
              </w:rPr>
            </w:pPr>
            <w:r w:rsidRPr="005358E3">
              <w:rPr>
                <w:bCs/>
              </w:rPr>
              <w:t>Sections</w:t>
            </w:r>
          </w:p>
        </w:tc>
        <w:tc>
          <w:tcPr>
            <w:tcW w:w="1515" w:type="dxa"/>
          </w:tcPr>
          <w:p w14:paraId="488EF8EC" w14:textId="0CC30DE8" w:rsidR="005358E3" w:rsidRPr="005358E3" w:rsidRDefault="005358E3" w:rsidP="002C4968">
            <w:pPr>
              <w:jc w:val="right"/>
              <w:rPr>
                <w:bCs/>
              </w:rPr>
            </w:pPr>
            <w:r w:rsidRPr="005358E3">
              <w:rPr>
                <w:bCs/>
              </w:rPr>
              <w:t>Number of Actions Total</w:t>
            </w:r>
          </w:p>
        </w:tc>
        <w:tc>
          <w:tcPr>
            <w:tcW w:w="1590" w:type="dxa"/>
          </w:tcPr>
          <w:p w14:paraId="2FF042E9" w14:textId="77777777" w:rsidR="005358E3" w:rsidRPr="005358E3" w:rsidRDefault="005358E3" w:rsidP="002C4968">
            <w:pPr>
              <w:jc w:val="right"/>
              <w:rPr>
                <w:bCs/>
              </w:rPr>
            </w:pPr>
            <w:r w:rsidRPr="005358E3">
              <w:rPr>
                <w:bCs/>
              </w:rPr>
              <w:t>Green</w:t>
            </w:r>
          </w:p>
        </w:tc>
        <w:tc>
          <w:tcPr>
            <w:tcW w:w="1410" w:type="dxa"/>
          </w:tcPr>
          <w:p w14:paraId="2F43C1EE" w14:textId="77777777" w:rsidR="005358E3" w:rsidRPr="005358E3" w:rsidRDefault="005358E3" w:rsidP="002C4968">
            <w:pPr>
              <w:jc w:val="right"/>
              <w:rPr>
                <w:bCs/>
              </w:rPr>
            </w:pPr>
            <w:r w:rsidRPr="005358E3">
              <w:rPr>
                <w:bCs/>
              </w:rPr>
              <w:t>Amber</w:t>
            </w:r>
          </w:p>
        </w:tc>
        <w:tc>
          <w:tcPr>
            <w:tcW w:w="885" w:type="dxa"/>
          </w:tcPr>
          <w:p w14:paraId="5573A6C5" w14:textId="77777777" w:rsidR="005358E3" w:rsidRPr="005358E3" w:rsidRDefault="005358E3" w:rsidP="002C4968">
            <w:pPr>
              <w:jc w:val="right"/>
              <w:rPr>
                <w:bCs/>
              </w:rPr>
            </w:pPr>
            <w:r w:rsidRPr="005358E3">
              <w:rPr>
                <w:bCs/>
              </w:rPr>
              <w:t>Red</w:t>
            </w:r>
          </w:p>
        </w:tc>
        <w:tc>
          <w:tcPr>
            <w:tcW w:w="1618" w:type="dxa"/>
          </w:tcPr>
          <w:p w14:paraId="50D1AF34" w14:textId="77777777" w:rsidR="005358E3" w:rsidRPr="005358E3" w:rsidRDefault="005358E3" w:rsidP="002C4968">
            <w:pPr>
              <w:jc w:val="right"/>
              <w:rPr>
                <w:bCs/>
              </w:rPr>
            </w:pPr>
            <w:r w:rsidRPr="005358E3">
              <w:rPr>
                <w:bCs/>
              </w:rPr>
              <w:t>No milestone, no response or still assessing</w:t>
            </w:r>
          </w:p>
        </w:tc>
      </w:tr>
      <w:tr w:rsidR="005358E3" w:rsidRPr="005358E3" w14:paraId="56161DFA" w14:textId="77777777" w:rsidTr="005358E3">
        <w:trPr>
          <w:trHeight w:val="585"/>
        </w:trPr>
        <w:tc>
          <w:tcPr>
            <w:tcW w:w="2610" w:type="dxa"/>
          </w:tcPr>
          <w:p w14:paraId="56AD68E8" w14:textId="77777777" w:rsidR="005358E3" w:rsidRPr="005358E3" w:rsidRDefault="005358E3" w:rsidP="005358E3">
            <w:r w:rsidRPr="005358E3">
              <w:t>A new health system focused on people</w:t>
            </w:r>
          </w:p>
        </w:tc>
        <w:tc>
          <w:tcPr>
            <w:tcW w:w="1515" w:type="dxa"/>
          </w:tcPr>
          <w:p w14:paraId="559E637F" w14:textId="77777777" w:rsidR="005358E3" w:rsidRPr="005358E3" w:rsidRDefault="005358E3" w:rsidP="002C4968">
            <w:pPr>
              <w:jc w:val="right"/>
            </w:pPr>
            <w:r w:rsidRPr="005358E3">
              <w:t>20</w:t>
            </w:r>
          </w:p>
        </w:tc>
        <w:tc>
          <w:tcPr>
            <w:tcW w:w="1590" w:type="dxa"/>
          </w:tcPr>
          <w:p w14:paraId="385BE976" w14:textId="77777777" w:rsidR="005358E3" w:rsidRPr="005358E3" w:rsidRDefault="005358E3" w:rsidP="002C4968">
            <w:pPr>
              <w:jc w:val="right"/>
            </w:pPr>
            <w:r w:rsidRPr="005358E3">
              <w:t>5</w:t>
            </w:r>
          </w:p>
        </w:tc>
        <w:tc>
          <w:tcPr>
            <w:tcW w:w="1410" w:type="dxa"/>
          </w:tcPr>
          <w:p w14:paraId="3918240B" w14:textId="77777777" w:rsidR="005358E3" w:rsidRPr="005358E3" w:rsidRDefault="005358E3" w:rsidP="002C4968">
            <w:pPr>
              <w:jc w:val="right"/>
            </w:pPr>
            <w:r w:rsidRPr="005358E3">
              <w:t>11</w:t>
            </w:r>
          </w:p>
        </w:tc>
        <w:tc>
          <w:tcPr>
            <w:tcW w:w="885" w:type="dxa"/>
          </w:tcPr>
          <w:p w14:paraId="6E2B7B1B" w14:textId="77777777" w:rsidR="005358E3" w:rsidRPr="005358E3" w:rsidRDefault="005358E3" w:rsidP="002C4968">
            <w:pPr>
              <w:jc w:val="right"/>
            </w:pPr>
            <w:r w:rsidRPr="005358E3">
              <w:t>-</w:t>
            </w:r>
          </w:p>
        </w:tc>
        <w:tc>
          <w:tcPr>
            <w:tcW w:w="1618" w:type="dxa"/>
          </w:tcPr>
          <w:p w14:paraId="151EB518" w14:textId="77777777" w:rsidR="005358E3" w:rsidRPr="005358E3" w:rsidRDefault="005358E3" w:rsidP="002C4968">
            <w:pPr>
              <w:jc w:val="right"/>
            </w:pPr>
            <w:r w:rsidRPr="005358E3">
              <w:t>4</w:t>
            </w:r>
          </w:p>
        </w:tc>
      </w:tr>
      <w:tr w:rsidR="005358E3" w:rsidRPr="005358E3" w14:paraId="0088FF49" w14:textId="77777777" w:rsidTr="005358E3">
        <w:trPr>
          <w:trHeight w:val="585"/>
        </w:trPr>
        <w:tc>
          <w:tcPr>
            <w:tcW w:w="2610" w:type="dxa"/>
          </w:tcPr>
          <w:p w14:paraId="2988EBDE" w14:textId="77777777" w:rsidR="005358E3" w:rsidRPr="005358E3" w:rsidRDefault="005358E3" w:rsidP="005358E3">
            <w:r w:rsidRPr="005358E3">
              <w:t>Improving health outcomes and equity</w:t>
            </w:r>
          </w:p>
        </w:tc>
        <w:tc>
          <w:tcPr>
            <w:tcW w:w="1515" w:type="dxa"/>
          </w:tcPr>
          <w:p w14:paraId="04CD7AA5" w14:textId="77777777" w:rsidR="005358E3" w:rsidRPr="005358E3" w:rsidRDefault="005358E3" w:rsidP="002C4968">
            <w:pPr>
              <w:jc w:val="right"/>
            </w:pPr>
            <w:r w:rsidRPr="005358E3">
              <w:t>39</w:t>
            </w:r>
          </w:p>
        </w:tc>
        <w:tc>
          <w:tcPr>
            <w:tcW w:w="1590" w:type="dxa"/>
          </w:tcPr>
          <w:p w14:paraId="59E6BAFF" w14:textId="77777777" w:rsidR="005358E3" w:rsidRPr="005358E3" w:rsidRDefault="005358E3" w:rsidP="002C4968">
            <w:pPr>
              <w:jc w:val="right"/>
            </w:pPr>
            <w:r w:rsidRPr="005358E3">
              <w:t>23</w:t>
            </w:r>
          </w:p>
        </w:tc>
        <w:tc>
          <w:tcPr>
            <w:tcW w:w="1410" w:type="dxa"/>
          </w:tcPr>
          <w:p w14:paraId="03A0A52D" w14:textId="77777777" w:rsidR="005358E3" w:rsidRPr="005358E3" w:rsidRDefault="005358E3" w:rsidP="002C4968">
            <w:pPr>
              <w:jc w:val="right"/>
            </w:pPr>
            <w:r w:rsidRPr="005358E3">
              <w:t>5</w:t>
            </w:r>
          </w:p>
        </w:tc>
        <w:tc>
          <w:tcPr>
            <w:tcW w:w="885" w:type="dxa"/>
          </w:tcPr>
          <w:p w14:paraId="44ED6F56" w14:textId="77777777" w:rsidR="005358E3" w:rsidRPr="005358E3" w:rsidRDefault="005358E3" w:rsidP="002C4968">
            <w:pPr>
              <w:jc w:val="right"/>
            </w:pPr>
            <w:r w:rsidRPr="005358E3">
              <w:t>1</w:t>
            </w:r>
          </w:p>
        </w:tc>
        <w:tc>
          <w:tcPr>
            <w:tcW w:w="1618" w:type="dxa"/>
          </w:tcPr>
          <w:p w14:paraId="63D514BA" w14:textId="77777777" w:rsidR="005358E3" w:rsidRPr="005358E3" w:rsidRDefault="005358E3" w:rsidP="002C4968">
            <w:pPr>
              <w:jc w:val="right"/>
            </w:pPr>
            <w:r w:rsidRPr="005358E3">
              <w:t>10</w:t>
            </w:r>
          </w:p>
        </w:tc>
      </w:tr>
      <w:tr w:rsidR="005358E3" w:rsidRPr="005358E3" w14:paraId="407F8C57" w14:textId="77777777" w:rsidTr="005358E3">
        <w:trPr>
          <w:trHeight w:val="585"/>
        </w:trPr>
        <w:tc>
          <w:tcPr>
            <w:tcW w:w="2610" w:type="dxa"/>
          </w:tcPr>
          <w:p w14:paraId="22B65396" w14:textId="77777777" w:rsidR="005358E3" w:rsidRPr="005358E3" w:rsidRDefault="005358E3" w:rsidP="005358E3">
            <w:r w:rsidRPr="005358E3">
              <w:t>A unified health system</w:t>
            </w:r>
          </w:p>
        </w:tc>
        <w:tc>
          <w:tcPr>
            <w:tcW w:w="1515" w:type="dxa"/>
          </w:tcPr>
          <w:p w14:paraId="47B16095" w14:textId="77777777" w:rsidR="005358E3" w:rsidRPr="005358E3" w:rsidRDefault="005358E3" w:rsidP="002C4968">
            <w:pPr>
              <w:jc w:val="right"/>
            </w:pPr>
            <w:r w:rsidRPr="005358E3">
              <w:t>62</w:t>
            </w:r>
          </w:p>
        </w:tc>
        <w:tc>
          <w:tcPr>
            <w:tcW w:w="1590" w:type="dxa"/>
          </w:tcPr>
          <w:p w14:paraId="7AD31738" w14:textId="77777777" w:rsidR="005358E3" w:rsidRPr="005358E3" w:rsidRDefault="005358E3" w:rsidP="002C4968">
            <w:pPr>
              <w:jc w:val="right"/>
            </w:pPr>
            <w:r w:rsidRPr="005358E3">
              <w:t>19</w:t>
            </w:r>
          </w:p>
        </w:tc>
        <w:tc>
          <w:tcPr>
            <w:tcW w:w="1410" w:type="dxa"/>
          </w:tcPr>
          <w:p w14:paraId="0F2EB4D6" w14:textId="77777777" w:rsidR="005358E3" w:rsidRPr="005358E3" w:rsidRDefault="005358E3" w:rsidP="002C4968">
            <w:pPr>
              <w:jc w:val="right"/>
            </w:pPr>
            <w:r w:rsidRPr="005358E3">
              <w:t>6</w:t>
            </w:r>
          </w:p>
        </w:tc>
        <w:tc>
          <w:tcPr>
            <w:tcW w:w="885" w:type="dxa"/>
          </w:tcPr>
          <w:p w14:paraId="0DDC2207" w14:textId="77777777" w:rsidR="005358E3" w:rsidRPr="005358E3" w:rsidRDefault="005358E3" w:rsidP="002C4968">
            <w:pPr>
              <w:jc w:val="right"/>
            </w:pPr>
            <w:r w:rsidRPr="005358E3">
              <w:t>-</w:t>
            </w:r>
          </w:p>
        </w:tc>
        <w:tc>
          <w:tcPr>
            <w:tcW w:w="1618" w:type="dxa"/>
          </w:tcPr>
          <w:p w14:paraId="5112276E" w14:textId="77777777" w:rsidR="005358E3" w:rsidRPr="005358E3" w:rsidRDefault="005358E3" w:rsidP="002C4968">
            <w:pPr>
              <w:jc w:val="right"/>
            </w:pPr>
            <w:r w:rsidRPr="005358E3">
              <w:t>37</w:t>
            </w:r>
          </w:p>
        </w:tc>
      </w:tr>
      <w:tr w:rsidR="005358E3" w:rsidRPr="005358E3" w14:paraId="4340B288" w14:textId="77777777" w:rsidTr="005358E3">
        <w:trPr>
          <w:trHeight w:val="585"/>
        </w:trPr>
        <w:tc>
          <w:tcPr>
            <w:tcW w:w="2610" w:type="dxa"/>
          </w:tcPr>
          <w:p w14:paraId="7837B63A" w14:textId="77777777" w:rsidR="005358E3" w:rsidRPr="005358E3" w:rsidRDefault="005358E3" w:rsidP="005358E3">
            <w:r w:rsidRPr="005358E3">
              <w:t>Priority populations</w:t>
            </w:r>
          </w:p>
        </w:tc>
        <w:tc>
          <w:tcPr>
            <w:tcW w:w="1515" w:type="dxa"/>
          </w:tcPr>
          <w:p w14:paraId="0C56B9FF" w14:textId="77777777" w:rsidR="005358E3" w:rsidRPr="005358E3" w:rsidRDefault="005358E3" w:rsidP="002C4968">
            <w:pPr>
              <w:jc w:val="right"/>
            </w:pPr>
            <w:r w:rsidRPr="005358E3">
              <w:t>66</w:t>
            </w:r>
          </w:p>
        </w:tc>
        <w:tc>
          <w:tcPr>
            <w:tcW w:w="1590" w:type="dxa"/>
          </w:tcPr>
          <w:p w14:paraId="762A26E7" w14:textId="77777777" w:rsidR="005358E3" w:rsidRPr="005358E3" w:rsidRDefault="005358E3" w:rsidP="002C4968">
            <w:pPr>
              <w:jc w:val="right"/>
            </w:pPr>
            <w:r w:rsidRPr="005358E3">
              <w:t>5</w:t>
            </w:r>
          </w:p>
        </w:tc>
        <w:tc>
          <w:tcPr>
            <w:tcW w:w="1410" w:type="dxa"/>
          </w:tcPr>
          <w:p w14:paraId="4A235FC2" w14:textId="77777777" w:rsidR="005358E3" w:rsidRPr="005358E3" w:rsidRDefault="005358E3" w:rsidP="002C4968">
            <w:pPr>
              <w:jc w:val="right"/>
            </w:pPr>
            <w:r w:rsidRPr="005358E3">
              <w:t>8</w:t>
            </w:r>
          </w:p>
        </w:tc>
        <w:tc>
          <w:tcPr>
            <w:tcW w:w="885" w:type="dxa"/>
          </w:tcPr>
          <w:p w14:paraId="4A1D686C" w14:textId="77777777" w:rsidR="005358E3" w:rsidRPr="005358E3" w:rsidRDefault="005358E3" w:rsidP="002C4968">
            <w:pPr>
              <w:jc w:val="right"/>
            </w:pPr>
            <w:r w:rsidRPr="005358E3">
              <w:t>-</w:t>
            </w:r>
          </w:p>
        </w:tc>
        <w:tc>
          <w:tcPr>
            <w:tcW w:w="1618" w:type="dxa"/>
          </w:tcPr>
          <w:p w14:paraId="653BD3FE" w14:textId="77777777" w:rsidR="005358E3" w:rsidRPr="005358E3" w:rsidRDefault="005358E3" w:rsidP="002C4968">
            <w:pPr>
              <w:jc w:val="right"/>
            </w:pPr>
            <w:r w:rsidRPr="005358E3">
              <w:t>53</w:t>
            </w:r>
          </w:p>
        </w:tc>
      </w:tr>
      <w:tr w:rsidR="005358E3" w:rsidRPr="005358E3" w14:paraId="43D34B7D" w14:textId="77777777" w:rsidTr="005358E3">
        <w:trPr>
          <w:trHeight w:val="585"/>
        </w:trPr>
        <w:tc>
          <w:tcPr>
            <w:tcW w:w="2610" w:type="dxa"/>
          </w:tcPr>
          <w:p w14:paraId="240DDD88" w14:textId="77777777" w:rsidR="005358E3" w:rsidRPr="005358E3" w:rsidRDefault="005358E3" w:rsidP="005358E3">
            <w:pPr>
              <w:rPr>
                <w:b/>
                <w:bCs/>
              </w:rPr>
            </w:pPr>
            <w:r w:rsidRPr="005358E3">
              <w:rPr>
                <w:b/>
                <w:bCs/>
              </w:rPr>
              <w:t>Total</w:t>
            </w:r>
          </w:p>
        </w:tc>
        <w:tc>
          <w:tcPr>
            <w:tcW w:w="1515" w:type="dxa"/>
          </w:tcPr>
          <w:p w14:paraId="42F860E1" w14:textId="77777777" w:rsidR="005358E3" w:rsidRPr="005358E3" w:rsidRDefault="005358E3" w:rsidP="002C4968">
            <w:pPr>
              <w:jc w:val="right"/>
              <w:rPr>
                <w:b/>
                <w:bCs/>
              </w:rPr>
            </w:pPr>
            <w:r w:rsidRPr="005358E3">
              <w:rPr>
                <w:b/>
                <w:bCs/>
              </w:rPr>
              <w:t>187</w:t>
            </w:r>
          </w:p>
        </w:tc>
        <w:tc>
          <w:tcPr>
            <w:tcW w:w="1590" w:type="dxa"/>
          </w:tcPr>
          <w:p w14:paraId="4DA9739A" w14:textId="77777777" w:rsidR="005358E3" w:rsidRPr="005358E3" w:rsidRDefault="005358E3" w:rsidP="002C4968">
            <w:pPr>
              <w:jc w:val="right"/>
              <w:rPr>
                <w:b/>
                <w:bCs/>
              </w:rPr>
            </w:pPr>
            <w:r w:rsidRPr="005358E3">
              <w:rPr>
                <w:b/>
                <w:bCs/>
              </w:rPr>
              <w:t>52</w:t>
            </w:r>
          </w:p>
        </w:tc>
        <w:tc>
          <w:tcPr>
            <w:tcW w:w="1410" w:type="dxa"/>
          </w:tcPr>
          <w:p w14:paraId="78C4A8F1" w14:textId="77777777" w:rsidR="005358E3" w:rsidRPr="005358E3" w:rsidRDefault="005358E3" w:rsidP="002C4968">
            <w:pPr>
              <w:jc w:val="right"/>
              <w:rPr>
                <w:b/>
                <w:bCs/>
              </w:rPr>
            </w:pPr>
            <w:r w:rsidRPr="005358E3">
              <w:rPr>
                <w:b/>
                <w:bCs/>
              </w:rPr>
              <w:t>30</w:t>
            </w:r>
          </w:p>
        </w:tc>
        <w:tc>
          <w:tcPr>
            <w:tcW w:w="885" w:type="dxa"/>
          </w:tcPr>
          <w:p w14:paraId="2B922920" w14:textId="77777777" w:rsidR="005358E3" w:rsidRPr="005358E3" w:rsidRDefault="005358E3" w:rsidP="002C4968">
            <w:pPr>
              <w:jc w:val="right"/>
              <w:rPr>
                <w:b/>
                <w:bCs/>
              </w:rPr>
            </w:pPr>
            <w:r w:rsidRPr="005358E3">
              <w:rPr>
                <w:b/>
                <w:bCs/>
              </w:rPr>
              <w:t>1</w:t>
            </w:r>
          </w:p>
        </w:tc>
        <w:tc>
          <w:tcPr>
            <w:tcW w:w="1618" w:type="dxa"/>
          </w:tcPr>
          <w:p w14:paraId="214088F8" w14:textId="77777777" w:rsidR="005358E3" w:rsidRPr="005358E3" w:rsidRDefault="005358E3" w:rsidP="002C4968">
            <w:pPr>
              <w:jc w:val="right"/>
              <w:rPr>
                <w:b/>
                <w:bCs/>
              </w:rPr>
            </w:pPr>
            <w:r w:rsidRPr="005358E3">
              <w:rPr>
                <w:b/>
                <w:bCs/>
              </w:rPr>
              <w:t>104</w:t>
            </w:r>
          </w:p>
        </w:tc>
      </w:tr>
    </w:tbl>
    <w:p w14:paraId="36DB8AC5" w14:textId="77777777" w:rsidR="005358E3" w:rsidRDefault="005358E3" w:rsidP="005358E3">
      <w:pPr>
        <w:pStyle w:val="Heading2"/>
      </w:pPr>
      <w:bookmarkStart w:id="14" w:name="_Toc134020894"/>
      <w:r>
        <w:lastRenderedPageBreak/>
        <w:t xml:space="preserve">Delivering Ola </w:t>
      </w:r>
      <w:proofErr w:type="spellStart"/>
      <w:r>
        <w:t>Manuia</w:t>
      </w:r>
      <w:proofErr w:type="spellEnd"/>
      <w:r>
        <w:t xml:space="preserve"> Pacific Health and Wellbeing Action Plan</w:t>
      </w:r>
      <w:bookmarkEnd w:id="14"/>
    </w:p>
    <w:p w14:paraId="1F676EE7" w14:textId="4B607D56" w:rsidR="005358E3" w:rsidRDefault="005358E3" w:rsidP="005358E3">
      <w:r>
        <w:t xml:space="preserve">Ola </w:t>
      </w:r>
      <w:proofErr w:type="spellStart"/>
      <w:r>
        <w:t>Manuia</w:t>
      </w:r>
      <w:proofErr w:type="spellEnd"/>
      <w:r>
        <w:t xml:space="preserve"> (to live in wellness) Interim Pacific Health Plan and a companion document to Te </w:t>
      </w:r>
      <w:proofErr w:type="spellStart"/>
      <w:r>
        <w:t>Pae</w:t>
      </w:r>
      <w:proofErr w:type="spellEnd"/>
      <w:r>
        <w:t xml:space="preserve"> Tata was launched by Hon Minister </w:t>
      </w:r>
      <w:proofErr w:type="spellStart"/>
      <w:r>
        <w:t>Aupito</w:t>
      </w:r>
      <w:proofErr w:type="spellEnd"/>
      <w:r>
        <w:t xml:space="preserve"> William </w:t>
      </w:r>
      <w:proofErr w:type="spellStart"/>
      <w:r>
        <w:t>Sio</w:t>
      </w:r>
      <w:proofErr w:type="spellEnd"/>
      <w:r>
        <w:t xml:space="preserve"> and National Pacific Health Director Markerita Poutasi on 11 November 2022. The key priorities covered by Ola </w:t>
      </w:r>
      <w:proofErr w:type="spellStart"/>
      <w:r>
        <w:t>Manuia</w:t>
      </w:r>
      <w:proofErr w:type="spellEnd"/>
      <w:r>
        <w:t xml:space="preserve"> span the life course of Pacific peoples from pregnant women, children and youth, through to adults and elders, and include focusing on long-term conditions (such as diabetes), mental health and </w:t>
      </w:r>
      <w:proofErr w:type="spellStart"/>
      <w:r>
        <w:t>tagata</w:t>
      </w:r>
      <w:proofErr w:type="spellEnd"/>
      <w:r>
        <w:t xml:space="preserve"> </w:t>
      </w:r>
      <w:proofErr w:type="spellStart"/>
      <w:r>
        <w:t>sa’ilimalo</w:t>
      </w:r>
      <w:proofErr w:type="spellEnd"/>
      <w:r>
        <w:t xml:space="preserve"> people with disabilities.</w:t>
      </w:r>
    </w:p>
    <w:p w14:paraId="5E164465" w14:textId="77777777" w:rsidR="005358E3" w:rsidRPr="005358E3" w:rsidRDefault="005358E3" w:rsidP="005358E3">
      <w:pPr>
        <w:rPr>
          <w:b/>
          <w:bCs/>
        </w:rPr>
      </w:pPr>
      <w:r w:rsidRPr="005358E3">
        <w:rPr>
          <w:b/>
          <w:bCs/>
        </w:rPr>
        <w:t>Highlights from Quarter 2:</w:t>
      </w:r>
    </w:p>
    <w:p w14:paraId="174AC48A" w14:textId="13A036C6" w:rsidR="005358E3" w:rsidRDefault="005358E3" w:rsidP="005358E3">
      <w:r w:rsidRPr="002C4968">
        <w:rPr>
          <w:b/>
          <w:bCs/>
        </w:rPr>
        <w:t xml:space="preserve">Addressing the burden of diabetes for Pacific communities: </w:t>
      </w:r>
      <w:r>
        <w:t xml:space="preserve">This initiative funds a dedicated diabetes prevention and management programme in South Auckland. The pilot includes a mix of primary, community and tertiary care interventions to help families manage and treat diabetes based on Pacific models of care. </w:t>
      </w:r>
    </w:p>
    <w:p w14:paraId="24B60077" w14:textId="77777777" w:rsidR="005358E3" w:rsidRDefault="005358E3" w:rsidP="005358E3">
      <w:r>
        <w:t xml:space="preserve">The first phase delivered in Quarter 2 included the establishment of key enablers: </w:t>
      </w:r>
    </w:p>
    <w:p w14:paraId="3015C541" w14:textId="31AB62B6" w:rsidR="005358E3" w:rsidRDefault="005358E3" w:rsidP="005358E3">
      <w:pPr>
        <w:pStyle w:val="ListBullet"/>
      </w:pPr>
      <w:r>
        <w:t>A South Auckland Diabetes Steering Group, a group of subject matter experts in diabetes, population health, data and intelligence, bariatric and Pacific models of care that already have existing leadership roles in key steering groups within the sector.</w:t>
      </w:r>
    </w:p>
    <w:p w14:paraId="49F9B676" w14:textId="3F2CF8E5" w:rsidR="005358E3" w:rsidRDefault="00785A28" w:rsidP="005358E3">
      <w:pPr>
        <w:pStyle w:val="ListBullet"/>
      </w:pPr>
      <w:r>
        <w:t xml:space="preserve">Ensuring </w:t>
      </w:r>
      <w:r w:rsidR="005358E3">
        <w:t>outcomes are focussed on reversing diabetes in young</w:t>
      </w:r>
      <w:r w:rsidR="0067547E">
        <w:t xml:space="preserve"> people </w:t>
      </w:r>
      <w:r w:rsidR="005358E3">
        <w:t xml:space="preserve">and increasing access to the care pathway for older </w:t>
      </w:r>
      <w:r w:rsidR="0067547E">
        <w:t xml:space="preserve">people </w:t>
      </w:r>
      <w:r w:rsidR="005358E3">
        <w:t xml:space="preserve">to delay </w:t>
      </w:r>
      <w:r w:rsidR="0036256C">
        <w:t xml:space="preserve">the </w:t>
      </w:r>
      <w:r w:rsidR="005358E3">
        <w:t>onset of renal issues and prolong life.</w:t>
      </w:r>
    </w:p>
    <w:p w14:paraId="03C2EC4C" w14:textId="39B8939B" w:rsidR="005358E3" w:rsidRDefault="005358E3" w:rsidP="005358E3">
      <w:pPr>
        <w:pStyle w:val="ListBullet"/>
      </w:pPr>
      <w:r>
        <w:t xml:space="preserve">A programme lead </w:t>
      </w:r>
      <w:r w:rsidR="00C7488B">
        <w:t xml:space="preserve">has been </w:t>
      </w:r>
      <w:r>
        <w:t xml:space="preserve">established to support programme deliverables </w:t>
      </w:r>
      <w:r w:rsidR="005E79AC">
        <w:t xml:space="preserve">and </w:t>
      </w:r>
      <w:r>
        <w:t xml:space="preserve"> evaluation</w:t>
      </w:r>
      <w:r w:rsidR="00C3172A">
        <w:t xml:space="preserve">. This </w:t>
      </w:r>
      <w:r>
        <w:t xml:space="preserve">will identify and validate learnings to inform the wider programme for Pacific communities. </w:t>
      </w:r>
    </w:p>
    <w:p w14:paraId="74BE78F7" w14:textId="12FC29B9" w:rsidR="005358E3" w:rsidRDefault="005358E3" w:rsidP="005358E3">
      <w:r w:rsidRPr="002C4968">
        <w:rPr>
          <w:b/>
          <w:bCs/>
        </w:rPr>
        <w:t xml:space="preserve">Securing Future Capability and Shifting into New Models of Care: </w:t>
      </w:r>
      <w:r>
        <w:t xml:space="preserve">This initiative provides a funding uplift to the Pacific Provider Development Fund (PPDF). </w:t>
      </w:r>
      <w:r w:rsidR="007D47F3">
        <w:t xml:space="preserve">The </w:t>
      </w:r>
      <w:r>
        <w:t xml:space="preserve">focus of PPDF is to grow and strengthen primary and community care capacity and capability of all Pacific </w:t>
      </w:r>
      <w:r w:rsidR="007D47F3">
        <w:t>p</w:t>
      </w:r>
      <w:r>
        <w:t xml:space="preserve">roviders, particularly the smaller and newer providers and those in rural settings.  </w:t>
      </w:r>
    </w:p>
    <w:p w14:paraId="4A339650" w14:textId="6ED9573A" w:rsidR="005358E3" w:rsidRDefault="005358E3" w:rsidP="005358E3">
      <w:pPr>
        <w:pStyle w:val="ListBullet"/>
      </w:pPr>
      <w:r>
        <w:t xml:space="preserve">A new provider, </w:t>
      </w:r>
      <w:proofErr w:type="spellStart"/>
      <w:r>
        <w:t>Fale</w:t>
      </w:r>
      <w:proofErr w:type="spellEnd"/>
      <w:r>
        <w:t xml:space="preserve"> Pasifika Te Tai </w:t>
      </w:r>
      <w:proofErr w:type="spellStart"/>
      <w:r>
        <w:t>Tokerau</w:t>
      </w:r>
      <w:proofErr w:type="spellEnd"/>
      <w:r>
        <w:t xml:space="preserve"> </w:t>
      </w:r>
      <w:r w:rsidR="00526BDF">
        <w:t xml:space="preserve">has </w:t>
      </w:r>
      <w:r>
        <w:t xml:space="preserve">successfully accessed PPDF funding to strengthen its workforce and further develop its services to serve the Pacific communities locally and strengthen its relationship with local Iwi and providers.  </w:t>
      </w:r>
    </w:p>
    <w:p w14:paraId="662968B9" w14:textId="0954BDC5" w:rsidR="005358E3" w:rsidRDefault="00423796" w:rsidP="005358E3">
      <w:pPr>
        <w:pStyle w:val="ListBullet"/>
      </w:pPr>
      <w:r w:rsidRPr="00423796">
        <w:t xml:space="preserve">In Te Manawa Taki, PPDF funding has been awarded to </w:t>
      </w:r>
      <w:proofErr w:type="spellStart"/>
      <w:r w:rsidRPr="00423796">
        <w:t>K’aute</w:t>
      </w:r>
      <w:proofErr w:type="spellEnd"/>
      <w:r w:rsidRPr="00423796">
        <w:t xml:space="preserve"> Pasifika Trust for two projects. </w:t>
      </w:r>
      <w:r w:rsidR="00904F1F">
        <w:br/>
      </w:r>
      <w:r w:rsidRPr="00164C89">
        <w:rPr>
          <w:b/>
          <w:bCs/>
        </w:rPr>
        <w:t>Project 1</w:t>
      </w:r>
      <w:r w:rsidR="00C15DB5" w:rsidRPr="00164C89">
        <w:rPr>
          <w:b/>
          <w:bCs/>
        </w:rPr>
        <w:t>:</w:t>
      </w:r>
      <w:r w:rsidR="00C15DB5">
        <w:t xml:space="preserve"> </w:t>
      </w:r>
      <w:r w:rsidRPr="00423796">
        <w:t xml:space="preserve">Improving the digital capacity and capability of </w:t>
      </w:r>
      <w:proofErr w:type="spellStart"/>
      <w:r w:rsidRPr="00423796">
        <w:t>K’aute</w:t>
      </w:r>
      <w:proofErr w:type="spellEnd"/>
      <w:r w:rsidRPr="00423796">
        <w:t xml:space="preserve"> Pasifika</w:t>
      </w:r>
      <w:r w:rsidR="00950417">
        <w:t xml:space="preserve"> i</w:t>
      </w:r>
      <w:r w:rsidR="00287369">
        <w:t>nclud</w:t>
      </w:r>
      <w:r w:rsidR="00950417">
        <w:t>ing</w:t>
      </w:r>
      <w:r w:rsidR="00287369">
        <w:t xml:space="preserve"> </w:t>
      </w:r>
      <w:r w:rsidRPr="00423796">
        <w:t xml:space="preserve">information systems, data technology and hardware for the </w:t>
      </w:r>
      <w:proofErr w:type="spellStart"/>
      <w:r w:rsidRPr="00423796">
        <w:t>Fale</w:t>
      </w:r>
      <w:proofErr w:type="spellEnd"/>
      <w:r w:rsidRPr="00423796">
        <w:t xml:space="preserve"> Pasifika wellbeing hub. The hub uses a Pacific model of care which recognises the role that culture, language and community settings play in overcoming barriers to access and improving </w:t>
      </w:r>
      <w:r w:rsidRPr="00423796">
        <w:lastRenderedPageBreak/>
        <w:t xml:space="preserve">health outcomes. </w:t>
      </w:r>
      <w:r w:rsidR="003102B2">
        <w:br/>
      </w:r>
      <w:r w:rsidRPr="00164C89">
        <w:rPr>
          <w:b/>
          <w:bCs/>
        </w:rPr>
        <w:t>Project 2</w:t>
      </w:r>
      <w:r w:rsidR="00F779D7" w:rsidRPr="00164C89">
        <w:rPr>
          <w:b/>
          <w:bCs/>
        </w:rPr>
        <w:t>:</w:t>
      </w:r>
      <w:r w:rsidR="00F779D7">
        <w:t xml:space="preserve"> </w:t>
      </w:r>
      <w:r w:rsidR="00950417">
        <w:t>E</w:t>
      </w:r>
      <w:r w:rsidRPr="00423796">
        <w:t>ngagement activities with Pasifika communities and stakeholders about the services. The funding will be u</w:t>
      </w:r>
      <w:r w:rsidR="003102B2">
        <w:t>sed</w:t>
      </w:r>
      <w:r w:rsidRPr="00423796">
        <w:t xml:space="preserve"> for FTE and effective community </w:t>
      </w:r>
      <w:proofErr w:type="spellStart"/>
      <w:r w:rsidRPr="00423796">
        <w:t>talanoa</w:t>
      </w:r>
      <w:proofErr w:type="spellEnd"/>
      <w:r w:rsidRPr="00423796">
        <w:t xml:space="preserve"> to engage in person with community.</w:t>
      </w:r>
      <w:r w:rsidR="00904F1F">
        <w:t xml:space="preserve"> </w:t>
      </w:r>
      <w:r w:rsidR="005358E3">
        <w:t>Commissioned a total of $11.268m worth of initiatives across 27 national Pacific providers.</w:t>
      </w:r>
    </w:p>
    <w:p w14:paraId="5DA3800F" w14:textId="23571865" w:rsidR="005358E3" w:rsidRDefault="005358E3" w:rsidP="005358E3">
      <w:r w:rsidRPr="002C4968">
        <w:rPr>
          <w:b/>
          <w:bCs/>
        </w:rPr>
        <w:t>Pay Relativity</w:t>
      </w:r>
      <w:r>
        <w:t xml:space="preserve">: A total of 23 Pacific </w:t>
      </w:r>
      <w:r w:rsidR="00790380">
        <w:t>p</w:t>
      </w:r>
      <w:r>
        <w:t xml:space="preserve">roviders have been assessed and are in scope for the first tranche. They have completed their workforce survey for Pay Relativity calculations for nursing and </w:t>
      </w:r>
      <w:proofErr w:type="spellStart"/>
      <w:r>
        <w:t>kai</w:t>
      </w:r>
      <w:r w:rsidR="00A81AA0">
        <w:rPr>
          <w:rFonts w:cstheme="minorHAnsi"/>
        </w:rPr>
        <w:t>ā</w:t>
      </w:r>
      <w:r>
        <w:t>whina</w:t>
      </w:r>
      <w:proofErr w:type="spellEnd"/>
      <w:r>
        <w:t xml:space="preserve"> roles.</w:t>
      </w:r>
      <w:r w:rsidR="00D608DB">
        <w:t xml:space="preserve"> </w:t>
      </w:r>
      <w:r>
        <w:t>The majority are scheduled to receive their adjustments in April 2023.</w:t>
      </w:r>
    </w:p>
    <w:p w14:paraId="6685992B" w14:textId="5F4FA432" w:rsidR="005358E3" w:rsidRDefault="005358E3" w:rsidP="005358E3">
      <w:r w:rsidRPr="002C4968">
        <w:rPr>
          <w:b/>
          <w:bCs/>
        </w:rPr>
        <w:t>National Pacific Health Senate</w:t>
      </w:r>
      <w:r>
        <w:t xml:space="preserve">: The National Pacific Health Senate (The Pacific Senate) was formally established following the appointment of 12 successful candidates, meeting a capability mix to meet the health gains indicated in Ola </w:t>
      </w:r>
      <w:proofErr w:type="spellStart"/>
      <w:r>
        <w:t>Manuia</w:t>
      </w:r>
      <w:proofErr w:type="spellEnd"/>
      <w:r>
        <w:t xml:space="preserve"> in December 2022. The purpose of The Pacific Senate will be to build foundations and infrastructure to accelerate gains in priority areas for </w:t>
      </w:r>
      <w:r w:rsidR="00425632">
        <w:t xml:space="preserve">the </w:t>
      </w:r>
      <w:r>
        <w:t>improved health of Pacific communities and make progress on Pacific health inequities across the system. The first Pacific Senate is scheduled to convene in February 2023.</w:t>
      </w:r>
    </w:p>
    <w:p w14:paraId="5C4ACCB9" w14:textId="77777777" w:rsidR="007449E5" w:rsidRDefault="007449E5">
      <w:pPr>
        <w:spacing w:before="0" w:after="160" w:line="259" w:lineRule="auto"/>
        <w:rPr>
          <w:rFonts w:asciiTheme="majorHAnsi" w:eastAsiaTheme="majorEastAsia" w:hAnsiTheme="majorHAnsi" w:cstheme="majorBidi"/>
          <w:b/>
          <w:color w:val="1C2549" w:themeColor="text2"/>
          <w:sz w:val="48"/>
          <w:szCs w:val="26"/>
        </w:rPr>
      </w:pPr>
      <w:r>
        <w:br w:type="page"/>
      </w:r>
    </w:p>
    <w:p w14:paraId="17481551" w14:textId="15B50343" w:rsidR="005358E3" w:rsidRPr="005358E3" w:rsidRDefault="005358E3" w:rsidP="005358E3">
      <w:pPr>
        <w:pStyle w:val="Heading2"/>
      </w:pPr>
      <w:bookmarkStart w:id="15" w:name="_Toc134020895"/>
      <w:r>
        <w:lastRenderedPageBreak/>
        <w:t>Non-financial performance</w:t>
      </w:r>
      <w:bookmarkEnd w:id="15"/>
      <w:r>
        <w:t xml:space="preserve"> </w:t>
      </w:r>
    </w:p>
    <w:p w14:paraId="436680F8" w14:textId="0606AADE" w:rsidR="005358E3" w:rsidRPr="005358E3" w:rsidRDefault="005358E3" w:rsidP="005358E3">
      <w:pPr>
        <w:pStyle w:val="ListBullet"/>
        <w:rPr>
          <w:b/>
          <w:bCs/>
        </w:rPr>
      </w:pPr>
      <w:r w:rsidRPr="005358E3">
        <w:rPr>
          <w:b/>
          <w:bCs/>
        </w:rPr>
        <w:t>Interim Government Policy Statement (</w:t>
      </w:r>
      <w:proofErr w:type="spellStart"/>
      <w:r w:rsidRPr="005358E3">
        <w:rPr>
          <w:b/>
          <w:bCs/>
        </w:rPr>
        <w:t>iGPS</w:t>
      </w:r>
      <w:proofErr w:type="spellEnd"/>
      <w:r w:rsidRPr="005358E3">
        <w:rPr>
          <w:b/>
          <w:bCs/>
        </w:rPr>
        <w:t>)</w:t>
      </w:r>
    </w:p>
    <w:p w14:paraId="4E6E7AF1" w14:textId="48D5C55D" w:rsidR="005358E3" w:rsidRPr="005358E3" w:rsidRDefault="005358E3" w:rsidP="005358E3">
      <w:pPr>
        <w:pStyle w:val="ListBullet"/>
        <w:rPr>
          <w:b/>
          <w:bCs/>
        </w:rPr>
      </w:pPr>
      <w:r w:rsidRPr="005358E3">
        <w:rPr>
          <w:b/>
          <w:bCs/>
        </w:rPr>
        <w:t>Health System Indicators (HSI)</w:t>
      </w:r>
    </w:p>
    <w:p w14:paraId="7F6F4903" w14:textId="4C015BE6" w:rsidR="005358E3" w:rsidRPr="005358E3" w:rsidRDefault="005358E3" w:rsidP="005358E3">
      <w:pPr>
        <w:pStyle w:val="ListBullet"/>
        <w:rPr>
          <w:b/>
          <w:bCs/>
        </w:rPr>
      </w:pPr>
      <w:r w:rsidRPr="005358E3">
        <w:rPr>
          <w:b/>
          <w:bCs/>
        </w:rPr>
        <w:t>Metrics set out in the Statement of Intent/Statement of Performance Expectations SOI/SPE</w:t>
      </w:r>
    </w:p>
    <w:p w14:paraId="6B50F3A5" w14:textId="4C439597" w:rsidR="005358E3" w:rsidRDefault="005358E3" w:rsidP="005358E3">
      <w:r>
        <w:t>In our first year</w:t>
      </w:r>
      <w:r w:rsidR="00D608DB">
        <w:t>,</w:t>
      </w:r>
      <w:r>
        <w:t xml:space="preserve"> we are tracking performance using the following measures from the Interim Government Policy Statement and our Statement of Performance Expectations/Statement of Intent for 2022/23.</w:t>
      </w:r>
    </w:p>
    <w:p w14:paraId="032712B1" w14:textId="4AA55D39" w:rsidR="005358E3" w:rsidRDefault="005358E3" w:rsidP="005358E3">
      <w:r>
        <w:t>Measures are assessed using a traffic light system, as shown in the key below. In some cases, the process of collation and validation of health system data means that the most up</w:t>
      </w:r>
      <w:r w:rsidR="00D608DB">
        <w:t>-to-</w:t>
      </w:r>
      <w:r>
        <w:t xml:space="preserve">date information available is for a different timeframe than the </w:t>
      </w:r>
      <w:r w:rsidR="007832CC">
        <w:t>Q</w:t>
      </w:r>
      <w:r>
        <w:t xml:space="preserve">uarter </w:t>
      </w:r>
      <w:r w:rsidR="007832CC">
        <w:t>2</w:t>
      </w:r>
      <w:r>
        <w:t xml:space="preserve"> reporting period.</w:t>
      </w:r>
    </w:p>
    <w:tbl>
      <w:tblPr>
        <w:tblStyle w:val="TeWhatuOra"/>
        <w:tblW w:w="5000" w:type="pct"/>
        <w:tblLook w:val="0420" w:firstRow="1" w:lastRow="0" w:firstColumn="0" w:lastColumn="0" w:noHBand="0" w:noVBand="1"/>
      </w:tblPr>
      <w:tblGrid>
        <w:gridCol w:w="4361"/>
        <w:gridCol w:w="2446"/>
        <w:gridCol w:w="2821"/>
      </w:tblGrid>
      <w:tr w:rsidR="0068458E" w:rsidRPr="0068458E" w14:paraId="7E2EB1C1" w14:textId="77777777" w:rsidTr="0068458E">
        <w:trPr>
          <w:cnfStyle w:val="100000000000" w:firstRow="1" w:lastRow="0" w:firstColumn="0" w:lastColumn="0" w:oddVBand="0" w:evenVBand="0" w:oddHBand="0" w:evenHBand="0" w:firstRowFirstColumn="0" w:firstRowLastColumn="0" w:lastRowFirstColumn="0" w:lastRowLastColumn="0"/>
          <w:trHeight w:val="20"/>
        </w:trPr>
        <w:tc>
          <w:tcPr>
            <w:tcW w:w="5000" w:type="pct"/>
            <w:gridSpan w:val="3"/>
          </w:tcPr>
          <w:p w14:paraId="5D3CBD15" w14:textId="77777777" w:rsidR="0068458E" w:rsidRPr="0068458E" w:rsidRDefault="0068458E" w:rsidP="0068458E">
            <w:pPr>
              <w:jc w:val="center"/>
            </w:pPr>
            <w:r w:rsidRPr="0068458E">
              <w:t>Key</w:t>
            </w:r>
          </w:p>
        </w:tc>
      </w:tr>
      <w:tr w:rsidR="0068458E" w:rsidRPr="0068458E" w14:paraId="07A94635" w14:textId="77777777" w:rsidTr="0068458E">
        <w:trPr>
          <w:trHeight w:val="20"/>
        </w:trPr>
        <w:tc>
          <w:tcPr>
            <w:tcW w:w="2265" w:type="pct"/>
            <w:shd w:val="clear" w:color="auto" w:fill="F2F2F2" w:themeFill="background1" w:themeFillShade="F2"/>
          </w:tcPr>
          <w:p w14:paraId="6066453A" w14:textId="77777777" w:rsidR="0068458E" w:rsidRPr="0068458E" w:rsidRDefault="0068458E" w:rsidP="0068458E">
            <w:pPr>
              <w:rPr>
                <w:bCs/>
              </w:rPr>
            </w:pPr>
            <w:r w:rsidRPr="0068458E">
              <w:rPr>
                <w:bCs/>
              </w:rPr>
              <w:t>Criteria description</w:t>
            </w:r>
          </w:p>
        </w:tc>
        <w:tc>
          <w:tcPr>
            <w:tcW w:w="1270" w:type="pct"/>
            <w:shd w:val="clear" w:color="auto" w:fill="F2F2F2" w:themeFill="background1" w:themeFillShade="F2"/>
          </w:tcPr>
          <w:p w14:paraId="4E7AB5AF" w14:textId="77777777" w:rsidR="0068458E" w:rsidRPr="0068458E" w:rsidRDefault="0068458E" w:rsidP="0068458E">
            <w:pPr>
              <w:rPr>
                <w:bCs/>
              </w:rPr>
            </w:pPr>
            <w:r w:rsidRPr="0068458E">
              <w:rPr>
                <w:bCs/>
              </w:rPr>
              <w:t>Rating</w:t>
            </w:r>
          </w:p>
        </w:tc>
        <w:tc>
          <w:tcPr>
            <w:tcW w:w="1465" w:type="pct"/>
            <w:shd w:val="clear" w:color="auto" w:fill="F2F2F2" w:themeFill="background1" w:themeFillShade="F2"/>
          </w:tcPr>
          <w:p w14:paraId="5498DED4" w14:textId="77777777" w:rsidR="0068458E" w:rsidRPr="0068458E" w:rsidRDefault="0068458E" w:rsidP="0068458E">
            <w:pPr>
              <w:rPr>
                <w:bCs/>
              </w:rPr>
            </w:pPr>
            <w:r w:rsidRPr="0068458E">
              <w:rPr>
                <w:bCs/>
              </w:rPr>
              <w:t>Rating Assessment</w:t>
            </w:r>
          </w:p>
        </w:tc>
      </w:tr>
      <w:tr w:rsidR="0068458E" w:rsidRPr="0068458E" w14:paraId="0468C723" w14:textId="77777777" w:rsidTr="0068458E">
        <w:trPr>
          <w:trHeight w:val="20"/>
        </w:trPr>
        <w:tc>
          <w:tcPr>
            <w:tcW w:w="2265" w:type="pct"/>
          </w:tcPr>
          <w:p w14:paraId="03F714E8" w14:textId="77777777" w:rsidR="0068458E" w:rsidRPr="0068458E" w:rsidRDefault="0068458E" w:rsidP="0068458E">
            <w:r w:rsidRPr="0068458E">
              <w:t>Achieved</w:t>
            </w:r>
          </w:p>
        </w:tc>
        <w:tc>
          <w:tcPr>
            <w:tcW w:w="1270" w:type="pct"/>
          </w:tcPr>
          <w:p w14:paraId="38E9BDDB" w14:textId="77777777" w:rsidR="0068458E" w:rsidRPr="0068458E" w:rsidRDefault="0068458E" w:rsidP="0068458E">
            <w:r w:rsidRPr="0068458E">
              <w:t>At or above target</w:t>
            </w:r>
          </w:p>
        </w:tc>
        <w:tc>
          <w:tcPr>
            <w:tcW w:w="1465" w:type="pct"/>
          </w:tcPr>
          <w:p w14:paraId="7A254F86" w14:textId="77777777" w:rsidR="0068458E" w:rsidRPr="0068458E" w:rsidRDefault="0068458E" w:rsidP="0068458E">
            <w:pPr>
              <w:jc w:val="center"/>
            </w:pPr>
            <w:r w:rsidRPr="0068458E">
              <w:rPr>
                <w:noProof/>
              </w:rPr>
              <w:drawing>
                <wp:inline distT="0" distB="0" distL="0" distR="0" wp14:anchorId="6E28E891" wp14:editId="326EFD1C">
                  <wp:extent cx="170815" cy="170815"/>
                  <wp:effectExtent l="0" t="0" r="635" b="635"/>
                  <wp:docPr id="629368625" name="Picture 629368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70815" cy="170815"/>
                          </a:xfrm>
                          <a:prstGeom prst="rect">
                            <a:avLst/>
                          </a:prstGeom>
                          <a:noFill/>
                        </pic:spPr>
                      </pic:pic>
                    </a:graphicData>
                  </a:graphic>
                </wp:inline>
              </w:drawing>
            </w:r>
          </w:p>
        </w:tc>
      </w:tr>
      <w:tr w:rsidR="0068458E" w:rsidRPr="0068458E" w14:paraId="408F52B8" w14:textId="77777777" w:rsidTr="0068458E">
        <w:trPr>
          <w:trHeight w:val="20"/>
        </w:trPr>
        <w:tc>
          <w:tcPr>
            <w:tcW w:w="2265" w:type="pct"/>
          </w:tcPr>
          <w:p w14:paraId="42AC3C24" w14:textId="77777777" w:rsidR="0068458E" w:rsidRPr="0068458E" w:rsidRDefault="0068458E" w:rsidP="0068458E">
            <w:r w:rsidRPr="0068458E">
              <w:t>Not achieved, but progress made</w:t>
            </w:r>
          </w:p>
        </w:tc>
        <w:tc>
          <w:tcPr>
            <w:tcW w:w="1270" w:type="pct"/>
          </w:tcPr>
          <w:p w14:paraId="648C1448" w14:textId="77777777" w:rsidR="0068458E" w:rsidRPr="0068458E" w:rsidRDefault="0068458E" w:rsidP="0068458E">
            <w:r w:rsidRPr="0068458E">
              <w:t>≤ 10% of target</w:t>
            </w:r>
          </w:p>
        </w:tc>
        <w:tc>
          <w:tcPr>
            <w:tcW w:w="1465" w:type="pct"/>
          </w:tcPr>
          <w:p w14:paraId="6CF2FAE0" w14:textId="77777777" w:rsidR="0068458E" w:rsidRPr="0068458E" w:rsidRDefault="0068458E" w:rsidP="0068458E">
            <w:pPr>
              <w:jc w:val="center"/>
            </w:pPr>
            <w:r w:rsidRPr="0068458E">
              <w:rPr>
                <w:noProof/>
              </w:rPr>
              <w:drawing>
                <wp:inline distT="0" distB="0" distL="0" distR="0" wp14:anchorId="66F0ED84" wp14:editId="43D4D2B2">
                  <wp:extent cx="170815" cy="170815"/>
                  <wp:effectExtent l="0" t="0" r="635" b="635"/>
                  <wp:docPr id="453635957" name="Picture 453635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8">
                            <a:extLst>
                              <a:ext uri="{28A0092B-C50C-407E-A947-70E740481C1C}">
                                <a14:useLocalDpi xmlns:a14="http://schemas.microsoft.com/office/drawing/2010/main" val="0"/>
                              </a:ext>
                            </a:extLst>
                          </a:blip>
                          <a:stretch>
                            <a:fillRect/>
                          </a:stretch>
                        </pic:blipFill>
                        <pic:spPr bwMode="auto">
                          <a:xfrm>
                            <a:off x="0" y="0"/>
                            <a:ext cx="170815" cy="170815"/>
                          </a:xfrm>
                          <a:prstGeom prst="rect">
                            <a:avLst/>
                          </a:prstGeom>
                          <a:noFill/>
                        </pic:spPr>
                      </pic:pic>
                    </a:graphicData>
                  </a:graphic>
                </wp:inline>
              </w:drawing>
            </w:r>
          </w:p>
        </w:tc>
      </w:tr>
      <w:tr w:rsidR="0068458E" w:rsidRPr="0068458E" w14:paraId="56307CE8" w14:textId="77777777" w:rsidTr="0068458E">
        <w:trPr>
          <w:trHeight w:val="20"/>
        </w:trPr>
        <w:tc>
          <w:tcPr>
            <w:tcW w:w="2265" w:type="pct"/>
          </w:tcPr>
          <w:p w14:paraId="556533AF" w14:textId="77777777" w:rsidR="0068458E" w:rsidRPr="0068458E" w:rsidRDefault="0068458E" w:rsidP="0068458E">
            <w:r w:rsidRPr="0068458E">
              <w:t>Not achieved</w:t>
            </w:r>
          </w:p>
        </w:tc>
        <w:tc>
          <w:tcPr>
            <w:tcW w:w="1270" w:type="pct"/>
          </w:tcPr>
          <w:p w14:paraId="267CAE6C" w14:textId="77777777" w:rsidR="0068458E" w:rsidRPr="0068458E" w:rsidRDefault="0068458E" w:rsidP="0068458E">
            <w:r w:rsidRPr="0068458E">
              <w:t>≥ 10% of target</w:t>
            </w:r>
          </w:p>
        </w:tc>
        <w:tc>
          <w:tcPr>
            <w:tcW w:w="1465" w:type="pct"/>
          </w:tcPr>
          <w:p w14:paraId="183C23A7" w14:textId="77777777" w:rsidR="0068458E" w:rsidRPr="0068458E" w:rsidRDefault="0068458E" w:rsidP="0068458E">
            <w:pPr>
              <w:jc w:val="center"/>
            </w:pPr>
            <w:r w:rsidRPr="0068458E">
              <w:rPr>
                <w:noProof/>
              </w:rPr>
              <w:drawing>
                <wp:inline distT="0" distB="0" distL="0" distR="0" wp14:anchorId="56A3C629" wp14:editId="63F60861">
                  <wp:extent cx="170815" cy="170815"/>
                  <wp:effectExtent l="0" t="0" r="635" b="635"/>
                  <wp:docPr id="29006563" name="Picture 29006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9">
                            <a:extLst>
                              <a:ext uri="{28A0092B-C50C-407E-A947-70E740481C1C}">
                                <a14:useLocalDpi xmlns:a14="http://schemas.microsoft.com/office/drawing/2010/main" val="0"/>
                              </a:ext>
                            </a:extLst>
                          </a:blip>
                          <a:stretch>
                            <a:fillRect/>
                          </a:stretch>
                        </pic:blipFill>
                        <pic:spPr bwMode="auto">
                          <a:xfrm>
                            <a:off x="0" y="0"/>
                            <a:ext cx="170815" cy="170815"/>
                          </a:xfrm>
                          <a:prstGeom prst="rect">
                            <a:avLst/>
                          </a:prstGeom>
                          <a:noFill/>
                        </pic:spPr>
                      </pic:pic>
                    </a:graphicData>
                  </a:graphic>
                </wp:inline>
              </w:drawing>
            </w:r>
          </w:p>
        </w:tc>
      </w:tr>
      <w:tr w:rsidR="0068458E" w:rsidRPr="0068458E" w14:paraId="3B2AA5D6" w14:textId="77777777" w:rsidTr="0068458E">
        <w:trPr>
          <w:trHeight w:val="20"/>
        </w:trPr>
        <w:tc>
          <w:tcPr>
            <w:tcW w:w="2265" w:type="pct"/>
          </w:tcPr>
          <w:p w14:paraId="1D34B5D0" w14:textId="77777777" w:rsidR="0068458E" w:rsidRPr="0068458E" w:rsidRDefault="0068458E" w:rsidP="0068458E">
            <w:r w:rsidRPr="0068458E">
              <w:t>Quantitative / not reporting in Q2/ To be determined (TBD)</w:t>
            </w:r>
          </w:p>
        </w:tc>
        <w:tc>
          <w:tcPr>
            <w:tcW w:w="1270" w:type="pct"/>
            <w:shd w:val="clear" w:color="auto" w:fill="F2F2F2" w:themeFill="background1" w:themeFillShade="F2"/>
          </w:tcPr>
          <w:p w14:paraId="0A2FA4C3" w14:textId="77777777" w:rsidR="0068458E" w:rsidRPr="0068458E" w:rsidRDefault="0068458E" w:rsidP="0068458E"/>
        </w:tc>
        <w:tc>
          <w:tcPr>
            <w:tcW w:w="1465" w:type="pct"/>
            <w:shd w:val="clear" w:color="auto" w:fill="F2F2F2" w:themeFill="background1" w:themeFillShade="F2"/>
          </w:tcPr>
          <w:p w14:paraId="60D08928" w14:textId="77777777" w:rsidR="0068458E" w:rsidRPr="0068458E" w:rsidRDefault="0068458E" w:rsidP="0068458E"/>
        </w:tc>
      </w:tr>
    </w:tbl>
    <w:p w14:paraId="0725A30D" w14:textId="77777777" w:rsidR="0068458E" w:rsidRDefault="0068458E" w:rsidP="005358E3">
      <w:pPr>
        <w:sectPr w:rsidR="0068458E" w:rsidSect="00DA67A2">
          <w:footerReference w:type="default" r:id="rId20"/>
          <w:pgSz w:w="11906" w:h="16838"/>
          <w:pgMar w:top="1134" w:right="1134" w:bottom="1134" w:left="1134" w:header="1304" w:footer="709" w:gutter="0"/>
          <w:pgNumType w:start="0"/>
          <w:cols w:space="708"/>
          <w:docGrid w:linePitch="360"/>
        </w:sectPr>
      </w:pPr>
    </w:p>
    <w:tbl>
      <w:tblPr>
        <w:tblStyle w:val="TeWhatuOra"/>
        <w:tblW w:w="5000" w:type="pct"/>
        <w:tblLook w:val="04A0" w:firstRow="1" w:lastRow="0" w:firstColumn="1" w:lastColumn="0" w:noHBand="0" w:noVBand="1"/>
      </w:tblPr>
      <w:tblGrid>
        <w:gridCol w:w="1003"/>
        <w:gridCol w:w="8"/>
        <w:gridCol w:w="2735"/>
        <w:gridCol w:w="1384"/>
        <w:gridCol w:w="3015"/>
        <w:gridCol w:w="2417"/>
        <w:gridCol w:w="4214"/>
        <w:gridCol w:w="773"/>
        <w:gridCol w:w="4163"/>
        <w:gridCol w:w="1816"/>
        <w:gridCol w:w="8"/>
      </w:tblGrid>
      <w:tr w:rsidR="0068458E" w:rsidRPr="0068458E" w14:paraId="3FEFF33F" w14:textId="77777777" w:rsidTr="33AF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 w:type="pct"/>
            <w:gridSpan w:val="2"/>
          </w:tcPr>
          <w:p w14:paraId="42068F5B" w14:textId="77777777" w:rsidR="0068458E" w:rsidRPr="0068458E" w:rsidRDefault="0068458E" w:rsidP="0068458E">
            <w:pPr>
              <w:rPr>
                <w:bCs/>
              </w:rPr>
            </w:pPr>
            <w:r w:rsidRPr="0068458E">
              <w:rPr>
                <w:bCs/>
              </w:rPr>
              <w:lastRenderedPageBreak/>
              <w:t>Priority Area</w:t>
            </w:r>
          </w:p>
        </w:tc>
        <w:tc>
          <w:tcPr>
            <w:tcW w:w="4771" w:type="pct"/>
            <w:gridSpan w:val="9"/>
          </w:tcPr>
          <w:p w14:paraId="10B66290"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proofErr w:type="spellStart"/>
            <w:r w:rsidRPr="0068458E">
              <w:rPr>
                <w:bCs/>
              </w:rPr>
              <w:t>Pae</w:t>
            </w:r>
            <w:proofErr w:type="spellEnd"/>
            <w:r w:rsidRPr="0068458E">
              <w:rPr>
                <w:bCs/>
              </w:rPr>
              <w:t xml:space="preserve"> Ora | Better health in our communities</w:t>
            </w:r>
          </w:p>
        </w:tc>
      </w:tr>
      <w:tr w:rsidR="0068458E" w:rsidRPr="0068458E" w14:paraId="09C5D857"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vMerge w:val="restart"/>
            <w:textDirection w:val="btLr"/>
          </w:tcPr>
          <w:p w14:paraId="735395EB" w14:textId="314CDBE8" w:rsidR="0068458E" w:rsidRPr="0068458E" w:rsidRDefault="0068458E" w:rsidP="0068458E">
            <w:pPr>
              <w:rPr>
                <w:bCs/>
              </w:rPr>
            </w:pPr>
            <w:r w:rsidRPr="0068458E">
              <w:rPr>
                <w:bCs/>
              </w:rPr>
              <w:t xml:space="preserve">Priority 1 - Place </w:t>
            </w:r>
            <w:proofErr w:type="spellStart"/>
            <w:r w:rsidRPr="0068458E">
              <w:rPr>
                <w:bCs/>
              </w:rPr>
              <w:t>wh</w:t>
            </w:r>
            <w:r w:rsidR="00727923">
              <w:t>ā</w:t>
            </w:r>
            <w:r w:rsidRPr="0068458E">
              <w:rPr>
                <w:bCs/>
              </w:rPr>
              <w:t>nau</w:t>
            </w:r>
            <w:proofErr w:type="spellEnd"/>
            <w:r w:rsidRPr="0068458E">
              <w:rPr>
                <w:bCs/>
              </w:rPr>
              <w:t xml:space="preserve"> at the heart of the system to improve equity and outcomes</w:t>
            </w:r>
          </w:p>
        </w:tc>
        <w:tc>
          <w:tcPr>
            <w:tcW w:w="640" w:type="pct"/>
            <w:shd w:val="clear" w:color="auto" w:fill="D9D9D9" w:themeFill="accent3" w:themeFillShade="D9"/>
          </w:tcPr>
          <w:p w14:paraId="68AB56F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Measure</w:t>
            </w:r>
          </w:p>
        </w:tc>
        <w:tc>
          <w:tcPr>
            <w:tcW w:w="308" w:type="pct"/>
            <w:shd w:val="clear" w:color="auto" w:fill="D9D9D9" w:themeFill="accent3" w:themeFillShade="D9"/>
          </w:tcPr>
          <w:p w14:paraId="103573F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Frequency of Reporting</w:t>
            </w:r>
          </w:p>
        </w:tc>
        <w:tc>
          <w:tcPr>
            <w:tcW w:w="703" w:type="pct"/>
            <w:shd w:val="clear" w:color="auto" w:fill="D9D9D9" w:themeFill="accent3" w:themeFillShade="D9"/>
          </w:tcPr>
          <w:p w14:paraId="6DADAF5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Baseline Value (SPE)</w:t>
            </w:r>
          </w:p>
        </w:tc>
        <w:tc>
          <w:tcPr>
            <w:tcW w:w="564" w:type="pct"/>
            <w:shd w:val="clear" w:color="auto" w:fill="D9D9D9" w:themeFill="accent3" w:themeFillShade="D9"/>
          </w:tcPr>
          <w:p w14:paraId="3B2C0DF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Expectation for July 2022 – June 2024</w:t>
            </w:r>
          </w:p>
        </w:tc>
        <w:tc>
          <w:tcPr>
            <w:tcW w:w="981" w:type="pct"/>
            <w:shd w:val="clear" w:color="auto" w:fill="D9D9D9" w:themeFill="accent3" w:themeFillShade="D9"/>
          </w:tcPr>
          <w:p w14:paraId="2421B97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Latest Result</w:t>
            </w:r>
          </w:p>
        </w:tc>
        <w:tc>
          <w:tcPr>
            <w:tcW w:w="182" w:type="pct"/>
            <w:shd w:val="clear" w:color="auto" w:fill="D9D9D9" w:themeFill="accent3" w:themeFillShade="D9"/>
          </w:tcPr>
          <w:p w14:paraId="3CD3FAA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RAG</w:t>
            </w:r>
          </w:p>
        </w:tc>
        <w:tc>
          <w:tcPr>
            <w:tcW w:w="969" w:type="pct"/>
            <w:shd w:val="clear" w:color="auto" w:fill="D9D9D9" w:themeFill="accent3" w:themeFillShade="D9"/>
          </w:tcPr>
          <w:p w14:paraId="2B444B1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Action in Response</w:t>
            </w:r>
          </w:p>
        </w:tc>
        <w:tc>
          <w:tcPr>
            <w:tcW w:w="424" w:type="pct"/>
            <w:gridSpan w:val="2"/>
            <w:shd w:val="clear" w:color="auto" w:fill="D9D9D9" w:themeFill="accent3" w:themeFillShade="D9"/>
          </w:tcPr>
          <w:p w14:paraId="76006F9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Accountability Document</w:t>
            </w:r>
          </w:p>
        </w:tc>
      </w:tr>
      <w:tr w:rsidR="0068458E" w:rsidRPr="0068458E" w14:paraId="630BCA31"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vMerge/>
          </w:tcPr>
          <w:p w14:paraId="0609250D" w14:textId="77777777" w:rsidR="0068458E" w:rsidRPr="0068458E" w:rsidRDefault="0068458E" w:rsidP="0068458E"/>
        </w:tc>
        <w:tc>
          <w:tcPr>
            <w:tcW w:w="640" w:type="pct"/>
            <w:shd w:val="clear" w:color="auto" w:fill="F2F2F2" w:themeFill="accent3" w:themeFillShade="F2"/>
          </w:tcPr>
          <w:p w14:paraId="27DF13F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ercentage of children enrolled with an oral health service</w:t>
            </w:r>
            <w:r w:rsidRPr="0068458E">
              <w:rPr>
                <w:vertAlign w:val="superscript"/>
              </w:rPr>
              <w:footnoteReference w:id="2"/>
            </w:r>
          </w:p>
        </w:tc>
        <w:tc>
          <w:tcPr>
            <w:tcW w:w="308" w:type="pct"/>
            <w:shd w:val="clear" w:color="auto" w:fill="F2F2F2" w:themeFill="accent3" w:themeFillShade="F2"/>
          </w:tcPr>
          <w:p w14:paraId="340E36C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Annual</w:t>
            </w:r>
          </w:p>
        </w:tc>
        <w:tc>
          <w:tcPr>
            <w:tcW w:w="703" w:type="pct"/>
            <w:shd w:val="clear" w:color="auto" w:fill="F2F2F2" w:themeFill="accent3" w:themeFillShade="F2"/>
          </w:tcPr>
          <w:p w14:paraId="2057A19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80% Pacific 92% Non-Māori, non-Pacific 100%</w:t>
            </w:r>
          </w:p>
        </w:tc>
        <w:tc>
          <w:tcPr>
            <w:tcW w:w="564" w:type="pct"/>
            <w:shd w:val="clear" w:color="auto" w:fill="F2F2F2" w:themeFill="accent3" w:themeFillShade="F2"/>
          </w:tcPr>
          <w:p w14:paraId="5CE00EE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95%</w:t>
            </w:r>
          </w:p>
        </w:tc>
        <w:tc>
          <w:tcPr>
            <w:tcW w:w="981" w:type="pct"/>
            <w:shd w:val="clear" w:color="auto" w:fill="F2F2F2" w:themeFill="accent3" w:themeFillShade="F2"/>
          </w:tcPr>
          <w:p w14:paraId="1AA79778" w14:textId="6884974F"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2022 data not yet available</w:t>
            </w:r>
          </w:p>
        </w:tc>
        <w:tc>
          <w:tcPr>
            <w:tcW w:w="182" w:type="pct"/>
            <w:shd w:val="clear" w:color="auto" w:fill="F2F2F2" w:themeFill="accent3" w:themeFillShade="F2"/>
          </w:tcPr>
          <w:p w14:paraId="2A6AA63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969" w:type="pct"/>
            <w:shd w:val="clear" w:color="auto" w:fill="F2F2F2" w:themeFill="accent3" w:themeFillShade="F2"/>
          </w:tcPr>
          <w:p w14:paraId="5878759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4" w:type="pct"/>
            <w:gridSpan w:val="2"/>
            <w:shd w:val="clear" w:color="auto" w:fill="F2F2F2" w:themeFill="accent3" w:themeFillShade="F2"/>
          </w:tcPr>
          <w:p w14:paraId="2043C5E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PE/SOI</w:t>
            </w:r>
          </w:p>
        </w:tc>
      </w:tr>
      <w:tr w:rsidR="0068458E" w:rsidRPr="0068458E" w14:paraId="061108E4"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vMerge/>
          </w:tcPr>
          <w:p w14:paraId="56589822" w14:textId="77777777" w:rsidR="0068458E" w:rsidRPr="0068458E" w:rsidRDefault="0068458E" w:rsidP="0068458E"/>
        </w:tc>
        <w:tc>
          <w:tcPr>
            <w:tcW w:w="640" w:type="pct"/>
          </w:tcPr>
          <w:p w14:paraId="1FD1447E" w14:textId="135C2494"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Percentage of children enrolled with a general practice or a </w:t>
            </w:r>
            <w:proofErr w:type="spellStart"/>
            <w:r w:rsidRPr="0068458E">
              <w:t>kaupapa</w:t>
            </w:r>
            <w:proofErr w:type="spellEnd"/>
            <w:r w:rsidRPr="0068458E">
              <w:t xml:space="preserve"> Māori provider by age 3</w:t>
            </w:r>
            <w:r w:rsidR="00A14FB6">
              <w:t xml:space="preserve"> </w:t>
            </w:r>
            <w:r w:rsidRPr="0068458E">
              <w:t>months</w:t>
            </w:r>
            <w:r w:rsidRPr="0068458E">
              <w:rPr>
                <w:vertAlign w:val="superscript"/>
              </w:rPr>
              <w:footnoteReference w:id="3"/>
            </w:r>
          </w:p>
        </w:tc>
        <w:tc>
          <w:tcPr>
            <w:tcW w:w="308" w:type="pct"/>
          </w:tcPr>
          <w:p w14:paraId="3A3D5E1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Quarterly</w:t>
            </w:r>
          </w:p>
        </w:tc>
        <w:tc>
          <w:tcPr>
            <w:tcW w:w="703" w:type="pct"/>
          </w:tcPr>
          <w:p w14:paraId="5F4F09F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67% Pacific 80% Non-Māori, non-Pacific 95%</w:t>
            </w:r>
          </w:p>
        </w:tc>
        <w:tc>
          <w:tcPr>
            <w:tcW w:w="564" w:type="pct"/>
          </w:tcPr>
          <w:p w14:paraId="763E4DB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85%</w:t>
            </w:r>
          </w:p>
        </w:tc>
        <w:tc>
          <w:tcPr>
            <w:tcW w:w="981" w:type="pct"/>
          </w:tcPr>
          <w:p w14:paraId="4F38C23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70%</w:t>
            </w:r>
          </w:p>
          <w:p w14:paraId="4F7FBCA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acific 82%</w:t>
            </w:r>
          </w:p>
          <w:p w14:paraId="72762CF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on-Māori, non-Pacific 97%</w:t>
            </w:r>
          </w:p>
        </w:tc>
        <w:tc>
          <w:tcPr>
            <w:tcW w:w="182" w:type="pct"/>
          </w:tcPr>
          <w:p w14:paraId="3AA8AE37"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196932BA" wp14:editId="73CBC9A2">
                  <wp:extent cx="174625" cy="17462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p w14:paraId="743058C2"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6C03314D" wp14:editId="51875514">
                  <wp:extent cx="174625" cy="1746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p w14:paraId="7DC9F013"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4FD7AEB7" wp14:editId="20568324">
                  <wp:extent cx="170815" cy="170815"/>
                  <wp:effectExtent l="0" t="0" r="635"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17">
                            <a:extLst>
                              <a:ext uri="{28A0092B-C50C-407E-A947-70E740481C1C}">
                                <a14:useLocalDpi xmlns:a14="http://schemas.microsoft.com/office/drawing/2010/main" val="0"/>
                              </a:ext>
                            </a:extLst>
                          </a:blip>
                          <a:stretch>
                            <a:fillRect/>
                          </a:stretch>
                        </pic:blipFill>
                        <pic:spPr>
                          <a:xfrm>
                            <a:off x="0" y="0"/>
                            <a:ext cx="170815" cy="170815"/>
                          </a:xfrm>
                          <a:prstGeom prst="rect">
                            <a:avLst/>
                          </a:prstGeom>
                        </pic:spPr>
                      </pic:pic>
                    </a:graphicData>
                  </a:graphic>
                </wp:inline>
              </w:drawing>
            </w:r>
          </w:p>
        </w:tc>
        <w:tc>
          <w:tcPr>
            <w:tcW w:w="969" w:type="pct"/>
          </w:tcPr>
          <w:p w14:paraId="470C14CB" w14:textId="1D106662"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We are commissioning comprehensive primary and community care models in high Māori populations that address the needs of the community</w:t>
            </w:r>
            <w:r w:rsidR="00BB5697">
              <w:t>.</w:t>
            </w:r>
            <w:r w:rsidRPr="0068458E">
              <w:t xml:space="preserve"> </w:t>
            </w:r>
            <w:r w:rsidR="00BB5697">
              <w:t>W</w:t>
            </w:r>
            <w:r w:rsidRPr="0068458E">
              <w:t xml:space="preserve">e expect this to have a big impact on the rate of Māori enrolled with a general practice or a </w:t>
            </w:r>
            <w:proofErr w:type="spellStart"/>
            <w:r w:rsidRPr="0068458E">
              <w:t>kaupapa</w:t>
            </w:r>
            <w:proofErr w:type="spellEnd"/>
            <w:r w:rsidRPr="0068458E">
              <w:t xml:space="preserve"> Māori provider</w:t>
            </w:r>
            <w:r w:rsidR="00BB5697">
              <w:t>.</w:t>
            </w:r>
          </w:p>
        </w:tc>
        <w:tc>
          <w:tcPr>
            <w:tcW w:w="424" w:type="pct"/>
            <w:gridSpan w:val="2"/>
          </w:tcPr>
          <w:p w14:paraId="35868E6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PE/SOI</w:t>
            </w:r>
          </w:p>
        </w:tc>
      </w:tr>
      <w:tr w:rsidR="0068458E" w:rsidRPr="0068458E" w14:paraId="692B9313"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vMerge/>
          </w:tcPr>
          <w:p w14:paraId="568ECAA6" w14:textId="77777777" w:rsidR="0068458E" w:rsidRPr="0068458E" w:rsidRDefault="0068458E" w:rsidP="0068458E"/>
        </w:tc>
        <w:tc>
          <w:tcPr>
            <w:tcW w:w="640" w:type="pct"/>
          </w:tcPr>
          <w:p w14:paraId="3F012882" w14:textId="19347EB8"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ercentage of smokers offered help to quit in past 15</w:t>
            </w:r>
            <w:r w:rsidR="00A14FB6">
              <w:t xml:space="preserve"> </w:t>
            </w:r>
            <w:r w:rsidRPr="0068458E">
              <w:t>months</w:t>
            </w:r>
            <w:r w:rsidRPr="0068458E">
              <w:rPr>
                <w:vertAlign w:val="superscript"/>
              </w:rPr>
              <w:footnoteReference w:id="4"/>
            </w:r>
          </w:p>
        </w:tc>
        <w:tc>
          <w:tcPr>
            <w:tcW w:w="308" w:type="pct"/>
          </w:tcPr>
          <w:p w14:paraId="2A7BD3C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Quarterly</w:t>
            </w:r>
          </w:p>
        </w:tc>
        <w:tc>
          <w:tcPr>
            <w:tcW w:w="703" w:type="pct"/>
          </w:tcPr>
          <w:p w14:paraId="6B7836E2" w14:textId="2CAE8B3D"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Māori 64% Pacific 74% Non-Māori, non-Pacific 68% </w:t>
            </w:r>
          </w:p>
        </w:tc>
        <w:tc>
          <w:tcPr>
            <w:tcW w:w="564" w:type="pct"/>
          </w:tcPr>
          <w:p w14:paraId="7DDE61C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90%</w:t>
            </w:r>
          </w:p>
        </w:tc>
        <w:tc>
          <w:tcPr>
            <w:tcW w:w="981" w:type="pct"/>
          </w:tcPr>
          <w:p w14:paraId="32202EC5" w14:textId="7F7861AD"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62%</w:t>
            </w:r>
          </w:p>
          <w:p w14:paraId="2EE415D9" w14:textId="107CC956"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acific 72%</w:t>
            </w:r>
          </w:p>
          <w:p w14:paraId="7F26F3E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on-Māori, non-Pacific 65% </w:t>
            </w:r>
          </w:p>
        </w:tc>
        <w:tc>
          <w:tcPr>
            <w:tcW w:w="182" w:type="pct"/>
          </w:tcPr>
          <w:p w14:paraId="1467EF77"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31F1BBB2" wp14:editId="21BA574F">
                  <wp:extent cx="174625" cy="174625"/>
                  <wp:effectExtent l="0" t="0" r="0" b="0"/>
                  <wp:docPr id="1613972420" name="Picture 1613972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19">
                            <a:extLst>
                              <a:ext uri="{28A0092B-C50C-407E-A947-70E740481C1C}">
                                <a14:useLocalDpi xmlns:a14="http://schemas.microsoft.com/office/drawing/2010/main" val="0"/>
                              </a:ext>
                            </a:extLst>
                          </a:blip>
                          <a:stretch>
                            <a:fillRect/>
                          </a:stretch>
                        </pic:blipFill>
                        <pic:spPr bwMode="auto">
                          <a:xfrm>
                            <a:off x="0" y="0"/>
                            <a:ext cx="174625" cy="174625"/>
                          </a:xfrm>
                          <a:prstGeom prst="rect">
                            <a:avLst/>
                          </a:prstGeom>
                          <a:noFill/>
                          <a:ln>
                            <a:noFill/>
                          </a:ln>
                        </pic:spPr>
                      </pic:pic>
                    </a:graphicData>
                  </a:graphic>
                </wp:inline>
              </w:drawing>
            </w:r>
          </w:p>
        </w:tc>
        <w:tc>
          <w:tcPr>
            <w:tcW w:w="969" w:type="pct"/>
          </w:tcPr>
          <w:p w14:paraId="25CA791C" w14:textId="77777777" w:rsidR="0068458E" w:rsidRDefault="00DB0FBD" w:rsidP="003A1E53">
            <w:pPr>
              <w:cnfStyle w:val="000000000000" w:firstRow="0" w:lastRow="0" w:firstColumn="0" w:lastColumn="0" w:oddVBand="0" w:evenVBand="0" w:oddHBand="0" w:evenHBand="0" w:firstRowFirstColumn="0" w:firstRowLastColumn="0" w:lastRowFirstColumn="0" w:lastRowLastColumn="0"/>
            </w:pPr>
            <w:r>
              <w:t>All health professionals continue to check the smoking status of their clients/patients and provide brief advice and support to quit smoking</w:t>
            </w:r>
            <w:r w:rsidR="00C176A5">
              <w:t>. A</w:t>
            </w:r>
            <w:r>
              <w:t xml:space="preserve"> referral</w:t>
            </w:r>
            <w:r w:rsidR="00C176A5">
              <w:t xml:space="preserve"> is also made </w:t>
            </w:r>
            <w:r>
              <w:t>to a stop smoking service or Quitline.</w:t>
            </w:r>
          </w:p>
          <w:p w14:paraId="725A5629" w14:textId="447A8E16" w:rsidR="00BA2A4A" w:rsidRPr="0068458E" w:rsidRDefault="00BA2A4A" w:rsidP="003A1E53">
            <w:pPr>
              <w:cnfStyle w:val="000000000000" w:firstRow="0" w:lastRow="0" w:firstColumn="0" w:lastColumn="0" w:oddVBand="0" w:evenVBand="0" w:oddHBand="0" w:evenHBand="0" w:firstRowFirstColumn="0" w:firstRowLastColumn="0" w:lastRowFirstColumn="0" w:lastRowLastColumn="0"/>
            </w:pPr>
            <w:r>
              <w:t xml:space="preserve">Please note that this measure is limited to primary care and does not represent the full scope of the Smokefree Aotearoa 2025 programme. </w:t>
            </w:r>
            <w:r>
              <w:rPr>
                <w:rStyle w:val="normaltextrun"/>
                <w:color w:val="000000"/>
                <w:shd w:val="clear" w:color="auto" w:fill="FFFFFF"/>
              </w:rPr>
              <w:t>A new measure from 2023/24 will monitor progress towards the plan, specifically smokers who enrol with a stop smoking provider, set a Target Quit Date and a validated smokefree at 4 weeks (this will include Māori, Pacific and non-Māori/non- Pacific data).</w:t>
            </w:r>
          </w:p>
        </w:tc>
        <w:tc>
          <w:tcPr>
            <w:tcW w:w="424" w:type="pct"/>
            <w:gridSpan w:val="2"/>
          </w:tcPr>
          <w:p w14:paraId="0EA84A0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PE/SOI</w:t>
            </w:r>
          </w:p>
        </w:tc>
      </w:tr>
      <w:tr w:rsidR="0068458E" w:rsidRPr="0068458E" w14:paraId="061CC781"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vMerge/>
          </w:tcPr>
          <w:p w14:paraId="47B63F21" w14:textId="77777777" w:rsidR="0068458E" w:rsidRPr="0068458E" w:rsidRDefault="0068458E" w:rsidP="0068458E"/>
        </w:tc>
        <w:tc>
          <w:tcPr>
            <w:tcW w:w="640" w:type="pct"/>
          </w:tcPr>
          <w:p w14:paraId="35A0BF2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ercentage of obese children referred to a specialist service</w:t>
            </w:r>
            <w:r w:rsidRPr="0068458E">
              <w:rPr>
                <w:vertAlign w:val="superscript"/>
              </w:rPr>
              <w:footnoteReference w:id="5"/>
            </w:r>
          </w:p>
        </w:tc>
        <w:tc>
          <w:tcPr>
            <w:tcW w:w="308" w:type="pct"/>
          </w:tcPr>
          <w:p w14:paraId="72D2707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703" w:type="pct"/>
          </w:tcPr>
          <w:p w14:paraId="0E32817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Māori 94% Pacific 97% Non-Māori, non-Pacific 95% </w:t>
            </w:r>
          </w:p>
        </w:tc>
        <w:tc>
          <w:tcPr>
            <w:tcW w:w="564" w:type="pct"/>
          </w:tcPr>
          <w:p w14:paraId="429E920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95%</w:t>
            </w:r>
          </w:p>
        </w:tc>
        <w:tc>
          <w:tcPr>
            <w:tcW w:w="981" w:type="pct"/>
          </w:tcPr>
          <w:p w14:paraId="58549C1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93%</w:t>
            </w:r>
          </w:p>
          <w:p w14:paraId="40F4E2C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acific 97%</w:t>
            </w:r>
          </w:p>
          <w:p w14:paraId="0DAC4CD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on-Māori, Non-Pacific 94%</w:t>
            </w:r>
          </w:p>
        </w:tc>
        <w:tc>
          <w:tcPr>
            <w:tcW w:w="182" w:type="pct"/>
          </w:tcPr>
          <w:p w14:paraId="260C0967"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04B43BA8" wp14:editId="11615A3A">
                  <wp:extent cx="180975" cy="180975"/>
                  <wp:effectExtent l="0" t="0" r="9525" b="9525"/>
                  <wp:docPr id="417536197" name="Picture 417536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18">
                            <a:extLst>
                              <a:ext uri="{28A0092B-C50C-407E-A947-70E740481C1C}">
                                <a14:useLocalDpi xmlns:a14="http://schemas.microsoft.com/office/drawing/2010/main" val="0"/>
                              </a:ext>
                            </a:extLst>
                          </a:blip>
                          <a:stretch>
                            <a:fillRect/>
                          </a:stretch>
                        </pic:blipFill>
                        <pic:spPr bwMode="auto">
                          <a:xfrm>
                            <a:off x="0" y="0"/>
                            <a:ext cx="180975" cy="180975"/>
                          </a:xfrm>
                          <a:prstGeom prst="rect">
                            <a:avLst/>
                          </a:prstGeom>
                          <a:noFill/>
                          <a:ln>
                            <a:noFill/>
                          </a:ln>
                        </pic:spPr>
                      </pic:pic>
                    </a:graphicData>
                  </a:graphic>
                </wp:inline>
              </w:drawing>
            </w:r>
          </w:p>
          <w:p w14:paraId="36D18A96"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5ECF0D67" wp14:editId="48421A4F">
                  <wp:extent cx="174625" cy="1746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p w14:paraId="1FBE71FD"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2AF82623" wp14:editId="0CDBD39A">
                  <wp:extent cx="180975" cy="180975"/>
                  <wp:effectExtent l="0" t="0" r="9525"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p>
        </w:tc>
        <w:tc>
          <w:tcPr>
            <w:tcW w:w="969" w:type="pct"/>
          </w:tcPr>
          <w:p w14:paraId="6827B40D" w14:textId="67A032B2" w:rsidR="00816813"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Performance reflects a health system that is experiencing a range of delivery challenges as we move through </w:t>
            </w:r>
            <w:r w:rsidR="006D62C6" w:rsidRPr="0068458E">
              <w:t>COVID</w:t>
            </w:r>
            <w:r w:rsidR="006D62C6">
              <w:t>-</w:t>
            </w:r>
            <w:r w:rsidRPr="0068458E">
              <w:t>19 peaks, including longer-term issues such as workforce pressures, the increasing demand on our health system, and reduced primary care and community capacity. </w:t>
            </w:r>
          </w:p>
        </w:tc>
        <w:tc>
          <w:tcPr>
            <w:tcW w:w="424" w:type="pct"/>
            <w:gridSpan w:val="2"/>
          </w:tcPr>
          <w:p w14:paraId="563338F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PE/SOI</w:t>
            </w:r>
          </w:p>
        </w:tc>
      </w:tr>
      <w:tr w:rsidR="0068458E" w:rsidRPr="0068458E" w14:paraId="252DCBED"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vMerge/>
          </w:tcPr>
          <w:p w14:paraId="191E51B1" w14:textId="77777777" w:rsidR="0068458E" w:rsidRPr="0068458E" w:rsidRDefault="0068458E" w:rsidP="0068458E"/>
        </w:tc>
        <w:tc>
          <w:tcPr>
            <w:tcW w:w="640" w:type="pct"/>
          </w:tcPr>
          <w:p w14:paraId="3B30C52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ercentage of people who report they were involved as much as they wanted to be, in making decisions about their treatment in general practice care</w:t>
            </w:r>
            <w:r w:rsidRPr="0068458E">
              <w:rPr>
                <w:vertAlign w:val="superscript"/>
              </w:rPr>
              <w:footnoteReference w:id="6"/>
            </w:r>
          </w:p>
        </w:tc>
        <w:tc>
          <w:tcPr>
            <w:tcW w:w="308" w:type="pct"/>
          </w:tcPr>
          <w:p w14:paraId="59071D9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703" w:type="pct"/>
          </w:tcPr>
          <w:p w14:paraId="0106EFD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Māori 84% Pacific 84% Non-Māori, non-Pacific 86% </w:t>
            </w:r>
          </w:p>
        </w:tc>
        <w:tc>
          <w:tcPr>
            <w:tcW w:w="564" w:type="pct"/>
          </w:tcPr>
          <w:p w14:paraId="022BD79D" w14:textId="7D94D066"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Improve from baseline (trend to increase)</w:t>
            </w:r>
            <w:r w:rsidR="00BB5697">
              <w:t>.</w:t>
            </w:r>
          </w:p>
        </w:tc>
        <w:tc>
          <w:tcPr>
            <w:tcW w:w="981" w:type="pct"/>
          </w:tcPr>
          <w:p w14:paraId="66FB409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88%</w:t>
            </w:r>
          </w:p>
          <w:p w14:paraId="4FEA63D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acific 86%</w:t>
            </w:r>
          </w:p>
          <w:p w14:paraId="6E05256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on-Māori, Non-Pacific 89%</w:t>
            </w:r>
          </w:p>
          <w:p w14:paraId="56794C7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Tāngata</w:t>
            </w:r>
            <w:proofErr w:type="spellEnd"/>
            <w:r w:rsidRPr="0068458E">
              <w:t xml:space="preserve"> </w:t>
            </w:r>
            <w:proofErr w:type="spellStart"/>
            <w:r w:rsidRPr="0068458E">
              <w:t>whaikaha</w:t>
            </w:r>
            <w:proofErr w:type="spellEnd"/>
            <w:r w:rsidRPr="0068458E">
              <w:t xml:space="preserve"> (disabled people) 86%</w:t>
            </w:r>
          </w:p>
        </w:tc>
        <w:tc>
          <w:tcPr>
            <w:tcW w:w="182" w:type="pct"/>
          </w:tcPr>
          <w:p w14:paraId="06766B7D"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685167FA" wp14:editId="160EC208">
                  <wp:extent cx="174625" cy="1746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p w14:paraId="0806451F"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4F366913" wp14:editId="7569D245">
                  <wp:extent cx="174625" cy="1746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p w14:paraId="73967E44"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77B48F22" wp14:editId="64E4051C">
                  <wp:extent cx="170180" cy="170180"/>
                  <wp:effectExtent l="0" t="0" r="127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0180" cy="170180"/>
                          </a:xfrm>
                          <a:prstGeom prst="rect">
                            <a:avLst/>
                          </a:prstGeom>
                          <a:noFill/>
                          <a:ln>
                            <a:noFill/>
                          </a:ln>
                        </pic:spPr>
                      </pic:pic>
                    </a:graphicData>
                  </a:graphic>
                </wp:inline>
              </w:drawing>
            </w:r>
          </w:p>
        </w:tc>
        <w:tc>
          <w:tcPr>
            <w:tcW w:w="969" w:type="pct"/>
          </w:tcPr>
          <w:p w14:paraId="6F76E5E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4" w:type="pct"/>
            <w:gridSpan w:val="2"/>
          </w:tcPr>
          <w:p w14:paraId="3F5E714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PE/SOI / HSI</w:t>
            </w:r>
          </w:p>
        </w:tc>
      </w:tr>
      <w:tr w:rsidR="0068458E" w:rsidRPr="0068458E" w14:paraId="1DC6750B"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vMerge/>
          </w:tcPr>
          <w:p w14:paraId="68F50FF9" w14:textId="77777777" w:rsidR="0068458E" w:rsidRPr="0068458E" w:rsidRDefault="0068458E" w:rsidP="0068458E"/>
        </w:tc>
        <w:tc>
          <w:tcPr>
            <w:tcW w:w="640" w:type="pct"/>
          </w:tcPr>
          <w:p w14:paraId="1C72AB3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ercentage of people who report they can get primary care when they need it</w:t>
            </w:r>
            <w:r w:rsidRPr="0068458E">
              <w:rPr>
                <w:vertAlign w:val="superscript"/>
              </w:rPr>
              <w:footnoteReference w:id="7"/>
            </w:r>
          </w:p>
        </w:tc>
        <w:tc>
          <w:tcPr>
            <w:tcW w:w="308" w:type="pct"/>
          </w:tcPr>
          <w:p w14:paraId="761FE63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703" w:type="pct"/>
          </w:tcPr>
          <w:p w14:paraId="40D0193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73% Pacific 77% Non-Māori, non-Pacific 80%</w:t>
            </w:r>
          </w:p>
        </w:tc>
        <w:tc>
          <w:tcPr>
            <w:tcW w:w="564" w:type="pct"/>
          </w:tcPr>
          <w:p w14:paraId="0A63F3E1" w14:textId="341FB976"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Improve from baseline (trend to increase)</w:t>
            </w:r>
            <w:r w:rsidR="00BB5697">
              <w:t>.</w:t>
            </w:r>
          </w:p>
        </w:tc>
        <w:tc>
          <w:tcPr>
            <w:tcW w:w="981" w:type="pct"/>
          </w:tcPr>
          <w:p w14:paraId="378FA84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74%</w:t>
            </w:r>
          </w:p>
          <w:p w14:paraId="1D366AD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acific 74%</w:t>
            </w:r>
          </w:p>
          <w:p w14:paraId="4BAE119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on-Māori, Non-Pacific 81%</w:t>
            </w:r>
          </w:p>
          <w:p w14:paraId="6FE603B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Tāngata</w:t>
            </w:r>
            <w:proofErr w:type="spellEnd"/>
            <w:r w:rsidRPr="0068458E">
              <w:t xml:space="preserve"> </w:t>
            </w:r>
            <w:proofErr w:type="spellStart"/>
            <w:r w:rsidRPr="0068458E">
              <w:t>whaikaha</w:t>
            </w:r>
            <w:proofErr w:type="spellEnd"/>
            <w:r w:rsidRPr="0068458E">
              <w:t xml:space="preserve"> (disabled people) 73%</w:t>
            </w:r>
          </w:p>
        </w:tc>
        <w:tc>
          <w:tcPr>
            <w:tcW w:w="182" w:type="pct"/>
          </w:tcPr>
          <w:p w14:paraId="66290A86"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1AA4E375" wp14:editId="42B6C2A4">
                  <wp:extent cx="174625" cy="1746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p w14:paraId="4F859384"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7855DDD3" wp14:editId="112BD61A">
                  <wp:extent cx="182880" cy="182880"/>
                  <wp:effectExtent l="0" t="0" r="762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52790AD0"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59C14D07" wp14:editId="67B4FE7A">
                  <wp:extent cx="170180" cy="170180"/>
                  <wp:effectExtent l="0" t="0" r="127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0180" cy="170180"/>
                          </a:xfrm>
                          <a:prstGeom prst="rect">
                            <a:avLst/>
                          </a:prstGeom>
                          <a:noFill/>
                          <a:ln>
                            <a:noFill/>
                          </a:ln>
                        </pic:spPr>
                      </pic:pic>
                    </a:graphicData>
                  </a:graphic>
                </wp:inline>
              </w:drawing>
            </w:r>
          </w:p>
        </w:tc>
        <w:tc>
          <w:tcPr>
            <w:tcW w:w="969" w:type="pct"/>
          </w:tcPr>
          <w:p w14:paraId="08A0C1E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We are working with providers and communities to address barriers to access and unmet need, for both rural and urban communities. Approaches include changes to the core funding formula for first-level services, continued investment in the growth and development of Māori and Pacific health providers, and rollout of provider networks and comprehensive primary and community care teams to provide more seamless, integrated care. </w:t>
            </w:r>
          </w:p>
        </w:tc>
        <w:tc>
          <w:tcPr>
            <w:tcW w:w="424" w:type="pct"/>
            <w:gridSpan w:val="2"/>
          </w:tcPr>
          <w:p w14:paraId="1A3C7E5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PE/SOI / HSI</w:t>
            </w:r>
          </w:p>
        </w:tc>
      </w:tr>
      <w:tr w:rsidR="0068458E" w:rsidRPr="0068458E" w14:paraId="6CC289D9"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vMerge/>
          </w:tcPr>
          <w:p w14:paraId="6184E064" w14:textId="77777777" w:rsidR="0068458E" w:rsidRPr="0068458E" w:rsidRDefault="0068458E" w:rsidP="0068458E"/>
        </w:tc>
        <w:tc>
          <w:tcPr>
            <w:tcW w:w="640" w:type="pct"/>
          </w:tcPr>
          <w:p w14:paraId="41A13B6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6.2 Experience of primary health care and adult inpatient health services measured across demographic groups using patient experience surveys</w:t>
            </w:r>
            <w:r w:rsidRPr="0068458E">
              <w:rPr>
                <w:vertAlign w:val="superscript"/>
              </w:rPr>
              <w:footnoteReference w:id="8"/>
            </w:r>
          </w:p>
        </w:tc>
        <w:tc>
          <w:tcPr>
            <w:tcW w:w="308" w:type="pct"/>
          </w:tcPr>
          <w:p w14:paraId="6171183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Quarterly</w:t>
            </w:r>
          </w:p>
        </w:tc>
        <w:tc>
          <w:tcPr>
            <w:tcW w:w="703" w:type="pct"/>
          </w:tcPr>
          <w:p w14:paraId="4ABBC7F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Improvement on results from June 2021 (baseline used in Health System Indicators)</w:t>
            </w:r>
          </w:p>
          <w:p w14:paraId="20F3D0A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64" w:type="pct"/>
          </w:tcPr>
          <w:p w14:paraId="4497B8A2" w14:textId="22AFCFF3"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Initially, this will reflect two of the current Health System Indicators ‘People report they can get primary care when they need it’ and ‘People report </w:t>
            </w:r>
            <w:r w:rsidRPr="0068458E">
              <w:lastRenderedPageBreak/>
              <w:t>being involved in the decisions about their care and treatment’</w:t>
            </w:r>
          </w:p>
        </w:tc>
        <w:tc>
          <w:tcPr>
            <w:tcW w:w="981" w:type="pct"/>
          </w:tcPr>
          <w:p w14:paraId="0B92FA4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lastRenderedPageBreak/>
              <w:t xml:space="preserve">Māori and </w:t>
            </w:r>
            <w:proofErr w:type="spellStart"/>
            <w:r w:rsidRPr="0068458E">
              <w:t>tāngata</w:t>
            </w:r>
            <w:proofErr w:type="spellEnd"/>
            <w:r w:rsidRPr="0068458E">
              <w:t xml:space="preserve"> </w:t>
            </w:r>
            <w:proofErr w:type="spellStart"/>
            <w:r w:rsidRPr="0068458E">
              <w:t>whaikaha</w:t>
            </w:r>
            <w:proofErr w:type="spellEnd"/>
            <w:r w:rsidRPr="0068458E">
              <w:t xml:space="preserve"> (disabled people) reported lower rates (73% and 74% respectively).  (13.3% of respondents overall, 17% for Māori).</w:t>
            </w:r>
          </w:p>
          <w:p w14:paraId="2097CD4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82" w:type="pct"/>
          </w:tcPr>
          <w:p w14:paraId="7AAA2C8C"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25936E9B" wp14:editId="2406F372">
                  <wp:extent cx="171450" cy="171450"/>
                  <wp:effectExtent l="0" t="0" r="0" b="0"/>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tc>
        <w:tc>
          <w:tcPr>
            <w:tcW w:w="969" w:type="pct"/>
          </w:tcPr>
          <w:p w14:paraId="6D7BF350" w14:textId="4DC94FC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Local experience/engagement leads are supporting the development of a national picture to scope what qualitative and quantitative data is currently collected by region, including how they use the Health Quality and Safety </w:t>
            </w:r>
            <w:r w:rsidR="00FF188B" w:rsidRPr="0068458E">
              <w:t>Commission</w:t>
            </w:r>
            <w:r w:rsidR="00FF188B">
              <w:t>-</w:t>
            </w:r>
            <w:r w:rsidRPr="0068458E">
              <w:t xml:space="preserve">led Patient Experience Surveys (Primary </w:t>
            </w:r>
            <w:r w:rsidRPr="0068458E">
              <w:lastRenderedPageBreak/>
              <w:t>care and Inpatient surveys) to improve how people report being involved in the decisions about their care and treatment</w:t>
            </w:r>
            <w:r w:rsidR="00BB5697">
              <w:t>.</w:t>
            </w:r>
          </w:p>
        </w:tc>
        <w:tc>
          <w:tcPr>
            <w:tcW w:w="424" w:type="pct"/>
            <w:gridSpan w:val="2"/>
          </w:tcPr>
          <w:p w14:paraId="4732390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lastRenderedPageBreak/>
              <w:t>iGPS</w:t>
            </w:r>
            <w:proofErr w:type="spellEnd"/>
            <w:r w:rsidRPr="0068458E">
              <w:t xml:space="preserve"> / HSI</w:t>
            </w:r>
          </w:p>
        </w:tc>
      </w:tr>
      <w:tr w:rsidR="0068458E" w:rsidRPr="0068458E" w14:paraId="186CF009"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vMerge/>
          </w:tcPr>
          <w:p w14:paraId="7E2F2E88" w14:textId="77777777" w:rsidR="0068458E" w:rsidRPr="0068458E" w:rsidRDefault="0068458E" w:rsidP="0068458E"/>
        </w:tc>
        <w:tc>
          <w:tcPr>
            <w:tcW w:w="640" w:type="pct"/>
          </w:tcPr>
          <w:p w14:paraId="73191C6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6.3 Proportion of entities that have been assessed against the Consumer Engagement Quality and Safety Marker; and of those, the proportion that have been assessed at Level 3 or 4</w:t>
            </w:r>
            <w:r w:rsidRPr="0068458E">
              <w:rPr>
                <w:vertAlign w:val="superscript"/>
              </w:rPr>
              <w:footnoteReference w:id="9"/>
            </w:r>
          </w:p>
        </w:tc>
        <w:tc>
          <w:tcPr>
            <w:tcW w:w="308" w:type="pct"/>
          </w:tcPr>
          <w:p w14:paraId="2563852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July and December</w:t>
            </w:r>
          </w:p>
        </w:tc>
        <w:tc>
          <w:tcPr>
            <w:tcW w:w="703" w:type="pct"/>
          </w:tcPr>
          <w:p w14:paraId="75F79B4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64" w:type="pct"/>
          </w:tcPr>
          <w:p w14:paraId="370DE863" w14:textId="6AECA8A4"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Increasing participation of health entities &amp; their local areas that have been assessed against the Consumer Engagement Quality and Safety Marker (CEQSM) from 30 June 2022. Establish </w:t>
            </w:r>
            <w:r w:rsidR="00DC061F">
              <w:t xml:space="preserve">a </w:t>
            </w:r>
            <w:r w:rsidRPr="0068458E">
              <w:t>baseline for places that have been assessed at Level 3/4 on the CEQSM &amp; agree</w:t>
            </w:r>
            <w:r w:rsidR="00DC061F">
              <w:t xml:space="preserve"> to</w:t>
            </w:r>
            <w:r w:rsidRPr="0068458E">
              <w:t xml:space="preserve"> change or improvement expectation</w:t>
            </w:r>
            <w:r w:rsidR="00DC061F">
              <w:t>s</w:t>
            </w:r>
            <w:r w:rsidRPr="0068458E">
              <w:t xml:space="preserve"> in year two from </w:t>
            </w:r>
            <w:r w:rsidR="00DC061F">
              <w:t xml:space="preserve">the </w:t>
            </w:r>
            <w:r w:rsidRPr="0068458E">
              <w:t>baseline.</w:t>
            </w:r>
          </w:p>
        </w:tc>
        <w:tc>
          <w:tcPr>
            <w:tcW w:w="981" w:type="pct"/>
          </w:tcPr>
          <w:p w14:paraId="2B98EAE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Engagement = 50% (10 out of 20 districts) at Level 3</w:t>
            </w:r>
          </w:p>
          <w:p w14:paraId="247901C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Responsiveness = 40% at Level 3</w:t>
            </w:r>
          </w:p>
          <w:p w14:paraId="51450E6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Experience = 60% at Level 3. </w:t>
            </w:r>
          </w:p>
          <w:p w14:paraId="61471FB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82" w:type="pct"/>
          </w:tcPr>
          <w:p w14:paraId="0099CC6A"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39B62CAA" wp14:editId="1CDC3DD7">
                  <wp:extent cx="170180" cy="170180"/>
                  <wp:effectExtent l="0" t="0" r="127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0180" cy="170180"/>
                          </a:xfrm>
                          <a:prstGeom prst="rect">
                            <a:avLst/>
                          </a:prstGeom>
                          <a:noFill/>
                          <a:ln>
                            <a:noFill/>
                          </a:ln>
                        </pic:spPr>
                      </pic:pic>
                    </a:graphicData>
                  </a:graphic>
                </wp:inline>
              </w:drawing>
            </w:r>
          </w:p>
        </w:tc>
        <w:tc>
          <w:tcPr>
            <w:tcW w:w="969" w:type="pct"/>
          </w:tcPr>
          <w:p w14:paraId="2743B2C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4" w:type="pct"/>
            <w:gridSpan w:val="2"/>
          </w:tcPr>
          <w:p w14:paraId="6B2F80C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68458E" w:rsidRPr="0068458E" w14:paraId="70CEF757" w14:textId="77777777" w:rsidTr="33AF121E">
        <w:trPr>
          <w:gridAfter w:val="1"/>
          <w:wAfter w:w="1" w:type="pct"/>
        </w:trPr>
        <w:tc>
          <w:tcPr>
            <w:cnfStyle w:val="001000000000" w:firstRow="0" w:lastRow="0" w:firstColumn="1" w:lastColumn="0" w:oddVBand="0" w:evenVBand="0" w:oddHBand="0" w:evenHBand="0" w:firstRowFirstColumn="0" w:firstRowLastColumn="0" w:lastRowFirstColumn="0" w:lastRowLastColumn="0"/>
            <w:tcW w:w="227" w:type="pct"/>
          </w:tcPr>
          <w:p w14:paraId="264143F1" w14:textId="77777777" w:rsidR="0068458E" w:rsidRPr="0068458E" w:rsidRDefault="0068458E" w:rsidP="0068458E"/>
        </w:tc>
        <w:tc>
          <w:tcPr>
            <w:tcW w:w="4771" w:type="pct"/>
            <w:gridSpan w:val="9"/>
            <w:shd w:val="clear" w:color="auto" w:fill="BFBFBF" w:themeFill="accent3" w:themeFillShade="BF"/>
          </w:tcPr>
          <w:p w14:paraId="30D830A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Kahu Taurima | Maternity and early years</w:t>
            </w:r>
          </w:p>
        </w:tc>
      </w:tr>
      <w:tr w:rsidR="0068458E" w:rsidRPr="0068458E" w14:paraId="63C07928"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4EF3B6CC" w14:textId="77777777" w:rsidR="0068458E" w:rsidRPr="0068458E" w:rsidRDefault="0068458E" w:rsidP="0068458E"/>
        </w:tc>
        <w:tc>
          <w:tcPr>
            <w:tcW w:w="640" w:type="pct"/>
            <w:shd w:val="clear" w:color="auto" w:fill="D9D9D9" w:themeFill="accent3" w:themeFillShade="D9"/>
          </w:tcPr>
          <w:p w14:paraId="76B8830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Measure</w:t>
            </w:r>
          </w:p>
        </w:tc>
        <w:tc>
          <w:tcPr>
            <w:tcW w:w="308" w:type="pct"/>
            <w:shd w:val="clear" w:color="auto" w:fill="D9D9D9" w:themeFill="accent3" w:themeFillShade="D9"/>
          </w:tcPr>
          <w:p w14:paraId="1F888CD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Frequency of Reporting</w:t>
            </w:r>
          </w:p>
        </w:tc>
        <w:tc>
          <w:tcPr>
            <w:tcW w:w="703" w:type="pct"/>
            <w:shd w:val="clear" w:color="auto" w:fill="D9D9D9" w:themeFill="accent3" w:themeFillShade="D9"/>
          </w:tcPr>
          <w:p w14:paraId="549035E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Baseline Value</w:t>
            </w:r>
          </w:p>
        </w:tc>
        <w:tc>
          <w:tcPr>
            <w:tcW w:w="564" w:type="pct"/>
            <w:shd w:val="clear" w:color="auto" w:fill="D9D9D9" w:themeFill="accent3" w:themeFillShade="D9"/>
          </w:tcPr>
          <w:p w14:paraId="3B6FB26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Expectation for July 2022 – June 2024</w:t>
            </w:r>
          </w:p>
        </w:tc>
        <w:tc>
          <w:tcPr>
            <w:tcW w:w="981" w:type="pct"/>
            <w:shd w:val="clear" w:color="auto" w:fill="D9D9D9" w:themeFill="accent3" w:themeFillShade="D9"/>
          </w:tcPr>
          <w:p w14:paraId="471D20E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Latest Result</w:t>
            </w:r>
          </w:p>
        </w:tc>
        <w:tc>
          <w:tcPr>
            <w:tcW w:w="182" w:type="pct"/>
            <w:shd w:val="clear" w:color="auto" w:fill="D9D9D9" w:themeFill="accent3" w:themeFillShade="D9"/>
          </w:tcPr>
          <w:p w14:paraId="4384B3F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RAG</w:t>
            </w:r>
          </w:p>
        </w:tc>
        <w:tc>
          <w:tcPr>
            <w:tcW w:w="969" w:type="pct"/>
            <w:shd w:val="clear" w:color="auto" w:fill="D9D9D9" w:themeFill="accent3" w:themeFillShade="D9"/>
          </w:tcPr>
          <w:p w14:paraId="54F9918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Action in Response</w:t>
            </w:r>
          </w:p>
        </w:tc>
        <w:tc>
          <w:tcPr>
            <w:tcW w:w="424" w:type="pct"/>
            <w:gridSpan w:val="2"/>
            <w:shd w:val="clear" w:color="auto" w:fill="D9D9D9" w:themeFill="accent3" w:themeFillShade="D9"/>
          </w:tcPr>
          <w:p w14:paraId="054FDC3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Accountability Document</w:t>
            </w:r>
          </w:p>
        </w:tc>
      </w:tr>
      <w:tr w:rsidR="0068458E" w:rsidRPr="0068458E" w14:paraId="0F9BF5A0"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69F4D66F" w14:textId="77777777" w:rsidR="0068458E" w:rsidRPr="0068458E" w:rsidRDefault="0068458E" w:rsidP="0068458E"/>
        </w:tc>
        <w:tc>
          <w:tcPr>
            <w:tcW w:w="640" w:type="pct"/>
          </w:tcPr>
          <w:p w14:paraId="70D3578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3.6 Enrolment with a primary maternity care provider in the first trimester of pregnancy, reported by ethnicity and geographic area</w:t>
            </w:r>
            <w:r w:rsidRPr="0068458E">
              <w:rPr>
                <w:vertAlign w:val="superscript"/>
              </w:rPr>
              <w:footnoteReference w:id="10"/>
            </w:r>
            <w:r w:rsidRPr="0068458E">
              <w:t xml:space="preserve"> </w:t>
            </w:r>
          </w:p>
          <w:p w14:paraId="76D1FC3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08" w:type="pct"/>
          </w:tcPr>
          <w:p w14:paraId="70C65F2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Annual, 12 months after the end of the calendar year</w:t>
            </w:r>
          </w:p>
        </w:tc>
        <w:tc>
          <w:tcPr>
            <w:tcW w:w="703" w:type="pct"/>
          </w:tcPr>
          <w:p w14:paraId="053CBDB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64" w:type="pct"/>
          </w:tcPr>
          <w:p w14:paraId="06472D5D" w14:textId="41AD9E58"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Establish a baseline in year one</w:t>
            </w:r>
            <w:r w:rsidR="001531B7">
              <w:t xml:space="preserve"> </w:t>
            </w:r>
            <w:r w:rsidRPr="0068458E">
              <w:t>and agree</w:t>
            </w:r>
            <w:r w:rsidR="00DC061F">
              <w:t xml:space="preserve"> to</w:t>
            </w:r>
            <w:r w:rsidRPr="0068458E">
              <w:t xml:space="preserve"> change or improvement expectation</w:t>
            </w:r>
            <w:r w:rsidR="00DC061F">
              <w:t>s</w:t>
            </w:r>
            <w:r w:rsidRPr="0068458E">
              <w:t xml:space="preserve"> in year two from </w:t>
            </w:r>
            <w:r w:rsidR="00DC061F">
              <w:t xml:space="preserve">the </w:t>
            </w:r>
            <w:r w:rsidRPr="0068458E">
              <w:t>baseline.</w:t>
            </w:r>
          </w:p>
          <w:p w14:paraId="73A4036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981" w:type="pct"/>
          </w:tcPr>
          <w:p w14:paraId="76227BB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Data </w:t>
            </w:r>
            <w:proofErr w:type="gramStart"/>
            <w:r w:rsidRPr="0068458E">
              <w:t>at</w:t>
            </w:r>
            <w:proofErr w:type="gramEnd"/>
            <w:r w:rsidRPr="0068458E">
              <w:t xml:space="preserve"> 2020: </w:t>
            </w:r>
          </w:p>
          <w:p w14:paraId="23F1602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59.7%</w:t>
            </w:r>
          </w:p>
          <w:p w14:paraId="7E03241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acific 45.4%</w:t>
            </w:r>
          </w:p>
          <w:p w14:paraId="598D6C3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on-Māori, non- Pacific 82.4%</w:t>
            </w:r>
          </w:p>
        </w:tc>
        <w:tc>
          <w:tcPr>
            <w:tcW w:w="182" w:type="pct"/>
          </w:tcPr>
          <w:p w14:paraId="217D413D"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483D30E7" wp14:editId="6E89F8EA">
                  <wp:extent cx="174625" cy="174625"/>
                  <wp:effectExtent l="0" t="0" r="0" b="0"/>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82324307"/>
                          <pic:cNvPicPr>
                            <a:picLocks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p w14:paraId="5D3C9108"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3E1F1189" wp14:editId="48F0773B">
                  <wp:extent cx="174625" cy="174625"/>
                  <wp:effectExtent l="0" t="0" r="0" b="0"/>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17743568"/>
                          <pic:cNvPicPr>
                            <a:picLocks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p w14:paraId="7794D1DE"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4C1AF0B1" wp14:editId="4090A379">
                  <wp:extent cx="171450" cy="171450"/>
                  <wp:effectExtent l="0" t="0" r="0" b="0"/>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17915966"/>
                          <pic:cNvPicPr/>
                        </pic:nvPicPr>
                        <pic:blipFill>
                          <a:blip r:embed="rId19">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tc>
        <w:tc>
          <w:tcPr>
            <w:tcW w:w="969" w:type="pct"/>
          </w:tcPr>
          <w:p w14:paraId="23443C6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We are currently redesigning the universal model of care, working with Lead Maternity Carers and Well Child Tamariki Ora providers to implement a more flexible and responsive model. </w:t>
            </w:r>
          </w:p>
        </w:tc>
        <w:tc>
          <w:tcPr>
            <w:tcW w:w="424" w:type="pct"/>
            <w:gridSpan w:val="2"/>
          </w:tcPr>
          <w:p w14:paraId="0BCE97A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68458E" w:rsidRPr="0068458E" w14:paraId="34990DA2" w14:textId="77777777" w:rsidTr="33AF121E">
        <w:trPr>
          <w:gridAfter w:val="1"/>
          <w:wAfter w:w="1" w:type="pct"/>
        </w:trPr>
        <w:tc>
          <w:tcPr>
            <w:cnfStyle w:val="001000000000" w:firstRow="0" w:lastRow="0" w:firstColumn="1" w:lastColumn="0" w:oddVBand="0" w:evenVBand="0" w:oddHBand="0" w:evenHBand="0" w:firstRowFirstColumn="0" w:firstRowLastColumn="0" w:lastRowFirstColumn="0" w:lastRowLastColumn="0"/>
            <w:tcW w:w="227" w:type="pct"/>
          </w:tcPr>
          <w:p w14:paraId="6D2AB172" w14:textId="77777777" w:rsidR="0068458E" w:rsidRPr="0068458E" w:rsidRDefault="0068458E" w:rsidP="0068458E"/>
        </w:tc>
        <w:tc>
          <w:tcPr>
            <w:tcW w:w="4771" w:type="pct"/>
            <w:gridSpan w:val="9"/>
            <w:shd w:val="clear" w:color="auto" w:fill="BFBFBF" w:themeFill="accent3" w:themeFillShade="BF"/>
          </w:tcPr>
          <w:p w14:paraId="19E656B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 xml:space="preserve">Mate </w:t>
            </w:r>
            <w:proofErr w:type="spellStart"/>
            <w:r w:rsidRPr="0068458E">
              <w:rPr>
                <w:b/>
                <w:bCs/>
              </w:rPr>
              <w:t>pukupuku</w:t>
            </w:r>
            <w:proofErr w:type="spellEnd"/>
            <w:r w:rsidRPr="0068458E">
              <w:rPr>
                <w:b/>
                <w:bCs/>
              </w:rPr>
              <w:t xml:space="preserve"> | People with cancer</w:t>
            </w:r>
          </w:p>
        </w:tc>
      </w:tr>
      <w:tr w:rsidR="0068458E" w:rsidRPr="0068458E" w14:paraId="12C4921E"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6EACDC50" w14:textId="77777777" w:rsidR="0068458E" w:rsidRPr="0068458E" w:rsidRDefault="0068458E" w:rsidP="0068458E"/>
        </w:tc>
        <w:tc>
          <w:tcPr>
            <w:tcW w:w="640" w:type="pct"/>
            <w:shd w:val="clear" w:color="auto" w:fill="D9D9D9" w:themeFill="accent3" w:themeFillShade="D9"/>
          </w:tcPr>
          <w:p w14:paraId="788CC87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Measure</w:t>
            </w:r>
          </w:p>
        </w:tc>
        <w:tc>
          <w:tcPr>
            <w:tcW w:w="308" w:type="pct"/>
            <w:shd w:val="clear" w:color="auto" w:fill="D9D9D9" w:themeFill="accent3" w:themeFillShade="D9"/>
          </w:tcPr>
          <w:p w14:paraId="4BF2A01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Frequency of Reporting</w:t>
            </w:r>
          </w:p>
        </w:tc>
        <w:tc>
          <w:tcPr>
            <w:tcW w:w="703" w:type="pct"/>
            <w:shd w:val="clear" w:color="auto" w:fill="D9D9D9" w:themeFill="accent3" w:themeFillShade="D9"/>
          </w:tcPr>
          <w:p w14:paraId="35F49B1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Baseline Value</w:t>
            </w:r>
          </w:p>
        </w:tc>
        <w:tc>
          <w:tcPr>
            <w:tcW w:w="564" w:type="pct"/>
            <w:shd w:val="clear" w:color="auto" w:fill="D9D9D9" w:themeFill="accent3" w:themeFillShade="D9"/>
          </w:tcPr>
          <w:p w14:paraId="03EEFAE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Expectation for July 2022 – June 2024</w:t>
            </w:r>
          </w:p>
        </w:tc>
        <w:tc>
          <w:tcPr>
            <w:tcW w:w="981" w:type="pct"/>
            <w:shd w:val="clear" w:color="auto" w:fill="D9D9D9" w:themeFill="accent3" w:themeFillShade="D9"/>
          </w:tcPr>
          <w:p w14:paraId="021B59B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Latest Result</w:t>
            </w:r>
          </w:p>
        </w:tc>
        <w:tc>
          <w:tcPr>
            <w:tcW w:w="182" w:type="pct"/>
            <w:shd w:val="clear" w:color="auto" w:fill="D9D9D9" w:themeFill="accent3" w:themeFillShade="D9"/>
          </w:tcPr>
          <w:p w14:paraId="6E4C878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RAG</w:t>
            </w:r>
          </w:p>
        </w:tc>
        <w:tc>
          <w:tcPr>
            <w:tcW w:w="969" w:type="pct"/>
            <w:shd w:val="clear" w:color="auto" w:fill="D9D9D9" w:themeFill="accent3" w:themeFillShade="D9"/>
          </w:tcPr>
          <w:p w14:paraId="08F7668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Action in Response</w:t>
            </w:r>
          </w:p>
        </w:tc>
        <w:tc>
          <w:tcPr>
            <w:tcW w:w="424" w:type="pct"/>
            <w:gridSpan w:val="2"/>
            <w:shd w:val="clear" w:color="auto" w:fill="D9D9D9" w:themeFill="accent3" w:themeFillShade="D9"/>
          </w:tcPr>
          <w:p w14:paraId="162489B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Accountability Document</w:t>
            </w:r>
          </w:p>
        </w:tc>
      </w:tr>
      <w:tr w:rsidR="0068458E" w:rsidRPr="0068458E" w14:paraId="6497A968" w14:textId="77777777" w:rsidTr="33AF121E">
        <w:trPr>
          <w:trHeight w:val="2400"/>
        </w:trPr>
        <w:tc>
          <w:tcPr>
            <w:cnfStyle w:val="001000000000" w:firstRow="0" w:lastRow="0" w:firstColumn="1" w:lastColumn="0" w:oddVBand="0" w:evenVBand="0" w:oddHBand="0" w:evenHBand="0" w:firstRowFirstColumn="0" w:firstRowLastColumn="0" w:lastRowFirstColumn="0" w:lastRowLastColumn="0"/>
            <w:tcW w:w="229" w:type="pct"/>
            <w:gridSpan w:val="2"/>
          </w:tcPr>
          <w:p w14:paraId="1A2651CE" w14:textId="77777777" w:rsidR="0068458E" w:rsidRPr="0068458E" w:rsidRDefault="0068458E" w:rsidP="0068458E"/>
        </w:tc>
        <w:tc>
          <w:tcPr>
            <w:tcW w:w="640" w:type="pct"/>
          </w:tcPr>
          <w:p w14:paraId="4B1D1B8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t>1.1 Variation in clinical prioritisation for cancer treatment and elective surgery, reported by ethnicity and geographic area</w:t>
            </w:r>
            <w:r w:rsidRPr="0068458E">
              <w:rPr>
                <w:vertAlign w:val="superscript"/>
              </w:rPr>
              <w:footnoteReference w:id="11"/>
            </w:r>
          </w:p>
        </w:tc>
        <w:tc>
          <w:tcPr>
            <w:tcW w:w="308" w:type="pct"/>
          </w:tcPr>
          <w:p w14:paraId="36B720F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t>Monthly</w:t>
            </w:r>
          </w:p>
        </w:tc>
        <w:tc>
          <w:tcPr>
            <w:tcW w:w="703" w:type="pct"/>
          </w:tcPr>
          <w:p w14:paraId="2A79037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564" w:type="pct"/>
          </w:tcPr>
          <w:p w14:paraId="7F86D49A" w14:textId="2B3E925C"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t>100% of patients were prioritised using approved nationally recognised processes or tool</w:t>
            </w:r>
            <w:r w:rsidR="00BB5697">
              <w:t>s.</w:t>
            </w:r>
          </w:p>
        </w:tc>
        <w:tc>
          <w:tcPr>
            <w:tcW w:w="981" w:type="pct"/>
          </w:tcPr>
          <w:p w14:paraId="7297191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t xml:space="preserve">Across Aotearoa New Zealand, between 98-100% of patients are reported as being prioritised using nationally recognised processes and tools. </w:t>
            </w:r>
          </w:p>
        </w:tc>
        <w:tc>
          <w:tcPr>
            <w:tcW w:w="182" w:type="pct"/>
          </w:tcPr>
          <w:p w14:paraId="29AB99CC"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rPr>
                <w:b/>
                <w:bCs/>
              </w:rPr>
            </w:pPr>
            <w:r w:rsidRPr="0068458E">
              <w:rPr>
                <w:noProof/>
              </w:rPr>
              <w:drawing>
                <wp:inline distT="0" distB="0" distL="0" distR="0" wp14:anchorId="07DC2563" wp14:editId="239304EF">
                  <wp:extent cx="170180" cy="170180"/>
                  <wp:effectExtent l="0" t="0" r="127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0180" cy="170180"/>
                          </a:xfrm>
                          <a:prstGeom prst="rect">
                            <a:avLst/>
                          </a:prstGeom>
                          <a:noFill/>
                          <a:ln>
                            <a:noFill/>
                          </a:ln>
                        </pic:spPr>
                      </pic:pic>
                    </a:graphicData>
                  </a:graphic>
                </wp:inline>
              </w:drawing>
            </w:r>
          </w:p>
        </w:tc>
        <w:tc>
          <w:tcPr>
            <w:tcW w:w="969" w:type="pct"/>
          </w:tcPr>
          <w:p w14:paraId="3737F15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t>Standardisation of clinical processes will be enhanced through the implementation of some of the initiatives within the Reset and Restore Plan which was announced in October 2022.</w:t>
            </w:r>
          </w:p>
        </w:tc>
        <w:tc>
          <w:tcPr>
            <w:tcW w:w="424" w:type="pct"/>
            <w:gridSpan w:val="2"/>
          </w:tcPr>
          <w:p w14:paraId="783356D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roofErr w:type="spellStart"/>
            <w:r w:rsidRPr="0068458E">
              <w:t>iGPS</w:t>
            </w:r>
            <w:proofErr w:type="spellEnd"/>
          </w:p>
        </w:tc>
      </w:tr>
      <w:tr w:rsidR="0068458E" w:rsidRPr="0068458E" w14:paraId="2E9EB8E7"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294AEE3F" w14:textId="77777777" w:rsidR="0068458E" w:rsidRPr="0068458E" w:rsidRDefault="0068458E" w:rsidP="0068458E"/>
        </w:tc>
        <w:tc>
          <w:tcPr>
            <w:tcW w:w="640" w:type="pct"/>
            <w:vMerge w:val="restart"/>
            <w:shd w:val="clear" w:color="auto" w:fill="F2F2F2" w:themeFill="accent3" w:themeFillShade="F2"/>
          </w:tcPr>
          <w:p w14:paraId="3AA2BD3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t>1.2 Proportion of people who start first treatment for breast, cervical or bowel cancer after a screen result (presence of cancer), reported by ethnicity and geographic area</w:t>
            </w:r>
          </w:p>
        </w:tc>
        <w:tc>
          <w:tcPr>
            <w:tcW w:w="308" w:type="pct"/>
            <w:shd w:val="clear" w:color="auto" w:fill="F2F2F2" w:themeFill="accent3" w:themeFillShade="F2"/>
          </w:tcPr>
          <w:p w14:paraId="1041575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t>Annual (financial year)</w:t>
            </w:r>
          </w:p>
        </w:tc>
        <w:tc>
          <w:tcPr>
            <w:tcW w:w="703" w:type="pct"/>
            <w:shd w:val="clear" w:color="auto" w:fill="F2F2F2" w:themeFill="accent3" w:themeFillShade="F2"/>
          </w:tcPr>
          <w:p w14:paraId="35BFC00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t>Where the diagnosis is cancer, ≥90% of women have their initial treatment performed within 31 calendar days of the final decision to treat (treatment is defined as an MDT decision)</w:t>
            </w:r>
          </w:p>
        </w:tc>
        <w:tc>
          <w:tcPr>
            <w:tcW w:w="564" w:type="pct"/>
            <w:shd w:val="clear" w:color="auto" w:fill="F2F2F2" w:themeFill="accent3" w:themeFillShade="F2"/>
          </w:tcPr>
          <w:p w14:paraId="183795B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roofErr w:type="spellStart"/>
            <w:r w:rsidRPr="0068458E">
              <w:t>iGPS</w:t>
            </w:r>
            <w:proofErr w:type="spellEnd"/>
            <w:r w:rsidRPr="0068458E">
              <w:t xml:space="preserve"> - This measure is still to be confirmed.</w:t>
            </w:r>
          </w:p>
        </w:tc>
        <w:tc>
          <w:tcPr>
            <w:tcW w:w="981" w:type="pct"/>
            <w:shd w:val="clear" w:color="auto" w:fill="F2F2F2" w:themeFill="accent3" w:themeFillShade="F2"/>
          </w:tcPr>
          <w:p w14:paraId="2776F235" w14:textId="7E5BAD6B"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Results are reported annually and </w:t>
            </w:r>
            <w:r w:rsidR="007A2C52">
              <w:t xml:space="preserve">are </w:t>
            </w:r>
            <w:r w:rsidRPr="0068458E">
              <w:t>not currently available.</w:t>
            </w:r>
          </w:p>
        </w:tc>
        <w:tc>
          <w:tcPr>
            <w:tcW w:w="182" w:type="pct"/>
            <w:shd w:val="clear" w:color="auto" w:fill="F2F2F2" w:themeFill="accent3" w:themeFillShade="F2"/>
          </w:tcPr>
          <w:p w14:paraId="1936B09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969" w:type="pct"/>
            <w:shd w:val="clear" w:color="auto" w:fill="F2F2F2" w:themeFill="accent3" w:themeFillShade="F2"/>
          </w:tcPr>
          <w:p w14:paraId="6221B32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424" w:type="pct"/>
            <w:gridSpan w:val="2"/>
            <w:shd w:val="clear" w:color="auto" w:fill="F2F2F2" w:themeFill="accent3" w:themeFillShade="F2"/>
          </w:tcPr>
          <w:p w14:paraId="41E2A34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roofErr w:type="spellStart"/>
            <w:r w:rsidRPr="0068458E">
              <w:t>iGPS</w:t>
            </w:r>
            <w:proofErr w:type="spellEnd"/>
          </w:p>
        </w:tc>
      </w:tr>
      <w:tr w:rsidR="0068458E" w:rsidRPr="0068458E" w14:paraId="69CFF8B4"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1A285528" w14:textId="77777777" w:rsidR="0068458E" w:rsidRPr="0068458E" w:rsidRDefault="0068458E" w:rsidP="0068458E"/>
        </w:tc>
        <w:tc>
          <w:tcPr>
            <w:tcW w:w="640" w:type="pct"/>
            <w:vMerge/>
          </w:tcPr>
          <w:p w14:paraId="18578DD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08" w:type="pct"/>
            <w:shd w:val="clear" w:color="auto" w:fill="F2F2F2" w:themeFill="accent3" w:themeFillShade="F2"/>
          </w:tcPr>
          <w:p w14:paraId="71E92E5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Annual</w:t>
            </w:r>
          </w:p>
        </w:tc>
        <w:tc>
          <w:tcPr>
            <w:tcW w:w="703" w:type="pct"/>
            <w:shd w:val="clear" w:color="auto" w:fill="F2F2F2" w:themeFill="accent3" w:themeFillShade="F2"/>
          </w:tcPr>
          <w:p w14:paraId="19A2E8FE" w14:textId="3F066F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95% or more of women who: have evidence of clinical suspicion of invasive carcinoma, or a laboratory report indicating ‘features suspicious for invasion’, or ‘changes consistent with squamous cell carcinoma’, or similar, must receive a date for a colposcopy appointment or a gynaecological assessment that is within 10 working days of receipt of the referral Indicator 7.4 90% or more of women with HSIL are treated within 8 weeks of histological confirmation of CIN 2/3.</w:t>
            </w:r>
          </w:p>
        </w:tc>
        <w:tc>
          <w:tcPr>
            <w:tcW w:w="564" w:type="pct"/>
            <w:shd w:val="clear" w:color="auto" w:fill="F2F2F2" w:themeFill="accent3" w:themeFillShade="F2"/>
          </w:tcPr>
          <w:p w14:paraId="19D10CA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r w:rsidRPr="0068458E">
              <w:t xml:space="preserve"> - This measure is still to be confirmed.</w:t>
            </w:r>
          </w:p>
        </w:tc>
        <w:tc>
          <w:tcPr>
            <w:tcW w:w="981" w:type="pct"/>
            <w:shd w:val="clear" w:color="auto" w:fill="F2F2F2" w:themeFill="accent3" w:themeFillShade="F2"/>
          </w:tcPr>
          <w:p w14:paraId="03DF14E0" w14:textId="68368719"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t xml:space="preserve">Results are reported annually and </w:t>
            </w:r>
            <w:r w:rsidR="007A2C52">
              <w:t xml:space="preserve">are </w:t>
            </w:r>
            <w:r w:rsidRPr="0068458E">
              <w:t>not currently available.</w:t>
            </w:r>
          </w:p>
        </w:tc>
        <w:tc>
          <w:tcPr>
            <w:tcW w:w="182" w:type="pct"/>
            <w:shd w:val="clear" w:color="auto" w:fill="F2F2F2" w:themeFill="accent3" w:themeFillShade="F2"/>
          </w:tcPr>
          <w:p w14:paraId="20307D5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969" w:type="pct"/>
            <w:shd w:val="clear" w:color="auto" w:fill="F2F2F2" w:themeFill="accent3" w:themeFillShade="F2"/>
          </w:tcPr>
          <w:p w14:paraId="7F4438C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424" w:type="pct"/>
            <w:gridSpan w:val="2"/>
            <w:shd w:val="clear" w:color="auto" w:fill="F2F2F2" w:themeFill="accent3" w:themeFillShade="F2"/>
          </w:tcPr>
          <w:p w14:paraId="77433ED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68458E" w:rsidRPr="0068458E" w14:paraId="0BB3A706"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6A850FCB" w14:textId="77777777" w:rsidR="0068458E" w:rsidRPr="0068458E" w:rsidRDefault="0068458E" w:rsidP="0068458E"/>
        </w:tc>
        <w:tc>
          <w:tcPr>
            <w:tcW w:w="640" w:type="pct"/>
            <w:vMerge/>
          </w:tcPr>
          <w:p w14:paraId="0DBBC8F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08" w:type="pct"/>
            <w:shd w:val="clear" w:color="auto" w:fill="F2F2F2" w:themeFill="accent3" w:themeFillShade="F2"/>
          </w:tcPr>
          <w:p w14:paraId="781AA7D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onthly and Annual</w:t>
            </w:r>
          </w:p>
        </w:tc>
        <w:tc>
          <w:tcPr>
            <w:tcW w:w="703" w:type="pct"/>
            <w:shd w:val="clear" w:color="auto" w:fill="F2F2F2" w:themeFill="accent3" w:themeFillShade="F2"/>
          </w:tcPr>
          <w:p w14:paraId="31A5CEB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95% of the National Bowel Screening Programme participants diagnosed with cancer are referred for pre-operative presentation at MDM within 20 working days of diagnosis</w:t>
            </w:r>
            <w:r w:rsidRPr="0068458E">
              <w:rPr>
                <w:vertAlign w:val="superscript"/>
              </w:rPr>
              <w:footnoteReference w:id="12"/>
            </w:r>
          </w:p>
        </w:tc>
        <w:tc>
          <w:tcPr>
            <w:tcW w:w="564" w:type="pct"/>
            <w:shd w:val="clear" w:color="auto" w:fill="F2F2F2" w:themeFill="accent3" w:themeFillShade="F2"/>
          </w:tcPr>
          <w:p w14:paraId="40F7A2F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r w:rsidRPr="0068458E">
              <w:t xml:space="preserve"> - This measure is still to be confirmed.</w:t>
            </w:r>
          </w:p>
        </w:tc>
        <w:tc>
          <w:tcPr>
            <w:tcW w:w="981" w:type="pct"/>
            <w:shd w:val="clear" w:color="auto" w:fill="F2F2F2" w:themeFill="accent3" w:themeFillShade="F2"/>
          </w:tcPr>
          <w:p w14:paraId="6CCA8FD7" w14:textId="4A2CEBF7" w:rsidR="0068458E" w:rsidRPr="0068458E" w:rsidRDefault="4A32620B" w:rsidP="2F1856A6">
            <w:pPr>
              <w:cnfStyle w:val="000000000000" w:firstRow="0" w:lastRow="0" w:firstColumn="0" w:lastColumn="0" w:oddVBand="0" w:evenVBand="0" w:oddHBand="0" w:evenHBand="0" w:firstRowFirstColumn="0" w:firstRowLastColumn="0" w:lastRowFirstColumn="0" w:lastRowLastColumn="0"/>
              <w:rPr>
                <w:b/>
                <w:bCs/>
              </w:rPr>
            </w:pPr>
            <w:r>
              <w:t>Results are not currently available.</w:t>
            </w:r>
          </w:p>
          <w:p w14:paraId="6FB869D0" w14:textId="732810EF" w:rsidR="0068458E" w:rsidRPr="0068458E" w:rsidRDefault="0068458E" w:rsidP="2F1856A6">
            <w:pPr>
              <w:cnfStyle w:val="000000000000" w:firstRow="0" w:lastRow="0" w:firstColumn="0" w:lastColumn="0" w:oddVBand="0" w:evenVBand="0" w:oddHBand="0" w:evenHBand="0" w:firstRowFirstColumn="0" w:firstRowLastColumn="0" w:lastRowFirstColumn="0" w:lastRowLastColumn="0"/>
              <w:rPr>
                <w:lang w:val="mi-NZ"/>
              </w:rPr>
            </w:pPr>
          </w:p>
        </w:tc>
        <w:tc>
          <w:tcPr>
            <w:tcW w:w="182" w:type="pct"/>
            <w:shd w:val="clear" w:color="auto" w:fill="F2F2F2" w:themeFill="accent3" w:themeFillShade="F2"/>
          </w:tcPr>
          <w:p w14:paraId="292DED99"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969" w:type="pct"/>
            <w:shd w:val="clear" w:color="auto" w:fill="F2F2F2" w:themeFill="accent3" w:themeFillShade="F2"/>
          </w:tcPr>
          <w:p w14:paraId="564F852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424" w:type="pct"/>
            <w:gridSpan w:val="2"/>
            <w:shd w:val="clear" w:color="auto" w:fill="F2F2F2" w:themeFill="accent3" w:themeFillShade="F2"/>
          </w:tcPr>
          <w:p w14:paraId="43B4D74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68458E" w:rsidRPr="0068458E" w14:paraId="3EAFEDB2" w14:textId="77777777" w:rsidTr="33AF121E">
        <w:trPr>
          <w:gridAfter w:val="1"/>
          <w:wAfter w:w="1" w:type="pct"/>
        </w:trPr>
        <w:tc>
          <w:tcPr>
            <w:cnfStyle w:val="001000000000" w:firstRow="0" w:lastRow="0" w:firstColumn="1" w:lastColumn="0" w:oddVBand="0" w:evenVBand="0" w:oddHBand="0" w:evenHBand="0" w:firstRowFirstColumn="0" w:firstRowLastColumn="0" w:lastRowFirstColumn="0" w:lastRowLastColumn="0"/>
            <w:tcW w:w="227" w:type="pct"/>
          </w:tcPr>
          <w:p w14:paraId="061B37B2" w14:textId="77777777" w:rsidR="0068458E" w:rsidRPr="0068458E" w:rsidRDefault="0068458E" w:rsidP="0068458E"/>
        </w:tc>
        <w:tc>
          <w:tcPr>
            <w:tcW w:w="4771" w:type="pct"/>
            <w:gridSpan w:val="9"/>
            <w:shd w:val="clear" w:color="auto" w:fill="BFBFBF" w:themeFill="accent3" w:themeFillShade="BF"/>
          </w:tcPr>
          <w:p w14:paraId="5D34691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roofErr w:type="spellStart"/>
            <w:r w:rsidRPr="0068458E">
              <w:rPr>
                <w:b/>
                <w:bCs/>
              </w:rPr>
              <w:t>Māuiuitanga</w:t>
            </w:r>
            <w:proofErr w:type="spellEnd"/>
            <w:r w:rsidRPr="0068458E">
              <w:rPr>
                <w:b/>
                <w:bCs/>
              </w:rPr>
              <w:t xml:space="preserve"> </w:t>
            </w:r>
            <w:proofErr w:type="spellStart"/>
            <w:r w:rsidRPr="0068458E">
              <w:rPr>
                <w:b/>
                <w:bCs/>
              </w:rPr>
              <w:t>taumaha</w:t>
            </w:r>
            <w:proofErr w:type="spellEnd"/>
            <w:r w:rsidRPr="0068458E">
              <w:rPr>
                <w:b/>
                <w:bCs/>
              </w:rPr>
              <w:t xml:space="preserve"> | People living with chronic health conditions</w:t>
            </w:r>
          </w:p>
        </w:tc>
      </w:tr>
      <w:tr w:rsidR="0068458E" w:rsidRPr="0068458E" w14:paraId="6C0CE039"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7E3E9FCD" w14:textId="77777777" w:rsidR="0068458E" w:rsidRPr="0068458E" w:rsidRDefault="0068458E" w:rsidP="0068458E"/>
        </w:tc>
        <w:tc>
          <w:tcPr>
            <w:tcW w:w="640" w:type="pct"/>
            <w:shd w:val="clear" w:color="auto" w:fill="D9D9D9" w:themeFill="accent3" w:themeFillShade="D9"/>
          </w:tcPr>
          <w:p w14:paraId="4385690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Measure</w:t>
            </w:r>
          </w:p>
        </w:tc>
        <w:tc>
          <w:tcPr>
            <w:tcW w:w="308" w:type="pct"/>
            <w:shd w:val="clear" w:color="auto" w:fill="D9D9D9" w:themeFill="accent3" w:themeFillShade="D9"/>
          </w:tcPr>
          <w:p w14:paraId="701AADD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Frequency of Reporting</w:t>
            </w:r>
          </w:p>
        </w:tc>
        <w:tc>
          <w:tcPr>
            <w:tcW w:w="703" w:type="pct"/>
            <w:shd w:val="clear" w:color="auto" w:fill="D9D9D9" w:themeFill="accent3" w:themeFillShade="D9"/>
          </w:tcPr>
          <w:p w14:paraId="4A8D21A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Baseline Value</w:t>
            </w:r>
          </w:p>
        </w:tc>
        <w:tc>
          <w:tcPr>
            <w:tcW w:w="564" w:type="pct"/>
            <w:shd w:val="clear" w:color="auto" w:fill="D9D9D9" w:themeFill="accent3" w:themeFillShade="D9"/>
          </w:tcPr>
          <w:p w14:paraId="23519F6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Expectation for July 2022 – June 2024</w:t>
            </w:r>
          </w:p>
        </w:tc>
        <w:tc>
          <w:tcPr>
            <w:tcW w:w="981" w:type="pct"/>
            <w:shd w:val="clear" w:color="auto" w:fill="D9D9D9" w:themeFill="accent3" w:themeFillShade="D9"/>
          </w:tcPr>
          <w:p w14:paraId="0D5DC73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Latest Result</w:t>
            </w:r>
          </w:p>
        </w:tc>
        <w:tc>
          <w:tcPr>
            <w:tcW w:w="182" w:type="pct"/>
            <w:shd w:val="clear" w:color="auto" w:fill="D9D9D9" w:themeFill="accent3" w:themeFillShade="D9"/>
          </w:tcPr>
          <w:p w14:paraId="61AFEEF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RAG</w:t>
            </w:r>
          </w:p>
        </w:tc>
        <w:tc>
          <w:tcPr>
            <w:tcW w:w="969" w:type="pct"/>
            <w:shd w:val="clear" w:color="auto" w:fill="D9D9D9" w:themeFill="accent3" w:themeFillShade="D9"/>
          </w:tcPr>
          <w:p w14:paraId="356FEBE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Action in Responses</w:t>
            </w:r>
          </w:p>
        </w:tc>
        <w:tc>
          <w:tcPr>
            <w:tcW w:w="424" w:type="pct"/>
            <w:gridSpan w:val="2"/>
            <w:shd w:val="clear" w:color="auto" w:fill="D9D9D9" w:themeFill="accent3" w:themeFillShade="D9"/>
          </w:tcPr>
          <w:p w14:paraId="21B9B2C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Accountability Document</w:t>
            </w:r>
          </w:p>
        </w:tc>
      </w:tr>
      <w:tr w:rsidR="0068458E" w:rsidRPr="0068458E" w14:paraId="492A3620"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4502D9AD" w14:textId="77777777" w:rsidR="0068458E" w:rsidRPr="0068458E" w:rsidRDefault="0068458E" w:rsidP="0068458E"/>
        </w:tc>
        <w:tc>
          <w:tcPr>
            <w:tcW w:w="640" w:type="pct"/>
          </w:tcPr>
          <w:p w14:paraId="19659C2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t>1.5 Rate of diabetes complications, reported by ethnicity and geographic area</w:t>
            </w:r>
          </w:p>
          <w:p w14:paraId="6A23BFD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08" w:type="pct"/>
          </w:tcPr>
          <w:p w14:paraId="7883356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t>Annually (calendar year)</w:t>
            </w:r>
          </w:p>
          <w:p w14:paraId="5CA4A74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703" w:type="pct"/>
          </w:tcPr>
          <w:p w14:paraId="33B145C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64" w:type="pct"/>
          </w:tcPr>
          <w:p w14:paraId="32CDA820" w14:textId="167E17F1"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t>A decrease from the 12 months to 30 June 2021 (baseline</w:t>
            </w:r>
            <w:r w:rsidR="008203CC">
              <w:t>).</w:t>
            </w:r>
          </w:p>
          <w:p w14:paraId="16B7912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981" w:type="pct"/>
          </w:tcPr>
          <w:p w14:paraId="1B47F0CA" w14:textId="54796C6E"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The rate of complications per 100,000 people with diabetes decreased </w:t>
            </w:r>
            <w:r w:rsidR="002045F8">
              <w:t xml:space="preserve">by </w:t>
            </w:r>
            <w:r w:rsidRPr="0068458E">
              <w:t xml:space="preserve">7.3% between 2020 and 2021. Māori rates of complications (338.1 per 100,000 people with diabetes) are 1.6 times higher </w:t>
            </w:r>
            <w:r w:rsidR="002045F8">
              <w:t xml:space="preserve">than </w:t>
            </w:r>
            <w:r w:rsidRPr="0068458E">
              <w:t xml:space="preserve">those of non- Māori or Pacific. </w:t>
            </w:r>
          </w:p>
        </w:tc>
        <w:tc>
          <w:tcPr>
            <w:tcW w:w="182" w:type="pct"/>
          </w:tcPr>
          <w:p w14:paraId="31ED3FA3"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7E5A28E8" wp14:editId="63E0492F">
                  <wp:extent cx="170180" cy="170180"/>
                  <wp:effectExtent l="0" t="0" r="127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7">
                            <a:extLst>
                              <a:ext uri="{28A0092B-C50C-407E-A947-70E740481C1C}">
                                <a14:useLocalDpi xmlns:a14="http://schemas.microsoft.com/office/drawing/2010/main" val="0"/>
                              </a:ext>
                            </a:extLst>
                          </a:blip>
                          <a:stretch>
                            <a:fillRect/>
                          </a:stretch>
                        </pic:blipFill>
                        <pic:spPr bwMode="auto">
                          <a:xfrm>
                            <a:off x="0" y="0"/>
                            <a:ext cx="170180" cy="170180"/>
                          </a:xfrm>
                          <a:prstGeom prst="rect">
                            <a:avLst/>
                          </a:prstGeom>
                          <a:noFill/>
                          <a:ln>
                            <a:noFill/>
                          </a:ln>
                        </pic:spPr>
                      </pic:pic>
                    </a:graphicData>
                  </a:graphic>
                </wp:inline>
              </w:drawing>
            </w:r>
          </w:p>
          <w:p w14:paraId="75AF2A47"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rPr>
                <w:b/>
                <w:bCs/>
              </w:rPr>
            </w:pPr>
          </w:p>
        </w:tc>
        <w:tc>
          <w:tcPr>
            <w:tcW w:w="969" w:type="pct"/>
          </w:tcPr>
          <w:p w14:paraId="5BF5CC5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424" w:type="pct"/>
            <w:gridSpan w:val="2"/>
          </w:tcPr>
          <w:p w14:paraId="7FAE259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roofErr w:type="spellStart"/>
            <w:r w:rsidRPr="0068458E">
              <w:t>iGPS</w:t>
            </w:r>
            <w:proofErr w:type="spellEnd"/>
          </w:p>
          <w:p w14:paraId="56E5CE5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r>
      <w:tr w:rsidR="0068458E" w:rsidRPr="0068458E" w14:paraId="7DDE3C4D" w14:textId="77777777" w:rsidTr="33AF121E">
        <w:trPr>
          <w:gridAfter w:val="1"/>
          <w:wAfter w:w="1" w:type="pct"/>
        </w:trPr>
        <w:tc>
          <w:tcPr>
            <w:cnfStyle w:val="001000000000" w:firstRow="0" w:lastRow="0" w:firstColumn="1" w:lastColumn="0" w:oddVBand="0" w:evenVBand="0" w:oddHBand="0" w:evenHBand="0" w:firstRowFirstColumn="0" w:firstRowLastColumn="0" w:lastRowFirstColumn="0" w:lastRowLastColumn="0"/>
            <w:tcW w:w="227" w:type="pct"/>
          </w:tcPr>
          <w:p w14:paraId="736B44E3" w14:textId="77777777" w:rsidR="0068458E" w:rsidRPr="0068458E" w:rsidRDefault="0068458E" w:rsidP="0068458E"/>
        </w:tc>
        <w:tc>
          <w:tcPr>
            <w:tcW w:w="4771" w:type="pct"/>
            <w:gridSpan w:val="9"/>
            <w:shd w:val="clear" w:color="auto" w:fill="BFBFBF" w:themeFill="accent3" w:themeFillShade="BF"/>
          </w:tcPr>
          <w:p w14:paraId="753E9B7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roofErr w:type="spellStart"/>
            <w:r w:rsidRPr="0068458E">
              <w:rPr>
                <w:b/>
                <w:bCs/>
              </w:rPr>
              <w:t>Oranga</w:t>
            </w:r>
            <w:proofErr w:type="spellEnd"/>
            <w:r w:rsidRPr="0068458E">
              <w:rPr>
                <w:b/>
                <w:bCs/>
              </w:rPr>
              <w:t xml:space="preserve"> </w:t>
            </w:r>
            <w:proofErr w:type="spellStart"/>
            <w:r w:rsidRPr="0068458E">
              <w:rPr>
                <w:b/>
                <w:bCs/>
              </w:rPr>
              <w:t>hinengaro</w:t>
            </w:r>
            <w:proofErr w:type="spellEnd"/>
            <w:r w:rsidRPr="0068458E">
              <w:rPr>
                <w:b/>
                <w:bCs/>
              </w:rPr>
              <w:t xml:space="preserve"> | People living with mental distress, illness and addictions</w:t>
            </w:r>
          </w:p>
        </w:tc>
      </w:tr>
      <w:tr w:rsidR="0068458E" w:rsidRPr="0068458E" w14:paraId="207F0E8F"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51BC58B9" w14:textId="77777777" w:rsidR="0068458E" w:rsidRPr="0068458E" w:rsidRDefault="0068458E" w:rsidP="0068458E"/>
        </w:tc>
        <w:tc>
          <w:tcPr>
            <w:tcW w:w="640" w:type="pct"/>
            <w:shd w:val="clear" w:color="auto" w:fill="D9D9D9" w:themeFill="accent3" w:themeFillShade="D9"/>
          </w:tcPr>
          <w:p w14:paraId="41A489B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Measure</w:t>
            </w:r>
          </w:p>
        </w:tc>
        <w:tc>
          <w:tcPr>
            <w:tcW w:w="308" w:type="pct"/>
            <w:shd w:val="clear" w:color="auto" w:fill="D9D9D9" w:themeFill="accent3" w:themeFillShade="D9"/>
          </w:tcPr>
          <w:p w14:paraId="60435F5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Frequency of Reporting</w:t>
            </w:r>
          </w:p>
        </w:tc>
        <w:tc>
          <w:tcPr>
            <w:tcW w:w="703" w:type="pct"/>
            <w:shd w:val="clear" w:color="auto" w:fill="D9D9D9" w:themeFill="accent3" w:themeFillShade="D9"/>
          </w:tcPr>
          <w:p w14:paraId="13AE234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Baseline Value</w:t>
            </w:r>
          </w:p>
        </w:tc>
        <w:tc>
          <w:tcPr>
            <w:tcW w:w="564" w:type="pct"/>
            <w:shd w:val="clear" w:color="auto" w:fill="D9D9D9" w:themeFill="accent3" w:themeFillShade="D9"/>
          </w:tcPr>
          <w:p w14:paraId="1A8BAF3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Expectation for July 2022 – June 2024</w:t>
            </w:r>
          </w:p>
        </w:tc>
        <w:tc>
          <w:tcPr>
            <w:tcW w:w="981" w:type="pct"/>
            <w:shd w:val="clear" w:color="auto" w:fill="D9D9D9" w:themeFill="accent3" w:themeFillShade="D9"/>
          </w:tcPr>
          <w:p w14:paraId="7BCC82D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Latest Result</w:t>
            </w:r>
          </w:p>
        </w:tc>
        <w:tc>
          <w:tcPr>
            <w:tcW w:w="182" w:type="pct"/>
            <w:shd w:val="clear" w:color="auto" w:fill="D9D9D9" w:themeFill="accent3" w:themeFillShade="D9"/>
          </w:tcPr>
          <w:p w14:paraId="6FC4CAC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RAG</w:t>
            </w:r>
          </w:p>
        </w:tc>
        <w:tc>
          <w:tcPr>
            <w:tcW w:w="969" w:type="pct"/>
            <w:shd w:val="clear" w:color="auto" w:fill="D9D9D9" w:themeFill="accent3" w:themeFillShade="D9"/>
          </w:tcPr>
          <w:p w14:paraId="6BA4D9A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Action in Responses</w:t>
            </w:r>
          </w:p>
        </w:tc>
        <w:tc>
          <w:tcPr>
            <w:tcW w:w="424" w:type="pct"/>
            <w:gridSpan w:val="2"/>
            <w:shd w:val="clear" w:color="auto" w:fill="D9D9D9" w:themeFill="accent3" w:themeFillShade="D9"/>
          </w:tcPr>
          <w:p w14:paraId="2E3E20D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Accountability Document</w:t>
            </w:r>
          </w:p>
        </w:tc>
      </w:tr>
      <w:tr w:rsidR="0068458E" w:rsidRPr="0068458E" w14:paraId="55DAD276"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455E42BD" w14:textId="77777777" w:rsidR="0068458E" w:rsidRPr="0068458E" w:rsidRDefault="0068458E" w:rsidP="0068458E"/>
        </w:tc>
        <w:tc>
          <w:tcPr>
            <w:tcW w:w="640" w:type="pct"/>
          </w:tcPr>
          <w:p w14:paraId="4C332EBE" w14:textId="0AA2770B"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1.3 Variation in the rates of access to key identified services by ethnicity, geographic area and other characteristics. Initial areas include</w:t>
            </w:r>
            <w:r w:rsidR="00C87DE0">
              <w:t xml:space="preserve"> </w:t>
            </w:r>
            <w:r w:rsidRPr="0068458E">
              <w:t>access to specialist mental health</w:t>
            </w:r>
            <w:r w:rsidR="004D5C67">
              <w:t xml:space="preserve"> (including </w:t>
            </w:r>
            <w:proofErr w:type="spellStart"/>
            <w:r w:rsidR="004D5C67">
              <w:t>Rangatahi</w:t>
            </w:r>
            <w:proofErr w:type="spellEnd"/>
            <w:r w:rsidR="004D5C67">
              <w:t>)</w:t>
            </w:r>
            <w:r w:rsidRPr="0068458E">
              <w:t xml:space="preserve"> </w:t>
            </w:r>
          </w:p>
        </w:tc>
        <w:tc>
          <w:tcPr>
            <w:tcW w:w="308" w:type="pct"/>
          </w:tcPr>
          <w:p w14:paraId="6294FFF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Quarterly</w:t>
            </w:r>
          </w:p>
        </w:tc>
        <w:tc>
          <w:tcPr>
            <w:tcW w:w="703" w:type="pct"/>
          </w:tcPr>
          <w:p w14:paraId="092BC75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79% Pacific 87% Non-Māori, non-Pacific 68%</w:t>
            </w:r>
          </w:p>
          <w:p w14:paraId="6F8B726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64" w:type="pct"/>
          </w:tcPr>
          <w:p w14:paraId="53B0C7C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Access to specialist mental health: An increase in the percentage of people seen within the target timeframe from the 12 months to 30 June 2022 for </w:t>
            </w:r>
            <w:proofErr w:type="spellStart"/>
            <w:r w:rsidRPr="0068458E">
              <w:t>rangatahi</w:t>
            </w:r>
            <w:proofErr w:type="spellEnd"/>
            <w:r w:rsidRPr="0068458E">
              <w:t xml:space="preserve"> (baseline) = 80%</w:t>
            </w:r>
          </w:p>
        </w:tc>
        <w:tc>
          <w:tcPr>
            <w:tcW w:w="981" w:type="pct"/>
          </w:tcPr>
          <w:p w14:paraId="3FED594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lang w:val="mi-NZ"/>
              </w:rPr>
            </w:pPr>
            <w:proofErr w:type="spellStart"/>
            <w:r w:rsidRPr="0068458E">
              <w:rPr>
                <w:lang w:val="mi-NZ"/>
              </w:rPr>
              <w:t>Under</w:t>
            </w:r>
            <w:proofErr w:type="spellEnd"/>
            <w:r w:rsidRPr="0068458E">
              <w:rPr>
                <w:lang w:val="mi-NZ"/>
              </w:rPr>
              <w:t xml:space="preserve"> 25-year-olds </w:t>
            </w:r>
            <w:proofErr w:type="spellStart"/>
            <w:r w:rsidRPr="0068458E">
              <w:rPr>
                <w:lang w:val="mi-NZ"/>
              </w:rPr>
              <w:t>specialist</w:t>
            </w:r>
            <w:proofErr w:type="spellEnd"/>
            <w:r w:rsidRPr="0068458E">
              <w:rPr>
                <w:lang w:val="mi-NZ"/>
              </w:rPr>
              <w:t xml:space="preserve"> </w:t>
            </w:r>
            <w:proofErr w:type="spellStart"/>
            <w:r w:rsidRPr="0068458E">
              <w:rPr>
                <w:lang w:val="mi-NZ"/>
              </w:rPr>
              <w:t>mental</w:t>
            </w:r>
            <w:proofErr w:type="spellEnd"/>
            <w:r w:rsidRPr="0068458E">
              <w:rPr>
                <w:lang w:val="mi-NZ"/>
              </w:rPr>
              <w:t xml:space="preserve"> </w:t>
            </w:r>
            <w:proofErr w:type="spellStart"/>
            <w:r w:rsidRPr="0068458E">
              <w:rPr>
                <w:lang w:val="mi-NZ"/>
              </w:rPr>
              <w:t>health</w:t>
            </w:r>
            <w:proofErr w:type="spellEnd"/>
            <w:r w:rsidRPr="0068458E">
              <w:rPr>
                <w:lang w:val="mi-NZ"/>
              </w:rPr>
              <w:t xml:space="preserve"> or </w:t>
            </w:r>
            <w:proofErr w:type="spellStart"/>
            <w:r w:rsidRPr="0068458E">
              <w:rPr>
                <w:lang w:val="mi-NZ"/>
              </w:rPr>
              <w:t>addiction</w:t>
            </w:r>
            <w:proofErr w:type="spellEnd"/>
            <w:r w:rsidRPr="0068458E">
              <w:rPr>
                <w:lang w:val="mi-NZ"/>
              </w:rPr>
              <w:t xml:space="preserve"> </w:t>
            </w:r>
            <w:proofErr w:type="spellStart"/>
            <w:r w:rsidRPr="0068458E">
              <w:rPr>
                <w:lang w:val="mi-NZ"/>
              </w:rPr>
              <w:t>services</w:t>
            </w:r>
            <w:proofErr w:type="spellEnd"/>
            <w:r w:rsidRPr="0068458E">
              <w:rPr>
                <w:lang w:val="mi-NZ"/>
              </w:rPr>
              <w:t xml:space="preserve"> </w:t>
            </w:r>
            <w:proofErr w:type="spellStart"/>
            <w:r w:rsidRPr="0068458E">
              <w:rPr>
                <w:lang w:val="mi-NZ"/>
              </w:rPr>
              <w:t>within</w:t>
            </w:r>
            <w:proofErr w:type="spellEnd"/>
            <w:r w:rsidRPr="0068458E">
              <w:rPr>
                <w:lang w:val="mi-NZ"/>
              </w:rPr>
              <w:t xml:space="preserve"> </w:t>
            </w:r>
            <w:proofErr w:type="spellStart"/>
            <w:r w:rsidRPr="0068458E">
              <w:rPr>
                <w:lang w:val="mi-NZ"/>
              </w:rPr>
              <w:t>three</w:t>
            </w:r>
            <w:proofErr w:type="spellEnd"/>
            <w:r w:rsidRPr="0068458E">
              <w:rPr>
                <w:lang w:val="mi-NZ"/>
              </w:rPr>
              <w:t xml:space="preserve"> </w:t>
            </w:r>
            <w:proofErr w:type="spellStart"/>
            <w:r w:rsidRPr="0068458E">
              <w:rPr>
                <w:lang w:val="mi-NZ"/>
              </w:rPr>
              <w:t>weeks</w:t>
            </w:r>
            <w:proofErr w:type="spellEnd"/>
            <w:r w:rsidRPr="0068458E">
              <w:rPr>
                <w:lang w:val="mi-NZ"/>
              </w:rPr>
              <w:t xml:space="preserve"> </w:t>
            </w:r>
            <w:proofErr w:type="spellStart"/>
            <w:r w:rsidRPr="0068458E">
              <w:rPr>
                <w:lang w:val="mi-NZ"/>
              </w:rPr>
              <w:t>of</w:t>
            </w:r>
            <w:proofErr w:type="spellEnd"/>
            <w:r w:rsidRPr="0068458E">
              <w:rPr>
                <w:lang w:val="mi-NZ"/>
              </w:rPr>
              <w:t xml:space="preserve"> </w:t>
            </w:r>
            <w:proofErr w:type="spellStart"/>
            <w:r w:rsidRPr="0068458E">
              <w:rPr>
                <w:lang w:val="mi-NZ"/>
              </w:rPr>
              <w:t>referral</w:t>
            </w:r>
            <w:proofErr w:type="spellEnd"/>
            <w:r w:rsidRPr="0068458E">
              <w:rPr>
                <w:vertAlign w:val="superscript"/>
                <w:lang w:val="mi-NZ"/>
              </w:rPr>
              <w:footnoteReference w:id="13"/>
            </w:r>
            <w:r w:rsidRPr="0068458E">
              <w:rPr>
                <w:lang w:val="mi-NZ"/>
              </w:rPr>
              <w:t>:</w:t>
            </w:r>
          </w:p>
          <w:p w14:paraId="0F873B9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lang w:val="mi-NZ"/>
              </w:rPr>
            </w:pPr>
            <w:r w:rsidRPr="0068458E">
              <w:rPr>
                <w:lang w:val="mi-NZ"/>
              </w:rPr>
              <w:t>Māori 77.1%</w:t>
            </w:r>
          </w:p>
          <w:p w14:paraId="52068D5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lang w:val="mi-NZ"/>
              </w:rPr>
            </w:pPr>
            <w:proofErr w:type="spellStart"/>
            <w:r w:rsidRPr="0068458E">
              <w:rPr>
                <w:lang w:val="mi-NZ"/>
              </w:rPr>
              <w:t>Pacific</w:t>
            </w:r>
            <w:proofErr w:type="spellEnd"/>
            <w:r w:rsidRPr="0068458E">
              <w:rPr>
                <w:lang w:val="mi-NZ"/>
              </w:rPr>
              <w:t xml:space="preserve"> 81.7%</w:t>
            </w:r>
          </w:p>
          <w:p w14:paraId="606908E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lang w:val="mi-NZ"/>
              </w:rPr>
            </w:pPr>
            <w:proofErr w:type="spellStart"/>
            <w:r w:rsidRPr="0068458E">
              <w:rPr>
                <w:lang w:val="mi-NZ"/>
              </w:rPr>
              <w:t>Non</w:t>
            </w:r>
            <w:proofErr w:type="spellEnd"/>
            <w:r w:rsidRPr="0068458E">
              <w:rPr>
                <w:lang w:val="mi-NZ"/>
              </w:rPr>
              <w:t xml:space="preserve">-Māori, </w:t>
            </w:r>
            <w:proofErr w:type="spellStart"/>
            <w:r w:rsidRPr="0068458E">
              <w:rPr>
                <w:lang w:val="mi-NZ"/>
              </w:rPr>
              <w:t>non-Pacific</w:t>
            </w:r>
            <w:proofErr w:type="spellEnd"/>
            <w:r w:rsidRPr="0068458E">
              <w:rPr>
                <w:lang w:val="mi-NZ"/>
              </w:rPr>
              <w:t xml:space="preserve"> 66.2%</w:t>
            </w:r>
          </w:p>
        </w:tc>
        <w:tc>
          <w:tcPr>
            <w:tcW w:w="182" w:type="pct"/>
          </w:tcPr>
          <w:p w14:paraId="3886D4D7"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rPr>
                <w:b/>
                <w:bCs/>
              </w:rPr>
            </w:pPr>
            <w:r w:rsidRPr="0068458E">
              <w:rPr>
                <w:noProof/>
              </w:rPr>
              <w:drawing>
                <wp:inline distT="0" distB="0" distL="0" distR="0" wp14:anchorId="2E64887C" wp14:editId="61D4D2EA">
                  <wp:extent cx="171450" cy="171450"/>
                  <wp:effectExtent l="0" t="0" r="0" b="0"/>
                  <wp:docPr id="1054061576" name="Picture 10540615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41975353"/>
                          <pic:cNvPicPr/>
                        </pic:nvPicPr>
                        <pic:blipFill>
                          <a:blip r:embed="rId19">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tc>
        <w:tc>
          <w:tcPr>
            <w:tcW w:w="969" w:type="pct"/>
          </w:tcPr>
          <w:p w14:paraId="27A016E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ew models of specialist mental health and addiction services to support people with specific needs have commenced with provider agreements and recruitment underway this quarter. This includes funding for child and adolescent mental health.</w:t>
            </w:r>
          </w:p>
        </w:tc>
        <w:tc>
          <w:tcPr>
            <w:tcW w:w="424" w:type="pct"/>
            <w:gridSpan w:val="2"/>
          </w:tcPr>
          <w:p w14:paraId="439C14E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r w:rsidRPr="0068458E">
              <w:t xml:space="preserve"> /HSI/ SPE/SOI</w:t>
            </w:r>
          </w:p>
        </w:tc>
      </w:tr>
      <w:tr w:rsidR="0068458E" w:rsidRPr="0068458E" w14:paraId="4289CC45"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46C8CBF6" w14:textId="77777777" w:rsidR="0068458E" w:rsidRPr="0068458E" w:rsidRDefault="0068458E" w:rsidP="0068458E"/>
        </w:tc>
        <w:tc>
          <w:tcPr>
            <w:tcW w:w="640" w:type="pct"/>
            <w:vMerge w:val="restart"/>
          </w:tcPr>
          <w:p w14:paraId="2045871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3.5 Complete roll-out of the Access and Choice programme for primary </w:t>
            </w:r>
            <w:r w:rsidRPr="0068458E">
              <w:lastRenderedPageBreak/>
              <w:t xml:space="preserve">mental health and addiction support services so that access is available for 325,000 people per year by the end of June 2024 </w:t>
            </w:r>
          </w:p>
        </w:tc>
        <w:tc>
          <w:tcPr>
            <w:tcW w:w="308" w:type="pct"/>
          </w:tcPr>
          <w:p w14:paraId="265B63D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lastRenderedPageBreak/>
              <w:t>Quarterly</w:t>
            </w:r>
          </w:p>
        </w:tc>
        <w:tc>
          <w:tcPr>
            <w:tcW w:w="703" w:type="pct"/>
          </w:tcPr>
          <w:p w14:paraId="1B118EE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64" w:type="pct"/>
          </w:tcPr>
          <w:p w14:paraId="0BA37043" w14:textId="34999F73"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Integrated Primary Mental Health and Addiction Services: </w:t>
            </w:r>
            <w:r w:rsidRPr="0068458E">
              <w:lastRenderedPageBreak/>
              <w:t xml:space="preserve">Establish baseline estimated annual access level and adjustment factor in </w:t>
            </w:r>
            <w:r w:rsidR="00826EC8">
              <w:t xml:space="preserve">the </w:t>
            </w:r>
            <w:r w:rsidRPr="0068458E">
              <w:t>first quarter of 2022/23 Expectation of an estimated 248,000 annual access level based on fourth quarter access in 2023/24</w:t>
            </w:r>
          </w:p>
        </w:tc>
        <w:tc>
          <w:tcPr>
            <w:tcW w:w="981" w:type="pct"/>
          </w:tcPr>
          <w:p w14:paraId="18166CF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lastRenderedPageBreak/>
              <w:t xml:space="preserve">As at end of October 2022, 627,000 sessions had been delivered through the Access and Choice programme, </w:t>
            </w:r>
            <w:r w:rsidRPr="0068458E">
              <w:lastRenderedPageBreak/>
              <w:t xml:space="preserve">with an enrolled population coverage of 2.8 million people through integrated GP services. Access &amp; Choice programme is on track to deliver the intended milestones. </w:t>
            </w:r>
          </w:p>
        </w:tc>
        <w:tc>
          <w:tcPr>
            <w:tcW w:w="182" w:type="pct"/>
          </w:tcPr>
          <w:p w14:paraId="2F601E06"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rPr>
                <w:b/>
                <w:bCs/>
              </w:rPr>
            </w:pPr>
            <w:r w:rsidRPr="0068458E">
              <w:rPr>
                <w:noProof/>
              </w:rPr>
              <w:lastRenderedPageBreak/>
              <w:drawing>
                <wp:inline distT="0" distB="0" distL="0" distR="0" wp14:anchorId="3CAC3AFE" wp14:editId="365FEFE6">
                  <wp:extent cx="170180" cy="170180"/>
                  <wp:effectExtent l="0" t="0" r="127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7">
                            <a:extLst>
                              <a:ext uri="{28A0092B-C50C-407E-A947-70E740481C1C}">
                                <a14:useLocalDpi xmlns:a14="http://schemas.microsoft.com/office/drawing/2010/main" val="0"/>
                              </a:ext>
                            </a:extLst>
                          </a:blip>
                          <a:stretch>
                            <a:fillRect/>
                          </a:stretch>
                        </pic:blipFill>
                        <pic:spPr bwMode="auto">
                          <a:xfrm>
                            <a:off x="0" y="0"/>
                            <a:ext cx="170180" cy="170180"/>
                          </a:xfrm>
                          <a:prstGeom prst="rect">
                            <a:avLst/>
                          </a:prstGeom>
                          <a:noFill/>
                          <a:ln>
                            <a:noFill/>
                          </a:ln>
                        </pic:spPr>
                      </pic:pic>
                    </a:graphicData>
                  </a:graphic>
                </wp:inline>
              </w:drawing>
            </w:r>
          </w:p>
        </w:tc>
        <w:tc>
          <w:tcPr>
            <w:tcW w:w="969" w:type="pct"/>
          </w:tcPr>
          <w:p w14:paraId="156C862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424" w:type="pct"/>
            <w:gridSpan w:val="2"/>
          </w:tcPr>
          <w:p w14:paraId="7F64367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68458E" w:rsidRPr="0068458E" w14:paraId="3897FED0"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3B6E3B86" w14:textId="77777777" w:rsidR="0068458E" w:rsidRPr="0068458E" w:rsidRDefault="0068458E" w:rsidP="0068458E"/>
        </w:tc>
        <w:tc>
          <w:tcPr>
            <w:tcW w:w="640" w:type="pct"/>
            <w:vMerge/>
          </w:tcPr>
          <w:p w14:paraId="0EEE4FF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08" w:type="pct"/>
          </w:tcPr>
          <w:p w14:paraId="677E406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Quarterly</w:t>
            </w:r>
          </w:p>
        </w:tc>
        <w:tc>
          <w:tcPr>
            <w:tcW w:w="703" w:type="pct"/>
          </w:tcPr>
          <w:p w14:paraId="71794D1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64" w:type="pct"/>
          </w:tcPr>
          <w:p w14:paraId="558F427F" w14:textId="10B95B31"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Kaupapa Māori, Pacific and Youth Primary Mental Health and Addiction Services: Establish baseline estimated annual access level in the first quarter of 2022/23 Expectation of an estimated 77,000 annual access level based on fourth quarter access in 2023/24</w:t>
            </w:r>
            <w:r w:rsidR="008203CC">
              <w:t>.</w:t>
            </w:r>
          </w:p>
        </w:tc>
        <w:tc>
          <w:tcPr>
            <w:tcW w:w="981" w:type="pct"/>
          </w:tcPr>
          <w:p w14:paraId="73F6E59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t>Contracted FTEs were at 1170 across the four Access and Choice workstreams (Integrated GP services, youth, Pacific and Kaupapa Māori services).</w:t>
            </w:r>
          </w:p>
        </w:tc>
        <w:tc>
          <w:tcPr>
            <w:tcW w:w="182" w:type="pct"/>
          </w:tcPr>
          <w:p w14:paraId="61D1C6F0"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rPr>
                <w:b/>
                <w:bCs/>
              </w:rPr>
            </w:pPr>
            <w:r w:rsidRPr="0068458E">
              <w:rPr>
                <w:noProof/>
              </w:rPr>
              <w:drawing>
                <wp:inline distT="0" distB="0" distL="0" distR="0" wp14:anchorId="19832B4A" wp14:editId="58207C77">
                  <wp:extent cx="170180" cy="170180"/>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7">
                            <a:extLst>
                              <a:ext uri="{28A0092B-C50C-407E-A947-70E740481C1C}">
                                <a14:useLocalDpi xmlns:a14="http://schemas.microsoft.com/office/drawing/2010/main" val="0"/>
                              </a:ext>
                            </a:extLst>
                          </a:blip>
                          <a:stretch>
                            <a:fillRect/>
                          </a:stretch>
                        </pic:blipFill>
                        <pic:spPr bwMode="auto">
                          <a:xfrm>
                            <a:off x="0" y="0"/>
                            <a:ext cx="170180" cy="170180"/>
                          </a:xfrm>
                          <a:prstGeom prst="rect">
                            <a:avLst/>
                          </a:prstGeom>
                          <a:noFill/>
                          <a:ln>
                            <a:noFill/>
                          </a:ln>
                        </pic:spPr>
                      </pic:pic>
                    </a:graphicData>
                  </a:graphic>
                </wp:inline>
              </w:drawing>
            </w:r>
          </w:p>
        </w:tc>
        <w:tc>
          <w:tcPr>
            <w:tcW w:w="969" w:type="pct"/>
          </w:tcPr>
          <w:p w14:paraId="47C9C851" w14:textId="6F08EDC4"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t>We are on track to deliver however</w:t>
            </w:r>
            <w:r w:rsidR="00826EC8">
              <w:t>,</w:t>
            </w:r>
            <w:r w:rsidRPr="0068458E">
              <w:t xml:space="preserve"> recruitment remained challenging for some providers, and we are actively working to support services to grow their staffing levels.</w:t>
            </w:r>
          </w:p>
        </w:tc>
        <w:tc>
          <w:tcPr>
            <w:tcW w:w="424" w:type="pct"/>
            <w:gridSpan w:val="2"/>
          </w:tcPr>
          <w:p w14:paraId="2316B12E" w14:textId="6EE2CF5C" w:rsidR="0068458E" w:rsidRPr="0068458E" w:rsidRDefault="15BDCDD3" w:rsidP="0068458E">
            <w:pPr>
              <w:cnfStyle w:val="000000000000" w:firstRow="0" w:lastRow="0" w:firstColumn="0" w:lastColumn="0" w:oddVBand="0" w:evenVBand="0" w:oddHBand="0" w:evenHBand="0" w:firstRowFirstColumn="0" w:firstRowLastColumn="0" w:lastRowFirstColumn="0" w:lastRowLastColumn="0"/>
            </w:pPr>
            <w:proofErr w:type="spellStart"/>
            <w:r>
              <w:t>iGPS</w:t>
            </w:r>
            <w:proofErr w:type="spellEnd"/>
          </w:p>
        </w:tc>
      </w:tr>
      <w:tr w:rsidR="0068458E" w:rsidRPr="0068458E" w14:paraId="07E7D393"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3A1747E1" w14:textId="77777777" w:rsidR="0068458E" w:rsidRPr="0068458E" w:rsidRDefault="0068458E" w:rsidP="0068458E"/>
        </w:tc>
        <w:tc>
          <w:tcPr>
            <w:tcW w:w="640" w:type="pct"/>
            <w:shd w:val="clear" w:color="auto" w:fill="F2F2F2" w:themeFill="accent3" w:themeFillShade="F2"/>
          </w:tcPr>
          <w:p w14:paraId="2A2D662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umber of mental health bed nights</w:t>
            </w:r>
          </w:p>
        </w:tc>
        <w:tc>
          <w:tcPr>
            <w:tcW w:w="308" w:type="pct"/>
            <w:shd w:val="clear" w:color="auto" w:fill="F2F2F2" w:themeFill="accent3" w:themeFillShade="F2"/>
          </w:tcPr>
          <w:p w14:paraId="2AB55AE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Annual </w:t>
            </w:r>
          </w:p>
        </w:tc>
        <w:tc>
          <w:tcPr>
            <w:tcW w:w="703" w:type="pct"/>
            <w:shd w:val="clear" w:color="auto" w:fill="F2F2F2" w:themeFill="accent3" w:themeFillShade="F2"/>
          </w:tcPr>
          <w:p w14:paraId="0A6C731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321,522 Pacific 68,202 Non-Māori, non-Pacific 519,569 Improve from baseline (trend to increase)</w:t>
            </w:r>
          </w:p>
        </w:tc>
        <w:tc>
          <w:tcPr>
            <w:tcW w:w="564" w:type="pct"/>
            <w:shd w:val="clear" w:color="auto" w:fill="F2F2F2" w:themeFill="accent3" w:themeFillShade="F2"/>
          </w:tcPr>
          <w:p w14:paraId="7D87C471" w14:textId="2C3C8066"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Improve from baseline (trend to increase)</w:t>
            </w:r>
            <w:r w:rsidR="00B36E78">
              <w:t>.</w:t>
            </w:r>
          </w:p>
        </w:tc>
        <w:tc>
          <w:tcPr>
            <w:tcW w:w="981" w:type="pct"/>
            <w:shd w:val="clear" w:color="auto" w:fill="F2F2F2" w:themeFill="accent3" w:themeFillShade="F2"/>
          </w:tcPr>
          <w:p w14:paraId="5C881EC2" w14:textId="585FE484"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Annual result reported in </w:t>
            </w:r>
            <w:r w:rsidR="008203CC">
              <w:t>Q</w:t>
            </w:r>
            <w:r w:rsidRPr="0068458E">
              <w:t xml:space="preserve">uarter </w:t>
            </w:r>
            <w:r w:rsidR="008203CC">
              <w:t>4.</w:t>
            </w:r>
          </w:p>
        </w:tc>
        <w:tc>
          <w:tcPr>
            <w:tcW w:w="182" w:type="pct"/>
            <w:shd w:val="clear" w:color="auto" w:fill="F2F2F2" w:themeFill="accent3" w:themeFillShade="F2"/>
          </w:tcPr>
          <w:p w14:paraId="6D10CE1E"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969" w:type="pct"/>
            <w:shd w:val="clear" w:color="auto" w:fill="F2F2F2" w:themeFill="accent3" w:themeFillShade="F2"/>
          </w:tcPr>
          <w:p w14:paraId="38C0465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424" w:type="pct"/>
            <w:gridSpan w:val="2"/>
            <w:shd w:val="clear" w:color="auto" w:fill="F2F2F2" w:themeFill="accent3" w:themeFillShade="F2"/>
          </w:tcPr>
          <w:p w14:paraId="435751B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PE/SOI</w:t>
            </w:r>
          </w:p>
        </w:tc>
      </w:tr>
      <w:tr w:rsidR="0068458E" w:rsidRPr="0068458E" w14:paraId="42228362"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63AC50F1" w14:textId="77777777" w:rsidR="0068458E" w:rsidRPr="0068458E" w:rsidRDefault="0068458E" w:rsidP="0068458E"/>
        </w:tc>
        <w:tc>
          <w:tcPr>
            <w:tcW w:w="640" w:type="pct"/>
            <w:shd w:val="clear" w:color="auto" w:fill="F2F2F2" w:themeFill="accent3" w:themeFillShade="F2"/>
          </w:tcPr>
          <w:p w14:paraId="64AA23A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Total number of mental health contacts </w:t>
            </w:r>
          </w:p>
        </w:tc>
        <w:tc>
          <w:tcPr>
            <w:tcW w:w="308" w:type="pct"/>
            <w:shd w:val="clear" w:color="auto" w:fill="F2F2F2" w:themeFill="accent3" w:themeFillShade="F2"/>
          </w:tcPr>
          <w:p w14:paraId="6E26083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Annual </w:t>
            </w:r>
          </w:p>
          <w:p w14:paraId="44171F2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703" w:type="pct"/>
            <w:shd w:val="clear" w:color="auto" w:fill="F2F2F2" w:themeFill="accent3" w:themeFillShade="F2"/>
          </w:tcPr>
          <w:p w14:paraId="46139D2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Māori: 1,242,416 Pacific: 304,963 Non-Māori, non-Pacific: 2,538,657 </w:t>
            </w:r>
          </w:p>
        </w:tc>
        <w:tc>
          <w:tcPr>
            <w:tcW w:w="564" w:type="pct"/>
            <w:shd w:val="clear" w:color="auto" w:fill="F2F2F2" w:themeFill="accent3" w:themeFillShade="F2"/>
          </w:tcPr>
          <w:p w14:paraId="79807D30" w14:textId="42ACB5B6"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Improve from baseline (trend to increase)</w:t>
            </w:r>
            <w:r w:rsidR="00B36E78">
              <w:t>.</w:t>
            </w:r>
          </w:p>
        </w:tc>
        <w:tc>
          <w:tcPr>
            <w:tcW w:w="981" w:type="pct"/>
            <w:shd w:val="clear" w:color="auto" w:fill="F2F2F2" w:themeFill="accent3" w:themeFillShade="F2"/>
          </w:tcPr>
          <w:p w14:paraId="514F9817" w14:textId="17EBA589"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Annual result reported in </w:t>
            </w:r>
            <w:r w:rsidR="008203CC">
              <w:t>Q</w:t>
            </w:r>
            <w:r w:rsidRPr="0068458E">
              <w:t xml:space="preserve">uarter </w:t>
            </w:r>
            <w:r w:rsidR="008203CC">
              <w:t>4.</w:t>
            </w:r>
          </w:p>
          <w:p w14:paraId="758A9BB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lang w:val="mi-NZ"/>
              </w:rPr>
            </w:pPr>
          </w:p>
        </w:tc>
        <w:tc>
          <w:tcPr>
            <w:tcW w:w="182" w:type="pct"/>
            <w:shd w:val="clear" w:color="auto" w:fill="F2F2F2" w:themeFill="accent3" w:themeFillShade="F2"/>
          </w:tcPr>
          <w:p w14:paraId="6184DB3A"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rPr>
                <w:lang w:val="mi-NZ"/>
              </w:rPr>
            </w:pPr>
          </w:p>
        </w:tc>
        <w:tc>
          <w:tcPr>
            <w:tcW w:w="969" w:type="pct"/>
            <w:shd w:val="clear" w:color="auto" w:fill="F2F2F2" w:themeFill="accent3" w:themeFillShade="F2"/>
          </w:tcPr>
          <w:p w14:paraId="40DB23C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424" w:type="pct"/>
            <w:gridSpan w:val="2"/>
            <w:shd w:val="clear" w:color="auto" w:fill="F2F2F2" w:themeFill="accent3" w:themeFillShade="F2"/>
          </w:tcPr>
          <w:p w14:paraId="31F9403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PE/SOI</w:t>
            </w:r>
          </w:p>
        </w:tc>
      </w:tr>
      <w:tr w:rsidR="0068458E" w:rsidRPr="0068458E" w14:paraId="2275A416"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41171FEB" w14:textId="77777777" w:rsidR="0068458E" w:rsidRPr="0068458E" w:rsidRDefault="0068458E" w:rsidP="0068458E"/>
        </w:tc>
        <w:tc>
          <w:tcPr>
            <w:tcW w:w="640" w:type="pct"/>
          </w:tcPr>
          <w:p w14:paraId="2F3041A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eople served by specialist and NGO mental health services per 100,000 people</w:t>
            </w:r>
            <w:r w:rsidRPr="0068458E">
              <w:rPr>
                <w:vertAlign w:val="superscript"/>
              </w:rPr>
              <w:footnoteReference w:id="14"/>
            </w:r>
            <w:r w:rsidRPr="0068458E">
              <w:t xml:space="preserve"> </w:t>
            </w:r>
          </w:p>
        </w:tc>
        <w:tc>
          <w:tcPr>
            <w:tcW w:w="308" w:type="pct"/>
          </w:tcPr>
          <w:p w14:paraId="69528D5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703" w:type="pct"/>
          </w:tcPr>
          <w:p w14:paraId="1F05F46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Māori 5,650 </w:t>
            </w:r>
          </w:p>
          <w:p w14:paraId="427D5E5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Pacific 2,905 </w:t>
            </w:r>
          </w:p>
          <w:p w14:paraId="5E9A254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on-Māori, non-Pacific 2,988</w:t>
            </w:r>
          </w:p>
        </w:tc>
        <w:tc>
          <w:tcPr>
            <w:tcW w:w="564" w:type="pct"/>
          </w:tcPr>
          <w:p w14:paraId="5A94C233" w14:textId="2DE1A630"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Improve from baseline (trend to increase)</w:t>
            </w:r>
            <w:r w:rsidR="00B36E78">
              <w:t>.</w:t>
            </w:r>
          </w:p>
        </w:tc>
        <w:tc>
          <w:tcPr>
            <w:tcW w:w="981" w:type="pct"/>
          </w:tcPr>
          <w:p w14:paraId="17EAFB3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5,436</w:t>
            </w:r>
          </w:p>
          <w:p w14:paraId="2CB43AE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acific 2,867</w:t>
            </w:r>
          </w:p>
          <w:p w14:paraId="1944AC8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on-Māori, non-Pacific 2,902</w:t>
            </w:r>
          </w:p>
          <w:p w14:paraId="7A9B6D2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lang w:val="mi-NZ"/>
              </w:rPr>
            </w:pPr>
          </w:p>
        </w:tc>
        <w:tc>
          <w:tcPr>
            <w:tcW w:w="182" w:type="pct"/>
          </w:tcPr>
          <w:p w14:paraId="37B6DD76"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lastRenderedPageBreak/>
              <w:drawing>
                <wp:inline distT="0" distB="0" distL="0" distR="0" wp14:anchorId="7153BF1D" wp14:editId="34D7AC3A">
                  <wp:extent cx="182880" cy="182880"/>
                  <wp:effectExtent l="0" t="0" r="7620" b="7620"/>
                  <wp:docPr id="1884877900" name="Picture 1884877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8">
                            <a:extLst>
                              <a:ext uri="{28A0092B-C50C-407E-A947-70E740481C1C}">
                                <a14:useLocalDpi xmlns:a14="http://schemas.microsoft.com/office/drawing/2010/main" val="0"/>
                              </a:ext>
                            </a:extLst>
                          </a:blip>
                          <a:stretch>
                            <a:fillRect/>
                          </a:stretch>
                        </pic:blipFill>
                        <pic:spPr bwMode="auto">
                          <a:xfrm>
                            <a:off x="0" y="0"/>
                            <a:ext cx="182880" cy="182880"/>
                          </a:xfrm>
                          <a:prstGeom prst="rect">
                            <a:avLst/>
                          </a:prstGeom>
                          <a:noFill/>
                          <a:ln>
                            <a:noFill/>
                          </a:ln>
                        </pic:spPr>
                      </pic:pic>
                    </a:graphicData>
                  </a:graphic>
                </wp:inline>
              </w:drawing>
            </w:r>
          </w:p>
        </w:tc>
        <w:tc>
          <w:tcPr>
            <w:tcW w:w="969" w:type="pct"/>
          </w:tcPr>
          <w:p w14:paraId="7D5ADA8B" w14:textId="66A51AC4"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New models of specialist mental health and addiction services to support people with specific needs have commenced with provider agreements and recruitment </w:t>
            </w:r>
            <w:r w:rsidRPr="0068458E">
              <w:lastRenderedPageBreak/>
              <w:t xml:space="preserve">underway this quarter. This includes funding for crisis responses; maternal and infant mental health services; child and adolescent mental health and addiction services; eating disorders services; </w:t>
            </w:r>
            <w:proofErr w:type="spellStart"/>
            <w:r w:rsidRPr="0068458E">
              <w:t>kaupapa</w:t>
            </w:r>
            <w:proofErr w:type="spellEnd"/>
            <w:r w:rsidRPr="0068458E">
              <w:t xml:space="preserve"> Māori services; enablers; and workforce development</w:t>
            </w:r>
            <w:r w:rsidR="00B36E78">
              <w:t>.</w:t>
            </w:r>
          </w:p>
        </w:tc>
        <w:tc>
          <w:tcPr>
            <w:tcW w:w="424" w:type="pct"/>
            <w:gridSpan w:val="2"/>
          </w:tcPr>
          <w:p w14:paraId="217F0F2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lastRenderedPageBreak/>
              <w:t>SPE/SOI</w:t>
            </w:r>
          </w:p>
        </w:tc>
      </w:tr>
      <w:tr w:rsidR="0068458E" w:rsidRPr="0068458E" w14:paraId="181FDCE0"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1624B411" w14:textId="77777777" w:rsidR="0068458E" w:rsidRPr="0068458E" w:rsidRDefault="0068458E" w:rsidP="0068458E"/>
        </w:tc>
        <w:tc>
          <w:tcPr>
            <w:tcW w:w="640" w:type="pct"/>
          </w:tcPr>
          <w:p w14:paraId="191C9C0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Improve digital access to primary and mental healthcare to improve access and choice, including virtual after-hours and telehealth, with a focus on rural communities</w:t>
            </w:r>
          </w:p>
        </w:tc>
        <w:tc>
          <w:tcPr>
            <w:tcW w:w="308" w:type="pct"/>
          </w:tcPr>
          <w:p w14:paraId="7999DC87" w14:textId="5BD92676" w:rsidR="0068458E" w:rsidRPr="0068458E" w:rsidRDefault="00195A88" w:rsidP="0068458E">
            <w:pPr>
              <w:cnfStyle w:val="000000000000" w:firstRow="0" w:lastRow="0" w:firstColumn="0" w:lastColumn="0" w:oddVBand="0" w:evenVBand="0" w:oddHBand="0" w:evenHBand="0" w:firstRowFirstColumn="0" w:firstRowLastColumn="0" w:lastRowFirstColumn="0" w:lastRowLastColumn="0"/>
            </w:pPr>
            <w:r>
              <w:t>Milestone Report</w:t>
            </w:r>
          </w:p>
        </w:tc>
        <w:tc>
          <w:tcPr>
            <w:tcW w:w="703" w:type="pct"/>
          </w:tcPr>
          <w:p w14:paraId="1EAE252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64" w:type="pct"/>
          </w:tcPr>
          <w:p w14:paraId="19D3F14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981" w:type="pct"/>
          </w:tcPr>
          <w:p w14:paraId="77617413" w14:textId="1A0BB80F" w:rsidR="0068458E" w:rsidRPr="0068458E" w:rsidRDefault="54767810" w:rsidP="0068458E">
            <w:pPr>
              <w:cnfStyle w:val="000000000000" w:firstRow="0" w:lastRow="0" w:firstColumn="0" w:lastColumn="0" w:oddVBand="0" w:evenVBand="0" w:oddHBand="0" w:evenHBand="0" w:firstRowFirstColumn="0" w:firstRowLastColumn="0" w:lastRowFirstColumn="0" w:lastRowLastColumn="0"/>
            </w:pPr>
            <w:r w:rsidRPr="2B4499E6">
              <w:rPr>
                <w:szCs w:val="24"/>
              </w:rPr>
              <w:t xml:space="preserve">Telehealth services have been expanded, providing access to 24/7 nurse triage and </w:t>
            </w:r>
            <w:r w:rsidR="5DEB3DBF" w:rsidRPr="2B4499E6">
              <w:rPr>
                <w:szCs w:val="24"/>
              </w:rPr>
              <w:t>Primary Care</w:t>
            </w:r>
            <w:r w:rsidRPr="2B4499E6">
              <w:rPr>
                <w:szCs w:val="24"/>
              </w:rPr>
              <w:t xml:space="preserve"> overflow services (telehealth doctor consultations if required) at no cost to patients or GPs is providing alternatives for how we see choose to see a health professional.</w:t>
            </w:r>
          </w:p>
        </w:tc>
        <w:tc>
          <w:tcPr>
            <w:tcW w:w="182" w:type="pct"/>
          </w:tcPr>
          <w:p w14:paraId="70AEF42F"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rPr>
                <w:lang w:val="mi-NZ"/>
              </w:rPr>
            </w:pPr>
            <w:r w:rsidRPr="0068458E">
              <w:rPr>
                <w:noProof/>
              </w:rPr>
              <w:drawing>
                <wp:inline distT="0" distB="0" distL="0" distR="0" wp14:anchorId="50F70E1A" wp14:editId="30E4DDE7">
                  <wp:extent cx="170180" cy="170180"/>
                  <wp:effectExtent l="0" t="0" r="127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7">
                            <a:extLst>
                              <a:ext uri="{28A0092B-C50C-407E-A947-70E740481C1C}">
                                <a14:useLocalDpi xmlns:a14="http://schemas.microsoft.com/office/drawing/2010/main" val="0"/>
                              </a:ext>
                            </a:extLst>
                          </a:blip>
                          <a:stretch>
                            <a:fillRect/>
                          </a:stretch>
                        </pic:blipFill>
                        <pic:spPr bwMode="auto">
                          <a:xfrm>
                            <a:off x="0" y="0"/>
                            <a:ext cx="170180" cy="170180"/>
                          </a:xfrm>
                          <a:prstGeom prst="rect">
                            <a:avLst/>
                          </a:prstGeom>
                          <a:noFill/>
                          <a:ln>
                            <a:noFill/>
                          </a:ln>
                        </pic:spPr>
                      </pic:pic>
                    </a:graphicData>
                  </a:graphic>
                </wp:inline>
              </w:drawing>
            </w:r>
          </w:p>
        </w:tc>
        <w:tc>
          <w:tcPr>
            <w:tcW w:w="969" w:type="pct"/>
          </w:tcPr>
          <w:p w14:paraId="02DAB5E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424" w:type="pct"/>
            <w:gridSpan w:val="2"/>
          </w:tcPr>
          <w:p w14:paraId="1B7FFD2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PE/SOI</w:t>
            </w:r>
          </w:p>
        </w:tc>
      </w:tr>
    </w:tbl>
    <w:p w14:paraId="74EAED88" w14:textId="77777777" w:rsidR="0068458E" w:rsidRDefault="0068458E" w:rsidP="005358E3"/>
    <w:p w14:paraId="7A318EC3" w14:textId="77777777" w:rsidR="0068458E" w:rsidRDefault="0068458E" w:rsidP="005358E3"/>
    <w:tbl>
      <w:tblPr>
        <w:tblStyle w:val="TeWhatuOra"/>
        <w:tblW w:w="5000" w:type="pct"/>
        <w:tblLook w:val="04A0" w:firstRow="1" w:lastRow="0" w:firstColumn="1" w:lastColumn="0" w:noHBand="0" w:noVBand="1"/>
      </w:tblPr>
      <w:tblGrid>
        <w:gridCol w:w="1418"/>
        <w:gridCol w:w="1598"/>
        <w:gridCol w:w="1465"/>
        <w:gridCol w:w="1608"/>
        <w:gridCol w:w="1571"/>
        <w:gridCol w:w="7366"/>
        <w:gridCol w:w="704"/>
        <w:gridCol w:w="3982"/>
        <w:gridCol w:w="1824"/>
      </w:tblGrid>
      <w:tr w:rsidR="008C4BD1" w:rsidRPr="0068458E" w14:paraId="73C8E1AA" w14:textId="77777777" w:rsidTr="00164C8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tcBorders>
              <w:bottom w:val="single" w:sz="4" w:space="0" w:color="auto"/>
            </w:tcBorders>
          </w:tcPr>
          <w:p w14:paraId="5A3EC60D" w14:textId="77777777" w:rsidR="0068458E" w:rsidRPr="0068458E" w:rsidRDefault="0068458E" w:rsidP="0068458E">
            <w:pPr>
              <w:rPr>
                <w:bCs/>
              </w:rPr>
            </w:pPr>
            <w:r w:rsidRPr="0068458E">
              <w:t xml:space="preserve">Priority Area </w:t>
            </w:r>
          </w:p>
        </w:tc>
        <w:tc>
          <w:tcPr>
            <w:tcW w:w="388" w:type="pct"/>
          </w:tcPr>
          <w:p w14:paraId="3540BA43"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Measure</w:t>
            </w:r>
          </w:p>
        </w:tc>
        <w:tc>
          <w:tcPr>
            <w:tcW w:w="0" w:type="pct"/>
          </w:tcPr>
          <w:p w14:paraId="0F367881"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Frequency of Reporting</w:t>
            </w:r>
          </w:p>
        </w:tc>
        <w:tc>
          <w:tcPr>
            <w:tcW w:w="479" w:type="pct"/>
          </w:tcPr>
          <w:p w14:paraId="37B9B060"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Base Value</w:t>
            </w:r>
          </w:p>
        </w:tc>
        <w:tc>
          <w:tcPr>
            <w:tcW w:w="365" w:type="pct"/>
          </w:tcPr>
          <w:p w14:paraId="69B01F99"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Expectation for July 2022 – June 2024</w:t>
            </w:r>
          </w:p>
        </w:tc>
        <w:tc>
          <w:tcPr>
            <w:tcW w:w="0" w:type="pct"/>
          </w:tcPr>
          <w:p w14:paraId="24B930C9"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Latest Result</w:t>
            </w:r>
          </w:p>
        </w:tc>
        <w:tc>
          <w:tcPr>
            <w:tcW w:w="187" w:type="pct"/>
          </w:tcPr>
          <w:p w14:paraId="6F9160B0"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 xml:space="preserve">RAG </w:t>
            </w:r>
          </w:p>
        </w:tc>
        <w:tc>
          <w:tcPr>
            <w:tcW w:w="948" w:type="pct"/>
          </w:tcPr>
          <w:p w14:paraId="37373FB1"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Action in Response</w:t>
            </w:r>
          </w:p>
        </w:tc>
        <w:tc>
          <w:tcPr>
            <w:tcW w:w="0" w:type="pct"/>
          </w:tcPr>
          <w:p w14:paraId="5D933799"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Accountability Document</w:t>
            </w:r>
          </w:p>
        </w:tc>
      </w:tr>
      <w:tr w:rsidR="001D5402" w:rsidRPr="0068458E" w14:paraId="7FF27782" w14:textId="77777777" w:rsidTr="00164C89">
        <w:trPr>
          <w:trHeight w:val="300"/>
        </w:trPr>
        <w:tc>
          <w:tcPr>
            <w:cnfStyle w:val="001000000000" w:firstRow="0" w:lastRow="0" w:firstColumn="1" w:lastColumn="0" w:oddVBand="0" w:evenVBand="0" w:oddHBand="0" w:evenHBand="0" w:firstRowFirstColumn="0" w:firstRowLastColumn="0" w:lastRowFirstColumn="0" w:lastRowLastColumn="0"/>
            <w:tcW w:w="0" w:type="pct"/>
            <w:vMerge w:val="restart"/>
            <w:textDirection w:val="btLr"/>
          </w:tcPr>
          <w:p w14:paraId="7C8624F9" w14:textId="77777777" w:rsidR="0068458E" w:rsidRPr="0068458E" w:rsidRDefault="0068458E" w:rsidP="0068458E">
            <w:pPr>
              <w:rPr>
                <w:bCs/>
              </w:rPr>
            </w:pPr>
            <w:r w:rsidRPr="0068458E">
              <w:rPr>
                <w:bCs/>
              </w:rPr>
              <w:t>Priority 2</w:t>
            </w:r>
            <w:r w:rsidRPr="0068458E">
              <w:rPr>
                <w:bCs/>
              </w:rPr>
              <w:br/>
              <w:t xml:space="preserve">Embed Te </w:t>
            </w:r>
            <w:proofErr w:type="spellStart"/>
            <w:r w:rsidRPr="0068458E">
              <w:rPr>
                <w:bCs/>
              </w:rPr>
              <w:t>Tiriti</w:t>
            </w:r>
            <w:proofErr w:type="spellEnd"/>
            <w:r w:rsidRPr="0068458E">
              <w:rPr>
                <w:bCs/>
              </w:rPr>
              <w:t xml:space="preserve"> o Waitangi across the health sector</w:t>
            </w:r>
          </w:p>
          <w:p w14:paraId="41456C27" w14:textId="77777777" w:rsidR="0068458E" w:rsidRPr="0068458E" w:rsidRDefault="0068458E" w:rsidP="0068458E"/>
        </w:tc>
        <w:tc>
          <w:tcPr>
            <w:tcW w:w="388" w:type="pct"/>
          </w:tcPr>
          <w:p w14:paraId="1F52EC3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Localities are established</w:t>
            </w:r>
          </w:p>
        </w:tc>
        <w:tc>
          <w:tcPr>
            <w:tcW w:w="0" w:type="pct"/>
          </w:tcPr>
          <w:p w14:paraId="4B3C978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79" w:type="pct"/>
          </w:tcPr>
          <w:p w14:paraId="6E8CF91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65" w:type="pct"/>
          </w:tcPr>
          <w:p w14:paraId="313BECC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ilestone Report</w:t>
            </w:r>
          </w:p>
        </w:tc>
        <w:tc>
          <w:tcPr>
            <w:tcW w:w="1541" w:type="pct"/>
          </w:tcPr>
          <w:p w14:paraId="62F73B7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Endorsed Charters = 7 (58%)</w:t>
            </w:r>
          </w:p>
          <w:p w14:paraId="41B17F1A" w14:textId="463A2859"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Commenced </w:t>
            </w:r>
            <w:proofErr w:type="spellStart"/>
            <w:r w:rsidRPr="0068458E">
              <w:t>wh</w:t>
            </w:r>
            <w:r w:rsidR="00727923">
              <w:t>ā</w:t>
            </w:r>
            <w:r w:rsidRPr="0068458E">
              <w:t>nau</w:t>
            </w:r>
            <w:proofErr w:type="spellEnd"/>
            <w:r w:rsidRPr="0068458E">
              <w:t xml:space="preserve"> and community engagement = 9 (75%)</w:t>
            </w:r>
          </w:p>
          <w:p w14:paraId="5165E2B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Locality plan first draft submitted = 7 (58%)</w:t>
            </w:r>
          </w:p>
        </w:tc>
        <w:tc>
          <w:tcPr>
            <w:tcW w:w="187" w:type="pct"/>
          </w:tcPr>
          <w:p w14:paraId="4CB81B6A"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58BFCC48" wp14:editId="510CC89C">
                  <wp:extent cx="170180" cy="170180"/>
                  <wp:effectExtent l="0" t="0" r="127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7">
                            <a:extLst>
                              <a:ext uri="{28A0092B-C50C-407E-A947-70E740481C1C}">
                                <a14:useLocalDpi xmlns:a14="http://schemas.microsoft.com/office/drawing/2010/main" val="0"/>
                              </a:ext>
                            </a:extLst>
                          </a:blip>
                          <a:stretch>
                            <a:fillRect/>
                          </a:stretch>
                        </pic:blipFill>
                        <pic:spPr bwMode="auto">
                          <a:xfrm>
                            <a:off x="0" y="0"/>
                            <a:ext cx="170180" cy="170180"/>
                          </a:xfrm>
                          <a:prstGeom prst="rect">
                            <a:avLst/>
                          </a:prstGeom>
                          <a:noFill/>
                          <a:ln>
                            <a:noFill/>
                          </a:ln>
                        </pic:spPr>
                      </pic:pic>
                    </a:graphicData>
                  </a:graphic>
                </wp:inline>
              </w:drawing>
            </w:r>
          </w:p>
        </w:tc>
        <w:tc>
          <w:tcPr>
            <w:tcW w:w="948" w:type="pct"/>
          </w:tcPr>
          <w:p w14:paraId="4E00988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tcPr>
          <w:p w14:paraId="07E8903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PE/SOI</w:t>
            </w:r>
          </w:p>
        </w:tc>
      </w:tr>
      <w:tr w:rsidR="008C4BD1" w:rsidRPr="0068458E" w14:paraId="11D3BAB1" w14:textId="77777777" w:rsidTr="00164C89">
        <w:trPr>
          <w:trHeight w:val="300"/>
        </w:trPr>
        <w:tc>
          <w:tcPr>
            <w:cnfStyle w:val="001000000000" w:firstRow="0" w:lastRow="0" w:firstColumn="1" w:lastColumn="0" w:oddVBand="0" w:evenVBand="0" w:oddHBand="0" w:evenHBand="0" w:firstRowFirstColumn="0" w:firstRowLastColumn="0" w:lastRowFirstColumn="0" w:lastRowLastColumn="0"/>
            <w:tcW w:w="0" w:type="pct"/>
            <w:vMerge/>
            <w:textDirection w:val="btLr"/>
          </w:tcPr>
          <w:p w14:paraId="13DFA007" w14:textId="77777777" w:rsidR="0068458E" w:rsidRPr="0068458E" w:rsidRDefault="0068458E" w:rsidP="0068458E"/>
        </w:tc>
        <w:tc>
          <w:tcPr>
            <w:tcW w:w="388" w:type="pct"/>
          </w:tcPr>
          <w:p w14:paraId="050AF24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2.1 Health entity spending on identified Māori health service providers </w:t>
            </w:r>
          </w:p>
        </w:tc>
        <w:tc>
          <w:tcPr>
            <w:tcW w:w="0" w:type="pct"/>
          </w:tcPr>
          <w:p w14:paraId="0FFE51F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Available annually after the close of the financial year</w:t>
            </w:r>
          </w:p>
        </w:tc>
        <w:tc>
          <w:tcPr>
            <w:tcW w:w="479" w:type="pct"/>
          </w:tcPr>
          <w:p w14:paraId="2A9A0F2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65" w:type="pct"/>
          </w:tcPr>
          <w:p w14:paraId="7342F52C" w14:textId="6639B92B"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Increase in trend in actual expenditure (compared with the average of </w:t>
            </w:r>
            <w:r w:rsidR="009A3FA0">
              <w:t xml:space="preserve">the </w:t>
            </w:r>
            <w:r w:rsidRPr="0068458E">
              <w:t>last five financial years)</w:t>
            </w:r>
            <w:r w:rsidR="00C326A3">
              <w:t>.</w:t>
            </w:r>
          </w:p>
        </w:tc>
        <w:tc>
          <w:tcPr>
            <w:tcW w:w="0" w:type="pct"/>
          </w:tcPr>
          <w:p w14:paraId="6AC47BD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565.2 million</w:t>
            </w:r>
          </w:p>
          <w:p w14:paraId="0ECECAE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2021/22)</w:t>
            </w:r>
          </w:p>
        </w:tc>
        <w:tc>
          <w:tcPr>
            <w:tcW w:w="187" w:type="pct"/>
            <w:shd w:val="clear" w:color="auto" w:fill="F2F2F2" w:themeFill="accent3" w:themeFillShade="F2"/>
          </w:tcPr>
          <w:p w14:paraId="2E49FE5E"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948" w:type="pct"/>
            <w:shd w:val="clear" w:color="auto" w:fill="F2F2F2" w:themeFill="accent3" w:themeFillShade="F2"/>
          </w:tcPr>
          <w:p w14:paraId="67B033D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tcPr>
          <w:p w14:paraId="6DC0A05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8C4BD1" w:rsidRPr="0068458E" w14:paraId="504E343B" w14:textId="77777777" w:rsidTr="00164C89">
        <w:trPr>
          <w:trHeight w:val="300"/>
        </w:trPr>
        <w:tc>
          <w:tcPr>
            <w:cnfStyle w:val="001000000000" w:firstRow="0" w:lastRow="0" w:firstColumn="1" w:lastColumn="0" w:oddVBand="0" w:evenVBand="0" w:oddHBand="0" w:evenHBand="0" w:firstRowFirstColumn="0" w:firstRowLastColumn="0" w:lastRowFirstColumn="0" w:lastRowLastColumn="0"/>
            <w:tcW w:w="0" w:type="pct"/>
            <w:vMerge/>
            <w:textDirection w:val="btLr"/>
          </w:tcPr>
          <w:p w14:paraId="02ADDBAA" w14:textId="77777777" w:rsidR="0068458E" w:rsidRPr="0068458E" w:rsidRDefault="0068458E" w:rsidP="0068458E"/>
        </w:tc>
        <w:tc>
          <w:tcPr>
            <w:tcW w:w="388" w:type="pct"/>
          </w:tcPr>
          <w:p w14:paraId="62D0C78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2.2 Experience of health services for Māori as measured by the primary health patient care and adult inpatient experience surveys </w:t>
            </w:r>
            <w:r w:rsidRPr="0068458E">
              <w:rPr>
                <w:vertAlign w:val="superscript"/>
              </w:rPr>
              <w:footnoteReference w:id="15"/>
            </w:r>
          </w:p>
        </w:tc>
        <w:tc>
          <w:tcPr>
            <w:tcW w:w="0" w:type="pct"/>
          </w:tcPr>
          <w:p w14:paraId="7E8427F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Quarterly</w:t>
            </w:r>
          </w:p>
        </w:tc>
        <w:tc>
          <w:tcPr>
            <w:tcW w:w="479" w:type="pct"/>
          </w:tcPr>
          <w:p w14:paraId="2EFD307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65" w:type="pct"/>
          </w:tcPr>
          <w:p w14:paraId="42398FC3" w14:textId="411BDF56"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Improvement in results from June 2021 (baseline used in Health System Indicators)</w:t>
            </w:r>
            <w:r w:rsidR="00C326A3">
              <w:t>.</w:t>
            </w:r>
          </w:p>
        </w:tc>
        <w:tc>
          <w:tcPr>
            <w:tcW w:w="0" w:type="pct"/>
          </w:tcPr>
          <w:p w14:paraId="354D04B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 </w:t>
            </w:r>
            <w:proofErr w:type="gramStart"/>
            <w:r w:rsidRPr="0068458E">
              <w:t>of</w:t>
            </w:r>
            <w:proofErr w:type="gramEnd"/>
            <w:r w:rsidRPr="0068458E">
              <w:t xml:space="preserve"> Māori in hospital kept informed as much as they wanted to be about their treatment and care = 73.2%</w:t>
            </w:r>
          </w:p>
          <w:p w14:paraId="66BA579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 </w:t>
            </w:r>
            <w:proofErr w:type="gramStart"/>
            <w:r w:rsidRPr="0068458E">
              <w:t>of</w:t>
            </w:r>
            <w:proofErr w:type="gramEnd"/>
            <w:r w:rsidRPr="0068458E">
              <w:t xml:space="preserve"> Māori in hospital treated with kindness and understanding by their doctor = 88%</w:t>
            </w:r>
          </w:p>
          <w:p w14:paraId="15BE17E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 </w:t>
            </w:r>
            <w:proofErr w:type="gramStart"/>
            <w:r w:rsidRPr="0068458E">
              <w:t>of</w:t>
            </w:r>
            <w:proofErr w:type="gramEnd"/>
            <w:r w:rsidRPr="0068458E">
              <w:t xml:space="preserve"> Māori in hospital with their cultural needs met = 81.6%</w:t>
            </w:r>
          </w:p>
        </w:tc>
        <w:tc>
          <w:tcPr>
            <w:tcW w:w="187" w:type="pct"/>
            <w:shd w:val="clear" w:color="auto" w:fill="F2F2F2" w:themeFill="accent3" w:themeFillShade="F2"/>
          </w:tcPr>
          <w:p w14:paraId="38A8355D"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948" w:type="pct"/>
            <w:shd w:val="clear" w:color="auto" w:fill="F2F2F2" w:themeFill="accent3" w:themeFillShade="F2"/>
          </w:tcPr>
          <w:p w14:paraId="281403F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tcPr>
          <w:p w14:paraId="22E8994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CA64CF" w:rsidRPr="0068458E" w14:paraId="4B6CE356" w14:textId="77777777" w:rsidTr="001D5402">
        <w:trPr>
          <w:trHeight w:val="300"/>
        </w:trPr>
        <w:tc>
          <w:tcPr>
            <w:cnfStyle w:val="001000000000" w:firstRow="0" w:lastRow="0" w:firstColumn="1" w:lastColumn="0" w:oddVBand="0" w:evenVBand="0" w:oddHBand="0" w:evenHBand="0" w:firstRowFirstColumn="0" w:firstRowLastColumn="0" w:lastRowFirstColumn="0" w:lastRowLastColumn="0"/>
            <w:tcW w:w="0" w:type="pct"/>
            <w:vMerge/>
            <w:textDirection w:val="btLr"/>
          </w:tcPr>
          <w:p w14:paraId="63368EAD" w14:textId="77777777" w:rsidR="0068458E" w:rsidRPr="0068458E" w:rsidRDefault="0068458E" w:rsidP="0068458E"/>
        </w:tc>
        <w:tc>
          <w:tcPr>
            <w:tcW w:w="388" w:type="pct"/>
            <w:tcBorders>
              <w:bottom w:val="single" w:sz="4" w:space="0" w:color="auto"/>
            </w:tcBorders>
          </w:tcPr>
          <w:p w14:paraId="3F0C7B7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2.3 Geographical coverage and utilisation of </w:t>
            </w:r>
            <w:proofErr w:type="spellStart"/>
            <w:r w:rsidRPr="0068458E">
              <w:t>rongoā</w:t>
            </w:r>
            <w:proofErr w:type="spellEnd"/>
            <w:r w:rsidRPr="0068458E">
              <w:t xml:space="preserve"> Māori services </w:t>
            </w:r>
            <w:r w:rsidRPr="0068458E">
              <w:rPr>
                <w:vertAlign w:val="superscript"/>
              </w:rPr>
              <w:footnoteReference w:id="16"/>
            </w:r>
          </w:p>
        </w:tc>
        <w:tc>
          <w:tcPr>
            <w:tcW w:w="0" w:type="pct"/>
            <w:tcBorders>
              <w:bottom w:val="single" w:sz="4" w:space="0" w:color="auto"/>
            </w:tcBorders>
          </w:tcPr>
          <w:p w14:paraId="5CEA087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Annual (financial year)</w:t>
            </w:r>
          </w:p>
        </w:tc>
        <w:tc>
          <w:tcPr>
            <w:tcW w:w="479" w:type="pct"/>
            <w:tcBorders>
              <w:bottom w:val="single" w:sz="4" w:space="0" w:color="auto"/>
            </w:tcBorders>
          </w:tcPr>
          <w:p w14:paraId="1953442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65" w:type="pct"/>
            <w:tcBorders>
              <w:bottom w:val="single" w:sz="4" w:space="0" w:color="auto"/>
            </w:tcBorders>
          </w:tcPr>
          <w:p w14:paraId="2A694E60" w14:textId="48EC7CD1"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An increase in </w:t>
            </w:r>
            <w:proofErr w:type="spellStart"/>
            <w:r w:rsidRPr="0068458E">
              <w:t>rongoā</w:t>
            </w:r>
            <w:proofErr w:type="spellEnd"/>
            <w:r w:rsidRPr="0068458E">
              <w:t xml:space="preserve"> consultations provided in terms of both total volumes and spread across the country</w:t>
            </w:r>
            <w:r w:rsidR="00C326A3">
              <w:t>.</w:t>
            </w:r>
          </w:p>
        </w:tc>
        <w:tc>
          <w:tcPr>
            <w:tcW w:w="0" w:type="pct"/>
            <w:tcBorders>
              <w:bottom w:val="single" w:sz="4" w:space="0" w:color="auto"/>
            </w:tcBorders>
          </w:tcPr>
          <w:p w14:paraId="24F08F0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Age breakdown within the Māori ethnicity (June 2021)</w:t>
            </w:r>
          </w:p>
          <w:p w14:paraId="3BAC6E7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0-14 = 882</w:t>
            </w:r>
          </w:p>
          <w:p w14:paraId="611794E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15-29 = 1,050</w:t>
            </w:r>
          </w:p>
          <w:p w14:paraId="60B8B73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30-44 = 1,674</w:t>
            </w:r>
          </w:p>
          <w:p w14:paraId="295A7E0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45-59 = 1,985</w:t>
            </w:r>
          </w:p>
          <w:p w14:paraId="0FA15E0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60+ = 4,092</w:t>
            </w:r>
          </w:p>
          <w:p w14:paraId="3CA0448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7278FC6F" wp14:editId="26792084">
                  <wp:extent cx="3073973" cy="2085795"/>
                  <wp:effectExtent l="19050" t="19050" r="12700" b="10160"/>
                  <wp:docPr id="442829077" name="Picture 44282907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829077" name="Picture 442829077" descr="Shape&#10;&#10;Description automatically generated with medium confidence"/>
                          <pic:cNvPicPr/>
                        </pic:nvPicPr>
                        <pic:blipFill>
                          <a:blip r:embed="rId21">
                            <a:extLst>
                              <a:ext uri="{FF2B5EF4-FFF2-40B4-BE49-F238E27FC236}">
                                <a16:creationId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a16="http://schemas.microsoft.com/office/drawing/2014/main" xmlns:asvg="http://schemas.microsoft.com/office/drawing/2016/SVG/main" xmlns:oel="http://schemas.microsoft.com/office/2019/extlst" id="{E315400D-46DE-4708-89EA-67BBA99E9FD7}"/>
                              </a:ext>
                            </a:extLst>
                          </a:blip>
                          <a:stretch>
                            <a:fillRect/>
                          </a:stretch>
                        </pic:blipFill>
                        <pic:spPr>
                          <a:xfrm>
                            <a:off x="0" y="0"/>
                            <a:ext cx="3082495" cy="2091577"/>
                          </a:xfrm>
                          <a:prstGeom prst="rect">
                            <a:avLst/>
                          </a:prstGeom>
                          <a:ln>
                            <a:solidFill>
                              <a:schemeClr val="accent3"/>
                            </a:solidFill>
                          </a:ln>
                        </pic:spPr>
                      </pic:pic>
                    </a:graphicData>
                  </a:graphic>
                </wp:inline>
              </w:drawing>
            </w:r>
          </w:p>
        </w:tc>
        <w:tc>
          <w:tcPr>
            <w:tcW w:w="187" w:type="pct"/>
            <w:tcBorders>
              <w:bottom w:val="single" w:sz="4" w:space="0" w:color="auto"/>
            </w:tcBorders>
            <w:shd w:val="clear" w:color="auto" w:fill="F2F2F2" w:themeFill="accent3" w:themeFillShade="F2"/>
          </w:tcPr>
          <w:p w14:paraId="6B72962F"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948" w:type="pct"/>
            <w:tcBorders>
              <w:bottom w:val="single" w:sz="4" w:space="0" w:color="auto"/>
            </w:tcBorders>
            <w:shd w:val="clear" w:color="auto" w:fill="F2F2F2" w:themeFill="accent3" w:themeFillShade="F2"/>
          </w:tcPr>
          <w:p w14:paraId="25F8756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tcBorders>
              <w:bottom w:val="single" w:sz="4" w:space="0" w:color="auto"/>
            </w:tcBorders>
          </w:tcPr>
          <w:p w14:paraId="47BD7CE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CA64CF" w:rsidRPr="0068458E" w14:paraId="68C53F79" w14:textId="77777777" w:rsidTr="001D5402">
        <w:trPr>
          <w:trHeight w:val="300"/>
        </w:trPr>
        <w:tc>
          <w:tcPr>
            <w:cnfStyle w:val="001000000000" w:firstRow="0" w:lastRow="0" w:firstColumn="1" w:lastColumn="0" w:oddVBand="0" w:evenVBand="0" w:oddHBand="0" w:evenHBand="0" w:firstRowFirstColumn="0" w:firstRowLastColumn="0" w:lastRowFirstColumn="0" w:lastRowLastColumn="0"/>
            <w:tcW w:w="0" w:type="pct"/>
            <w:vMerge/>
            <w:textDirection w:val="btLr"/>
          </w:tcPr>
          <w:p w14:paraId="2B5A3009" w14:textId="77777777" w:rsidR="0068458E" w:rsidRPr="0068458E" w:rsidRDefault="0068458E" w:rsidP="0068458E"/>
        </w:tc>
        <w:tc>
          <w:tcPr>
            <w:tcW w:w="388" w:type="pct"/>
            <w:tcBorders>
              <w:bottom w:val="single" w:sz="4" w:space="0" w:color="auto"/>
            </w:tcBorders>
            <w:shd w:val="clear" w:color="auto" w:fill="F2F2F2" w:themeFill="accent3" w:themeFillShade="F2"/>
          </w:tcPr>
          <w:p w14:paraId="3DF1A24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2.4 Feedback from the iwi-Māori partnership </w:t>
            </w:r>
            <w:r w:rsidRPr="0068458E">
              <w:lastRenderedPageBreak/>
              <w:t>boards on how they are fulfilling their role and whether they are receiving the support they require</w:t>
            </w:r>
          </w:p>
        </w:tc>
        <w:tc>
          <w:tcPr>
            <w:tcW w:w="0" w:type="pct"/>
            <w:tcBorders>
              <w:bottom w:val="single" w:sz="4" w:space="0" w:color="auto"/>
            </w:tcBorders>
            <w:shd w:val="clear" w:color="auto" w:fill="F2F2F2" w:themeFill="accent3" w:themeFillShade="F2"/>
          </w:tcPr>
          <w:p w14:paraId="79EB9C4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lastRenderedPageBreak/>
              <w:t>Six-monthly survey as per IMPB setting</w:t>
            </w:r>
          </w:p>
        </w:tc>
        <w:tc>
          <w:tcPr>
            <w:tcW w:w="479" w:type="pct"/>
            <w:tcBorders>
              <w:bottom w:val="single" w:sz="4" w:space="0" w:color="auto"/>
            </w:tcBorders>
            <w:shd w:val="clear" w:color="auto" w:fill="F2F2F2" w:themeFill="accent3" w:themeFillShade="F2"/>
          </w:tcPr>
          <w:p w14:paraId="5ED6BD0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65" w:type="pct"/>
            <w:tcBorders>
              <w:bottom w:val="single" w:sz="4" w:space="0" w:color="auto"/>
            </w:tcBorders>
            <w:shd w:val="clear" w:color="auto" w:fill="F2F2F2" w:themeFill="accent3" w:themeFillShade="F2"/>
          </w:tcPr>
          <w:p w14:paraId="6F1FD910" w14:textId="69B2B295"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Establish a baseline in year one, and agree</w:t>
            </w:r>
            <w:r w:rsidR="009A3FA0">
              <w:t xml:space="preserve"> to</w:t>
            </w:r>
            <w:r w:rsidRPr="0068458E">
              <w:t xml:space="preserve"> change or </w:t>
            </w:r>
            <w:r w:rsidRPr="0068458E">
              <w:lastRenderedPageBreak/>
              <w:t>improvement expectation</w:t>
            </w:r>
            <w:r w:rsidR="009A3FA0">
              <w:t>s</w:t>
            </w:r>
            <w:r w:rsidRPr="0068458E">
              <w:t xml:space="preserve"> in year two from baseline</w:t>
            </w:r>
            <w:r w:rsidR="00A23D6E">
              <w:t>.</w:t>
            </w:r>
          </w:p>
        </w:tc>
        <w:tc>
          <w:tcPr>
            <w:tcW w:w="1541" w:type="pct"/>
            <w:tcBorders>
              <w:bottom w:val="single" w:sz="4" w:space="0" w:color="auto"/>
            </w:tcBorders>
            <w:shd w:val="clear" w:color="auto" w:fill="F2F2F2" w:themeFill="accent3" w:themeFillShade="F2"/>
          </w:tcPr>
          <w:p w14:paraId="33D73B3E" w14:textId="4FD2821E"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lastRenderedPageBreak/>
              <w:t>Data not available</w:t>
            </w:r>
            <w:r w:rsidR="67CA9B8C">
              <w:t xml:space="preserve"> as </w:t>
            </w:r>
            <w:r w:rsidR="00BA75CF" w:rsidRPr="0068458E">
              <w:t>iwi-Māori partnership boards</w:t>
            </w:r>
            <w:r w:rsidR="00BA75CF">
              <w:t xml:space="preserve"> are </w:t>
            </w:r>
            <w:r w:rsidR="006E0A6B">
              <w:t>in the beginning phase of establishment.</w:t>
            </w:r>
          </w:p>
        </w:tc>
        <w:tc>
          <w:tcPr>
            <w:tcW w:w="187" w:type="pct"/>
            <w:tcBorders>
              <w:bottom w:val="single" w:sz="4" w:space="0" w:color="auto"/>
            </w:tcBorders>
            <w:shd w:val="clear" w:color="auto" w:fill="F2F2F2" w:themeFill="accent3" w:themeFillShade="F2"/>
          </w:tcPr>
          <w:p w14:paraId="630879E3"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948" w:type="pct"/>
            <w:tcBorders>
              <w:bottom w:val="single" w:sz="4" w:space="0" w:color="auto"/>
            </w:tcBorders>
            <w:shd w:val="clear" w:color="auto" w:fill="F2F2F2" w:themeFill="accent3" w:themeFillShade="F2"/>
          </w:tcPr>
          <w:p w14:paraId="5738D46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tcBorders>
              <w:bottom w:val="single" w:sz="4" w:space="0" w:color="auto"/>
            </w:tcBorders>
            <w:shd w:val="clear" w:color="auto" w:fill="F2F2F2" w:themeFill="accent3" w:themeFillShade="F2"/>
          </w:tcPr>
          <w:p w14:paraId="3A3A471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164C89" w:rsidRPr="0068458E" w14:paraId="28C7EFDB" w14:textId="77777777" w:rsidTr="00164C89">
        <w:trPr>
          <w:trHeight w:val="283"/>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auto"/>
              <w:left w:val="nil"/>
              <w:bottom w:val="single" w:sz="4" w:space="0" w:color="auto"/>
              <w:right w:val="nil"/>
            </w:tcBorders>
            <w:shd w:val="clear" w:color="auto" w:fill="auto"/>
          </w:tcPr>
          <w:p w14:paraId="7220FF2A" w14:textId="77777777" w:rsidR="0068458E" w:rsidRPr="0068458E" w:rsidRDefault="0068458E" w:rsidP="0068458E"/>
        </w:tc>
        <w:tc>
          <w:tcPr>
            <w:tcW w:w="388" w:type="pct"/>
            <w:tcBorders>
              <w:top w:val="single" w:sz="4" w:space="0" w:color="auto"/>
              <w:left w:val="nil"/>
              <w:bottom w:val="single" w:sz="4" w:space="0" w:color="auto"/>
              <w:right w:val="nil"/>
            </w:tcBorders>
            <w:shd w:val="clear" w:color="auto" w:fill="auto"/>
          </w:tcPr>
          <w:p w14:paraId="76E9D1E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0" w:type="pct"/>
            <w:tcBorders>
              <w:top w:val="single" w:sz="4" w:space="0" w:color="auto"/>
              <w:left w:val="nil"/>
              <w:bottom w:val="single" w:sz="4" w:space="0" w:color="auto"/>
              <w:right w:val="nil"/>
            </w:tcBorders>
            <w:shd w:val="clear" w:color="auto" w:fill="auto"/>
          </w:tcPr>
          <w:p w14:paraId="0326C7F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479" w:type="pct"/>
            <w:tcBorders>
              <w:top w:val="single" w:sz="4" w:space="0" w:color="auto"/>
              <w:left w:val="nil"/>
              <w:bottom w:val="single" w:sz="4" w:space="0" w:color="auto"/>
              <w:right w:val="nil"/>
            </w:tcBorders>
            <w:shd w:val="clear" w:color="auto" w:fill="auto"/>
          </w:tcPr>
          <w:p w14:paraId="01D20D0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365" w:type="pct"/>
            <w:tcBorders>
              <w:top w:val="single" w:sz="4" w:space="0" w:color="auto"/>
              <w:left w:val="nil"/>
              <w:bottom w:val="single" w:sz="4" w:space="0" w:color="auto"/>
              <w:right w:val="nil"/>
            </w:tcBorders>
            <w:shd w:val="clear" w:color="auto" w:fill="auto"/>
          </w:tcPr>
          <w:p w14:paraId="72496A4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0" w:type="pct"/>
            <w:tcBorders>
              <w:top w:val="single" w:sz="4" w:space="0" w:color="auto"/>
              <w:left w:val="nil"/>
              <w:bottom w:val="single" w:sz="4" w:space="0" w:color="auto"/>
              <w:right w:val="nil"/>
            </w:tcBorders>
            <w:shd w:val="clear" w:color="auto" w:fill="auto"/>
          </w:tcPr>
          <w:p w14:paraId="058010B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187" w:type="pct"/>
            <w:tcBorders>
              <w:top w:val="single" w:sz="4" w:space="0" w:color="auto"/>
              <w:left w:val="nil"/>
              <w:bottom w:val="single" w:sz="4" w:space="0" w:color="auto"/>
              <w:right w:val="nil"/>
            </w:tcBorders>
            <w:shd w:val="clear" w:color="auto" w:fill="auto"/>
          </w:tcPr>
          <w:p w14:paraId="1D0F1647"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rPr>
                <w:b/>
                <w:bCs/>
              </w:rPr>
            </w:pPr>
          </w:p>
        </w:tc>
        <w:tc>
          <w:tcPr>
            <w:tcW w:w="948" w:type="pct"/>
            <w:tcBorders>
              <w:top w:val="single" w:sz="4" w:space="0" w:color="auto"/>
              <w:left w:val="nil"/>
              <w:bottom w:val="single" w:sz="4" w:space="0" w:color="auto"/>
              <w:right w:val="nil"/>
            </w:tcBorders>
            <w:shd w:val="clear" w:color="auto" w:fill="auto"/>
          </w:tcPr>
          <w:p w14:paraId="66D65FA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0" w:type="pct"/>
            <w:tcBorders>
              <w:top w:val="single" w:sz="4" w:space="0" w:color="auto"/>
              <w:left w:val="nil"/>
              <w:bottom w:val="single" w:sz="4" w:space="0" w:color="auto"/>
              <w:right w:val="nil"/>
            </w:tcBorders>
            <w:shd w:val="clear" w:color="auto" w:fill="auto"/>
          </w:tcPr>
          <w:p w14:paraId="492197C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r>
      <w:tr w:rsidR="00CA64CF" w:rsidRPr="0068458E" w14:paraId="5601DDC0" w14:textId="77777777" w:rsidTr="001D5402">
        <w:trPr>
          <w:trHeight w:val="300"/>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auto"/>
            </w:tcBorders>
          </w:tcPr>
          <w:p w14:paraId="19495A23" w14:textId="77777777" w:rsidR="0068458E" w:rsidRPr="0068458E" w:rsidRDefault="0068458E" w:rsidP="0068458E">
            <w:pPr>
              <w:rPr>
                <w:bCs/>
              </w:rPr>
            </w:pPr>
            <w:r w:rsidRPr="0068458E">
              <w:t xml:space="preserve"> </w:t>
            </w:r>
            <w:r w:rsidRPr="0068458E">
              <w:br w:type="page"/>
              <w:t xml:space="preserve">Priority Area </w:t>
            </w:r>
          </w:p>
        </w:tc>
        <w:tc>
          <w:tcPr>
            <w:tcW w:w="388" w:type="pct"/>
            <w:tcBorders>
              <w:top w:val="single" w:sz="4" w:space="0" w:color="auto"/>
            </w:tcBorders>
            <w:shd w:val="clear" w:color="auto" w:fill="BFBFBF" w:themeFill="accent3" w:themeFillShade="BF"/>
          </w:tcPr>
          <w:p w14:paraId="2E139F5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Measure</w:t>
            </w:r>
          </w:p>
        </w:tc>
        <w:tc>
          <w:tcPr>
            <w:tcW w:w="0" w:type="pct"/>
            <w:tcBorders>
              <w:top w:val="single" w:sz="4" w:space="0" w:color="auto"/>
            </w:tcBorders>
            <w:shd w:val="clear" w:color="auto" w:fill="BFBFBF" w:themeFill="accent3" w:themeFillShade="BF"/>
          </w:tcPr>
          <w:p w14:paraId="41D3E5E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Frequency of Reporting</w:t>
            </w:r>
          </w:p>
        </w:tc>
        <w:tc>
          <w:tcPr>
            <w:tcW w:w="479" w:type="pct"/>
            <w:tcBorders>
              <w:top w:val="single" w:sz="4" w:space="0" w:color="auto"/>
            </w:tcBorders>
            <w:shd w:val="clear" w:color="auto" w:fill="BFBFBF" w:themeFill="accent3" w:themeFillShade="BF"/>
          </w:tcPr>
          <w:p w14:paraId="7926C17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Baseline Value</w:t>
            </w:r>
          </w:p>
        </w:tc>
        <w:tc>
          <w:tcPr>
            <w:tcW w:w="365" w:type="pct"/>
            <w:tcBorders>
              <w:top w:val="single" w:sz="4" w:space="0" w:color="auto"/>
            </w:tcBorders>
            <w:shd w:val="clear" w:color="auto" w:fill="BFBFBF" w:themeFill="accent3" w:themeFillShade="BF"/>
          </w:tcPr>
          <w:p w14:paraId="5ED85B6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Expectation for July 2022 – June 2024</w:t>
            </w:r>
          </w:p>
        </w:tc>
        <w:tc>
          <w:tcPr>
            <w:tcW w:w="1541" w:type="pct"/>
            <w:tcBorders>
              <w:top w:val="single" w:sz="4" w:space="0" w:color="auto"/>
            </w:tcBorders>
            <w:shd w:val="clear" w:color="auto" w:fill="BFBFBF" w:themeFill="accent3" w:themeFillShade="BF"/>
          </w:tcPr>
          <w:p w14:paraId="2D3662C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Latest Result</w:t>
            </w:r>
          </w:p>
        </w:tc>
        <w:tc>
          <w:tcPr>
            <w:tcW w:w="187" w:type="pct"/>
            <w:tcBorders>
              <w:top w:val="single" w:sz="4" w:space="0" w:color="auto"/>
            </w:tcBorders>
            <w:shd w:val="clear" w:color="auto" w:fill="BFBFBF" w:themeFill="accent3" w:themeFillShade="BF"/>
          </w:tcPr>
          <w:p w14:paraId="1A78D553" w14:textId="6DF62E9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rPr>
                <w:b/>
                <w:bCs/>
              </w:rPr>
            </w:pPr>
            <w:r w:rsidRPr="0068458E">
              <w:rPr>
                <w:b/>
                <w:bCs/>
              </w:rPr>
              <w:t>RAG</w:t>
            </w:r>
          </w:p>
        </w:tc>
        <w:tc>
          <w:tcPr>
            <w:tcW w:w="948" w:type="pct"/>
            <w:tcBorders>
              <w:top w:val="single" w:sz="4" w:space="0" w:color="auto"/>
            </w:tcBorders>
            <w:shd w:val="clear" w:color="auto" w:fill="BFBFBF" w:themeFill="accent3" w:themeFillShade="BF"/>
          </w:tcPr>
          <w:p w14:paraId="289C80E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Action in Response</w:t>
            </w:r>
          </w:p>
        </w:tc>
        <w:tc>
          <w:tcPr>
            <w:tcW w:w="0" w:type="pct"/>
            <w:tcBorders>
              <w:top w:val="single" w:sz="4" w:space="0" w:color="auto"/>
            </w:tcBorders>
            <w:shd w:val="clear" w:color="auto" w:fill="BFBFBF" w:themeFill="accent3" w:themeFillShade="BF"/>
          </w:tcPr>
          <w:p w14:paraId="17092CA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Accountability Document</w:t>
            </w:r>
          </w:p>
        </w:tc>
      </w:tr>
      <w:tr w:rsidR="00CA64CF" w:rsidRPr="0068458E" w14:paraId="1ECC56BF" w14:textId="77777777" w:rsidTr="001D5402">
        <w:trPr>
          <w:trHeight w:val="300"/>
        </w:trPr>
        <w:tc>
          <w:tcPr>
            <w:cnfStyle w:val="001000000000" w:firstRow="0" w:lastRow="0" w:firstColumn="1" w:lastColumn="0" w:oddVBand="0" w:evenVBand="0" w:oddHBand="0" w:evenHBand="0" w:firstRowFirstColumn="0" w:firstRowLastColumn="0" w:lastRowFirstColumn="0" w:lastRowLastColumn="0"/>
            <w:tcW w:w="0" w:type="pct"/>
            <w:vMerge w:val="restart"/>
            <w:textDirection w:val="btLr"/>
          </w:tcPr>
          <w:p w14:paraId="20A4F09C" w14:textId="77777777" w:rsidR="0068458E" w:rsidRPr="0068458E" w:rsidRDefault="0068458E" w:rsidP="0068458E">
            <w:pPr>
              <w:rPr>
                <w:bCs/>
              </w:rPr>
            </w:pPr>
            <w:r w:rsidRPr="0068458E">
              <w:rPr>
                <w:bCs/>
              </w:rPr>
              <w:t>Priority 3</w:t>
            </w:r>
          </w:p>
          <w:p w14:paraId="72AF4CB0" w14:textId="77777777" w:rsidR="0068458E" w:rsidRPr="0068458E" w:rsidRDefault="0068458E" w:rsidP="0068458E">
            <w:pPr>
              <w:rPr>
                <w:bCs/>
              </w:rPr>
            </w:pPr>
            <w:r w:rsidRPr="0068458E">
              <w:rPr>
                <w:bCs/>
              </w:rPr>
              <w:t>Develop an inclusive health workforce</w:t>
            </w:r>
          </w:p>
          <w:p w14:paraId="4A1DE8BC" w14:textId="77777777" w:rsidR="0068458E" w:rsidRPr="0068458E" w:rsidRDefault="0068458E" w:rsidP="0068458E"/>
        </w:tc>
        <w:tc>
          <w:tcPr>
            <w:tcW w:w="388" w:type="pct"/>
            <w:shd w:val="clear" w:color="auto" w:fill="F2F2F2" w:themeFill="accent3" w:themeFillShade="F2"/>
          </w:tcPr>
          <w:p w14:paraId="7876443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4.1 Engagement survey on culture and shift towards a ‘one team’ ethos (measure will be in development as part of work to build data collection) </w:t>
            </w:r>
          </w:p>
        </w:tc>
        <w:tc>
          <w:tcPr>
            <w:tcW w:w="0" w:type="pct"/>
            <w:shd w:val="clear" w:color="auto" w:fill="F2F2F2" w:themeFill="accent3" w:themeFillShade="F2"/>
          </w:tcPr>
          <w:p w14:paraId="6C24F77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TBD - Q3</w:t>
            </w:r>
          </w:p>
        </w:tc>
        <w:tc>
          <w:tcPr>
            <w:tcW w:w="479" w:type="pct"/>
            <w:shd w:val="clear" w:color="auto" w:fill="F2F2F2" w:themeFill="accent3" w:themeFillShade="F2"/>
          </w:tcPr>
          <w:p w14:paraId="613623E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taff engagement survey on culture and shift towards a ‘one team’ ethos (measure will be in development as work to build data collection)</w:t>
            </w:r>
          </w:p>
        </w:tc>
        <w:tc>
          <w:tcPr>
            <w:tcW w:w="365" w:type="pct"/>
            <w:shd w:val="clear" w:color="auto" w:fill="F2F2F2" w:themeFill="accent3" w:themeFillShade="F2"/>
          </w:tcPr>
          <w:p w14:paraId="750D7F5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541" w:type="pct"/>
            <w:shd w:val="clear" w:color="auto" w:fill="F2F2F2" w:themeFill="accent3" w:themeFillShade="F2"/>
          </w:tcPr>
          <w:p w14:paraId="21DAD53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87" w:type="pct"/>
            <w:shd w:val="clear" w:color="auto" w:fill="F2F2F2" w:themeFill="accent3" w:themeFillShade="F2"/>
          </w:tcPr>
          <w:p w14:paraId="63328A33"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948" w:type="pct"/>
            <w:shd w:val="clear" w:color="auto" w:fill="F2F2F2" w:themeFill="accent3" w:themeFillShade="F2"/>
          </w:tcPr>
          <w:p w14:paraId="24ECC3F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shd w:val="clear" w:color="auto" w:fill="F2F2F2" w:themeFill="accent3" w:themeFillShade="F2"/>
          </w:tcPr>
          <w:p w14:paraId="2A266A6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8C4BD1" w:rsidRPr="0068458E" w14:paraId="4831C94D" w14:textId="77777777" w:rsidTr="00164C89">
        <w:trPr>
          <w:trHeight w:val="300"/>
        </w:trPr>
        <w:tc>
          <w:tcPr>
            <w:cnfStyle w:val="001000000000" w:firstRow="0" w:lastRow="0" w:firstColumn="1" w:lastColumn="0" w:oddVBand="0" w:evenVBand="0" w:oddHBand="0" w:evenHBand="0" w:firstRowFirstColumn="0" w:firstRowLastColumn="0" w:lastRowFirstColumn="0" w:lastRowLastColumn="0"/>
            <w:tcW w:w="0" w:type="pct"/>
            <w:vMerge/>
            <w:textDirection w:val="btLr"/>
          </w:tcPr>
          <w:p w14:paraId="20289DC1" w14:textId="77777777" w:rsidR="0068458E" w:rsidRPr="0068458E" w:rsidRDefault="0068458E" w:rsidP="0068458E"/>
        </w:tc>
        <w:tc>
          <w:tcPr>
            <w:tcW w:w="388" w:type="pct"/>
          </w:tcPr>
          <w:p w14:paraId="5138A9B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4.2 Proportion of Māori and other under-represented groups in the regulated and unregulated health workforce, compared with the proportion of </w:t>
            </w:r>
            <w:r w:rsidRPr="0068458E">
              <w:lastRenderedPageBreak/>
              <w:t xml:space="preserve">the total population </w:t>
            </w:r>
          </w:p>
        </w:tc>
        <w:tc>
          <w:tcPr>
            <w:tcW w:w="0" w:type="pct"/>
          </w:tcPr>
          <w:p w14:paraId="05D3989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lastRenderedPageBreak/>
              <w:t>Annual – starting date of 12-month period variable between professional councils</w:t>
            </w:r>
          </w:p>
        </w:tc>
        <w:tc>
          <w:tcPr>
            <w:tcW w:w="479" w:type="pct"/>
          </w:tcPr>
          <w:p w14:paraId="21919AC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Regulated Workforce: An increase from the 12 months to 30 June 2022 (baseline)</w:t>
            </w:r>
          </w:p>
        </w:tc>
        <w:tc>
          <w:tcPr>
            <w:tcW w:w="365" w:type="pct"/>
          </w:tcPr>
          <w:p w14:paraId="69EC319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tcPr>
          <w:tbl>
            <w:tblPr>
              <w:tblW w:w="5000" w:type="pct"/>
              <w:tblLook w:val="04A0" w:firstRow="1" w:lastRow="0" w:firstColumn="1" w:lastColumn="0" w:noHBand="0" w:noVBand="1"/>
            </w:tblPr>
            <w:tblGrid>
              <w:gridCol w:w="1587"/>
              <w:gridCol w:w="1061"/>
              <w:gridCol w:w="1042"/>
              <w:gridCol w:w="1171"/>
              <w:gridCol w:w="1131"/>
              <w:gridCol w:w="1184"/>
            </w:tblGrid>
            <w:tr w:rsidR="0068458E" w:rsidRPr="0068458E" w14:paraId="4B91FCDD" w14:textId="77777777" w:rsidTr="0068458E">
              <w:trPr>
                <w:trHeight w:val="1035"/>
              </w:trPr>
              <w:tc>
                <w:tcPr>
                  <w:tcW w:w="1105"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6A6A6" w:themeFill="accent3" w:themeFillShade="A6"/>
                  <w:vAlign w:val="center"/>
                  <w:hideMark/>
                </w:tcPr>
                <w:p w14:paraId="25375183" w14:textId="77777777" w:rsidR="0068458E" w:rsidRPr="0068458E" w:rsidRDefault="0068458E" w:rsidP="0068458E">
                  <w:pPr>
                    <w:rPr>
                      <w:b/>
                      <w:bCs/>
                    </w:rPr>
                  </w:pPr>
                  <w:r w:rsidRPr="0068458E">
                    <w:rPr>
                      <w:b/>
                      <w:bCs/>
                    </w:rPr>
                    <w:t>October to December 2022 </w:t>
                  </w:r>
                </w:p>
              </w:tc>
              <w:tc>
                <w:tcPr>
                  <w:tcW w:w="739" w:type="pct"/>
                  <w:tcBorders>
                    <w:top w:val="single" w:sz="8" w:space="0" w:color="000000" w:themeColor="text1"/>
                    <w:left w:val="nil"/>
                    <w:bottom w:val="single" w:sz="8" w:space="0" w:color="000000" w:themeColor="text1"/>
                    <w:right w:val="single" w:sz="8" w:space="0" w:color="000000" w:themeColor="text1"/>
                  </w:tcBorders>
                  <w:shd w:val="clear" w:color="auto" w:fill="A6A6A6" w:themeFill="accent3" w:themeFillShade="A6"/>
                  <w:vAlign w:val="center"/>
                  <w:hideMark/>
                </w:tcPr>
                <w:p w14:paraId="563ED865" w14:textId="77777777" w:rsidR="0068458E" w:rsidRPr="0068458E" w:rsidRDefault="0068458E" w:rsidP="0068458E">
                  <w:pPr>
                    <w:rPr>
                      <w:b/>
                      <w:bCs/>
                    </w:rPr>
                  </w:pPr>
                  <w:r w:rsidRPr="0068458E">
                    <w:rPr>
                      <w:b/>
                      <w:bCs/>
                    </w:rPr>
                    <w:t>Total FTE</w:t>
                  </w:r>
                  <w:r w:rsidRPr="0068458E">
                    <w:t xml:space="preserve"> </w:t>
                  </w:r>
                </w:p>
              </w:tc>
              <w:tc>
                <w:tcPr>
                  <w:tcW w:w="726" w:type="pct"/>
                  <w:tcBorders>
                    <w:top w:val="single" w:sz="8" w:space="0" w:color="000000" w:themeColor="text1"/>
                    <w:left w:val="nil"/>
                    <w:bottom w:val="single" w:sz="8" w:space="0" w:color="000000" w:themeColor="text1"/>
                    <w:right w:val="single" w:sz="8" w:space="0" w:color="000000" w:themeColor="text1"/>
                  </w:tcBorders>
                  <w:shd w:val="clear" w:color="auto" w:fill="A6A6A6" w:themeFill="accent3" w:themeFillShade="A6"/>
                  <w:vAlign w:val="center"/>
                  <w:hideMark/>
                </w:tcPr>
                <w:p w14:paraId="4400714F" w14:textId="77777777" w:rsidR="0068458E" w:rsidRPr="0068458E" w:rsidRDefault="0068458E" w:rsidP="0068458E">
                  <w:pPr>
                    <w:rPr>
                      <w:b/>
                      <w:bCs/>
                    </w:rPr>
                  </w:pPr>
                  <w:r w:rsidRPr="0068458E">
                    <w:rPr>
                      <w:b/>
                      <w:bCs/>
                    </w:rPr>
                    <w:t>Māori</w:t>
                  </w:r>
                  <w:r w:rsidRPr="0068458E">
                    <w:t xml:space="preserve"> </w:t>
                  </w:r>
                </w:p>
              </w:tc>
              <w:tc>
                <w:tcPr>
                  <w:tcW w:w="816" w:type="pct"/>
                  <w:tcBorders>
                    <w:top w:val="single" w:sz="8" w:space="0" w:color="000000" w:themeColor="text1"/>
                    <w:left w:val="nil"/>
                    <w:bottom w:val="single" w:sz="8" w:space="0" w:color="000000" w:themeColor="text1"/>
                    <w:right w:val="single" w:sz="8" w:space="0" w:color="000000" w:themeColor="text1"/>
                  </w:tcBorders>
                  <w:shd w:val="clear" w:color="auto" w:fill="A6A6A6" w:themeFill="accent3" w:themeFillShade="A6"/>
                  <w:vAlign w:val="center"/>
                  <w:hideMark/>
                </w:tcPr>
                <w:p w14:paraId="6007BCA3" w14:textId="77777777" w:rsidR="0068458E" w:rsidRPr="0068458E" w:rsidRDefault="0068458E" w:rsidP="0068458E">
                  <w:pPr>
                    <w:rPr>
                      <w:b/>
                      <w:bCs/>
                    </w:rPr>
                  </w:pPr>
                  <w:r w:rsidRPr="0068458E">
                    <w:rPr>
                      <w:b/>
                      <w:bCs/>
                    </w:rPr>
                    <w:t>Pacific</w:t>
                  </w:r>
                  <w:r w:rsidRPr="0068458E">
                    <w:t xml:space="preserve"> </w:t>
                  </w:r>
                </w:p>
              </w:tc>
              <w:tc>
                <w:tcPr>
                  <w:tcW w:w="788" w:type="pct"/>
                  <w:tcBorders>
                    <w:top w:val="single" w:sz="8" w:space="0" w:color="000000" w:themeColor="text1"/>
                    <w:left w:val="nil"/>
                    <w:bottom w:val="single" w:sz="8" w:space="0" w:color="000000" w:themeColor="text1"/>
                    <w:right w:val="single" w:sz="8" w:space="0" w:color="000000" w:themeColor="text1"/>
                  </w:tcBorders>
                  <w:shd w:val="clear" w:color="auto" w:fill="A6A6A6" w:themeFill="accent3" w:themeFillShade="A6"/>
                  <w:vAlign w:val="center"/>
                  <w:hideMark/>
                </w:tcPr>
                <w:p w14:paraId="23DCAA5C" w14:textId="77777777" w:rsidR="0068458E" w:rsidRPr="0068458E" w:rsidRDefault="0068458E" w:rsidP="0068458E">
                  <w:pPr>
                    <w:rPr>
                      <w:b/>
                      <w:bCs/>
                    </w:rPr>
                  </w:pPr>
                  <w:r w:rsidRPr="0068458E">
                    <w:rPr>
                      <w:b/>
                      <w:bCs/>
                    </w:rPr>
                    <w:t>Asian</w:t>
                  </w:r>
                  <w:r w:rsidRPr="0068458E">
                    <w:t xml:space="preserve"> </w:t>
                  </w:r>
                </w:p>
              </w:tc>
              <w:tc>
                <w:tcPr>
                  <w:tcW w:w="825" w:type="pct"/>
                  <w:tcBorders>
                    <w:top w:val="single" w:sz="8" w:space="0" w:color="000000" w:themeColor="text1"/>
                    <w:left w:val="nil"/>
                    <w:bottom w:val="single" w:sz="8" w:space="0" w:color="000000" w:themeColor="text1"/>
                    <w:right w:val="single" w:sz="8" w:space="0" w:color="000000" w:themeColor="text1"/>
                  </w:tcBorders>
                  <w:shd w:val="clear" w:color="auto" w:fill="A6A6A6" w:themeFill="accent3" w:themeFillShade="A6"/>
                  <w:vAlign w:val="center"/>
                  <w:hideMark/>
                </w:tcPr>
                <w:p w14:paraId="63804989" w14:textId="77777777" w:rsidR="0068458E" w:rsidRPr="0068458E" w:rsidRDefault="0068458E" w:rsidP="0068458E">
                  <w:pPr>
                    <w:rPr>
                      <w:b/>
                      <w:bCs/>
                    </w:rPr>
                  </w:pPr>
                  <w:r w:rsidRPr="0068458E">
                    <w:rPr>
                      <w:b/>
                      <w:bCs/>
                    </w:rPr>
                    <w:t>Other</w:t>
                  </w:r>
                  <w:r w:rsidRPr="0068458E">
                    <w:t xml:space="preserve"> </w:t>
                  </w:r>
                </w:p>
              </w:tc>
            </w:tr>
            <w:tr w:rsidR="0068458E" w:rsidRPr="0068458E" w14:paraId="790382BB" w14:textId="77777777" w:rsidTr="0068458E">
              <w:trPr>
                <w:trHeight w:val="495"/>
              </w:trPr>
              <w:tc>
                <w:tcPr>
                  <w:tcW w:w="1105" w:type="pct"/>
                  <w:tcBorders>
                    <w:top w:val="nil"/>
                    <w:left w:val="single" w:sz="8" w:space="0" w:color="000000" w:themeColor="text1"/>
                    <w:bottom w:val="single" w:sz="8" w:space="0" w:color="000000" w:themeColor="text1"/>
                    <w:right w:val="single" w:sz="8" w:space="0" w:color="000000" w:themeColor="text1"/>
                  </w:tcBorders>
                  <w:shd w:val="clear" w:color="auto" w:fill="auto"/>
                  <w:vAlign w:val="center"/>
                  <w:hideMark/>
                </w:tcPr>
                <w:p w14:paraId="3A9E79EF" w14:textId="77777777" w:rsidR="0068458E" w:rsidRPr="0068458E" w:rsidRDefault="0068458E" w:rsidP="0068458E">
                  <w:pPr>
                    <w:rPr>
                      <w:b/>
                      <w:bCs/>
                    </w:rPr>
                  </w:pPr>
                  <w:r w:rsidRPr="0068458E">
                    <w:rPr>
                      <w:b/>
                      <w:bCs/>
                    </w:rPr>
                    <w:t>Allied and Scientific</w:t>
                  </w:r>
                  <w:r w:rsidRPr="0068458E">
                    <w:t xml:space="preserve"> </w:t>
                  </w:r>
                </w:p>
              </w:tc>
              <w:tc>
                <w:tcPr>
                  <w:tcW w:w="739" w:type="pct"/>
                  <w:tcBorders>
                    <w:top w:val="nil"/>
                    <w:left w:val="nil"/>
                    <w:bottom w:val="single" w:sz="8" w:space="0" w:color="000000" w:themeColor="text1"/>
                    <w:right w:val="single" w:sz="8" w:space="0" w:color="000000" w:themeColor="text1"/>
                  </w:tcBorders>
                  <w:shd w:val="clear" w:color="auto" w:fill="auto"/>
                  <w:vAlign w:val="center"/>
                  <w:hideMark/>
                </w:tcPr>
                <w:p w14:paraId="6CB8A2E2" w14:textId="77777777" w:rsidR="0068458E" w:rsidRPr="0068458E" w:rsidRDefault="0068458E" w:rsidP="0068458E">
                  <w:r w:rsidRPr="0068458E">
                    <w:t>11,213</w:t>
                  </w:r>
                </w:p>
              </w:tc>
              <w:tc>
                <w:tcPr>
                  <w:tcW w:w="726" w:type="pct"/>
                  <w:tcBorders>
                    <w:top w:val="nil"/>
                    <w:left w:val="nil"/>
                    <w:bottom w:val="single" w:sz="8" w:space="0" w:color="000000" w:themeColor="text1"/>
                    <w:right w:val="single" w:sz="8" w:space="0" w:color="000000" w:themeColor="text1"/>
                  </w:tcBorders>
                  <w:shd w:val="clear" w:color="auto" w:fill="auto"/>
                  <w:vAlign w:val="center"/>
                  <w:hideMark/>
                </w:tcPr>
                <w:p w14:paraId="024DA8DF" w14:textId="77777777" w:rsidR="0068458E" w:rsidRPr="0068458E" w:rsidRDefault="0068458E" w:rsidP="0068458E">
                  <w:r w:rsidRPr="0068458E">
                    <w:t>6.90%</w:t>
                  </w:r>
                </w:p>
              </w:tc>
              <w:tc>
                <w:tcPr>
                  <w:tcW w:w="816" w:type="pct"/>
                  <w:tcBorders>
                    <w:top w:val="nil"/>
                    <w:left w:val="nil"/>
                    <w:bottom w:val="single" w:sz="8" w:space="0" w:color="000000" w:themeColor="text1"/>
                    <w:right w:val="single" w:sz="8" w:space="0" w:color="000000" w:themeColor="text1"/>
                  </w:tcBorders>
                  <w:shd w:val="clear" w:color="auto" w:fill="auto"/>
                  <w:vAlign w:val="center"/>
                  <w:hideMark/>
                </w:tcPr>
                <w:p w14:paraId="785434B9" w14:textId="77777777" w:rsidR="0068458E" w:rsidRPr="0068458E" w:rsidRDefault="0068458E" w:rsidP="0068458E">
                  <w:r w:rsidRPr="0068458E">
                    <w:t>3.50%</w:t>
                  </w:r>
                </w:p>
              </w:tc>
              <w:tc>
                <w:tcPr>
                  <w:tcW w:w="788" w:type="pct"/>
                  <w:tcBorders>
                    <w:top w:val="nil"/>
                    <w:left w:val="nil"/>
                    <w:bottom w:val="single" w:sz="8" w:space="0" w:color="000000" w:themeColor="text1"/>
                    <w:right w:val="single" w:sz="8" w:space="0" w:color="000000" w:themeColor="text1"/>
                  </w:tcBorders>
                  <w:shd w:val="clear" w:color="auto" w:fill="auto"/>
                  <w:vAlign w:val="center"/>
                  <w:hideMark/>
                </w:tcPr>
                <w:p w14:paraId="51778283" w14:textId="77777777" w:rsidR="0068458E" w:rsidRPr="0068458E" w:rsidRDefault="0068458E" w:rsidP="0068458E">
                  <w:r w:rsidRPr="0068458E">
                    <w:t>18.40%</w:t>
                  </w:r>
                </w:p>
              </w:tc>
              <w:tc>
                <w:tcPr>
                  <w:tcW w:w="825" w:type="pct"/>
                  <w:tcBorders>
                    <w:top w:val="nil"/>
                    <w:left w:val="nil"/>
                    <w:bottom w:val="single" w:sz="8" w:space="0" w:color="000000" w:themeColor="text1"/>
                    <w:right w:val="single" w:sz="8" w:space="0" w:color="000000" w:themeColor="text1"/>
                  </w:tcBorders>
                  <w:shd w:val="clear" w:color="auto" w:fill="auto"/>
                  <w:vAlign w:val="center"/>
                  <w:hideMark/>
                </w:tcPr>
                <w:p w14:paraId="70D6BC52" w14:textId="77777777" w:rsidR="0068458E" w:rsidRPr="0068458E" w:rsidRDefault="0068458E" w:rsidP="0068458E">
                  <w:r w:rsidRPr="0068458E">
                    <w:t>71.20%</w:t>
                  </w:r>
                </w:p>
              </w:tc>
            </w:tr>
            <w:tr w:rsidR="0068458E" w:rsidRPr="0068458E" w14:paraId="73580737" w14:textId="77777777" w:rsidTr="0068458E">
              <w:trPr>
                <w:trHeight w:val="495"/>
              </w:trPr>
              <w:tc>
                <w:tcPr>
                  <w:tcW w:w="1105" w:type="pct"/>
                  <w:tcBorders>
                    <w:top w:val="nil"/>
                    <w:left w:val="single" w:sz="8" w:space="0" w:color="000000" w:themeColor="text1"/>
                    <w:bottom w:val="single" w:sz="8" w:space="0" w:color="000000" w:themeColor="text1"/>
                    <w:right w:val="single" w:sz="8" w:space="0" w:color="000000" w:themeColor="text1"/>
                  </w:tcBorders>
                  <w:shd w:val="clear" w:color="auto" w:fill="auto"/>
                  <w:vAlign w:val="center"/>
                  <w:hideMark/>
                </w:tcPr>
                <w:p w14:paraId="16BB4456" w14:textId="77777777" w:rsidR="0068458E" w:rsidRPr="0068458E" w:rsidRDefault="0068458E" w:rsidP="0068458E">
                  <w:pPr>
                    <w:rPr>
                      <w:b/>
                      <w:bCs/>
                    </w:rPr>
                  </w:pPr>
                  <w:r w:rsidRPr="0068458E">
                    <w:rPr>
                      <w:b/>
                      <w:bCs/>
                    </w:rPr>
                    <w:t>Midwifery</w:t>
                  </w:r>
                  <w:r w:rsidRPr="0068458E">
                    <w:t xml:space="preserve"> </w:t>
                  </w:r>
                </w:p>
              </w:tc>
              <w:tc>
                <w:tcPr>
                  <w:tcW w:w="739" w:type="pct"/>
                  <w:tcBorders>
                    <w:top w:val="nil"/>
                    <w:left w:val="nil"/>
                    <w:bottom w:val="single" w:sz="8" w:space="0" w:color="000000" w:themeColor="text1"/>
                    <w:right w:val="single" w:sz="8" w:space="0" w:color="000000" w:themeColor="text1"/>
                  </w:tcBorders>
                  <w:shd w:val="clear" w:color="auto" w:fill="auto"/>
                  <w:vAlign w:val="center"/>
                  <w:hideMark/>
                </w:tcPr>
                <w:p w14:paraId="29394939" w14:textId="77777777" w:rsidR="0068458E" w:rsidRPr="0068458E" w:rsidRDefault="0068458E" w:rsidP="0068458E">
                  <w:r w:rsidRPr="0068458E">
                    <w:t>844</w:t>
                  </w:r>
                </w:p>
              </w:tc>
              <w:tc>
                <w:tcPr>
                  <w:tcW w:w="726" w:type="pct"/>
                  <w:tcBorders>
                    <w:top w:val="nil"/>
                    <w:left w:val="nil"/>
                    <w:bottom w:val="single" w:sz="8" w:space="0" w:color="000000" w:themeColor="text1"/>
                    <w:right w:val="single" w:sz="8" w:space="0" w:color="000000" w:themeColor="text1"/>
                  </w:tcBorders>
                  <w:shd w:val="clear" w:color="auto" w:fill="auto"/>
                  <w:vAlign w:val="center"/>
                  <w:hideMark/>
                </w:tcPr>
                <w:p w14:paraId="15BAC91B" w14:textId="77777777" w:rsidR="0068458E" w:rsidRPr="0068458E" w:rsidRDefault="0068458E" w:rsidP="0068458E">
                  <w:r w:rsidRPr="0068458E">
                    <w:t>8.80%</w:t>
                  </w:r>
                </w:p>
              </w:tc>
              <w:tc>
                <w:tcPr>
                  <w:tcW w:w="816" w:type="pct"/>
                  <w:tcBorders>
                    <w:top w:val="nil"/>
                    <w:left w:val="nil"/>
                    <w:bottom w:val="single" w:sz="8" w:space="0" w:color="000000" w:themeColor="text1"/>
                    <w:right w:val="single" w:sz="8" w:space="0" w:color="000000" w:themeColor="text1"/>
                  </w:tcBorders>
                  <w:shd w:val="clear" w:color="auto" w:fill="auto"/>
                  <w:vAlign w:val="center"/>
                  <w:hideMark/>
                </w:tcPr>
                <w:p w14:paraId="39C1C988" w14:textId="77777777" w:rsidR="0068458E" w:rsidRPr="0068458E" w:rsidRDefault="0068458E" w:rsidP="0068458E">
                  <w:r w:rsidRPr="0068458E">
                    <w:t>1.50%</w:t>
                  </w:r>
                </w:p>
              </w:tc>
              <w:tc>
                <w:tcPr>
                  <w:tcW w:w="788" w:type="pct"/>
                  <w:tcBorders>
                    <w:top w:val="nil"/>
                    <w:left w:val="nil"/>
                    <w:bottom w:val="single" w:sz="8" w:space="0" w:color="000000" w:themeColor="text1"/>
                    <w:right w:val="single" w:sz="8" w:space="0" w:color="000000" w:themeColor="text1"/>
                  </w:tcBorders>
                  <w:shd w:val="clear" w:color="auto" w:fill="auto"/>
                  <w:vAlign w:val="center"/>
                  <w:hideMark/>
                </w:tcPr>
                <w:p w14:paraId="5A5D2D23" w14:textId="77777777" w:rsidR="0068458E" w:rsidRPr="0068458E" w:rsidRDefault="0068458E" w:rsidP="0068458E">
                  <w:r w:rsidRPr="0068458E">
                    <w:t>6.70%</w:t>
                  </w:r>
                </w:p>
              </w:tc>
              <w:tc>
                <w:tcPr>
                  <w:tcW w:w="825" w:type="pct"/>
                  <w:tcBorders>
                    <w:top w:val="nil"/>
                    <w:left w:val="nil"/>
                    <w:bottom w:val="single" w:sz="8" w:space="0" w:color="000000" w:themeColor="text1"/>
                    <w:right w:val="single" w:sz="8" w:space="0" w:color="000000" w:themeColor="text1"/>
                  </w:tcBorders>
                  <w:shd w:val="clear" w:color="auto" w:fill="auto"/>
                  <w:vAlign w:val="center"/>
                  <w:hideMark/>
                </w:tcPr>
                <w:p w14:paraId="43998389" w14:textId="77777777" w:rsidR="0068458E" w:rsidRPr="0068458E" w:rsidRDefault="0068458E" w:rsidP="0068458E">
                  <w:r w:rsidRPr="0068458E">
                    <w:t>82.90%</w:t>
                  </w:r>
                </w:p>
              </w:tc>
            </w:tr>
            <w:tr w:rsidR="0068458E" w:rsidRPr="0068458E" w14:paraId="3536B131" w14:textId="77777777" w:rsidTr="0068458E">
              <w:trPr>
                <w:trHeight w:val="315"/>
              </w:trPr>
              <w:tc>
                <w:tcPr>
                  <w:tcW w:w="1105" w:type="pct"/>
                  <w:tcBorders>
                    <w:top w:val="nil"/>
                    <w:left w:val="single" w:sz="8" w:space="0" w:color="000000" w:themeColor="text1"/>
                    <w:bottom w:val="single" w:sz="8" w:space="0" w:color="000000" w:themeColor="text1"/>
                    <w:right w:val="single" w:sz="8" w:space="0" w:color="000000" w:themeColor="text1"/>
                  </w:tcBorders>
                  <w:shd w:val="clear" w:color="auto" w:fill="auto"/>
                  <w:vAlign w:val="center"/>
                  <w:hideMark/>
                </w:tcPr>
                <w:p w14:paraId="1319D121" w14:textId="77777777" w:rsidR="0068458E" w:rsidRPr="0068458E" w:rsidRDefault="0068458E" w:rsidP="0068458E">
                  <w:pPr>
                    <w:rPr>
                      <w:b/>
                      <w:bCs/>
                    </w:rPr>
                  </w:pPr>
                  <w:r w:rsidRPr="0068458E">
                    <w:rPr>
                      <w:b/>
                      <w:bCs/>
                    </w:rPr>
                    <w:t>Nursing</w:t>
                  </w:r>
                  <w:r w:rsidRPr="0068458E">
                    <w:t xml:space="preserve"> </w:t>
                  </w:r>
                </w:p>
              </w:tc>
              <w:tc>
                <w:tcPr>
                  <w:tcW w:w="739" w:type="pct"/>
                  <w:tcBorders>
                    <w:top w:val="nil"/>
                    <w:left w:val="nil"/>
                    <w:bottom w:val="single" w:sz="8" w:space="0" w:color="000000" w:themeColor="text1"/>
                    <w:right w:val="single" w:sz="8" w:space="0" w:color="000000" w:themeColor="text1"/>
                  </w:tcBorders>
                  <w:shd w:val="clear" w:color="auto" w:fill="auto"/>
                  <w:vAlign w:val="center"/>
                  <w:hideMark/>
                </w:tcPr>
                <w:p w14:paraId="6078941C" w14:textId="77777777" w:rsidR="0068458E" w:rsidRPr="0068458E" w:rsidRDefault="0068458E" w:rsidP="0068458E">
                  <w:r w:rsidRPr="0068458E">
                    <w:t>27,095</w:t>
                  </w:r>
                </w:p>
              </w:tc>
              <w:tc>
                <w:tcPr>
                  <w:tcW w:w="726" w:type="pct"/>
                  <w:tcBorders>
                    <w:top w:val="nil"/>
                    <w:left w:val="nil"/>
                    <w:bottom w:val="single" w:sz="8" w:space="0" w:color="000000" w:themeColor="text1"/>
                    <w:right w:val="single" w:sz="8" w:space="0" w:color="000000" w:themeColor="text1"/>
                  </w:tcBorders>
                  <w:shd w:val="clear" w:color="auto" w:fill="auto"/>
                  <w:vAlign w:val="center"/>
                  <w:hideMark/>
                </w:tcPr>
                <w:p w14:paraId="0CD6EE10" w14:textId="77777777" w:rsidR="0068458E" w:rsidRPr="0068458E" w:rsidRDefault="0068458E" w:rsidP="0068458E">
                  <w:r w:rsidRPr="0068458E">
                    <w:t>6.40%</w:t>
                  </w:r>
                </w:p>
              </w:tc>
              <w:tc>
                <w:tcPr>
                  <w:tcW w:w="816" w:type="pct"/>
                  <w:tcBorders>
                    <w:top w:val="nil"/>
                    <w:left w:val="nil"/>
                    <w:bottom w:val="single" w:sz="8" w:space="0" w:color="000000" w:themeColor="text1"/>
                    <w:right w:val="single" w:sz="8" w:space="0" w:color="000000" w:themeColor="text1"/>
                  </w:tcBorders>
                  <w:shd w:val="clear" w:color="auto" w:fill="auto"/>
                  <w:vAlign w:val="center"/>
                  <w:hideMark/>
                </w:tcPr>
                <w:p w14:paraId="2C7780E7" w14:textId="77777777" w:rsidR="0068458E" w:rsidRPr="0068458E" w:rsidRDefault="0068458E" w:rsidP="0068458E">
                  <w:r w:rsidRPr="0068458E">
                    <w:t>3.80%</w:t>
                  </w:r>
                </w:p>
              </w:tc>
              <w:tc>
                <w:tcPr>
                  <w:tcW w:w="788" w:type="pct"/>
                  <w:tcBorders>
                    <w:top w:val="nil"/>
                    <w:left w:val="nil"/>
                    <w:bottom w:val="single" w:sz="8" w:space="0" w:color="000000" w:themeColor="text1"/>
                    <w:right w:val="single" w:sz="8" w:space="0" w:color="000000" w:themeColor="text1"/>
                  </w:tcBorders>
                  <w:shd w:val="clear" w:color="auto" w:fill="auto"/>
                  <w:vAlign w:val="center"/>
                  <w:hideMark/>
                </w:tcPr>
                <w:p w14:paraId="7F98F462" w14:textId="77777777" w:rsidR="0068458E" w:rsidRPr="0068458E" w:rsidRDefault="0068458E" w:rsidP="0068458E">
                  <w:r w:rsidRPr="0068458E">
                    <w:t>34.50%</w:t>
                  </w:r>
                </w:p>
              </w:tc>
              <w:tc>
                <w:tcPr>
                  <w:tcW w:w="825" w:type="pct"/>
                  <w:tcBorders>
                    <w:top w:val="nil"/>
                    <w:left w:val="nil"/>
                    <w:bottom w:val="single" w:sz="8" w:space="0" w:color="000000" w:themeColor="text1"/>
                    <w:right w:val="single" w:sz="8" w:space="0" w:color="000000" w:themeColor="text1"/>
                  </w:tcBorders>
                  <w:shd w:val="clear" w:color="auto" w:fill="auto"/>
                  <w:vAlign w:val="center"/>
                  <w:hideMark/>
                </w:tcPr>
                <w:p w14:paraId="29E444F8" w14:textId="77777777" w:rsidR="0068458E" w:rsidRPr="0068458E" w:rsidRDefault="0068458E" w:rsidP="0068458E">
                  <w:r w:rsidRPr="0068458E">
                    <w:t>55.40%</w:t>
                  </w:r>
                </w:p>
              </w:tc>
            </w:tr>
            <w:tr w:rsidR="0068458E" w:rsidRPr="0068458E" w14:paraId="752D39EE" w14:textId="77777777" w:rsidTr="0068458E">
              <w:trPr>
                <w:trHeight w:val="1035"/>
              </w:trPr>
              <w:tc>
                <w:tcPr>
                  <w:tcW w:w="1105" w:type="pct"/>
                  <w:tcBorders>
                    <w:top w:val="nil"/>
                    <w:left w:val="single" w:sz="8" w:space="0" w:color="000000" w:themeColor="text1"/>
                    <w:bottom w:val="single" w:sz="8" w:space="0" w:color="000000" w:themeColor="text1"/>
                    <w:right w:val="single" w:sz="8" w:space="0" w:color="000000" w:themeColor="text1"/>
                  </w:tcBorders>
                  <w:shd w:val="clear" w:color="auto" w:fill="auto"/>
                  <w:vAlign w:val="center"/>
                  <w:hideMark/>
                </w:tcPr>
                <w:p w14:paraId="0E386924" w14:textId="77777777" w:rsidR="0068458E" w:rsidRPr="0068458E" w:rsidRDefault="0068458E" w:rsidP="0068458E">
                  <w:pPr>
                    <w:rPr>
                      <w:b/>
                      <w:bCs/>
                    </w:rPr>
                  </w:pPr>
                  <w:r w:rsidRPr="0068458E">
                    <w:rPr>
                      <w:b/>
                      <w:bCs/>
                    </w:rPr>
                    <w:lastRenderedPageBreak/>
                    <w:t>Resident Medical Officer (RMO)</w:t>
                  </w:r>
                  <w:r w:rsidRPr="0068458E">
                    <w:t xml:space="preserve"> </w:t>
                  </w:r>
                </w:p>
              </w:tc>
              <w:tc>
                <w:tcPr>
                  <w:tcW w:w="739" w:type="pct"/>
                  <w:tcBorders>
                    <w:top w:val="nil"/>
                    <w:left w:val="nil"/>
                    <w:bottom w:val="single" w:sz="8" w:space="0" w:color="000000" w:themeColor="text1"/>
                    <w:right w:val="single" w:sz="8" w:space="0" w:color="000000" w:themeColor="text1"/>
                  </w:tcBorders>
                  <w:shd w:val="clear" w:color="auto" w:fill="auto"/>
                  <w:vAlign w:val="center"/>
                  <w:hideMark/>
                </w:tcPr>
                <w:p w14:paraId="2526305E" w14:textId="77777777" w:rsidR="0068458E" w:rsidRPr="0068458E" w:rsidRDefault="0068458E" w:rsidP="0068458E">
                  <w:r w:rsidRPr="0068458E">
                    <w:t>5,304</w:t>
                  </w:r>
                </w:p>
              </w:tc>
              <w:tc>
                <w:tcPr>
                  <w:tcW w:w="726" w:type="pct"/>
                  <w:tcBorders>
                    <w:top w:val="nil"/>
                    <w:left w:val="nil"/>
                    <w:bottom w:val="single" w:sz="8" w:space="0" w:color="000000" w:themeColor="text1"/>
                    <w:right w:val="single" w:sz="8" w:space="0" w:color="000000" w:themeColor="text1"/>
                  </w:tcBorders>
                  <w:shd w:val="clear" w:color="auto" w:fill="auto"/>
                  <w:vAlign w:val="center"/>
                  <w:hideMark/>
                </w:tcPr>
                <w:p w14:paraId="451A5905" w14:textId="77777777" w:rsidR="0068458E" w:rsidRPr="0068458E" w:rsidRDefault="0068458E" w:rsidP="0068458E">
                  <w:r w:rsidRPr="0068458E">
                    <w:t>6.40%</w:t>
                  </w:r>
                </w:p>
              </w:tc>
              <w:tc>
                <w:tcPr>
                  <w:tcW w:w="816" w:type="pct"/>
                  <w:tcBorders>
                    <w:top w:val="nil"/>
                    <w:left w:val="nil"/>
                    <w:bottom w:val="single" w:sz="8" w:space="0" w:color="000000" w:themeColor="text1"/>
                    <w:right w:val="single" w:sz="8" w:space="0" w:color="000000" w:themeColor="text1"/>
                  </w:tcBorders>
                  <w:shd w:val="clear" w:color="auto" w:fill="auto"/>
                  <w:vAlign w:val="center"/>
                  <w:hideMark/>
                </w:tcPr>
                <w:p w14:paraId="1ED5EA9D" w14:textId="77777777" w:rsidR="0068458E" w:rsidRPr="0068458E" w:rsidRDefault="0068458E" w:rsidP="0068458E">
                  <w:r w:rsidRPr="0068458E">
                    <w:t>2.80%</w:t>
                  </w:r>
                </w:p>
              </w:tc>
              <w:tc>
                <w:tcPr>
                  <w:tcW w:w="788" w:type="pct"/>
                  <w:tcBorders>
                    <w:top w:val="nil"/>
                    <w:left w:val="nil"/>
                    <w:bottom w:val="single" w:sz="8" w:space="0" w:color="000000" w:themeColor="text1"/>
                    <w:right w:val="single" w:sz="8" w:space="0" w:color="000000" w:themeColor="text1"/>
                  </w:tcBorders>
                  <w:shd w:val="clear" w:color="auto" w:fill="auto"/>
                  <w:vAlign w:val="center"/>
                  <w:hideMark/>
                </w:tcPr>
                <w:p w14:paraId="0F963BB1" w14:textId="77777777" w:rsidR="0068458E" w:rsidRPr="0068458E" w:rsidRDefault="0068458E" w:rsidP="0068458E">
                  <w:r w:rsidRPr="0068458E">
                    <w:t>26.00%</w:t>
                  </w:r>
                </w:p>
              </w:tc>
              <w:tc>
                <w:tcPr>
                  <w:tcW w:w="825" w:type="pct"/>
                  <w:tcBorders>
                    <w:top w:val="nil"/>
                    <w:left w:val="nil"/>
                    <w:bottom w:val="single" w:sz="8" w:space="0" w:color="000000" w:themeColor="text1"/>
                    <w:right w:val="single" w:sz="8" w:space="0" w:color="000000" w:themeColor="text1"/>
                  </w:tcBorders>
                  <w:shd w:val="clear" w:color="auto" w:fill="auto"/>
                  <w:vAlign w:val="center"/>
                  <w:hideMark/>
                </w:tcPr>
                <w:p w14:paraId="117CA0B0" w14:textId="77777777" w:rsidR="0068458E" w:rsidRPr="0068458E" w:rsidRDefault="0068458E" w:rsidP="0068458E">
                  <w:r w:rsidRPr="0068458E">
                    <w:t>64.70%</w:t>
                  </w:r>
                </w:p>
              </w:tc>
            </w:tr>
            <w:tr w:rsidR="0068458E" w:rsidRPr="0068458E" w14:paraId="633D2251" w14:textId="77777777" w:rsidTr="0068458E">
              <w:trPr>
                <w:trHeight w:val="735"/>
              </w:trPr>
              <w:tc>
                <w:tcPr>
                  <w:tcW w:w="1105" w:type="pct"/>
                  <w:tcBorders>
                    <w:top w:val="nil"/>
                    <w:left w:val="single" w:sz="8" w:space="0" w:color="000000" w:themeColor="text1"/>
                    <w:bottom w:val="single" w:sz="8" w:space="0" w:color="000000" w:themeColor="text1"/>
                    <w:right w:val="single" w:sz="8" w:space="0" w:color="000000" w:themeColor="text1"/>
                  </w:tcBorders>
                  <w:shd w:val="clear" w:color="auto" w:fill="auto"/>
                  <w:vAlign w:val="center"/>
                  <w:hideMark/>
                </w:tcPr>
                <w:p w14:paraId="63144FED" w14:textId="77777777" w:rsidR="0068458E" w:rsidRPr="0068458E" w:rsidRDefault="0068458E" w:rsidP="0068458E">
                  <w:pPr>
                    <w:rPr>
                      <w:b/>
                      <w:bCs/>
                    </w:rPr>
                  </w:pPr>
                  <w:r w:rsidRPr="0068458E">
                    <w:rPr>
                      <w:b/>
                      <w:bCs/>
                    </w:rPr>
                    <w:t>Senior Medical Officer (SMO)</w:t>
                  </w:r>
                  <w:r w:rsidRPr="0068458E">
                    <w:t xml:space="preserve"> </w:t>
                  </w:r>
                </w:p>
              </w:tc>
              <w:tc>
                <w:tcPr>
                  <w:tcW w:w="739" w:type="pct"/>
                  <w:tcBorders>
                    <w:top w:val="nil"/>
                    <w:left w:val="nil"/>
                    <w:bottom w:val="single" w:sz="8" w:space="0" w:color="000000" w:themeColor="text1"/>
                    <w:right w:val="single" w:sz="8" w:space="0" w:color="000000" w:themeColor="text1"/>
                  </w:tcBorders>
                  <w:shd w:val="clear" w:color="auto" w:fill="auto"/>
                  <w:vAlign w:val="center"/>
                  <w:hideMark/>
                </w:tcPr>
                <w:p w14:paraId="1D4B29AA" w14:textId="77777777" w:rsidR="0068458E" w:rsidRPr="0068458E" w:rsidRDefault="0068458E" w:rsidP="0068458E">
                  <w:r w:rsidRPr="0068458E">
                    <w:t>5,365</w:t>
                  </w:r>
                </w:p>
              </w:tc>
              <w:tc>
                <w:tcPr>
                  <w:tcW w:w="726" w:type="pct"/>
                  <w:tcBorders>
                    <w:top w:val="nil"/>
                    <w:left w:val="nil"/>
                    <w:bottom w:val="single" w:sz="8" w:space="0" w:color="000000" w:themeColor="text1"/>
                    <w:right w:val="single" w:sz="8" w:space="0" w:color="000000" w:themeColor="text1"/>
                  </w:tcBorders>
                  <w:shd w:val="clear" w:color="auto" w:fill="auto"/>
                  <w:vAlign w:val="center"/>
                  <w:hideMark/>
                </w:tcPr>
                <w:p w14:paraId="678A2E2E" w14:textId="77777777" w:rsidR="0068458E" w:rsidRPr="0068458E" w:rsidRDefault="0068458E" w:rsidP="0068458E">
                  <w:r w:rsidRPr="0068458E">
                    <w:t>2.00%</w:t>
                  </w:r>
                </w:p>
              </w:tc>
              <w:tc>
                <w:tcPr>
                  <w:tcW w:w="816" w:type="pct"/>
                  <w:tcBorders>
                    <w:top w:val="nil"/>
                    <w:left w:val="nil"/>
                    <w:bottom w:val="single" w:sz="8" w:space="0" w:color="000000" w:themeColor="text1"/>
                    <w:right w:val="single" w:sz="8" w:space="0" w:color="000000" w:themeColor="text1"/>
                  </w:tcBorders>
                  <w:shd w:val="clear" w:color="auto" w:fill="auto"/>
                  <w:vAlign w:val="center"/>
                  <w:hideMark/>
                </w:tcPr>
                <w:p w14:paraId="3B1A893B" w14:textId="77777777" w:rsidR="0068458E" w:rsidRPr="0068458E" w:rsidRDefault="0068458E" w:rsidP="0068458E">
                  <w:r w:rsidRPr="0068458E">
                    <w:t>0.90%</w:t>
                  </w:r>
                </w:p>
              </w:tc>
              <w:tc>
                <w:tcPr>
                  <w:tcW w:w="788" w:type="pct"/>
                  <w:tcBorders>
                    <w:top w:val="nil"/>
                    <w:left w:val="nil"/>
                    <w:bottom w:val="single" w:sz="8" w:space="0" w:color="000000" w:themeColor="text1"/>
                    <w:right w:val="single" w:sz="8" w:space="0" w:color="000000" w:themeColor="text1"/>
                  </w:tcBorders>
                  <w:shd w:val="clear" w:color="auto" w:fill="auto"/>
                  <w:vAlign w:val="center"/>
                  <w:hideMark/>
                </w:tcPr>
                <w:p w14:paraId="040F7334" w14:textId="77777777" w:rsidR="0068458E" w:rsidRPr="0068458E" w:rsidRDefault="0068458E" w:rsidP="0068458E">
                  <w:r w:rsidRPr="0068458E">
                    <w:t>18.30%</w:t>
                  </w:r>
                </w:p>
              </w:tc>
              <w:tc>
                <w:tcPr>
                  <w:tcW w:w="825" w:type="pct"/>
                  <w:tcBorders>
                    <w:top w:val="nil"/>
                    <w:left w:val="nil"/>
                    <w:bottom w:val="single" w:sz="8" w:space="0" w:color="000000" w:themeColor="text1"/>
                    <w:right w:val="single" w:sz="8" w:space="0" w:color="000000" w:themeColor="text1"/>
                  </w:tcBorders>
                  <w:shd w:val="clear" w:color="auto" w:fill="auto"/>
                  <w:vAlign w:val="center"/>
                  <w:hideMark/>
                </w:tcPr>
                <w:p w14:paraId="5FC35267" w14:textId="77777777" w:rsidR="0068458E" w:rsidRPr="0068458E" w:rsidRDefault="0068458E" w:rsidP="0068458E">
                  <w:r w:rsidRPr="0068458E">
                    <w:t>78.80%</w:t>
                  </w:r>
                </w:p>
              </w:tc>
            </w:tr>
          </w:tbl>
          <w:p w14:paraId="3B5A62A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87" w:type="pct"/>
            <w:shd w:val="clear" w:color="auto" w:fill="F2F2F2" w:themeFill="accent3" w:themeFillShade="F2"/>
          </w:tcPr>
          <w:p w14:paraId="158789B8"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948" w:type="pct"/>
            <w:shd w:val="clear" w:color="auto" w:fill="F2F2F2" w:themeFill="accent3" w:themeFillShade="F2"/>
          </w:tcPr>
          <w:p w14:paraId="0BBB24A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tcPr>
          <w:p w14:paraId="2579AEC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8C4BD1" w:rsidRPr="0068458E" w14:paraId="4D8B8812" w14:textId="77777777" w:rsidTr="00164C89">
        <w:trPr>
          <w:trHeight w:val="300"/>
        </w:trPr>
        <w:tc>
          <w:tcPr>
            <w:cnfStyle w:val="001000000000" w:firstRow="0" w:lastRow="0" w:firstColumn="1" w:lastColumn="0" w:oddVBand="0" w:evenVBand="0" w:oddHBand="0" w:evenHBand="0" w:firstRowFirstColumn="0" w:firstRowLastColumn="0" w:lastRowFirstColumn="0" w:lastRowLastColumn="0"/>
            <w:tcW w:w="0" w:type="pct"/>
            <w:vMerge/>
            <w:textDirection w:val="btLr"/>
          </w:tcPr>
          <w:p w14:paraId="390468BD" w14:textId="77777777" w:rsidR="0068458E" w:rsidRPr="0068458E" w:rsidRDefault="0068458E" w:rsidP="0068458E"/>
        </w:tc>
        <w:tc>
          <w:tcPr>
            <w:tcW w:w="388" w:type="pct"/>
          </w:tcPr>
          <w:p w14:paraId="7932E55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tcPr>
          <w:p w14:paraId="3095FE4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Annual</w:t>
            </w:r>
          </w:p>
        </w:tc>
        <w:tc>
          <w:tcPr>
            <w:tcW w:w="479" w:type="pct"/>
          </w:tcPr>
          <w:p w14:paraId="0549777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Unregulated Workforce: An increase from the 12 months to 30 June 2022 (baseline)</w:t>
            </w:r>
          </w:p>
        </w:tc>
        <w:tc>
          <w:tcPr>
            <w:tcW w:w="365" w:type="pct"/>
          </w:tcPr>
          <w:p w14:paraId="6E78B92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tcPr>
          <w:tbl>
            <w:tblPr>
              <w:tblW w:w="5000" w:type="pct"/>
              <w:tblLook w:val="04A0" w:firstRow="1" w:lastRow="0" w:firstColumn="1" w:lastColumn="0" w:noHBand="0" w:noVBand="1"/>
            </w:tblPr>
            <w:tblGrid>
              <w:gridCol w:w="1603"/>
              <w:gridCol w:w="1042"/>
              <w:gridCol w:w="1121"/>
              <w:gridCol w:w="1168"/>
              <w:gridCol w:w="1121"/>
              <w:gridCol w:w="1121"/>
            </w:tblGrid>
            <w:tr w:rsidR="0068458E" w:rsidRPr="0068458E" w14:paraId="7686DAD1" w14:textId="77777777" w:rsidTr="0068458E">
              <w:trPr>
                <w:trHeight w:val="830"/>
              </w:trPr>
              <w:tc>
                <w:tcPr>
                  <w:tcW w:w="1116" w:type="pct"/>
                  <w:tcBorders>
                    <w:top w:val="single" w:sz="8" w:space="0" w:color="000000"/>
                    <w:left w:val="single" w:sz="8" w:space="0" w:color="000000"/>
                    <w:bottom w:val="single" w:sz="8" w:space="0" w:color="000000"/>
                    <w:right w:val="single" w:sz="8" w:space="0" w:color="000000"/>
                  </w:tcBorders>
                  <w:shd w:val="clear" w:color="000000" w:fill="A6A6A6"/>
                  <w:vAlign w:val="center"/>
                  <w:hideMark/>
                </w:tcPr>
                <w:p w14:paraId="28637AAA" w14:textId="77777777" w:rsidR="0068458E" w:rsidRPr="0068458E" w:rsidRDefault="0068458E" w:rsidP="0068458E">
                  <w:pPr>
                    <w:rPr>
                      <w:b/>
                      <w:bCs/>
                    </w:rPr>
                  </w:pPr>
                  <w:r w:rsidRPr="0068458E">
                    <w:rPr>
                      <w:b/>
                      <w:bCs/>
                    </w:rPr>
                    <w:t>October to December 2022 </w:t>
                  </w:r>
                </w:p>
              </w:tc>
              <w:tc>
                <w:tcPr>
                  <w:tcW w:w="726" w:type="pct"/>
                  <w:tcBorders>
                    <w:top w:val="single" w:sz="8" w:space="0" w:color="000000"/>
                    <w:left w:val="nil"/>
                    <w:bottom w:val="single" w:sz="8" w:space="0" w:color="000000"/>
                    <w:right w:val="single" w:sz="8" w:space="0" w:color="000000"/>
                  </w:tcBorders>
                  <w:shd w:val="clear" w:color="000000" w:fill="A6A6A6"/>
                  <w:vAlign w:val="center"/>
                  <w:hideMark/>
                </w:tcPr>
                <w:p w14:paraId="0B65847B" w14:textId="77777777" w:rsidR="0068458E" w:rsidRPr="0068458E" w:rsidRDefault="0068458E" w:rsidP="0068458E">
                  <w:pPr>
                    <w:rPr>
                      <w:b/>
                      <w:bCs/>
                    </w:rPr>
                  </w:pPr>
                  <w:r w:rsidRPr="0068458E">
                    <w:rPr>
                      <w:b/>
                      <w:bCs/>
                    </w:rPr>
                    <w:t>Total FTE</w:t>
                  </w:r>
                  <w:r w:rsidRPr="0068458E">
                    <w:t xml:space="preserve"> </w:t>
                  </w:r>
                </w:p>
              </w:tc>
              <w:tc>
                <w:tcPr>
                  <w:tcW w:w="781" w:type="pct"/>
                  <w:tcBorders>
                    <w:top w:val="single" w:sz="8" w:space="0" w:color="000000"/>
                    <w:left w:val="nil"/>
                    <w:bottom w:val="single" w:sz="8" w:space="0" w:color="000000"/>
                    <w:right w:val="single" w:sz="8" w:space="0" w:color="000000"/>
                  </w:tcBorders>
                  <w:shd w:val="clear" w:color="000000" w:fill="A6A6A6"/>
                  <w:vAlign w:val="center"/>
                  <w:hideMark/>
                </w:tcPr>
                <w:p w14:paraId="5098296A" w14:textId="77777777" w:rsidR="0068458E" w:rsidRPr="0068458E" w:rsidRDefault="0068458E" w:rsidP="0068458E">
                  <w:pPr>
                    <w:rPr>
                      <w:b/>
                      <w:bCs/>
                    </w:rPr>
                  </w:pPr>
                  <w:r w:rsidRPr="0068458E">
                    <w:rPr>
                      <w:b/>
                      <w:bCs/>
                    </w:rPr>
                    <w:t>Māori</w:t>
                  </w:r>
                  <w:r w:rsidRPr="0068458E">
                    <w:t xml:space="preserve"> </w:t>
                  </w:r>
                </w:p>
              </w:tc>
              <w:tc>
                <w:tcPr>
                  <w:tcW w:w="814" w:type="pct"/>
                  <w:tcBorders>
                    <w:top w:val="single" w:sz="8" w:space="0" w:color="000000"/>
                    <w:left w:val="nil"/>
                    <w:bottom w:val="single" w:sz="8" w:space="0" w:color="000000"/>
                    <w:right w:val="single" w:sz="8" w:space="0" w:color="000000"/>
                  </w:tcBorders>
                  <w:shd w:val="clear" w:color="000000" w:fill="A6A6A6"/>
                  <w:vAlign w:val="center"/>
                  <w:hideMark/>
                </w:tcPr>
                <w:p w14:paraId="7879B354" w14:textId="77777777" w:rsidR="0068458E" w:rsidRPr="0068458E" w:rsidRDefault="0068458E" w:rsidP="0068458E">
                  <w:pPr>
                    <w:rPr>
                      <w:b/>
                      <w:bCs/>
                    </w:rPr>
                  </w:pPr>
                  <w:r w:rsidRPr="0068458E">
                    <w:rPr>
                      <w:b/>
                      <w:bCs/>
                    </w:rPr>
                    <w:t>Pacific</w:t>
                  </w:r>
                  <w:r w:rsidRPr="0068458E">
                    <w:t xml:space="preserve"> </w:t>
                  </w:r>
                </w:p>
              </w:tc>
              <w:tc>
                <w:tcPr>
                  <w:tcW w:w="781" w:type="pct"/>
                  <w:tcBorders>
                    <w:top w:val="single" w:sz="8" w:space="0" w:color="000000"/>
                    <w:left w:val="nil"/>
                    <w:bottom w:val="single" w:sz="8" w:space="0" w:color="000000"/>
                    <w:right w:val="single" w:sz="8" w:space="0" w:color="000000"/>
                  </w:tcBorders>
                  <w:shd w:val="clear" w:color="000000" w:fill="A6A6A6"/>
                  <w:vAlign w:val="center"/>
                  <w:hideMark/>
                </w:tcPr>
                <w:p w14:paraId="6FE185F7" w14:textId="77777777" w:rsidR="0068458E" w:rsidRPr="0068458E" w:rsidRDefault="0068458E" w:rsidP="0068458E">
                  <w:pPr>
                    <w:rPr>
                      <w:b/>
                      <w:bCs/>
                    </w:rPr>
                  </w:pPr>
                  <w:r w:rsidRPr="0068458E">
                    <w:rPr>
                      <w:b/>
                      <w:bCs/>
                    </w:rPr>
                    <w:t>Asian</w:t>
                  </w:r>
                  <w:r w:rsidRPr="0068458E">
                    <w:t xml:space="preserve"> </w:t>
                  </w:r>
                </w:p>
              </w:tc>
              <w:tc>
                <w:tcPr>
                  <w:tcW w:w="781" w:type="pct"/>
                  <w:tcBorders>
                    <w:top w:val="single" w:sz="8" w:space="0" w:color="000000"/>
                    <w:left w:val="nil"/>
                    <w:bottom w:val="single" w:sz="8" w:space="0" w:color="000000"/>
                    <w:right w:val="single" w:sz="8" w:space="0" w:color="000000"/>
                  </w:tcBorders>
                  <w:shd w:val="clear" w:color="000000" w:fill="A6A6A6"/>
                  <w:vAlign w:val="center"/>
                  <w:hideMark/>
                </w:tcPr>
                <w:p w14:paraId="39DD36AA" w14:textId="77777777" w:rsidR="0068458E" w:rsidRPr="0068458E" w:rsidRDefault="0068458E" w:rsidP="0068458E">
                  <w:pPr>
                    <w:rPr>
                      <w:b/>
                      <w:bCs/>
                    </w:rPr>
                  </w:pPr>
                  <w:r w:rsidRPr="0068458E">
                    <w:rPr>
                      <w:b/>
                      <w:bCs/>
                    </w:rPr>
                    <w:t>Other</w:t>
                  </w:r>
                  <w:r w:rsidRPr="0068458E">
                    <w:t xml:space="preserve"> </w:t>
                  </w:r>
                </w:p>
              </w:tc>
            </w:tr>
            <w:tr w:rsidR="0068458E" w:rsidRPr="0068458E" w14:paraId="6185CD09" w14:textId="77777777" w:rsidTr="0068458E">
              <w:trPr>
                <w:trHeight w:val="397"/>
              </w:trPr>
              <w:tc>
                <w:tcPr>
                  <w:tcW w:w="1116" w:type="pct"/>
                  <w:tcBorders>
                    <w:top w:val="nil"/>
                    <w:left w:val="single" w:sz="8" w:space="0" w:color="000000"/>
                    <w:bottom w:val="single" w:sz="8" w:space="0" w:color="000000"/>
                    <w:right w:val="single" w:sz="8" w:space="0" w:color="000000"/>
                  </w:tcBorders>
                  <w:shd w:val="clear" w:color="auto" w:fill="auto"/>
                  <w:vAlign w:val="center"/>
                  <w:hideMark/>
                </w:tcPr>
                <w:p w14:paraId="2E857392" w14:textId="77777777" w:rsidR="0068458E" w:rsidRPr="0068458E" w:rsidRDefault="0068458E" w:rsidP="0068458E">
                  <w:pPr>
                    <w:rPr>
                      <w:b/>
                      <w:bCs/>
                    </w:rPr>
                  </w:pPr>
                  <w:r w:rsidRPr="0068458E">
                    <w:rPr>
                      <w:b/>
                      <w:bCs/>
                    </w:rPr>
                    <w:t>Care and Support</w:t>
                  </w:r>
                  <w:r w:rsidRPr="0068458E">
                    <w:t xml:space="preserve"> </w:t>
                  </w:r>
                </w:p>
              </w:tc>
              <w:tc>
                <w:tcPr>
                  <w:tcW w:w="726" w:type="pct"/>
                  <w:tcBorders>
                    <w:top w:val="nil"/>
                    <w:left w:val="nil"/>
                    <w:bottom w:val="single" w:sz="8" w:space="0" w:color="000000"/>
                    <w:right w:val="single" w:sz="8" w:space="0" w:color="000000"/>
                  </w:tcBorders>
                  <w:shd w:val="clear" w:color="auto" w:fill="auto"/>
                  <w:vAlign w:val="center"/>
                  <w:hideMark/>
                </w:tcPr>
                <w:p w14:paraId="50AF7464" w14:textId="77777777" w:rsidR="0068458E" w:rsidRPr="0068458E" w:rsidRDefault="0068458E" w:rsidP="0068458E">
                  <w:r w:rsidRPr="0068458E">
                    <w:t>7,278</w:t>
                  </w:r>
                </w:p>
              </w:tc>
              <w:tc>
                <w:tcPr>
                  <w:tcW w:w="781" w:type="pct"/>
                  <w:tcBorders>
                    <w:top w:val="nil"/>
                    <w:left w:val="nil"/>
                    <w:bottom w:val="single" w:sz="8" w:space="0" w:color="000000"/>
                    <w:right w:val="single" w:sz="8" w:space="0" w:color="000000"/>
                  </w:tcBorders>
                  <w:shd w:val="clear" w:color="auto" w:fill="auto"/>
                  <w:vAlign w:val="center"/>
                  <w:hideMark/>
                </w:tcPr>
                <w:p w14:paraId="7610FDB0" w14:textId="77777777" w:rsidR="0068458E" w:rsidRPr="0068458E" w:rsidRDefault="0068458E" w:rsidP="0068458E">
                  <w:r w:rsidRPr="0068458E">
                    <w:t>17.30%</w:t>
                  </w:r>
                </w:p>
              </w:tc>
              <w:tc>
                <w:tcPr>
                  <w:tcW w:w="814" w:type="pct"/>
                  <w:tcBorders>
                    <w:top w:val="nil"/>
                    <w:left w:val="nil"/>
                    <w:bottom w:val="single" w:sz="8" w:space="0" w:color="000000"/>
                    <w:right w:val="single" w:sz="8" w:space="0" w:color="000000"/>
                  </w:tcBorders>
                  <w:shd w:val="clear" w:color="auto" w:fill="auto"/>
                  <w:vAlign w:val="center"/>
                  <w:hideMark/>
                </w:tcPr>
                <w:p w14:paraId="04E12F38" w14:textId="77777777" w:rsidR="0068458E" w:rsidRPr="0068458E" w:rsidRDefault="0068458E" w:rsidP="0068458E">
                  <w:r w:rsidRPr="0068458E">
                    <w:t>12.90%</w:t>
                  </w:r>
                </w:p>
              </w:tc>
              <w:tc>
                <w:tcPr>
                  <w:tcW w:w="781" w:type="pct"/>
                  <w:tcBorders>
                    <w:top w:val="nil"/>
                    <w:left w:val="nil"/>
                    <w:bottom w:val="single" w:sz="8" w:space="0" w:color="000000"/>
                    <w:right w:val="single" w:sz="8" w:space="0" w:color="000000"/>
                  </w:tcBorders>
                  <w:shd w:val="clear" w:color="auto" w:fill="auto"/>
                  <w:vAlign w:val="center"/>
                  <w:hideMark/>
                </w:tcPr>
                <w:p w14:paraId="4DDD2892" w14:textId="77777777" w:rsidR="0068458E" w:rsidRPr="0068458E" w:rsidRDefault="0068458E" w:rsidP="0068458E">
                  <w:r w:rsidRPr="0068458E">
                    <w:t>24.80%</w:t>
                  </w:r>
                </w:p>
              </w:tc>
              <w:tc>
                <w:tcPr>
                  <w:tcW w:w="781" w:type="pct"/>
                  <w:tcBorders>
                    <w:top w:val="nil"/>
                    <w:left w:val="nil"/>
                    <w:bottom w:val="single" w:sz="8" w:space="0" w:color="000000"/>
                    <w:right w:val="single" w:sz="8" w:space="0" w:color="000000"/>
                  </w:tcBorders>
                  <w:shd w:val="clear" w:color="auto" w:fill="auto"/>
                  <w:vAlign w:val="center"/>
                  <w:hideMark/>
                </w:tcPr>
                <w:p w14:paraId="386A4FD7" w14:textId="77777777" w:rsidR="0068458E" w:rsidRPr="0068458E" w:rsidRDefault="0068458E" w:rsidP="0068458E">
                  <w:r w:rsidRPr="0068458E">
                    <w:t>45.00%</w:t>
                  </w:r>
                </w:p>
              </w:tc>
            </w:tr>
            <w:tr w:rsidR="0068458E" w:rsidRPr="0068458E" w14:paraId="074CF6F5" w14:textId="77777777" w:rsidTr="0068458E">
              <w:trPr>
                <w:trHeight w:val="397"/>
              </w:trPr>
              <w:tc>
                <w:tcPr>
                  <w:tcW w:w="1116" w:type="pct"/>
                  <w:tcBorders>
                    <w:top w:val="nil"/>
                    <w:left w:val="single" w:sz="8" w:space="0" w:color="000000"/>
                    <w:bottom w:val="single" w:sz="8" w:space="0" w:color="000000"/>
                    <w:right w:val="single" w:sz="8" w:space="0" w:color="000000"/>
                  </w:tcBorders>
                  <w:shd w:val="clear" w:color="auto" w:fill="auto"/>
                  <w:vAlign w:val="center"/>
                  <w:hideMark/>
                </w:tcPr>
                <w:p w14:paraId="6517BB9E" w14:textId="77777777" w:rsidR="0068458E" w:rsidRPr="0068458E" w:rsidRDefault="0068458E" w:rsidP="0068458E">
                  <w:pPr>
                    <w:rPr>
                      <w:b/>
                      <w:bCs/>
                    </w:rPr>
                  </w:pPr>
                  <w:r w:rsidRPr="0068458E">
                    <w:rPr>
                      <w:b/>
                      <w:bCs/>
                    </w:rPr>
                    <w:t>Corporate and Other</w:t>
                  </w:r>
                  <w:r w:rsidRPr="0068458E">
                    <w:t xml:space="preserve"> </w:t>
                  </w:r>
                </w:p>
              </w:tc>
              <w:tc>
                <w:tcPr>
                  <w:tcW w:w="726" w:type="pct"/>
                  <w:tcBorders>
                    <w:top w:val="nil"/>
                    <w:left w:val="nil"/>
                    <w:bottom w:val="single" w:sz="8" w:space="0" w:color="000000"/>
                    <w:right w:val="single" w:sz="8" w:space="0" w:color="000000"/>
                  </w:tcBorders>
                  <w:shd w:val="clear" w:color="auto" w:fill="auto"/>
                  <w:vAlign w:val="center"/>
                  <w:hideMark/>
                </w:tcPr>
                <w:p w14:paraId="5A858512" w14:textId="77777777" w:rsidR="0068458E" w:rsidRPr="0068458E" w:rsidRDefault="0068458E" w:rsidP="0068458E">
                  <w:r w:rsidRPr="0068458E">
                    <w:t>18,415</w:t>
                  </w:r>
                </w:p>
              </w:tc>
              <w:tc>
                <w:tcPr>
                  <w:tcW w:w="781" w:type="pct"/>
                  <w:tcBorders>
                    <w:top w:val="nil"/>
                    <w:left w:val="nil"/>
                    <w:bottom w:val="single" w:sz="8" w:space="0" w:color="000000"/>
                    <w:right w:val="single" w:sz="8" w:space="0" w:color="000000"/>
                  </w:tcBorders>
                  <w:shd w:val="clear" w:color="auto" w:fill="auto"/>
                  <w:vAlign w:val="center"/>
                  <w:hideMark/>
                </w:tcPr>
                <w:p w14:paraId="4F4EFA3A" w14:textId="77777777" w:rsidR="0068458E" w:rsidRPr="0068458E" w:rsidRDefault="0068458E" w:rsidP="0068458E">
                  <w:r w:rsidRPr="0068458E">
                    <w:t>11.40%</w:t>
                  </w:r>
                </w:p>
              </w:tc>
              <w:tc>
                <w:tcPr>
                  <w:tcW w:w="814" w:type="pct"/>
                  <w:tcBorders>
                    <w:top w:val="nil"/>
                    <w:left w:val="nil"/>
                    <w:bottom w:val="single" w:sz="8" w:space="0" w:color="000000"/>
                    <w:right w:val="single" w:sz="8" w:space="0" w:color="000000"/>
                  </w:tcBorders>
                  <w:shd w:val="clear" w:color="auto" w:fill="auto"/>
                  <w:vAlign w:val="center"/>
                  <w:hideMark/>
                </w:tcPr>
                <w:p w14:paraId="23E2521F" w14:textId="77777777" w:rsidR="0068458E" w:rsidRPr="0068458E" w:rsidRDefault="0068458E" w:rsidP="0068458E">
                  <w:r w:rsidRPr="0068458E">
                    <w:t>7.20%</w:t>
                  </w:r>
                </w:p>
              </w:tc>
              <w:tc>
                <w:tcPr>
                  <w:tcW w:w="781" w:type="pct"/>
                  <w:tcBorders>
                    <w:top w:val="nil"/>
                    <w:left w:val="nil"/>
                    <w:bottom w:val="single" w:sz="8" w:space="0" w:color="000000"/>
                    <w:right w:val="single" w:sz="8" w:space="0" w:color="000000"/>
                  </w:tcBorders>
                  <w:shd w:val="clear" w:color="auto" w:fill="auto"/>
                  <w:vAlign w:val="center"/>
                  <w:hideMark/>
                </w:tcPr>
                <w:p w14:paraId="3C753AF1" w14:textId="77777777" w:rsidR="0068458E" w:rsidRPr="0068458E" w:rsidRDefault="0068458E" w:rsidP="0068458E">
                  <w:r w:rsidRPr="0068458E">
                    <w:t>16.70%</w:t>
                  </w:r>
                </w:p>
              </w:tc>
              <w:tc>
                <w:tcPr>
                  <w:tcW w:w="781" w:type="pct"/>
                  <w:tcBorders>
                    <w:top w:val="nil"/>
                    <w:left w:val="nil"/>
                    <w:bottom w:val="single" w:sz="8" w:space="0" w:color="000000"/>
                    <w:right w:val="single" w:sz="8" w:space="0" w:color="000000"/>
                  </w:tcBorders>
                  <w:shd w:val="clear" w:color="auto" w:fill="auto"/>
                  <w:vAlign w:val="center"/>
                  <w:hideMark/>
                </w:tcPr>
                <w:p w14:paraId="7862F48E" w14:textId="77777777" w:rsidR="0068458E" w:rsidRPr="0068458E" w:rsidRDefault="0068458E" w:rsidP="0068458E">
                  <w:r w:rsidRPr="0068458E">
                    <w:t>64.30%</w:t>
                  </w:r>
                </w:p>
              </w:tc>
            </w:tr>
          </w:tbl>
          <w:p w14:paraId="2EAAC2C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87" w:type="pct"/>
            <w:shd w:val="clear" w:color="auto" w:fill="F2F2F2" w:themeFill="accent3" w:themeFillShade="F2"/>
          </w:tcPr>
          <w:p w14:paraId="67FF722F"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948" w:type="pct"/>
            <w:shd w:val="clear" w:color="auto" w:fill="F2F2F2" w:themeFill="accent3" w:themeFillShade="F2"/>
          </w:tcPr>
          <w:p w14:paraId="4DCC54C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tcPr>
          <w:p w14:paraId="32DC6E9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CA64CF" w:rsidRPr="0068458E" w14:paraId="2E680A93" w14:textId="77777777" w:rsidTr="001D5402">
        <w:trPr>
          <w:trHeight w:val="300"/>
        </w:trPr>
        <w:tc>
          <w:tcPr>
            <w:cnfStyle w:val="001000000000" w:firstRow="0" w:lastRow="0" w:firstColumn="1" w:lastColumn="0" w:oddVBand="0" w:evenVBand="0" w:oddHBand="0" w:evenHBand="0" w:firstRowFirstColumn="0" w:firstRowLastColumn="0" w:lastRowFirstColumn="0" w:lastRowLastColumn="0"/>
            <w:tcW w:w="0" w:type="pct"/>
            <w:vMerge/>
            <w:textDirection w:val="btLr"/>
          </w:tcPr>
          <w:p w14:paraId="7CF005FC" w14:textId="77777777" w:rsidR="0068458E" w:rsidRPr="0068458E" w:rsidRDefault="0068458E" w:rsidP="0068458E"/>
        </w:tc>
        <w:tc>
          <w:tcPr>
            <w:tcW w:w="388" w:type="pct"/>
            <w:shd w:val="clear" w:color="auto" w:fill="F2F2F2" w:themeFill="accent3" w:themeFillShade="F2"/>
          </w:tcPr>
          <w:p w14:paraId="1F22808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4.3 Number and proportion of graduates of health training programmes from demographic groups under-represented in the health workforce, compared with the proportion of the total population </w:t>
            </w:r>
          </w:p>
        </w:tc>
        <w:tc>
          <w:tcPr>
            <w:tcW w:w="0" w:type="pct"/>
            <w:shd w:val="clear" w:color="auto" w:fill="F2F2F2" w:themeFill="accent3" w:themeFillShade="F2"/>
          </w:tcPr>
          <w:p w14:paraId="09A93E6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79" w:type="pct"/>
            <w:shd w:val="clear" w:color="auto" w:fill="F2F2F2" w:themeFill="accent3" w:themeFillShade="F2"/>
          </w:tcPr>
          <w:p w14:paraId="3CCC490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TBD</w:t>
            </w:r>
          </w:p>
        </w:tc>
        <w:tc>
          <w:tcPr>
            <w:tcW w:w="365" w:type="pct"/>
            <w:shd w:val="clear" w:color="auto" w:fill="F2F2F2" w:themeFill="accent3" w:themeFillShade="F2"/>
          </w:tcPr>
          <w:p w14:paraId="0419F67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TBD</w:t>
            </w:r>
          </w:p>
        </w:tc>
        <w:tc>
          <w:tcPr>
            <w:tcW w:w="1541" w:type="pct"/>
            <w:shd w:val="clear" w:color="auto" w:fill="F2F2F2" w:themeFill="accent3" w:themeFillShade="F2"/>
          </w:tcPr>
          <w:p w14:paraId="73122A0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87" w:type="pct"/>
            <w:shd w:val="clear" w:color="auto" w:fill="F2F2F2" w:themeFill="accent3" w:themeFillShade="F2"/>
          </w:tcPr>
          <w:p w14:paraId="1AE2F163"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948" w:type="pct"/>
            <w:shd w:val="clear" w:color="auto" w:fill="F2F2F2" w:themeFill="accent3" w:themeFillShade="F2"/>
          </w:tcPr>
          <w:p w14:paraId="0F53284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shd w:val="clear" w:color="auto" w:fill="F2F2F2" w:themeFill="accent3" w:themeFillShade="F2"/>
          </w:tcPr>
          <w:p w14:paraId="043CDFF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CA64CF" w:rsidRPr="0068458E" w14:paraId="52A9032E" w14:textId="77777777" w:rsidTr="001D5402">
        <w:trPr>
          <w:trHeight w:val="300"/>
        </w:trPr>
        <w:tc>
          <w:tcPr>
            <w:cnfStyle w:val="001000000000" w:firstRow="0" w:lastRow="0" w:firstColumn="1" w:lastColumn="0" w:oddVBand="0" w:evenVBand="0" w:oddHBand="0" w:evenHBand="0" w:firstRowFirstColumn="0" w:firstRowLastColumn="0" w:lastRowFirstColumn="0" w:lastRowLastColumn="0"/>
            <w:tcW w:w="0" w:type="pct"/>
            <w:vMerge/>
            <w:textDirection w:val="btLr"/>
          </w:tcPr>
          <w:p w14:paraId="686A8410" w14:textId="77777777" w:rsidR="0068458E" w:rsidRPr="0068458E" w:rsidRDefault="0068458E" w:rsidP="0068458E"/>
        </w:tc>
        <w:tc>
          <w:tcPr>
            <w:tcW w:w="388" w:type="pct"/>
            <w:shd w:val="clear" w:color="auto" w:fill="F2F2F2" w:themeFill="accent3" w:themeFillShade="F2"/>
          </w:tcPr>
          <w:p w14:paraId="595951C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4.4 Proportion of Māori and Pacific peoples in leadership and governance roles across the Ministry of Health and health entities</w:t>
            </w:r>
          </w:p>
        </w:tc>
        <w:tc>
          <w:tcPr>
            <w:tcW w:w="0" w:type="pct"/>
            <w:shd w:val="clear" w:color="auto" w:fill="F2F2F2" w:themeFill="accent3" w:themeFillShade="F2"/>
          </w:tcPr>
          <w:p w14:paraId="52A2EB5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79" w:type="pct"/>
            <w:shd w:val="clear" w:color="auto" w:fill="F2F2F2" w:themeFill="accent3" w:themeFillShade="F2"/>
          </w:tcPr>
          <w:p w14:paraId="4F2BAE0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Quarterly</w:t>
            </w:r>
          </w:p>
        </w:tc>
        <w:tc>
          <w:tcPr>
            <w:tcW w:w="365" w:type="pct"/>
            <w:shd w:val="clear" w:color="auto" w:fill="F2F2F2" w:themeFill="accent3" w:themeFillShade="F2"/>
          </w:tcPr>
          <w:p w14:paraId="59C0A75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Establish a baseline and initial increases in numbers</w:t>
            </w:r>
          </w:p>
        </w:tc>
        <w:tc>
          <w:tcPr>
            <w:tcW w:w="1541" w:type="pct"/>
            <w:shd w:val="clear" w:color="auto" w:fill="F2F2F2" w:themeFill="accent3" w:themeFillShade="F2"/>
          </w:tcPr>
          <w:p w14:paraId="4EE1DD6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TBD</w:t>
            </w:r>
          </w:p>
        </w:tc>
        <w:tc>
          <w:tcPr>
            <w:tcW w:w="187" w:type="pct"/>
            <w:shd w:val="clear" w:color="auto" w:fill="F2F2F2" w:themeFill="accent3" w:themeFillShade="F2"/>
          </w:tcPr>
          <w:p w14:paraId="49F67B00"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948" w:type="pct"/>
            <w:shd w:val="clear" w:color="auto" w:fill="F2F2F2" w:themeFill="accent3" w:themeFillShade="F2"/>
          </w:tcPr>
          <w:p w14:paraId="0FD981A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shd w:val="clear" w:color="auto" w:fill="F2F2F2" w:themeFill="accent3" w:themeFillShade="F2"/>
          </w:tcPr>
          <w:p w14:paraId="264F7E3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CA64CF" w:rsidRPr="0068458E" w14:paraId="04916441" w14:textId="77777777" w:rsidTr="001D5402">
        <w:trPr>
          <w:trHeight w:val="300"/>
        </w:trPr>
        <w:tc>
          <w:tcPr>
            <w:cnfStyle w:val="001000000000" w:firstRow="0" w:lastRow="0" w:firstColumn="1" w:lastColumn="0" w:oddVBand="0" w:evenVBand="0" w:oddHBand="0" w:evenHBand="0" w:firstRowFirstColumn="0" w:firstRowLastColumn="0" w:lastRowFirstColumn="0" w:lastRowLastColumn="0"/>
            <w:tcW w:w="0" w:type="pct"/>
            <w:textDirection w:val="btLr"/>
          </w:tcPr>
          <w:p w14:paraId="38EBCC56" w14:textId="77777777" w:rsidR="0068458E" w:rsidRPr="0068458E" w:rsidRDefault="0068458E" w:rsidP="0068458E"/>
        </w:tc>
        <w:tc>
          <w:tcPr>
            <w:tcW w:w="388" w:type="pct"/>
            <w:shd w:val="clear" w:color="auto" w:fill="F2F2F2" w:themeFill="accent3" w:themeFillShade="F2"/>
          </w:tcPr>
          <w:p w14:paraId="490AC3C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5.2 (Measure to be developed) Develop agreed measures of quality-adjusted, system-level productivity</w:t>
            </w:r>
          </w:p>
        </w:tc>
        <w:tc>
          <w:tcPr>
            <w:tcW w:w="0" w:type="pct"/>
            <w:shd w:val="clear" w:color="auto" w:fill="F2F2F2" w:themeFill="accent3" w:themeFillShade="F2"/>
          </w:tcPr>
          <w:p w14:paraId="3D06710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79" w:type="pct"/>
            <w:shd w:val="clear" w:color="auto" w:fill="F2F2F2" w:themeFill="accent3" w:themeFillShade="F2"/>
          </w:tcPr>
          <w:p w14:paraId="3B2B066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TBD</w:t>
            </w:r>
          </w:p>
        </w:tc>
        <w:tc>
          <w:tcPr>
            <w:tcW w:w="365" w:type="pct"/>
            <w:shd w:val="clear" w:color="auto" w:fill="F2F2F2" w:themeFill="accent3" w:themeFillShade="F2"/>
          </w:tcPr>
          <w:p w14:paraId="7CA1E76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easures of productivity will be determined and may include matters such as: hospital theatre utilisation, length of stay, FTEs per case-weighted hospital discharge, use of (clinical and non-clinical) workforces.</w:t>
            </w:r>
          </w:p>
        </w:tc>
        <w:tc>
          <w:tcPr>
            <w:tcW w:w="1541" w:type="pct"/>
            <w:shd w:val="clear" w:color="auto" w:fill="F2F2F2" w:themeFill="accent3" w:themeFillShade="F2"/>
          </w:tcPr>
          <w:p w14:paraId="6A380F0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TBD</w:t>
            </w:r>
          </w:p>
        </w:tc>
        <w:tc>
          <w:tcPr>
            <w:tcW w:w="187" w:type="pct"/>
            <w:shd w:val="clear" w:color="auto" w:fill="F2F2F2" w:themeFill="accent3" w:themeFillShade="F2"/>
          </w:tcPr>
          <w:p w14:paraId="03A62019"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948" w:type="pct"/>
            <w:shd w:val="clear" w:color="auto" w:fill="F2F2F2" w:themeFill="accent3" w:themeFillShade="F2"/>
          </w:tcPr>
          <w:p w14:paraId="1729FF4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shd w:val="clear" w:color="auto" w:fill="F2F2F2" w:themeFill="accent3" w:themeFillShade="F2"/>
          </w:tcPr>
          <w:p w14:paraId="41340AD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bl>
    <w:p w14:paraId="75A20737" w14:textId="77777777" w:rsidR="0068458E" w:rsidRDefault="0068458E" w:rsidP="005358E3"/>
    <w:p w14:paraId="4EC651C9" w14:textId="77777777" w:rsidR="0068458E" w:rsidRDefault="0068458E" w:rsidP="005358E3"/>
    <w:tbl>
      <w:tblPr>
        <w:tblStyle w:val="TeWhatuOra"/>
        <w:tblW w:w="5000" w:type="pct"/>
        <w:tblLook w:val="04A0" w:firstRow="1" w:lastRow="0" w:firstColumn="1" w:lastColumn="0" w:noHBand="0" w:noVBand="1"/>
      </w:tblPr>
      <w:tblGrid>
        <w:gridCol w:w="2039"/>
        <w:gridCol w:w="2389"/>
        <w:gridCol w:w="1384"/>
        <w:gridCol w:w="2613"/>
        <w:gridCol w:w="2260"/>
        <w:gridCol w:w="4449"/>
        <w:gridCol w:w="704"/>
        <w:gridCol w:w="3867"/>
        <w:gridCol w:w="1831"/>
      </w:tblGrid>
      <w:tr w:rsidR="0068458E" w:rsidRPr="0068458E" w14:paraId="5613A05D" w14:textId="77777777" w:rsidTr="009063B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3" w:type="pct"/>
          </w:tcPr>
          <w:p w14:paraId="7DA0FD9F" w14:textId="77777777" w:rsidR="0068458E" w:rsidRPr="0068458E" w:rsidRDefault="0068458E" w:rsidP="0068458E">
            <w:pPr>
              <w:rPr>
                <w:bCs/>
              </w:rPr>
            </w:pPr>
            <w:r w:rsidRPr="0068458E">
              <w:rPr>
                <w:bCs/>
              </w:rPr>
              <w:t>Priority Area</w:t>
            </w:r>
          </w:p>
        </w:tc>
        <w:tc>
          <w:tcPr>
            <w:tcW w:w="555" w:type="pct"/>
          </w:tcPr>
          <w:p w14:paraId="242EBC97"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Measure</w:t>
            </w:r>
          </w:p>
        </w:tc>
        <w:tc>
          <w:tcPr>
            <w:tcW w:w="321" w:type="pct"/>
          </w:tcPr>
          <w:p w14:paraId="3005C233"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Frequency of Reporting</w:t>
            </w:r>
          </w:p>
        </w:tc>
        <w:tc>
          <w:tcPr>
            <w:tcW w:w="607" w:type="pct"/>
          </w:tcPr>
          <w:p w14:paraId="67F7F418"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Baseline Value</w:t>
            </w:r>
          </w:p>
        </w:tc>
        <w:tc>
          <w:tcPr>
            <w:tcW w:w="525" w:type="pct"/>
          </w:tcPr>
          <w:p w14:paraId="2E5C2731"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Expectation for July 2022 – June 2024</w:t>
            </w:r>
          </w:p>
        </w:tc>
        <w:tc>
          <w:tcPr>
            <w:tcW w:w="1033" w:type="pct"/>
          </w:tcPr>
          <w:p w14:paraId="205860EA"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Latest Result</w:t>
            </w:r>
          </w:p>
        </w:tc>
        <w:tc>
          <w:tcPr>
            <w:tcW w:w="163" w:type="pct"/>
          </w:tcPr>
          <w:p w14:paraId="798AA9E0"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RAG</w:t>
            </w:r>
          </w:p>
        </w:tc>
        <w:tc>
          <w:tcPr>
            <w:tcW w:w="898" w:type="pct"/>
          </w:tcPr>
          <w:p w14:paraId="57A3F168"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Action in Response</w:t>
            </w:r>
          </w:p>
        </w:tc>
        <w:tc>
          <w:tcPr>
            <w:tcW w:w="423" w:type="pct"/>
          </w:tcPr>
          <w:p w14:paraId="47710683"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Accountability Document</w:t>
            </w:r>
          </w:p>
        </w:tc>
      </w:tr>
      <w:tr w:rsidR="0068458E" w:rsidRPr="0068458E" w14:paraId="0EBF214D" w14:textId="77777777" w:rsidTr="009063BF">
        <w:trPr>
          <w:trHeight w:val="607"/>
        </w:trPr>
        <w:tc>
          <w:tcPr>
            <w:cnfStyle w:val="001000000000" w:firstRow="0" w:lastRow="0" w:firstColumn="1" w:lastColumn="0" w:oddVBand="0" w:evenVBand="0" w:oddHBand="0" w:evenHBand="0" w:firstRowFirstColumn="0" w:firstRowLastColumn="0" w:lastRowFirstColumn="0" w:lastRowLastColumn="0"/>
            <w:tcW w:w="473" w:type="pct"/>
            <w:vMerge w:val="restart"/>
            <w:textDirection w:val="btLr"/>
          </w:tcPr>
          <w:p w14:paraId="49FBE248" w14:textId="77777777" w:rsidR="0068458E" w:rsidRPr="0068458E" w:rsidRDefault="0068458E" w:rsidP="0068458E">
            <w:pPr>
              <w:rPr>
                <w:bCs/>
              </w:rPr>
            </w:pPr>
            <w:r w:rsidRPr="0068458E">
              <w:rPr>
                <w:bCs/>
              </w:rPr>
              <w:lastRenderedPageBreak/>
              <w:t>Priority 4</w:t>
            </w:r>
          </w:p>
          <w:p w14:paraId="5F24BD78" w14:textId="77777777" w:rsidR="0068458E" w:rsidRPr="0068458E" w:rsidRDefault="0068458E" w:rsidP="0068458E">
            <w:pPr>
              <w:rPr>
                <w:bCs/>
              </w:rPr>
            </w:pPr>
            <w:r w:rsidRPr="0068458E">
              <w:rPr>
                <w:bCs/>
              </w:rPr>
              <w:t>Keep people well in their communities</w:t>
            </w:r>
          </w:p>
          <w:p w14:paraId="1F859237" w14:textId="77777777" w:rsidR="0068458E" w:rsidRPr="0068458E" w:rsidRDefault="0068458E" w:rsidP="0068458E">
            <w:pPr>
              <w:rPr>
                <w:bCs/>
              </w:rPr>
            </w:pPr>
          </w:p>
          <w:p w14:paraId="624717DA" w14:textId="77777777" w:rsidR="0068458E" w:rsidRPr="0068458E" w:rsidRDefault="0068458E" w:rsidP="0068458E">
            <w:pPr>
              <w:rPr>
                <w:bCs/>
              </w:rPr>
            </w:pPr>
          </w:p>
        </w:tc>
        <w:tc>
          <w:tcPr>
            <w:tcW w:w="4527" w:type="pct"/>
            <w:gridSpan w:val="8"/>
          </w:tcPr>
          <w:p w14:paraId="5C6AF82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Winter Preparedness</w:t>
            </w:r>
            <w:r w:rsidRPr="0068458E">
              <w:t>: Access to Primary Care, Immunisation, Planned Care</w:t>
            </w:r>
            <w:r w:rsidRPr="0068458E">
              <w:rPr>
                <w:b/>
                <w:bCs/>
              </w:rPr>
              <w:t xml:space="preserve"> (Waitlist)</w:t>
            </w:r>
            <w:r w:rsidRPr="0068458E">
              <w:t>, Acute Demand</w:t>
            </w:r>
          </w:p>
        </w:tc>
      </w:tr>
      <w:tr w:rsidR="0068458E" w:rsidRPr="0068458E" w14:paraId="70ECC109"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556D49BC" w14:textId="77777777" w:rsidR="0068458E" w:rsidRPr="0068458E" w:rsidRDefault="0068458E" w:rsidP="0068458E"/>
        </w:tc>
        <w:tc>
          <w:tcPr>
            <w:tcW w:w="555" w:type="pct"/>
          </w:tcPr>
          <w:p w14:paraId="5CB2851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3.1 Proportion of people reporting unmet need for primary health care, reported by ethnicity and geographic area</w:t>
            </w:r>
            <w:r w:rsidRPr="0068458E">
              <w:rPr>
                <w:vertAlign w:val="superscript"/>
              </w:rPr>
              <w:footnoteReference w:id="17"/>
            </w:r>
          </w:p>
        </w:tc>
        <w:tc>
          <w:tcPr>
            <w:tcW w:w="321" w:type="pct"/>
          </w:tcPr>
          <w:p w14:paraId="47A7B9D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Annually (financial year)</w:t>
            </w:r>
          </w:p>
        </w:tc>
        <w:tc>
          <w:tcPr>
            <w:tcW w:w="607" w:type="pct"/>
          </w:tcPr>
          <w:p w14:paraId="0892213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6910EAD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A decrease from the 12 months to 30 June 2019 (baseline)</w:t>
            </w:r>
          </w:p>
        </w:tc>
        <w:tc>
          <w:tcPr>
            <w:tcW w:w="1033" w:type="pct"/>
          </w:tcPr>
          <w:p w14:paraId="490ED66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Unmet need for GP services due to cost:</w:t>
            </w:r>
          </w:p>
          <w:tbl>
            <w:tblPr>
              <w:tblW w:w="4279" w:type="dxa"/>
              <w:tblLook w:val="04A0" w:firstRow="1" w:lastRow="0" w:firstColumn="1" w:lastColumn="0" w:noHBand="0" w:noVBand="1"/>
            </w:tblPr>
            <w:tblGrid>
              <w:gridCol w:w="4279"/>
            </w:tblGrid>
            <w:tr w:rsidR="0068458E" w:rsidRPr="0068458E" w14:paraId="05ED4228" w14:textId="77777777" w:rsidTr="0068458E">
              <w:trPr>
                <w:trHeight w:val="300"/>
              </w:trPr>
              <w:tc>
                <w:tcPr>
                  <w:tcW w:w="4279" w:type="dxa"/>
                  <w:tcBorders>
                    <w:top w:val="nil"/>
                    <w:left w:val="nil"/>
                    <w:bottom w:val="nil"/>
                    <w:right w:val="nil"/>
                  </w:tcBorders>
                  <w:shd w:val="clear" w:color="auto" w:fill="auto"/>
                  <w:noWrap/>
                  <w:vAlign w:val="center"/>
                  <w:hideMark/>
                </w:tcPr>
                <w:p w14:paraId="59434CFC" w14:textId="3CA07E58" w:rsidR="0068458E" w:rsidRPr="0068458E" w:rsidRDefault="0068458E" w:rsidP="0068458E">
                  <w:r w:rsidRPr="0068458E">
                    <w:rPr>
                      <w:lang w:val="mi-NZ"/>
                    </w:rPr>
                    <w:t>Māori 14.5%</w:t>
                  </w:r>
                </w:p>
              </w:tc>
            </w:tr>
            <w:tr w:rsidR="0068458E" w:rsidRPr="0068458E" w14:paraId="620A3411" w14:textId="77777777" w:rsidTr="0068458E">
              <w:trPr>
                <w:trHeight w:val="300"/>
              </w:trPr>
              <w:tc>
                <w:tcPr>
                  <w:tcW w:w="4279" w:type="dxa"/>
                  <w:tcBorders>
                    <w:top w:val="nil"/>
                    <w:left w:val="nil"/>
                    <w:bottom w:val="nil"/>
                    <w:right w:val="nil"/>
                  </w:tcBorders>
                  <w:shd w:val="clear" w:color="auto" w:fill="auto"/>
                  <w:noWrap/>
                  <w:vAlign w:val="center"/>
                  <w:hideMark/>
                </w:tcPr>
                <w:p w14:paraId="7A0FAD81" w14:textId="741BD0C7" w:rsidR="0068458E" w:rsidRPr="0068458E" w:rsidRDefault="0068458E" w:rsidP="0068458E">
                  <w:pPr>
                    <w:rPr>
                      <w:lang w:val="mi-NZ"/>
                    </w:rPr>
                  </w:pPr>
                  <w:proofErr w:type="spellStart"/>
                  <w:r w:rsidRPr="0068458E">
                    <w:rPr>
                      <w:lang w:val="mi-NZ"/>
                    </w:rPr>
                    <w:t>Pacific</w:t>
                  </w:r>
                  <w:proofErr w:type="spellEnd"/>
                  <w:r w:rsidRPr="0068458E">
                    <w:rPr>
                      <w:lang w:val="mi-NZ"/>
                    </w:rPr>
                    <w:t xml:space="preserve"> 11.4% </w:t>
                  </w:r>
                </w:p>
                <w:p w14:paraId="468017D0" w14:textId="6A256830" w:rsidR="0068458E" w:rsidRPr="0068458E" w:rsidRDefault="0068458E" w:rsidP="0068458E">
                  <w:pPr>
                    <w:rPr>
                      <w:lang w:val="mi-NZ"/>
                    </w:rPr>
                  </w:pPr>
                  <w:proofErr w:type="spellStart"/>
                  <w:r w:rsidRPr="0068458E">
                    <w:rPr>
                      <w:lang w:val="mi-NZ"/>
                    </w:rPr>
                    <w:t>Total</w:t>
                  </w:r>
                  <w:proofErr w:type="spellEnd"/>
                  <w:r w:rsidRPr="0068458E">
                    <w:rPr>
                      <w:lang w:val="mi-NZ"/>
                    </w:rPr>
                    <w:t xml:space="preserve">: 10.7% </w:t>
                  </w:r>
                </w:p>
                <w:p w14:paraId="27B2317E" w14:textId="09CBDD0A" w:rsidR="0068458E" w:rsidRPr="0068458E" w:rsidRDefault="1C027F06" w:rsidP="0068458E">
                  <w:pPr>
                    <w:rPr>
                      <w:lang w:val="mi-NZ"/>
                    </w:rPr>
                  </w:pPr>
                  <w:proofErr w:type="spellStart"/>
                  <w:r>
                    <w:t>Tāngata</w:t>
                  </w:r>
                  <w:proofErr w:type="spellEnd"/>
                  <w:r>
                    <w:t xml:space="preserve"> </w:t>
                  </w:r>
                  <w:proofErr w:type="spellStart"/>
                  <w:r>
                    <w:t>whaikaha</w:t>
                  </w:r>
                  <w:proofErr w:type="spellEnd"/>
                  <w:r>
                    <w:t xml:space="preserve"> (disabled people):</w:t>
                  </w:r>
                  <w:r w:rsidR="0068458E" w:rsidRPr="4AA692D8">
                    <w:rPr>
                      <w:lang w:val="mi-NZ"/>
                    </w:rPr>
                    <w:t xml:space="preserve"> 17.3%</w:t>
                  </w:r>
                </w:p>
                <w:p w14:paraId="73072644" w14:textId="29769962" w:rsidR="0068458E" w:rsidRPr="0068458E" w:rsidRDefault="0068458E" w:rsidP="0068458E">
                  <w:pPr>
                    <w:rPr>
                      <w:lang w:val="mi-NZ"/>
                    </w:rPr>
                  </w:pPr>
                  <w:proofErr w:type="spellStart"/>
                  <w:r w:rsidRPr="0068458E">
                    <w:rPr>
                      <w:lang w:val="mi-NZ"/>
                    </w:rPr>
                    <w:t>Unmet</w:t>
                  </w:r>
                  <w:proofErr w:type="spellEnd"/>
                  <w:r w:rsidRPr="0068458E">
                    <w:rPr>
                      <w:lang w:val="mi-NZ"/>
                    </w:rPr>
                    <w:t xml:space="preserve"> </w:t>
                  </w:r>
                  <w:proofErr w:type="spellStart"/>
                  <w:r w:rsidRPr="0068458E">
                    <w:rPr>
                      <w:lang w:val="mi-NZ"/>
                    </w:rPr>
                    <w:t>need</w:t>
                  </w:r>
                  <w:proofErr w:type="spellEnd"/>
                  <w:r w:rsidRPr="0068458E">
                    <w:rPr>
                      <w:lang w:val="mi-NZ"/>
                    </w:rPr>
                    <w:t xml:space="preserve"> for a GP </w:t>
                  </w:r>
                  <w:proofErr w:type="spellStart"/>
                  <w:r w:rsidRPr="0068458E">
                    <w:rPr>
                      <w:lang w:val="mi-NZ"/>
                    </w:rPr>
                    <w:t>due</w:t>
                  </w:r>
                  <w:proofErr w:type="spellEnd"/>
                  <w:r w:rsidRPr="0068458E">
                    <w:rPr>
                      <w:lang w:val="mi-NZ"/>
                    </w:rPr>
                    <w:t xml:space="preserve"> to </w:t>
                  </w:r>
                  <w:proofErr w:type="spellStart"/>
                  <w:r w:rsidRPr="0068458E">
                    <w:rPr>
                      <w:lang w:val="mi-NZ"/>
                    </w:rPr>
                    <w:t>wait</w:t>
                  </w:r>
                  <w:proofErr w:type="spellEnd"/>
                  <w:r w:rsidRPr="0068458E">
                    <w:rPr>
                      <w:lang w:val="mi-NZ"/>
                    </w:rPr>
                    <w:t xml:space="preserve"> </w:t>
                  </w:r>
                  <w:proofErr w:type="spellStart"/>
                  <w:r w:rsidRPr="0068458E">
                    <w:rPr>
                      <w:lang w:val="mi-NZ"/>
                    </w:rPr>
                    <w:t>time</w:t>
                  </w:r>
                  <w:proofErr w:type="spellEnd"/>
                  <w:r w:rsidRPr="0068458E">
                    <w:rPr>
                      <w:lang w:val="mi-NZ"/>
                    </w:rPr>
                    <w:t xml:space="preserve"> </w:t>
                  </w:r>
                  <w:proofErr w:type="spellStart"/>
                  <w:r w:rsidRPr="0068458E">
                    <w:rPr>
                      <w:lang w:val="mi-NZ"/>
                    </w:rPr>
                    <w:t>being</w:t>
                  </w:r>
                  <w:proofErr w:type="spellEnd"/>
                  <w:r w:rsidRPr="0068458E">
                    <w:rPr>
                      <w:lang w:val="mi-NZ"/>
                    </w:rPr>
                    <w:t xml:space="preserve"> </w:t>
                  </w:r>
                  <w:proofErr w:type="spellStart"/>
                  <w:r w:rsidRPr="0068458E">
                    <w:rPr>
                      <w:lang w:val="mi-NZ"/>
                    </w:rPr>
                    <w:t>too</w:t>
                  </w:r>
                  <w:proofErr w:type="spellEnd"/>
                  <w:r w:rsidRPr="0068458E">
                    <w:rPr>
                      <w:lang w:val="mi-NZ"/>
                    </w:rPr>
                    <w:t xml:space="preserve"> </w:t>
                  </w:r>
                  <w:proofErr w:type="spellStart"/>
                  <w:r w:rsidRPr="0068458E">
                    <w:rPr>
                      <w:lang w:val="mi-NZ"/>
                    </w:rPr>
                    <w:t>long</w:t>
                  </w:r>
                  <w:proofErr w:type="spellEnd"/>
                  <w:r w:rsidRPr="0068458E">
                    <w:rPr>
                      <w:lang w:val="mi-NZ"/>
                    </w:rPr>
                    <w:t xml:space="preserve"> </w:t>
                  </w:r>
                  <w:proofErr w:type="spellStart"/>
                  <w:r w:rsidRPr="0068458E">
                    <w:rPr>
                      <w:lang w:val="mi-NZ"/>
                    </w:rPr>
                    <w:t>in</w:t>
                  </w:r>
                  <w:proofErr w:type="spellEnd"/>
                  <w:r w:rsidRPr="0068458E">
                    <w:rPr>
                      <w:lang w:val="mi-NZ"/>
                    </w:rPr>
                    <w:t xml:space="preserve"> </w:t>
                  </w:r>
                  <w:proofErr w:type="spellStart"/>
                  <w:r w:rsidRPr="0068458E">
                    <w:rPr>
                      <w:lang w:val="mi-NZ"/>
                    </w:rPr>
                    <w:t>the</w:t>
                  </w:r>
                  <w:proofErr w:type="spellEnd"/>
                  <w:r w:rsidRPr="0068458E">
                    <w:rPr>
                      <w:lang w:val="mi-NZ"/>
                    </w:rPr>
                    <w:t xml:space="preserve"> </w:t>
                  </w:r>
                  <w:proofErr w:type="spellStart"/>
                  <w:r w:rsidRPr="0068458E">
                    <w:rPr>
                      <w:lang w:val="mi-NZ"/>
                    </w:rPr>
                    <w:t>last</w:t>
                  </w:r>
                  <w:proofErr w:type="spellEnd"/>
                  <w:r w:rsidRPr="0068458E">
                    <w:rPr>
                      <w:lang w:val="mi-NZ"/>
                    </w:rPr>
                    <w:t xml:space="preserve"> 12 </w:t>
                  </w:r>
                  <w:proofErr w:type="spellStart"/>
                  <w:r w:rsidRPr="0068458E">
                    <w:rPr>
                      <w:lang w:val="mi-NZ"/>
                    </w:rPr>
                    <w:t>months</w:t>
                  </w:r>
                  <w:proofErr w:type="spellEnd"/>
                </w:p>
                <w:p w14:paraId="7453EFEB" w14:textId="45E711B4" w:rsidR="0068458E" w:rsidRPr="0068458E" w:rsidRDefault="0068458E" w:rsidP="0068458E">
                  <w:pPr>
                    <w:rPr>
                      <w:lang w:val="mi-NZ"/>
                    </w:rPr>
                  </w:pPr>
                  <w:r w:rsidRPr="0068458E">
                    <w:rPr>
                      <w:lang w:val="mi-NZ"/>
                    </w:rPr>
                    <w:t xml:space="preserve">Māori 14.6% </w:t>
                  </w:r>
                </w:p>
                <w:p w14:paraId="5327F5E4" w14:textId="4C9EFCB5" w:rsidR="0068458E" w:rsidRPr="0068458E" w:rsidRDefault="0068458E" w:rsidP="0068458E">
                  <w:pPr>
                    <w:rPr>
                      <w:lang w:val="mi-NZ"/>
                    </w:rPr>
                  </w:pPr>
                  <w:proofErr w:type="spellStart"/>
                  <w:r w:rsidRPr="0068458E">
                    <w:rPr>
                      <w:lang w:val="mi-NZ"/>
                    </w:rPr>
                    <w:t>Pacific</w:t>
                  </w:r>
                  <w:proofErr w:type="spellEnd"/>
                  <w:r w:rsidRPr="0068458E">
                    <w:rPr>
                      <w:lang w:val="mi-NZ"/>
                    </w:rPr>
                    <w:t xml:space="preserve"> 13.5% </w:t>
                  </w:r>
                </w:p>
                <w:p w14:paraId="3F111ED8" w14:textId="0A518F30" w:rsidR="0068458E" w:rsidRPr="0068458E" w:rsidRDefault="0068458E" w:rsidP="0068458E">
                  <w:pPr>
                    <w:rPr>
                      <w:lang w:val="mi-NZ"/>
                    </w:rPr>
                  </w:pPr>
                  <w:proofErr w:type="spellStart"/>
                  <w:r w:rsidRPr="0068458E">
                    <w:rPr>
                      <w:lang w:val="mi-NZ"/>
                    </w:rPr>
                    <w:t>Total</w:t>
                  </w:r>
                  <w:proofErr w:type="spellEnd"/>
                  <w:r w:rsidRPr="0068458E">
                    <w:rPr>
                      <w:lang w:val="mi-NZ"/>
                    </w:rPr>
                    <w:t>: 11.5%</w:t>
                  </w:r>
                </w:p>
                <w:p w14:paraId="0ED91758" w14:textId="2FA40438" w:rsidR="0068458E" w:rsidRPr="0068458E" w:rsidRDefault="3401E64C" w:rsidP="0068458E">
                  <w:proofErr w:type="spellStart"/>
                  <w:r>
                    <w:t>Tāngata</w:t>
                  </w:r>
                  <w:proofErr w:type="spellEnd"/>
                  <w:r>
                    <w:t xml:space="preserve"> </w:t>
                  </w:r>
                  <w:proofErr w:type="spellStart"/>
                  <w:r>
                    <w:t>whaikaha</w:t>
                  </w:r>
                  <w:proofErr w:type="spellEnd"/>
                  <w:r>
                    <w:t xml:space="preserve"> (disabled people)</w:t>
                  </w:r>
                  <w:r w:rsidR="0068458E" w:rsidRPr="4AA692D8">
                    <w:rPr>
                      <w:lang w:val="mi-NZ"/>
                    </w:rPr>
                    <w:t>: 13.8%</w:t>
                  </w:r>
                </w:p>
                <w:p w14:paraId="39613A66" w14:textId="77777777" w:rsidR="0068458E" w:rsidRPr="0068458E" w:rsidRDefault="0068458E" w:rsidP="0068458E"/>
              </w:tc>
            </w:tr>
            <w:tr w:rsidR="0068458E" w:rsidRPr="0068458E" w14:paraId="0BB998E1" w14:textId="77777777" w:rsidTr="0068458E">
              <w:trPr>
                <w:trHeight w:val="300"/>
              </w:trPr>
              <w:tc>
                <w:tcPr>
                  <w:tcW w:w="4279" w:type="dxa"/>
                  <w:tcBorders>
                    <w:top w:val="nil"/>
                    <w:left w:val="nil"/>
                    <w:bottom w:val="nil"/>
                    <w:right w:val="nil"/>
                  </w:tcBorders>
                  <w:shd w:val="clear" w:color="auto" w:fill="auto"/>
                  <w:noWrap/>
                  <w:vAlign w:val="center"/>
                </w:tcPr>
                <w:p w14:paraId="3C7C6849" w14:textId="77777777" w:rsidR="0068458E" w:rsidRPr="0068458E" w:rsidRDefault="0068458E" w:rsidP="0068458E">
                  <w:pPr>
                    <w:rPr>
                      <w:lang w:val="mi-NZ"/>
                    </w:rPr>
                  </w:pPr>
                </w:p>
              </w:tc>
            </w:tr>
          </w:tbl>
          <w:p w14:paraId="6A2AB9D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lang w:val="mi-NZ"/>
              </w:rPr>
            </w:pPr>
          </w:p>
        </w:tc>
        <w:tc>
          <w:tcPr>
            <w:tcW w:w="163" w:type="pct"/>
          </w:tcPr>
          <w:p w14:paraId="04285F9A"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317466F1" wp14:editId="599DF3EE">
                  <wp:extent cx="182880" cy="182880"/>
                  <wp:effectExtent l="0" t="0" r="762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898" w:type="pct"/>
          </w:tcPr>
          <w:p w14:paraId="1BE8390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The population experiencing unmet need in general practice has fallen for Māori and Pacific people over the past year however prevalence has increased for the total population. Unmet need due to long wait times for an appointment is a new measure and only reported for the first time in 2021/22. </w:t>
            </w:r>
          </w:p>
        </w:tc>
        <w:tc>
          <w:tcPr>
            <w:tcW w:w="423" w:type="pct"/>
          </w:tcPr>
          <w:p w14:paraId="36E100E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r w:rsidRPr="0068458E">
              <w:t xml:space="preserve"> </w:t>
            </w:r>
          </w:p>
        </w:tc>
      </w:tr>
      <w:tr w:rsidR="0068458E" w:rsidRPr="0068458E" w14:paraId="40DEFE22"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45B660AB" w14:textId="77777777" w:rsidR="0068458E" w:rsidRPr="0068458E" w:rsidRDefault="0068458E" w:rsidP="0068458E"/>
        </w:tc>
        <w:tc>
          <w:tcPr>
            <w:tcW w:w="555" w:type="pct"/>
            <w:vMerge w:val="restart"/>
          </w:tcPr>
          <w:p w14:paraId="00A7574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3.2 Proportion of people waiting for planned specialist care who receive it within four months, reported by ethnicity and geographic area </w:t>
            </w:r>
          </w:p>
        </w:tc>
        <w:tc>
          <w:tcPr>
            <w:tcW w:w="321" w:type="pct"/>
            <w:vMerge w:val="restart"/>
          </w:tcPr>
          <w:p w14:paraId="2ECB88B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onthly</w:t>
            </w:r>
          </w:p>
        </w:tc>
        <w:tc>
          <w:tcPr>
            <w:tcW w:w="607" w:type="pct"/>
            <w:vMerge w:val="restart"/>
          </w:tcPr>
          <w:p w14:paraId="5147E8F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4EC0F19B" w14:textId="4A1FF120"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ESPI 2 </w:t>
            </w:r>
            <w:r w:rsidR="00914A46">
              <w:br/>
            </w:r>
            <w:r w:rsidR="009B492F">
              <w:t xml:space="preserve">No. </w:t>
            </w:r>
            <w:r w:rsidR="00EF1C1E">
              <w:t xml:space="preserve">of </w:t>
            </w:r>
            <w:r w:rsidRPr="0068458E">
              <w:t xml:space="preserve">patients waiting </w:t>
            </w:r>
            <w:r w:rsidR="00BD47E1">
              <w:t xml:space="preserve">longer than 4 months for </w:t>
            </w:r>
            <w:proofErr w:type="gramStart"/>
            <w:r w:rsidR="00BD47E1">
              <w:t>a</w:t>
            </w:r>
            <w:proofErr w:type="gramEnd"/>
            <w:r w:rsidR="00BD47E1">
              <w:t xml:space="preserve"> FSA</w:t>
            </w:r>
          </w:p>
        </w:tc>
        <w:tc>
          <w:tcPr>
            <w:tcW w:w="1033" w:type="pct"/>
          </w:tcPr>
          <w:p w14:paraId="5B01AD5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Data to Dec 2022: </w:t>
            </w:r>
          </w:p>
          <w:p w14:paraId="1989C2B1" w14:textId="77777777" w:rsidR="00BB3D14" w:rsidRDefault="0068458E" w:rsidP="0068458E">
            <w:pPr>
              <w:cnfStyle w:val="000000000000" w:firstRow="0" w:lastRow="0" w:firstColumn="0" w:lastColumn="0" w:oddVBand="0" w:evenVBand="0" w:oddHBand="0" w:evenHBand="0" w:firstRowFirstColumn="0" w:firstRowLastColumn="0" w:lastRowFirstColumn="0" w:lastRowLastColumn="0"/>
            </w:pPr>
            <w:r w:rsidRPr="0068458E">
              <w:t>National 27.2%</w:t>
            </w:r>
          </w:p>
          <w:p w14:paraId="707129C5" w14:textId="1C93B19A" w:rsidR="00BB3D14" w:rsidRDefault="0068458E" w:rsidP="0068458E">
            <w:pPr>
              <w:cnfStyle w:val="000000000000" w:firstRow="0" w:lastRow="0" w:firstColumn="0" w:lastColumn="0" w:oddVBand="0" w:evenVBand="0" w:oddHBand="0" w:evenHBand="0" w:firstRowFirstColumn="0" w:firstRowLastColumn="0" w:lastRowFirstColumn="0" w:lastRowLastColumn="0"/>
            </w:pPr>
            <w:r w:rsidRPr="0068458E">
              <w:t>Northern 30.3%</w:t>
            </w:r>
          </w:p>
          <w:p w14:paraId="026F01A1" w14:textId="691116E4" w:rsidR="00BB3D14" w:rsidRDefault="0068458E" w:rsidP="0068458E">
            <w:pPr>
              <w:cnfStyle w:val="000000000000" w:firstRow="0" w:lastRow="0" w:firstColumn="0" w:lastColumn="0" w:oddVBand="0" w:evenVBand="0" w:oddHBand="0" w:evenHBand="0" w:firstRowFirstColumn="0" w:firstRowLastColumn="0" w:lastRowFirstColumn="0" w:lastRowLastColumn="0"/>
            </w:pPr>
            <w:r w:rsidRPr="0068458E">
              <w:t>Te Manawa Taki 29.3%</w:t>
            </w:r>
          </w:p>
          <w:p w14:paraId="0F5AC0D4" w14:textId="4FA820A3" w:rsidR="00BB3D14" w:rsidRDefault="0068458E" w:rsidP="0068458E">
            <w:pPr>
              <w:cnfStyle w:val="000000000000" w:firstRow="0" w:lastRow="0" w:firstColumn="0" w:lastColumn="0" w:oddVBand="0" w:evenVBand="0" w:oddHBand="0" w:evenHBand="0" w:firstRowFirstColumn="0" w:firstRowLastColumn="0" w:lastRowFirstColumn="0" w:lastRowLastColumn="0"/>
            </w:pPr>
            <w:r w:rsidRPr="0068458E">
              <w:t>Central 19.9%</w:t>
            </w:r>
          </w:p>
          <w:p w14:paraId="6A648B65" w14:textId="7FF8F80F"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Te Waipounamu 24.7%  </w:t>
            </w:r>
          </w:p>
          <w:p w14:paraId="2E448DE4" w14:textId="04B93220"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o ethnicity breakdown</w:t>
            </w:r>
            <w:r w:rsidR="00FC0007">
              <w:t xml:space="preserve"> is</w:t>
            </w:r>
            <w:r w:rsidRPr="0068458E">
              <w:t xml:space="preserve"> available</w:t>
            </w:r>
          </w:p>
        </w:tc>
        <w:tc>
          <w:tcPr>
            <w:tcW w:w="163" w:type="pct"/>
          </w:tcPr>
          <w:p w14:paraId="17042265"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1BA3DD23" wp14:editId="78673BDD">
                  <wp:extent cx="171450" cy="171450"/>
                  <wp:effectExtent l="0" t="0" r="0" b="0"/>
                  <wp:docPr id="39" name="Picture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17915966"/>
                          <pic:cNvPicPr/>
                        </pic:nvPicPr>
                        <pic:blipFill>
                          <a:blip r:embed="rId19">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tc>
        <w:tc>
          <w:tcPr>
            <w:tcW w:w="898" w:type="pct"/>
          </w:tcPr>
          <w:p w14:paraId="14A849DF" w14:textId="145407F2"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Orthopaedic have the highest number of patients waiting. Orthopaedic conditions are generally not </w:t>
            </w:r>
            <w:r w:rsidR="003363F7" w:rsidRPr="0068458E">
              <w:t>life</w:t>
            </w:r>
            <w:r w:rsidR="003363F7">
              <w:t>-</w:t>
            </w:r>
            <w:r w:rsidRPr="0068458E">
              <w:t xml:space="preserve">threatening therefore one of the first specialities to be cancelled when local areas have determined what type of planned care must be postponed </w:t>
            </w:r>
            <w:proofErr w:type="gramStart"/>
            <w:r w:rsidRPr="0068458E">
              <w:t>to address</w:t>
            </w:r>
            <w:proofErr w:type="gramEnd"/>
            <w:r w:rsidRPr="0068458E">
              <w:t xml:space="preserve"> acute and urgent/</w:t>
            </w:r>
            <w:r w:rsidR="003363F7" w:rsidRPr="0068458E">
              <w:t>semi</w:t>
            </w:r>
            <w:r w:rsidR="003363F7">
              <w:t>-</w:t>
            </w:r>
            <w:r w:rsidRPr="0068458E">
              <w:t xml:space="preserve">urgent demand. We have several urgent actions focused on booking of people who have experienced long wait times </w:t>
            </w:r>
            <w:r w:rsidRPr="0068458E">
              <w:lastRenderedPageBreak/>
              <w:t>and have put in place nationally consistent measures and escalation models to see where the pressures are in the system.</w:t>
            </w:r>
          </w:p>
        </w:tc>
        <w:tc>
          <w:tcPr>
            <w:tcW w:w="423" w:type="pct"/>
          </w:tcPr>
          <w:p w14:paraId="1726A6F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lastRenderedPageBreak/>
              <w:t>iGPS</w:t>
            </w:r>
            <w:proofErr w:type="spellEnd"/>
          </w:p>
        </w:tc>
      </w:tr>
      <w:tr w:rsidR="0068458E" w:rsidRPr="0068458E" w14:paraId="5C441357"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45C839FD" w14:textId="77777777" w:rsidR="0068458E" w:rsidRPr="0068458E" w:rsidRDefault="0068458E" w:rsidP="0068458E"/>
        </w:tc>
        <w:tc>
          <w:tcPr>
            <w:tcW w:w="555" w:type="pct"/>
            <w:vMerge/>
          </w:tcPr>
          <w:p w14:paraId="2D657E5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21" w:type="pct"/>
            <w:vMerge/>
          </w:tcPr>
          <w:p w14:paraId="29ADC5B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607" w:type="pct"/>
            <w:vMerge/>
          </w:tcPr>
          <w:p w14:paraId="0A87216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7D1A168E" w14:textId="6E67C4D9"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ESPI 5 </w:t>
            </w:r>
            <w:r w:rsidR="00CB1027">
              <w:br/>
              <w:t xml:space="preserve">No. of </w:t>
            </w:r>
            <w:r w:rsidRPr="0068458E">
              <w:t xml:space="preserve">patients </w:t>
            </w:r>
            <w:r w:rsidR="00D0074F">
              <w:t xml:space="preserve">given a </w:t>
            </w:r>
            <w:r w:rsidR="00C93385">
              <w:t>commit</w:t>
            </w:r>
            <w:r w:rsidR="00D0074F">
              <w:t xml:space="preserve">ment to treatment but not </w:t>
            </w:r>
            <w:r w:rsidRPr="0068458E">
              <w:t>treated within four months</w:t>
            </w:r>
          </w:p>
        </w:tc>
        <w:tc>
          <w:tcPr>
            <w:tcW w:w="1033" w:type="pct"/>
          </w:tcPr>
          <w:p w14:paraId="6CE03C1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Data to Dec 2022: </w:t>
            </w:r>
          </w:p>
          <w:p w14:paraId="6DD2D47B" w14:textId="77777777" w:rsidR="000B269F" w:rsidRDefault="0068458E" w:rsidP="0068458E">
            <w:pPr>
              <w:cnfStyle w:val="000000000000" w:firstRow="0" w:lastRow="0" w:firstColumn="0" w:lastColumn="0" w:oddVBand="0" w:evenVBand="0" w:oddHBand="0" w:evenHBand="0" w:firstRowFirstColumn="0" w:firstRowLastColumn="0" w:lastRowFirstColumn="0" w:lastRowLastColumn="0"/>
            </w:pPr>
            <w:r w:rsidRPr="0068458E">
              <w:t>National 42.5%</w:t>
            </w:r>
          </w:p>
          <w:p w14:paraId="51D30A01" w14:textId="432A330B" w:rsidR="000B269F" w:rsidRDefault="0068458E" w:rsidP="0068458E">
            <w:pPr>
              <w:cnfStyle w:val="000000000000" w:firstRow="0" w:lastRow="0" w:firstColumn="0" w:lastColumn="0" w:oddVBand="0" w:evenVBand="0" w:oddHBand="0" w:evenHBand="0" w:firstRowFirstColumn="0" w:firstRowLastColumn="0" w:lastRowFirstColumn="0" w:lastRowLastColumn="0"/>
            </w:pPr>
            <w:r w:rsidRPr="0068458E">
              <w:t>Northern 35%</w:t>
            </w:r>
          </w:p>
          <w:p w14:paraId="7D5537DA" w14:textId="44F50C15" w:rsidR="000B269F" w:rsidRDefault="0068458E" w:rsidP="0068458E">
            <w:pPr>
              <w:cnfStyle w:val="000000000000" w:firstRow="0" w:lastRow="0" w:firstColumn="0" w:lastColumn="0" w:oddVBand="0" w:evenVBand="0" w:oddHBand="0" w:evenHBand="0" w:firstRowFirstColumn="0" w:firstRowLastColumn="0" w:lastRowFirstColumn="0" w:lastRowLastColumn="0"/>
            </w:pPr>
            <w:r w:rsidRPr="0068458E">
              <w:t>Te Manawa Taki 44.3%</w:t>
            </w:r>
          </w:p>
          <w:p w14:paraId="79A637FA" w14:textId="07DD485D" w:rsidR="000B269F" w:rsidRDefault="0068458E" w:rsidP="0068458E">
            <w:pPr>
              <w:cnfStyle w:val="000000000000" w:firstRow="0" w:lastRow="0" w:firstColumn="0" w:lastColumn="0" w:oddVBand="0" w:evenVBand="0" w:oddHBand="0" w:evenHBand="0" w:firstRowFirstColumn="0" w:firstRowLastColumn="0" w:lastRowFirstColumn="0" w:lastRowLastColumn="0"/>
            </w:pPr>
            <w:r w:rsidRPr="0068458E">
              <w:t>Central 47.3%</w:t>
            </w:r>
          </w:p>
          <w:p w14:paraId="57B1DE65" w14:textId="4F2DDD3E"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Te Waipounamu 48.4%  </w:t>
            </w:r>
          </w:p>
          <w:p w14:paraId="6B96F22D" w14:textId="3A291DF5"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No ethnicity breakdown </w:t>
            </w:r>
            <w:r w:rsidR="00780BAD">
              <w:t xml:space="preserve">is </w:t>
            </w:r>
            <w:r w:rsidRPr="0068458E">
              <w:t>available</w:t>
            </w:r>
          </w:p>
        </w:tc>
        <w:tc>
          <w:tcPr>
            <w:tcW w:w="163" w:type="pct"/>
          </w:tcPr>
          <w:p w14:paraId="18D59AEA"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2B70774F" wp14:editId="149DEC71">
                  <wp:extent cx="171450" cy="171450"/>
                  <wp:effectExtent l="0" t="0" r="0" b="0"/>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17915966"/>
                          <pic:cNvPicPr/>
                        </pic:nvPicPr>
                        <pic:blipFill>
                          <a:blip r:embed="rId19">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tc>
        <w:tc>
          <w:tcPr>
            <w:tcW w:w="898" w:type="pct"/>
          </w:tcPr>
          <w:p w14:paraId="55A4D281" w14:textId="07AE1FA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The total number of planned care interventions increased and continued to exceed </w:t>
            </w:r>
            <w:r w:rsidR="00C93385">
              <w:t xml:space="preserve">the </w:t>
            </w:r>
            <w:r w:rsidRPr="0068458E">
              <w:t xml:space="preserve">plan, reflecting an increased volume of minor procedures that counteracted the lower volumes of inpatient planned surgery. This is due to higher occupancy of acutely unwell patients, unwell staff and vacancies. The reset and restore plan launched in October 2022 aims to progressively improve inpatient surgical performance by focusing on </w:t>
            </w:r>
            <w:r w:rsidR="00C93385" w:rsidRPr="0068458E">
              <w:t>system</w:t>
            </w:r>
            <w:r w:rsidR="00C93385">
              <w:t>-</w:t>
            </w:r>
            <w:r w:rsidRPr="0068458E">
              <w:t>wide actions to address access, capacity and flow.  </w:t>
            </w:r>
          </w:p>
        </w:tc>
        <w:tc>
          <w:tcPr>
            <w:tcW w:w="423" w:type="pct"/>
          </w:tcPr>
          <w:p w14:paraId="2F2C945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68458E" w:rsidRPr="0068458E" w14:paraId="5F27118F"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3AA6D7DB" w14:textId="77777777" w:rsidR="0068458E" w:rsidRPr="0068458E" w:rsidRDefault="0068458E" w:rsidP="0068458E"/>
        </w:tc>
        <w:tc>
          <w:tcPr>
            <w:tcW w:w="555" w:type="pct"/>
            <w:vMerge w:val="restart"/>
          </w:tcPr>
          <w:p w14:paraId="2DB3D1F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3.3 Uptake of immunisations for key age groups, reported by ethnicity and geographic area </w:t>
            </w:r>
            <w:r w:rsidRPr="0068458E">
              <w:rPr>
                <w:vertAlign w:val="superscript"/>
              </w:rPr>
              <w:footnoteReference w:id="18"/>
            </w:r>
          </w:p>
        </w:tc>
        <w:tc>
          <w:tcPr>
            <w:tcW w:w="321" w:type="pct"/>
            <w:vMerge w:val="restart"/>
          </w:tcPr>
          <w:p w14:paraId="6689B4C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Quarterly</w:t>
            </w:r>
          </w:p>
        </w:tc>
        <w:tc>
          <w:tcPr>
            <w:tcW w:w="607" w:type="pct"/>
            <w:vMerge w:val="restart"/>
          </w:tcPr>
          <w:p w14:paraId="4BEA541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77AA0AD1" w14:textId="3BA91D55"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Eight-month-olds: 95% of eligible children fully immunised at eight months of age for Māori, Pacific and Total populations</w:t>
            </w:r>
            <w:r w:rsidR="00780BAD">
              <w:t>.</w:t>
            </w:r>
          </w:p>
        </w:tc>
        <w:tc>
          <w:tcPr>
            <w:tcW w:w="1033" w:type="pct"/>
          </w:tcPr>
          <w:tbl>
            <w:tblPr>
              <w:tblW w:w="4137" w:type="dxa"/>
              <w:tblLook w:val="04A0" w:firstRow="1" w:lastRow="0" w:firstColumn="1" w:lastColumn="0" w:noHBand="0" w:noVBand="1"/>
            </w:tblPr>
            <w:tblGrid>
              <w:gridCol w:w="4137"/>
            </w:tblGrid>
            <w:tr w:rsidR="0068458E" w:rsidRPr="0068458E" w14:paraId="1910BFDE" w14:textId="77777777" w:rsidTr="0068458E">
              <w:trPr>
                <w:trHeight w:val="300"/>
              </w:trPr>
              <w:tc>
                <w:tcPr>
                  <w:tcW w:w="4137" w:type="dxa"/>
                  <w:tcBorders>
                    <w:top w:val="nil"/>
                    <w:left w:val="nil"/>
                    <w:bottom w:val="nil"/>
                    <w:right w:val="nil"/>
                  </w:tcBorders>
                  <w:shd w:val="clear" w:color="auto" w:fill="auto"/>
                  <w:noWrap/>
                  <w:vAlign w:val="center"/>
                  <w:hideMark/>
                </w:tcPr>
                <w:p w14:paraId="516DE0CC" w14:textId="77777777" w:rsidR="0068458E" w:rsidRPr="0068458E" w:rsidRDefault="0068458E" w:rsidP="0068458E">
                  <w:r w:rsidRPr="0068458E">
                    <w:t>Data to Dec 2022:</w:t>
                  </w:r>
                </w:p>
                <w:p w14:paraId="7F55C919" w14:textId="77777777" w:rsidR="0068458E" w:rsidRPr="0068458E" w:rsidRDefault="0068458E" w:rsidP="0068458E"/>
              </w:tc>
            </w:tr>
            <w:tr w:rsidR="0068458E" w:rsidRPr="0068458E" w14:paraId="5A2527A4" w14:textId="77777777" w:rsidTr="0068458E">
              <w:trPr>
                <w:trHeight w:val="300"/>
              </w:trPr>
              <w:tc>
                <w:tcPr>
                  <w:tcW w:w="4137" w:type="dxa"/>
                  <w:tcBorders>
                    <w:top w:val="nil"/>
                    <w:left w:val="nil"/>
                    <w:bottom w:val="nil"/>
                    <w:right w:val="nil"/>
                  </w:tcBorders>
                  <w:shd w:val="clear" w:color="auto" w:fill="auto"/>
                  <w:noWrap/>
                  <w:vAlign w:val="center"/>
                  <w:hideMark/>
                </w:tcPr>
                <w:p w14:paraId="329D5DD3" w14:textId="77777777" w:rsidR="0068458E" w:rsidRPr="0068458E" w:rsidRDefault="0068458E" w:rsidP="0068458E">
                  <w:r w:rsidRPr="0068458E">
                    <w:rPr>
                      <w:lang w:val="mi-NZ"/>
                    </w:rPr>
                    <w:t>National 84.4%</w:t>
                  </w:r>
                </w:p>
              </w:tc>
            </w:tr>
            <w:tr w:rsidR="0068458E" w:rsidRPr="0068458E" w14:paraId="548C4A86" w14:textId="77777777" w:rsidTr="0068458E">
              <w:trPr>
                <w:trHeight w:val="300"/>
              </w:trPr>
              <w:tc>
                <w:tcPr>
                  <w:tcW w:w="4137" w:type="dxa"/>
                  <w:tcBorders>
                    <w:top w:val="nil"/>
                    <w:left w:val="nil"/>
                    <w:bottom w:val="nil"/>
                    <w:right w:val="nil"/>
                  </w:tcBorders>
                  <w:shd w:val="clear" w:color="auto" w:fill="auto"/>
                  <w:noWrap/>
                  <w:vAlign w:val="center"/>
                  <w:hideMark/>
                </w:tcPr>
                <w:p w14:paraId="5E6E9D10" w14:textId="77777777" w:rsidR="0068458E" w:rsidRPr="0068458E" w:rsidRDefault="0068458E" w:rsidP="0068458E">
                  <w:r w:rsidRPr="0068458E">
                    <w:rPr>
                      <w:lang w:val="mi-NZ"/>
                    </w:rPr>
                    <w:t>Māori 70.3%</w:t>
                  </w:r>
                </w:p>
              </w:tc>
            </w:tr>
            <w:tr w:rsidR="0068458E" w:rsidRPr="0068458E" w14:paraId="06163A44" w14:textId="77777777" w:rsidTr="0068458E">
              <w:trPr>
                <w:trHeight w:val="300"/>
              </w:trPr>
              <w:tc>
                <w:tcPr>
                  <w:tcW w:w="4137" w:type="dxa"/>
                  <w:tcBorders>
                    <w:top w:val="nil"/>
                    <w:left w:val="nil"/>
                    <w:bottom w:val="nil"/>
                    <w:right w:val="nil"/>
                  </w:tcBorders>
                  <w:shd w:val="clear" w:color="auto" w:fill="auto"/>
                  <w:noWrap/>
                  <w:vAlign w:val="center"/>
                  <w:hideMark/>
                </w:tcPr>
                <w:p w14:paraId="2513DD1C" w14:textId="77777777" w:rsidR="0068458E" w:rsidRPr="0068458E" w:rsidRDefault="0068458E" w:rsidP="0068458E">
                  <w:proofErr w:type="spellStart"/>
                  <w:r w:rsidRPr="0068458E">
                    <w:rPr>
                      <w:lang w:val="mi-NZ"/>
                    </w:rPr>
                    <w:t>Pacific</w:t>
                  </w:r>
                  <w:proofErr w:type="spellEnd"/>
                  <w:r w:rsidRPr="0068458E">
                    <w:rPr>
                      <w:lang w:val="mi-NZ"/>
                    </w:rPr>
                    <w:t xml:space="preserve"> 82.5%</w:t>
                  </w:r>
                </w:p>
              </w:tc>
            </w:tr>
          </w:tbl>
          <w:p w14:paraId="1DC5F3E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63" w:type="pct"/>
          </w:tcPr>
          <w:p w14:paraId="4E2BD843"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09845D42" wp14:editId="35FA54EA">
                  <wp:extent cx="171450" cy="171450"/>
                  <wp:effectExtent l="0" t="0" r="0" b="0"/>
                  <wp:docPr id="48" name="Pictur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17915966"/>
                          <pic:cNvPicPr/>
                        </pic:nvPicPr>
                        <pic:blipFill>
                          <a:blip r:embed="rId19">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tc>
        <w:tc>
          <w:tcPr>
            <w:tcW w:w="898" w:type="pct"/>
            <w:vMerge w:val="restart"/>
          </w:tcPr>
          <w:p w14:paraId="43A6629F" w14:textId="77777777" w:rsidR="00F73939" w:rsidRDefault="00F73939" w:rsidP="00F73939">
            <w:pPr>
              <w:cnfStyle w:val="000000000000" w:firstRow="0" w:lastRow="0" w:firstColumn="0" w:lastColumn="0" w:oddVBand="0" w:evenVBand="0" w:oddHBand="0" w:evenHBand="0" w:firstRowFirstColumn="0" w:firstRowLastColumn="0" w:lastRowFirstColumn="0" w:lastRowLastColumn="0"/>
            </w:pPr>
            <w:r>
              <w:t xml:space="preserve">Rates  of childhood immunisation have fluctuated since 2017, trending downwards since 2020 as a result of the COVID-19 pandemic. Coverage shows that an equity gap persists and there is lower coverage for </w:t>
            </w:r>
            <w:proofErr w:type="spellStart"/>
            <w:r>
              <w:t>tāmariki</w:t>
            </w:r>
            <w:proofErr w:type="spellEnd"/>
            <w:r>
              <w:t xml:space="preserve"> Māori at all milestone ages compared to the total coverage. </w:t>
            </w:r>
          </w:p>
          <w:p w14:paraId="612234DE" w14:textId="77777777" w:rsidR="00F73939" w:rsidRDefault="00F73939" w:rsidP="00F73939">
            <w:pPr>
              <w:cnfStyle w:val="000000000000" w:firstRow="0" w:lastRow="0" w:firstColumn="0" w:lastColumn="0" w:oddVBand="0" w:evenVBand="0" w:oddHBand="0" w:evenHBand="0" w:firstRowFirstColumn="0" w:firstRowLastColumn="0" w:lastRowFirstColumn="0" w:lastRowLastColumn="0"/>
            </w:pPr>
            <w:r>
              <w:t xml:space="preserve">The National Immunisation Taskforce (the Taskforce) was set up in response to falling rates of childhood immunisation over the last five years. The National Immunisation Programme (the Programme) has prioritised the Taskforce’s 54 recommendations, </w:t>
            </w:r>
            <w:r>
              <w:lastRenderedPageBreak/>
              <w:t>which were presented to the Te Whatu Ora board in December 2022. The Programme has developed a workplan to enable implementation. To date 26 of the 54 recommendations have been implemented.</w:t>
            </w:r>
          </w:p>
          <w:p w14:paraId="785310F2" w14:textId="77777777" w:rsidR="00F73939" w:rsidRDefault="00F73939" w:rsidP="00F73939">
            <w:pPr>
              <w:cnfStyle w:val="000000000000" w:firstRow="0" w:lastRow="0" w:firstColumn="0" w:lastColumn="0" w:oddVBand="0" w:evenVBand="0" w:oddHBand="0" w:evenHBand="0" w:firstRowFirstColumn="0" w:firstRowLastColumn="0" w:lastRowFirstColumn="0" w:lastRowLastColumn="0"/>
            </w:pPr>
            <w:r>
              <w:t xml:space="preserve">The Programme is working with regions and local areas to support national implementation of a childhood immunisation prioritisation matrix, which has been endorsed by the Taskforce. This tool was developed by the Northern region to focus efforts and resources towards supporting critical on-time immunisation of priority populations. The latest quarterly data indicates that the use of the prioritisation matrix may be having a positive impact on immunisation rates in the Northern region. For example, in the Auckland region 62.6% of </w:t>
            </w:r>
            <w:proofErr w:type="spellStart"/>
            <w:r>
              <w:t>tamariki</w:t>
            </w:r>
            <w:proofErr w:type="spellEnd"/>
            <w:r>
              <w:t xml:space="preserve"> Māori at 24 months were fully immunised in the Q1 reporting period compared to 69.3% at the end of Q2. The Programme will continue to monitor the impact of implementation of this tool as it is implemented nationally.</w:t>
            </w:r>
          </w:p>
          <w:p w14:paraId="1117667B" w14:textId="6248050D" w:rsidR="0068458E" w:rsidRPr="0068458E" w:rsidRDefault="00F73939" w:rsidP="0068458E">
            <w:pPr>
              <w:cnfStyle w:val="000000000000" w:firstRow="0" w:lastRow="0" w:firstColumn="0" w:lastColumn="0" w:oddVBand="0" w:evenVBand="0" w:oddHBand="0" w:evenHBand="0" w:firstRowFirstColumn="0" w:firstRowLastColumn="0" w:lastRowFirstColumn="0" w:lastRowLastColumn="0"/>
            </w:pPr>
            <w:r>
              <w:t xml:space="preserve">As part of a comprehensive programme of childhood immunisation communications, Te Whatu Ora has built a new web platform providing a one-stop shop for childhood immunisations, including COVID-19 and flu vaccinations. The platform went live on 17 March and acts as a centralised place for parents, </w:t>
            </w:r>
            <w:r>
              <w:lastRenderedPageBreak/>
              <w:t xml:space="preserve">caregivers, </w:t>
            </w:r>
            <w:proofErr w:type="spellStart"/>
            <w:r>
              <w:t>hāpu</w:t>
            </w:r>
            <w:proofErr w:type="spellEnd"/>
            <w:r>
              <w:t xml:space="preserve"> mama, </w:t>
            </w:r>
            <w:proofErr w:type="spellStart"/>
            <w:r>
              <w:t>whānau</w:t>
            </w:r>
            <w:proofErr w:type="spellEnd"/>
            <w:r>
              <w:t xml:space="preserve"> and the public to access information, resources, and tools about immunisation.</w:t>
            </w:r>
          </w:p>
        </w:tc>
        <w:tc>
          <w:tcPr>
            <w:tcW w:w="423" w:type="pct"/>
          </w:tcPr>
          <w:p w14:paraId="49C329C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lastRenderedPageBreak/>
              <w:t>iGPS</w:t>
            </w:r>
            <w:proofErr w:type="spellEnd"/>
            <w:r w:rsidRPr="0068458E">
              <w:t xml:space="preserve"> / SPE/SOI</w:t>
            </w:r>
          </w:p>
        </w:tc>
      </w:tr>
      <w:tr w:rsidR="0068458E" w:rsidRPr="0068458E" w14:paraId="7D0DF6F5"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78D9795B" w14:textId="77777777" w:rsidR="0068458E" w:rsidRPr="0068458E" w:rsidRDefault="0068458E" w:rsidP="0068458E"/>
        </w:tc>
        <w:tc>
          <w:tcPr>
            <w:tcW w:w="555" w:type="pct"/>
            <w:vMerge/>
          </w:tcPr>
          <w:p w14:paraId="4A11932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21" w:type="pct"/>
            <w:vMerge/>
          </w:tcPr>
          <w:p w14:paraId="1F479CE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607" w:type="pct"/>
            <w:vMerge/>
          </w:tcPr>
          <w:p w14:paraId="195A4FC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38B3A903" w14:textId="7B39EF6B"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Two-year-olds: 95% of eligible children fully immunised at two years of age for Māori, Pacific and Total populations</w:t>
            </w:r>
            <w:r w:rsidR="00780BAD">
              <w:t>.</w:t>
            </w:r>
          </w:p>
        </w:tc>
        <w:tc>
          <w:tcPr>
            <w:tcW w:w="1033" w:type="pct"/>
          </w:tcPr>
          <w:tbl>
            <w:tblPr>
              <w:tblW w:w="1920" w:type="dxa"/>
              <w:tblLook w:val="04A0" w:firstRow="1" w:lastRow="0" w:firstColumn="1" w:lastColumn="0" w:noHBand="0" w:noVBand="1"/>
            </w:tblPr>
            <w:tblGrid>
              <w:gridCol w:w="1920"/>
            </w:tblGrid>
            <w:tr w:rsidR="0068458E" w:rsidRPr="0068458E" w14:paraId="48F38F31" w14:textId="77777777" w:rsidTr="0068458E">
              <w:trPr>
                <w:trHeight w:val="300"/>
              </w:trPr>
              <w:tc>
                <w:tcPr>
                  <w:tcW w:w="1920" w:type="dxa"/>
                  <w:tcBorders>
                    <w:top w:val="nil"/>
                    <w:left w:val="nil"/>
                    <w:bottom w:val="nil"/>
                    <w:right w:val="nil"/>
                  </w:tcBorders>
                  <w:shd w:val="clear" w:color="auto" w:fill="auto"/>
                  <w:noWrap/>
                  <w:vAlign w:val="center"/>
                  <w:hideMark/>
                </w:tcPr>
                <w:p w14:paraId="5F67AD82" w14:textId="566F0FA7" w:rsidR="0068458E" w:rsidRPr="0068458E" w:rsidRDefault="0068458E" w:rsidP="0068458E">
                  <w:r w:rsidRPr="0068458E">
                    <w:t>Data to Dec</w:t>
                  </w:r>
                  <w:r w:rsidR="00DB709B">
                    <w:t xml:space="preserve"> </w:t>
                  </w:r>
                  <w:r w:rsidRPr="0068458E">
                    <w:t>2022:</w:t>
                  </w:r>
                </w:p>
                <w:p w14:paraId="277830C4" w14:textId="77777777" w:rsidR="0068458E" w:rsidRPr="0068458E" w:rsidRDefault="0068458E" w:rsidP="0068458E"/>
              </w:tc>
            </w:tr>
            <w:tr w:rsidR="0068458E" w:rsidRPr="0068458E" w14:paraId="3A41B13C" w14:textId="77777777" w:rsidTr="0068458E">
              <w:trPr>
                <w:trHeight w:val="300"/>
              </w:trPr>
              <w:tc>
                <w:tcPr>
                  <w:tcW w:w="1920" w:type="dxa"/>
                  <w:tcBorders>
                    <w:top w:val="nil"/>
                    <w:left w:val="nil"/>
                    <w:bottom w:val="nil"/>
                    <w:right w:val="nil"/>
                  </w:tcBorders>
                  <w:shd w:val="clear" w:color="auto" w:fill="auto"/>
                  <w:noWrap/>
                  <w:vAlign w:val="center"/>
                  <w:hideMark/>
                </w:tcPr>
                <w:p w14:paraId="42C92949" w14:textId="6CAFC236" w:rsidR="0068458E" w:rsidRPr="0068458E" w:rsidRDefault="0068458E" w:rsidP="0068458E">
                  <w:r w:rsidRPr="0068458E">
                    <w:rPr>
                      <w:lang w:val="mi-NZ"/>
                    </w:rPr>
                    <w:t>National 8</w:t>
                  </w:r>
                  <w:r w:rsidR="007D6614">
                    <w:rPr>
                      <w:lang w:val="mi-NZ"/>
                    </w:rPr>
                    <w:t>3.1</w:t>
                  </w:r>
                  <w:r w:rsidRPr="0068458E">
                    <w:rPr>
                      <w:lang w:val="mi-NZ"/>
                    </w:rPr>
                    <w:t>%</w:t>
                  </w:r>
                </w:p>
              </w:tc>
            </w:tr>
            <w:tr w:rsidR="0068458E" w:rsidRPr="0068458E" w14:paraId="78627F5F" w14:textId="77777777" w:rsidTr="0068458E">
              <w:trPr>
                <w:trHeight w:val="300"/>
              </w:trPr>
              <w:tc>
                <w:tcPr>
                  <w:tcW w:w="1920" w:type="dxa"/>
                  <w:tcBorders>
                    <w:top w:val="nil"/>
                    <w:left w:val="nil"/>
                    <w:bottom w:val="nil"/>
                    <w:right w:val="nil"/>
                  </w:tcBorders>
                  <w:shd w:val="clear" w:color="auto" w:fill="auto"/>
                  <w:noWrap/>
                  <w:vAlign w:val="center"/>
                  <w:hideMark/>
                </w:tcPr>
                <w:p w14:paraId="05390ADD" w14:textId="77777777" w:rsidR="0068458E" w:rsidRPr="0068458E" w:rsidRDefault="0068458E" w:rsidP="0068458E">
                  <w:r w:rsidRPr="0068458E">
                    <w:rPr>
                      <w:lang w:val="mi-NZ"/>
                    </w:rPr>
                    <w:t>Māori 66.4%</w:t>
                  </w:r>
                </w:p>
              </w:tc>
            </w:tr>
            <w:tr w:rsidR="0068458E" w:rsidRPr="0068458E" w14:paraId="7CB7851B" w14:textId="77777777" w:rsidTr="0068458E">
              <w:trPr>
                <w:trHeight w:val="300"/>
              </w:trPr>
              <w:tc>
                <w:tcPr>
                  <w:tcW w:w="1920" w:type="dxa"/>
                  <w:tcBorders>
                    <w:top w:val="nil"/>
                    <w:left w:val="nil"/>
                    <w:bottom w:val="nil"/>
                    <w:right w:val="nil"/>
                  </w:tcBorders>
                  <w:shd w:val="clear" w:color="auto" w:fill="auto"/>
                  <w:noWrap/>
                  <w:vAlign w:val="center"/>
                  <w:hideMark/>
                </w:tcPr>
                <w:p w14:paraId="75BD5D77" w14:textId="77777777" w:rsidR="0068458E" w:rsidRPr="0068458E" w:rsidRDefault="0068458E" w:rsidP="0068458E">
                  <w:proofErr w:type="spellStart"/>
                  <w:r w:rsidRPr="0068458E">
                    <w:rPr>
                      <w:lang w:val="mi-NZ"/>
                    </w:rPr>
                    <w:t>Pacific</w:t>
                  </w:r>
                  <w:proofErr w:type="spellEnd"/>
                  <w:r w:rsidRPr="0068458E">
                    <w:rPr>
                      <w:lang w:val="mi-NZ"/>
                    </w:rPr>
                    <w:t xml:space="preserve"> 81.9%</w:t>
                  </w:r>
                </w:p>
              </w:tc>
            </w:tr>
          </w:tbl>
          <w:p w14:paraId="277A45C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63" w:type="pct"/>
          </w:tcPr>
          <w:p w14:paraId="18D3F5EE"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5F9867BA" wp14:editId="74D038C9">
                  <wp:extent cx="171450" cy="171450"/>
                  <wp:effectExtent l="0" t="0" r="0" b="0"/>
                  <wp:docPr id="49" name="Pictur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17915966"/>
                          <pic:cNvPicPr/>
                        </pic:nvPicPr>
                        <pic:blipFill>
                          <a:blip r:embed="rId19">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tc>
        <w:tc>
          <w:tcPr>
            <w:tcW w:w="898" w:type="pct"/>
            <w:vMerge/>
          </w:tcPr>
          <w:p w14:paraId="168E70F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3" w:type="pct"/>
          </w:tcPr>
          <w:p w14:paraId="7191AFB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r w:rsidRPr="0068458E">
              <w:t xml:space="preserve"> / SPE/SOI / HSI</w:t>
            </w:r>
          </w:p>
        </w:tc>
      </w:tr>
      <w:tr w:rsidR="0068458E" w:rsidRPr="0068458E" w14:paraId="5AE6ED9C"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1BC8174F" w14:textId="77777777" w:rsidR="0068458E" w:rsidRPr="0068458E" w:rsidRDefault="0068458E" w:rsidP="0068458E"/>
        </w:tc>
        <w:tc>
          <w:tcPr>
            <w:tcW w:w="555" w:type="pct"/>
            <w:vMerge/>
          </w:tcPr>
          <w:p w14:paraId="6632E06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21" w:type="pct"/>
            <w:vMerge/>
          </w:tcPr>
          <w:p w14:paraId="48D6C94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607" w:type="pct"/>
            <w:vMerge/>
          </w:tcPr>
          <w:p w14:paraId="72F53D3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4539D081" w14:textId="3C496840"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Five-year-old: 95% of eligible children fully immunised at five years of age for Māori, Pacific and Total populations</w:t>
            </w:r>
            <w:r w:rsidR="00780BAD">
              <w:t>.</w:t>
            </w:r>
          </w:p>
        </w:tc>
        <w:tc>
          <w:tcPr>
            <w:tcW w:w="1033" w:type="pct"/>
          </w:tcPr>
          <w:tbl>
            <w:tblPr>
              <w:tblW w:w="1920" w:type="dxa"/>
              <w:tblLook w:val="04A0" w:firstRow="1" w:lastRow="0" w:firstColumn="1" w:lastColumn="0" w:noHBand="0" w:noVBand="1"/>
            </w:tblPr>
            <w:tblGrid>
              <w:gridCol w:w="1920"/>
            </w:tblGrid>
            <w:tr w:rsidR="0068458E" w:rsidRPr="0068458E" w14:paraId="2830EFC2" w14:textId="77777777" w:rsidTr="0068458E">
              <w:trPr>
                <w:trHeight w:val="300"/>
              </w:trPr>
              <w:tc>
                <w:tcPr>
                  <w:tcW w:w="1920" w:type="dxa"/>
                  <w:tcBorders>
                    <w:top w:val="nil"/>
                    <w:left w:val="nil"/>
                    <w:bottom w:val="nil"/>
                    <w:right w:val="nil"/>
                  </w:tcBorders>
                  <w:shd w:val="clear" w:color="auto" w:fill="auto"/>
                  <w:noWrap/>
                  <w:vAlign w:val="center"/>
                  <w:hideMark/>
                </w:tcPr>
                <w:p w14:paraId="5600ABD2" w14:textId="77777777" w:rsidR="0068458E" w:rsidRPr="0068458E" w:rsidRDefault="0068458E" w:rsidP="0068458E">
                  <w:r w:rsidRPr="0068458E">
                    <w:t>Data to Dec 2022:</w:t>
                  </w:r>
                </w:p>
                <w:p w14:paraId="72CC71A6" w14:textId="77777777" w:rsidR="0068458E" w:rsidRPr="0068458E" w:rsidRDefault="0068458E" w:rsidP="0068458E"/>
              </w:tc>
            </w:tr>
            <w:tr w:rsidR="0068458E" w:rsidRPr="0068458E" w14:paraId="2DD94A89" w14:textId="77777777" w:rsidTr="0068458E">
              <w:trPr>
                <w:trHeight w:val="300"/>
              </w:trPr>
              <w:tc>
                <w:tcPr>
                  <w:tcW w:w="1920" w:type="dxa"/>
                  <w:tcBorders>
                    <w:top w:val="nil"/>
                    <w:left w:val="nil"/>
                    <w:bottom w:val="nil"/>
                    <w:right w:val="nil"/>
                  </w:tcBorders>
                  <w:shd w:val="clear" w:color="auto" w:fill="auto"/>
                  <w:noWrap/>
                  <w:vAlign w:val="center"/>
                  <w:hideMark/>
                </w:tcPr>
                <w:p w14:paraId="786AA217" w14:textId="77777777" w:rsidR="0068458E" w:rsidRPr="0068458E" w:rsidRDefault="0068458E" w:rsidP="0068458E">
                  <w:r w:rsidRPr="0068458E">
                    <w:rPr>
                      <w:lang w:val="mi-NZ"/>
                    </w:rPr>
                    <w:t>National 80.8%</w:t>
                  </w:r>
                </w:p>
              </w:tc>
            </w:tr>
            <w:tr w:rsidR="0068458E" w:rsidRPr="0068458E" w14:paraId="0B3B111B" w14:textId="77777777" w:rsidTr="0068458E">
              <w:trPr>
                <w:trHeight w:val="300"/>
              </w:trPr>
              <w:tc>
                <w:tcPr>
                  <w:tcW w:w="1920" w:type="dxa"/>
                  <w:tcBorders>
                    <w:top w:val="nil"/>
                    <w:left w:val="nil"/>
                    <w:bottom w:val="nil"/>
                    <w:right w:val="nil"/>
                  </w:tcBorders>
                  <w:shd w:val="clear" w:color="auto" w:fill="auto"/>
                  <w:noWrap/>
                  <w:vAlign w:val="center"/>
                  <w:hideMark/>
                </w:tcPr>
                <w:p w14:paraId="040D3F1E" w14:textId="77777777" w:rsidR="0068458E" w:rsidRPr="0068458E" w:rsidRDefault="0068458E" w:rsidP="0068458E">
                  <w:r w:rsidRPr="0068458E">
                    <w:rPr>
                      <w:lang w:val="mi-NZ"/>
                    </w:rPr>
                    <w:t>Māori 70.3%</w:t>
                  </w:r>
                </w:p>
              </w:tc>
            </w:tr>
            <w:tr w:rsidR="0068458E" w:rsidRPr="0068458E" w14:paraId="0AF2A17C" w14:textId="77777777" w:rsidTr="0068458E">
              <w:trPr>
                <w:trHeight w:val="300"/>
              </w:trPr>
              <w:tc>
                <w:tcPr>
                  <w:tcW w:w="1920" w:type="dxa"/>
                  <w:tcBorders>
                    <w:top w:val="nil"/>
                    <w:left w:val="nil"/>
                    <w:bottom w:val="nil"/>
                    <w:right w:val="nil"/>
                  </w:tcBorders>
                  <w:shd w:val="clear" w:color="auto" w:fill="auto"/>
                  <w:noWrap/>
                  <w:vAlign w:val="center"/>
                  <w:hideMark/>
                </w:tcPr>
                <w:p w14:paraId="740BFCEA" w14:textId="77777777" w:rsidR="0068458E" w:rsidRPr="0068458E" w:rsidRDefault="0068458E" w:rsidP="0068458E">
                  <w:proofErr w:type="spellStart"/>
                  <w:r w:rsidRPr="0068458E">
                    <w:rPr>
                      <w:lang w:val="mi-NZ"/>
                    </w:rPr>
                    <w:t>Pacific</w:t>
                  </w:r>
                  <w:proofErr w:type="spellEnd"/>
                  <w:r w:rsidRPr="0068458E">
                    <w:rPr>
                      <w:lang w:val="mi-NZ"/>
                    </w:rPr>
                    <w:t xml:space="preserve"> 79%</w:t>
                  </w:r>
                </w:p>
              </w:tc>
            </w:tr>
          </w:tbl>
          <w:p w14:paraId="1929CAE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63" w:type="pct"/>
          </w:tcPr>
          <w:p w14:paraId="735A6E0A"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731F7EA3" wp14:editId="1A4A2ABA">
                  <wp:extent cx="171450" cy="171450"/>
                  <wp:effectExtent l="0" t="0" r="0" b="0"/>
                  <wp:docPr id="50" name="Pictur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17915966"/>
                          <pic:cNvPicPr/>
                        </pic:nvPicPr>
                        <pic:blipFill>
                          <a:blip r:embed="rId19">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tc>
        <w:tc>
          <w:tcPr>
            <w:tcW w:w="898" w:type="pct"/>
            <w:vMerge/>
          </w:tcPr>
          <w:p w14:paraId="6F3C593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3" w:type="pct"/>
          </w:tcPr>
          <w:p w14:paraId="793755E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r w:rsidRPr="0068458E">
              <w:t xml:space="preserve"> / SPE/SOI</w:t>
            </w:r>
          </w:p>
        </w:tc>
      </w:tr>
      <w:tr w:rsidR="0068458E" w:rsidRPr="0068458E" w14:paraId="7803DF72"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68365528" w14:textId="77777777" w:rsidR="0068458E" w:rsidRPr="0068458E" w:rsidRDefault="0068458E" w:rsidP="0068458E"/>
        </w:tc>
        <w:tc>
          <w:tcPr>
            <w:tcW w:w="555" w:type="pct"/>
            <w:vMerge/>
          </w:tcPr>
          <w:p w14:paraId="076DD76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21" w:type="pct"/>
            <w:vMerge w:val="restart"/>
          </w:tcPr>
          <w:p w14:paraId="1BEDEF5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Annual</w:t>
            </w:r>
          </w:p>
        </w:tc>
        <w:tc>
          <w:tcPr>
            <w:tcW w:w="607" w:type="pct"/>
            <w:vMerge w:val="restart"/>
          </w:tcPr>
          <w:p w14:paraId="1203199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1BFAB3C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Human Papillomavirus (HPV) vaccination: 75% of eligible boys and girls fully immunised with HPV vaccine for Māori, Pacific and Total populations</w:t>
            </w:r>
            <w:r w:rsidRPr="0068458E">
              <w:rPr>
                <w:vertAlign w:val="superscript"/>
              </w:rPr>
              <w:footnoteReference w:id="19"/>
            </w:r>
          </w:p>
        </w:tc>
        <w:tc>
          <w:tcPr>
            <w:tcW w:w="1033" w:type="pct"/>
          </w:tcPr>
          <w:p w14:paraId="7BCF3938" w14:textId="084EF79D"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Percentage fully immunised by ethnicity for </w:t>
            </w:r>
            <w:r w:rsidR="00CE61E5">
              <w:t xml:space="preserve">the </w:t>
            </w:r>
            <w:r w:rsidRPr="0068458E">
              <w:t xml:space="preserve">2009 cohort only: </w:t>
            </w:r>
          </w:p>
          <w:p w14:paraId="57D3236F" w14:textId="1D9B9595"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46.0%</w:t>
            </w:r>
          </w:p>
          <w:p w14:paraId="5A03508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acific: 52.3%</w:t>
            </w:r>
          </w:p>
          <w:p w14:paraId="4C35713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Asian: 67.0%</w:t>
            </w:r>
          </w:p>
          <w:p w14:paraId="3945DFF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Other: 57.9%</w:t>
            </w:r>
          </w:p>
          <w:p w14:paraId="48AEDAE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63" w:type="pct"/>
          </w:tcPr>
          <w:p w14:paraId="7710C2A1" w14:textId="74C62AED"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anchor distT="0" distB="0" distL="114300" distR="114300" simplePos="0" relativeHeight="251658243" behindDoc="0" locked="0" layoutInCell="1" allowOverlap="1" wp14:anchorId="2A55F09F" wp14:editId="27357A93">
                  <wp:simplePos x="0" y="0"/>
                  <wp:positionH relativeFrom="column">
                    <wp:posOffset>66997</wp:posOffset>
                  </wp:positionH>
                  <wp:positionV relativeFrom="paragraph">
                    <wp:posOffset>659130</wp:posOffset>
                  </wp:positionV>
                  <wp:extent cx="171450" cy="171450"/>
                  <wp:effectExtent l="0" t="0" r="0" b="0"/>
                  <wp:wrapNone/>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17915966"/>
                          <pic:cNvPicPr/>
                        </pic:nvPicPr>
                        <pic:blipFill>
                          <a:blip r:embed="rId19">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anchor>
              </w:drawing>
            </w:r>
          </w:p>
        </w:tc>
        <w:tc>
          <w:tcPr>
            <w:tcW w:w="898" w:type="pct"/>
          </w:tcPr>
          <w:p w14:paraId="4910BDD4" w14:textId="77777777" w:rsidR="00706852" w:rsidRDefault="00706852" w:rsidP="00706852">
            <w:pPr>
              <w:cnfStyle w:val="000000000000" w:firstRow="0" w:lastRow="0" w:firstColumn="0" w:lastColumn="0" w:oddVBand="0" w:evenVBand="0" w:oddHBand="0" w:evenHBand="0" w:firstRowFirstColumn="0" w:firstRowLastColumn="0" w:lastRowFirstColumn="0" w:lastRowLastColumn="0"/>
            </w:pPr>
            <w:r>
              <w:t xml:space="preserve">The Programme  is currently commissioning an external provider to undertake an independent review of the national Schools Based Immunisation Programme (SBIP), which delivers the HPV and tetanus/diphtheria/pertussis vaccines. This review will have a focus on Māori, Pacific peoples and people with disabilities, and will focus on addressing inequities that have increased in recent years. </w:t>
            </w:r>
          </w:p>
          <w:p w14:paraId="59079E36" w14:textId="224F37AC" w:rsidR="0068458E" w:rsidRPr="0068458E" w:rsidRDefault="00706852" w:rsidP="00706852">
            <w:pPr>
              <w:cnfStyle w:val="000000000000" w:firstRow="0" w:lastRow="0" w:firstColumn="0" w:lastColumn="0" w:oddVBand="0" w:evenVBand="0" w:oddHBand="0" w:evenHBand="0" w:firstRowFirstColumn="0" w:firstRowLastColumn="0" w:lastRowFirstColumn="0" w:lastRowLastColumn="0"/>
            </w:pPr>
            <w:r>
              <w:t>The Programme is expecting to receive the review findings and recommendations in June 2023, which will provide insights and actions for consideration to implement at a national, regional and local  level to address inequities and increase vaccine uptake, especially for HPV.</w:t>
            </w:r>
          </w:p>
        </w:tc>
        <w:tc>
          <w:tcPr>
            <w:tcW w:w="423" w:type="pct"/>
          </w:tcPr>
          <w:p w14:paraId="144D640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r w:rsidRPr="0068458E">
              <w:t xml:space="preserve"> / SPE/SOI</w:t>
            </w:r>
          </w:p>
        </w:tc>
      </w:tr>
      <w:tr w:rsidR="0068458E" w:rsidRPr="0068458E" w14:paraId="136C142F"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47A0165E" w14:textId="77777777" w:rsidR="0068458E" w:rsidRPr="0068458E" w:rsidRDefault="0068458E" w:rsidP="0068458E"/>
        </w:tc>
        <w:tc>
          <w:tcPr>
            <w:tcW w:w="555" w:type="pct"/>
            <w:vMerge/>
          </w:tcPr>
          <w:p w14:paraId="6386FB0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21" w:type="pct"/>
            <w:vMerge/>
          </w:tcPr>
          <w:p w14:paraId="4C58FE1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607" w:type="pct"/>
            <w:vMerge/>
          </w:tcPr>
          <w:p w14:paraId="0D182A7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73230CD2" w14:textId="024EC722"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Influenza for 65+ year</w:t>
            </w:r>
            <w:r w:rsidR="00CE61E5">
              <w:t>s</w:t>
            </w:r>
            <w:r w:rsidRPr="0068458E">
              <w:t xml:space="preserve">: 75% of </w:t>
            </w:r>
            <w:r w:rsidR="00CE61E5">
              <w:t xml:space="preserve">the </w:t>
            </w:r>
            <w:r w:rsidRPr="0068458E">
              <w:t>eligible population aged 65 years and over immunised against influenza (annual immunisation) for Māori, Pacific and Total populations</w:t>
            </w:r>
            <w:r w:rsidRPr="0068458E">
              <w:rPr>
                <w:vertAlign w:val="superscript"/>
              </w:rPr>
              <w:footnoteReference w:id="20"/>
            </w:r>
          </w:p>
        </w:tc>
        <w:tc>
          <w:tcPr>
            <w:tcW w:w="1033" w:type="pct"/>
          </w:tcPr>
          <w:p w14:paraId="22AFC775" w14:textId="735A61C5" w:rsidR="0068458E" w:rsidRPr="0068458E" w:rsidRDefault="00B77602" w:rsidP="0068458E">
            <w:pPr>
              <w:cnfStyle w:val="000000000000" w:firstRow="0" w:lastRow="0" w:firstColumn="0" w:lastColumn="0" w:oddVBand="0" w:evenVBand="0" w:oddHBand="0" w:evenHBand="0" w:firstRowFirstColumn="0" w:firstRowLastColumn="0" w:lastRowFirstColumn="0" w:lastRowLastColumn="0"/>
            </w:pPr>
            <w:r>
              <w:t>Previous winter i</w:t>
            </w:r>
            <w:r w:rsidR="0068458E" w:rsidRPr="0068458E">
              <w:t xml:space="preserve">nfluenza vaccination rates for people 65+: </w:t>
            </w:r>
          </w:p>
          <w:p w14:paraId="4C838E0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67.5%</w:t>
            </w:r>
          </w:p>
          <w:p w14:paraId="6DEC50B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acific: 65.6%</w:t>
            </w:r>
          </w:p>
          <w:p w14:paraId="1DE0B8A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on-Māori, non-Pacific: 71.6%</w:t>
            </w:r>
          </w:p>
          <w:p w14:paraId="511969A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63" w:type="pct"/>
          </w:tcPr>
          <w:p w14:paraId="56F6732C"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anchor distT="0" distB="0" distL="114300" distR="114300" simplePos="0" relativeHeight="251658244" behindDoc="0" locked="0" layoutInCell="1" allowOverlap="1" wp14:anchorId="26AEE710" wp14:editId="1BD18EB8">
                  <wp:simplePos x="0" y="0"/>
                  <wp:positionH relativeFrom="column">
                    <wp:posOffset>81602</wp:posOffset>
                  </wp:positionH>
                  <wp:positionV relativeFrom="paragraph">
                    <wp:posOffset>636905</wp:posOffset>
                  </wp:positionV>
                  <wp:extent cx="171450" cy="171450"/>
                  <wp:effectExtent l="0" t="0" r="0" b="0"/>
                  <wp:wrapNone/>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17915966"/>
                          <pic:cNvPicPr/>
                        </pic:nvPicPr>
                        <pic:blipFill>
                          <a:blip r:embed="rId19">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anchor>
              </w:drawing>
            </w:r>
          </w:p>
        </w:tc>
        <w:tc>
          <w:tcPr>
            <w:tcW w:w="898" w:type="pct"/>
          </w:tcPr>
          <w:p w14:paraId="47AD3A79" w14:textId="6F807378"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The Winter Preparedness Vaccination Programme continues implementation planning of the influenza/flu season </w:t>
            </w:r>
            <w:r w:rsidR="00CE61E5">
              <w:t xml:space="preserve">on </w:t>
            </w:r>
            <w:r w:rsidRPr="0068458E">
              <w:t xml:space="preserve">1 April 2023. We will be focussing on workforce, communications and technology as well as working alongside </w:t>
            </w:r>
            <w:proofErr w:type="spellStart"/>
            <w:r w:rsidRPr="0068458E">
              <w:t>Pharmac</w:t>
            </w:r>
            <w:proofErr w:type="spellEnd"/>
            <w:r w:rsidRPr="0068458E">
              <w:t xml:space="preserve"> who have already secured 1.</w:t>
            </w:r>
            <w:r w:rsidR="002C4968">
              <w:t>8</w:t>
            </w:r>
            <w:r w:rsidRPr="0068458E">
              <w:t xml:space="preserve"> million doses (including paediatric doses) for </w:t>
            </w:r>
            <w:r w:rsidRPr="0068458E">
              <w:lastRenderedPageBreak/>
              <w:t xml:space="preserve">this season. To increase uptake and to further close the equity gap, we are advocating to </w:t>
            </w:r>
            <w:proofErr w:type="spellStart"/>
            <w:r w:rsidRPr="0068458E">
              <w:t>Pharmac</w:t>
            </w:r>
            <w:proofErr w:type="spellEnd"/>
            <w:r w:rsidRPr="0068458E">
              <w:t xml:space="preserve"> for an expanded eligibility criteria to include Māori and Pacific 55 – 64 years old (inclusive) and </w:t>
            </w:r>
            <w:proofErr w:type="spellStart"/>
            <w:r w:rsidR="00665EB7" w:rsidRPr="0068458E">
              <w:t>t</w:t>
            </w:r>
            <w:r w:rsidR="00665EB7">
              <w:t>a</w:t>
            </w:r>
            <w:r w:rsidR="00665EB7" w:rsidRPr="0068458E">
              <w:t>mariki</w:t>
            </w:r>
            <w:proofErr w:type="spellEnd"/>
            <w:r w:rsidR="00665EB7" w:rsidRPr="0068458E">
              <w:t xml:space="preserve"> </w:t>
            </w:r>
            <w:r w:rsidRPr="0068458E">
              <w:t xml:space="preserve">aged 6 months to 12 years.  </w:t>
            </w:r>
          </w:p>
          <w:p w14:paraId="5BA9057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3" w:type="pct"/>
          </w:tcPr>
          <w:p w14:paraId="7E440B2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lastRenderedPageBreak/>
              <w:t>iGPS</w:t>
            </w:r>
            <w:proofErr w:type="spellEnd"/>
            <w:r w:rsidRPr="0068458E">
              <w:t xml:space="preserve"> / SPE/SOI</w:t>
            </w:r>
          </w:p>
        </w:tc>
      </w:tr>
      <w:tr w:rsidR="0068458E" w:rsidRPr="0068458E" w14:paraId="5055B1C1"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344F1A3A" w14:textId="77777777" w:rsidR="0068458E" w:rsidRPr="0068458E" w:rsidRDefault="0068458E" w:rsidP="0068458E"/>
        </w:tc>
        <w:tc>
          <w:tcPr>
            <w:tcW w:w="555" w:type="pct"/>
            <w:vMerge/>
          </w:tcPr>
          <w:p w14:paraId="59AE040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21" w:type="pct"/>
            <w:vMerge/>
          </w:tcPr>
          <w:p w14:paraId="03DD5C0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607" w:type="pct"/>
            <w:vMerge/>
          </w:tcPr>
          <w:p w14:paraId="5E20706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shd w:val="clear" w:color="auto" w:fill="F2F2F2" w:themeFill="accent3" w:themeFillShade="F2"/>
          </w:tcPr>
          <w:p w14:paraId="1D85F76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Covid Vaccination: </w:t>
            </w:r>
          </w:p>
        </w:tc>
        <w:tc>
          <w:tcPr>
            <w:tcW w:w="1033" w:type="pct"/>
            <w:shd w:val="clear" w:color="auto" w:fill="F2F2F2" w:themeFill="accent3" w:themeFillShade="F2"/>
          </w:tcPr>
          <w:p w14:paraId="377173F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easure being developed</w:t>
            </w:r>
          </w:p>
        </w:tc>
        <w:tc>
          <w:tcPr>
            <w:tcW w:w="163" w:type="pct"/>
            <w:shd w:val="clear" w:color="auto" w:fill="F2F2F2" w:themeFill="accent3" w:themeFillShade="F2"/>
          </w:tcPr>
          <w:p w14:paraId="167B08D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898" w:type="pct"/>
            <w:shd w:val="clear" w:color="auto" w:fill="F2F2F2" w:themeFill="accent3" w:themeFillShade="F2"/>
          </w:tcPr>
          <w:p w14:paraId="090E59A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3" w:type="pct"/>
            <w:shd w:val="clear" w:color="auto" w:fill="F2F2F2" w:themeFill="accent3" w:themeFillShade="F2"/>
          </w:tcPr>
          <w:p w14:paraId="0692FF3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68458E" w:rsidRPr="0068458E" w14:paraId="524E2C9F"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02910B9D" w14:textId="77777777" w:rsidR="0068458E" w:rsidRPr="0068458E" w:rsidRDefault="0068458E" w:rsidP="0068458E"/>
        </w:tc>
        <w:tc>
          <w:tcPr>
            <w:tcW w:w="555" w:type="pct"/>
            <w:vMerge w:val="restart"/>
          </w:tcPr>
          <w:p w14:paraId="117738F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3.4 Rate of hospital admissions for an illness that might have been prevented or better managed in the community, reported by ethnicity and key age groups </w:t>
            </w:r>
          </w:p>
        </w:tc>
        <w:tc>
          <w:tcPr>
            <w:tcW w:w="321" w:type="pct"/>
            <w:vMerge w:val="restart"/>
          </w:tcPr>
          <w:p w14:paraId="25D2092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Quarterly</w:t>
            </w:r>
          </w:p>
        </w:tc>
        <w:tc>
          <w:tcPr>
            <w:tcW w:w="607" w:type="pct"/>
            <w:vMerge w:val="restart"/>
          </w:tcPr>
          <w:p w14:paraId="05B69D8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49C4FA0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The rate of hospital admissions for children </w:t>
            </w:r>
            <w:r w:rsidRPr="0068458E">
              <w:rPr>
                <w:u w:val="single"/>
              </w:rPr>
              <w:t>under five years of age</w:t>
            </w:r>
            <w:r w:rsidRPr="0068458E">
              <w:t xml:space="preserve"> for an illness that might have been prevented or better managed in the community reduces (baseline of results 12 months to December 2019 used in Health System Indicators) and/or the equity gap between Māori and Pacific people and non-Māori, non-Pacific peoples also reduces</w:t>
            </w:r>
          </w:p>
        </w:tc>
        <w:tc>
          <w:tcPr>
            <w:tcW w:w="1033" w:type="pct"/>
          </w:tcPr>
          <w:p w14:paraId="24B9108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Data to December 2022:</w:t>
            </w:r>
          </w:p>
          <w:p w14:paraId="6ABAC12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ational 6,813</w:t>
            </w:r>
          </w:p>
          <w:p w14:paraId="19921B3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Māori 7,448 </w:t>
            </w:r>
          </w:p>
          <w:p w14:paraId="152BD3F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acific 12,427</w:t>
            </w:r>
          </w:p>
          <w:p w14:paraId="4D6F9EA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Other 5,762</w:t>
            </w:r>
          </w:p>
        </w:tc>
        <w:tc>
          <w:tcPr>
            <w:tcW w:w="163" w:type="pct"/>
            <w:shd w:val="clear" w:color="auto" w:fill="F2F2F2" w:themeFill="accent3" w:themeFillShade="F2"/>
          </w:tcPr>
          <w:p w14:paraId="4E25F9B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898" w:type="pct"/>
            <w:vMerge w:val="restart"/>
          </w:tcPr>
          <w:p w14:paraId="21E95F7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ocial and environmental factors such as socioeconomic status and health behaviours can have a big impact on the ASH measure. </w:t>
            </w:r>
          </w:p>
          <w:p w14:paraId="449B0C4E" w14:textId="70315C20"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 Te Whatu Ora is developing an integrated programme of work across the organisation to address challenges in acute flow. </w:t>
            </w:r>
            <w:r w:rsidR="004F7140">
              <w:t>As part of the winter 2023 approach</w:t>
            </w:r>
            <w:r w:rsidR="0095409F">
              <w:t>, a</w:t>
            </w:r>
            <w:r w:rsidRPr="0068458E">
              <w:t xml:space="preserve"> core element will be focused on avoidable hospital admissions, for example, through </w:t>
            </w:r>
            <w:r w:rsidR="004D5857">
              <w:t xml:space="preserve">the </w:t>
            </w:r>
            <w:r w:rsidRPr="0068458E">
              <w:t xml:space="preserve">potential expansion of initiatives such as Primary Options for Acute Care, implementing accessible and nationally consistent clinical pathways and community care providers to create seamless pathways for </w:t>
            </w:r>
            <w:proofErr w:type="spellStart"/>
            <w:r w:rsidRPr="0068458E">
              <w:t>wh</w:t>
            </w:r>
            <w:r w:rsidR="00780BAD">
              <w:t>ā</w:t>
            </w:r>
            <w:r w:rsidRPr="0068458E">
              <w:t>nau</w:t>
            </w:r>
            <w:proofErr w:type="spellEnd"/>
            <w:r w:rsidRPr="0068458E">
              <w:t>.  </w:t>
            </w:r>
          </w:p>
          <w:p w14:paraId="0B33DB9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3" w:type="pct"/>
          </w:tcPr>
          <w:p w14:paraId="5F7CD04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r w:rsidRPr="0068458E">
              <w:t xml:space="preserve"> / SPE/ HSI</w:t>
            </w:r>
          </w:p>
        </w:tc>
      </w:tr>
      <w:tr w:rsidR="0068458E" w:rsidRPr="0068458E" w14:paraId="70E98F60"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1C12B5E4" w14:textId="77777777" w:rsidR="0068458E" w:rsidRPr="0068458E" w:rsidRDefault="0068458E" w:rsidP="0068458E"/>
        </w:tc>
        <w:tc>
          <w:tcPr>
            <w:tcW w:w="555" w:type="pct"/>
            <w:vMerge/>
          </w:tcPr>
          <w:p w14:paraId="14D8B56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21" w:type="pct"/>
            <w:vMerge/>
          </w:tcPr>
          <w:p w14:paraId="58B43ED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607" w:type="pct"/>
            <w:vMerge/>
          </w:tcPr>
          <w:p w14:paraId="15DC3CD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3D17B3F1" w14:textId="14D51FDF"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The rate of hospital admissions for </w:t>
            </w:r>
            <w:r w:rsidRPr="0068458E">
              <w:rPr>
                <w:u w:val="single"/>
              </w:rPr>
              <w:t>people aged 45–64 years</w:t>
            </w:r>
            <w:r w:rsidRPr="0068458E">
              <w:t xml:space="preserve"> for an illness that might have been prevented or better managed in the community reduces (baseline of results 12 </w:t>
            </w:r>
            <w:r w:rsidRPr="0068458E">
              <w:lastRenderedPageBreak/>
              <w:t>months to December 2019 used in Health System Indicators) and/or the equity gap between Māori and Pacific people and non-Māori, non-Pacific peoples also reduces</w:t>
            </w:r>
            <w:r w:rsidR="00780BAD">
              <w:t>.</w:t>
            </w:r>
          </w:p>
        </w:tc>
        <w:tc>
          <w:tcPr>
            <w:tcW w:w="1033" w:type="pct"/>
          </w:tcPr>
          <w:p w14:paraId="515EED3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lastRenderedPageBreak/>
              <w:t>Data to December 2022:</w:t>
            </w:r>
          </w:p>
          <w:p w14:paraId="41BFD19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ational 3,661</w:t>
            </w:r>
          </w:p>
          <w:p w14:paraId="76D9646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6,738</w:t>
            </w:r>
          </w:p>
          <w:p w14:paraId="0CEE952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acific 7,282</w:t>
            </w:r>
          </w:p>
          <w:p w14:paraId="37DB92E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Other 2,935</w:t>
            </w:r>
          </w:p>
          <w:p w14:paraId="7D9FEDE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63" w:type="pct"/>
            <w:shd w:val="clear" w:color="auto" w:fill="F2F2F2" w:themeFill="accent3" w:themeFillShade="F2"/>
          </w:tcPr>
          <w:p w14:paraId="7B75A68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898" w:type="pct"/>
            <w:vMerge/>
          </w:tcPr>
          <w:p w14:paraId="6B82887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3" w:type="pct"/>
          </w:tcPr>
          <w:p w14:paraId="09BB48E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r w:rsidRPr="0068458E">
              <w:t xml:space="preserve"> / HSI</w:t>
            </w:r>
          </w:p>
        </w:tc>
      </w:tr>
      <w:tr w:rsidR="0068458E" w:rsidRPr="0068458E" w14:paraId="435DDEC0"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4B2E4990" w14:textId="77777777" w:rsidR="0068458E" w:rsidRPr="0068458E" w:rsidRDefault="0068458E" w:rsidP="0068458E"/>
        </w:tc>
        <w:tc>
          <w:tcPr>
            <w:tcW w:w="555" w:type="pct"/>
          </w:tcPr>
          <w:p w14:paraId="49C9048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1.4 Missed appointments for specialist care, reported by ethnicity and geographic area</w:t>
            </w:r>
          </w:p>
        </w:tc>
        <w:tc>
          <w:tcPr>
            <w:tcW w:w="321" w:type="pct"/>
          </w:tcPr>
          <w:p w14:paraId="3FBFD2D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Quarterly</w:t>
            </w:r>
          </w:p>
        </w:tc>
        <w:tc>
          <w:tcPr>
            <w:tcW w:w="607" w:type="pct"/>
          </w:tcPr>
          <w:p w14:paraId="3D08382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7F5E2266" w14:textId="124BE67C"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A decrease from the 12 months to 30 June 2022 (baseline) and the equity gap between Māori and Pacific people and non-Māori, non-Pacific peoples also reduces</w:t>
            </w:r>
            <w:r w:rsidR="00A45D85">
              <w:t>.</w:t>
            </w:r>
          </w:p>
        </w:tc>
        <w:tc>
          <w:tcPr>
            <w:tcW w:w="1033" w:type="pct"/>
          </w:tcPr>
          <w:p w14:paraId="595AB02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orthern: Māori 14%, Pacific 15%, Other 5%</w:t>
            </w:r>
          </w:p>
          <w:p w14:paraId="0724567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Te Manawa Taki: Māori 15%, Pacific 13%, Other 5%</w:t>
            </w:r>
          </w:p>
          <w:p w14:paraId="18167AC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Central: Māori 13%, Pacific 17%, Other 4%</w:t>
            </w:r>
          </w:p>
          <w:p w14:paraId="317048A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Te Waipounamu: Māori 13%, Pacific 16%, </w:t>
            </w:r>
            <w:proofErr w:type="gramStart"/>
            <w:r w:rsidRPr="0068458E">
              <w:t>Other</w:t>
            </w:r>
            <w:proofErr w:type="gramEnd"/>
            <w:r w:rsidRPr="0068458E">
              <w:t xml:space="preserve"> 4%</w:t>
            </w:r>
          </w:p>
        </w:tc>
        <w:tc>
          <w:tcPr>
            <w:tcW w:w="163" w:type="pct"/>
            <w:shd w:val="clear" w:color="auto" w:fill="F2F2F2" w:themeFill="accent3" w:themeFillShade="F2"/>
          </w:tcPr>
          <w:p w14:paraId="3BA0294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898" w:type="pct"/>
            <w:shd w:val="clear" w:color="auto" w:fill="F2F2F2" w:themeFill="accent3" w:themeFillShade="F2"/>
          </w:tcPr>
          <w:p w14:paraId="0A5B5C6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3" w:type="pct"/>
          </w:tcPr>
          <w:p w14:paraId="6DF3F72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68458E" w:rsidRPr="0068458E" w14:paraId="01CA3E2F"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03373329" w14:textId="77777777" w:rsidR="0068458E" w:rsidRPr="0068458E" w:rsidRDefault="0068458E" w:rsidP="0068458E"/>
        </w:tc>
        <w:tc>
          <w:tcPr>
            <w:tcW w:w="555" w:type="pct"/>
          </w:tcPr>
          <w:p w14:paraId="77B2635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3.7 Standardised rate of acute readmissions within 28 days of discharge, reported by ethnicity and geographic area</w:t>
            </w:r>
          </w:p>
        </w:tc>
        <w:tc>
          <w:tcPr>
            <w:tcW w:w="321" w:type="pct"/>
          </w:tcPr>
          <w:p w14:paraId="1199EA5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Quarterly</w:t>
            </w:r>
          </w:p>
        </w:tc>
        <w:tc>
          <w:tcPr>
            <w:tcW w:w="607" w:type="pct"/>
          </w:tcPr>
          <w:p w14:paraId="58BF94A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48B76380" w14:textId="66C39F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Establish a baseline in year one, and this baseline will inform the expectation for year two Note: Acute readmission 0-7 days will be a sub-component. Initially</w:t>
            </w:r>
            <w:r w:rsidR="004D5857">
              <w:t>,</w:t>
            </w:r>
            <w:r w:rsidRPr="0068458E">
              <w:t xml:space="preserve"> this measure will reflect the measure included in the acute re-admission report published on the Nationwide Service Framework Library (NSFL)</w:t>
            </w:r>
            <w:r w:rsidR="00A45D85">
              <w:t>.</w:t>
            </w:r>
          </w:p>
        </w:tc>
        <w:tc>
          <w:tcPr>
            <w:tcW w:w="1033" w:type="pct"/>
          </w:tcPr>
          <w:p w14:paraId="3E70F73F" w14:textId="2C0BE374" w:rsidR="0068458E" w:rsidRPr="0068458E" w:rsidRDefault="004D5857" w:rsidP="0068458E">
            <w:pPr>
              <w:cnfStyle w:val="000000000000" w:firstRow="0" w:lastRow="0" w:firstColumn="0" w:lastColumn="0" w:oddVBand="0" w:evenVBand="0" w:oddHBand="0" w:evenHBand="0" w:firstRowFirstColumn="0" w:firstRowLastColumn="0" w:lastRowFirstColumn="0" w:lastRowLastColumn="0"/>
            </w:pPr>
            <w:r>
              <w:t>The l</w:t>
            </w:r>
            <w:r w:rsidRPr="0068458E">
              <w:t xml:space="preserve">atest </w:t>
            </w:r>
            <w:r w:rsidR="0068458E" w:rsidRPr="0068458E">
              <w:t>data available is to September 2022:</w:t>
            </w:r>
          </w:p>
          <w:p w14:paraId="0ECA0C3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ational 12.3%</w:t>
            </w:r>
          </w:p>
          <w:p w14:paraId="784496F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Māori 12.7%, </w:t>
            </w:r>
          </w:p>
          <w:p w14:paraId="7A615A6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Pacific 12.1%, </w:t>
            </w:r>
          </w:p>
          <w:p w14:paraId="03D5E9E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Other 12.2%</w:t>
            </w:r>
          </w:p>
          <w:p w14:paraId="407A02B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63" w:type="pct"/>
            <w:shd w:val="clear" w:color="auto" w:fill="F2F2F2" w:themeFill="accent3" w:themeFillShade="F2"/>
          </w:tcPr>
          <w:p w14:paraId="23C776E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898" w:type="pct"/>
            <w:shd w:val="clear" w:color="auto" w:fill="F2F2F2" w:themeFill="accent3" w:themeFillShade="F2"/>
          </w:tcPr>
          <w:p w14:paraId="362A6EB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3" w:type="pct"/>
          </w:tcPr>
          <w:p w14:paraId="14E7202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68458E" w:rsidRPr="0068458E" w14:paraId="403880EC"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val="restart"/>
            <w:textDirection w:val="btLr"/>
          </w:tcPr>
          <w:p w14:paraId="46C050C3" w14:textId="77777777" w:rsidR="0068458E" w:rsidRPr="0068458E" w:rsidRDefault="0068458E" w:rsidP="0068458E"/>
        </w:tc>
        <w:tc>
          <w:tcPr>
            <w:tcW w:w="555" w:type="pct"/>
          </w:tcPr>
          <w:p w14:paraId="5AE731D1" w14:textId="3290E21D"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umber of acute bed nights spent in hospital</w:t>
            </w:r>
          </w:p>
        </w:tc>
        <w:tc>
          <w:tcPr>
            <w:tcW w:w="321" w:type="pct"/>
          </w:tcPr>
          <w:p w14:paraId="726EFBC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607" w:type="pct"/>
          </w:tcPr>
          <w:p w14:paraId="26BD43B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Māori 341,366 Pacific 154,929 Non-Māori, non-Pacific 1,577,694 </w:t>
            </w:r>
          </w:p>
        </w:tc>
        <w:tc>
          <w:tcPr>
            <w:tcW w:w="525" w:type="pct"/>
          </w:tcPr>
          <w:p w14:paraId="45DB1E8A" w14:textId="0FB0526A"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Improve from baseline (trend to increase)</w:t>
            </w:r>
            <w:r w:rsidR="00A45D85">
              <w:t>.</w:t>
            </w:r>
          </w:p>
        </w:tc>
        <w:tc>
          <w:tcPr>
            <w:tcW w:w="1033" w:type="pct"/>
          </w:tcPr>
          <w:p w14:paraId="022F7F4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358,077</w:t>
            </w:r>
          </w:p>
          <w:p w14:paraId="7332BD4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Pacific 168,444 </w:t>
            </w:r>
          </w:p>
          <w:p w14:paraId="7C93471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on-Māori, non-Pacific (Other) 1,627,097</w:t>
            </w:r>
          </w:p>
        </w:tc>
        <w:tc>
          <w:tcPr>
            <w:tcW w:w="163" w:type="pct"/>
            <w:shd w:val="clear" w:color="auto" w:fill="F2F2F2" w:themeFill="accent3" w:themeFillShade="F2"/>
          </w:tcPr>
          <w:p w14:paraId="391C5F6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p w14:paraId="1083F47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898" w:type="pct"/>
            <w:shd w:val="clear" w:color="auto" w:fill="F2F2F2" w:themeFill="accent3" w:themeFillShade="F2"/>
          </w:tcPr>
          <w:p w14:paraId="3146461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3" w:type="pct"/>
          </w:tcPr>
          <w:p w14:paraId="6FFC619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PE/SOI</w:t>
            </w:r>
          </w:p>
        </w:tc>
      </w:tr>
      <w:tr w:rsidR="0068458E" w:rsidRPr="0068458E" w14:paraId="56B7D2F7"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52B6B7DF" w14:textId="77777777" w:rsidR="0068458E" w:rsidRPr="0068458E" w:rsidRDefault="0068458E" w:rsidP="0068458E"/>
        </w:tc>
        <w:tc>
          <w:tcPr>
            <w:tcW w:w="555" w:type="pct"/>
          </w:tcPr>
          <w:p w14:paraId="46B8D38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Acute hospital bed day rate</w:t>
            </w:r>
            <w:r w:rsidRPr="0068458E">
              <w:rPr>
                <w:vertAlign w:val="superscript"/>
              </w:rPr>
              <w:footnoteReference w:id="21"/>
            </w:r>
          </w:p>
        </w:tc>
        <w:tc>
          <w:tcPr>
            <w:tcW w:w="321" w:type="pct"/>
          </w:tcPr>
          <w:p w14:paraId="3B98DDD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607" w:type="pct"/>
          </w:tcPr>
          <w:p w14:paraId="7283EA4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umber of days spent in hospital for unplanned care including emergencies</w:t>
            </w:r>
          </w:p>
        </w:tc>
        <w:tc>
          <w:tcPr>
            <w:tcW w:w="525" w:type="pct"/>
          </w:tcPr>
          <w:p w14:paraId="49BFB02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033" w:type="pct"/>
          </w:tcPr>
          <w:p w14:paraId="59D6E7C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ational 418</w:t>
            </w:r>
          </w:p>
          <w:p w14:paraId="2487461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401</w:t>
            </w:r>
          </w:p>
          <w:p w14:paraId="7498B70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acific 471</w:t>
            </w:r>
          </w:p>
          <w:p w14:paraId="21B3274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Other 417</w:t>
            </w:r>
          </w:p>
        </w:tc>
        <w:tc>
          <w:tcPr>
            <w:tcW w:w="163" w:type="pct"/>
            <w:shd w:val="clear" w:color="auto" w:fill="F2F2F2" w:themeFill="accent3" w:themeFillShade="F2"/>
          </w:tcPr>
          <w:p w14:paraId="70F648B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898" w:type="pct"/>
            <w:shd w:val="clear" w:color="auto" w:fill="F2F2F2" w:themeFill="accent3" w:themeFillShade="F2"/>
          </w:tcPr>
          <w:p w14:paraId="3350C61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3" w:type="pct"/>
          </w:tcPr>
          <w:p w14:paraId="3CCB1A2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HSI</w:t>
            </w:r>
          </w:p>
        </w:tc>
      </w:tr>
      <w:tr w:rsidR="0068458E" w:rsidRPr="0068458E" w14:paraId="38DCF14B"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6525246C" w14:textId="77777777" w:rsidR="0068458E" w:rsidRPr="0068458E" w:rsidRDefault="0068458E" w:rsidP="0068458E"/>
        </w:tc>
        <w:tc>
          <w:tcPr>
            <w:tcW w:w="555" w:type="pct"/>
          </w:tcPr>
          <w:p w14:paraId="5CF3232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Access to planned care</w:t>
            </w:r>
          </w:p>
        </w:tc>
        <w:tc>
          <w:tcPr>
            <w:tcW w:w="321" w:type="pct"/>
          </w:tcPr>
          <w:p w14:paraId="7698091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607" w:type="pct"/>
          </w:tcPr>
          <w:p w14:paraId="41A1E8F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7B72058B" w14:textId="265D9E9B"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eople who had surgery or care that was planned in advance, as a percentage of the agreed number of events in the delivery plan</w:t>
            </w:r>
            <w:r w:rsidR="00A45D85">
              <w:t>.</w:t>
            </w:r>
          </w:p>
        </w:tc>
        <w:tc>
          <w:tcPr>
            <w:tcW w:w="1033" w:type="pct"/>
          </w:tcPr>
          <w:p w14:paraId="604B94D7" w14:textId="2FBF206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The total planned interventions were 125,245 and </w:t>
            </w:r>
            <w:r w:rsidR="004D5857">
              <w:t xml:space="preserve">the </w:t>
            </w:r>
            <w:r w:rsidRPr="0068458E">
              <w:t>actual delivery was 128,681 due to an increased volume of minor procedures.</w:t>
            </w:r>
          </w:p>
        </w:tc>
        <w:tc>
          <w:tcPr>
            <w:tcW w:w="163" w:type="pct"/>
            <w:shd w:val="clear" w:color="auto" w:fill="F2F2F2" w:themeFill="accent3" w:themeFillShade="F2"/>
          </w:tcPr>
          <w:p w14:paraId="4E99D2F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898" w:type="pct"/>
            <w:shd w:val="clear" w:color="auto" w:fill="F2F2F2" w:themeFill="accent3" w:themeFillShade="F2"/>
          </w:tcPr>
          <w:p w14:paraId="7E3E7BC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3" w:type="pct"/>
          </w:tcPr>
          <w:p w14:paraId="3E1EA64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HSI</w:t>
            </w:r>
          </w:p>
        </w:tc>
      </w:tr>
      <w:tr w:rsidR="0068458E" w:rsidRPr="0068458E" w14:paraId="6180093F"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0F219062" w14:textId="77777777" w:rsidR="0068458E" w:rsidRPr="0068458E" w:rsidRDefault="0068458E" w:rsidP="0068458E">
            <w:pPr>
              <w:rPr>
                <w:bCs/>
              </w:rPr>
            </w:pPr>
          </w:p>
        </w:tc>
        <w:tc>
          <w:tcPr>
            <w:tcW w:w="555" w:type="pct"/>
          </w:tcPr>
          <w:p w14:paraId="15ACB3A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Establish a nationally integrated public health service with consistent operating models</w:t>
            </w:r>
          </w:p>
        </w:tc>
        <w:tc>
          <w:tcPr>
            <w:tcW w:w="321" w:type="pct"/>
          </w:tcPr>
          <w:p w14:paraId="1D75D6E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ilestone Report</w:t>
            </w:r>
          </w:p>
        </w:tc>
        <w:tc>
          <w:tcPr>
            <w:tcW w:w="607" w:type="pct"/>
          </w:tcPr>
          <w:p w14:paraId="4CC23AB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5252DC9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033" w:type="pct"/>
          </w:tcPr>
          <w:p w14:paraId="4FE648FA" w14:textId="5F219887" w:rsidR="0068458E" w:rsidRPr="0068458E" w:rsidRDefault="00493DD6" w:rsidP="0068458E">
            <w:pPr>
              <w:cnfStyle w:val="000000000000" w:firstRow="0" w:lastRow="0" w:firstColumn="0" w:lastColumn="0" w:oddVBand="0" w:evenVBand="0" w:oddHBand="0" w:evenHBand="0" w:firstRowFirstColumn="0" w:firstRowLastColumn="0" w:lastRowFirstColumn="0" w:lastRowLastColumn="0"/>
            </w:pPr>
            <w:r>
              <w:t>The p</w:t>
            </w:r>
            <w:r w:rsidRPr="00021170">
              <w:t xml:space="preserve">roposed </w:t>
            </w:r>
            <w:r w:rsidR="00021170" w:rsidRPr="00021170">
              <w:t xml:space="preserve">NPHS operating model design </w:t>
            </w:r>
            <w:r w:rsidR="00B50ACE">
              <w:t xml:space="preserve">is </w:t>
            </w:r>
            <w:r w:rsidR="00021170" w:rsidRPr="00021170">
              <w:t>well established, with workshops relating to specific functions design and regular feedback to NPHS team members.</w:t>
            </w:r>
          </w:p>
        </w:tc>
        <w:tc>
          <w:tcPr>
            <w:tcW w:w="163" w:type="pct"/>
            <w:shd w:val="clear" w:color="auto" w:fill="F2F2F2" w:themeFill="accent3" w:themeFillShade="F2"/>
          </w:tcPr>
          <w:p w14:paraId="508A85C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898" w:type="pct"/>
            <w:shd w:val="clear" w:color="auto" w:fill="F2F2F2" w:themeFill="accent3" w:themeFillShade="F2"/>
          </w:tcPr>
          <w:p w14:paraId="6D3AC66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3" w:type="pct"/>
          </w:tcPr>
          <w:p w14:paraId="02DB716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PE/SOI</w:t>
            </w:r>
          </w:p>
          <w:p w14:paraId="379B726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r>
      <w:tr w:rsidR="0068458E" w:rsidRPr="0068458E" w14:paraId="338B1A20"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07EF9918" w14:textId="77777777" w:rsidR="0068458E" w:rsidRPr="0068458E" w:rsidRDefault="0068458E" w:rsidP="0068458E">
            <w:pPr>
              <w:rPr>
                <w:bCs/>
              </w:rPr>
            </w:pPr>
          </w:p>
        </w:tc>
        <w:tc>
          <w:tcPr>
            <w:tcW w:w="555" w:type="pct"/>
          </w:tcPr>
          <w:p w14:paraId="0DD0F414" w14:textId="65F2D96F" w:rsidR="0068458E" w:rsidRPr="0068458E" w:rsidRDefault="001E1B59" w:rsidP="0068458E">
            <w:pPr>
              <w:cnfStyle w:val="000000000000" w:firstRow="0" w:lastRow="0" w:firstColumn="0" w:lastColumn="0" w:oddVBand="0" w:evenVBand="0" w:oddHBand="0" w:evenHBand="0" w:firstRowFirstColumn="0" w:firstRowLastColumn="0" w:lastRowFirstColumn="0" w:lastRowLastColumn="0"/>
            </w:pPr>
            <w:r w:rsidRPr="001E1B59">
              <w:t>Continue COVID-19 response in line with policy settings, and build towards a new business as usual pandemic resilient system</w:t>
            </w:r>
          </w:p>
        </w:tc>
        <w:tc>
          <w:tcPr>
            <w:tcW w:w="321" w:type="pct"/>
          </w:tcPr>
          <w:p w14:paraId="24306C3F" w14:textId="60E4CE19" w:rsidR="0068458E" w:rsidRPr="0068458E" w:rsidRDefault="0070384B" w:rsidP="0068458E">
            <w:pPr>
              <w:cnfStyle w:val="000000000000" w:firstRow="0" w:lastRow="0" w:firstColumn="0" w:lastColumn="0" w:oddVBand="0" w:evenVBand="0" w:oddHBand="0" w:evenHBand="0" w:firstRowFirstColumn="0" w:firstRowLastColumn="0" w:lastRowFirstColumn="0" w:lastRowLastColumn="0"/>
            </w:pPr>
            <w:r w:rsidRPr="0070384B">
              <w:t>Milestone Report</w:t>
            </w:r>
          </w:p>
        </w:tc>
        <w:tc>
          <w:tcPr>
            <w:tcW w:w="607" w:type="pct"/>
          </w:tcPr>
          <w:p w14:paraId="70B5839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50B85866" w14:textId="77777777" w:rsidR="006F252E" w:rsidRDefault="006F252E" w:rsidP="006F252E">
            <w:pPr>
              <w:cnfStyle w:val="000000000000" w:firstRow="0" w:lastRow="0" w:firstColumn="0" w:lastColumn="0" w:oddVBand="0" w:evenVBand="0" w:oddHBand="0" w:evenHBand="0" w:firstRowFirstColumn="0" w:firstRowLastColumn="0" w:lastRowFirstColumn="0" w:lastRowLastColumn="0"/>
            </w:pPr>
            <w:r>
              <w:t xml:space="preserve">The tagged contingency has been used to fund the scaled approach to maintain a set of COVID-19 services as part of the transition towards a longer-term approach. </w:t>
            </w:r>
          </w:p>
          <w:p w14:paraId="7E85A4AC" w14:textId="26E56682" w:rsidR="0068458E" w:rsidRPr="0068458E" w:rsidRDefault="006F252E" w:rsidP="0068458E">
            <w:pPr>
              <w:cnfStyle w:val="000000000000" w:firstRow="0" w:lastRow="0" w:firstColumn="0" w:lastColumn="0" w:oddVBand="0" w:evenVBand="0" w:oddHBand="0" w:evenHBand="0" w:firstRowFirstColumn="0" w:firstRowLastColumn="0" w:lastRowFirstColumn="0" w:lastRowLastColumn="0"/>
            </w:pPr>
            <w:r>
              <w:t xml:space="preserve">The expected outcomes of this </w:t>
            </w:r>
            <w:r>
              <w:lastRenderedPageBreak/>
              <w:t xml:space="preserve">are: targeting of those most vulnerable to serious illness; continued delivery of key elements of our response and giving life to the </w:t>
            </w:r>
            <w:r w:rsidR="008A4B98">
              <w:t>COVID</w:t>
            </w:r>
            <w:r>
              <w:t>-19 Strategic Framework; continued optimisation of investment and a significant reduction in overall spending; mitigation of pressure on the broader health system; and retained capacity within the health system for pandemic resilience with a sustainable funding pathway</w:t>
            </w:r>
          </w:p>
        </w:tc>
        <w:tc>
          <w:tcPr>
            <w:tcW w:w="1033" w:type="pct"/>
          </w:tcPr>
          <w:p w14:paraId="6FFED097" w14:textId="77777777" w:rsidR="00B53E8E" w:rsidRDefault="00B53E8E" w:rsidP="00B53E8E">
            <w:pPr>
              <w:cnfStyle w:val="000000000000" w:firstRow="0" w:lastRow="0" w:firstColumn="0" w:lastColumn="0" w:oddVBand="0" w:evenVBand="0" w:oddHBand="0" w:evenHBand="0" w:firstRowFirstColumn="0" w:firstRowLastColumn="0" w:lastRowFirstColumn="0" w:lastRowLastColumn="0"/>
            </w:pPr>
            <w:r>
              <w:lastRenderedPageBreak/>
              <w:t>Budget confirmed in Q2 to 30 June 2023</w:t>
            </w:r>
          </w:p>
          <w:p w14:paraId="680B4781" w14:textId="5A54A7BC" w:rsidR="0068458E" w:rsidRPr="0068458E" w:rsidRDefault="00B53E8E" w:rsidP="00B53E8E">
            <w:pPr>
              <w:cnfStyle w:val="000000000000" w:firstRow="0" w:lastRow="0" w:firstColumn="0" w:lastColumn="0" w:oddVBand="0" w:evenVBand="0" w:oddHBand="0" w:evenHBand="0" w:firstRowFirstColumn="0" w:firstRowLastColumn="0" w:lastRowFirstColumn="0" w:lastRowLastColumn="0"/>
            </w:pPr>
            <w:r>
              <w:t xml:space="preserve">Further drawdown sought as part of remaining COVID-19 Public Health Response Contingency to bridge the transition of COVID-19 initiatives into </w:t>
            </w:r>
            <w:r w:rsidR="00175D91">
              <w:t xml:space="preserve">a </w:t>
            </w:r>
            <w:r>
              <w:t>pandemic readiness state with a budget bid for FY 2023/24.</w:t>
            </w:r>
          </w:p>
        </w:tc>
        <w:tc>
          <w:tcPr>
            <w:tcW w:w="163" w:type="pct"/>
          </w:tcPr>
          <w:p w14:paraId="13C304CB" w14:textId="77777777" w:rsidR="0068458E" w:rsidRPr="0068458E" w:rsidRDefault="0068458E" w:rsidP="004F17D9">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07D4A94A" wp14:editId="046F2EB0">
                  <wp:extent cx="180975" cy="18097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p>
        </w:tc>
        <w:tc>
          <w:tcPr>
            <w:tcW w:w="898" w:type="pct"/>
          </w:tcPr>
          <w:p w14:paraId="5B90DECB" w14:textId="42503AED" w:rsidR="001C19F3" w:rsidRDefault="001C19F3" w:rsidP="001C19F3">
            <w:pPr>
              <w:cnfStyle w:val="000000000000" w:firstRow="0" w:lastRow="0" w:firstColumn="0" w:lastColumn="0" w:oddVBand="0" w:evenVBand="0" w:oddHBand="0" w:evenHBand="0" w:firstRowFirstColumn="0" w:firstRowLastColumn="0" w:lastRowFirstColumn="0" w:lastRowLastColumn="0"/>
            </w:pPr>
            <w:r>
              <w:t xml:space="preserve">Reviewing scope to ensure deliverables meet Te </w:t>
            </w:r>
            <w:proofErr w:type="spellStart"/>
            <w:r>
              <w:t>Pae</w:t>
            </w:r>
            <w:proofErr w:type="spellEnd"/>
            <w:r>
              <w:t xml:space="preserve"> Tata delivery period (</w:t>
            </w:r>
            <w:r w:rsidR="00175D91">
              <w:t>before</w:t>
            </w:r>
            <w:r>
              <w:t xml:space="preserve"> Jul 2024).</w:t>
            </w:r>
          </w:p>
          <w:p w14:paraId="3B9BACEC" w14:textId="1D5E2205" w:rsidR="0068458E" w:rsidRPr="0068458E" w:rsidRDefault="00BA4FE3" w:rsidP="001C19F3">
            <w:pPr>
              <w:cnfStyle w:val="000000000000" w:firstRow="0" w:lastRow="0" w:firstColumn="0" w:lastColumn="0" w:oddVBand="0" w:evenVBand="0" w:oddHBand="0" w:evenHBand="0" w:firstRowFirstColumn="0" w:firstRowLastColumn="0" w:lastRowFirstColumn="0" w:lastRowLastColumn="0"/>
            </w:pPr>
            <w:r>
              <w:t xml:space="preserve">The </w:t>
            </w:r>
            <w:r w:rsidR="001C19F3">
              <w:t xml:space="preserve">Pandemic Resilience model design </w:t>
            </w:r>
            <w:r>
              <w:t xml:space="preserve">is </w:t>
            </w:r>
            <w:r w:rsidR="001C19F3">
              <w:t>in place to reduce any replication or duplication of effort and maintain an active “All threats” response capability.</w:t>
            </w:r>
          </w:p>
        </w:tc>
        <w:tc>
          <w:tcPr>
            <w:tcW w:w="423" w:type="pct"/>
          </w:tcPr>
          <w:p w14:paraId="5E45B705" w14:textId="571099A7" w:rsidR="0068458E" w:rsidRPr="0068458E" w:rsidRDefault="001C19F3" w:rsidP="0068458E">
            <w:pPr>
              <w:cnfStyle w:val="000000000000" w:firstRow="0" w:lastRow="0" w:firstColumn="0" w:lastColumn="0" w:oddVBand="0" w:evenVBand="0" w:oddHBand="0" w:evenHBand="0" w:firstRowFirstColumn="0" w:firstRowLastColumn="0" w:lastRowFirstColumn="0" w:lastRowLastColumn="0"/>
            </w:pPr>
            <w:r>
              <w:t>SPE</w:t>
            </w:r>
          </w:p>
        </w:tc>
      </w:tr>
      <w:tr w:rsidR="0068458E" w:rsidRPr="0068458E" w14:paraId="131460EE"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textDirection w:val="btLr"/>
          </w:tcPr>
          <w:p w14:paraId="7A761942" w14:textId="77777777" w:rsidR="0068458E" w:rsidRPr="0068458E" w:rsidRDefault="0068458E" w:rsidP="0068458E"/>
        </w:tc>
        <w:tc>
          <w:tcPr>
            <w:tcW w:w="555" w:type="pct"/>
          </w:tcPr>
          <w:p w14:paraId="1FB3FECD" w14:textId="1AF1715D"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6.1 (Measure to be developed) Health entities are clear about their own and other entities’ roles and responsibilities and are delivering to these </w:t>
            </w:r>
          </w:p>
        </w:tc>
        <w:tc>
          <w:tcPr>
            <w:tcW w:w="321" w:type="pct"/>
          </w:tcPr>
          <w:p w14:paraId="5742C1D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TBD</w:t>
            </w:r>
          </w:p>
        </w:tc>
        <w:tc>
          <w:tcPr>
            <w:tcW w:w="607" w:type="pct"/>
          </w:tcPr>
          <w:p w14:paraId="3712ED8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TBD</w:t>
            </w:r>
          </w:p>
        </w:tc>
        <w:tc>
          <w:tcPr>
            <w:tcW w:w="525" w:type="pct"/>
          </w:tcPr>
          <w:p w14:paraId="6C2F5C7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 </w:t>
            </w:r>
          </w:p>
        </w:tc>
        <w:tc>
          <w:tcPr>
            <w:tcW w:w="1033" w:type="pct"/>
          </w:tcPr>
          <w:p w14:paraId="6FFBF85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 </w:t>
            </w:r>
          </w:p>
        </w:tc>
        <w:tc>
          <w:tcPr>
            <w:tcW w:w="163" w:type="pct"/>
          </w:tcPr>
          <w:p w14:paraId="3072B550" w14:textId="1662C083" w:rsidR="0068458E" w:rsidRPr="0068458E" w:rsidRDefault="0068458E" w:rsidP="004F17D9">
            <w:pPr>
              <w:jc w:val="center"/>
              <w:cnfStyle w:val="000000000000" w:firstRow="0" w:lastRow="0" w:firstColumn="0" w:lastColumn="0" w:oddVBand="0" w:evenVBand="0" w:oddHBand="0" w:evenHBand="0" w:firstRowFirstColumn="0" w:firstRowLastColumn="0" w:lastRowFirstColumn="0" w:lastRowLastColumn="0"/>
            </w:pPr>
          </w:p>
        </w:tc>
        <w:tc>
          <w:tcPr>
            <w:tcW w:w="898" w:type="pct"/>
          </w:tcPr>
          <w:p w14:paraId="3BA28F3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 </w:t>
            </w:r>
          </w:p>
        </w:tc>
        <w:tc>
          <w:tcPr>
            <w:tcW w:w="423" w:type="pct"/>
          </w:tcPr>
          <w:p w14:paraId="665CD99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68458E" w:rsidRPr="0068458E" w14:paraId="3F72C821"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textDirection w:val="btLr"/>
          </w:tcPr>
          <w:p w14:paraId="0FD75398" w14:textId="77777777" w:rsidR="0068458E" w:rsidRPr="0068458E" w:rsidRDefault="0068458E" w:rsidP="0068458E"/>
        </w:tc>
        <w:tc>
          <w:tcPr>
            <w:tcW w:w="555" w:type="pct"/>
          </w:tcPr>
          <w:p w14:paraId="52AEAC7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rovider Networks are established</w:t>
            </w:r>
          </w:p>
        </w:tc>
        <w:tc>
          <w:tcPr>
            <w:tcW w:w="321" w:type="pct"/>
          </w:tcPr>
          <w:p w14:paraId="121BE8B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ilestone Report</w:t>
            </w:r>
          </w:p>
        </w:tc>
        <w:tc>
          <w:tcPr>
            <w:tcW w:w="607" w:type="pct"/>
          </w:tcPr>
          <w:p w14:paraId="53BB7BE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5A8C914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033" w:type="pct"/>
          </w:tcPr>
          <w:p w14:paraId="5DAE1427" w14:textId="4594A5F0"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The localities model continues to be implemented across Aotearoa. Funding </w:t>
            </w:r>
            <w:r w:rsidR="0017734E">
              <w:t xml:space="preserve">is </w:t>
            </w:r>
            <w:r w:rsidRPr="0068458E">
              <w:t>confirmed to support service integration and locality provider networks.</w:t>
            </w:r>
          </w:p>
        </w:tc>
        <w:tc>
          <w:tcPr>
            <w:tcW w:w="163" w:type="pct"/>
          </w:tcPr>
          <w:p w14:paraId="7A480151" w14:textId="77777777" w:rsidR="0068458E" w:rsidRPr="0068458E" w:rsidRDefault="0068458E" w:rsidP="004F17D9">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385ECF42" wp14:editId="2841EF18">
                  <wp:extent cx="180975" cy="180975"/>
                  <wp:effectExtent l="0" t="0" r="9525" b="9525"/>
                  <wp:docPr id="1494761627" name="Picture 149476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18">
                            <a:extLst>
                              <a:ext uri="{28A0092B-C50C-407E-A947-70E740481C1C}">
                                <a14:useLocalDpi xmlns:a14="http://schemas.microsoft.com/office/drawing/2010/main" val="0"/>
                              </a:ext>
                            </a:extLst>
                          </a:blip>
                          <a:stretch>
                            <a:fillRect/>
                          </a:stretch>
                        </pic:blipFill>
                        <pic:spPr bwMode="auto">
                          <a:xfrm>
                            <a:off x="0" y="0"/>
                            <a:ext cx="180975" cy="180975"/>
                          </a:xfrm>
                          <a:prstGeom prst="rect">
                            <a:avLst/>
                          </a:prstGeom>
                          <a:noFill/>
                          <a:ln>
                            <a:noFill/>
                          </a:ln>
                        </pic:spPr>
                      </pic:pic>
                    </a:graphicData>
                  </a:graphic>
                </wp:inline>
              </w:drawing>
            </w:r>
          </w:p>
        </w:tc>
        <w:tc>
          <w:tcPr>
            <w:tcW w:w="898" w:type="pct"/>
          </w:tcPr>
          <w:p w14:paraId="376788D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3" w:type="pct"/>
          </w:tcPr>
          <w:p w14:paraId="19FAA40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PE/SOI</w:t>
            </w:r>
          </w:p>
        </w:tc>
      </w:tr>
      <w:tr w:rsidR="009063BF" w:rsidRPr="0068458E" w14:paraId="2A84B66C"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textDirection w:val="btLr"/>
          </w:tcPr>
          <w:p w14:paraId="3BEBAA05" w14:textId="77777777" w:rsidR="009063BF" w:rsidRPr="0068458E" w:rsidRDefault="009063BF" w:rsidP="009063BF"/>
        </w:tc>
        <w:tc>
          <w:tcPr>
            <w:tcW w:w="555" w:type="pct"/>
          </w:tcPr>
          <w:p w14:paraId="5AE66060" w14:textId="0E578872" w:rsidR="009063BF" w:rsidRPr="0068458E" w:rsidRDefault="009063BF" w:rsidP="009063BF">
            <w:pPr>
              <w:cnfStyle w:val="000000000000" w:firstRow="0" w:lastRow="0" w:firstColumn="0" w:lastColumn="0" w:oddVBand="0" w:evenVBand="0" w:oddHBand="0" w:evenHBand="0" w:firstRowFirstColumn="0" w:firstRowLastColumn="0" w:lastRowFirstColumn="0" w:lastRowLastColumn="0"/>
            </w:pPr>
            <w:r w:rsidRPr="0068458E">
              <w:t xml:space="preserve">1.3 Variation in the rates of access to key identified services by ethnicity, geographic area and other characteristics. Initial areas include </w:t>
            </w:r>
            <w:r w:rsidRPr="00293967">
              <w:t>first specialist assessments</w:t>
            </w:r>
            <w:r w:rsidRPr="0068458E">
              <w:t>.</w:t>
            </w:r>
          </w:p>
        </w:tc>
        <w:tc>
          <w:tcPr>
            <w:tcW w:w="321" w:type="pct"/>
          </w:tcPr>
          <w:p w14:paraId="530C258E" w14:textId="4BF19093" w:rsidR="009063BF" w:rsidRPr="0068458E" w:rsidRDefault="009063BF" w:rsidP="009063BF">
            <w:pPr>
              <w:cnfStyle w:val="000000000000" w:firstRow="0" w:lastRow="0" w:firstColumn="0" w:lastColumn="0" w:oddVBand="0" w:evenVBand="0" w:oddHBand="0" w:evenHBand="0" w:firstRowFirstColumn="0" w:firstRowLastColumn="0" w:lastRowFirstColumn="0" w:lastRowLastColumn="0"/>
            </w:pPr>
            <w:r w:rsidRPr="0068458E">
              <w:t>Quarterly</w:t>
            </w:r>
          </w:p>
        </w:tc>
        <w:tc>
          <w:tcPr>
            <w:tcW w:w="607" w:type="pct"/>
          </w:tcPr>
          <w:p w14:paraId="14099AE5" w14:textId="6F77050D" w:rsidR="009063BF" w:rsidRPr="0068458E" w:rsidRDefault="009063BF" w:rsidP="009063BF">
            <w:pPr>
              <w:cnfStyle w:val="000000000000" w:firstRow="0" w:lastRow="0" w:firstColumn="0" w:lastColumn="0" w:oddVBand="0" w:evenVBand="0" w:oddHBand="0" w:evenHBand="0" w:firstRowFirstColumn="0" w:firstRowLastColumn="0" w:lastRowFirstColumn="0" w:lastRowLastColumn="0"/>
            </w:pPr>
          </w:p>
        </w:tc>
        <w:tc>
          <w:tcPr>
            <w:tcW w:w="525" w:type="pct"/>
          </w:tcPr>
          <w:p w14:paraId="4F8802A8" w14:textId="4409B8D6" w:rsidR="009063BF" w:rsidRPr="0068458E" w:rsidRDefault="00FA41FB" w:rsidP="009063BF">
            <w:pPr>
              <w:cnfStyle w:val="000000000000" w:firstRow="0" w:lastRow="0" w:firstColumn="0" w:lastColumn="0" w:oddVBand="0" w:evenVBand="0" w:oddHBand="0" w:evenHBand="0" w:firstRowFirstColumn="0" w:firstRowLastColumn="0" w:lastRowFirstColumn="0" w:lastRowLastColumn="0"/>
            </w:pPr>
            <w:r>
              <w:t>Establish a baseline for First Specialist Assessment delivery in year one. The baseline will inform an expectation for year two</w:t>
            </w:r>
          </w:p>
        </w:tc>
        <w:tc>
          <w:tcPr>
            <w:tcW w:w="1033" w:type="pct"/>
          </w:tcPr>
          <w:p w14:paraId="46D661B2" w14:textId="21B44A47" w:rsidR="00B6047E" w:rsidRDefault="00B74F46" w:rsidP="009063BF">
            <w:pPr>
              <w:cnfStyle w:val="000000000000" w:firstRow="0" w:lastRow="0" w:firstColumn="0" w:lastColumn="0" w:oddVBand="0" w:evenVBand="0" w:oddHBand="0" w:evenHBand="0" w:firstRowFirstColumn="0" w:firstRowLastColumn="0" w:lastRowFirstColumn="0" w:lastRowLastColumn="0"/>
            </w:pPr>
            <w:r>
              <w:t xml:space="preserve">Standardised </w:t>
            </w:r>
            <w:r w:rsidRPr="00B74F46">
              <w:t>Intervention rates</w:t>
            </w:r>
            <w:r w:rsidR="00446BF9">
              <w:t xml:space="preserve"> for first specialist </w:t>
            </w:r>
            <w:r w:rsidR="009B6482">
              <w:t>assessments</w:t>
            </w:r>
            <w:r>
              <w:t xml:space="preserve"> per 10,000</w:t>
            </w:r>
            <w:r w:rsidRPr="00B74F46">
              <w:t xml:space="preserve"> </w:t>
            </w:r>
          </w:p>
          <w:p w14:paraId="3E18E836" w14:textId="6F8BE707" w:rsidR="009063BF" w:rsidRDefault="00B74F46" w:rsidP="009063BF">
            <w:pPr>
              <w:cnfStyle w:val="000000000000" w:firstRow="0" w:lastRow="0" w:firstColumn="0" w:lastColumn="0" w:oddVBand="0" w:evenVBand="0" w:oddHBand="0" w:evenHBand="0" w:firstRowFirstColumn="0" w:firstRowLastColumn="0" w:lastRowFirstColumn="0" w:lastRowLastColumn="0"/>
            </w:pPr>
            <w:r w:rsidRPr="00B74F46">
              <w:t>Medical</w:t>
            </w:r>
            <w:r>
              <w:t>:</w:t>
            </w:r>
            <w:r w:rsidR="00E33DC5">
              <w:t xml:space="preserve"> </w:t>
            </w:r>
            <w:r w:rsidR="00E33DC5" w:rsidRPr="00E33DC5">
              <w:t>467.54</w:t>
            </w:r>
          </w:p>
          <w:p w14:paraId="30BAA5EB" w14:textId="05609423" w:rsidR="009B6482" w:rsidRDefault="009B6482" w:rsidP="009063BF">
            <w:pPr>
              <w:cnfStyle w:val="000000000000" w:firstRow="0" w:lastRow="0" w:firstColumn="0" w:lastColumn="0" w:oddVBand="0" w:evenVBand="0" w:oddHBand="0" w:evenHBand="0" w:firstRowFirstColumn="0" w:firstRowLastColumn="0" w:lastRowFirstColumn="0" w:lastRowLastColumn="0"/>
            </w:pPr>
            <w:r>
              <w:t>Surgical</w:t>
            </w:r>
            <w:r w:rsidR="001654F8">
              <w:t>:</w:t>
            </w:r>
            <w:r w:rsidR="005D570A">
              <w:t xml:space="preserve"> </w:t>
            </w:r>
            <w:r w:rsidR="005D570A" w:rsidRPr="005D570A">
              <w:t>586.53</w:t>
            </w:r>
          </w:p>
          <w:p w14:paraId="0E7E1968" w14:textId="3677022D" w:rsidR="009B6482" w:rsidRDefault="009B6482" w:rsidP="009063BF">
            <w:pPr>
              <w:cnfStyle w:val="000000000000" w:firstRow="0" w:lastRow="0" w:firstColumn="0" w:lastColumn="0" w:oddVBand="0" w:evenVBand="0" w:oddHBand="0" w:evenHBand="0" w:firstRowFirstColumn="0" w:firstRowLastColumn="0" w:lastRowFirstColumn="0" w:lastRowLastColumn="0"/>
            </w:pPr>
            <w:r>
              <w:t>Total:</w:t>
            </w:r>
            <w:r w:rsidR="005D570A">
              <w:t xml:space="preserve"> </w:t>
            </w:r>
            <w:r w:rsidR="00BE16D2" w:rsidRPr="00BE16D2">
              <w:t>1,054.06</w:t>
            </w:r>
          </w:p>
          <w:p w14:paraId="4750D1F7" w14:textId="77777777" w:rsidR="009B6482" w:rsidRDefault="009B6482" w:rsidP="009063BF">
            <w:pPr>
              <w:cnfStyle w:val="000000000000" w:firstRow="0" w:lastRow="0" w:firstColumn="0" w:lastColumn="0" w:oddVBand="0" w:evenVBand="0" w:oddHBand="0" w:evenHBand="0" w:firstRowFirstColumn="0" w:firstRowLastColumn="0" w:lastRowFirstColumn="0" w:lastRowLastColumn="0"/>
            </w:pPr>
          </w:p>
          <w:p w14:paraId="2FDABB1A" w14:textId="5C91254D" w:rsidR="009B6482" w:rsidRPr="0068458E" w:rsidRDefault="009B6482" w:rsidP="009063BF">
            <w:pPr>
              <w:cnfStyle w:val="000000000000" w:firstRow="0" w:lastRow="0" w:firstColumn="0" w:lastColumn="0" w:oddVBand="0" w:evenVBand="0" w:oddHBand="0" w:evenHBand="0" w:firstRowFirstColumn="0" w:firstRowLastColumn="0" w:lastRowFirstColumn="0" w:lastRowLastColumn="0"/>
            </w:pPr>
          </w:p>
        </w:tc>
        <w:tc>
          <w:tcPr>
            <w:tcW w:w="163" w:type="pct"/>
          </w:tcPr>
          <w:p w14:paraId="7548A6A4" w14:textId="4A26ACD9" w:rsidR="009063BF" w:rsidRPr="0068458E" w:rsidRDefault="009063BF" w:rsidP="009063BF">
            <w:pPr>
              <w:jc w:val="center"/>
              <w:cnfStyle w:val="000000000000" w:firstRow="0" w:lastRow="0" w:firstColumn="0" w:lastColumn="0" w:oddVBand="0" w:evenVBand="0" w:oddHBand="0" w:evenHBand="0" w:firstRowFirstColumn="0" w:firstRowLastColumn="0" w:lastRowFirstColumn="0" w:lastRowLastColumn="0"/>
              <w:rPr>
                <w:noProof/>
              </w:rPr>
            </w:pPr>
          </w:p>
        </w:tc>
        <w:tc>
          <w:tcPr>
            <w:tcW w:w="898" w:type="pct"/>
          </w:tcPr>
          <w:p w14:paraId="7F2DC561" w14:textId="48C1EE74" w:rsidR="009063BF" w:rsidRPr="0068458E" w:rsidRDefault="009063BF" w:rsidP="009063BF">
            <w:pPr>
              <w:cnfStyle w:val="000000000000" w:firstRow="0" w:lastRow="0" w:firstColumn="0" w:lastColumn="0" w:oddVBand="0" w:evenVBand="0" w:oddHBand="0" w:evenHBand="0" w:firstRowFirstColumn="0" w:firstRowLastColumn="0" w:lastRowFirstColumn="0" w:lastRowLastColumn="0"/>
            </w:pPr>
          </w:p>
        </w:tc>
        <w:tc>
          <w:tcPr>
            <w:tcW w:w="423" w:type="pct"/>
          </w:tcPr>
          <w:p w14:paraId="19FA1858" w14:textId="32D70F41" w:rsidR="009063BF" w:rsidRPr="0068458E" w:rsidRDefault="009063BF" w:rsidP="009063BF">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r w:rsidRPr="0068458E">
              <w:t xml:space="preserve"> /HSI/ SPE/SOI</w:t>
            </w:r>
          </w:p>
        </w:tc>
      </w:tr>
    </w:tbl>
    <w:p w14:paraId="7919117C" w14:textId="54285494" w:rsidR="0068458E" w:rsidRDefault="0068458E" w:rsidP="005358E3"/>
    <w:p w14:paraId="2A41A2E9" w14:textId="331382C3" w:rsidR="004F17D9" w:rsidRDefault="004F17D9" w:rsidP="005358E3"/>
    <w:p w14:paraId="0E8C3C93" w14:textId="36809D7B" w:rsidR="0017734E" w:rsidRDefault="0017734E">
      <w:pPr>
        <w:spacing w:before="0" w:after="160" w:line="259" w:lineRule="auto"/>
      </w:pPr>
      <w:r>
        <w:br w:type="page"/>
      </w:r>
    </w:p>
    <w:tbl>
      <w:tblPr>
        <w:tblStyle w:val="TeWhatuOra"/>
        <w:tblW w:w="5000" w:type="pct"/>
        <w:tblLook w:val="04A0" w:firstRow="1" w:lastRow="0" w:firstColumn="1" w:lastColumn="0" w:noHBand="0" w:noVBand="1"/>
      </w:tblPr>
      <w:tblGrid>
        <w:gridCol w:w="1418"/>
        <w:gridCol w:w="2556"/>
        <w:gridCol w:w="1384"/>
        <w:gridCol w:w="2945"/>
        <w:gridCol w:w="2428"/>
        <w:gridCol w:w="4125"/>
        <w:gridCol w:w="731"/>
        <w:gridCol w:w="4125"/>
        <w:gridCol w:w="1824"/>
      </w:tblGrid>
      <w:tr w:rsidR="004F17D9" w:rsidRPr="004F17D9" w14:paraId="4D379AA9" w14:textId="77777777" w:rsidTr="004F17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 w:type="pct"/>
          </w:tcPr>
          <w:p w14:paraId="2E67ED78" w14:textId="77777777" w:rsidR="004F17D9" w:rsidRPr="004F17D9" w:rsidRDefault="004F17D9" w:rsidP="004F17D9">
            <w:pPr>
              <w:rPr>
                <w:bCs/>
              </w:rPr>
            </w:pPr>
            <w:r w:rsidRPr="004F17D9">
              <w:rPr>
                <w:bCs/>
              </w:rPr>
              <w:lastRenderedPageBreak/>
              <w:t>Priority Area</w:t>
            </w:r>
          </w:p>
        </w:tc>
        <w:tc>
          <w:tcPr>
            <w:tcW w:w="606" w:type="pct"/>
          </w:tcPr>
          <w:p w14:paraId="640DED88" w14:textId="77777777" w:rsidR="004F17D9" w:rsidRPr="004F17D9" w:rsidRDefault="004F17D9" w:rsidP="004F17D9">
            <w:pPr>
              <w:cnfStyle w:val="100000000000" w:firstRow="1" w:lastRow="0" w:firstColumn="0" w:lastColumn="0" w:oddVBand="0" w:evenVBand="0" w:oddHBand="0" w:evenHBand="0" w:firstRowFirstColumn="0" w:firstRowLastColumn="0" w:lastRowFirstColumn="0" w:lastRowLastColumn="0"/>
              <w:rPr>
                <w:bCs/>
              </w:rPr>
            </w:pPr>
            <w:r w:rsidRPr="004F17D9">
              <w:rPr>
                <w:bCs/>
              </w:rPr>
              <w:t>Measure</w:t>
            </w:r>
          </w:p>
        </w:tc>
        <w:tc>
          <w:tcPr>
            <w:tcW w:w="333" w:type="pct"/>
          </w:tcPr>
          <w:p w14:paraId="055E6B8D" w14:textId="77777777" w:rsidR="004F17D9" w:rsidRPr="004F17D9" w:rsidRDefault="004F17D9" w:rsidP="004F17D9">
            <w:pPr>
              <w:cnfStyle w:val="100000000000" w:firstRow="1" w:lastRow="0" w:firstColumn="0" w:lastColumn="0" w:oddVBand="0" w:evenVBand="0" w:oddHBand="0" w:evenHBand="0" w:firstRowFirstColumn="0" w:firstRowLastColumn="0" w:lastRowFirstColumn="0" w:lastRowLastColumn="0"/>
              <w:rPr>
                <w:bCs/>
              </w:rPr>
            </w:pPr>
            <w:r w:rsidRPr="004F17D9">
              <w:rPr>
                <w:bCs/>
              </w:rPr>
              <w:t>Frequency of Reporting</w:t>
            </w:r>
          </w:p>
        </w:tc>
        <w:tc>
          <w:tcPr>
            <w:tcW w:w="697" w:type="pct"/>
          </w:tcPr>
          <w:p w14:paraId="1250BE57" w14:textId="77777777" w:rsidR="004F17D9" w:rsidRPr="004F17D9" w:rsidRDefault="004F17D9" w:rsidP="004F17D9">
            <w:pPr>
              <w:cnfStyle w:val="100000000000" w:firstRow="1" w:lastRow="0" w:firstColumn="0" w:lastColumn="0" w:oddVBand="0" w:evenVBand="0" w:oddHBand="0" w:evenHBand="0" w:firstRowFirstColumn="0" w:firstRowLastColumn="0" w:lastRowFirstColumn="0" w:lastRowLastColumn="0"/>
              <w:rPr>
                <w:bCs/>
              </w:rPr>
            </w:pPr>
            <w:r w:rsidRPr="004F17D9">
              <w:rPr>
                <w:bCs/>
              </w:rPr>
              <w:t>Baseline Value</w:t>
            </w:r>
          </w:p>
        </w:tc>
        <w:tc>
          <w:tcPr>
            <w:tcW w:w="576" w:type="pct"/>
          </w:tcPr>
          <w:p w14:paraId="3EA2D956" w14:textId="77777777" w:rsidR="004F17D9" w:rsidRPr="004F17D9" w:rsidRDefault="004F17D9" w:rsidP="004F17D9">
            <w:pPr>
              <w:cnfStyle w:val="100000000000" w:firstRow="1" w:lastRow="0" w:firstColumn="0" w:lastColumn="0" w:oddVBand="0" w:evenVBand="0" w:oddHBand="0" w:evenHBand="0" w:firstRowFirstColumn="0" w:firstRowLastColumn="0" w:lastRowFirstColumn="0" w:lastRowLastColumn="0"/>
              <w:rPr>
                <w:bCs/>
              </w:rPr>
            </w:pPr>
            <w:r w:rsidRPr="004F17D9">
              <w:rPr>
                <w:bCs/>
              </w:rPr>
              <w:t>Expectation for July 2022 – June 2024</w:t>
            </w:r>
          </w:p>
        </w:tc>
        <w:tc>
          <w:tcPr>
            <w:tcW w:w="970" w:type="pct"/>
          </w:tcPr>
          <w:p w14:paraId="087887E5" w14:textId="77777777" w:rsidR="004F17D9" w:rsidRPr="004F17D9" w:rsidRDefault="004F17D9" w:rsidP="004F17D9">
            <w:pPr>
              <w:cnfStyle w:val="100000000000" w:firstRow="1" w:lastRow="0" w:firstColumn="0" w:lastColumn="0" w:oddVBand="0" w:evenVBand="0" w:oddHBand="0" w:evenHBand="0" w:firstRowFirstColumn="0" w:firstRowLastColumn="0" w:lastRowFirstColumn="0" w:lastRowLastColumn="0"/>
              <w:rPr>
                <w:bCs/>
              </w:rPr>
            </w:pPr>
            <w:r w:rsidRPr="004F17D9">
              <w:rPr>
                <w:bCs/>
              </w:rPr>
              <w:t>Latest Result</w:t>
            </w:r>
          </w:p>
        </w:tc>
        <w:tc>
          <w:tcPr>
            <w:tcW w:w="182" w:type="pct"/>
          </w:tcPr>
          <w:p w14:paraId="130212E4" w14:textId="77777777" w:rsidR="004F17D9" w:rsidRPr="004F17D9" w:rsidRDefault="004F17D9" w:rsidP="004F17D9">
            <w:pPr>
              <w:cnfStyle w:val="100000000000" w:firstRow="1" w:lastRow="0" w:firstColumn="0" w:lastColumn="0" w:oddVBand="0" w:evenVBand="0" w:oddHBand="0" w:evenHBand="0" w:firstRowFirstColumn="0" w:firstRowLastColumn="0" w:lastRowFirstColumn="0" w:lastRowLastColumn="0"/>
              <w:rPr>
                <w:bCs/>
              </w:rPr>
            </w:pPr>
            <w:r w:rsidRPr="004F17D9">
              <w:rPr>
                <w:bCs/>
              </w:rPr>
              <w:t xml:space="preserve">RAG </w:t>
            </w:r>
          </w:p>
        </w:tc>
        <w:tc>
          <w:tcPr>
            <w:tcW w:w="970" w:type="pct"/>
          </w:tcPr>
          <w:p w14:paraId="519B7F3B" w14:textId="77777777" w:rsidR="004F17D9" w:rsidRPr="004F17D9" w:rsidRDefault="004F17D9" w:rsidP="004F17D9">
            <w:pPr>
              <w:cnfStyle w:val="100000000000" w:firstRow="1" w:lastRow="0" w:firstColumn="0" w:lastColumn="0" w:oddVBand="0" w:evenVBand="0" w:oddHBand="0" w:evenHBand="0" w:firstRowFirstColumn="0" w:firstRowLastColumn="0" w:lastRowFirstColumn="0" w:lastRowLastColumn="0"/>
              <w:rPr>
                <w:bCs/>
              </w:rPr>
            </w:pPr>
            <w:r w:rsidRPr="004F17D9">
              <w:rPr>
                <w:bCs/>
              </w:rPr>
              <w:t>Action in Response</w:t>
            </w:r>
          </w:p>
        </w:tc>
        <w:tc>
          <w:tcPr>
            <w:tcW w:w="424" w:type="pct"/>
          </w:tcPr>
          <w:p w14:paraId="556CE26F" w14:textId="77777777" w:rsidR="004F17D9" w:rsidRPr="004F17D9" w:rsidRDefault="004F17D9" w:rsidP="004F17D9">
            <w:pPr>
              <w:cnfStyle w:val="100000000000" w:firstRow="1" w:lastRow="0" w:firstColumn="0" w:lastColumn="0" w:oddVBand="0" w:evenVBand="0" w:oddHBand="0" w:evenHBand="0" w:firstRowFirstColumn="0" w:firstRowLastColumn="0" w:lastRowFirstColumn="0" w:lastRowLastColumn="0"/>
              <w:rPr>
                <w:bCs/>
              </w:rPr>
            </w:pPr>
            <w:r w:rsidRPr="004F17D9">
              <w:rPr>
                <w:bCs/>
              </w:rPr>
              <w:t>Accountability Document</w:t>
            </w:r>
          </w:p>
        </w:tc>
      </w:tr>
      <w:tr w:rsidR="004F17D9" w:rsidRPr="004F17D9" w14:paraId="5E9C8046" w14:textId="77777777" w:rsidTr="004F17D9">
        <w:trPr>
          <w:trHeight w:val="607"/>
        </w:trPr>
        <w:tc>
          <w:tcPr>
            <w:cnfStyle w:val="001000000000" w:firstRow="0" w:lastRow="0" w:firstColumn="1" w:lastColumn="0" w:oddVBand="0" w:evenVBand="0" w:oddHBand="0" w:evenHBand="0" w:firstRowFirstColumn="0" w:firstRowLastColumn="0" w:lastRowFirstColumn="0" w:lastRowLastColumn="0"/>
            <w:tcW w:w="243" w:type="pct"/>
            <w:vMerge w:val="restart"/>
            <w:textDirection w:val="btLr"/>
          </w:tcPr>
          <w:p w14:paraId="6935132B" w14:textId="77777777" w:rsidR="004F17D9" w:rsidRPr="004F17D9" w:rsidRDefault="004F17D9" w:rsidP="004F17D9">
            <w:pPr>
              <w:rPr>
                <w:bCs/>
              </w:rPr>
            </w:pPr>
            <w:r w:rsidRPr="004F17D9">
              <w:rPr>
                <w:bCs/>
              </w:rPr>
              <w:t>Priority 5</w:t>
            </w:r>
          </w:p>
          <w:p w14:paraId="342D474B" w14:textId="77777777" w:rsidR="004F17D9" w:rsidRPr="004F17D9" w:rsidRDefault="004F17D9" w:rsidP="004F17D9">
            <w:pPr>
              <w:rPr>
                <w:bCs/>
              </w:rPr>
            </w:pPr>
            <w:r w:rsidRPr="004F17D9">
              <w:rPr>
                <w:bCs/>
              </w:rPr>
              <w:t>Develop greater use of digital services to provide more care in homes and communities</w:t>
            </w:r>
          </w:p>
          <w:p w14:paraId="4814C696" w14:textId="77777777" w:rsidR="004F17D9" w:rsidRPr="004F17D9" w:rsidRDefault="004F17D9" w:rsidP="004F17D9">
            <w:pPr>
              <w:rPr>
                <w:bCs/>
              </w:rPr>
            </w:pPr>
          </w:p>
        </w:tc>
        <w:tc>
          <w:tcPr>
            <w:tcW w:w="4757" w:type="pct"/>
            <w:gridSpan w:val="8"/>
          </w:tcPr>
          <w:p w14:paraId="60134720"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rPr>
                <w:b/>
                <w:bCs/>
              </w:rPr>
            </w:pPr>
            <w:r w:rsidRPr="004F17D9">
              <w:rPr>
                <w:b/>
                <w:bCs/>
              </w:rPr>
              <w:t xml:space="preserve">Data and Digital </w:t>
            </w:r>
          </w:p>
        </w:tc>
      </w:tr>
      <w:tr w:rsidR="004F17D9" w:rsidRPr="004F17D9" w14:paraId="50C5C813" w14:textId="77777777" w:rsidTr="004F17D9">
        <w:tc>
          <w:tcPr>
            <w:cnfStyle w:val="001000000000" w:firstRow="0" w:lastRow="0" w:firstColumn="1" w:lastColumn="0" w:oddVBand="0" w:evenVBand="0" w:oddHBand="0" w:evenHBand="0" w:firstRowFirstColumn="0" w:firstRowLastColumn="0" w:lastRowFirstColumn="0" w:lastRowLastColumn="0"/>
            <w:tcW w:w="243" w:type="pct"/>
            <w:vMerge/>
            <w:textDirection w:val="btLr"/>
          </w:tcPr>
          <w:p w14:paraId="34F1DB9E" w14:textId="77777777" w:rsidR="004F17D9" w:rsidRPr="004F17D9" w:rsidRDefault="004F17D9" w:rsidP="004F17D9"/>
        </w:tc>
        <w:tc>
          <w:tcPr>
            <w:tcW w:w="606" w:type="pct"/>
          </w:tcPr>
          <w:p w14:paraId="3D82FC3D"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Develop and implement a national plan to create consistency in data and digital capability across Te Whatu Ora</w:t>
            </w:r>
          </w:p>
        </w:tc>
        <w:tc>
          <w:tcPr>
            <w:tcW w:w="333" w:type="pct"/>
          </w:tcPr>
          <w:p w14:paraId="651380B5" w14:textId="5FE761C7" w:rsidR="004F17D9" w:rsidRPr="004F17D9" w:rsidRDefault="00AB26FA" w:rsidP="004F17D9">
            <w:pPr>
              <w:cnfStyle w:val="000000000000" w:firstRow="0" w:lastRow="0" w:firstColumn="0" w:lastColumn="0" w:oddVBand="0" w:evenVBand="0" w:oddHBand="0" w:evenHBand="0" w:firstRowFirstColumn="0" w:firstRowLastColumn="0" w:lastRowFirstColumn="0" w:lastRowLastColumn="0"/>
            </w:pPr>
            <w:r w:rsidRPr="004F17D9">
              <w:t>Milestone report</w:t>
            </w:r>
          </w:p>
        </w:tc>
        <w:tc>
          <w:tcPr>
            <w:tcW w:w="697" w:type="pct"/>
          </w:tcPr>
          <w:p w14:paraId="383D83B6" w14:textId="2EED47C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p>
        </w:tc>
        <w:tc>
          <w:tcPr>
            <w:tcW w:w="576" w:type="pct"/>
          </w:tcPr>
          <w:p w14:paraId="2AF29C6F"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p>
        </w:tc>
        <w:tc>
          <w:tcPr>
            <w:tcW w:w="970" w:type="pct"/>
          </w:tcPr>
          <w:p w14:paraId="38681475"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 xml:space="preserve">Workforce Capability Plan in progress </w:t>
            </w:r>
          </w:p>
          <w:p w14:paraId="0BE5A6F2"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 xml:space="preserve">Investment Review Completed </w:t>
            </w:r>
          </w:p>
          <w:p w14:paraId="04424E9C" w14:textId="23DDB525"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 xml:space="preserve">Data and Digital Roadmap progressing through </w:t>
            </w:r>
            <w:r w:rsidR="0017734E">
              <w:t xml:space="preserve">the </w:t>
            </w:r>
            <w:r w:rsidRPr="004F17D9">
              <w:t>approval process, expected to be published by March.</w:t>
            </w:r>
          </w:p>
        </w:tc>
        <w:tc>
          <w:tcPr>
            <w:tcW w:w="182" w:type="pct"/>
          </w:tcPr>
          <w:p w14:paraId="7ECE6F17" w14:textId="77777777" w:rsidR="004F17D9" w:rsidRPr="004F17D9" w:rsidRDefault="004F17D9" w:rsidP="004F17D9">
            <w:pPr>
              <w:jc w:val="center"/>
              <w:cnfStyle w:val="000000000000" w:firstRow="0" w:lastRow="0" w:firstColumn="0" w:lastColumn="0" w:oddVBand="0" w:evenVBand="0" w:oddHBand="0" w:evenHBand="0" w:firstRowFirstColumn="0" w:firstRowLastColumn="0" w:lastRowFirstColumn="0" w:lastRowLastColumn="0"/>
            </w:pPr>
            <w:r w:rsidRPr="004F17D9">
              <w:rPr>
                <w:noProof/>
              </w:rPr>
              <w:drawing>
                <wp:inline distT="0" distB="0" distL="0" distR="0" wp14:anchorId="08E02EF5" wp14:editId="1B762F2B">
                  <wp:extent cx="180975" cy="18097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p>
        </w:tc>
        <w:tc>
          <w:tcPr>
            <w:tcW w:w="970" w:type="pct"/>
          </w:tcPr>
          <w:p w14:paraId="5088BCF1" w14:textId="3B96B96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Progress i</w:t>
            </w:r>
            <w:r w:rsidR="000516D0">
              <w:t>s</w:t>
            </w:r>
            <w:r w:rsidRPr="004F17D9">
              <w:t xml:space="preserve"> being made. Not yet fully delivered.</w:t>
            </w:r>
          </w:p>
        </w:tc>
        <w:tc>
          <w:tcPr>
            <w:tcW w:w="424" w:type="pct"/>
          </w:tcPr>
          <w:p w14:paraId="28C53F7F"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SPE/SOI</w:t>
            </w:r>
          </w:p>
          <w:p w14:paraId="3221ABBA"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p>
        </w:tc>
      </w:tr>
      <w:tr w:rsidR="004F17D9" w:rsidRPr="004F17D9" w14:paraId="262F8A7A" w14:textId="77777777" w:rsidTr="004F17D9">
        <w:tc>
          <w:tcPr>
            <w:cnfStyle w:val="001000000000" w:firstRow="0" w:lastRow="0" w:firstColumn="1" w:lastColumn="0" w:oddVBand="0" w:evenVBand="0" w:oddHBand="0" w:evenHBand="0" w:firstRowFirstColumn="0" w:firstRowLastColumn="0" w:lastRowFirstColumn="0" w:lastRowLastColumn="0"/>
            <w:tcW w:w="243" w:type="pct"/>
            <w:vMerge/>
            <w:textDirection w:val="btLr"/>
          </w:tcPr>
          <w:p w14:paraId="4E996202" w14:textId="77777777" w:rsidR="004F17D9" w:rsidRPr="004F17D9" w:rsidRDefault="004F17D9" w:rsidP="004F17D9"/>
        </w:tc>
        <w:tc>
          <w:tcPr>
            <w:tcW w:w="606" w:type="pct"/>
          </w:tcPr>
          <w:p w14:paraId="6D51D026"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6.4 Proportion of medical appointments completed through digital channels (initially outpatients and expanding to include general practitioner appointments when data is available)</w:t>
            </w:r>
          </w:p>
        </w:tc>
        <w:tc>
          <w:tcPr>
            <w:tcW w:w="333" w:type="pct"/>
          </w:tcPr>
          <w:p w14:paraId="76AB3172"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Monthly</w:t>
            </w:r>
          </w:p>
        </w:tc>
        <w:tc>
          <w:tcPr>
            <w:tcW w:w="697" w:type="pct"/>
          </w:tcPr>
          <w:p w14:paraId="2094D522"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p>
        </w:tc>
        <w:tc>
          <w:tcPr>
            <w:tcW w:w="576" w:type="pct"/>
          </w:tcPr>
          <w:p w14:paraId="08C1306D" w14:textId="5ABD5C69"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 xml:space="preserve">This measure will initially focus on outpatient services – first specialist assessment ( and </w:t>
            </w:r>
            <w:r w:rsidR="0017734E" w:rsidRPr="004F17D9">
              <w:t>follow</w:t>
            </w:r>
            <w:r w:rsidR="0017734E">
              <w:t>-</w:t>
            </w:r>
            <w:r w:rsidRPr="004F17D9">
              <w:t xml:space="preserve">ups. Establish a baseline for the FSAs and </w:t>
            </w:r>
            <w:r w:rsidR="0017734E" w:rsidRPr="004F17D9">
              <w:t>follow</w:t>
            </w:r>
            <w:r w:rsidR="0017734E">
              <w:t>-</w:t>
            </w:r>
            <w:r w:rsidRPr="004F17D9">
              <w:t>ups in year one. The baseline will inform an expectation for year two</w:t>
            </w:r>
          </w:p>
        </w:tc>
        <w:tc>
          <w:tcPr>
            <w:tcW w:w="970" w:type="pct"/>
          </w:tcPr>
          <w:p w14:paraId="766B8C7A"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 xml:space="preserve">December 2022 Attended appointments via telehealth </w:t>
            </w:r>
          </w:p>
          <w:p w14:paraId="16F91E15"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FSA: 5%</w:t>
            </w:r>
          </w:p>
          <w:p w14:paraId="6E03C58C" w14:textId="376A3DA6" w:rsidR="004F17D9" w:rsidRPr="004F17D9" w:rsidRDefault="0017734E" w:rsidP="004F17D9">
            <w:pPr>
              <w:cnfStyle w:val="000000000000" w:firstRow="0" w:lastRow="0" w:firstColumn="0" w:lastColumn="0" w:oddVBand="0" w:evenVBand="0" w:oddHBand="0" w:evenHBand="0" w:firstRowFirstColumn="0" w:firstRowLastColumn="0" w:lastRowFirstColumn="0" w:lastRowLastColumn="0"/>
            </w:pPr>
            <w:r w:rsidRPr="004F17D9">
              <w:t>Follow</w:t>
            </w:r>
            <w:r>
              <w:t>-</w:t>
            </w:r>
            <w:r w:rsidR="004F17D9" w:rsidRPr="004F17D9">
              <w:t>Ups: 16%</w:t>
            </w:r>
          </w:p>
        </w:tc>
        <w:tc>
          <w:tcPr>
            <w:tcW w:w="182" w:type="pct"/>
            <w:shd w:val="clear" w:color="auto" w:fill="F2F2F2" w:themeFill="background1" w:themeFillShade="F2"/>
          </w:tcPr>
          <w:p w14:paraId="21BE755C" w14:textId="77777777" w:rsidR="004F17D9" w:rsidRPr="004F17D9" w:rsidRDefault="004F17D9" w:rsidP="004F17D9">
            <w:pPr>
              <w:jc w:val="center"/>
              <w:cnfStyle w:val="000000000000" w:firstRow="0" w:lastRow="0" w:firstColumn="0" w:lastColumn="0" w:oddVBand="0" w:evenVBand="0" w:oddHBand="0" w:evenHBand="0" w:firstRowFirstColumn="0" w:firstRowLastColumn="0" w:lastRowFirstColumn="0" w:lastRowLastColumn="0"/>
            </w:pPr>
          </w:p>
        </w:tc>
        <w:tc>
          <w:tcPr>
            <w:tcW w:w="970" w:type="pct"/>
            <w:shd w:val="clear" w:color="auto" w:fill="F2F2F2" w:themeFill="background1" w:themeFillShade="F2"/>
          </w:tcPr>
          <w:p w14:paraId="22A91AAC"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p>
        </w:tc>
        <w:tc>
          <w:tcPr>
            <w:tcW w:w="424" w:type="pct"/>
          </w:tcPr>
          <w:p w14:paraId="4C710091"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proofErr w:type="spellStart"/>
            <w:r w:rsidRPr="004F17D9">
              <w:t>iGPS</w:t>
            </w:r>
            <w:proofErr w:type="spellEnd"/>
          </w:p>
        </w:tc>
      </w:tr>
    </w:tbl>
    <w:p w14:paraId="6C8110A1" w14:textId="77777777" w:rsidR="004F17D9" w:rsidRDefault="004F17D9" w:rsidP="005358E3"/>
    <w:p w14:paraId="5F2B6436" w14:textId="51C0CCE3" w:rsidR="004F17D9" w:rsidRDefault="004F17D9" w:rsidP="005358E3">
      <w:pPr>
        <w:sectPr w:rsidR="004F17D9" w:rsidSect="0068458E">
          <w:footerReference w:type="default" r:id="rId22"/>
          <w:pgSz w:w="23814" w:h="16840" w:orient="landscape" w:code="9"/>
          <w:pgMar w:top="1134" w:right="1134" w:bottom="1134" w:left="1134" w:header="1304" w:footer="709" w:gutter="0"/>
          <w:cols w:space="708"/>
          <w:docGrid w:linePitch="360"/>
        </w:sectPr>
      </w:pPr>
    </w:p>
    <w:p w14:paraId="6A582C38" w14:textId="23E40E57" w:rsidR="005358E3" w:rsidRDefault="004F17D9" w:rsidP="00C86C78">
      <w:pPr>
        <w:pStyle w:val="Heading2"/>
      </w:pPr>
      <w:bookmarkStart w:id="16" w:name="_Toc134020896"/>
      <w:r>
        <w:lastRenderedPageBreak/>
        <w:t xml:space="preserve">Establish Te Whatu Ora and Te Aka </w:t>
      </w:r>
      <w:proofErr w:type="spellStart"/>
      <w:r>
        <w:t>Whai</w:t>
      </w:r>
      <w:proofErr w:type="spellEnd"/>
      <w:r>
        <w:t xml:space="preserve"> Ora to support a financially sustainable system</w:t>
      </w:r>
      <w:bookmarkEnd w:id="16"/>
    </w:p>
    <w:p w14:paraId="5EBBE512" w14:textId="77777777" w:rsidR="004F17D9" w:rsidRDefault="004F17D9" w:rsidP="004F17D9">
      <w:r>
        <w:t>Te Whatu Ora is currently on track to deliver within budget for 2022/23.</w:t>
      </w:r>
    </w:p>
    <w:p w14:paraId="694FD38E" w14:textId="77777777" w:rsidR="004F17D9" w:rsidRDefault="004F17D9" w:rsidP="004F17D9">
      <w:r>
        <w:t xml:space="preserve">Additional costs for activity for ACC were funded through extra revenue. </w:t>
      </w:r>
    </w:p>
    <w:p w14:paraId="3673DDA1" w14:textId="77777777" w:rsidR="004F17D9" w:rsidRDefault="004F17D9" w:rsidP="004F17D9">
      <w:r>
        <w:t xml:space="preserve">Costs for staff overtime to cover sickness and vacancies, plus an additional public holiday, have been absorbed within budget. </w:t>
      </w:r>
    </w:p>
    <w:p w14:paraId="160A4AAC" w14:textId="77777777" w:rsidR="004F17D9" w:rsidRDefault="004F17D9" w:rsidP="004F17D9">
      <w:r>
        <w:t xml:space="preserve">Detailed financial reporting on expenditure for specific services and initiatives is in development and will be available and reported on from Quarter 3 onwards. </w:t>
      </w:r>
    </w:p>
    <w:p w14:paraId="1DBA6170" w14:textId="01CBCD6B" w:rsidR="004F17D9" w:rsidRDefault="004F17D9" w:rsidP="004F17D9">
      <w:r>
        <w:t>The below dashboard provides an overview of Te Whatu Ora Finances for December 2022.</w:t>
      </w:r>
    </w:p>
    <w:p w14:paraId="7A6CE01C" w14:textId="421FE6FF" w:rsidR="004F17D9" w:rsidRDefault="004F17D9" w:rsidP="004F17D9">
      <w:r>
        <w:rPr>
          <w:noProof/>
        </w:rPr>
        <w:drawing>
          <wp:inline distT="0" distB="0" distL="0" distR="0" wp14:anchorId="35FDBE6E" wp14:editId="3717FFEC">
            <wp:extent cx="6119440" cy="4181617"/>
            <wp:effectExtent l="0" t="0" r="0" b="0"/>
            <wp:docPr id="1595974266" name="Picture 1595974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5974266"/>
                    <pic:cNvPicPr/>
                  </pic:nvPicPr>
                  <pic:blipFill>
                    <a:blip r:embed="rId23">
                      <a:extLst>
                        <a:ext uri="{28A0092B-C50C-407E-A947-70E740481C1C}">
                          <a14:useLocalDpi xmlns:a14="http://schemas.microsoft.com/office/drawing/2010/main" val="0"/>
                        </a:ext>
                      </a:extLst>
                    </a:blip>
                    <a:stretch>
                      <a:fillRect/>
                    </a:stretch>
                  </pic:blipFill>
                  <pic:spPr>
                    <a:xfrm>
                      <a:off x="0" y="0"/>
                      <a:ext cx="6119440" cy="4181617"/>
                    </a:xfrm>
                    <a:prstGeom prst="rect">
                      <a:avLst/>
                    </a:prstGeom>
                  </pic:spPr>
                </pic:pic>
              </a:graphicData>
            </a:graphic>
          </wp:inline>
        </w:drawing>
      </w:r>
    </w:p>
    <w:p w14:paraId="074A6541" w14:textId="77777777" w:rsidR="004F17D9" w:rsidRDefault="004F17D9" w:rsidP="004F17D9">
      <w:pPr>
        <w:pStyle w:val="Heading2"/>
      </w:pPr>
      <w:bookmarkStart w:id="17" w:name="_Toc134020897"/>
      <w:r>
        <w:lastRenderedPageBreak/>
        <w:t>Te Whatu Ora Financial Performance</w:t>
      </w:r>
      <w:bookmarkEnd w:id="17"/>
    </w:p>
    <w:p w14:paraId="4C1B2C81" w14:textId="77777777" w:rsidR="004F17D9" w:rsidRDefault="004F17D9" w:rsidP="004F17D9">
      <w:pPr>
        <w:pStyle w:val="Heading3"/>
      </w:pPr>
      <w:r>
        <w:t>Year-to-date financial performance to 31 December 2022</w:t>
      </w:r>
    </w:p>
    <w:p w14:paraId="49872C0D" w14:textId="0BCC2D6A" w:rsidR="004F17D9" w:rsidRDefault="004F17D9" w:rsidP="004F17D9">
      <w:pPr>
        <w:pStyle w:val="ListBullet"/>
      </w:pPr>
      <w:r>
        <w:t xml:space="preserve">As </w:t>
      </w:r>
      <w:r w:rsidR="00563A96">
        <w:t xml:space="preserve">of </w:t>
      </w:r>
      <w:r>
        <w:t>31 December 2022, Te Whatu Ora financial performance is $14</w:t>
      </w:r>
      <w:r w:rsidR="00DA294F">
        <w:t xml:space="preserve"> </w:t>
      </w:r>
      <w:r>
        <w:t>m</w:t>
      </w:r>
      <w:r w:rsidR="00DA294F">
        <w:t>illion</w:t>
      </w:r>
      <w:r>
        <w:t xml:space="preserve"> favourable to budget.  </w:t>
      </w:r>
    </w:p>
    <w:p w14:paraId="61B1CABC" w14:textId="75088149" w:rsidR="004F17D9" w:rsidRDefault="004F17D9" w:rsidP="004F17D9">
      <w:pPr>
        <w:pStyle w:val="ListBullet"/>
      </w:pPr>
      <w:r>
        <w:t>Revenue has been above budget for the first six months for services funded via ACC. Costs have also been above budget in relation to these services.</w:t>
      </w:r>
    </w:p>
    <w:p w14:paraId="7CBB6A3B" w14:textId="336E09F6" w:rsidR="004F17D9" w:rsidRDefault="004F17D9" w:rsidP="004F17D9">
      <w:pPr>
        <w:pStyle w:val="ListBullet"/>
      </w:pPr>
      <w:r>
        <w:t xml:space="preserve">The </w:t>
      </w:r>
      <w:r w:rsidR="005711AC">
        <w:t xml:space="preserve">public </w:t>
      </w:r>
      <w:r>
        <w:t>holiday observed in relation to the Queen’s passing is an unbudgeted cost that has been absorbed. It is estimated that the cost of the statutory holiday was slightly more than $30</w:t>
      </w:r>
      <w:r w:rsidR="0092056D">
        <w:t xml:space="preserve"> </w:t>
      </w:r>
      <w:r>
        <w:t>m</w:t>
      </w:r>
      <w:r w:rsidR="0092056D">
        <w:t>illion</w:t>
      </w:r>
      <w:r>
        <w:t xml:space="preserve"> in total, largely in </w:t>
      </w:r>
      <w:r w:rsidR="00183B69">
        <w:t>n</w:t>
      </w:r>
      <w:r>
        <w:t>ursing staff.</w:t>
      </w:r>
    </w:p>
    <w:p w14:paraId="3CE754C4" w14:textId="6AA4411B" w:rsidR="004F17D9" w:rsidRDefault="004F17D9" w:rsidP="004F17D9">
      <w:pPr>
        <w:pStyle w:val="ListBullet"/>
      </w:pPr>
      <w:r>
        <w:t>Clinical staffing categories continue to show significant vacancies. However, vacancies do not translate to financial underspends, as overtime payments and allowances earned by staff working extra hours to provide cover (and illness-related shortfalls in staffing) offset lower salary costs.</w:t>
      </w:r>
    </w:p>
    <w:p w14:paraId="11ABBC72" w14:textId="1F80FDA2" w:rsidR="004F17D9" w:rsidRDefault="004F17D9" w:rsidP="004F17D9">
      <w:pPr>
        <w:pStyle w:val="ListBullet"/>
      </w:pPr>
      <w:r>
        <w:t>Infrastructure and non-clinical supplies are $27</w:t>
      </w:r>
      <w:r w:rsidR="0092056D">
        <w:t xml:space="preserve"> </w:t>
      </w:r>
      <w:r>
        <w:t>m</w:t>
      </w:r>
      <w:r w:rsidR="0092056D">
        <w:t>illion</w:t>
      </w:r>
      <w:r>
        <w:t xml:space="preserve"> favourable, mainly related to COVID-19 underspend against this category. The $1.4</w:t>
      </w:r>
      <w:r w:rsidR="0092056D">
        <w:t xml:space="preserve"> billion</w:t>
      </w:r>
      <w:r>
        <w:t xml:space="preserve"> COVID-19 budget was transferred to Te Whatu Ora very late in the budget process, and budgeting against spend categories could only be estimated at high-level.</w:t>
      </w:r>
    </w:p>
    <w:p w14:paraId="046921B5" w14:textId="40192FED" w:rsidR="004F17D9" w:rsidRDefault="004F17D9" w:rsidP="004F17D9">
      <w:pPr>
        <w:pStyle w:val="ListBullet"/>
      </w:pPr>
      <w:r>
        <w:t>Primary and Community spend is $323</w:t>
      </w:r>
      <w:r w:rsidR="0092056D">
        <w:t xml:space="preserve"> </w:t>
      </w:r>
      <w:r>
        <w:t>m</w:t>
      </w:r>
      <w:r w:rsidR="0092056D">
        <w:t>illion</w:t>
      </w:r>
      <w:r>
        <w:t xml:space="preserve"> over budget. This is mainly due to COVID-19 spend incurred within local areas that can be directly invoiced to the Ministry of Health, over and above the transferred COVID-19 budget. These costs are offset by increased revenue. Also, there is spend above budget and offsetting revenue from </w:t>
      </w:r>
      <w:proofErr w:type="spellStart"/>
      <w:r>
        <w:t>Whaikaha</w:t>
      </w:r>
      <w:proofErr w:type="spellEnd"/>
      <w:r>
        <w:t xml:space="preserve"> | Ministry for Disabled People (appears in other government revenue) for Disability Support Services.</w:t>
      </w:r>
    </w:p>
    <w:p w14:paraId="503ECA62" w14:textId="0714840F" w:rsidR="004F17D9" w:rsidRDefault="004F17D9" w:rsidP="004F17D9">
      <w:pPr>
        <w:pStyle w:val="ListBullet"/>
      </w:pPr>
      <w:r>
        <w:t>Depreciation costs are unfavourable, because of recent building revaluations. The depreciation impact is covered centrally in later months.</w:t>
      </w:r>
    </w:p>
    <w:p w14:paraId="13E70332" w14:textId="328EEC78" w:rsidR="004F17D9" w:rsidRDefault="004F17D9" w:rsidP="004F17D9">
      <w:pPr>
        <w:pStyle w:val="ListBullet"/>
      </w:pPr>
      <w:r>
        <w:t xml:space="preserve">Risks to the annual operating result exist, in relation to the pending finalisation of the </w:t>
      </w:r>
      <w:r w:rsidR="0017219D">
        <w:t>N</w:t>
      </w:r>
      <w:r>
        <w:t>ursing MECA negotiations, ongoing COVID-19 and winter illness pressures, supplier cost pressures, and visibility of transferring Ministry of Health third-party contract commissioning.</w:t>
      </w:r>
    </w:p>
    <w:p w14:paraId="7657170B" w14:textId="77777777" w:rsidR="0092056D" w:rsidRDefault="00775FE5" w:rsidP="004F17D9">
      <w:r>
        <w:br/>
      </w:r>
    </w:p>
    <w:p w14:paraId="79F12415" w14:textId="77777777" w:rsidR="0092056D" w:rsidRDefault="0092056D">
      <w:pPr>
        <w:spacing w:before="0" w:after="160" w:line="259" w:lineRule="auto"/>
      </w:pPr>
      <w:r>
        <w:br w:type="page"/>
      </w:r>
    </w:p>
    <w:p w14:paraId="5CEDA525" w14:textId="061BF776" w:rsidR="004F17D9" w:rsidRDefault="004F17D9" w:rsidP="004F17D9">
      <w:r>
        <w:lastRenderedPageBreak/>
        <w:t>The following table shows how we are tracking to budget.</w:t>
      </w:r>
    </w:p>
    <w:p w14:paraId="5EDB94D3" w14:textId="6107270C" w:rsidR="004F17D9" w:rsidRDefault="004F17D9" w:rsidP="004F17D9">
      <w:r>
        <w:rPr>
          <w:noProof/>
        </w:rPr>
        <w:drawing>
          <wp:inline distT="0" distB="0" distL="0" distR="0" wp14:anchorId="096AFBB7" wp14:editId="64CB2995">
            <wp:extent cx="6120130" cy="7772242"/>
            <wp:effectExtent l="0" t="0" r="0" b="635"/>
            <wp:docPr id="924278648" name="Picture 9242786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278648" name="Picture 924278648"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6120130" cy="7772242"/>
                    </a:xfrm>
                    <a:prstGeom prst="rect">
                      <a:avLst/>
                    </a:prstGeom>
                  </pic:spPr>
                </pic:pic>
              </a:graphicData>
            </a:graphic>
          </wp:inline>
        </w:drawing>
      </w:r>
    </w:p>
    <w:p w14:paraId="2D0AA0F8" w14:textId="77777777" w:rsidR="004F17D9" w:rsidRDefault="004F17D9">
      <w:pPr>
        <w:spacing w:before="0" w:after="160" w:line="259" w:lineRule="auto"/>
        <w:rPr>
          <w:rFonts w:asciiTheme="majorHAnsi" w:eastAsiaTheme="majorEastAsia" w:hAnsiTheme="majorHAnsi" w:cstheme="majorBidi"/>
          <w:b/>
          <w:color w:val="1C2549" w:themeColor="text2"/>
          <w:sz w:val="72"/>
          <w:szCs w:val="32"/>
        </w:rPr>
      </w:pPr>
      <w:r>
        <w:br w:type="page"/>
      </w:r>
    </w:p>
    <w:p w14:paraId="22439E8E" w14:textId="78C15C9B" w:rsidR="004F17D9" w:rsidRDefault="004F17D9" w:rsidP="00C86C78">
      <w:pPr>
        <w:pStyle w:val="Heading2"/>
      </w:pPr>
      <w:bookmarkStart w:id="18" w:name="_Toc134020898"/>
      <w:r>
        <w:lastRenderedPageBreak/>
        <w:t>Infrastructure Investment</w:t>
      </w:r>
      <w:bookmarkEnd w:id="18"/>
      <w:r>
        <w:t xml:space="preserve"> </w:t>
      </w:r>
    </w:p>
    <w:p w14:paraId="1726766B" w14:textId="77777777" w:rsidR="004F17D9" w:rsidRDefault="004F17D9" w:rsidP="004F17D9">
      <w:r>
        <w:t xml:space="preserve">The Infrastructure and Investment Group (IIG) is responsible for monitoring the health sector’s capital projects that require Crown funding or exceed $10 million in capital cost. The IIG is monitoring 104 projects across the motu with combined Crown funding of $6.802 billion. </w:t>
      </w:r>
    </w:p>
    <w:p w14:paraId="57F37546" w14:textId="77777777" w:rsidR="004F17D9" w:rsidRPr="004F17D9" w:rsidRDefault="004F17D9" w:rsidP="004F17D9">
      <w:pPr>
        <w:rPr>
          <w:b/>
          <w:bCs/>
        </w:rPr>
      </w:pPr>
      <w:r w:rsidRPr="004F17D9">
        <w:rPr>
          <w:b/>
          <w:bCs/>
        </w:rPr>
        <w:t xml:space="preserve">Key results for the period include: </w:t>
      </w:r>
    </w:p>
    <w:p w14:paraId="31E6EAB4" w14:textId="53889C58" w:rsidR="004F17D9" w:rsidRDefault="004F17D9" w:rsidP="004F17D9">
      <w:pPr>
        <w:pStyle w:val="ListBullet"/>
      </w:pPr>
      <w:r>
        <w:t xml:space="preserve">23 projects have largely completed construction, with the switchboard build for Hawke’s Bay’s Main Electrical Supply Upgrade almost complete. </w:t>
      </w:r>
    </w:p>
    <w:p w14:paraId="02C6C0EE" w14:textId="25D2FE78" w:rsidR="004F17D9" w:rsidRDefault="004F17D9" w:rsidP="004F17D9">
      <w:pPr>
        <w:pStyle w:val="ListBullet"/>
      </w:pPr>
      <w:r>
        <w:t xml:space="preserve">Based on the December assurance reports, 61 projects are rated Green, 26 are rated Amber, and 16 are rated Red. </w:t>
      </w:r>
    </w:p>
    <w:p w14:paraId="1DE40D28" w14:textId="108AF436" w:rsidR="004F17D9" w:rsidRDefault="004F17D9" w:rsidP="004F17D9">
      <w:pPr>
        <w:pStyle w:val="ListBullet"/>
      </w:pPr>
      <w:r>
        <w:t xml:space="preserve">As </w:t>
      </w:r>
      <w:r w:rsidR="00284002">
        <w:t xml:space="preserve">of </w:t>
      </w:r>
      <w:r>
        <w:t xml:space="preserve">31 December 2022, the projects incurred $2.02 billion of actual expenditure and $1.72 billion in equity have been drawn down. This is a $61 million increase </w:t>
      </w:r>
      <w:r w:rsidR="00550725">
        <w:t xml:space="preserve">on the previous </w:t>
      </w:r>
      <w:r>
        <w:t xml:space="preserve">month.  </w:t>
      </w:r>
    </w:p>
    <w:p w14:paraId="6A71E31B" w14:textId="0317BF39" w:rsidR="004F17D9" w:rsidRDefault="004F17D9" w:rsidP="004F17D9">
      <w:pPr>
        <w:pStyle w:val="ListBullet"/>
      </w:pPr>
      <w:r>
        <w:t>The table below shows the number of projects in each phase based on the most recent assurance reports.</w:t>
      </w:r>
    </w:p>
    <w:tbl>
      <w:tblPr>
        <w:tblStyle w:val="TeWhatuOra"/>
        <w:tblW w:w="9628" w:type="dxa"/>
        <w:tblLook w:val="04A0" w:firstRow="1" w:lastRow="0" w:firstColumn="1" w:lastColumn="0" w:noHBand="0" w:noVBand="1"/>
      </w:tblPr>
      <w:tblGrid>
        <w:gridCol w:w="3013"/>
        <w:gridCol w:w="1470"/>
        <w:gridCol w:w="1575"/>
        <w:gridCol w:w="1575"/>
        <w:gridCol w:w="1995"/>
      </w:tblGrid>
      <w:tr w:rsidR="004F17D9" w:rsidRPr="004F17D9" w14:paraId="1990868D" w14:textId="77777777" w:rsidTr="004F17D9">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013" w:type="dxa"/>
            <w:hideMark/>
          </w:tcPr>
          <w:p w14:paraId="15BE1930" w14:textId="77777777" w:rsidR="004F17D9" w:rsidRPr="004F17D9" w:rsidRDefault="004F17D9" w:rsidP="004F17D9">
            <w:r w:rsidRPr="004F17D9">
              <w:t> </w:t>
            </w:r>
          </w:p>
        </w:tc>
        <w:tc>
          <w:tcPr>
            <w:tcW w:w="1470" w:type="dxa"/>
            <w:hideMark/>
          </w:tcPr>
          <w:p w14:paraId="38D91171" w14:textId="77777777" w:rsidR="004F17D9" w:rsidRPr="004F17D9" w:rsidRDefault="004F17D9" w:rsidP="004F17D9">
            <w:pPr>
              <w:cnfStyle w:val="100000000000" w:firstRow="1" w:lastRow="0" w:firstColumn="0" w:lastColumn="0" w:oddVBand="0" w:evenVBand="0" w:oddHBand="0" w:evenHBand="0" w:firstRowFirstColumn="0" w:firstRowLastColumn="0" w:lastRowFirstColumn="0" w:lastRowLastColumn="0"/>
            </w:pPr>
            <w:r w:rsidRPr="004F17D9">
              <w:rPr>
                <w:bCs/>
              </w:rPr>
              <w:t>Define</w:t>
            </w:r>
            <w:r w:rsidRPr="004F17D9">
              <w:t> </w:t>
            </w:r>
          </w:p>
        </w:tc>
        <w:tc>
          <w:tcPr>
            <w:tcW w:w="1575" w:type="dxa"/>
            <w:hideMark/>
          </w:tcPr>
          <w:p w14:paraId="7A7EEF11" w14:textId="77777777" w:rsidR="004F17D9" w:rsidRPr="004F17D9" w:rsidRDefault="004F17D9" w:rsidP="004F17D9">
            <w:pPr>
              <w:cnfStyle w:val="100000000000" w:firstRow="1" w:lastRow="0" w:firstColumn="0" w:lastColumn="0" w:oddVBand="0" w:evenVBand="0" w:oddHBand="0" w:evenHBand="0" w:firstRowFirstColumn="0" w:firstRowLastColumn="0" w:lastRowFirstColumn="0" w:lastRowLastColumn="0"/>
            </w:pPr>
            <w:r w:rsidRPr="004F17D9">
              <w:rPr>
                <w:bCs/>
              </w:rPr>
              <w:t>Design</w:t>
            </w:r>
            <w:r w:rsidRPr="004F17D9">
              <w:t> </w:t>
            </w:r>
          </w:p>
        </w:tc>
        <w:tc>
          <w:tcPr>
            <w:tcW w:w="1575" w:type="dxa"/>
            <w:hideMark/>
          </w:tcPr>
          <w:p w14:paraId="72A66944" w14:textId="77777777" w:rsidR="004F17D9" w:rsidRPr="004F17D9" w:rsidRDefault="004F17D9" w:rsidP="004F17D9">
            <w:pPr>
              <w:cnfStyle w:val="100000000000" w:firstRow="1" w:lastRow="0" w:firstColumn="0" w:lastColumn="0" w:oddVBand="0" w:evenVBand="0" w:oddHBand="0" w:evenHBand="0" w:firstRowFirstColumn="0" w:firstRowLastColumn="0" w:lastRowFirstColumn="0" w:lastRowLastColumn="0"/>
            </w:pPr>
            <w:r w:rsidRPr="004F17D9">
              <w:rPr>
                <w:bCs/>
              </w:rPr>
              <w:t>Deliver</w:t>
            </w:r>
            <w:r w:rsidRPr="004F17D9">
              <w:t> </w:t>
            </w:r>
          </w:p>
        </w:tc>
        <w:tc>
          <w:tcPr>
            <w:tcW w:w="1995" w:type="dxa"/>
            <w:hideMark/>
          </w:tcPr>
          <w:p w14:paraId="75214CE9" w14:textId="77777777" w:rsidR="004F17D9" w:rsidRPr="004F17D9" w:rsidRDefault="004F17D9" w:rsidP="004F17D9">
            <w:pPr>
              <w:cnfStyle w:val="100000000000" w:firstRow="1" w:lastRow="0" w:firstColumn="0" w:lastColumn="0" w:oddVBand="0" w:evenVBand="0" w:oddHBand="0" w:evenHBand="0" w:firstRowFirstColumn="0" w:firstRowLastColumn="0" w:lastRowFirstColumn="0" w:lastRowLastColumn="0"/>
            </w:pPr>
            <w:r w:rsidRPr="004F17D9">
              <w:rPr>
                <w:bCs/>
              </w:rPr>
              <w:t>Debrief</w:t>
            </w:r>
            <w:r w:rsidRPr="004F17D9">
              <w:t> </w:t>
            </w:r>
          </w:p>
        </w:tc>
      </w:tr>
      <w:tr w:rsidR="004F17D9" w:rsidRPr="004F17D9" w14:paraId="6F50C5B9" w14:textId="77777777" w:rsidTr="004F17D9">
        <w:trPr>
          <w:trHeight w:val="227"/>
        </w:trPr>
        <w:tc>
          <w:tcPr>
            <w:cnfStyle w:val="001000000000" w:firstRow="0" w:lastRow="0" w:firstColumn="1" w:lastColumn="0" w:oddVBand="0" w:evenVBand="0" w:oddHBand="0" w:evenHBand="0" w:firstRowFirstColumn="0" w:firstRowLastColumn="0" w:lastRowFirstColumn="0" w:lastRowLastColumn="0"/>
            <w:tcW w:w="3013" w:type="dxa"/>
            <w:hideMark/>
          </w:tcPr>
          <w:p w14:paraId="58868518" w14:textId="77777777" w:rsidR="004F17D9" w:rsidRPr="004F17D9" w:rsidRDefault="004F17D9" w:rsidP="004F17D9">
            <w:r w:rsidRPr="004F17D9">
              <w:t>31 December 2022 </w:t>
            </w:r>
          </w:p>
        </w:tc>
        <w:tc>
          <w:tcPr>
            <w:tcW w:w="1470" w:type="dxa"/>
            <w:hideMark/>
          </w:tcPr>
          <w:p w14:paraId="3BACDA90"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6 </w:t>
            </w:r>
          </w:p>
        </w:tc>
        <w:tc>
          <w:tcPr>
            <w:tcW w:w="1575" w:type="dxa"/>
            <w:hideMark/>
          </w:tcPr>
          <w:p w14:paraId="71498EEA"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34 </w:t>
            </w:r>
          </w:p>
        </w:tc>
        <w:tc>
          <w:tcPr>
            <w:tcW w:w="1575" w:type="dxa"/>
            <w:hideMark/>
          </w:tcPr>
          <w:p w14:paraId="2DFCA796"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41 </w:t>
            </w:r>
          </w:p>
        </w:tc>
        <w:tc>
          <w:tcPr>
            <w:tcW w:w="1995" w:type="dxa"/>
            <w:hideMark/>
          </w:tcPr>
          <w:p w14:paraId="50B5F3A4"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23 </w:t>
            </w:r>
          </w:p>
        </w:tc>
      </w:tr>
      <w:tr w:rsidR="004F17D9" w:rsidRPr="004F17D9" w14:paraId="333CD1BF" w14:textId="77777777" w:rsidTr="004F17D9">
        <w:trPr>
          <w:trHeight w:val="227"/>
        </w:trPr>
        <w:tc>
          <w:tcPr>
            <w:cnfStyle w:val="001000000000" w:firstRow="0" w:lastRow="0" w:firstColumn="1" w:lastColumn="0" w:oddVBand="0" w:evenVBand="0" w:oddHBand="0" w:evenHBand="0" w:firstRowFirstColumn="0" w:firstRowLastColumn="0" w:lastRowFirstColumn="0" w:lastRowLastColumn="0"/>
            <w:tcW w:w="3013" w:type="dxa"/>
            <w:hideMark/>
          </w:tcPr>
          <w:p w14:paraId="08BE40AC" w14:textId="77777777" w:rsidR="004F17D9" w:rsidRPr="004F17D9" w:rsidRDefault="004F17D9" w:rsidP="004F17D9">
            <w:r w:rsidRPr="004F17D9">
              <w:t>Previous Report  </w:t>
            </w:r>
          </w:p>
        </w:tc>
        <w:tc>
          <w:tcPr>
            <w:tcW w:w="1470" w:type="dxa"/>
            <w:hideMark/>
          </w:tcPr>
          <w:p w14:paraId="05C3C0B5"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6 </w:t>
            </w:r>
          </w:p>
        </w:tc>
        <w:tc>
          <w:tcPr>
            <w:tcW w:w="1575" w:type="dxa"/>
            <w:hideMark/>
          </w:tcPr>
          <w:p w14:paraId="41C49866"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36 </w:t>
            </w:r>
          </w:p>
        </w:tc>
        <w:tc>
          <w:tcPr>
            <w:tcW w:w="1575" w:type="dxa"/>
            <w:hideMark/>
          </w:tcPr>
          <w:p w14:paraId="2E17672F"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40 </w:t>
            </w:r>
          </w:p>
        </w:tc>
        <w:tc>
          <w:tcPr>
            <w:tcW w:w="1995" w:type="dxa"/>
            <w:hideMark/>
          </w:tcPr>
          <w:p w14:paraId="52DE3FA7"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22 </w:t>
            </w:r>
          </w:p>
        </w:tc>
      </w:tr>
      <w:tr w:rsidR="004F17D9" w:rsidRPr="004F17D9" w14:paraId="0F8F3D29" w14:textId="77777777" w:rsidTr="004F17D9">
        <w:trPr>
          <w:trHeight w:val="227"/>
        </w:trPr>
        <w:tc>
          <w:tcPr>
            <w:cnfStyle w:val="001000000000" w:firstRow="0" w:lastRow="0" w:firstColumn="1" w:lastColumn="0" w:oddVBand="0" w:evenVBand="0" w:oddHBand="0" w:evenHBand="0" w:firstRowFirstColumn="0" w:firstRowLastColumn="0" w:lastRowFirstColumn="0" w:lastRowLastColumn="0"/>
            <w:tcW w:w="3013" w:type="dxa"/>
            <w:hideMark/>
          </w:tcPr>
          <w:p w14:paraId="3F474B54" w14:textId="77777777" w:rsidR="004F17D9" w:rsidRPr="004F17D9" w:rsidRDefault="004F17D9" w:rsidP="004F17D9">
            <w:r w:rsidRPr="004F17D9">
              <w:t>Movement </w:t>
            </w:r>
          </w:p>
        </w:tc>
        <w:tc>
          <w:tcPr>
            <w:tcW w:w="1470" w:type="dxa"/>
            <w:hideMark/>
          </w:tcPr>
          <w:p w14:paraId="2D219F2C"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0 </w:t>
            </w:r>
          </w:p>
        </w:tc>
        <w:tc>
          <w:tcPr>
            <w:tcW w:w="1575" w:type="dxa"/>
            <w:hideMark/>
          </w:tcPr>
          <w:p w14:paraId="7DE423A9"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2 </w:t>
            </w:r>
          </w:p>
        </w:tc>
        <w:tc>
          <w:tcPr>
            <w:tcW w:w="1575" w:type="dxa"/>
            <w:hideMark/>
          </w:tcPr>
          <w:p w14:paraId="343911F1"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1 </w:t>
            </w:r>
          </w:p>
        </w:tc>
        <w:tc>
          <w:tcPr>
            <w:tcW w:w="1995" w:type="dxa"/>
            <w:hideMark/>
          </w:tcPr>
          <w:p w14:paraId="0C7214A9"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1 </w:t>
            </w:r>
          </w:p>
        </w:tc>
      </w:tr>
    </w:tbl>
    <w:p w14:paraId="4847F912" w14:textId="56408C25" w:rsidR="004F17D9" w:rsidRPr="004F17D9" w:rsidRDefault="004F17D9" w:rsidP="00C86C78">
      <w:pPr>
        <w:pStyle w:val="Heading2"/>
      </w:pPr>
      <w:bookmarkStart w:id="19" w:name="_Toc134020899"/>
      <w:r>
        <w:t>Risk Management</w:t>
      </w:r>
      <w:bookmarkEnd w:id="19"/>
    </w:p>
    <w:p w14:paraId="0C2B11DE" w14:textId="77777777" w:rsidR="004F17D9" w:rsidRPr="004F17D9" w:rsidRDefault="004F17D9" w:rsidP="004F17D9">
      <w:pPr>
        <w:rPr>
          <w:lang w:val="mi-NZ"/>
        </w:rPr>
      </w:pPr>
      <w:r w:rsidRPr="004F17D9">
        <w:t>Understanding and managing risk is a key aspect of a high-quality health system. The table below provides an overview of key areas of risk, and management activities to address those risks.</w:t>
      </w:r>
      <w:r w:rsidRPr="004F17D9">
        <w:rPr>
          <w:lang w:val="mi-NZ"/>
        </w:rPr>
        <w:t> </w:t>
      </w:r>
    </w:p>
    <w:tbl>
      <w:tblPr>
        <w:tblStyle w:val="TeWhatuOra"/>
        <w:tblW w:w="5000" w:type="pct"/>
        <w:tblLook w:val="0420" w:firstRow="1" w:lastRow="0" w:firstColumn="0" w:lastColumn="0" w:noHBand="0" w:noVBand="1"/>
      </w:tblPr>
      <w:tblGrid>
        <w:gridCol w:w="3431"/>
        <w:gridCol w:w="6197"/>
      </w:tblGrid>
      <w:tr w:rsidR="004F17D9" w:rsidRPr="004F17D9" w14:paraId="55165C7A" w14:textId="77777777" w:rsidTr="004F17D9">
        <w:trPr>
          <w:cnfStyle w:val="100000000000" w:firstRow="1" w:lastRow="0" w:firstColumn="0" w:lastColumn="0" w:oddVBand="0" w:evenVBand="0" w:oddHBand="0" w:evenHBand="0" w:firstRowFirstColumn="0" w:firstRowLastColumn="0" w:lastRowFirstColumn="0" w:lastRowLastColumn="0"/>
          <w:trHeight w:val="20"/>
        </w:trPr>
        <w:tc>
          <w:tcPr>
            <w:tcW w:w="1782" w:type="pct"/>
            <w:hideMark/>
          </w:tcPr>
          <w:p w14:paraId="6FAE12D8" w14:textId="77777777" w:rsidR="004F17D9" w:rsidRPr="004F17D9" w:rsidRDefault="004F17D9" w:rsidP="004F17D9">
            <w:r w:rsidRPr="004F17D9">
              <w:t>  Risk Description</w:t>
            </w:r>
          </w:p>
        </w:tc>
        <w:tc>
          <w:tcPr>
            <w:tcW w:w="3218" w:type="pct"/>
            <w:hideMark/>
          </w:tcPr>
          <w:p w14:paraId="0415D844" w14:textId="77777777" w:rsidR="004F17D9" w:rsidRPr="004F17D9" w:rsidRDefault="004F17D9" w:rsidP="004F17D9">
            <w:r w:rsidRPr="004F17D9">
              <w:t>  Key Management Activity </w:t>
            </w:r>
          </w:p>
        </w:tc>
      </w:tr>
      <w:tr w:rsidR="004F17D9" w:rsidRPr="004F17D9" w14:paraId="0BDC8A8F" w14:textId="77777777" w:rsidTr="004F17D9">
        <w:trPr>
          <w:trHeight w:val="20"/>
        </w:trPr>
        <w:tc>
          <w:tcPr>
            <w:tcW w:w="5000" w:type="pct"/>
            <w:gridSpan w:val="2"/>
            <w:shd w:val="clear" w:color="auto" w:fill="D9D9D9" w:themeFill="background1" w:themeFillShade="D9"/>
            <w:hideMark/>
          </w:tcPr>
          <w:p w14:paraId="55E6A1DD" w14:textId="77777777" w:rsidR="004F17D9" w:rsidRPr="004F17D9" w:rsidRDefault="004F17D9" w:rsidP="004F17D9">
            <w:r w:rsidRPr="004F17D9">
              <w:t> Delivering Health Reforms</w:t>
            </w:r>
          </w:p>
        </w:tc>
      </w:tr>
      <w:tr w:rsidR="004F17D9" w:rsidRPr="004F17D9" w14:paraId="4E53248B" w14:textId="77777777" w:rsidTr="004F17D9">
        <w:trPr>
          <w:trHeight w:val="20"/>
        </w:trPr>
        <w:tc>
          <w:tcPr>
            <w:tcW w:w="1782" w:type="pct"/>
            <w:hideMark/>
          </w:tcPr>
          <w:p w14:paraId="26BC3950" w14:textId="0855E1BD" w:rsidR="004F17D9" w:rsidRPr="004F17D9" w:rsidRDefault="004F17D9" w:rsidP="004F17D9">
            <w:r w:rsidRPr="004F17D9">
              <w:t xml:space="preserve">If Te Whatu Ora is unable to deliver the transition, associated culture and accountability change, then the benefits of the health sector reforms will not be </w:t>
            </w:r>
            <w:r w:rsidRPr="004F17D9">
              <w:lastRenderedPageBreak/>
              <w:t>delivered at the scale and pace expected</w:t>
            </w:r>
            <w:r w:rsidR="00A470CC">
              <w:t>.</w:t>
            </w:r>
          </w:p>
          <w:p w14:paraId="1DEF6FBB" w14:textId="77777777" w:rsidR="004F17D9" w:rsidRPr="004F17D9" w:rsidRDefault="004F17D9" w:rsidP="004F17D9"/>
        </w:tc>
        <w:tc>
          <w:tcPr>
            <w:tcW w:w="3218" w:type="pct"/>
            <w:hideMark/>
          </w:tcPr>
          <w:p w14:paraId="059E1F38" w14:textId="3DC7632E" w:rsidR="004F17D9" w:rsidRPr="004F17D9" w:rsidRDefault="004F17D9" w:rsidP="004F17D9">
            <w:r w:rsidRPr="004F17D9">
              <w:lastRenderedPageBreak/>
              <w:t xml:space="preserve">Delivering the performance targets outlined in Te </w:t>
            </w:r>
            <w:proofErr w:type="spellStart"/>
            <w:r w:rsidRPr="004F17D9">
              <w:t>Pae</w:t>
            </w:r>
            <w:proofErr w:type="spellEnd"/>
            <w:r w:rsidRPr="004F17D9">
              <w:t xml:space="preserve"> Tata – Interim New Zealand Health Plan (October 2022) and the interim Government Policy Statement on Health 2022</w:t>
            </w:r>
            <w:r w:rsidR="00A470CC">
              <w:t>-</w:t>
            </w:r>
            <w:r w:rsidRPr="004F17D9">
              <w:t>2024 will start to realise the benefits of the health reforms</w:t>
            </w:r>
            <w:r w:rsidR="00A470CC">
              <w:t>.</w:t>
            </w:r>
          </w:p>
          <w:p w14:paraId="1E20695C" w14:textId="2534B1F5" w:rsidR="004F17D9" w:rsidRPr="004F17D9" w:rsidRDefault="004F17D9" w:rsidP="004F17D9">
            <w:r w:rsidRPr="004F17D9">
              <w:lastRenderedPageBreak/>
              <w:t>Change and transformation programmes underway to support the shift from 29 entities to one organisation capable of achieving performance targets.</w:t>
            </w:r>
          </w:p>
          <w:p w14:paraId="5C76A2DF" w14:textId="77777777" w:rsidR="004F17D9" w:rsidRPr="004F17D9" w:rsidRDefault="004F17D9" w:rsidP="004F17D9"/>
        </w:tc>
      </w:tr>
      <w:tr w:rsidR="004F17D9" w:rsidRPr="004F17D9" w14:paraId="366C27BB" w14:textId="77777777" w:rsidTr="004F17D9">
        <w:trPr>
          <w:trHeight w:val="20"/>
        </w:trPr>
        <w:tc>
          <w:tcPr>
            <w:tcW w:w="5000" w:type="pct"/>
            <w:gridSpan w:val="2"/>
            <w:shd w:val="clear" w:color="auto" w:fill="D9D9D9" w:themeFill="background1" w:themeFillShade="D9"/>
            <w:hideMark/>
          </w:tcPr>
          <w:p w14:paraId="66ADD909" w14:textId="77777777" w:rsidR="004F17D9" w:rsidRPr="004F17D9" w:rsidRDefault="004F17D9" w:rsidP="004F17D9">
            <w:r w:rsidRPr="004F17D9">
              <w:lastRenderedPageBreak/>
              <w:t>Workforce Capacity and Capability</w:t>
            </w:r>
          </w:p>
        </w:tc>
      </w:tr>
      <w:tr w:rsidR="004F17D9" w:rsidRPr="004F17D9" w14:paraId="3103A45D" w14:textId="77777777" w:rsidTr="004F17D9">
        <w:trPr>
          <w:trHeight w:val="20"/>
        </w:trPr>
        <w:tc>
          <w:tcPr>
            <w:tcW w:w="1782" w:type="pct"/>
            <w:hideMark/>
          </w:tcPr>
          <w:p w14:paraId="6E3CF544" w14:textId="7B7661D9" w:rsidR="004F17D9" w:rsidRPr="004F17D9" w:rsidRDefault="004F17D9" w:rsidP="004F17D9">
            <w:r w:rsidRPr="004F17D9">
              <w:t>If Te Whatu Ora does not have a workforce that is appropriately qualified and sufficient to meet demand, then there will not be the capacity to deliver healthcare and services to the community</w:t>
            </w:r>
            <w:r w:rsidR="00A470CC">
              <w:t>.</w:t>
            </w:r>
          </w:p>
        </w:tc>
        <w:tc>
          <w:tcPr>
            <w:tcW w:w="3218" w:type="pct"/>
            <w:hideMark/>
          </w:tcPr>
          <w:p w14:paraId="339A24B8" w14:textId="6F2CC6A8" w:rsidR="004F17D9" w:rsidRPr="004F17D9" w:rsidRDefault="004F17D9" w:rsidP="004F17D9">
            <w:r w:rsidRPr="004F17D9">
              <w:t>Workforce Taskforce Group</w:t>
            </w:r>
            <w:r w:rsidR="00A470CC">
              <w:t>.</w:t>
            </w:r>
          </w:p>
          <w:p w14:paraId="24701725" w14:textId="77777777" w:rsidR="004F17D9" w:rsidRPr="004F17D9" w:rsidRDefault="004F17D9" w:rsidP="004F17D9">
            <w:r w:rsidRPr="004F17D9">
              <w:t>Development of retention strategies for high-risk areas.</w:t>
            </w:r>
          </w:p>
          <w:p w14:paraId="7B34BB55" w14:textId="77777777" w:rsidR="004F17D9" w:rsidRPr="004F17D9" w:rsidRDefault="004F17D9" w:rsidP="004F17D9">
            <w:r w:rsidRPr="004F17D9">
              <w:t>Delivery of Budget 22 workforce development initiatives, including short-term interventions targeting the immigration pipeline.</w:t>
            </w:r>
          </w:p>
        </w:tc>
      </w:tr>
      <w:tr w:rsidR="004F17D9" w:rsidRPr="004F17D9" w14:paraId="76188F9F" w14:textId="77777777" w:rsidTr="004F17D9">
        <w:trPr>
          <w:trHeight w:val="20"/>
        </w:trPr>
        <w:tc>
          <w:tcPr>
            <w:tcW w:w="5000" w:type="pct"/>
            <w:gridSpan w:val="2"/>
            <w:shd w:val="clear" w:color="auto" w:fill="D9D9D9" w:themeFill="background1" w:themeFillShade="D9"/>
            <w:hideMark/>
          </w:tcPr>
          <w:p w14:paraId="73C5609E" w14:textId="77777777" w:rsidR="004F17D9" w:rsidRPr="004F17D9" w:rsidRDefault="004F17D9" w:rsidP="004F17D9">
            <w:r w:rsidRPr="004F17D9">
              <w:t>Clinical Practice Quality </w:t>
            </w:r>
          </w:p>
        </w:tc>
      </w:tr>
      <w:tr w:rsidR="004F17D9" w:rsidRPr="004F17D9" w14:paraId="32BC5B7A" w14:textId="77777777" w:rsidTr="004F17D9">
        <w:trPr>
          <w:trHeight w:val="20"/>
        </w:trPr>
        <w:tc>
          <w:tcPr>
            <w:tcW w:w="1782" w:type="pct"/>
            <w:hideMark/>
          </w:tcPr>
          <w:p w14:paraId="274ABB47" w14:textId="75BF7640" w:rsidR="004F17D9" w:rsidRPr="004F17D9" w:rsidRDefault="004F17D9" w:rsidP="004F17D9">
            <w:r w:rsidRPr="004F17D9">
              <w:t>If Te Whatu Ora is unable to deliver consistent high-quality services and care to the community, then the intent of the reforms will not be delivered</w:t>
            </w:r>
            <w:r w:rsidR="00A470CC">
              <w:t>.</w:t>
            </w:r>
          </w:p>
        </w:tc>
        <w:tc>
          <w:tcPr>
            <w:tcW w:w="3218" w:type="pct"/>
            <w:hideMark/>
          </w:tcPr>
          <w:p w14:paraId="78FF57A6" w14:textId="77777777" w:rsidR="004F17D9" w:rsidRPr="004F17D9" w:rsidRDefault="004F17D9" w:rsidP="004F17D9">
            <w:r w:rsidRPr="004F17D9">
              <w:t>Short-term service planning.</w:t>
            </w:r>
          </w:p>
          <w:p w14:paraId="76D278BB" w14:textId="77777777" w:rsidR="004F17D9" w:rsidRPr="004F17D9" w:rsidRDefault="004F17D9" w:rsidP="004F17D9">
            <w:r w:rsidRPr="004F17D9">
              <w:t>Short-term support within and between regions.</w:t>
            </w:r>
          </w:p>
          <w:p w14:paraId="036EA0D6" w14:textId="0D320BBC" w:rsidR="004F17D9" w:rsidRPr="004F17D9" w:rsidRDefault="004F17D9" w:rsidP="004F17D9">
            <w:r w:rsidRPr="004F17D9">
              <w:t xml:space="preserve">Renewed focus on all of system flow including enhanced primary care, focus on Emergency Department and front of house response as well as timely discharge back to </w:t>
            </w:r>
            <w:r w:rsidR="00B559FD">
              <w:t xml:space="preserve">the </w:t>
            </w:r>
            <w:r w:rsidRPr="004F17D9">
              <w:t>community.</w:t>
            </w:r>
          </w:p>
          <w:p w14:paraId="461CF1CE" w14:textId="77777777" w:rsidR="004F17D9" w:rsidRPr="004F17D9" w:rsidRDefault="004F17D9" w:rsidP="004F17D9"/>
          <w:p w14:paraId="5F75514A" w14:textId="77777777" w:rsidR="004F17D9" w:rsidRPr="004F17D9" w:rsidRDefault="004F17D9" w:rsidP="004F17D9"/>
        </w:tc>
      </w:tr>
      <w:tr w:rsidR="004F17D9" w:rsidRPr="004F17D9" w14:paraId="5AB24F68" w14:textId="77777777" w:rsidTr="004F17D9">
        <w:trPr>
          <w:trHeight w:val="20"/>
        </w:trPr>
        <w:tc>
          <w:tcPr>
            <w:tcW w:w="5000" w:type="pct"/>
            <w:gridSpan w:val="2"/>
            <w:shd w:val="clear" w:color="auto" w:fill="D9D9D9" w:themeFill="background1" w:themeFillShade="D9"/>
            <w:hideMark/>
          </w:tcPr>
          <w:p w14:paraId="7F0E17C1" w14:textId="77777777" w:rsidR="004F17D9" w:rsidRPr="004F17D9" w:rsidRDefault="004F17D9" w:rsidP="004F17D9">
            <w:r w:rsidRPr="004F17D9">
              <w:t>Equitable Health Outcomes</w:t>
            </w:r>
          </w:p>
        </w:tc>
      </w:tr>
      <w:tr w:rsidR="004F17D9" w:rsidRPr="004F17D9" w14:paraId="60594AF4" w14:textId="77777777" w:rsidTr="004F17D9">
        <w:trPr>
          <w:trHeight w:val="20"/>
        </w:trPr>
        <w:tc>
          <w:tcPr>
            <w:tcW w:w="1782" w:type="pct"/>
            <w:hideMark/>
          </w:tcPr>
          <w:p w14:paraId="059D3236" w14:textId="5D3FD000" w:rsidR="004F17D9" w:rsidRPr="004F17D9" w:rsidRDefault="004F17D9" w:rsidP="004F17D9">
            <w:r w:rsidRPr="004F17D9">
              <w:t xml:space="preserve">If Te Whatu Ora does not have clear targeted and regularly monitored strategies, plans or programmes supported across the health sector to deliver equitable health outcomes for all New Zealanders, then Te Whatu Ora may fail to meet its obligations under Te </w:t>
            </w:r>
            <w:proofErr w:type="spellStart"/>
            <w:r w:rsidRPr="004F17D9">
              <w:t>Tiriti</w:t>
            </w:r>
            <w:proofErr w:type="spellEnd"/>
            <w:r w:rsidRPr="004F17D9">
              <w:t xml:space="preserve"> and not achieve the goal of improved health outcomes for all New Zealanders</w:t>
            </w:r>
            <w:r w:rsidR="00A470CC">
              <w:t>.</w:t>
            </w:r>
          </w:p>
        </w:tc>
        <w:tc>
          <w:tcPr>
            <w:tcW w:w="3218" w:type="pct"/>
            <w:hideMark/>
          </w:tcPr>
          <w:p w14:paraId="7A9BE488" w14:textId="77777777" w:rsidR="004F17D9" w:rsidRPr="004F17D9" w:rsidRDefault="004F17D9" w:rsidP="004F17D9">
            <w:r w:rsidRPr="004F17D9">
              <w:t xml:space="preserve">Delivery of Te </w:t>
            </w:r>
            <w:proofErr w:type="spellStart"/>
            <w:r w:rsidRPr="004F17D9">
              <w:t>Pae</w:t>
            </w:r>
            <w:proofErr w:type="spellEnd"/>
            <w:r w:rsidRPr="004F17D9">
              <w:t xml:space="preserve"> Tata – Interim New Zealand Health Plan (October 2022), which includes actions to improve equity for a range of population groups.</w:t>
            </w:r>
          </w:p>
          <w:p w14:paraId="499B27F9" w14:textId="3F029BD5" w:rsidR="004F17D9" w:rsidRPr="004F17D9" w:rsidRDefault="004F17D9" w:rsidP="004F17D9">
            <w:r w:rsidRPr="004F17D9">
              <w:t xml:space="preserve">Development of </w:t>
            </w:r>
            <w:r w:rsidR="00B559FD">
              <w:t xml:space="preserve">a </w:t>
            </w:r>
            <w:r w:rsidRPr="004F17D9">
              <w:t>diverse and inclusive health workforce.</w:t>
            </w:r>
          </w:p>
        </w:tc>
      </w:tr>
      <w:tr w:rsidR="004F17D9" w:rsidRPr="004F17D9" w14:paraId="1DB08CA3" w14:textId="77777777" w:rsidTr="004F17D9">
        <w:trPr>
          <w:trHeight w:val="20"/>
        </w:trPr>
        <w:tc>
          <w:tcPr>
            <w:tcW w:w="5000" w:type="pct"/>
            <w:gridSpan w:val="2"/>
            <w:shd w:val="clear" w:color="auto" w:fill="D9D9D9" w:themeFill="background1" w:themeFillShade="D9"/>
            <w:hideMark/>
          </w:tcPr>
          <w:p w14:paraId="5C9D6820" w14:textId="77777777" w:rsidR="004F17D9" w:rsidRPr="004F17D9" w:rsidRDefault="004F17D9" w:rsidP="004F17D9">
            <w:r w:rsidRPr="004F17D9">
              <w:t>Financial Sustainability</w:t>
            </w:r>
          </w:p>
        </w:tc>
      </w:tr>
      <w:tr w:rsidR="004F17D9" w:rsidRPr="004F17D9" w14:paraId="1F89A920" w14:textId="77777777" w:rsidTr="004F17D9">
        <w:trPr>
          <w:trHeight w:val="20"/>
        </w:trPr>
        <w:tc>
          <w:tcPr>
            <w:tcW w:w="1782" w:type="pct"/>
            <w:hideMark/>
          </w:tcPr>
          <w:p w14:paraId="19100A1B" w14:textId="0818237E" w:rsidR="004F17D9" w:rsidRPr="004F17D9" w:rsidRDefault="004F17D9" w:rsidP="004F17D9">
            <w:r w:rsidRPr="004F17D9">
              <w:lastRenderedPageBreak/>
              <w:t>If Te Whatu Ora does not meet its financial obligations in a sustainable way, then fiscal losses could occur, resulting in pressure on funding the reform change programme</w:t>
            </w:r>
            <w:r w:rsidR="00A470CC">
              <w:t>.</w:t>
            </w:r>
          </w:p>
        </w:tc>
        <w:tc>
          <w:tcPr>
            <w:tcW w:w="3218" w:type="pct"/>
            <w:hideMark/>
          </w:tcPr>
          <w:p w14:paraId="17606CD3" w14:textId="77777777" w:rsidR="004F17D9" w:rsidRPr="004F17D9" w:rsidRDefault="004F17D9" w:rsidP="004F17D9">
            <w:r w:rsidRPr="004F17D9">
              <w:t>Business case approval process established for new initiatives, capital projects and other changes.</w:t>
            </w:r>
          </w:p>
          <w:p w14:paraId="693BAB46" w14:textId="45E65B4E" w:rsidR="004F17D9" w:rsidRPr="004F17D9" w:rsidRDefault="004F17D9" w:rsidP="004F17D9">
            <w:r w:rsidRPr="004F17D9">
              <w:t>Detailed costing of all proposed policy decisions</w:t>
            </w:r>
            <w:r w:rsidR="00A470CC">
              <w:t>.</w:t>
            </w:r>
          </w:p>
          <w:p w14:paraId="3126875B" w14:textId="77777777" w:rsidR="004F17D9" w:rsidRPr="004F17D9" w:rsidRDefault="004F17D9" w:rsidP="004F17D9">
            <w:r w:rsidRPr="004F17D9">
              <w:t>Advice to Ministers on the end of COVID-19 funding (provider risk, financial analysis and reprofiling, and costing beyond December 2022).</w:t>
            </w:r>
          </w:p>
          <w:p w14:paraId="2E236941" w14:textId="77777777" w:rsidR="004F17D9" w:rsidRPr="004F17D9" w:rsidRDefault="004F17D9" w:rsidP="004F17D9">
            <w:r w:rsidRPr="004F17D9">
              <w:t>Revised budgeting and internal financial reporting processes to support the new organisational structure.</w:t>
            </w:r>
          </w:p>
        </w:tc>
      </w:tr>
      <w:tr w:rsidR="004F17D9" w:rsidRPr="004F17D9" w14:paraId="04B0702A" w14:textId="77777777" w:rsidTr="004F17D9">
        <w:trPr>
          <w:trHeight w:val="20"/>
        </w:trPr>
        <w:tc>
          <w:tcPr>
            <w:tcW w:w="5000" w:type="pct"/>
            <w:gridSpan w:val="2"/>
            <w:shd w:val="clear" w:color="auto" w:fill="D9D9D9" w:themeFill="background1" w:themeFillShade="D9"/>
            <w:hideMark/>
          </w:tcPr>
          <w:p w14:paraId="7F29E12D" w14:textId="77777777" w:rsidR="004F17D9" w:rsidRPr="004F17D9" w:rsidRDefault="004F17D9" w:rsidP="004F17D9">
            <w:r w:rsidRPr="004F17D9">
              <w:t>Health Safety and Wellbeing</w:t>
            </w:r>
          </w:p>
        </w:tc>
      </w:tr>
      <w:tr w:rsidR="004F17D9" w:rsidRPr="004F17D9" w14:paraId="7CC5D3E8" w14:textId="77777777" w:rsidTr="004F17D9">
        <w:trPr>
          <w:trHeight w:val="20"/>
        </w:trPr>
        <w:tc>
          <w:tcPr>
            <w:tcW w:w="1782" w:type="pct"/>
            <w:hideMark/>
          </w:tcPr>
          <w:p w14:paraId="7FCBB5A0" w14:textId="3D5617B6" w:rsidR="004F17D9" w:rsidRPr="004F17D9" w:rsidRDefault="004F17D9" w:rsidP="004F17D9">
            <w:r w:rsidRPr="004F17D9">
              <w:t>If Te Whatu Ora is unable to manage, monitor or respond to the health, safety and wellbeing of its staff and visitors to its facilities then it will fail to meet its obligations under the Health and Safety at Work Act 2015</w:t>
            </w:r>
            <w:r w:rsidR="00A470CC">
              <w:t>.</w:t>
            </w:r>
          </w:p>
        </w:tc>
        <w:tc>
          <w:tcPr>
            <w:tcW w:w="3218" w:type="pct"/>
            <w:hideMark/>
          </w:tcPr>
          <w:p w14:paraId="4503A812" w14:textId="77777777" w:rsidR="004F17D9" w:rsidRPr="004F17D9" w:rsidRDefault="004F17D9" w:rsidP="004F17D9">
            <w:r w:rsidRPr="004F17D9">
              <w:t>Recruitment strategy to improve staffing levels.</w:t>
            </w:r>
          </w:p>
          <w:p w14:paraId="38539893" w14:textId="77777777" w:rsidR="004F17D9" w:rsidRPr="004F17D9" w:rsidRDefault="004F17D9" w:rsidP="004F17D9">
            <w:r w:rsidRPr="004F17D9">
              <w:t>Workplace Violence Prevention strategies including de-escalation training for staff.</w:t>
            </w:r>
          </w:p>
          <w:p w14:paraId="7A1117AA" w14:textId="77777777" w:rsidR="004F17D9" w:rsidRPr="004F17D9" w:rsidRDefault="004F17D9" w:rsidP="004F17D9">
            <w:r w:rsidRPr="004F17D9">
              <w:t>Strong partnership approach with Unions.</w:t>
            </w:r>
          </w:p>
        </w:tc>
      </w:tr>
      <w:tr w:rsidR="004F17D9" w:rsidRPr="004F17D9" w14:paraId="05157581" w14:textId="77777777" w:rsidTr="004F17D9">
        <w:trPr>
          <w:trHeight w:val="20"/>
        </w:trPr>
        <w:tc>
          <w:tcPr>
            <w:tcW w:w="5000" w:type="pct"/>
            <w:gridSpan w:val="2"/>
            <w:shd w:val="clear" w:color="auto" w:fill="D9D9D9" w:themeFill="background1" w:themeFillShade="D9"/>
            <w:hideMark/>
          </w:tcPr>
          <w:p w14:paraId="4C5F74ED" w14:textId="77777777" w:rsidR="004F17D9" w:rsidRPr="004F17D9" w:rsidRDefault="004F17D9" w:rsidP="004F17D9">
            <w:r w:rsidRPr="004F17D9">
              <w:t>Digital Systems and Service Enablement</w:t>
            </w:r>
          </w:p>
        </w:tc>
      </w:tr>
      <w:tr w:rsidR="004F17D9" w:rsidRPr="004F17D9" w14:paraId="16BDFEEB" w14:textId="77777777" w:rsidTr="004F17D9">
        <w:trPr>
          <w:trHeight w:val="20"/>
        </w:trPr>
        <w:tc>
          <w:tcPr>
            <w:tcW w:w="1782" w:type="pct"/>
            <w:hideMark/>
          </w:tcPr>
          <w:p w14:paraId="23497B54" w14:textId="7021F9DC" w:rsidR="004F17D9" w:rsidRPr="004F17D9" w:rsidRDefault="004F17D9" w:rsidP="004F17D9">
            <w:r w:rsidRPr="004F17D9">
              <w:t>If Te Whatu Ora does not have a clear strategy to maintain current systems or enable investment in technology, then it may fail to meet future demand and models of care</w:t>
            </w:r>
            <w:r w:rsidR="00A470CC">
              <w:t>.</w:t>
            </w:r>
          </w:p>
        </w:tc>
        <w:tc>
          <w:tcPr>
            <w:tcW w:w="3218" w:type="pct"/>
            <w:hideMark/>
          </w:tcPr>
          <w:p w14:paraId="550D1876" w14:textId="77777777" w:rsidR="004F17D9" w:rsidRPr="004F17D9" w:rsidRDefault="004F17D9" w:rsidP="004F17D9">
            <w:r w:rsidRPr="004F17D9">
              <w:t>Maintenance of existing technology.</w:t>
            </w:r>
          </w:p>
          <w:p w14:paraId="727043A0" w14:textId="77777777" w:rsidR="004F17D9" w:rsidRPr="004F17D9" w:rsidRDefault="004F17D9" w:rsidP="004F17D9">
            <w:r w:rsidRPr="004F17D9">
              <w:t>Operating system and Database Remediation projects.</w:t>
            </w:r>
          </w:p>
          <w:p w14:paraId="57DF4C62" w14:textId="77777777" w:rsidR="004F17D9" w:rsidRPr="004F17D9" w:rsidRDefault="004F17D9" w:rsidP="004F17D9">
            <w:r w:rsidRPr="004F17D9">
              <w:t>Investment in new enabling technologies.</w:t>
            </w:r>
          </w:p>
          <w:p w14:paraId="2C821DCD" w14:textId="77777777" w:rsidR="004F17D9" w:rsidRPr="004F17D9" w:rsidRDefault="004F17D9" w:rsidP="004F17D9">
            <w:r w:rsidRPr="004F17D9">
              <w:t>Strategic partnerships with key vendors.</w:t>
            </w:r>
          </w:p>
        </w:tc>
      </w:tr>
      <w:tr w:rsidR="004F17D9" w:rsidRPr="004F17D9" w14:paraId="39B34A20" w14:textId="77777777" w:rsidTr="004F17D9">
        <w:trPr>
          <w:trHeight w:val="20"/>
        </w:trPr>
        <w:tc>
          <w:tcPr>
            <w:tcW w:w="5000" w:type="pct"/>
            <w:gridSpan w:val="2"/>
            <w:shd w:val="clear" w:color="auto" w:fill="D9D9D9" w:themeFill="background1" w:themeFillShade="D9"/>
            <w:hideMark/>
          </w:tcPr>
          <w:p w14:paraId="11E92EC1" w14:textId="77777777" w:rsidR="004F17D9" w:rsidRPr="004F17D9" w:rsidRDefault="004F17D9" w:rsidP="004F17D9">
            <w:r w:rsidRPr="004F17D9">
              <w:t>Infrastructure and Asset Management</w:t>
            </w:r>
          </w:p>
        </w:tc>
      </w:tr>
      <w:tr w:rsidR="004F17D9" w:rsidRPr="004F17D9" w14:paraId="39C3F8FC" w14:textId="77777777" w:rsidTr="004F17D9">
        <w:trPr>
          <w:trHeight w:val="20"/>
        </w:trPr>
        <w:tc>
          <w:tcPr>
            <w:tcW w:w="1782" w:type="pct"/>
            <w:hideMark/>
          </w:tcPr>
          <w:p w14:paraId="2E2F8751" w14:textId="719BBA19" w:rsidR="004F17D9" w:rsidRPr="004F17D9" w:rsidRDefault="004F17D9" w:rsidP="004F17D9">
            <w:r w:rsidRPr="004F17D9">
              <w:t>If Te Whatu Ora does not understand the nature or condition of its infrastructure and assets to support future planning for maintenance and investment, then the required clinical services may not be delivered</w:t>
            </w:r>
            <w:r w:rsidR="00A470CC">
              <w:t>.</w:t>
            </w:r>
          </w:p>
        </w:tc>
        <w:tc>
          <w:tcPr>
            <w:tcW w:w="3218" w:type="pct"/>
            <w:hideMark/>
          </w:tcPr>
          <w:p w14:paraId="7066F229" w14:textId="77777777" w:rsidR="004F17D9" w:rsidRPr="004F17D9" w:rsidRDefault="004F17D9" w:rsidP="004F17D9">
            <w:r w:rsidRPr="004F17D9">
              <w:t>Align Clinical Service Planning with Capital Investment to ensure the physical structures are in place to support service delivery.</w:t>
            </w:r>
          </w:p>
          <w:p w14:paraId="3864F087" w14:textId="77777777" w:rsidR="004F17D9" w:rsidRPr="004F17D9" w:rsidRDefault="004F17D9" w:rsidP="004F17D9">
            <w:r w:rsidRPr="004F17D9">
              <w:t>Develop high-level national/regional/local service medium and long-term masterplans.</w:t>
            </w:r>
          </w:p>
          <w:p w14:paraId="136C3899" w14:textId="77777777" w:rsidR="004F17D9" w:rsidRPr="004F17D9" w:rsidRDefault="004F17D9" w:rsidP="004F17D9">
            <w:r w:rsidRPr="004F17D9">
              <w:t>Development of Asset Management Plan.</w:t>
            </w:r>
          </w:p>
        </w:tc>
      </w:tr>
    </w:tbl>
    <w:p w14:paraId="406CA934" w14:textId="77777777" w:rsidR="00176526" w:rsidRDefault="00176526" w:rsidP="004F17D9">
      <w:pPr>
        <w:sectPr w:rsidR="00176526" w:rsidSect="0068458E">
          <w:footerReference w:type="default" r:id="rId25"/>
          <w:pgSz w:w="11906" w:h="16838"/>
          <w:pgMar w:top="1134" w:right="1134" w:bottom="1134" w:left="1134" w:header="1304" w:footer="709" w:gutter="0"/>
          <w:cols w:space="708"/>
          <w:docGrid w:linePitch="360"/>
        </w:sectPr>
      </w:pPr>
    </w:p>
    <w:p w14:paraId="62685E2A" w14:textId="788F96A8" w:rsidR="00176526" w:rsidRPr="00176526" w:rsidRDefault="00176526" w:rsidP="00176526">
      <w:pPr>
        <w:pStyle w:val="Heading1"/>
        <w:rPr>
          <w:spacing w:val="-20"/>
        </w:rPr>
      </w:pPr>
      <w:bookmarkStart w:id="20" w:name="_Toc134020900"/>
      <w:r w:rsidRPr="00176526">
        <w:rPr>
          <w:spacing w:val="-20"/>
        </w:rPr>
        <w:lastRenderedPageBreak/>
        <w:t>Appendix 1: Budget 22 Investments Update</w:t>
      </w:r>
      <w:bookmarkEnd w:id="20"/>
    </w:p>
    <w:tbl>
      <w:tblPr>
        <w:tblStyle w:val="TeWhatuOra"/>
        <w:tblW w:w="14565" w:type="dxa"/>
        <w:tblLayout w:type="fixed"/>
        <w:tblLook w:val="0420" w:firstRow="1" w:lastRow="0" w:firstColumn="0" w:lastColumn="0" w:noHBand="0" w:noVBand="1"/>
      </w:tblPr>
      <w:tblGrid>
        <w:gridCol w:w="4106"/>
        <w:gridCol w:w="4909"/>
        <w:gridCol w:w="5550"/>
      </w:tblGrid>
      <w:tr w:rsidR="00176526" w:rsidRPr="00176526" w14:paraId="7FFD3745" w14:textId="77777777" w:rsidTr="00176526">
        <w:trPr>
          <w:cnfStyle w:val="100000000000" w:firstRow="1" w:lastRow="0" w:firstColumn="0" w:lastColumn="0" w:oddVBand="0" w:evenVBand="0" w:oddHBand="0" w:evenHBand="0" w:firstRowFirstColumn="0" w:firstRowLastColumn="0" w:lastRowFirstColumn="0" w:lastRowLastColumn="0"/>
          <w:trHeight w:val="555"/>
        </w:trPr>
        <w:tc>
          <w:tcPr>
            <w:tcW w:w="4106" w:type="dxa"/>
          </w:tcPr>
          <w:p w14:paraId="17A594B6" w14:textId="77777777" w:rsidR="00176526" w:rsidRPr="00176526" w:rsidRDefault="00176526" w:rsidP="00176526">
            <w:r w:rsidRPr="00176526">
              <w:rPr>
                <w:bCs/>
              </w:rPr>
              <w:t xml:space="preserve">Initiative  </w:t>
            </w:r>
          </w:p>
        </w:tc>
        <w:tc>
          <w:tcPr>
            <w:tcW w:w="4909" w:type="dxa"/>
          </w:tcPr>
          <w:p w14:paraId="4646CE01" w14:textId="77777777" w:rsidR="00176526" w:rsidRPr="00176526" w:rsidRDefault="00176526" w:rsidP="00176526">
            <w:r w:rsidRPr="00176526">
              <w:rPr>
                <w:bCs/>
              </w:rPr>
              <w:t>To 31 December 2022</w:t>
            </w:r>
          </w:p>
        </w:tc>
        <w:tc>
          <w:tcPr>
            <w:tcW w:w="5550" w:type="dxa"/>
          </w:tcPr>
          <w:p w14:paraId="2559C592" w14:textId="77777777" w:rsidR="00176526" w:rsidRPr="00176526" w:rsidRDefault="00176526" w:rsidP="00176526">
            <w:r w:rsidRPr="00176526">
              <w:rPr>
                <w:bCs/>
              </w:rPr>
              <w:t>What is happening next</w:t>
            </w:r>
          </w:p>
        </w:tc>
      </w:tr>
      <w:tr w:rsidR="00176526" w:rsidRPr="00176526" w14:paraId="0071AE1E" w14:textId="77777777" w:rsidTr="00176526">
        <w:trPr>
          <w:trHeight w:val="375"/>
        </w:trPr>
        <w:tc>
          <w:tcPr>
            <w:tcW w:w="4106" w:type="dxa"/>
          </w:tcPr>
          <w:p w14:paraId="303E4BFA" w14:textId="77777777" w:rsidR="00176526" w:rsidRPr="00176526" w:rsidRDefault="00176526" w:rsidP="00176526">
            <w:r w:rsidRPr="00176526">
              <w:rPr>
                <w:b/>
                <w:bCs/>
              </w:rPr>
              <w:t xml:space="preserve">Addressing the Burden of Diabetes for Pacific Communities </w:t>
            </w:r>
          </w:p>
        </w:tc>
        <w:tc>
          <w:tcPr>
            <w:tcW w:w="4909" w:type="dxa"/>
          </w:tcPr>
          <w:p w14:paraId="60F57DAD" w14:textId="30128F69" w:rsidR="00176526" w:rsidRPr="00176526" w:rsidRDefault="00176526" w:rsidP="00176526">
            <w:r w:rsidRPr="00176526">
              <w:t xml:space="preserve">A governance group has been stood up to oversee the commissioning and evaluation. The group </w:t>
            </w:r>
            <w:proofErr w:type="gramStart"/>
            <w:r w:rsidRPr="00176526">
              <w:t>includes</w:t>
            </w:r>
            <w:r w:rsidR="007120A7">
              <w:t>:</w:t>
            </w:r>
            <w:proofErr w:type="gramEnd"/>
            <w:r w:rsidRPr="00176526">
              <w:t xml:space="preserve"> primary care; clinical diabetes nurse specialist; an endocrinologist; renal nurse practitioner; dietetics; psychologist; disciplines across organisations such as pharmaceuticals; Counties Te Whatu Ora leads; population health; and data and intelligence. </w:t>
            </w:r>
          </w:p>
          <w:p w14:paraId="44E3371B" w14:textId="5314847D" w:rsidR="00176526" w:rsidRPr="00176526" w:rsidRDefault="00176526" w:rsidP="00176526">
            <w:r w:rsidRPr="00176526">
              <w:t xml:space="preserve">Discussions are underway with the Pacific consortium </w:t>
            </w:r>
            <w:r w:rsidR="002B1C03">
              <w:t>–</w:t>
            </w:r>
            <w:r w:rsidRPr="00176526">
              <w:t xml:space="preserve"> Te Ranga Ora partnership programme, a pre-existing MOC redesign initiative, which is a Pacific collective approach (led by South Seas Healthcare Trust) to support a Pacific family-focused integrated care model to identify if the programme could be expanded. Work is also aligned with work underway in the Locality design for </w:t>
            </w:r>
            <w:proofErr w:type="spellStart"/>
            <w:r w:rsidRPr="00176526">
              <w:t>Ōtara</w:t>
            </w:r>
            <w:proofErr w:type="spellEnd"/>
            <w:r w:rsidRPr="00176526">
              <w:t xml:space="preserve">/Papatoetoe. Engagement with specialist services in Counties; and connection to bariatric </w:t>
            </w:r>
            <w:r w:rsidRPr="00176526">
              <w:lastRenderedPageBreak/>
              <w:t>pathway work that is funded in the planned care restart, is part of the full design of the programme.</w:t>
            </w:r>
          </w:p>
          <w:p w14:paraId="5BC5D7CE" w14:textId="77777777" w:rsidR="00176526" w:rsidRPr="00176526" w:rsidRDefault="00176526" w:rsidP="00176526">
            <w:r w:rsidRPr="00176526">
              <w:t xml:space="preserve">Programme Director appointed.  </w:t>
            </w:r>
          </w:p>
        </w:tc>
        <w:tc>
          <w:tcPr>
            <w:tcW w:w="5550" w:type="dxa"/>
          </w:tcPr>
          <w:p w14:paraId="4FF4E13D" w14:textId="77777777" w:rsidR="00176526" w:rsidRPr="00176526" w:rsidRDefault="00176526" w:rsidP="00176526">
            <w:r w:rsidRPr="00176526">
              <w:lastRenderedPageBreak/>
              <w:t xml:space="preserve">Procurement and contracting will begin by January 2023. Supported services delivering the new model of care will commence in February 2023.  </w:t>
            </w:r>
          </w:p>
        </w:tc>
      </w:tr>
      <w:tr w:rsidR="00176526" w:rsidRPr="00176526" w14:paraId="607D9E50" w14:textId="77777777" w:rsidTr="00176526">
        <w:trPr>
          <w:trHeight w:val="375"/>
        </w:trPr>
        <w:tc>
          <w:tcPr>
            <w:tcW w:w="4106" w:type="dxa"/>
          </w:tcPr>
          <w:p w14:paraId="243156EB" w14:textId="77777777" w:rsidR="00176526" w:rsidRPr="00176526" w:rsidRDefault="00176526" w:rsidP="00176526">
            <w:r w:rsidRPr="00176526">
              <w:rPr>
                <w:b/>
                <w:bCs/>
              </w:rPr>
              <w:t>Allowing Payment to Family Members for Support Services</w:t>
            </w:r>
          </w:p>
        </w:tc>
        <w:tc>
          <w:tcPr>
            <w:tcW w:w="4909" w:type="dxa"/>
          </w:tcPr>
          <w:p w14:paraId="7916CFD8" w14:textId="77777777" w:rsidR="002B1C03" w:rsidRDefault="00176526" w:rsidP="00176526">
            <w:r w:rsidRPr="00176526">
              <w:t xml:space="preserve">New policy has been approved by Te Whatu Ora and Te Aka </w:t>
            </w:r>
            <w:proofErr w:type="spellStart"/>
            <w:r w:rsidRPr="00176526">
              <w:t>Whai</w:t>
            </w:r>
            <w:proofErr w:type="spellEnd"/>
            <w:r w:rsidRPr="00176526">
              <w:t xml:space="preserve"> Ora Boards.  </w:t>
            </w:r>
          </w:p>
          <w:p w14:paraId="1C380B3A" w14:textId="603F57C3" w:rsidR="00176526" w:rsidRPr="00176526" w:rsidRDefault="00176526" w:rsidP="00176526">
            <w:r w:rsidRPr="00176526">
              <w:t xml:space="preserve">Implementation </w:t>
            </w:r>
            <w:r w:rsidR="00371183">
              <w:t xml:space="preserve">is </w:t>
            </w:r>
            <w:r w:rsidRPr="00176526">
              <w:t>ready to commence from January 2023 with all local areas aware of the new policy and ready to implement</w:t>
            </w:r>
            <w:r w:rsidR="007F7650">
              <w:t xml:space="preserve"> it</w:t>
            </w:r>
            <w:r w:rsidRPr="00176526">
              <w:t>.</w:t>
            </w:r>
          </w:p>
        </w:tc>
        <w:tc>
          <w:tcPr>
            <w:tcW w:w="5550" w:type="dxa"/>
          </w:tcPr>
          <w:p w14:paraId="2D138261" w14:textId="5EF2E5B2" w:rsidR="00176526" w:rsidRPr="00176526" w:rsidRDefault="00176526" w:rsidP="00176526">
            <w:r w:rsidRPr="00176526">
              <w:t xml:space="preserve">Communication of new policy including needs assessment service coordination agencies. People can be offered the choice of paying a family member to provide their care, in addition to other options already available. If a person chooses to have their care provided by a family member, the family member will be recruited through a formal process to a home and community support services provider and will be paid the same as any other home and community support worker.  </w:t>
            </w:r>
          </w:p>
        </w:tc>
      </w:tr>
      <w:tr w:rsidR="00176526" w:rsidRPr="00176526" w14:paraId="58C66BBF" w14:textId="77777777" w:rsidTr="00176526">
        <w:trPr>
          <w:trHeight w:val="375"/>
        </w:trPr>
        <w:tc>
          <w:tcPr>
            <w:tcW w:w="4106" w:type="dxa"/>
          </w:tcPr>
          <w:p w14:paraId="4E2F47CE" w14:textId="77777777" w:rsidR="00176526" w:rsidRPr="00176526" w:rsidRDefault="00176526" w:rsidP="00176526">
            <w:r w:rsidRPr="00176526">
              <w:rPr>
                <w:b/>
                <w:bCs/>
              </w:rPr>
              <w:t>Comprehensive Primary Care Teams</w:t>
            </w:r>
          </w:p>
        </w:tc>
        <w:tc>
          <w:tcPr>
            <w:tcW w:w="4909" w:type="dxa"/>
          </w:tcPr>
          <w:p w14:paraId="06E278D0" w14:textId="2762C00C" w:rsidR="00176526" w:rsidRPr="00176526" w:rsidRDefault="00176526" w:rsidP="00176526">
            <w:r w:rsidRPr="00176526">
              <w:t>Comprehensive care team role descriptions, model of care expectations, enablers, and funding modelling tool</w:t>
            </w:r>
            <w:r w:rsidR="00591710">
              <w:t>s</w:t>
            </w:r>
            <w:r w:rsidRPr="00176526">
              <w:t xml:space="preserve"> were developed in October 2022. Initial modelling is around the introduction of comprehensive care team roles of physiotherapists, practice-based pharmacists, care coordinators and registered social workers/</w:t>
            </w:r>
            <w:proofErr w:type="spellStart"/>
            <w:r w:rsidRPr="00176526">
              <w:t>kaiāwhina</w:t>
            </w:r>
            <w:proofErr w:type="spellEnd"/>
            <w:r w:rsidRPr="00176526">
              <w:t xml:space="preserve">. A flexible approach will be maintained to adapt </w:t>
            </w:r>
            <w:r w:rsidRPr="00176526">
              <w:lastRenderedPageBreak/>
              <w:t xml:space="preserve">funding to the roles required in the communities served. </w:t>
            </w:r>
          </w:p>
          <w:p w14:paraId="39418846" w14:textId="126E52CC" w:rsidR="00176526" w:rsidRPr="00176526" w:rsidRDefault="00176526" w:rsidP="00176526">
            <w:r w:rsidRPr="00176526">
              <w:t xml:space="preserve">Scope and prioritisation framework </w:t>
            </w:r>
            <w:r w:rsidR="005B42EC" w:rsidRPr="00176526">
              <w:t>w</w:t>
            </w:r>
            <w:r w:rsidR="005B42EC">
              <w:t>as</w:t>
            </w:r>
            <w:r w:rsidR="005B42EC" w:rsidRPr="00176526">
              <w:t xml:space="preserve"> </w:t>
            </w:r>
            <w:r w:rsidRPr="00176526">
              <w:t xml:space="preserve">agreed by Te Whatu Ora and Te Aka </w:t>
            </w:r>
            <w:proofErr w:type="spellStart"/>
            <w:r w:rsidRPr="00176526">
              <w:t>Whai</w:t>
            </w:r>
            <w:proofErr w:type="spellEnd"/>
            <w:r w:rsidRPr="00176526">
              <w:t xml:space="preserve"> Ora in November 2022.</w:t>
            </w:r>
          </w:p>
          <w:p w14:paraId="2215AE90" w14:textId="77777777" w:rsidR="00176526" w:rsidRPr="00176526" w:rsidRDefault="00176526" w:rsidP="00176526">
            <w:r w:rsidRPr="00176526">
              <w:t xml:space="preserve"> </w:t>
            </w:r>
          </w:p>
        </w:tc>
        <w:tc>
          <w:tcPr>
            <w:tcW w:w="5550" w:type="dxa"/>
          </w:tcPr>
          <w:p w14:paraId="34D68894" w14:textId="77777777" w:rsidR="00176526" w:rsidRPr="00176526" w:rsidRDefault="00176526" w:rsidP="00176526">
            <w:r w:rsidRPr="00176526">
              <w:lastRenderedPageBreak/>
              <w:t xml:space="preserve">The implementation plan will be approved by 28 February 2023. </w:t>
            </w:r>
          </w:p>
          <w:p w14:paraId="25426D6F" w14:textId="7DC6503B" w:rsidR="00176526" w:rsidRPr="00176526" w:rsidRDefault="00176526" w:rsidP="00176526">
            <w:r w:rsidRPr="00176526">
              <w:t xml:space="preserve">Recruitment for new roles is expected to start in the April-June 2023 quarter and continue until July 2024. The initial focus is likely to be on the introduction of </w:t>
            </w:r>
            <w:proofErr w:type="spellStart"/>
            <w:r w:rsidRPr="00176526">
              <w:t>kaiāwhina</w:t>
            </w:r>
            <w:proofErr w:type="spellEnd"/>
            <w:r w:rsidRPr="00176526">
              <w:t>.</w:t>
            </w:r>
          </w:p>
          <w:p w14:paraId="006D02BC" w14:textId="3C00EE15" w:rsidR="00176526" w:rsidRPr="00176526" w:rsidRDefault="00176526" w:rsidP="00176526">
            <w:r w:rsidRPr="00176526">
              <w:t xml:space="preserve">People in priority areas will begin to see the outputs of this work programme from April 2023, with the introduction of new FTE. Full rollout is </w:t>
            </w:r>
            <w:r w:rsidRPr="00176526">
              <w:lastRenderedPageBreak/>
              <w:t xml:space="preserve">intended to cover 50% of NZ population over the next two years as planned. </w:t>
            </w:r>
          </w:p>
          <w:p w14:paraId="710E9DBE" w14:textId="0ABA5ED8" w:rsidR="00176526" w:rsidRPr="00176526" w:rsidRDefault="00176526" w:rsidP="00176526">
            <w:r w:rsidRPr="00176526">
              <w:t>The major rollout occurs from 1 July 2023 when the bulk of the funding becomes available.</w:t>
            </w:r>
          </w:p>
        </w:tc>
      </w:tr>
      <w:tr w:rsidR="00176526" w:rsidRPr="00176526" w14:paraId="77182BCE" w14:textId="77777777" w:rsidTr="00176526">
        <w:trPr>
          <w:trHeight w:val="375"/>
        </w:trPr>
        <w:tc>
          <w:tcPr>
            <w:tcW w:w="4106" w:type="dxa"/>
          </w:tcPr>
          <w:p w14:paraId="4F206F27" w14:textId="77777777" w:rsidR="00176526" w:rsidRPr="00176526" w:rsidRDefault="00176526" w:rsidP="00176526">
            <w:r w:rsidRPr="00176526">
              <w:rPr>
                <w:b/>
                <w:bCs/>
              </w:rPr>
              <w:lastRenderedPageBreak/>
              <w:t>Continuing the Alcohol and Other Drug Treatment Courts: Waikato, Auckland and Waitakere</w:t>
            </w:r>
          </w:p>
        </w:tc>
        <w:tc>
          <w:tcPr>
            <w:tcW w:w="4909" w:type="dxa"/>
          </w:tcPr>
          <w:p w14:paraId="1CCD36F5" w14:textId="212BE75B" w:rsidR="00176526" w:rsidRPr="00176526" w:rsidRDefault="0034241E" w:rsidP="00176526">
            <w:r>
              <w:t>A pilot of t</w:t>
            </w:r>
            <w:r w:rsidR="00176526" w:rsidRPr="00176526">
              <w:t xml:space="preserve">wo Alcohol and Other Drug Treatment Courts </w:t>
            </w:r>
            <w:r>
              <w:t>began</w:t>
            </w:r>
            <w:r w:rsidR="00176526" w:rsidRPr="00176526">
              <w:t xml:space="preserve"> in Auckland </w:t>
            </w:r>
            <w:r>
              <w:t>in</w:t>
            </w:r>
            <w:r w:rsidRPr="00176526">
              <w:t xml:space="preserve"> </w:t>
            </w:r>
            <w:r w:rsidR="00176526" w:rsidRPr="00176526">
              <w:t xml:space="preserve">2012: one in central Auckland and one in </w:t>
            </w:r>
            <w:proofErr w:type="spellStart"/>
            <w:r w:rsidR="00176526" w:rsidRPr="00176526">
              <w:t>Waitākere</w:t>
            </w:r>
            <w:proofErr w:type="spellEnd"/>
            <w:r w:rsidR="00176526" w:rsidRPr="00176526">
              <w:t>. Both courts are now permanent and service delivery is continuing. Each Court can have up to 50 participants.</w:t>
            </w:r>
          </w:p>
          <w:p w14:paraId="3DBD1AF6" w14:textId="13224F32" w:rsidR="00176526" w:rsidRPr="00176526" w:rsidRDefault="00176526" w:rsidP="00176526">
            <w:r w:rsidRPr="00176526">
              <w:t xml:space="preserve">The Waikato Alcohol and Other Drug Treatment Court, Te Whare </w:t>
            </w:r>
            <w:proofErr w:type="spellStart"/>
            <w:r w:rsidRPr="00176526">
              <w:t>Whakapiki</w:t>
            </w:r>
            <w:proofErr w:type="spellEnd"/>
            <w:r w:rsidRPr="00176526">
              <w:t xml:space="preserve"> Wairua ki </w:t>
            </w:r>
            <w:proofErr w:type="spellStart"/>
            <w:r w:rsidRPr="00176526">
              <w:t>Kirikiriroa</w:t>
            </w:r>
            <w:proofErr w:type="spellEnd"/>
            <w:r w:rsidRPr="00176526">
              <w:t xml:space="preserve">, opened on 12 June 2021, and service delivery is continuing to scale up.  </w:t>
            </w:r>
          </w:p>
          <w:p w14:paraId="1AC03413" w14:textId="77777777" w:rsidR="00176526" w:rsidRPr="00176526" w:rsidRDefault="00176526" w:rsidP="00176526">
            <w:r w:rsidRPr="00176526">
              <w:t xml:space="preserve"> </w:t>
            </w:r>
          </w:p>
        </w:tc>
        <w:tc>
          <w:tcPr>
            <w:tcW w:w="5550" w:type="dxa"/>
          </w:tcPr>
          <w:p w14:paraId="728E02A1" w14:textId="5D02EE9D" w:rsidR="00176526" w:rsidRPr="00176526" w:rsidRDefault="00176526" w:rsidP="00176526">
            <w:r w:rsidRPr="00176526">
              <w:t xml:space="preserve">Residential services in Waikato are in the process of increasing from four rooms to six rooms. This requires a certification process through Ministry of Health, which is currently underway. </w:t>
            </w:r>
          </w:p>
          <w:p w14:paraId="4204428C" w14:textId="45F0C9E8" w:rsidR="00176526" w:rsidRPr="00176526" w:rsidRDefault="00176526" w:rsidP="00176526">
            <w:r w:rsidRPr="00176526">
              <w:t>Separately, the provider is also searching for a suitable property for four supported accommodation beds in Hamilton that will meet the required specification. We expect both</w:t>
            </w:r>
            <w:r w:rsidR="00CF5847">
              <w:t xml:space="preserve"> of</w:t>
            </w:r>
            <w:r w:rsidRPr="00176526">
              <w:t xml:space="preserve"> these actions to be complete by March 2023. </w:t>
            </w:r>
          </w:p>
          <w:p w14:paraId="3879CC60" w14:textId="77777777" w:rsidR="00176526" w:rsidRPr="00176526" w:rsidRDefault="00176526" w:rsidP="00176526">
            <w:r w:rsidRPr="00176526">
              <w:t xml:space="preserve">We expect the establishment of the Clinical Governance Group in Auckland by March 2023 to support the Courts to ensure quality and comprehensive health services. Services are otherwise up and running. </w:t>
            </w:r>
          </w:p>
          <w:p w14:paraId="33A25EB6" w14:textId="77777777" w:rsidR="00176526" w:rsidRPr="00176526" w:rsidRDefault="00176526" w:rsidP="00176526">
            <w:r w:rsidRPr="00176526">
              <w:t xml:space="preserve"> </w:t>
            </w:r>
          </w:p>
        </w:tc>
      </w:tr>
      <w:tr w:rsidR="00176526" w:rsidRPr="00176526" w14:paraId="7BD1DBBC" w14:textId="77777777" w:rsidTr="00176526">
        <w:trPr>
          <w:trHeight w:val="375"/>
        </w:trPr>
        <w:tc>
          <w:tcPr>
            <w:tcW w:w="4106" w:type="dxa"/>
          </w:tcPr>
          <w:p w14:paraId="755566CF" w14:textId="77777777" w:rsidR="00176526" w:rsidRPr="00176526" w:rsidRDefault="00176526" w:rsidP="00176526">
            <w:r w:rsidRPr="00176526">
              <w:rPr>
                <w:b/>
                <w:bCs/>
              </w:rPr>
              <w:lastRenderedPageBreak/>
              <w:t xml:space="preserve">Dementia Mate </w:t>
            </w:r>
            <w:proofErr w:type="spellStart"/>
            <w:r w:rsidRPr="00176526">
              <w:rPr>
                <w:b/>
                <w:bCs/>
              </w:rPr>
              <w:t>Wareware</w:t>
            </w:r>
            <w:proofErr w:type="spellEnd"/>
            <w:r w:rsidRPr="00176526">
              <w:rPr>
                <w:b/>
                <w:bCs/>
              </w:rPr>
              <w:t xml:space="preserve"> Action Plan - Implementation Support Funding</w:t>
            </w:r>
          </w:p>
        </w:tc>
        <w:tc>
          <w:tcPr>
            <w:tcW w:w="4909" w:type="dxa"/>
          </w:tcPr>
          <w:p w14:paraId="46368A91" w14:textId="3C7D0AD2" w:rsidR="00176526" w:rsidRPr="00176526" w:rsidRDefault="00176526" w:rsidP="00176526">
            <w:r w:rsidRPr="00176526">
              <w:t xml:space="preserve">The programme is informed by the Dementia Mate </w:t>
            </w:r>
            <w:proofErr w:type="spellStart"/>
            <w:r w:rsidRPr="00176526">
              <w:t>Wareware</w:t>
            </w:r>
            <w:proofErr w:type="spellEnd"/>
            <w:r w:rsidRPr="00176526">
              <w:t xml:space="preserve"> Action Plan which was developed in collaboration with the Mate </w:t>
            </w:r>
            <w:proofErr w:type="spellStart"/>
            <w:r w:rsidRPr="00176526">
              <w:t>Wareware</w:t>
            </w:r>
            <w:proofErr w:type="spellEnd"/>
            <w:r w:rsidRPr="00176526">
              <w:t xml:space="preserve"> </w:t>
            </w:r>
            <w:proofErr w:type="spellStart"/>
            <w:r w:rsidRPr="00176526">
              <w:t>Rōpū</w:t>
            </w:r>
            <w:proofErr w:type="spellEnd"/>
            <w:r w:rsidRPr="00176526">
              <w:t>.</w:t>
            </w:r>
          </w:p>
          <w:p w14:paraId="71E42890" w14:textId="31C5B8B2" w:rsidR="00176526" w:rsidRPr="00176526" w:rsidRDefault="00176526" w:rsidP="00176526">
            <w:r w:rsidRPr="00176526">
              <w:t xml:space="preserve">The Dementia Leadership Group (DLG) was established, with its first meeting in October 2022. The DLG is made up of sector representatives and officials that will lead the process to engage with the dementia sector. This engagement will confirm the components needed in both the four </w:t>
            </w:r>
            <w:r w:rsidR="00114B51" w:rsidRPr="00176526">
              <w:t>post</w:t>
            </w:r>
            <w:r w:rsidR="00114B51">
              <w:t>-</w:t>
            </w:r>
            <w:r w:rsidRPr="00176526">
              <w:t xml:space="preserve">diagnostic pilots and the respite care pilots. Their advice will also address the establishment of Navigator roles. There is guaranteed Māori representation </w:t>
            </w:r>
            <w:r w:rsidR="00114B51">
              <w:t>i</w:t>
            </w:r>
            <w:r w:rsidR="00114B51" w:rsidRPr="00176526">
              <w:t xml:space="preserve">n </w:t>
            </w:r>
            <w:r w:rsidRPr="00176526">
              <w:t xml:space="preserve">the Leadership Group, and on advice from Te Aka </w:t>
            </w:r>
            <w:proofErr w:type="spellStart"/>
            <w:r w:rsidRPr="00176526">
              <w:t>Whai</w:t>
            </w:r>
            <w:proofErr w:type="spellEnd"/>
            <w:r w:rsidRPr="00176526">
              <w:t xml:space="preserve"> Ora, a </w:t>
            </w:r>
            <w:proofErr w:type="spellStart"/>
            <w:r w:rsidRPr="00176526">
              <w:t>wh</w:t>
            </w:r>
            <w:r w:rsidR="00727923">
              <w:t>ā</w:t>
            </w:r>
            <w:r w:rsidRPr="00176526">
              <w:t>nau</w:t>
            </w:r>
            <w:proofErr w:type="spellEnd"/>
            <w:r w:rsidRPr="00176526">
              <w:t xml:space="preserve"> voice position has been created </w:t>
            </w:r>
            <w:r w:rsidR="00114B51">
              <w:t>i</w:t>
            </w:r>
            <w:r w:rsidR="00114B51" w:rsidRPr="00176526">
              <w:t xml:space="preserve">n </w:t>
            </w:r>
            <w:r w:rsidRPr="00176526">
              <w:t>the Leadership Group.</w:t>
            </w:r>
          </w:p>
          <w:p w14:paraId="4EACE1C4" w14:textId="094B6134" w:rsidR="00176526" w:rsidRPr="00176526" w:rsidRDefault="00176526" w:rsidP="00176526">
            <w:r w:rsidRPr="00176526">
              <w:t xml:space="preserve">The Dementia Mate </w:t>
            </w:r>
            <w:proofErr w:type="spellStart"/>
            <w:r w:rsidRPr="00176526">
              <w:t>Wareware</w:t>
            </w:r>
            <w:proofErr w:type="spellEnd"/>
            <w:r w:rsidRPr="00176526">
              <w:t xml:space="preserve"> Leadership and Advisory Group, and the Dementia Mate </w:t>
            </w:r>
            <w:proofErr w:type="spellStart"/>
            <w:r w:rsidRPr="00176526">
              <w:t>Wareware</w:t>
            </w:r>
            <w:proofErr w:type="spellEnd"/>
            <w:r w:rsidRPr="00176526">
              <w:t xml:space="preserve"> Network (the Network) have been established and initial meetings have been held. A website to disseminate, communicate and share information has been developed. Engagement with the Dementia Mate </w:t>
            </w:r>
            <w:proofErr w:type="spellStart"/>
            <w:r w:rsidRPr="00176526">
              <w:t>Wareware</w:t>
            </w:r>
            <w:proofErr w:type="spellEnd"/>
            <w:r w:rsidRPr="00176526">
              <w:t xml:space="preserve"> sector has </w:t>
            </w:r>
            <w:r w:rsidRPr="00176526">
              <w:lastRenderedPageBreak/>
              <w:t xml:space="preserve">commenced. Planning is underway to commission new programmes early in the new calendar year with four pilots for </w:t>
            </w:r>
            <w:r w:rsidR="00114B51" w:rsidRPr="00176526">
              <w:t>post</w:t>
            </w:r>
            <w:r w:rsidR="00114B51">
              <w:t>-</w:t>
            </w:r>
            <w:r w:rsidRPr="00176526">
              <w:t xml:space="preserve">diagnostic supports, </w:t>
            </w:r>
            <w:r w:rsidR="00114B51">
              <w:t xml:space="preserve">the </w:t>
            </w:r>
            <w:r w:rsidRPr="00176526">
              <w:t xml:space="preserve">establishment of ‘navigator’ roles, and innovative respite care options. </w:t>
            </w:r>
          </w:p>
          <w:p w14:paraId="6538945C" w14:textId="77777777" w:rsidR="00C0131A" w:rsidRDefault="00176526" w:rsidP="00176526">
            <w:r w:rsidRPr="00176526">
              <w:t xml:space="preserve">Contract agreed with New Zealand Dementia Foundation (NZDF): A contract for secretariat services for the Dementia Mate </w:t>
            </w:r>
            <w:proofErr w:type="spellStart"/>
            <w:r w:rsidRPr="00176526">
              <w:t>Wareware</w:t>
            </w:r>
            <w:proofErr w:type="spellEnd"/>
            <w:r w:rsidRPr="00176526">
              <w:t xml:space="preserve"> Leadership and Advisory Group, and </w:t>
            </w:r>
            <w:r w:rsidR="00114B51">
              <w:t xml:space="preserve">the </w:t>
            </w:r>
            <w:r w:rsidRPr="00176526">
              <w:t xml:space="preserve">establishment and coordination of the Network has been signed.         </w:t>
            </w:r>
          </w:p>
          <w:p w14:paraId="04D47440" w14:textId="67030E4B" w:rsidR="00176526" w:rsidRPr="00176526" w:rsidRDefault="00176526" w:rsidP="00176526">
            <w:r w:rsidRPr="00176526">
              <w:t xml:space="preserve">                                                                                                                                                       </w:t>
            </w:r>
          </w:p>
        </w:tc>
        <w:tc>
          <w:tcPr>
            <w:tcW w:w="5550" w:type="dxa"/>
          </w:tcPr>
          <w:p w14:paraId="657C674E" w14:textId="77777777" w:rsidR="00176526" w:rsidRPr="00176526" w:rsidRDefault="00176526" w:rsidP="00176526">
            <w:r w:rsidRPr="00176526">
              <w:lastRenderedPageBreak/>
              <w:t>Detailed services will continue to be developed alongside the DLG and we expect these to be in place by June 2023.</w:t>
            </w:r>
          </w:p>
          <w:p w14:paraId="7094140B" w14:textId="77777777" w:rsidR="00176526" w:rsidRPr="00176526" w:rsidRDefault="00176526" w:rsidP="00176526">
            <w:r w:rsidRPr="00176526">
              <w:t xml:space="preserve"> </w:t>
            </w:r>
          </w:p>
        </w:tc>
      </w:tr>
      <w:tr w:rsidR="00176526" w:rsidRPr="00176526" w14:paraId="368FF1AB" w14:textId="77777777" w:rsidTr="00176526">
        <w:trPr>
          <w:trHeight w:val="375"/>
        </w:trPr>
        <w:tc>
          <w:tcPr>
            <w:tcW w:w="4106" w:type="dxa"/>
          </w:tcPr>
          <w:p w14:paraId="3CE7B14F" w14:textId="77777777" w:rsidR="00176526" w:rsidRPr="00176526" w:rsidRDefault="00176526" w:rsidP="00176526">
            <w:r w:rsidRPr="00176526">
              <w:rPr>
                <w:b/>
                <w:bCs/>
              </w:rPr>
              <w:t>Emergency Air Ambulance Services Additional Support Funding (14001)</w:t>
            </w:r>
          </w:p>
        </w:tc>
        <w:tc>
          <w:tcPr>
            <w:tcW w:w="4909" w:type="dxa"/>
          </w:tcPr>
          <w:p w14:paraId="1F8A00D6" w14:textId="7B483387" w:rsidR="00176526" w:rsidRPr="00176526" w:rsidRDefault="00176526" w:rsidP="00176526">
            <w:r w:rsidRPr="00176526">
              <w:t xml:space="preserve">Executed </w:t>
            </w:r>
            <w:r w:rsidR="00114B51">
              <w:t xml:space="preserve">a </w:t>
            </w:r>
            <w:proofErr w:type="gramStart"/>
            <w:r w:rsidRPr="00176526">
              <w:t>four</w:t>
            </w:r>
            <w:r w:rsidR="00C0131A">
              <w:t xml:space="preserve"> </w:t>
            </w:r>
            <w:r w:rsidRPr="00176526">
              <w:t>year</w:t>
            </w:r>
            <w:proofErr w:type="gramEnd"/>
            <w:r w:rsidRPr="00176526">
              <w:t xml:space="preserve"> Air Ambulance Services Agreement jointly with ACC. The new contracts include updates to better recognise workplace health and safety obligations of all parties. The contracts are with (Northern Rescue Helicopter Limited (NRHL), Central Air Ambulance Rescue Limited (CAARL), </w:t>
            </w:r>
            <w:r w:rsidR="00094F69">
              <w:t xml:space="preserve">and </w:t>
            </w:r>
            <w:r w:rsidRPr="00176526">
              <w:t xml:space="preserve">Helicopter Emergency Medical Services NZ Limited (HEMS). </w:t>
            </w:r>
          </w:p>
          <w:p w14:paraId="0C4EE31E" w14:textId="77777777" w:rsidR="00176526" w:rsidRPr="00176526" w:rsidRDefault="00176526" w:rsidP="00176526">
            <w:r w:rsidRPr="00176526">
              <w:t>An additional H145 for HEMS (started November 2022).</w:t>
            </w:r>
          </w:p>
        </w:tc>
        <w:tc>
          <w:tcPr>
            <w:tcW w:w="5550" w:type="dxa"/>
          </w:tcPr>
          <w:p w14:paraId="496BB36A" w14:textId="4D89236B" w:rsidR="00176526" w:rsidRPr="00176526" w:rsidRDefault="00176526" w:rsidP="00176526">
            <w:r w:rsidRPr="00176526">
              <w:t>Replacement of aging aircraft</w:t>
            </w:r>
            <w:r w:rsidR="002D1EFA">
              <w:t>:</w:t>
            </w:r>
            <w:r w:rsidRPr="00176526">
              <w:t xml:space="preserve"> </w:t>
            </w:r>
            <w:r w:rsidR="002D1EFA">
              <w:t>o</w:t>
            </w:r>
            <w:r w:rsidRPr="00176526">
              <w:t xml:space="preserve">ne aircraft in the central region (CAARL) will be replaced with a new Airbus H145. </w:t>
            </w:r>
          </w:p>
          <w:p w14:paraId="43CEC838" w14:textId="77777777" w:rsidR="00176526" w:rsidRPr="00176526" w:rsidRDefault="00176526" w:rsidP="00176526">
            <w:r w:rsidRPr="00176526">
              <w:t xml:space="preserve">Two replacement backup helicopters for NRHL: 2nd hand Sikorsky76C++ anticipated July 2023 for </w:t>
            </w:r>
            <w:proofErr w:type="spellStart"/>
            <w:r w:rsidRPr="00176526">
              <w:t>Whangārei</w:t>
            </w:r>
            <w:proofErr w:type="spellEnd"/>
            <w:r w:rsidRPr="00176526">
              <w:t>; new AW169 anticipated January 2025 for Ardmore.</w:t>
            </w:r>
          </w:p>
          <w:p w14:paraId="6EE3D698" w14:textId="7C98970F" w:rsidR="00176526" w:rsidRPr="00176526" w:rsidRDefault="00176526" w:rsidP="00176526">
            <w:r w:rsidRPr="00176526">
              <w:t xml:space="preserve">Ongoing monitoring of four-year Agreements and service delivery against agreed KPIs. All available funding allocated for the 22/23 financial year is </w:t>
            </w:r>
            <w:r w:rsidRPr="00176526">
              <w:lastRenderedPageBreak/>
              <w:t>expected to be spent as per terms of the new contracts commencing December 22.</w:t>
            </w:r>
          </w:p>
          <w:p w14:paraId="35AC85A6" w14:textId="77777777" w:rsidR="00176526" w:rsidRPr="00176526" w:rsidRDefault="00176526" w:rsidP="00176526">
            <w:r w:rsidRPr="00176526">
              <w:t>Providers are delivering regular updates on their timelines and work towards sourcing the new aircraft.</w:t>
            </w:r>
          </w:p>
        </w:tc>
      </w:tr>
      <w:tr w:rsidR="00176526" w:rsidRPr="00176526" w14:paraId="49BE6293" w14:textId="77777777" w:rsidTr="00176526">
        <w:trPr>
          <w:trHeight w:val="195"/>
        </w:trPr>
        <w:tc>
          <w:tcPr>
            <w:tcW w:w="4106" w:type="dxa"/>
          </w:tcPr>
          <w:p w14:paraId="4B370815" w14:textId="77777777" w:rsidR="00176526" w:rsidRPr="00176526" w:rsidRDefault="00176526" w:rsidP="00176526">
            <w:r w:rsidRPr="00176526">
              <w:rPr>
                <w:b/>
                <w:bCs/>
              </w:rPr>
              <w:lastRenderedPageBreak/>
              <w:t>Emergency Road Ambulance Services Additional Support Funding (13999)</w:t>
            </w:r>
          </w:p>
        </w:tc>
        <w:tc>
          <w:tcPr>
            <w:tcW w:w="4909" w:type="dxa"/>
          </w:tcPr>
          <w:p w14:paraId="193DFB1A" w14:textId="56FD0E4B" w:rsidR="00176526" w:rsidRPr="00176526" w:rsidRDefault="00176526" w:rsidP="00176526">
            <w:r w:rsidRPr="00176526">
              <w:t xml:space="preserve"> As </w:t>
            </w:r>
            <w:r w:rsidR="00094F69">
              <w:t>of</w:t>
            </w:r>
            <w:r w:rsidR="00094F69" w:rsidRPr="00176526">
              <w:t xml:space="preserve"> </w:t>
            </w:r>
            <w:r w:rsidRPr="00176526">
              <w:t xml:space="preserve">31 Oct 2022, </w:t>
            </w:r>
            <w:proofErr w:type="spellStart"/>
            <w:r w:rsidRPr="00176526">
              <w:t>Hato</w:t>
            </w:r>
            <w:proofErr w:type="spellEnd"/>
            <w:r w:rsidRPr="00176526">
              <w:t xml:space="preserve"> Hone St John </w:t>
            </w:r>
            <w:r w:rsidR="00094F69" w:rsidRPr="00176526">
              <w:t>ha</w:t>
            </w:r>
            <w:r w:rsidR="00094F69">
              <w:t>s</w:t>
            </w:r>
            <w:r w:rsidR="00094F69" w:rsidRPr="00176526">
              <w:t xml:space="preserve"> </w:t>
            </w:r>
            <w:r w:rsidRPr="00176526">
              <w:t>implemented:</w:t>
            </w:r>
          </w:p>
          <w:p w14:paraId="79D6D661" w14:textId="77777777" w:rsidR="00176526" w:rsidRPr="00176526" w:rsidRDefault="00176526" w:rsidP="002C4968">
            <w:pPr>
              <w:numPr>
                <w:ilvl w:val="0"/>
                <w:numId w:val="38"/>
              </w:numPr>
              <w:ind w:left="334"/>
            </w:pPr>
            <w:r w:rsidRPr="00176526">
              <w:t>Ambulance crew: 100 new FTE have been onboarded. This equates to an additional 1,680 ambulance hours per week or 30 new shifts.</w:t>
            </w:r>
          </w:p>
          <w:p w14:paraId="41EB4172" w14:textId="77777777" w:rsidR="00176526" w:rsidRPr="00176526" w:rsidRDefault="00176526" w:rsidP="002C4968">
            <w:pPr>
              <w:numPr>
                <w:ilvl w:val="0"/>
                <w:numId w:val="38"/>
              </w:numPr>
              <w:ind w:left="334"/>
            </w:pPr>
            <w:r w:rsidRPr="00176526">
              <w:t xml:space="preserve">To enable this number of additional shifts, </w:t>
            </w:r>
            <w:proofErr w:type="spellStart"/>
            <w:r w:rsidRPr="00176526">
              <w:t>Hato</w:t>
            </w:r>
            <w:proofErr w:type="spellEnd"/>
            <w:r w:rsidRPr="00176526">
              <w:t xml:space="preserve"> Hone St John has added 20 new ambulances and two Critical Care Rapid Response units. By local area this is:</w:t>
            </w:r>
          </w:p>
          <w:p w14:paraId="793A9624" w14:textId="77777777" w:rsidR="00176526" w:rsidRPr="00176526" w:rsidRDefault="00176526" w:rsidP="002C4968">
            <w:pPr>
              <w:numPr>
                <w:ilvl w:val="1"/>
                <w:numId w:val="38"/>
              </w:numPr>
              <w:ind w:left="760"/>
            </w:pPr>
            <w:r w:rsidRPr="00176526">
              <w:t>Northland – one Critical Care Rapid Response unit and one ambulance</w:t>
            </w:r>
          </w:p>
          <w:p w14:paraId="579EDA37" w14:textId="77777777" w:rsidR="00176526" w:rsidRPr="00176526" w:rsidRDefault="00176526" w:rsidP="002C4968">
            <w:pPr>
              <w:numPr>
                <w:ilvl w:val="1"/>
                <w:numId w:val="38"/>
              </w:numPr>
              <w:ind w:left="760"/>
            </w:pPr>
            <w:r w:rsidRPr="00176526">
              <w:t>Auckland – eight ambulances</w:t>
            </w:r>
          </w:p>
          <w:p w14:paraId="042642A1" w14:textId="77777777" w:rsidR="00176526" w:rsidRPr="00176526" w:rsidRDefault="00176526" w:rsidP="002C4968">
            <w:pPr>
              <w:numPr>
                <w:ilvl w:val="1"/>
                <w:numId w:val="38"/>
              </w:numPr>
              <w:ind w:left="760"/>
            </w:pPr>
            <w:r w:rsidRPr="00176526">
              <w:t>Central East – two ambulances</w:t>
            </w:r>
          </w:p>
          <w:p w14:paraId="4AD6DB60" w14:textId="77777777" w:rsidR="00176526" w:rsidRPr="00176526" w:rsidRDefault="00176526" w:rsidP="002C4968">
            <w:pPr>
              <w:numPr>
                <w:ilvl w:val="1"/>
                <w:numId w:val="38"/>
              </w:numPr>
              <w:ind w:left="760"/>
            </w:pPr>
            <w:r w:rsidRPr="00176526">
              <w:t>Central South – one ambulance</w:t>
            </w:r>
          </w:p>
          <w:p w14:paraId="2FAAD741" w14:textId="77777777" w:rsidR="00176526" w:rsidRPr="00176526" w:rsidRDefault="00176526" w:rsidP="002C4968">
            <w:pPr>
              <w:numPr>
                <w:ilvl w:val="1"/>
                <w:numId w:val="38"/>
              </w:numPr>
              <w:ind w:left="760"/>
            </w:pPr>
            <w:r w:rsidRPr="00176526">
              <w:t>Tasman – one ambulance</w:t>
            </w:r>
          </w:p>
          <w:p w14:paraId="4810A93C" w14:textId="77777777" w:rsidR="00176526" w:rsidRPr="00176526" w:rsidRDefault="00176526" w:rsidP="002C4968">
            <w:pPr>
              <w:numPr>
                <w:ilvl w:val="1"/>
                <w:numId w:val="38"/>
              </w:numPr>
              <w:ind w:left="760"/>
            </w:pPr>
            <w:r w:rsidRPr="00176526">
              <w:lastRenderedPageBreak/>
              <w:t xml:space="preserve">Canterbury – one Critical Care Rapid Response unit and seven ambulances.                                                                                                                                                                           </w:t>
            </w:r>
          </w:p>
          <w:p w14:paraId="42394DB8" w14:textId="77777777" w:rsidR="00176526" w:rsidRPr="00176526" w:rsidRDefault="00176526" w:rsidP="00176526">
            <w:r w:rsidRPr="00176526">
              <w:t>Wellington Free Ambulance are actively recruiting and training to onboard additional staff throughout 2022/23. The roll-out of 40 additional manager roles is underway.</w:t>
            </w:r>
          </w:p>
        </w:tc>
        <w:tc>
          <w:tcPr>
            <w:tcW w:w="5550" w:type="dxa"/>
          </w:tcPr>
          <w:p w14:paraId="2B676D67" w14:textId="451A3C25" w:rsidR="00176526" w:rsidRPr="00176526" w:rsidRDefault="00176526" w:rsidP="00176526">
            <w:r w:rsidRPr="00176526">
              <w:lastRenderedPageBreak/>
              <w:t xml:space="preserve">Completion of </w:t>
            </w:r>
            <w:r w:rsidR="00094F69">
              <w:t xml:space="preserve">an </w:t>
            </w:r>
            <w:r w:rsidRPr="00176526">
              <w:t>implementation plan and resource allocation plan to be provided by St John and Wellington Free Ambulance by 3 February 2023. Recruitment of 248 additional full-time staff to be recruited over two years, including 22 staff for the Communications Centres. Additional management staff (40 FTE) to support effective span of control. Implementation over two years by 30 June 2024.</w:t>
            </w:r>
          </w:p>
          <w:p w14:paraId="66FB3103" w14:textId="115E552C" w:rsidR="00176526" w:rsidRPr="00176526" w:rsidRDefault="00176526" w:rsidP="00176526">
            <w:r w:rsidRPr="00176526">
              <w:t>An extra 48 ambulances and 13 response cars in service. Implementation over two years by 30 June 2024.</w:t>
            </w:r>
          </w:p>
          <w:p w14:paraId="4D9434E7" w14:textId="77777777" w:rsidR="00176526" w:rsidRPr="00176526" w:rsidRDefault="00176526" w:rsidP="00176526">
            <w:r w:rsidRPr="00176526">
              <w:t>An ICT Phasing plan is expected to be submitted and reviewed Q2 2022/23, and implementation to be completed in the 2022/23 financial year.</w:t>
            </w:r>
          </w:p>
        </w:tc>
      </w:tr>
      <w:tr w:rsidR="00176526" w:rsidRPr="00176526" w14:paraId="0E21EC40" w14:textId="77777777" w:rsidTr="00176526">
        <w:trPr>
          <w:trHeight w:val="690"/>
        </w:trPr>
        <w:tc>
          <w:tcPr>
            <w:tcW w:w="4106" w:type="dxa"/>
          </w:tcPr>
          <w:p w14:paraId="27D88762" w14:textId="6AF645C9" w:rsidR="00176526" w:rsidRPr="00176526" w:rsidRDefault="00176526" w:rsidP="00176526">
            <w:r w:rsidRPr="00176526">
              <w:rPr>
                <w:b/>
                <w:bCs/>
              </w:rPr>
              <w:t xml:space="preserve">Extending </w:t>
            </w:r>
            <w:r w:rsidR="003E490D" w:rsidRPr="00176526">
              <w:rPr>
                <w:b/>
                <w:bCs/>
              </w:rPr>
              <w:t>School</w:t>
            </w:r>
            <w:r w:rsidR="003E490D">
              <w:rPr>
                <w:b/>
                <w:bCs/>
              </w:rPr>
              <w:t>-</w:t>
            </w:r>
            <w:r w:rsidRPr="00176526">
              <w:rPr>
                <w:b/>
                <w:bCs/>
              </w:rPr>
              <w:t>Based Health Services (SBHS)</w:t>
            </w:r>
          </w:p>
        </w:tc>
        <w:tc>
          <w:tcPr>
            <w:tcW w:w="4909" w:type="dxa"/>
          </w:tcPr>
          <w:p w14:paraId="38CE763F" w14:textId="04E010D5" w:rsidR="00176526" w:rsidRPr="00176526" w:rsidRDefault="00176526" w:rsidP="00176526">
            <w:r w:rsidRPr="00176526">
              <w:t xml:space="preserve">Services are currently available in decile one to five secondary schools, Teen Parent Units, and Alternative Education sites nationally. The Budget 22 initiative supports the ongoing implementation of the SBHS enhancement programme and the expansion into 13 activity centres in New Zealand. Implementation of the enhancements programme is on track with project implementation plans developed. We are currently assessing the implementation readiness for each activity centre.  </w:t>
            </w:r>
          </w:p>
          <w:p w14:paraId="639B18D7" w14:textId="77777777" w:rsidR="00176526" w:rsidRPr="00176526" w:rsidRDefault="00176526" w:rsidP="00176526">
            <w:r w:rsidRPr="00176526">
              <w:t xml:space="preserve"> </w:t>
            </w:r>
          </w:p>
        </w:tc>
        <w:tc>
          <w:tcPr>
            <w:tcW w:w="5550" w:type="dxa"/>
          </w:tcPr>
          <w:p w14:paraId="5014D4A9" w14:textId="77777777" w:rsidR="00176526" w:rsidRPr="00176526" w:rsidRDefault="00176526" w:rsidP="00176526">
            <w:r w:rsidRPr="00176526">
              <w:t xml:space="preserve">Activity Centre contracts will be in place by 31 March 2023.  We expect nurse FTE to be in place in activity centres during quarter one of the 23/24 financial year, depending on recruitment and staff availability.  </w:t>
            </w:r>
          </w:p>
          <w:p w14:paraId="4A2F2818" w14:textId="22F26292" w:rsidR="00176526" w:rsidRPr="00176526" w:rsidRDefault="00176526" w:rsidP="00176526">
            <w:r w:rsidRPr="00176526">
              <w:t>We will continue to work with our Māori education and health partners (</w:t>
            </w:r>
            <w:proofErr w:type="spellStart"/>
            <w:r w:rsidRPr="00176526">
              <w:t>Ngā</w:t>
            </w:r>
            <w:proofErr w:type="spellEnd"/>
            <w:r w:rsidRPr="00176526">
              <w:t xml:space="preserve"> Kura ā Iwi o Aotearoa, Te </w:t>
            </w:r>
            <w:proofErr w:type="spellStart"/>
            <w:r w:rsidRPr="00176526">
              <w:t>Rūnanga</w:t>
            </w:r>
            <w:proofErr w:type="spellEnd"/>
            <w:r w:rsidRPr="00176526">
              <w:t xml:space="preserve"> Nui o </w:t>
            </w:r>
            <w:proofErr w:type="spellStart"/>
            <w:r w:rsidRPr="00176526">
              <w:t>Ngā</w:t>
            </w:r>
            <w:proofErr w:type="spellEnd"/>
            <w:r w:rsidRPr="00176526">
              <w:t xml:space="preserve"> Kura Kaupapa Māori o Aotearoa, the Māori Education Group at the Ministry of Education, and Te Aka </w:t>
            </w:r>
            <w:proofErr w:type="spellStart"/>
            <w:r w:rsidRPr="00176526">
              <w:t>Whai</w:t>
            </w:r>
            <w:proofErr w:type="spellEnd"/>
            <w:r w:rsidRPr="00176526">
              <w:t xml:space="preserve"> Ora) to identify and work with </w:t>
            </w:r>
            <w:proofErr w:type="spellStart"/>
            <w:r w:rsidRPr="00176526">
              <w:t>kura</w:t>
            </w:r>
            <w:proofErr w:type="spellEnd"/>
            <w:r w:rsidRPr="00176526">
              <w:t xml:space="preserve"> </w:t>
            </w:r>
            <w:proofErr w:type="spellStart"/>
            <w:r w:rsidRPr="00176526">
              <w:t>kaupapa</w:t>
            </w:r>
            <w:proofErr w:type="spellEnd"/>
            <w:r w:rsidRPr="00176526">
              <w:t xml:space="preserve">. This includes how SBHS can best be implemented in these settings, considering the other health needs expressed by the </w:t>
            </w:r>
            <w:proofErr w:type="spellStart"/>
            <w:r w:rsidRPr="00176526">
              <w:t>kura</w:t>
            </w:r>
            <w:proofErr w:type="spellEnd"/>
            <w:r w:rsidRPr="00176526">
              <w:t xml:space="preserve"> </w:t>
            </w:r>
            <w:proofErr w:type="spellStart"/>
            <w:r w:rsidRPr="00176526">
              <w:t>kaupapa</w:t>
            </w:r>
            <w:proofErr w:type="spellEnd"/>
            <w:r w:rsidRPr="00176526">
              <w:t xml:space="preserve">.  </w:t>
            </w:r>
          </w:p>
        </w:tc>
      </w:tr>
      <w:tr w:rsidR="00176526" w:rsidRPr="00176526" w14:paraId="3D8EB27F" w14:textId="77777777" w:rsidTr="00176526">
        <w:trPr>
          <w:trHeight w:val="195"/>
        </w:trPr>
        <w:tc>
          <w:tcPr>
            <w:tcW w:w="4106" w:type="dxa"/>
          </w:tcPr>
          <w:p w14:paraId="46710A52" w14:textId="77777777" w:rsidR="00176526" w:rsidRPr="00176526" w:rsidRDefault="00176526" w:rsidP="00176526">
            <w:r w:rsidRPr="00176526">
              <w:rPr>
                <w:b/>
                <w:bCs/>
              </w:rPr>
              <w:t>Health Workforce Development</w:t>
            </w:r>
          </w:p>
        </w:tc>
        <w:tc>
          <w:tcPr>
            <w:tcW w:w="4909" w:type="dxa"/>
          </w:tcPr>
          <w:p w14:paraId="79A5D908" w14:textId="47BC2E71" w:rsidR="00176526" w:rsidRPr="00176526" w:rsidRDefault="00176526" w:rsidP="00176526">
            <w:r w:rsidRPr="00176526">
              <w:t xml:space="preserve">Te Whatu Ora has delivered a significant tranche of short-term investments in health workforce. This includes </w:t>
            </w:r>
            <w:r w:rsidR="003E490D">
              <w:t xml:space="preserve">the </w:t>
            </w:r>
            <w:r w:rsidRPr="00176526">
              <w:t xml:space="preserve">successful launch of Round 3 of the Return to Nursing </w:t>
            </w:r>
            <w:r w:rsidRPr="00176526">
              <w:lastRenderedPageBreak/>
              <w:t xml:space="preserve">Support Fund and </w:t>
            </w:r>
            <w:r w:rsidR="003E490D">
              <w:t xml:space="preserve">the </w:t>
            </w:r>
            <w:r w:rsidRPr="00176526">
              <w:t xml:space="preserve">launch of an initiative to fund Internationally Qualified Nurses for support with Competency Assessment Programmes - the latter having received 528 eligible registrations of interest as of 24 November, to help nurses back into practice. We have launched a Health Immigration Service to accelerate immigrant recruitment for Te Whatu Ora; launched an international recruitment campaign to draw on comparable jurisdictions to grow our health workforce; and two pilots for New Zealand Registration Examinations have been established for January 2023 intakes to get medical practitioners practising faster, particularly in general practice and rural settings. We have worked with tertiary providers to deliver an initial tranche of new nurse practitioner placements for the 2023 intake, rising to a total of 100 places by 2024. These investments will continue to be maintained </w:t>
            </w:r>
            <w:r w:rsidR="00BD1976">
              <w:t xml:space="preserve">and built on </w:t>
            </w:r>
            <w:r w:rsidRPr="00176526">
              <w:t>through FY22/23.</w:t>
            </w:r>
          </w:p>
          <w:p w14:paraId="6A8401AA" w14:textId="194E6FC2" w:rsidR="00176526" w:rsidRPr="00176526" w:rsidRDefault="00176526" w:rsidP="00176526">
            <w:r w:rsidRPr="00176526">
              <w:t xml:space="preserve">We are also working to establish a more coherent pathway for our </w:t>
            </w:r>
            <w:proofErr w:type="spellStart"/>
            <w:r w:rsidRPr="00176526">
              <w:t>kaiāwhina</w:t>
            </w:r>
            <w:proofErr w:type="spellEnd"/>
            <w:r w:rsidRPr="00176526">
              <w:t xml:space="preserve"> workforce, including by working with Te </w:t>
            </w:r>
            <w:proofErr w:type="spellStart"/>
            <w:r w:rsidRPr="00176526">
              <w:t>Pūkenga</w:t>
            </w:r>
            <w:proofErr w:type="spellEnd"/>
            <w:r w:rsidRPr="00176526">
              <w:t xml:space="preserve"> and </w:t>
            </w:r>
            <w:proofErr w:type="spellStart"/>
            <w:r w:rsidRPr="00176526">
              <w:t>Toitū</w:t>
            </w:r>
            <w:proofErr w:type="spellEnd"/>
            <w:r w:rsidRPr="00176526">
              <w:t xml:space="preserve"> </w:t>
            </w:r>
            <w:proofErr w:type="spellStart"/>
            <w:r w:rsidRPr="00176526">
              <w:t>te</w:t>
            </w:r>
            <w:proofErr w:type="spellEnd"/>
            <w:r w:rsidRPr="00176526">
              <w:t xml:space="preserve"> Wairoa on a national approach to pathways and credentials for </w:t>
            </w:r>
            <w:proofErr w:type="spellStart"/>
            <w:r w:rsidRPr="00176526">
              <w:lastRenderedPageBreak/>
              <w:t>kaiāwhina</w:t>
            </w:r>
            <w:proofErr w:type="spellEnd"/>
            <w:r w:rsidRPr="00176526">
              <w:t>, including opportunities for online and remote learning</w:t>
            </w:r>
            <w:r w:rsidR="00CE010E">
              <w:t>,</w:t>
            </w:r>
            <w:r w:rsidRPr="00176526">
              <w:t xml:space="preserve"> so people from rural and isolated communities can more easily train as </w:t>
            </w:r>
            <w:proofErr w:type="spellStart"/>
            <w:r w:rsidRPr="00176526">
              <w:t>kaiāwhina</w:t>
            </w:r>
            <w:proofErr w:type="spellEnd"/>
            <w:r w:rsidRPr="00176526">
              <w:t xml:space="preserve">. As noted in relation to the Comprehensive Primary Care Teams initiative, we are working to support </w:t>
            </w:r>
            <w:proofErr w:type="spellStart"/>
            <w:r w:rsidRPr="00176526">
              <w:t>kaiāwhina</w:t>
            </w:r>
            <w:proofErr w:type="spellEnd"/>
            <w:r w:rsidRPr="00176526">
              <w:t xml:space="preserve"> - including </w:t>
            </w:r>
            <w:r w:rsidR="003E490D">
              <w:t xml:space="preserve">those </w:t>
            </w:r>
            <w:r w:rsidRPr="00176526">
              <w:t>who developed skills and capabilities th</w:t>
            </w:r>
            <w:r w:rsidR="003E490D">
              <w:t>r</w:t>
            </w:r>
            <w:r w:rsidRPr="00176526">
              <w:t>ough the COVID-19 response - to build capability and move into roles in primary and community settings, including Comprehensive Primary Care Teams.</w:t>
            </w:r>
          </w:p>
          <w:p w14:paraId="6540B70A" w14:textId="71221C9F" w:rsidR="00176526" w:rsidRPr="00176526" w:rsidRDefault="00176526" w:rsidP="00176526">
            <w:r w:rsidRPr="00176526">
              <w:t xml:space="preserve">We have also delivered two new Pacific health initiatives – a way finder programme to support Pacific students entering undergraduate health courses to support transition into tertiary study (currently centred on the University of Auckland), and a new postgraduate diploma in Pacific Health to support Pacific-trained nurses to gain New Zealand registration, commencing in 2023. These complement a wider range of Pacific workforce initiatives we have expanded (including Pacific Health Sciences Academies to expose Pacific students to health careers and support their development into health pathways) and </w:t>
            </w:r>
            <w:r w:rsidRPr="00176526">
              <w:lastRenderedPageBreak/>
              <w:t xml:space="preserve">continued (such as Pacific health scholarships and </w:t>
            </w:r>
            <w:proofErr w:type="spellStart"/>
            <w:r w:rsidRPr="00176526">
              <w:t>Aniva</w:t>
            </w:r>
            <w:proofErr w:type="spellEnd"/>
            <w:r w:rsidRPr="00176526">
              <w:t xml:space="preserve"> nursing programmes) this year.</w:t>
            </w:r>
          </w:p>
          <w:p w14:paraId="7EBAE421" w14:textId="77777777" w:rsidR="00176526" w:rsidRPr="00176526" w:rsidRDefault="00176526" w:rsidP="00176526">
            <w:r w:rsidRPr="00176526">
              <w:t>Further activity is underway to support additional investment opportunities, including in relation to nursing stipends, and to create opportunities to expand medical student numbers in partnership with education agencies beyond 2023.</w:t>
            </w:r>
          </w:p>
        </w:tc>
        <w:tc>
          <w:tcPr>
            <w:tcW w:w="5550" w:type="dxa"/>
          </w:tcPr>
          <w:p w14:paraId="62CEBC99" w14:textId="426F3368" w:rsidR="00176526" w:rsidRPr="00176526" w:rsidRDefault="00176526" w:rsidP="00176526">
            <w:r w:rsidRPr="00176526">
              <w:lastRenderedPageBreak/>
              <w:t xml:space="preserve">Workforce working groups - focused on each of our key professional groups - are planning and developing medium- and long-term initiatives to improve sustainability, including options to expand </w:t>
            </w:r>
            <w:r w:rsidRPr="00176526">
              <w:lastRenderedPageBreak/>
              <w:t xml:space="preserve">student support, increase training numbers and improve the ease of access to pathways into health roles, particularly for Māori and Pacific students. We anticipate seeking </w:t>
            </w:r>
            <w:r w:rsidR="003E490D">
              <w:t xml:space="preserve">a </w:t>
            </w:r>
            <w:r w:rsidRPr="00176526">
              <w:t>drawdown of contingency funding around the end of Q1 2022/23, subject to evaluation of preferred interventions, to begin progress towards delivering these this financial year.</w:t>
            </w:r>
          </w:p>
          <w:p w14:paraId="3026281A" w14:textId="77777777" w:rsidR="00176526" w:rsidRPr="00176526" w:rsidRDefault="00176526" w:rsidP="00176526">
            <w:r w:rsidRPr="00176526">
              <w:t>An enduring workforce planning and investment approach to support Budget 24 investments, alongside FY24/25 and beyond initiatives out of this investment, will be complete by 31 October 2023.</w:t>
            </w:r>
          </w:p>
          <w:p w14:paraId="42DD4436" w14:textId="77777777" w:rsidR="00176526" w:rsidRPr="00176526" w:rsidRDefault="00176526" w:rsidP="00176526">
            <w:r w:rsidRPr="00176526">
              <w:t xml:space="preserve"> </w:t>
            </w:r>
          </w:p>
        </w:tc>
      </w:tr>
      <w:tr w:rsidR="00176526" w:rsidRPr="00176526" w14:paraId="7BF4880A" w14:textId="77777777" w:rsidTr="00176526">
        <w:trPr>
          <w:trHeight w:val="195"/>
        </w:trPr>
        <w:tc>
          <w:tcPr>
            <w:tcW w:w="4106" w:type="dxa"/>
          </w:tcPr>
          <w:p w14:paraId="266274AD" w14:textId="77777777" w:rsidR="00176526" w:rsidRPr="00176526" w:rsidRDefault="00176526" w:rsidP="00176526">
            <w:r w:rsidRPr="00176526">
              <w:rPr>
                <w:b/>
                <w:bCs/>
              </w:rPr>
              <w:lastRenderedPageBreak/>
              <w:t>Improving Access to Primary Health Care Services for Transgender People</w:t>
            </w:r>
          </w:p>
        </w:tc>
        <w:tc>
          <w:tcPr>
            <w:tcW w:w="4909" w:type="dxa"/>
          </w:tcPr>
          <w:p w14:paraId="2A22CFB7" w14:textId="5210922C" w:rsidR="00176526" w:rsidRPr="00176526" w:rsidRDefault="00176526" w:rsidP="00176526">
            <w:r w:rsidRPr="00176526">
              <w:t xml:space="preserve">Procurement for the update to the national guidelines and the </w:t>
            </w:r>
            <w:r w:rsidR="003E490D" w:rsidRPr="00176526">
              <w:t>community</w:t>
            </w:r>
            <w:r w:rsidR="003E490D">
              <w:t>-</w:t>
            </w:r>
            <w:r w:rsidRPr="00176526">
              <w:t>driven models of care (CDM) is underway. An advisory group is being established to oversee the evaluation of proposals received for both pieces of work as part of their mandate.</w:t>
            </w:r>
          </w:p>
          <w:p w14:paraId="1487622B" w14:textId="77777777" w:rsidR="00176526" w:rsidRPr="00176526" w:rsidRDefault="00176526" w:rsidP="00176526">
            <w:r w:rsidRPr="00176526">
              <w:t xml:space="preserve">Development of an implementation and procurement plan for the first CDMs. </w:t>
            </w:r>
          </w:p>
        </w:tc>
        <w:tc>
          <w:tcPr>
            <w:tcW w:w="5550" w:type="dxa"/>
          </w:tcPr>
          <w:p w14:paraId="28CDD86D" w14:textId="60C47CDF" w:rsidR="00176526" w:rsidRPr="00176526" w:rsidRDefault="00176526" w:rsidP="00176526">
            <w:r w:rsidRPr="00176526">
              <w:t xml:space="preserve">A request for proposals (RFP) for the first two CDMs will be opened in the new calendar year, likely around the beginning of March 2023, and then annually </w:t>
            </w:r>
            <w:r w:rsidR="003E490D">
              <w:t>throughout</w:t>
            </w:r>
            <w:r w:rsidRPr="00176526">
              <w:t xml:space="preserve"> the four-year programme as additional providers are selected and onboarded. Following an RFP process, the first two CDMs will be confirmed and in place by the end of June 2023.</w:t>
            </w:r>
          </w:p>
        </w:tc>
      </w:tr>
      <w:tr w:rsidR="00176526" w:rsidRPr="00176526" w14:paraId="62E9091C" w14:textId="77777777" w:rsidTr="00176526">
        <w:trPr>
          <w:trHeight w:val="195"/>
        </w:trPr>
        <w:tc>
          <w:tcPr>
            <w:tcW w:w="4106" w:type="dxa"/>
          </w:tcPr>
          <w:p w14:paraId="6F13DB8B" w14:textId="77777777" w:rsidR="00176526" w:rsidRPr="00176526" w:rsidRDefault="00176526" w:rsidP="00176526">
            <w:r w:rsidRPr="00176526">
              <w:rPr>
                <w:b/>
                <w:bCs/>
              </w:rPr>
              <w:t>Mana Ake Continuation and Expansion of Mental Wellbeing Support for Primary and Intermediate School-aged Students</w:t>
            </w:r>
          </w:p>
        </w:tc>
        <w:tc>
          <w:tcPr>
            <w:tcW w:w="4909" w:type="dxa"/>
          </w:tcPr>
          <w:p w14:paraId="402F9BC6" w14:textId="6CF75D83" w:rsidR="00176526" w:rsidRPr="00176526" w:rsidRDefault="00176526" w:rsidP="00176526">
            <w:r w:rsidRPr="00176526">
              <w:t xml:space="preserve">Service delivery has commenced in West Coast and continues in Canterbury and </w:t>
            </w:r>
            <w:proofErr w:type="spellStart"/>
            <w:r w:rsidRPr="00176526">
              <w:t>Kaikōura</w:t>
            </w:r>
            <w:proofErr w:type="spellEnd"/>
            <w:r w:rsidRPr="00176526">
              <w:t xml:space="preserve">. Implementation has begun in Northland. The agreements for Counties Manukau and Bay of Plenty/Lakes local areas have been finalised. These </w:t>
            </w:r>
            <w:r w:rsidRPr="00176526">
              <w:lastRenderedPageBreak/>
              <w:t>agreements commit all the funding for service delivery through to 2026.</w:t>
            </w:r>
          </w:p>
        </w:tc>
        <w:tc>
          <w:tcPr>
            <w:tcW w:w="5550" w:type="dxa"/>
          </w:tcPr>
          <w:p w14:paraId="7A246FFC" w14:textId="04267C2B" w:rsidR="00176526" w:rsidRPr="00176526" w:rsidRDefault="00176526" w:rsidP="00176526">
            <w:r w:rsidRPr="00176526">
              <w:lastRenderedPageBreak/>
              <w:t>Phased service delivery in Northland, Counties Manukau, Bay of Plenty and Lakes will commence during Term 1 2023 and will scale up over the four-year funding period. This will extend the well</w:t>
            </w:r>
            <w:r w:rsidR="00333E39">
              <w:t>-</w:t>
            </w:r>
            <w:r w:rsidRPr="00176526">
              <w:t xml:space="preserve">being and mental health support to children in years 1-8 across the new and existing regions, with a focus on helping children learn skills such </w:t>
            </w:r>
            <w:r w:rsidRPr="00176526">
              <w:lastRenderedPageBreak/>
              <w:t>as coping with change or challenges, managing their emotions, building positive relationships, and overcoming grief and loss.</w:t>
            </w:r>
          </w:p>
        </w:tc>
      </w:tr>
      <w:tr w:rsidR="00176526" w:rsidRPr="00176526" w14:paraId="5077E7CA" w14:textId="77777777" w:rsidTr="00176526">
        <w:trPr>
          <w:trHeight w:val="195"/>
        </w:trPr>
        <w:tc>
          <w:tcPr>
            <w:tcW w:w="4106" w:type="dxa"/>
          </w:tcPr>
          <w:p w14:paraId="210F6D09" w14:textId="77777777" w:rsidR="00176526" w:rsidRPr="00176526" w:rsidRDefault="00176526" w:rsidP="00176526">
            <w:r w:rsidRPr="00176526">
              <w:rPr>
                <w:b/>
                <w:bCs/>
              </w:rPr>
              <w:lastRenderedPageBreak/>
              <w:t>Neonatal Retinopathy Screening</w:t>
            </w:r>
          </w:p>
        </w:tc>
        <w:tc>
          <w:tcPr>
            <w:tcW w:w="4909" w:type="dxa"/>
          </w:tcPr>
          <w:p w14:paraId="67D6C164" w14:textId="68CB5702" w:rsidR="00176526" w:rsidRPr="00176526" w:rsidRDefault="00333E39" w:rsidP="00176526">
            <w:r>
              <w:t>The i</w:t>
            </w:r>
            <w:r w:rsidRPr="00176526">
              <w:t xml:space="preserve">mplementation </w:t>
            </w:r>
            <w:r w:rsidR="00176526" w:rsidRPr="00176526">
              <w:t xml:space="preserve">plan </w:t>
            </w:r>
            <w:r w:rsidR="00CC2C02">
              <w:t xml:space="preserve">has been </w:t>
            </w:r>
            <w:r w:rsidR="00176526" w:rsidRPr="00176526">
              <w:t>completed and a national advisory group has been established.  Implementation plans at regional and hospital level</w:t>
            </w:r>
            <w:r>
              <w:t>s</w:t>
            </w:r>
            <w:r w:rsidR="00CC2C02">
              <w:t xml:space="preserve"> have been</w:t>
            </w:r>
            <w:r w:rsidR="00176526" w:rsidRPr="00176526">
              <w:t xml:space="preserve"> agreed. </w:t>
            </w:r>
          </w:p>
          <w:p w14:paraId="34C61257" w14:textId="77777777" w:rsidR="00176526" w:rsidRPr="00176526" w:rsidRDefault="00176526" w:rsidP="00176526">
            <w:r w:rsidRPr="00176526">
              <w:t xml:space="preserve"> </w:t>
            </w:r>
          </w:p>
        </w:tc>
        <w:tc>
          <w:tcPr>
            <w:tcW w:w="5550" w:type="dxa"/>
          </w:tcPr>
          <w:p w14:paraId="2DBA547F" w14:textId="639F9523" w:rsidR="00176526" w:rsidRPr="00176526" w:rsidRDefault="00176526" w:rsidP="00176526">
            <w:r w:rsidRPr="00176526">
              <w:t xml:space="preserve">Procurement of cameras and the beginning of a staged rollout of services </w:t>
            </w:r>
            <w:r w:rsidR="00333E39">
              <w:t xml:space="preserve">are </w:t>
            </w:r>
            <w:r w:rsidRPr="00176526">
              <w:t>on track to start by 30 June 2023.</w:t>
            </w:r>
          </w:p>
          <w:p w14:paraId="60484B26" w14:textId="77777777" w:rsidR="00176526" w:rsidRPr="00176526" w:rsidRDefault="00176526" w:rsidP="00176526">
            <w:r w:rsidRPr="00176526">
              <w:t xml:space="preserve"> </w:t>
            </w:r>
          </w:p>
        </w:tc>
      </w:tr>
      <w:tr w:rsidR="00176526" w:rsidRPr="00176526" w14:paraId="79A0463B" w14:textId="77777777" w:rsidTr="00176526">
        <w:trPr>
          <w:trHeight w:val="195"/>
        </w:trPr>
        <w:tc>
          <w:tcPr>
            <w:tcW w:w="4106" w:type="dxa"/>
          </w:tcPr>
          <w:p w14:paraId="23041B4F" w14:textId="77777777" w:rsidR="00176526" w:rsidRPr="00176526" w:rsidRDefault="00176526" w:rsidP="00176526">
            <w:r w:rsidRPr="00176526">
              <w:rPr>
                <w:b/>
                <w:bCs/>
              </w:rPr>
              <w:t>Pacific Primary and Community Care Provider Development Securing Future Capability and Shifting into New Models of Care</w:t>
            </w:r>
          </w:p>
        </w:tc>
        <w:tc>
          <w:tcPr>
            <w:tcW w:w="4909" w:type="dxa"/>
          </w:tcPr>
          <w:p w14:paraId="6F9860E4" w14:textId="5BD5E1A2" w:rsidR="00176526" w:rsidRPr="00176526" w:rsidRDefault="00176526" w:rsidP="00176526">
            <w:r w:rsidRPr="00176526">
              <w:t>27 applications were either approved or approved in part requiring additional information. 9 providers were asked to re-submit their applications to increase their project funding for year 1.</w:t>
            </w:r>
          </w:p>
        </w:tc>
        <w:tc>
          <w:tcPr>
            <w:tcW w:w="5550" w:type="dxa"/>
          </w:tcPr>
          <w:p w14:paraId="43C9F7B3" w14:textId="77777777" w:rsidR="00176526" w:rsidRPr="00176526" w:rsidRDefault="00176526" w:rsidP="00176526">
            <w:r w:rsidRPr="00176526">
              <w:t xml:space="preserve">Contracts with successful providers are expected to be in place between December and January 2022. </w:t>
            </w:r>
          </w:p>
          <w:p w14:paraId="36306505" w14:textId="77777777" w:rsidR="00176526" w:rsidRPr="00176526" w:rsidRDefault="00176526" w:rsidP="00176526">
            <w:r w:rsidRPr="00176526">
              <w:t>The Steering Committee to discuss widening the application criteria to increase new entrants into the fund in 2023/2024.</w:t>
            </w:r>
          </w:p>
        </w:tc>
      </w:tr>
      <w:tr w:rsidR="00176526" w:rsidRPr="00176526" w14:paraId="60561595" w14:textId="77777777" w:rsidTr="00176526">
        <w:trPr>
          <w:trHeight w:val="195"/>
        </w:trPr>
        <w:tc>
          <w:tcPr>
            <w:tcW w:w="4106" w:type="dxa"/>
          </w:tcPr>
          <w:p w14:paraId="14B34856" w14:textId="77777777" w:rsidR="00176526" w:rsidRPr="00176526" w:rsidRDefault="00176526" w:rsidP="00176526">
            <w:r w:rsidRPr="00176526">
              <w:rPr>
                <w:b/>
                <w:bCs/>
              </w:rPr>
              <w:t>Piki Continuation of Integrated Primary Mental Health and Addiction Support for Young People in Greater Wellington</w:t>
            </w:r>
          </w:p>
        </w:tc>
        <w:tc>
          <w:tcPr>
            <w:tcW w:w="4909" w:type="dxa"/>
          </w:tcPr>
          <w:p w14:paraId="3CEACB4E" w14:textId="5E799DEC" w:rsidR="00176526" w:rsidRPr="00176526" w:rsidRDefault="00176526" w:rsidP="00176526">
            <w:r w:rsidRPr="00176526">
              <w:t xml:space="preserve">The Piki programme continues to deliver free integrated primary and mental health and addiction support for young people aged 18-25 years in the Greater Wellington area. </w:t>
            </w:r>
          </w:p>
          <w:p w14:paraId="168654CB" w14:textId="77777777" w:rsidR="00176526" w:rsidRPr="00176526" w:rsidRDefault="00176526" w:rsidP="00176526">
            <w:r w:rsidRPr="00176526">
              <w:t xml:space="preserve"> </w:t>
            </w:r>
          </w:p>
          <w:p w14:paraId="3A6FA0FA" w14:textId="77777777" w:rsidR="00176526" w:rsidRPr="00176526" w:rsidRDefault="00176526" w:rsidP="00176526">
            <w:r w:rsidRPr="00176526">
              <w:t xml:space="preserve"> </w:t>
            </w:r>
          </w:p>
          <w:p w14:paraId="677F5742" w14:textId="77777777" w:rsidR="00176526" w:rsidRPr="00176526" w:rsidRDefault="00176526" w:rsidP="00176526">
            <w:r w:rsidRPr="00176526">
              <w:lastRenderedPageBreak/>
              <w:t xml:space="preserve"> </w:t>
            </w:r>
          </w:p>
        </w:tc>
        <w:tc>
          <w:tcPr>
            <w:tcW w:w="5550" w:type="dxa"/>
          </w:tcPr>
          <w:p w14:paraId="1B4360E9" w14:textId="77777777" w:rsidR="00176526" w:rsidRPr="00176526" w:rsidRDefault="00176526" w:rsidP="00176526">
            <w:r w:rsidRPr="00176526">
              <w:lastRenderedPageBreak/>
              <w:t xml:space="preserve">Service delivery will continue at existing levels, with 26.75 FTE delivering the service across ten providers in the Greater Wellington Region. </w:t>
            </w:r>
          </w:p>
          <w:p w14:paraId="02E98DA2" w14:textId="77777777" w:rsidR="00176526" w:rsidRPr="00176526" w:rsidRDefault="00176526" w:rsidP="00176526">
            <w:r w:rsidRPr="00176526">
              <w:t xml:space="preserve"> </w:t>
            </w:r>
          </w:p>
          <w:p w14:paraId="54EB422A" w14:textId="77777777" w:rsidR="00176526" w:rsidRPr="00176526" w:rsidRDefault="00176526" w:rsidP="00176526">
            <w:r w:rsidRPr="00176526">
              <w:t>Contract variation to commit funding for ongoing service delivery through to June 2026.</w:t>
            </w:r>
          </w:p>
        </w:tc>
      </w:tr>
      <w:tr w:rsidR="00176526" w:rsidRPr="00176526" w14:paraId="036FD56A" w14:textId="77777777" w:rsidTr="00176526">
        <w:trPr>
          <w:trHeight w:val="195"/>
        </w:trPr>
        <w:tc>
          <w:tcPr>
            <w:tcW w:w="4106" w:type="dxa"/>
          </w:tcPr>
          <w:p w14:paraId="6186DB2E" w14:textId="77777777" w:rsidR="00176526" w:rsidRPr="00176526" w:rsidRDefault="00176526" w:rsidP="00176526">
            <w:r w:rsidRPr="00176526">
              <w:rPr>
                <w:b/>
                <w:bCs/>
              </w:rPr>
              <w:t>Population Health and Disease Management Digital Capability</w:t>
            </w:r>
          </w:p>
        </w:tc>
        <w:tc>
          <w:tcPr>
            <w:tcW w:w="4909" w:type="dxa"/>
          </w:tcPr>
          <w:p w14:paraId="4E03AE86" w14:textId="23C751AE" w:rsidR="00FF45AB" w:rsidRDefault="00FF45AB" w:rsidP="00176526">
            <w:r w:rsidRPr="00FF45AB">
              <w:t>Finalised target state platform architecture for disease management ecosystem building on systems developed through the COVID-19 National Investigation and Contact tracing infrastructure.</w:t>
            </w:r>
          </w:p>
          <w:p w14:paraId="695791C5" w14:textId="7F507E21" w:rsidR="00176526" w:rsidRPr="00176526" w:rsidRDefault="00176526" w:rsidP="00176526">
            <w:r w:rsidRPr="00176526">
              <w:t>Progress update and plan provided to Treasury, including key milestones, risks and mitigations, and an overview of the funded services going forward.</w:t>
            </w:r>
          </w:p>
        </w:tc>
        <w:tc>
          <w:tcPr>
            <w:tcW w:w="5550" w:type="dxa"/>
          </w:tcPr>
          <w:p w14:paraId="5B32DE82" w14:textId="7AAC6237" w:rsidR="002958D3" w:rsidRDefault="002958D3" w:rsidP="002958D3">
            <w:r>
              <w:t>COVID-19 Consumer Campaign platform extended to other health services by 31 March 2023.</w:t>
            </w:r>
          </w:p>
          <w:p w14:paraId="34C4A644" w14:textId="77777777" w:rsidR="002958D3" w:rsidRDefault="002958D3" w:rsidP="002958D3">
            <w:r>
              <w:t>Transition of COVID-19 capital and knowledge to a mixed resourcing structure, where appropriate as the response scales down post Winter 2023.</w:t>
            </w:r>
          </w:p>
          <w:p w14:paraId="64D44A59" w14:textId="37A7A07D" w:rsidR="00176526" w:rsidRPr="00176526" w:rsidRDefault="00176526" w:rsidP="002958D3">
            <w:r w:rsidRPr="00176526">
              <w:t>Broader disease management model in place by 30 June 2023.</w:t>
            </w:r>
          </w:p>
          <w:p w14:paraId="3F3517A4" w14:textId="77777777" w:rsidR="00176526" w:rsidRPr="00176526" w:rsidRDefault="00176526" w:rsidP="00176526">
            <w:r w:rsidRPr="00176526">
              <w:t xml:space="preserve">Rheumatic fever solution delivered by 30 June 2023. </w:t>
            </w:r>
          </w:p>
          <w:p w14:paraId="72D8CA36" w14:textId="4018F6DB" w:rsidR="00176526" w:rsidRPr="00176526" w:rsidRDefault="00176526" w:rsidP="00176526">
            <w:r w:rsidRPr="00176526">
              <w:t>COVID-19 Systems optimised and sustainable for future pandemic</w:t>
            </w:r>
            <w:r w:rsidR="00061A0B">
              <w:t>s</w:t>
            </w:r>
            <w:r w:rsidRPr="00176526">
              <w:t xml:space="preserve"> by 30 September 2023.</w:t>
            </w:r>
          </w:p>
          <w:p w14:paraId="01D27F71" w14:textId="77777777" w:rsidR="00176526" w:rsidRPr="00176526" w:rsidRDefault="00176526" w:rsidP="00176526">
            <w:r w:rsidRPr="00176526">
              <w:t xml:space="preserve">Communicable Disease Management System and future pandemic readiness complete by 31 December 2023. </w:t>
            </w:r>
          </w:p>
        </w:tc>
      </w:tr>
      <w:tr w:rsidR="00176526" w:rsidRPr="00176526" w14:paraId="19F750DE" w14:textId="77777777" w:rsidTr="00176526">
        <w:trPr>
          <w:trHeight w:val="195"/>
        </w:trPr>
        <w:tc>
          <w:tcPr>
            <w:tcW w:w="4106" w:type="dxa"/>
          </w:tcPr>
          <w:p w14:paraId="745B024C" w14:textId="77777777" w:rsidR="00176526" w:rsidRPr="00176526" w:rsidRDefault="00176526" w:rsidP="00176526">
            <w:r w:rsidRPr="00176526">
              <w:rPr>
                <w:b/>
                <w:bCs/>
              </w:rPr>
              <w:t>Preventing Family Violence and Sexual Violence: Services for Victims of Non-fatal Strangulation</w:t>
            </w:r>
          </w:p>
        </w:tc>
        <w:tc>
          <w:tcPr>
            <w:tcW w:w="4909" w:type="dxa"/>
          </w:tcPr>
          <w:p w14:paraId="627416AF" w14:textId="77777777" w:rsidR="00176526" w:rsidRPr="00176526" w:rsidRDefault="00176526" w:rsidP="00176526">
            <w:r w:rsidRPr="00176526">
              <w:t xml:space="preserve">There are now Non-Fatal Strangulation Services available in each Police District; there are no indications of unmet need. </w:t>
            </w:r>
          </w:p>
          <w:p w14:paraId="1A9716A9" w14:textId="77777777" w:rsidR="00176526" w:rsidRPr="00176526" w:rsidRDefault="00176526" w:rsidP="00176526">
            <w:r w:rsidRPr="00176526">
              <w:t xml:space="preserve">Medical Sexual Assault Clinicians Aotearoa has formally contracted 11 approved providers, with 33 appropriately accredited </w:t>
            </w:r>
            <w:r w:rsidRPr="00176526">
              <w:lastRenderedPageBreak/>
              <w:t xml:space="preserve">clinicians available to perform services covering all police districts.  </w:t>
            </w:r>
          </w:p>
        </w:tc>
        <w:tc>
          <w:tcPr>
            <w:tcW w:w="5550" w:type="dxa"/>
          </w:tcPr>
          <w:p w14:paraId="314D1821" w14:textId="77777777" w:rsidR="00176526" w:rsidRPr="00176526" w:rsidRDefault="00176526" w:rsidP="00176526">
            <w:r w:rsidRPr="00176526">
              <w:lastRenderedPageBreak/>
              <w:t>To ensure improvement in the services delivered, an ongoing quality assurance programme will be in place by 31 July 2023.</w:t>
            </w:r>
          </w:p>
          <w:p w14:paraId="75A36F72" w14:textId="77777777" w:rsidR="00176526" w:rsidRPr="00176526" w:rsidRDefault="00176526" w:rsidP="00176526">
            <w:r w:rsidRPr="00176526">
              <w:t xml:space="preserve"> </w:t>
            </w:r>
          </w:p>
        </w:tc>
      </w:tr>
      <w:tr w:rsidR="00176526" w:rsidRPr="00176526" w14:paraId="78913440" w14:textId="77777777" w:rsidTr="00176526">
        <w:trPr>
          <w:trHeight w:val="195"/>
        </w:trPr>
        <w:tc>
          <w:tcPr>
            <w:tcW w:w="4106" w:type="dxa"/>
          </w:tcPr>
          <w:p w14:paraId="3FE61037" w14:textId="77777777" w:rsidR="00176526" w:rsidRPr="00176526" w:rsidRDefault="00176526" w:rsidP="00176526">
            <w:r w:rsidRPr="00176526">
              <w:rPr>
                <w:b/>
                <w:bCs/>
              </w:rPr>
              <w:t>Preventing the harm from serious and organised crime in New Zealand</w:t>
            </w:r>
          </w:p>
        </w:tc>
        <w:tc>
          <w:tcPr>
            <w:tcW w:w="4909" w:type="dxa"/>
          </w:tcPr>
          <w:p w14:paraId="7808F754" w14:textId="77777777" w:rsidR="00176526" w:rsidRPr="00176526" w:rsidRDefault="00176526" w:rsidP="00176526">
            <w:r w:rsidRPr="00176526">
              <w:t xml:space="preserve">Since 2016, Counties Manukau local area has provided 10 hours per week of clinical review and triage of deportees’ health information by a senior registered nurse. Where the nurse identifies people with an acute health need, they are referred to an appropriate service. With some exceptions, referrals relate to mental health and/or addiction needs (such as opioid substitution therapy). Occasionally the person may be met at the airport by the local mental health crisis team. </w:t>
            </w:r>
          </w:p>
          <w:p w14:paraId="0B053A32" w14:textId="77777777" w:rsidR="00176526" w:rsidRPr="00176526" w:rsidRDefault="00176526" w:rsidP="00176526">
            <w:r w:rsidRPr="00176526">
              <w:t xml:space="preserve"> </w:t>
            </w:r>
          </w:p>
        </w:tc>
        <w:tc>
          <w:tcPr>
            <w:tcW w:w="5550" w:type="dxa"/>
          </w:tcPr>
          <w:p w14:paraId="62963A32" w14:textId="5C9B5CA7" w:rsidR="00176526" w:rsidRPr="00176526" w:rsidRDefault="00176526" w:rsidP="00176526">
            <w:r w:rsidRPr="00176526">
              <w:t xml:space="preserve">Agreement in place for this funding and to confirm a job description, which will enable recruitment to commence. This builds on an existing service and we expect implementation to happen quickly. </w:t>
            </w:r>
          </w:p>
          <w:p w14:paraId="38438C8C" w14:textId="77777777" w:rsidR="00176526" w:rsidRPr="00176526" w:rsidRDefault="00176526" w:rsidP="00176526">
            <w:r w:rsidRPr="00176526">
              <w:t xml:space="preserve">The deportee coordinator role would initially work alongside the existing clinical triage role that identifies acute health needs of deportees, most of which relate to mental health and addiction, to enhance responses to health needs. This includes being responsive to cultural needs. </w:t>
            </w:r>
          </w:p>
          <w:p w14:paraId="12739E6B" w14:textId="77777777" w:rsidR="00176526" w:rsidRPr="00176526" w:rsidRDefault="00176526" w:rsidP="00176526">
            <w:r w:rsidRPr="00176526">
              <w:t xml:space="preserve"> </w:t>
            </w:r>
          </w:p>
        </w:tc>
      </w:tr>
      <w:tr w:rsidR="00176526" w:rsidRPr="00176526" w14:paraId="0B7E2E02" w14:textId="77777777" w:rsidTr="00176526">
        <w:trPr>
          <w:trHeight w:val="195"/>
        </w:trPr>
        <w:tc>
          <w:tcPr>
            <w:tcW w:w="4106" w:type="dxa"/>
          </w:tcPr>
          <w:p w14:paraId="758E8318" w14:textId="77777777" w:rsidR="00176526" w:rsidRPr="00176526" w:rsidRDefault="00176526" w:rsidP="00176526">
            <w:r w:rsidRPr="00176526">
              <w:rPr>
                <w:b/>
                <w:bCs/>
              </w:rPr>
              <w:t>Primary Care Funding Formula Equity Adjustments to Capitation</w:t>
            </w:r>
          </w:p>
        </w:tc>
        <w:tc>
          <w:tcPr>
            <w:tcW w:w="4909" w:type="dxa"/>
          </w:tcPr>
          <w:p w14:paraId="774815B1" w14:textId="77777777" w:rsidR="00176526" w:rsidRPr="00176526" w:rsidRDefault="00176526" w:rsidP="00176526">
            <w:r w:rsidRPr="00176526">
              <w:t>There has been comprehensive work completed to model options for distribution of this funding. This has included significant analysis of the enrolled population, the underserved and/or unenrolled population, and the other services funded by Districts to support equity in primary care.</w:t>
            </w:r>
          </w:p>
          <w:p w14:paraId="23752FBF" w14:textId="77777777" w:rsidR="00176526" w:rsidRPr="00176526" w:rsidRDefault="00176526" w:rsidP="00176526">
            <w:r w:rsidRPr="00176526">
              <w:t xml:space="preserve">Options for consideration and implementation approach complete. The implementation will include a monitoring and </w:t>
            </w:r>
            <w:r w:rsidRPr="00176526">
              <w:lastRenderedPageBreak/>
              <w:t>evaluation framework to inform the wider review of capitation and primary care funding.</w:t>
            </w:r>
          </w:p>
        </w:tc>
        <w:tc>
          <w:tcPr>
            <w:tcW w:w="5550" w:type="dxa"/>
          </w:tcPr>
          <w:p w14:paraId="61B58362" w14:textId="77777777" w:rsidR="00176526" w:rsidRPr="00176526" w:rsidRDefault="00176526" w:rsidP="00176526">
            <w:r w:rsidRPr="00176526">
              <w:lastRenderedPageBreak/>
              <w:t>Engagement with the wider sector in early 2023. Payments to providers will occur by 30 March 2023.</w:t>
            </w:r>
          </w:p>
        </w:tc>
      </w:tr>
      <w:tr w:rsidR="00176526" w:rsidRPr="00176526" w14:paraId="6CB886AC" w14:textId="77777777" w:rsidTr="00176526">
        <w:trPr>
          <w:trHeight w:val="195"/>
        </w:trPr>
        <w:tc>
          <w:tcPr>
            <w:tcW w:w="4106" w:type="dxa"/>
          </w:tcPr>
          <w:p w14:paraId="02B7A952" w14:textId="77777777" w:rsidR="00176526" w:rsidRPr="00176526" w:rsidRDefault="00176526" w:rsidP="00176526">
            <w:r w:rsidRPr="00176526">
              <w:rPr>
                <w:b/>
                <w:bCs/>
              </w:rPr>
              <w:t>Service Integration for Locality Provider Networks</w:t>
            </w:r>
          </w:p>
        </w:tc>
        <w:tc>
          <w:tcPr>
            <w:tcW w:w="4909" w:type="dxa"/>
          </w:tcPr>
          <w:p w14:paraId="5AE750CE" w14:textId="77777777" w:rsidR="00176526" w:rsidRPr="00176526" w:rsidRDefault="00176526" w:rsidP="00176526">
            <w:r w:rsidRPr="00176526">
              <w:t xml:space="preserve">Locality prototypes have been established and are at various stages of development.  Prototype deliverables are: </w:t>
            </w:r>
          </w:p>
          <w:p w14:paraId="7713DA82" w14:textId="4240BF02" w:rsidR="00176526" w:rsidRPr="00176526" w:rsidRDefault="00176526" w:rsidP="00176526">
            <w:pPr>
              <w:numPr>
                <w:ilvl w:val="0"/>
                <w:numId w:val="37"/>
              </w:numPr>
            </w:pPr>
            <w:r w:rsidRPr="00176526">
              <w:t xml:space="preserve">Establish locality governance arrangements, including appropriate mechanisms for active </w:t>
            </w:r>
            <w:proofErr w:type="spellStart"/>
            <w:r w:rsidRPr="00176526">
              <w:t>whānau</w:t>
            </w:r>
            <w:proofErr w:type="spellEnd"/>
            <w:r w:rsidRPr="00176526">
              <w:t xml:space="preserve"> and consumer input</w:t>
            </w:r>
            <w:r w:rsidR="008C6F9B">
              <w:t>.</w:t>
            </w:r>
          </w:p>
          <w:p w14:paraId="4FB29EBE" w14:textId="48EC8046" w:rsidR="00176526" w:rsidRPr="00176526" w:rsidRDefault="00176526" w:rsidP="00176526">
            <w:pPr>
              <w:numPr>
                <w:ilvl w:val="0"/>
                <w:numId w:val="36"/>
              </w:numPr>
            </w:pPr>
            <w:r w:rsidRPr="00176526">
              <w:t>Work in partnership with Iwi-Māori Partnership Boards (IMPBs), Māori and Pacific providers and other groups representing diversity</w:t>
            </w:r>
            <w:r w:rsidR="008C6F9B">
              <w:t>.</w:t>
            </w:r>
          </w:p>
          <w:p w14:paraId="1280C00F" w14:textId="3401E163" w:rsidR="00176526" w:rsidRPr="00176526" w:rsidRDefault="00176526" w:rsidP="00176526">
            <w:pPr>
              <w:numPr>
                <w:ilvl w:val="0"/>
                <w:numId w:val="35"/>
              </w:numPr>
            </w:pPr>
            <w:r w:rsidRPr="00176526">
              <w:t>Establish prototype management arrangements</w:t>
            </w:r>
            <w:r w:rsidR="008C6F9B">
              <w:t>.</w:t>
            </w:r>
          </w:p>
          <w:p w14:paraId="7054BB8A" w14:textId="47305247" w:rsidR="00176526" w:rsidRPr="00176526" w:rsidRDefault="00176526" w:rsidP="00176526">
            <w:pPr>
              <w:numPr>
                <w:ilvl w:val="0"/>
                <w:numId w:val="34"/>
              </w:numPr>
            </w:pPr>
            <w:r w:rsidRPr="00176526">
              <w:t>Use population health analytics and community engagement as a basis for local planning, monitoring and delivery</w:t>
            </w:r>
            <w:r w:rsidR="008C6F9B">
              <w:t>.</w:t>
            </w:r>
          </w:p>
          <w:p w14:paraId="7DAB90E5" w14:textId="23D15A4B" w:rsidR="00176526" w:rsidRPr="00176526" w:rsidRDefault="00176526" w:rsidP="00176526">
            <w:pPr>
              <w:numPr>
                <w:ilvl w:val="0"/>
                <w:numId w:val="33"/>
              </w:numPr>
            </w:pPr>
            <w:r w:rsidRPr="00176526">
              <w:t>Produce a three-year locality plan based on collective impact principles</w:t>
            </w:r>
            <w:r w:rsidR="008C6F9B">
              <w:t>.</w:t>
            </w:r>
          </w:p>
          <w:p w14:paraId="39E29375" w14:textId="3181A353" w:rsidR="00176526" w:rsidRPr="00176526" w:rsidRDefault="00176526" w:rsidP="00176526">
            <w:pPr>
              <w:numPr>
                <w:ilvl w:val="0"/>
                <w:numId w:val="32"/>
              </w:numPr>
            </w:pPr>
            <w:r w:rsidRPr="00176526">
              <w:lastRenderedPageBreak/>
              <w:t>Encompass the wider social determinants of health and intersectoral collaboration as core the plans</w:t>
            </w:r>
            <w:r w:rsidR="008C6F9B">
              <w:t>.</w:t>
            </w:r>
          </w:p>
          <w:p w14:paraId="443FC97E" w14:textId="556363D8" w:rsidR="00176526" w:rsidRPr="00176526" w:rsidRDefault="00176526" w:rsidP="00176526">
            <w:pPr>
              <w:numPr>
                <w:ilvl w:val="0"/>
                <w:numId w:val="31"/>
              </w:numPr>
            </w:pPr>
            <w:r w:rsidRPr="00176526">
              <w:t>Establish an aligned funding plan</w:t>
            </w:r>
            <w:r w:rsidR="008C6F9B">
              <w:t>.</w:t>
            </w:r>
          </w:p>
          <w:p w14:paraId="5E21C661" w14:textId="60FA3440" w:rsidR="00176526" w:rsidRPr="00176526" w:rsidRDefault="00176526" w:rsidP="00176526">
            <w:pPr>
              <w:numPr>
                <w:ilvl w:val="0"/>
                <w:numId w:val="30"/>
              </w:numPr>
            </w:pPr>
            <w:r w:rsidRPr="00176526">
              <w:t>Inform new models of integration across the care continuum</w:t>
            </w:r>
            <w:r w:rsidR="008C6F9B">
              <w:t>.</w:t>
            </w:r>
          </w:p>
          <w:p w14:paraId="50C46EC0" w14:textId="79B372D5" w:rsidR="00176526" w:rsidRPr="00176526" w:rsidRDefault="00176526" w:rsidP="00176526">
            <w:pPr>
              <w:numPr>
                <w:ilvl w:val="0"/>
                <w:numId w:val="29"/>
              </w:numPr>
            </w:pPr>
            <w:r w:rsidRPr="00176526">
              <w:t>Take a digital-first approach when considering new models of care and pathways to support locality planning and establishment</w:t>
            </w:r>
            <w:r w:rsidR="008C6F9B">
              <w:t>.</w:t>
            </w:r>
          </w:p>
          <w:p w14:paraId="1AD98ABA" w14:textId="77777777" w:rsidR="00176526" w:rsidRPr="00176526" w:rsidRDefault="00176526" w:rsidP="00176526">
            <w:pPr>
              <w:numPr>
                <w:ilvl w:val="0"/>
                <w:numId w:val="28"/>
              </w:numPr>
            </w:pPr>
            <w:r w:rsidRPr="00176526">
              <w:t xml:space="preserve">Contribute to the national learning environment through active engagement with the national Locality Collaborative. </w:t>
            </w:r>
          </w:p>
          <w:p w14:paraId="26ABC648" w14:textId="3BCF8D9A" w:rsidR="00176526" w:rsidRPr="00176526" w:rsidRDefault="00176526" w:rsidP="00176526">
            <w:pPr>
              <w:numPr>
                <w:ilvl w:val="0"/>
                <w:numId w:val="27"/>
              </w:numPr>
            </w:pPr>
            <w:r w:rsidRPr="00176526">
              <w:t xml:space="preserve">Contribute to a three-year, </w:t>
            </w:r>
            <w:r w:rsidR="001233E9" w:rsidRPr="00176526">
              <w:t>action</w:t>
            </w:r>
            <w:r w:rsidR="001233E9">
              <w:t>-</w:t>
            </w:r>
            <w:r w:rsidRPr="00176526">
              <w:t>orientated evaluation of the locality approach and its impact on equity and population health outcomes</w:t>
            </w:r>
            <w:r w:rsidR="008C6F9B">
              <w:t>.</w:t>
            </w:r>
          </w:p>
          <w:p w14:paraId="26E2814A" w14:textId="55AF86B8" w:rsidR="00176526" w:rsidRPr="00176526" w:rsidRDefault="00176526" w:rsidP="00176526">
            <w:r w:rsidRPr="00176526">
              <w:t xml:space="preserve">To assist with these expected deliverables, the prototype localities will continue to receive a higher level of support from Te </w:t>
            </w:r>
            <w:r w:rsidRPr="00176526">
              <w:lastRenderedPageBreak/>
              <w:t xml:space="preserve">Whatu Ora than is likely to be able to be made available to all further localities.  Support includes </w:t>
            </w:r>
            <w:r w:rsidR="001233E9">
              <w:t xml:space="preserve">the </w:t>
            </w:r>
            <w:r w:rsidRPr="00176526">
              <w:t>production of:</w:t>
            </w:r>
          </w:p>
          <w:p w14:paraId="5A86B226" w14:textId="77777777" w:rsidR="00176526" w:rsidRPr="00176526" w:rsidRDefault="00176526" w:rsidP="00176526">
            <w:pPr>
              <w:numPr>
                <w:ilvl w:val="0"/>
                <w:numId w:val="26"/>
              </w:numPr>
            </w:pPr>
            <w:r w:rsidRPr="00176526">
              <w:t>Detailed status summary of each prototype locality;</w:t>
            </w:r>
          </w:p>
          <w:p w14:paraId="7C6D3378" w14:textId="4B7CFDB7" w:rsidR="00176526" w:rsidRPr="00176526" w:rsidRDefault="00176526" w:rsidP="00176526">
            <w:pPr>
              <w:numPr>
                <w:ilvl w:val="0"/>
                <w:numId w:val="25"/>
              </w:numPr>
            </w:pPr>
            <w:r w:rsidRPr="00176526">
              <w:t xml:space="preserve">Draft guidance </w:t>
            </w:r>
            <w:proofErr w:type="gramStart"/>
            <w:r w:rsidRPr="00176526">
              <w:t>on:</w:t>
            </w:r>
            <w:proofErr w:type="gramEnd"/>
            <w:r w:rsidRPr="00176526">
              <w:t xml:space="preserve"> what is a locality, what is the path to becoming a locality, </w:t>
            </w:r>
            <w:r w:rsidR="001233E9">
              <w:t xml:space="preserve">and </w:t>
            </w:r>
            <w:r w:rsidRPr="00176526">
              <w:t>locality planning for prototypes;</w:t>
            </w:r>
          </w:p>
          <w:p w14:paraId="045C705E" w14:textId="77777777" w:rsidR="00176526" w:rsidRPr="00176526" w:rsidRDefault="00176526" w:rsidP="00176526">
            <w:pPr>
              <w:numPr>
                <w:ilvl w:val="0"/>
                <w:numId w:val="24"/>
              </w:numPr>
            </w:pPr>
            <w:r w:rsidRPr="00176526">
              <w:t>A timeline around locality boundaries determination including the process by which this will occur.</w:t>
            </w:r>
          </w:p>
          <w:p w14:paraId="694F7DAB" w14:textId="77777777" w:rsidR="00176526" w:rsidRPr="00176526" w:rsidRDefault="00176526" w:rsidP="00176526">
            <w:pPr>
              <w:numPr>
                <w:ilvl w:val="0"/>
                <w:numId w:val="23"/>
              </w:numPr>
            </w:pPr>
            <w:r w:rsidRPr="00176526">
              <w:t>Ongoing meetings to identify further locality boundaries.</w:t>
            </w:r>
          </w:p>
          <w:p w14:paraId="2994F9D1" w14:textId="2F104EBB" w:rsidR="00176526" w:rsidRPr="00176526" w:rsidRDefault="00176526" w:rsidP="00176526">
            <w:r w:rsidRPr="00176526">
              <w:t>Discussions regarding the role of future localities have been productive with current thinking being for locality leadership groups to produce whole-of-community aspirational well</w:t>
            </w:r>
            <w:r w:rsidR="001233E9">
              <w:t>-</w:t>
            </w:r>
            <w:r w:rsidRPr="00176526">
              <w:t xml:space="preserve">being plans pertinent to the populations in their geographic region. As the locality approach matures, these plans will form the basis for locality leaders to prioritise available investment from Te Whatu Ora.  </w:t>
            </w:r>
            <w:r w:rsidRPr="00176526">
              <w:lastRenderedPageBreak/>
              <w:t xml:space="preserve">Importantly, and </w:t>
            </w:r>
            <w:r w:rsidR="00703B96">
              <w:t>under</w:t>
            </w:r>
            <w:r w:rsidRPr="00176526">
              <w:t xml:space="preserve"> a collective impact approach, the power of these plans will be to collectively invest with other government (or other) agencies, including the mobilisation of community capacity (volunteers, etc</w:t>
            </w:r>
            <w:r w:rsidR="008C6F9B">
              <w:t>.</w:t>
            </w:r>
            <w:r w:rsidRPr="00176526">
              <w:t>) to work toward commonly agreed community priorities.  Measurement of success is proposed to be whether locally identified priorities are addressed or not, as reported by locality leadership groups.</w:t>
            </w:r>
          </w:p>
        </w:tc>
        <w:tc>
          <w:tcPr>
            <w:tcW w:w="5550" w:type="dxa"/>
          </w:tcPr>
          <w:p w14:paraId="53408198" w14:textId="77777777" w:rsidR="00176526" w:rsidRPr="00176526" w:rsidRDefault="00176526" w:rsidP="00176526">
            <w:r w:rsidRPr="00176526">
              <w:lastRenderedPageBreak/>
              <w:t>Local government review consultation (currently underway and closing 23 February 2023. As such, further engagement on locality boundary identification likely to occur after March 2023.</w:t>
            </w:r>
          </w:p>
        </w:tc>
      </w:tr>
      <w:tr w:rsidR="00176526" w:rsidRPr="00176526" w14:paraId="6DBBFBCB" w14:textId="77777777" w:rsidTr="00176526">
        <w:trPr>
          <w:trHeight w:val="195"/>
        </w:trPr>
        <w:tc>
          <w:tcPr>
            <w:tcW w:w="4106" w:type="dxa"/>
          </w:tcPr>
          <w:p w14:paraId="7E13683F" w14:textId="77777777" w:rsidR="00176526" w:rsidRPr="00176526" w:rsidRDefault="00176526" w:rsidP="00176526">
            <w:r w:rsidRPr="00176526">
              <w:rPr>
                <w:b/>
                <w:bCs/>
              </w:rPr>
              <w:lastRenderedPageBreak/>
              <w:t>Specialist Mental Health and Addiction Services Increasing Availability of Focused Supports</w:t>
            </w:r>
          </w:p>
        </w:tc>
        <w:tc>
          <w:tcPr>
            <w:tcW w:w="4909" w:type="dxa"/>
          </w:tcPr>
          <w:p w14:paraId="49932B27" w14:textId="77777777" w:rsidR="00176526" w:rsidRPr="00176526" w:rsidRDefault="00176526" w:rsidP="00176526">
            <w:r w:rsidRPr="00176526">
              <w:t xml:space="preserve">This investment covers multiple initiatives with an update on each below. Most initiatives will grow the capacity of existing services by funding additional staff.  </w:t>
            </w:r>
          </w:p>
          <w:p w14:paraId="2DEB5129" w14:textId="77777777" w:rsidR="00176526" w:rsidRPr="00176526" w:rsidRDefault="00176526" w:rsidP="00176526">
            <w:pPr>
              <w:numPr>
                <w:ilvl w:val="0"/>
                <w:numId w:val="22"/>
              </w:numPr>
            </w:pPr>
            <w:r w:rsidRPr="00176526">
              <w:t xml:space="preserve">Eating Disorders - $3.95 million over four years; this funding has been allocated to the four regional eating disorder services. Agreements have been developed for signature based on funding additional clinical and non-clinical FTE for existing services. These agreements span the full four years of available funding and commit $3.86 million of the available $3.95 million. </w:t>
            </w:r>
          </w:p>
          <w:p w14:paraId="37954B24" w14:textId="77777777" w:rsidR="00176526" w:rsidRPr="00176526" w:rsidRDefault="00176526" w:rsidP="00176526">
            <w:pPr>
              <w:numPr>
                <w:ilvl w:val="0"/>
                <w:numId w:val="22"/>
              </w:numPr>
            </w:pPr>
            <w:r w:rsidRPr="00176526">
              <w:lastRenderedPageBreak/>
              <w:t xml:space="preserve">Maternal and infant specialist mental health and addiction services - $10.1 million over four years; agreements developed for signature. These agreements are for a two-year period to allow for additional planning regarding further expansions from July 2024. </w:t>
            </w:r>
          </w:p>
          <w:p w14:paraId="75707539" w14:textId="1FA91B40" w:rsidR="00176526" w:rsidRPr="00176526" w:rsidRDefault="00176526" w:rsidP="00176526">
            <w:pPr>
              <w:numPr>
                <w:ilvl w:val="0"/>
                <w:numId w:val="22"/>
              </w:numPr>
            </w:pPr>
            <w:r w:rsidRPr="00176526">
              <w:t xml:space="preserve">Community-based crisis services including </w:t>
            </w:r>
            <w:r w:rsidR="00703B96" w:rsidRPr="00176526">
              <w:t>peer</w:t>
            </w:r>
            <w:r w:rsidR="00703B96">
              <w:t>-</w:t>
            </w:r>
            <w:r w:rsidRPr="00176526">
              <w:t>delivered service - $27.45 million over four years. Investment plan finalised. Agreements will be for a two-year period to allow for additional planning regarding further expansions from July 2024. The areas that receive funding will be required to work closely with policing staff to ensure there are appropriate pathways in place for people in distress who call the police.</w:t>
            </w:r>
          </w:p>
          <w:p w14:paraId="764E010B" w14:textId="77777777" w:rsidR="00176526" w:rsidRPr="00176526" w:rsidRDefault="00176526" w:rsidP="00176526">
            <w:pPr>
              <w:numPr>
                <w:ilvl w:val="0"/>
                <w:numId w:val="22"/>
              </w:numPr>
            </w:pPr>
            <w:r w:rsidRPr="00176526">
              <w:t xml:space="preserve">Child and adolescent specialist mental health and addiction services - $18.7 million over four years; work with </w:t>
            </w:r>
            <w:proofErr w:type="spellStart"/>
            <w:r w:rsidRPr="00176526">
              <w:t>Oranga</w:t>
            </w:r>
            <w:proofErr w:type="spellEnd"/>
            <w:r w:rsidRPr="00176526">
              <w:t xml:space="preserve"> Tamariki to assess how this funding can be used to address the needs of young people under the care of this agency and mental health </w:t>
            </w:r>
            <w:r w:rsidRPr="00176526">
              <w:lastRenderedPageBreak/>
              <w:t xml:space="preserve">services. Mapping against initiatives already underway for children and adolescents. </w:t>
            </w:r>
          </w:p>
          <w:p w14:paraId="298AEE38" w14:textId="77777777" w:rsidR="00176526" w:rsidRPr="00176526" w:rsidRDefault="00176526" w:rsidP="00176526">
            <w:pPr>
              <w:numPr>
                <w:ilvl w:val="0"/>
                <w:numId w:val="22"/>
              </w:numPr>
            </w:pPr>
            <w:r w:rsidRPr="00176526">
              <w:t xml:space="preserve">Workforce - $10 million over four years; Priority areas for investment have been identified and this funding will be used to complement the large workforce development work programme underway. </w:t>
            </w:r>
          </w:p>
          <w:p w14:paraId="51E1B17C" w14:textId="77777777" w:rsidR="00176526" w:rsidRPr="00176526" w:rsidRDefault="00176526" w:rsidP="00176526">
            <w:pPr>
              <w:numPr>
                <w:ilvl w:val="0"/>
                <w:numId w:val="22"/>
              </w:numPr>
            </w:pPr>
            <w:r w:rsidRPr="00176526">
              <w:t xml:space="preserve">Enablers - $8.9 million over four years; some funding has been allocated and a full investment plan in place to support service provision to June 2023. Additional funding will be allocated to FTE to progress with work nationally.  </w:t>
            </w:r>
          </w:p>
          <w:p w14:paraId="5A62C567" w14:textId="77777777" w:rsidR="00176526" w:rsidRPr="00176526" w:rsidRDefault="00176526" w:rsidP="00176526">
            <w:pPr>
              <w:numPr>
                <w:ilvl w:val="0"/>
                <w:numId w:val="22"/>
              </w:numPr>
            </w:pPr>
            <w:r w:rsidRPr="00176526">
              <w:t xml:space="preserve">Budget 2022 funding for the final two components of this package (Expanding Te Ara </w:t>
            </w:r>
            <w:proofErr w:type="spellStart"/>
            <w:r w:rsidRPr="00176526">
              <w:t>Oranga</w:t>
            </w:r>
            <w:proofErr w:type="spellEnd"/>
            <w:r w:rsidRPr="00176526">
              <w:t xml:space="preserve"> to the Eastern Bay of Plenty, $3.5 million over four years, and drug checking services, $3.15 million over four years) will commence in the first quarter of the 23/24 financial year. Drug checking services contracts finalised and services providers ready for the summer season. The Expansion of Te Ara </w:t>
            </w:r>
            <w:proofErr w:type="spellStart"/>
            <w:r w:rsidRPr="00176526">
              <w:t>Oranga</w:t>
            </w:r>
            <w:proofErr w:type="spellEnd"/>
            <w:r w:rsidRPr="00176526">
              <w:t xml:space="preserve"> to the </w:t>
            </w:r>
            <w:r w:rsidRPr="00176526">
              <w:lastRenderedPageBreak/>
              <w:t xml:space="preserve">Eastern Bay of Plenty continues. Planning for the second phase of community-based services (funded through Budget 2019 Community and Primary Addiction Services) is underway and expected to launch in March/April 2023.  </w:t>
            </w:r>
          </w:p>
        </w:tc>
        <w:tc>
          <w:tcPr>
            <w:tcW w:w="5550" w:type="dxa"/>
          </w:tcPr>
          <w:p w14:paraId="1A3BD4B7" w14:textId="77777777" w:rsidR="00176526" w:rsidRPr="00176526" w:rsidRDefault="00176526" w:rsidP="00176526">
            <w:pPr>
              <w:numPr>
                <w:ilvl w:val="0"/>
                <w:numId w:val="21"/>
              </w:numPr>
            </w:pPr>
            <w:r w:rsidRPr="00176526">
              <w:lastRenderedPageBreak/>
              <w:t xml:space="preserve">Eating Disorders - Recruitment of new FTEs to start early in the New Year and phased service delivery to begin.  </w:t>
            </w:r>
          </w:p>
          <w:p w14:paraId="045C3139" w14:textId="77777777" w:rsidR="00176526" w:rsidRPr="00176526" w:rsidRDefault="00176526" w:rsidP="00176526">
            <w:pPr>
              <w:numPr>
                <w:ilvl w:val="0"/>
                <w:numId w:val="21"/>
              </w:numPr>
            </w:pPr>
            <w:r w:rsidRPr="00176526">
              <w:t xml:space="preserve">Maternal and infant specialist mental health and addiction services - The focus is on getting agreements in place so that recruitment can start, and phased service delivery can begin. Service delivery in </w:t>
            </w:r>
            <w:proofErr w:type="spellStart"/>
            <w:r w:rsidRPr="00176526">
              <w:t>Waitematā</w:t>
            </w:r>
            <w:proofErr w:type="spellEnd"/>
            <w:r w:rsidRPr="00176526">
              <w:t xml:space="preserve"> and Hawke’s Bay commencing early in the New Year. We expect service delivery in the remaining areas to start by March 2023.</w:t>
            </w:r>
          </w:p>
          <w:p w14:paraId="5FD908C9" w14:textId="35872C62" w:rsidR="00176526" w:rsidRPr="00176526" w:rsidRDefault="00176526" w:rsidP="00176526">
            <w:pPr>
              <w:numPr>
                <w:ilvl w:val="0"/>
                <w:numId w:val="21"/>
              </w:numPr>
            </w:pPr>
            <w:r w:rsidRPr="00176526">
              <w:t xml:space="preserve">Community-based crisis services including </w:t>
            </w:r>
            <w:r w:rsidR="00703B96" w:rsidRPr="00176526">
              <w:t>peer</w:t>
            </w:r>
            <w:r w:rsidR="00703B96">
              <w:t>-</w:t>
            </w:r>
            <w:r w:rsidRPr="00176526">
              <w:t xml:space="preserve">delivered service - 4-5 local areas will be allocated funding in the first two years. We are working through start dates and </w:t>
            </w:r>
            <w:r w:rsidRPr="00176526">
              <w:lastRenderedPageBreak/>
              <w:t xml:space="preserve">expect some FTEs to be in place in Q3 22/23. </w:t>
            </w:r>
          </w:p>
          <w:p w14:paraId="2432DFE3" w14:textId="77777777" w:rsidR="00176526" w:rsidRPr="00176526" w:rsidRDefault="00176526" w:rsidP="00176526">
            <w:pPr>
              <w:numPr>
                <w:ilvl w:val="0"/>
                <w:numId w:val="21"/>
              </w:numPr>
            </w:pPr>
            <w:r w:rsidRPr="00176526">
              <w:t xml:space="preserve">Child and adolescent specialist mental health and addiction services – Finalise the investment plan in the New Year and provide specific information on start dates for service delivery.  </w:t>
            </w:r>
          </w:p>
          <w:p w14:paraId="4EC3CB46" w14:textId="77777777" w:rsidR="00176526" w:rsidRPr="00176526" w:rsidRDefault="00176526" w:rsidP="00176526">
            <w:pPr>
              <w:numPr>
                <w:ilvl w:val="0"/>
                <w:numId w:val="21"/>
              </w:numPr>
            </w:pPr>
            <w:r w:rsidRPr="00176526">
              <w:t xml:space="preserve">Workforce - Developing agreements for the $1 million available in this financial year, with spend commencing by the end of the first quarter of 2023. </w:t>
            </w:r>
          </w:p>
          <w:p w14:paraId="485A2508" w14:textId="423657E3" w:rsidR="00176526" w:rsidRPr="00176526" w:rsidRDefault="00176526" w:rsidP="00176526">
            <w:pPr>
              <w:numPr>
                <w:ilvl w:val="0"/>
                <w:numId w:val="21"/>
              </w:numPr>
            </w:pPr>
            <w:r w:rsidRPr="00176526">
              <w:t xml:space="preserve">Enablers – Implement </w:t>
            </w:r>
            <w:r w:rsidR="00120D75">
              <w:t xml:space="preserve">an </w:t>
            </w:r>
            <w:r w:rsidRPr="00176526">
              <w:t xml:space="preserve">investment approach to commit funding for this financial year. </w:t>
            </w:r>
          </w:p>
          <w:p w14:paraId="454B6D43" w14:textId="7546CF2E" w:rsidR="00176526" w:rsidRPr="00176526" w:rsidRDefault="00176526" w:rsidP="00176526">
            <w:pPr>
              <w:numPr>
                <w:ilvl w:val="0"/>
                <w:numId w:val="22"/>
              </w:numPr>
            </w:pPr>
            <w:r w:rsidRPr="00176526">
              <w:t>Drug checking service delivery will continue with contracts in place until June 2024. Before the end of the contract term, the landscape of drug checking services will be reviewed to make sure future procurement is in line with client needs.</w:t>
            </w:r>
          </w:p>
          <w:p w14:paraId="79AB7682" w14:textId="77777777" w:rsidR="00176526" w:rsidRPr="00176526" w:rsidRDefault="00176526" w:rsidP="00176526">
            <w:r w:rsidRPr="00176526">
              <w:t xml:space="preserve"> A joined-up approach is being taken between the Expansion of Te Ara </w:t>
            </w:r>
            <w:proofErr w:type="spellStart"/>
            <w:r w:rsidRPr="00176526">
              <w:t>Oranga</w:t>
            </w:r>
            <w:proofErr w:type="spellEnd"/>
            <w:r w:rsidRPr="00176526">
              <w:t xml:space="preserve"> and </w:t>
            </w:r>
            <w:proofErr w:type="spellStart"/>
            <w:r w:rsidRPr="00176526">
              <w:t>Pou</w:t>
            </w:r>
            <w:proofErr w:type="spellEnd"/>
            <w:r w:rsidRPr="00176526">
              <w:t xml:space="preserve"> </w:t>
            </w:r>
            <w:proofErr w:type="spellStart"/>
            <w:r w:rsidRPr="00176526">
              <w:t>Oranga</w:t>
            </w:r>
            <w:proofErr w:type="spellEnd"/>
            <w:r w:rsidRPr="00176526">
              <w:t xml:space="preserve"> </w:t>
            </w:r>
            <w:proofErr w:type="spellStart"/>
            <w:r w:rsidRPr="00176526">
              <w:t>Whaiora</w:t>
            </w:r>
            <w:proofErr w:type="spellEnd"/>
            <w:r w:rsidRPr="00176526">
              <w:t xml:space="preserve"> (funded through Proceeds of Crime). Joint planning is already underway, with the second phase of community-based services (funded through Budget 2019 Community and </w:t>
            </w:r>
            <w:r w:rsidRPr="00176526">
              <w:lastRenderedPageBreak/>
              <w:t>Primary Addiction Services) and is expected to launch in March/April 2023.</w:t>
            </w:r>
          </w:p>
          <w:p w14:paraId="41EE4AE5" w14:textId="77777777" w:rsidR="00176526" w:rsidRPr="00176526" w:rsidRDefault="00176526" w:rsidP="00176526">
            <w:r w:rsidRPr="00176526">
              <w:t xml:space="preserve"> </w:t>
            </w:r>
          </w:p>
        </w:tc>
      </w:tr>
      <w:tr w:rsidR="00176526" w:rsidRPr="00176526" w14:paraId="3E4A2A81" w14:textId="77777777" w:rsidTr="00176526">
        <w:trPr>
          <w:trHeight w:val="195"/>
        </w:trPr>
        <w:tc>
          <w:tcPr>
            <w:tcW w:w="4106" w:type="dxa"/>
          </w:tcPr>
          <w:p w14:paraId="5FB79B52" w14:textId="77777777" w:rsidR="00176526" w:rsidRPr="00176526" w:rsidRDefault="00176526" w:rsidP="00176526">
            <w:r w:rsidRPr="00176526">
              <w:rPr>
                <w:b/>
                <w:bCs/>
              </w:rPr>
              <w:lastRenderedPageBreak/>
              <w:t>Well Child Tamariki Ora Continuation of the Enhanced Support Pilots (ESPs)</w:t>
            </w:r>
          </w:p>
        </w:tc>
        <w:tc>
          <w:tcPr>
            <w:tcW w:w="4909" w:type="dxa"/>
          </w:tcPr>
          <w:p w14:paraId="21CE8D4E" w14:textId="25ABA06E" w:rsidR="00176526" w:rsidRPr="00176526" w:rsidRDefault="00176526" w:rsidP="00176526">
            <w:pPr>
              <w:rPr>
                <w:lang w:val="en-GB"/>
              </w:rPr>
            </w:pPr>
            <w:r w:rsidRPr="00176526">
              <w:t xml:space="preserve">The ESPs provide a wrap-around culturally responsive intensive service for </w:t>
            </w:r>
            <w:r w:rsidR="00120D75" w:rsidRPr="00176526">
              <w:t>high</w:t>
            </w:r>
            <w:r w:rsidR="00120D75">
              <w:t>-</w:t>
            </w:r>
            <w:r w:rsidRPr="00176526">
              <w:t xml:space="preserve">needs </w:t>
            </w:r>
            <w:proofErr w:type="spellStart"/>
            <w:r w:rsidRPr="00176526">
              <w:t>wh</w:t>
            </w:r>
            <w:r w:rsidR="00727923">
              <w:t>ā</w:t>
            </w:r>
            <w:r w:rsidRPr="00176526">
              <w:t>nau</w:t>
            </w:r>
            <w:proofErr w:type="spellEnd"/>
            <w:r w:rsidRPr="00176526">
              <w:t xml:space="preserve"> to help improve health outcomes for </w:t>
            </w:r>
            <w:proofErr w:type="spellStart"/>
            <w:r w:rsidR="00665EB7" w:rsidRPr="00176526">
              <w:t>t</w:t>
            </w:r>
            <w:r w:rsidR="00665EB7">
              <w:t>a</w:t>
            </w:r>
            <w:r w:rsidR="00665EB7" w:rsidRPr="00176526">
              <w:t>mariki</w:t>
            </w:r>
            <w:proofErr w:type="spellEnd"/>
            <w:r w:rsidRPr="00176526">
              <w:t>. The pilots are in Counties Manukau, Lakes and Tairawhiti.</w:t>
            </w:r>
            <w:r w:rsidR="00F421D4">
              <w:t xml:space="preserve"> </w:t>
            </w:r>
            <w:r w:rsidRPr="00176526">
              <w:rPr>
                <w:lang w:val="en-GB"/>
              </w:rPr>
              <w:t>ESP services have now reached 109 mothers and 62 fathers, and a total of 72 babies have been born to women supported by ESP. Of these young parents 89% are aged 20 or younger and 99% are aged 22 or under. Overall, ESP has the potential to impact 463 total people across their households.</w:t>
            </w:r>
          </w:p>
        </w:tc>
        <w:tc>
          <w:tcPr>
            <w:tcW w:w="5550" w:type="dxa"/>
          </w:tcPr>
          <w:p w14:paraId="0C0FAE20" w14:textId="77777777" w:rsidR="00176526" w:rsidRPr="00176526" w:rsidRDefault="00176526" w:rsidP="00176526">
            <w:r w:rsidRPr="00176526">
              <w:t>ESP contracts will be extended and other necessary procurements will be initiated by 1 October 2023.  This includes undertaking relevant revisions, for example, the evaluation protocol is being revised to have greater cultural responsiveness.</w:t>
            </w:r>
          </w:p>
          <w:p w14:paraId="5097AB5C" w14:textId="77777777" w:rsidR="00176526" w:rsidRPr="00176526" w:rsidRDefault="00176526" w:rsidP="00176526">
            <w:r w:rsidRPr="00176526">
              <w:t>The ESPs will be informing the implementation of Kahu Taurima.</w:t>
            </w:r>
          </w:p>
          <w:p w14:paraId="6595C8ED" w14:textId="77777777" w:rsidR="00176526" w:rsidRPr="00176526" w:rsidRDefault="00176526" w:rsidP="00176526"/>
        </w:tc>
      </w:tr>
    </w:tbl>
    <w:p w14:paraId="23A40935" w14:textId="58F14B05" w:rsidR="00176526" w:rsidRPr="00176526" w:rsidRDefault="00176526" w:rsidP="00176526">
      <w:pPr>
        <w:sectPr w:rsidR="00176526" w:rsidRPr="00176526" w:rsidSect="00176526">
          <w:pgSz w:w="16838" w:h="11906" w:orient="landscape"/>
          <w:pgMar w:top="1134" w:right="1134" w:bottom="1134" w:left="1134" w:header="1304" w:footer="709" w:gutter="0"/>
          <w:cols w:space="708"/>
          <w:docGrid w:linePitch="360"/>
        </w:sectPr>
      </w:pPr>
    </w:p>
    <w:p w14:paraId="410FADC5" w14:textId="0E48DF38" w:rsidR="004F17D9" w:rsidRDefault="00176526" w:rsidP="00176526">
      <w:pPr>
        <w:pStyle w:val="Heading1"/>
      </w:pPr>
      <w:bookmarkStart w:id="21" w:name="_Toc134020901"/>
      <w:r>
        <w:lastRenderedPageBreak/>
        <w:t>Appendix 2: Performance by Region</w:t>
      </w:r>
      <w:bookmarkEnd w:id="21"/>
    </w:p>
    <w:p w14:paraId="078A0284" w14:textId="77777777" w:rsidR="00176526" w:rsidRDefault="00176526" w:rsidP="00176526">
      <w:pPr>
        <w:pStyle w:val="Heading2"/>
      </w:pPr>
      <w:bookmarkStart w:id="22" w:name="_Toc134020902"/>
      <w:r>
        <w:t>Northern Region Summary and Highlights</w:t>
      </w:r>
      <w:bookmarkEnd w:id="22"/>
    </w:p>
    <w:p w14:paraId="548F4829" w14:textId="77777777" w:rsidR="00176526" w:rsidRDefault="00176526" w:rsidP="00176526">
      <w:pPr>
        <w:pStyle w:val="Heading3"/>
      </w:pPr>
      <w:r>
        <w:t xml:space="preserve">Summary </w:t>
      </w:r>
    </w:p>
    <w:p w14:paraId="17D02E4E" w14:textId="27EABC8D" w:rsidR="00176526" w:rsidRDefault="00176526" w:rsidP="00176526">
      <w:r>
        <w:t>The region continues to be challenged by high hospital occupancy and staff absence and vacancies. However, progress has been made on the regional service plan and in addressing inequities for Māori and Pacific</w:t>
      </w:r>
      <w:r w:rsidR="003E0C41">
        <w:t xml:space="preserve"> people</w:t>
      </w:r>
      <w:r>
        <w:t>. Whilst there continues to be a significant equity risk with childhood immunisation rates, it is positive to report a significant improvement for the first 6-week</w:t>
      </w:r>
      <w:r w:rsidR="005E4ABA">
        <w:t>s</w:t>
      </w:r>
      <w:r>
        <w:t xml:space="preserve"> and highest priority vaccine rates for </w:t>
      </w:r>
      <w:proofErr w:type="spellStart"/>
      <w:r w:rsidR="006977A9">
        <w:t>tamariki</w:t>
      </w:r>
      <w:proofErr w:type="spellEnd"/>
      <w:r w:rsidR="006977A9">
        <w:t xml:space="preserve"> </w:t>
      </w:r>
      <w:r>
        <w:t xml:space="preserve">Māori </w:t>
      </w:r>
      <w:r w:rsidR="00E520F8">
        <w:t>in this quarter</w:t>
      </w:r>
      <w:r>
        <w:t>.</w:t>
      </w:r>
    </w:p>
    <w:p w14:paraId="288D1EE9" w14:textId="77777777" w:rsidR="00176526" w:rsidRDefault="00176526" w:rsidP="00176526">
      <w:pPr>
        <w:pStyle w:val="Heading3"/>
      </w:pPr>
      <w:r>
        <w:t>Quarter 2 Key Highlights</w:t>
      </w:r>
    </w:p>
    <w:p w14:paraId="48E78971" w14:textId="77BC91DE" w:rsidR="00176526" w:rsidRDefault="00176526" w:rsidP="00176526">
      <w:r>
        <w:t>A regional approach to equity prioritisation continues to be progressed</w:t>
      </w:r>
      <w:r w:rsidR="00474C09">
        <w:t>,</w:t>
      </w:r>
      <w:r>
        <w:t xml:space="preserve"> </w:t>
      </w:r>
      <w:r w:rsidR="00474C09">
        <w:t xml:space="preserve">with </w:t>
      </w:r>
      <w:r>
        <w:t xml:space="preserve">focus on key equity gaps. Over recent months the ESPI compliance rates between Māori and non-Māori have closed for FSAs and have narrowed for treatment.  </w:t>
      </w:r>
    </w:p>
    <w:p w14:paraId="759081C0" w14:textId="1834E185" w:rsidR="00176526" w:rsidRDefault="00176526" w:rsidP="00176526">
      <w:r>
        <w:t xml:space="preserve">The number of patients waiting for an FSA &gt; 365 days reduced by 17% over the quarter. The majority of patients still waiting &gt; 12 months for assessment and treatment are in Te Tai </w:t>
      </w:r>
      <w:proofErr w:type="spellStart"/>
      <w:r>
        <w:t>Tokerau</w:t>
      </w:r>
      <w:proofErr w:type="spellEnd"/>
      <w:r>
        <w:t xml:space="preserve"> and the region has been supporting this area with resources and allocation of capacity from within the Auckland</w:t>
      </w:r>
      <w:r w:rsidR="001D28BD">
        <w:t xml:space="preserve"> </w:t>
      </w:r>
      <w:r>
        <w:t>metro hospitals and in the private sector.</w:t>
      </w:r>
    </w:p>
    <w:p w14:paraId="43CE8A73" w14:textId="17254E76" w:rsidR="00176526" w:rsidRDefault="00176526" w:rsidP="00176526">
      <w:r>
        <w:t>Wait times for Mental Health assessment for children and young people have improved and achievement for young Māori is now above that for non-Māori and Pacific.  Achievement for young Pacific is 81%, which is slightly above target.</w:t>
      </w:r>
    </w:p>
    <w:p w14:paraId="65A2469A" w14:textId="77777777" w:rsidR="00176526" w:rsidRDefault="00176526" w:rsidP="00176526">
      <w:r>
        <w:t xml:space="preserve">The new Te Tai </w:t>
      </w:r>
      <w:proofErr w:type="spellStart"/>
      <w:r>
        <w:t>Tokerau</w:t>
      </w:r>
      <w:proofErr w:type="spellEnd"/>
      <w:r>
        <w:t xml:space="preserve"> Mobile Diagnostic Bus - Te </w:t>
      </w:r>
      <w:proofErr w:type="spellStart"/>
      <w:r>
        <w:t>Pahi</w:t>
      </w:r>
      <w:proofErr w:type="spellEnd"/>
      <w:r>
        <w:t xml:space="preserve"> O </w:t>
      </w:r>
      <w:proofErr w:type="spellStart"/>
      <w:r>
        <w:t>Ngā</w:t>
      </w:r>
      <w:proofErr w:type="spellEnd"/>
      <w:r>
        <w:t xml:space="preserve"> Iwi (The People’s Bus) was launched, with mobile diagnostics initially focused on providing services to patients on waitlists for Vascular, Ophthalmology and ECHO (non-invasive imaging for assessing cardiac anatomy and function).  </w:t>
      </w:r>
    </w:p>
    <w:p w14:paraId="1D7B6035" w14:textId="77777777" w:rsidR="00176526" w:rsidRDefault="00176526" w:rsidP="00176526">
      <w:r>
        <w:t>Nursing shifts below target continued to marginally improve across all areas and are down from 41% last month to an average of 38% for the month of December.</w:t>
      </w:r>
    </w:p>
    <w:p w14:paraId="21269810" w14:textId="77777777" w:rsidR="00176526" w:rsidRDefault="00176526" w:rsidP="00176526">
      <w:r>
        <w:t>Over 60 new graduate midwives qualified in December and these new graduates are taking up employment in both the region’s hospitals and in our community LMC services.</w:t>
      </w:r>
    </w:p>
    <w:p w14:paraId="60A46A3D" w14:textId="77777777" w:rsidR="00176526" w:rsidRDefault="00176526" w:rsidP="00176526">
      <w:r>
        <w:lastRenderedPageBreak/>
        <w:t xml:space="preserve">Regional re-prioritisation of short-term investment phasing has taken place as part of an IIG process to manage cost increases and an over-subscribed Health Capital Envelope. This has resulted in the Te Whatu Ora board endorsing an additional $87.5m to address anticipated cost escalations within the Manukau Health Park programme, deferment of decisions regarding scale and timing of the </w:t>
      </w:r>
      <w:proofErr w:type="spellStart"/>
      <w:r>
        <w:t>Waitematā</w:t>
      </w:r>
      <w:proofErr w:type="spellEnd"/>
      <w:r>
        <w:t xml:space="preserve"> Infrastructure Services Programme and deferral of the Counties Manukau Specialised Rehabilitation project  </w:t>
      </w:r>
    </w:p>
    <w:p w14:paraId="1E8C8A7E" w14:textId="77777777" w:rsidR="00176526" w:rsidRDefault="00176526" w:rsidP="00176526">
      <w:r>
        <w:t xml:space="preserve">Permanent appointments have been made for the Hospital and Specialist Services Regional Director role and Te Aka </w:t>
      </w:r>
      <w:proofErr w:type="spellStart"/>
      <w:r>
        <w:t>Whai</w:t>
      </w:r>
      <w:proofErr w:type="spellEnd"/>
      <w:r>
        <w:t xml:space="preserve"> Ora Regional Director. An interim Regional Director of Commissioning has also been appointed this quarter.</w:t>
      </w:r>
    </w:p>
    <w:p w14:paraId="1CA81DE5" w14:textId="76F78E49" w:rsidR="00176526" w:rsidRDefault="00176526" w:rsidP="00176526">
      <w:r>
        <w:t>Below is a dashboard of the regional activity:</w:t>
      </w:r>
    </w:p>
    <w:p w14:paraId="121A897F" w14:textId="57A591E6" w:rsidR="00176526" w:rsidRDefault="00176526" w:rsidP="00176526">
      <w:r w:rsidRPr="001D309D">
        <w:rPr>
          <w:rFonts w:cstheme="minorHAnsi"/>
          <w:noProof/>
          <w:szCs w:val="24"/>
        </w:rPr>
        <w:drawing>
          <wp:inline distT="0" distB="0" distL="0" distR="0" wp14:anchorId="535758B4" wp14:editId="67DE5667">
            <wp:extent cx="6120130" cy="3923030"/>
            <wp:effectExtent l="0" t="0" r="0" b="1270"/>
            <wp:docPr id="1402855239" name="Picture 1402855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2855239"/>
                    <pic:cNvPicPr/>
                  </pic:nvPicPr>
                  <pic:blipFill>
                    <a:blip r:embed="rId26">
                      <a:extLst>
                        <a:ext uri="{28A0092B-C50C-407E-A947-70E740481C1C}">
                          <a14:useLocalDpi xmlns:a14="http://schemas.microsoft.com/office/drawing/2010/main" val="0"/>
                        </a:ext>
                      </a:extLst>
                    </a:blip>
                    <a:stretch>
                      <a:fillRect/>
                    </a:stretch>
                  </pic:blipFill>
                  <pic:spPr>
                    <a:xfrm>
                      <a:off x="0" y="0"/>
                      <a:ext cx="6120130" cy="3923030"/>
                    </a:xfrm>
                    <a:prstGeom prst="rect">
                      <a:avLst/>
                    </a:prstGeom>
                  </pic:spPr>
                </pic:pic>
              </a:graphicData>
            </a:graphic>
          </wp:inline>
        </w:drawing>
      </w:r>
    </w:p>
    <w:p w14:paraId="32DD9826" w14:textId="77777777" w:rsidR="00722771" w:rsidRDefault="00722771">
      <w:pPr>
        <w:spacing w:before="0" w:after="160" w:line="259" w:lineRule="auto"/>
        <w:rPr>
          <w:rFonts w:asciiTheme="majorHAnsi" w:eastAsiaTheme="majorEastAsia" w:hAnsiTheme="majorHAnsi" w:cstheme="majorBidi"/>
          <w:b/>
          <w:color w:val="1C2549" w:themeColor="text2"/>
          <w:sz w:val="48"/>
          <w:szCs w:val="26"/>
        </w:rPr>
      </w:pPr>
      <w:r>
        <w:br w:type="page"/>
      </w:r>
    </w:p>
    <w:p w14:paraId="265DE11F" w14:textId="502191A7" w:rsidR="00176526" w:rsidRDefault="00176526" w:rsidP="00176526">
      <w:pPr>
        <w:pStyle w:val="Heading2"/>
      </w:pPr>
      <w:bookmarkStart w:id="23" w:name="_Toc134020903"/>
      <w:r>
        <w:lastRenderedPageBreak/>
        <w:t>Te Manawa Taki Region Summary and Highlights</w:t>
      </w:r>
      <w:bookmarkEnd w:id="23"/>
    </w:p>
    <w:p w14:paraId="7A922997" w14:textId="77777777" w:rsidR="00176526" w:rsidRDefault="00176526" w:rsidP="00176526">
      <w:pPr>
        <w:pStyle w:val="Heading3"/>
      </w:pPr>
      <w:r>
        <w:t xml:space="preserve">Summary </w:t>
      </w:r>
    </w:p>
    <w:p w14:paraId="05DB054A" w14:textId="0551B96B" w:rsidR="00176526" w:rsidRDefault="00176526" w:rsidP="00176526">
      <w:r>
        <w:t>The regional system-wide initiatives started in Q</w:t>
      </w:r>
      <w:r w:rsidR="00047304">
        <w:t xml:space="preserve">uarter </w:t>
      </w:r>
      <w:r>
        <w:t xml:space="preserve">1 have supported Te Manawa Taki to manage the significant demand and capacity challenges impacting health services across the region during </w:t>
      </w:r>
      <w:r w:rsidR="00047304">
        <w:t>this quarter</w:t>
      </w:r>
      <w:r w:rsidR="00970C5A">
        <w:t>,</w:t>
      </w:r>
      <w:r>
        <w:t xml:space="preserve"> with a greater focus on regional coordination and support. The Regional Coordination Centre supported the outgoing interim Regional Leadership Team to maintain performance oversight across Te Manawa Taki over the summer period, whilst the regional work programme moving forwards is confirmed. A regional Integration Team is being stood up </w:t>
      </w:r>
      <w:r w:rsidR="00D52418">
        <w:t xml:space="preserve">in </w:t>
      </w:r>
      <w:r>
        <w:t>early 2023 for support functions.</w:t>
      </w:r>
    </w:p>
    <w:p w14:paraId="6F734EC3" w14:textId="2B42FCF6" w:rsidR="00176526" w:rsidRDefault="00176526" w:rsidP="00176526">
      <w:pPr>
        <w:pStyle w:val="Heading3"/>
      </w:pPr>
      <w:r>
        <w:t xml:space="preserve">Quarter </w:t>
      </w:r>
      <w:r w:rsidR="003444BA">
        <w:t xml:space="preserve">2 </w:t>
      </w:r>
      <w:r>
        <w:t>Key Highlights</w:t>
      </w:r>
    </w:p>
    <w:p w14:paraId="35A181DB" w14:textId="27716170" w:rsidR="00176526" w:rsidRDefault="00176526" w:rsidP="002C4968">
      <w:pPr>
        <w:pStyle w:val="ListBullet"/>
      </w:pPr>
      <w:r>
        <w:t xml:space="preserve">The Regional Integrated Operations Centre (IOC) has been actively supporting hospitals with local capacity/delivery challenges, managing 29 support requests since October 2022. This has included managing the temporary regional redeployment of staff to hospitals in need and liaising with partner agencies to manage patient diversions when needed. Consistent hospital reporting and KPIs </w:t>
      </w:r>
      <w:r w:rsidR="00585698">
        <w:t xml:space="preserve">have </w:t>
      </w:r>
      <w:r>
        <w:t xml:space="preserve">allowed for more informed decision making, with Regional Coordination Centre support for the ongoing development of the Regional IOC. </w:t>
      </w:r>
    </w:p>
    <w:p w14:paraId="0FFF8182" w14:textId="647C67C4" w:rsidR="00176526" w:rsidRDefault="00176526" w:rsidP="00176526">
      <w:pPr>
        <w:pStyle w:val="ListBullet"/>
      </w:pPr>
      <w:r>
        <w:t xml:space="preserve">As part of Te Manawa Taki winter preparedness activity, the Regional Coordination Centre is delivering a regional acute flow improvement programme. As part of the national approach, this will build on the existing local initiatives underway, and support local teams to implement operational improvements to minimise preventable delays in care. The regional acute flow diagnostic begins in February 2023 and will take a system-wide view of patient flow. </w:t>
      </w:r>
    </w:p>
    <w:p w14:paraId="58180EA0" w14:textId="13A5C936" w:rsidR="00176526" w:rsidRDefault="00176526" w:rsidP="00176526">
      <w:pPr>
        <w:pStyle w:val="ListBullet"/>
      </w:pPr>
      <w:r>
        <w:t xml:space="preserve">Good progress has been made in implementing the national </w:t>
      </w:r>
      <w:r w:rsidR="00970C5A">
        <w:t>p</w:t>
      </w:r>
      <w:r>
        <w:t>lanned care scheduling directives. The priority for the regional planned care programme is on utilising resources across the region to maximise the delivery of planned care, with a focus on addressing patients waiting the longest and prioritising Māori and other priority populations.</w:t>
      </w:r>
    </w:p>
    <w:p w14:paraId="2DF5E505" w14:textId="129909C5" w:rsidR="00176526" w:rsidRDefault="00176526" w:rsidP="00176526">
      <w:pPr>
        <w:pStyle w:val="ListBullet"/>
      </w:pPr>
      <w:r>
        <w:t xml:space="preserve">Permanent regional directors have been appointed for Hospital </w:t>
      </w:r>
      <w:r w:rsidR="00327890">
        <w:t>and</w:t>
      </w:r>
      <w:r>
        <w:t xml:space="preserve"> Specialist Services and Commissioning/Wayfinding, alongside the interim </w:t>
      </w:r>
      <w:r w:rsidR="001A6BE4">
        <w:t>R</w:t>
      </w:r>
      <w:r>
        <w:t xml:space="preserve">egional </w:t>
      </w:r>
      <w:r w:rsidR="001A6BE4">
        <w:t>D</w:t>
      </w:r>
      <w:r>
        <w:t>irector for Pacific health and a permanent National Public Health Service Regional Director in October 2022.</w:t>
      </w:r>
    </w:p>
    <w:p w14:paraId="6235AA6D" w14:textId="77777777" w:rsidR="001A6BE4" w:rsidRDefault="001A6BE4">
      <w:pPr>
        <w:spacing w:before="0" w:after="160" w:line="259" w:lineRule="auto"/>
      </w:pPr>
      <w:r>
        <w:br w:type="page"/>
      </w:r>
    </w:p>
    <w:p w14:paraId="23B6B17A" w14:textId="14188D8E" w:rsidR="00176526" w:rsidRDefault="00176526" w:rsidP="00176526">
      <w:r>
        <w:lastRenderedPageBreak/>
        <w:t>A dashboard of the regional activity follows</w:t>
      </w:r>
      <w:r w:rsidR="008408B6">
        <w:t>.</w:t>
      </w:r>
    </w:p>
    <w:p w14:paraId="61A126E8" w14:textId="570F56EC" w:rsidR="00176526" w:rsidRDefault="00176526" w:rsidP="00176526">
      <w:r w:rsidRPr="001D309D">
        <w:rPr>
          <w:rFonts w:cstheme="minorHAnsi"/>
          <w:noProof/>
          <w:szCs w:val="24"/>
        </w:rPr>
        <w:drawing>
          <wp:inline distT="0" distB="0" distL="0" distR="0" wp14:anchorId="4F144086" wp14:editId="30D42EAC">
            <wp:extent cx="6120130" cy="4040505"/>
            <wp:effectExtent l="0" t="0" r="0" b="0"/>
            <wp:docPr id="1402855241" name="Picture 140285524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855241" name="Picture 1402855241" descr="A picture containing graphical user interfac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120130" cy="4040505"/>
                    </a:xfrm>
                    <a:prstGeom prst="rect">
                      <a:avLst/>
                    </a:prstGeom>
                  </pic:spPr>
                </pic:pic>
              </a:graphicData>
            </a:graphic>
          </wp:inline>
        </w:drawing>
      </w:r>
    </w:p>
    <w:p w14:paraId="20C640EA" w14:textId="77777777" w:rsidR="001A6BE4" w:rsidRDefault="001A6BE4">
      <w:pPr>
        <w:spacing w:before="0" w:after="160" w:line="259" w:lineRule="auto"/>
        <w:rPr>
          <w:rFonts w:asciiTheme="majorHAnsi" w:eastAsiaTheme="majorEastAsia" w:hAnsiTheme="majorHAnsi" w:cstheme="majorBidi"/>
          <w:b/>
          <w:color w:val="1C2549" w:themeColor="text2"/>
          <w:sz w:val="48"/>
          <w:szCs w:val="26"/>
        </w:rPr>
      </w:pPr>
      <w:bookmarkStart w:id="24" w:name="_Toc121997747"/>
      <w:bookmarkStart w:id="25" w:name="_Toc126835159"/>
      <w:bookmarkStart w:id="26" w:name="_Toc127868772"/>
      <w:r>
        <w:br w:type="page"/>
      </w:r>
    </w:p>
    <w:p w14:paraId="79A3B2E0" w14:textId="3B03EDCA" w:rsidR="00176526" w:rsidRPr="00176526" w:rsidRDefault="00176526" w:rsidP="00176526">
      <w:pPr>
        <w:pStyle w:val="Heading2"/>
      </w:pPr>
      <w:bookmarkStart w:id="27" w:name="_Toc134020904"/>
      <w:r>
        <w:lastRenderedPageBreak/>
        <w:t>Central Region Summary and Highlights</w:t>
      </w:r>
      <w:bookmarkEnd w:id="24"/>
      <w:bookmarkEnd w:id="25"/>
      <w:bookmarkEnd w:id="26"/>
      <w:bookmarkEnd w:id="27"/>
    </w:p>
    <w:p w14:paraId="18123DD4" w14:textId="77777777" w:rsidR="00176526" w:rsidRPr="00176526" w:rsidRDefault="00176526" w:rsidP="00176526">
      <w:pPr>
        <w:pStyle w:val="Heading3"/>
      </w:pPr>
      <w:r w:rsidRPr="00176526">
        <w:t xml:space="preserve">Summary </w:t>
      </w:r>
    </w:p>
    <w:p w14:paraId="0EDAAAA3" w14:textId="5A24CB85" w:rsidR="00176526" w:rsidRPr="00176526" w:rsidRDefault="00176526" w:rsidP="00176526">
      <w:r w:rsidRPr="00176526">
        <w:t>Workforce pressures remain a key challenge across all local areas and across the system.  The region continues to operate in an environment where the system is under significant pressure with hospitals regularly at capacity, significant pressure on EDs, deferral of planned care</w:t>
      </w:r>
      <w:r w:rsidR="00CF4D9D">
        <w:t>,</w:t>
      </w:r>
      <w:r w:rsidRPr="00176526">
        <w:t xml:space="preserve"> and gaps in primary care services.  </w:t>
      </w:r>
    </w:p>
    <w:p w14:paraId="75D0E0AA" w14:textId="3C9D289B" w:rsidR="00176526" w:rsidRPr="00176526" w:rsidRDefault="00176526" w:rsidP="00176526">
      <w:r w:rsidRPr="00176526">
        <w:t>During this quarter, the region has continued to advance critical areas of work</w:t>
      </w:r>
      <w:r w:rsidR="00CF4D9D">
        <w:t>,</w:t>
      </w:r>
      <w:r w:rsidRPr="00176526">
        <w:t xml:space="preserve"> in particular</w:t>
      </w:r>
      <w:r w:rsidR="00CF4D9D">
        <w:t>,</w:t>
      </w:r>
      <w:r w:rsidRPr="00176526">
        <w:t xml:space="preserve"> a comprehensive programme for planned care, mental health and addiction and good progress in our child wellbeing and clinical network programmes which all have a focus on addressing inequities for Māori.</w:t>
      </w:r>
    </w:p>
    <w:p w14:paraId="6947D576" w14:textId="77777777" w:rsidR="00176526" w:rsidRPr="00176526" w:rsidRDefault="00176526" w:rsidP="00176526">
      <w:pPr>
        <w:pStyle w:val="Heading3"/>
      </w:pPr>
      <w:r w:rsidRPr="00176526">
        <w:t>Quarter 2 Key Highlights</w:t>
      </w:r>
    </w:p>
    <w:p w14:paraId="03D50BE1" w14:textId="77777777" w:rsidR="00176526" w:rsidRPr="00176526" w:rsidRDefault="00176526" w:rsidP="00176526">
      <w:r w:rsidRPr="00176526">
        <w:t>Newly prioritised projects for the region from Budget 2022 updates include:</w:t>
      </w:r>
    </w:p>
    <w:p w14:paraId="1F355B75" w14:textId="2575633B" w:rsidR="00176526" w:rsidRDefault="00176526" w:rsidP="00176526">
      <w:pPr>
        <w:pStyle w:val="ListBullet"/>
      </w:pPr>
      <w:r w:rsidRPr="00176526">
        <w:t>Midcentral Critical Infrastructure (electrical) and Capital, Coast and Hutt Copper Pipes business cases being prepared for submission to IIG in March 2023.</w:t>
      </w:r>
    </w:p>
    <w:p w14:paraId="2B67E321" w14:textId="6B374CBA" w:rsidR="00176526" w:rsidRDefault="00176526" w:rsidP="00176526">
      <w:pPr>
        <w:pStyle w:val="ListBullet"/>
      </w:pPr>
      <w:r>
        <w:t>Wellington Front of Whare/ED business case progressing well</w:t>
      </w:r>
      <w:r w:rsidR="0047634A">
        <w:t xml:space="preserve">, </w:t>
      </w:r>
      <w:r>
        <w:t>Identified Qualified Person application complete, gateway review scheduled for the week beginning 20 Feb</w:t>
      </w:r>
      <w:r w:rsidR="009B11E9">
        <w:t>ruary</w:t>
      </w:r>
      <w:r>
        <w:t xml:space="preserve"> 2023. Submission to IIG in March 2023.</w:t>
      </w:r>
    </w:p>
    <w:p w14:paraId="4B812B00" w14:textId="21456A0C" w:rsidR="00176526" w:rsidRDefault="00176526" w:rsidP="00176526">
      <w:pPr>
        <w:pStyle w:val="ListBullet"/>
      </w:pPr>
      <w:r>
        <w:t xml:space="preserve">A new Medical Assessment Planning Unit and Emergency Department Observation Area facility opened at </w:t>
      </w:r>
      <w:proofErr w:type="spellStart"/>
      <w:r>
        <w:t>MidCentral</w:t>
      </w:r>
      <w:proofErr w:type="spellEnd"/>
      <w:r>
        <w:t xml:space="preserve"> which will improve the management of the flow of people throughout the hospital.</w:t>
      </w:r>
    </w:p>
    <w:p w14:paraId="355B79D0" w14:textId="0877B2D6" w:rsidR="00176526" w:rsidRDefault="00176526" w:rsidP="00176526">
      <w:pPr>
        <w:pStyle w:val="ListBullet"/>
      </w:pPr>
      <w:r>
        <w:t>Planned care programme in place to address waiting lists and work has progressed to identify and agree</w:t>
      </w:r>
      <w:r w:rsidR="00974455">
        <w:t xml:space="preserve"> on</w:t>
      </w:r>
      <w:r>
        <w:t xml:space="preserve"> initiatives to be </w:t>
      </w:r>
      <w:r w:rsidR="00974455">
        <w:t xml:space="preserve">funded </w:t>
      </w:r>
      <w:r>
        <w:t xml:space="preserve">through the additional allocation of </w:t>
      </w:r>
      <w:r w:rsidR="009B11E9">
        <w:br/>
      </w:r>
      <w:r>
        <w:t>$14.3</w:t>
      </w:r>
      <w:r w:rsidR="009B11E9">
        <w:t xml:space="preserve"> </w:t>
      </w:r>
      <w:r>
        <w:t>m</w:t>
      </w:r>
      <w:r w:rsidR="009B11E9">
        <w:t>illion</w:t>
      </w:r>
      <w:r>
        <w:t xml:space="preserve"> for the Central region. The region has endorsed the establishment of a planned care clinical network to ensure the work is clinically led.</w:t>
      </w:r>
    </w:p>
    <w:p w14:paraId="115D0019" w14:textId="0D96E331" w:rsidR="00176526" w:rsidRDefault="00176526" w:rsidP="00176526">
      <w:pPr>
        <w:pStyle w:val="ListBullet"/>
      </w:pPr>
      <w:r>
        <w:t>Regional agreement on allocation of COVID-19 funding and procurement approach.</w:t>
      </w:r>
    </w:p>
    <w:p w14:paraId="37D98943" w14:textId="3D6BED68" w:rsidR="00176526" w:rsidRDefault="00176526" w:rsidP="00176526">
      <w:pPr>
        <w:pStyle w:val="ListBullet"/>
      </w:pPr>
      <w:r>
        <w:t xml:space="preserve">The Royal Australasian College of Surgeons Verification Assessment for the Central Region Trauma System has been confirmed. Planning is underway for the self-assessment process to support the verification site visits </w:t>
      </w:r>
      <w:r w:rsidR="00974455">
        <w:t xml:space="preserve">in </w:t>
      </w:r>
      <w:r>
        <w:t>early 2024.</w:t>
      </w:r>
    </w:p>
    <w:p w14:paraId="2F73A270" w14:textId="316E90FF" w:rsidR="00176526" w:rsidRDefault="00176526" w:rsidP="00176526">
      <w:pPr>
        <w:pStyle w:val="ListBullet"/>
      </w:pPr>
      <w:r>
        <w:t xml:space="preserve">The regional Mental Health and Addiction work program and project teams (representation from each local area) for each </w:t>
      </w:r>
      <w:proofErr w:type="spellStart"/>
      <w:r>
        <w:t>Pou</w:t>
      </w:r>
      <w:proofErr w:type="spellEnd"/>
      <w:r>
        <w:t xml:space="preserve"> established: </w:t>
      </w:r>
      <w:proofErr w:type="spellStart"/>
      <w:r>
        <w:t>Pou</w:t>
      </w:r>
      <w:proofErr w:type="spellEnd"/>
      <w:r>
        <w:t xml:space="preserve"> </w:t>
      </w:r>
      <w:proofErr w:type="spellStart"/>
      <w:r>
        <w:t>Tahi</w:t>
      </w:r>
      <w:proofErr w:type="spellEnd"/>
      <w:r>
        <w:t xml:space="preserve"> – Governance and leadership, </w:t>
      </w:r>
      <w:proofErr w:type="spellStart"/>
      <w:r>
        <w:t>Pou</w:t>
      </w:r>
      <w:proofErr w:type="spellEnd"/>
      <w:r>
        <w:t xml:space="preserve"> </w:t>
      </w:r>
      <w:proofErr w:type="spellStart"/>
      <w:r>
        <w:t>Rua</w:t>
      </w:r>
      <w:proofErr w:type="spellEnd"/>
      <w:r>
        <w:t xml:space="preserve"> – Learning and Development. </w:t>
      </w:r>
      <w:proofErr w:type="spellStart"/>
      <w:r>
        <w:t>Pou</w:t>
      </w:r>
      <w:proofErr w:type="spellEnd"/>
      <w:r>
        <w:t xml:space="preserve"> Toru – Enhancement of Regional Specialist Services. </w:t>
      </w:r>
      <w:proofErr w:type="spellStart"/>
      <w:r>
        <w:t>Pou</w:t>
      </w:r>
      <w:proofErr w:type="spellEnd"/>
      <w:r>
        <w:t xml:space="preserve"> </w:t>
      </w:r>
      <w:proofErr w:type="spellStart"/>
      <w:r>
        <w:t>Whā</w:t>
      </w:r>
      <w:proofErr w:type="spellEnd"/>
      <w:r>
        <w:t xml:space="preserve"> – Analytics and Insights. </w:t>
      </w:r>
      <w:proofErr w:type="spellStart"/>
      <w:r>
        <w:t>Pou</w:t>
      </w:r>
      <w:proofErr w:type="spellEnd"/>
      <w:r>
        <w:t xml:space="preserve"> Rima – Valuing lived Experience, </w:t>
      </w:r>
      <w:proofErr w:type="spellStart"/>
      <w:r>
        <w:t>Pou</w:t>
      </w:r>
      <w:proofErr w:type="spellEnd"/>
      <w:r>
        <w:t xml:space="preserve"> Ono – Innovation and Improvement. Work program</w:t>
      </w:r>
      <w:r w:rsidR="002B1693">
        <w:t>me</w:t>
      </w:r>
      <w:r>
        <w:t xml:space="preserve"> aligns closely with priorities and actions as outlined in Te </w:t>
      </w:r>
      <w:proofErr w:type="spellStart"/>
      <w:r>
        <w:t>Pae</w:t>
      </w:r>
      <w:proofErr w:type="spellEnd"/>
      <w:r>
        <w:t xml:space="preserve"> Tata.</w:t>
      </w:r>
    </w:p>
    <w:p w14:paraId="022B6707" w14:textId="43876119" w:rsidR="00176526" w:rsidRDefault="00176526" w:rsidP="00176526">
      <w:pPr>
        <w:pStyle w:val="ListBullet"/>
      </w:pPr>
      <w:r>
        <w:lastRenderedPageBreak/>
        <w:t xml:space="preserve">Te </w:t>
      </w:r>
      <w:proofErr w:type="spellStart"/>
      <w:r>
        <w:t>Whakahaere</w:t>
      </w:r>
      <w:proofErr w:type="spellEnd"/>
      <w:r>
        <w:t xml:space="preserve"> phase (</w:t>
      </w:r>
      <w:r w:rsidR="00BA1350">
        <w:t>i</w:t>
      </w:r>
      <w:r>
        <w:t xml:space="preserve">mplementation phase) of the </w:t>
      </w:r>
      <w:proofErr w:type="spellStart"/>
      <w:r>
        <w:t>Whakapakari</w:t>
      </w:r>
      <w:proofErr w:type="spellEnd"/>
      <w:r>
        <w:t xml:space="preserve"> </w:t>
      </w:r>
      <w:proofErr w:type="spellStart"/>
      <w:r>
        <w:t>Hūnga</w:t>
      </w:r>
      <w:proofErr w:type="spellEnd"/>
      <w:r>
        <w:t xml:space="preserve"> </w:t>
      </w:r>
      <w:proofErr w:type="spellStart"/>
      <w:r>
        <w:t>Tautoko</w:t>
      </w:r>
      <w:proofErr w:type="spellEnd"/>
      <w:r>
        <w:t xml:space="preserve"> Project is in progress. This phase operationalises the project solution including the employment of regional clinical support/educator positions (as designed in the Te </w:t>
      </w:r>
      <w:proofErr w:type="spellStart"/>
      <w:r>
        <w:t>Waihanga</w:t>
      </w:r>
      <w:proofErr w:type="spellEnd"/>
      <w:r>
        <w:t xml:space="preserve"> phase) with three appointments made who commenced in the role on </w:t>
      </w:r>
      <w:r w:rsidR="00BA1350">
        <w:br/>
      </w:r>
      <w:r>
        <w:t>16 January</w:t>
      </w:r>
      <w:r w:rsidR="00922E55">
        <w:t>,</w:t>
      </w:r>
      <w:r>
        <w:t xml:space="preserve"> and who are providing clinical leadership to Well Child Tamariki Ora providers.</w:t>
      </w:r>
    </w:p>
    <w:p w14:paraId="561C1DD5" w14:textId="3E678821" w:rsidR="00176526" w:rsidRDefault="00176526" w:rsidP="00176526">
      <w:pPr>
        <w:pStyle w:val="ListBullet"/>
      </w:pPr>
      <w:r>
        <w:t xml:space="preserve">The Synergia </w:t>
      </w:r>
      <w:r w:rsidR="00BA1350">
        <w:t>R</w:t>
      </w:r>
      <w:r>
        <w:t xml:space="preserve">eport to develop a contemporary model of cardiology care for the region was accepted by the Central Region, but noted </w:t>
      </w:r>
      <w:r w:rsidR="00922E55">
        <w:t xml:space="preserve">that </w:t>
      </w:r>
      <w:r>
        <w:t>it fell below expectation</w:t>
      </w:r>
      <w:r w:rsidR="00863477">
        <w:t>s</w:t>
      </w:r>
      <w:r>
        <w:t xml:space="preserve"> which </w:t>
      </w:r>
      <w:r w:rsidR="00863477">
        <w:t xml:space="preserve">have </w:t>
      </w:r>
      <w:r>
        <w:t xml:space="preserve">delayed implementation planning and </w:t>
      </w:r>
      <w:r w:rsidR="00863477">
        <w:t xml:space="preserve">have </w:t>
      </w:r>
      <w:r>
        <w:t xml:space="preserve">led to extensive discussions across the region regarding interventional cardiology. The work plan for 2022-23 has been agreed. Quality improvement initiatives started for heart failure management and </w:t>
      </w:r>
      <w:r w:rsidR="00D73F1D">
        <w:t>guideline-</w:t>
      </w:r>
      <w:r>
        <w:t>directed prescribing post-acute coronary syndrome.</w:t>
      </w:r>
    </w:p>
    <w:p w14:paraId="0FB14741" w14:textId="44AA95E2" w:rsidR="00176526" w:rsidRDefault="00176526" w:rsidP="00176526">
      <w:pPr>
        <w:pStyle w:val="ListBullet"/>
      </w:pPr>
      <w:r>
        <w:t xml:space="preserve">Regional programmes of work have been reviewed to ensure that they align with Te </w:t>
      </w:r>
      <w:proofErr w:type="spellStart"/>
      <w:r>
        <w:t>Pae</w:t>
      </w:r>
      <w:proofErr w:type="spellEnd"/>
      <w:r>
        <w:t xml:space="preserve"> Tata</w:t>
      </w:r>
      <w:r w:rsidR="00630158">
        <w:t>.</w:t>
      </w:r>
    </w:p>
    <w:p w14:paraId="236C9877" w14:textId="24DE382D" w:rsidR="00176526" w:rsidRDefault="00176526" w:rsidP="00176526">
      <w:r>
        <w:t>A dashboard of the regional activity follows</w:t>
      </w:r>
      <w:r w:rsidR="008408B6">
        <w:t>.</w:t>
      </w:r>
    </w:p>
    <w:p w14:paraId="1C87E8EE" w14:textId="0BBFCA79" w:rsidR="00176526" w:rsidRDefault="00176526" w:rsidP="00176526">
      <w:r w:rsidRPr="001D309D">
        <w:rPr>
          <w:rFonts w:cstheme="minorHAnsi"/>
          <w:noProof/>
          <w:szCs w:val="24"/>
        </w:rPr>
        <w:drawing>
          <wp:inline distT="0" distB="0" distL="0" distR="0" wp14:anchorId="6B796C64" wp14:editId="4D2B288F">
            <wp:extent cx="6120130" cy="4026535"/>
            <wp:effectExtent l="0" t="0" r="0" b="0"/>
            <wp:docPr id="1402855242" name="Picture 140285524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855242" name="Picture 1402855242" descr="Graphical user interface&#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6120130" cy="4026535"/>
                    </a:xfrm>
                    <a:prstGeom prst="rect">
                      <a:avLst/>
                    </a:prstGeom>
                  </pic:spPr>
                </pic:pic>
              </a:graphicData>
            </a:graphic>
          </wp:inline>
        </w:drawing>
      </w:r>
    </w:p>
    <w:p w14:paraId="75061FDF" w14:textId="77777777" w:rsidR="00176526" w:rsidRDefault="00176526" w:rsidP="00176526">
      <w:pPr>
        <w:pStyle w:val="Heading2"/>
      </w:pPr>
      <w:bookmarkStart w:id="28" w:name="_Toc134020905"/>
      <w:r>
        <w:lastRenderedPageBreak/>
        <w:t>Te Waipounamu Region Summary and Highlights</w:t>
      </w:r>
      <w:bookmarkEnd w:id="28"/>
    </w:p>
    <w:p w14:paraId="07019318" w14:textId="77777777" w:rsidR="00176526" w:rsidRDefault="00176526" w:rsidP="00176526">
      <w:pPr>
        <w:pStyle w:val="Heading3"/>
      </w:pPr>
      <w:r>
        <w:t xml:space="preserve">Summary </w:t>
      </w:r>
    </w:p>
    <w:p w14:paraId="6274B48B" w14:textId="658A960C" w:rsidR="00176526" w:rsidRDefault="00176526" w:rsidP="00176526">
      <w:r>
        <w:t>As a region</w:t>
      </w:r>
      <w:r w:rsidR="008D1519">
        <w:t>,</w:t>
      </w:r>
      <w:r>
        <w:t xml:space="preserve"> we have faced continued challenges this quarter around staff vacancies</w:t>
      </w:r>
      <w:r w:rsidR="008D1519">
        <w:t>.</w:t>
      </w:r>
      <w:r>
        <w:t xml:space="preserve"> </w:t>
      </w:r>
      <w:r w:rsidR="008D1519">
        <w:t>H</w:t>
      </w:r>
      <w:r>
        <w:t>owever</w:t>
      </w:r>
      <w:r w:rsidR="00D73F1D">
        <w:t>,</w:t>
      </w:r>
      <w:r>
        <w:t xml:space="preserve"> we continue to work together to mitigate risks</w:t>
      </w:r>
      <w:r w:rsidR="008D1519">
        <w:t xml:space="preserve"> and</w:t>
      </w:r>
      <w:r>
        <w:t xml:space="preserve"> to deliver the best outcome for our patients. At risk services are engaging as a region to mitigate any impacts to service</w:t>
      </w:r>
      <w:r w:rsidR="008D1519">
        <w:t>,</w:t>
      </w:r>
      <w:r>
        <w:t xml:space="preserve"> </w:t>
      </w:r>
      <w:r w:rsidR="005E672D">
        <w:t>for example,</w:t>
      </w:r>
      <w:r>
        <w:t xml:space="preserve"> Southern Radiation Oncology </w:t>
      </w:r>
      <w:r w:rsidR="00D73F1D">
        <w:t xml:space="preserve">is </w:t>
      </w:r>
      <w:r>
        <w:t xml:space="preserve">looking at regional solutions and working with the </w:t>
      </w:r>
      <w:r w:rsidR="005E672D">
        <w:t>n</w:t>
      </w:r>
      <w:r>
        <w:t xml:space="preserve">ational tertiary and quaternity group on a medium to </w:t>
      </w:r>
      <w:r w:rsidR="00D73F1D">
        <w:t>long-</w:t>
      </w:r>
      <w:r>
        <w:t xml:space="preserve">term plan. We are also continuing to look at recruitment and how we work with the national team around this. </w:t>
      </w:r>
    </w:p>
    <w:p w14:paraId="323F1482" w14:textId="77777777" w:rsidR="00176526" w:rsidRDefault="00176526" w:rsidP="00176526">
      <w:pPr>
        <w:pStyle w:val="Heading3"/>
      </w:pPr>
      <w:r>
        <w:t>Quarter 2 Key Highlights</w:t>
      </w:r>
    </w:p>
    <w:p w14:paraId="39029B2A" w14:textId="444CBD33" w:rsidR="00176526" w:rsidRDefault="00176526" w:rsidP="00176526">
      <w:pPr>
        <w:pStyle w:val="ListBullet"/>
      </w:pPr>
      <w:r>
        <w:t xml:space="preserve">An initiative with WellSouth to phone Māori and Pacific patients one week prior to their outpatient appointment has resulted in a decrease in the number of </w:t>
      </w:r>
      <w:r w:rsidR="00D10F8B">
        <w:t>‘</w:t>
      </w:r>
      <w:r>
        <w:t>not able to attends</w:t>
      </w:r>
      <w:r w:rsidR="00D10F8B">
        <w:t>’</w:t>
      </w:r>
      <w:r>
        <w:t xml:space="preserve"> for these groups.</w:t>
      </w:r>
    </w:p>
    <w:p w14:paraId="34076F3A" w14:textId="64B51E99" w:rsidR="00176526" w:rsidRDefault="00176526" w:rsidP="00176526">
      <w:pPr>
        <w:pStyle w:val="ListBullet"/>
      </w:pPr>
      <w:r>
        <w:t xml:space="preserve">Contract is in place for new Alcohol and Other Drugs service for people with complex needs in Otago. Iwi provider Ōtākou Health Limited will deliver this through their integrated primary health service, Te Kāika. Implementation planning and recruitment </w:t>
      </w:r>
      <w:r w:rsidR="00544A5B">
        <w:t xml:space="preserve">are </w:t>
      </w:r>
      <w:r>
        <w:t xml:space="preserve">well under way. Service delivery </w:t>
      </w:r>
      <w:r w:rsidR="00544A5B">
        <w:t xml:space="preserve">is </w:t>
      </w:r>
      <w:r>
        <w:t>planned to commence in February 2023.</w:t>
      </w:r>
    </w:p>
    <w:p w14:paraId="1C42DD2A" w14:textId="46C44666" w:rsidR="00176526" w:rsidRDefault="00176526" w:rsidP="00176526">
      <w:pPr>
        <w:pStyle w:val="ListBullet"/>
      </w:pPr>
      <w:r>
        <w:t>Community Residential Support for Complex Clients: The Commissioning Team have been partnering with community mental health residential care providers and Specialist Mental Health Services to support tāngata whaiora with complex needs to transition from hospital to homes in the community. In the last three months, eight long-term clients have been supported into community residential care beds. This is better for clients who have a long-term home</w:t>
      </w:r>
      <w:r w:rsidR="008D1519">
        <w:t>,</w:t>
      </w:r>
      <w:r>
        <w:t xml:space="preserve"> and frees up specialist capacity to </w:t>
      </w:r>
      <w:r w:rsidR="00544A5B">
        <w:t xml:space="preserve">respond </w:t>
      </w:r>
      <w:r>
        <w:t xml:space="preserve">to urgent demand in Canterbury. </w:t>
      </w:r>
    </w:p>
    <w:p w14:paraId="4C2B469C" w14:textId="59002937" w:rsidR="00176526" w:rsidRDefault="00176526" w:rsidP="00176526">
      <w:pPr>
        <w:pStyle w:val="ListBullet"/>
      </w:pPr>
      <w:r>
        <w:t xml:space="preserve">Communications teams continue to play a key role </w:t>
      </w:r>
      <w:r w:rsidR="00544A5B">
        <w:t xml:space="preserve">in </w:t>
      </w:r>
      <w:r>
        <w:t xml:space="preserve">sharing national messaging with our local teams and various audiences. As a collective, the Te Waipounamu communications leaders continue to meet weekly </w:t>
      </w:r>
      <w:r w:rsidR="00AE4932">
        <w:t xml:space="preserve">to </w:t>
      </w:r>
      <w:r>
        <w:t xml:space="preserve">identify where resources and campaigns can be shared. </w:t>
      </w:r>
    </w:p>
    <w:p w14:paraId="3340AAE9" w14:textId="5FBCDCED" w:rsidR="00176526" w:rsidRDefault="00176526" w:rsidP="00176526">
      <w:pPr>
        <w:pStyle w:val="ListBullet"/>
      </w:pPr>
      <w:r>
        <w:t xml:space="preserve">All districts are seeing vacancy pressure across services and are working as a region to provide cover. They are also working with the national recruitment team around solutions. </w:t>
      </w:r>
    </w:p>
    <w:p w14:paraId="488CFB68" w14:textId="77777777" w:rsidR="00293F27" w:rsidRDefault="00293F27">
      <w:pPr>
        <w:spacing w:before="0" w:after="160" w:line="259" w:lineRule="auto"/>
      </w:pPr>
      <w:r>
        <w:br w:type="page"/>
      </w:r>
    </w:p>
    <w:p w14:paraId="57C7333C" w14:textId="10AB32BD" w:rsidR="00176526" w:rsidRDefault="00176526" w:rsidP="00176526">
      <w:r>
        <w:lastRenderedPageBreak/>
        <w:t>Below is a dashboard of the regional activity</w:t>
      </w:r>
      <w:r w:rsidR="00293F27">
        <w:t>.</w:t>
      </w:r>
    </w:p>
    <w:p w14:paraId="6ADA449A" w14:textId="610DB3E5" w:rsidR="00176526" w:rsidRDefault="00176526" w:rsidP="00176526">
      <w:r w:rsidRPr="001D309D">
        <w:rPr>
          <w:rFonts w:cstheme="minorHAnsi"/>
          <w:noProof/>
          <w:szCs w:val="24"/>
        </w:rPr>
        <w:drawing>
          <wp:inline distT="0" distB="0" distL="0" distR="0" wp14:anchorId="36014D0C" wp14:editId="16C00F0A">
            <wp:extent cx="6120130" cy="4044315"/>
            <wp:effectExtent l="0" t="0" r="0" b="0"/>
            <wp:docPr id="1402855243" name="Picture 140285524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855243" name="Picture 1402855243" descr="A picture containing 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6120130" cy="4044315"/>
                    </a:xfrm>
                    <a:prstGeom prst="rect">
                      <a:avLst/>
                    </a:prstGeom>
                  </pic:spPr>
                </pic:pic>
              </a:graphicData>
            </a:graphic>
          </wp:inline>
        </w:drawing>
      </w:r>
    </w:p>
    <w:p w14:paraId="65BB3A0C" w14:textId="5AAEC0BD" w:rsidR="00176526" w:rsidRDefault="00176526">
      <w:pPr>
        <w:spacing w:before="0" w:after="160" w:line="259" w:lineRule="auto"/>
      </w:pPr>
      <w:r>
        <w:br w:type="page"/>
      </w:r>
    </w:p>
    <w:p w14:paraId="7D24FF74" w14:textId="78EA018D" w:rsidR="00176526" w:rsidRDefault="00176526" w:rsidP="00176526">
      <w:pPr>
        <w:pStyle w:val="Heading1"/>
      </w:pPr>
      <w:bookmarkStart w:id="29" w:name="_Toc134020906"/>
      <w:r>
        <w:lastRenderedPageBreak/>
        <w:t>Appendix 3: Glossary</w:t>
      </w:r>
      <w:bookmarkEnd w:id="29"/>
    </w:p>
    <w:p w14:paraId="444A7D3A" w14:textId="15A39D2B" w:rsidR="00176526" w:rsidRDefault="00176526" w:rsidP="00176526">
      <w:r w:rsidRPr="00176526">
        <w:t>Glossary of key terms and acronyms</w:t>
      </w:r>
    </w:p>
    <w:tbl>
      <w:tblPr>
        <w:tblStyle w:val="TeWhatuOra"/>
        <w:tblW w:w="0" w:type="auto"/>
        <w:tblLook w:val="0420" w:firstRow="1" w:lastRow="0" w:firstColumn="0" w:lastColumn="0" w:noHBand="0" w:noVBand="1"/>
      </w:tblPr>
      <w:tblGrid>
        <w:gridCol w:w="3397"/>
        <w:gridCol w:w="6231"/>
      </w:tblGrid>
      <w:tr w:rsidR="00176526" w14:paraId="696D7C4F" w14:textId="77777777" w:rsidTr="00176526">
        <w:trPr>
          <w:cnfStyle w:val="100000000000" w:firstRow="1" w:lastRow="0" w:firstColumn="0" w:lastColumn="0" w:oddVBand="0" w:evenVBand="0" w:oddHBand="0" w:evenHBand="0" w:firstRowFirstColumn="0" w:firstRowLastColumn="0" w:lastRowFirstColumn="0" w:lastRowLastColumn="0"/>
        </w:trPr>
        <w:tc>
          <w:tcPr>
            <w:tcW w:w="3397" w:type="dxa"/>
          </w:tcPr>
          <w:p w14:paraId="0DBA4594" w14:textId="376736A1" w:rsidR="00176526" w:rsidRDefault="00176526" w:rsidP="00176526">
            <w:r>
              <w:t>Term</w:t>
            </w:r>
          </w:p>
        </w:tc>
        <w:tc>
          <w:tcPr>
            <w:tcW w:w="6231" w:type="dxa"/>
          </w:tcPr>
          <w:p w14:paraId="3E0BE56E" w14:textId="4B989295" w:rsidR="00176526" w:rsidRDefault="00176526" w:rsidP="00176526">
            <w:r>
              <w:t>Definition</w:t>
            </w:r>
          </w:p>
        </w:tc>
      </w:tr>
      <w:tr w:rsidR="00176526" w14:paraId="5FDC2937" w14:textId="77777777" w:rsidTr="00176526">
        <w:tc>
          <w:tcPr>
            <w:tcW w:w="3397" w:type="dxa"/>
          </w:tcPr>
          <w:p w14:paraId="2846CA40" w14:textId="31587249" w:rsidR="00176526" w:rsidRDefault="00176526" w:rsidP="00176526">
            <w:r>
              <w:t>Aiga</w:t>
            </w:r>
          </w:p>
        </w:tc>
        <w:tc>
          <w:tcPr>
            <w:tcW w:w="6231" w:type="dxa"/>
          </w:tcPr>
          <w:p w14:paraId="3EC9D423" w14:textId="72CD8BCC" w:rsidR="00176526" w:rsidRDefault="00176526" w:rsidP="00176526">
            <w:r>
              <w:t>Family</w:t>
            </w:r>
          </w:p>
        </w:tc>
      </w:tr>
      <w:tr w:rsidR="00176526" w14:paraId="0A33ACA5" w14:textId="77777777" w:rsidTr="00176526">
        <w:tc>
          <w:tcPr>
            <w:tcW w:w="3397" w:type="dxa"/>
          </w:tcPr>
          <w:p w14:paraId="1C260F67" w14:textId="59DF2209" w:rsidR="00176526" w:rsidRDefault="00176526" w:rsidP="00176526">
            <w:r>
              <w:t>Elective Services Patient Inflows (ESPI)</w:t>
            </w:r>
          </w:p>
        </w:tc>
        <w:tc>
          <w:tcPr>
            <w:tcW w:w="6231" w:type="dxa"/>
          </w:tcPr>
          <w:p w14:paraId="7B29B5E3" w14:textId="125006E8" w:rsidR="00176526" w:rsidRDefault="00176526" w:rsidP="00176526">
            <w:r w:rsidRPr="00176526">
              <w:t>The ESPIs are a suite of indicators that monitor waiting times for elective surgery against expectations. For more information, see Patient Flow Indicators (ESPIs) | Ministry of Health NZ</w:t>
            </w:r>
          </w:p>
        </w:tc>
      </w:tr>
      <w:tr w:rsidR="00176526" w14:paraId="0C44761C" w14:textId="77777777" w:rsidTr="00176526">
        <w:tc>
          <w:tcPr>
            <w:tcW w:w="3397" w:type="dxa"/>
          </w:tcPr>
          <w:p w14:paraId="7B72EE0F" w14:textId="6B577D7F" w:rsidR="00176526" w:rsidRDefault="00176526" w:rsidP="00176526">
            <w:r>
              <w:t>Hauora</w:t>
            </w:r>
          </w:p>
        </w:tc>
        <w:tc>
          <w:tcPr>
            <w:tcW w:w="6231" w:type="dxa"/>
          </w:tcPr>
          <w:p w14:paraId="0323B787" w14:textId="5278FBA8" w:rsidR="00176526" w:rsidRDefault="00176526" w:rsidP="00176526">
            <w:r>
              <w:t>Health</w:t>
            </w:r>
          </w:p>
        </w:tc>
      </w:tr>
      <w:tr w:rsidR="00176526" w14:paraId="6818F18C" w14:textId="77777777" w:rsidTr="00176526">
        <w:tc>
          <w:tcPr>
            <w:tcW w:w="3397" w:type="dxa"/>
          </w:tcPr>
          <w:p w14:paraId="3973CF44" w14:textId="48D56251" w:rsidR="00176526" w:rsidRDefault="00176526" w:rsidP="00176526">
            <w:r>
              <w:t>Health System Indicator (HIS)</w:t>
            </w:r>
          </w:p>
        </w:tc>
        <w:tc>
          <w:tcPr>
            <w:tcW w:w="6231" w:type="dxa"/>
          </w:tcPr>
          <w:p w14:paraId="2AE32BED" w14:textId="601A7DB1" w:rsidR="00176526" w:rsidRDefault="00176526" w:rsidP="00176526">
            <w:r w:rsidRPr="00176526">
              <w:t xml:space="preserve">A series of measures which have been reported on as providing key insights into the performance of the hauora sector. For more information, see </w:t>
            </w:r>
            <w:hyperlink r:id="rId30" w:history="1">
              <w:r w:rsidRPr="009617F4">
                <w:rPr>
                  <w:rStyle w:val="Hyperlink"/>
                </w:rPr>
                <w:t>https://reports.hqsc.govt.nz/HS</w:t>
              </w:r>
            </w:hyperlink>
            <w:r>
              <w:t xml:space="preserve"> </w:t>
            </w:r>
          </w:p>
        </w:tc>
      </w:tr>
      <w:tr w:rsidR="00176526" w14:paraId="28C60D78" w14:textId="77777777" w:rsidTr="00176526">
        <w:tc>
          <w:tcPr>
            <w:tcW w:w="3397" w:type="dxa"/>
          </w:tcPr>
          <w:p w14:paraId="1FF76885" w14:textId="4635C2FE" w:rsidR="00176526" w:rsidRDefault="00176526" w:rsidP="00176526">
            <w:r>
              <w:t>HUD</w:t>
            </w:r>
          </w:p>
        </w:tc>
        <w:tc>
          <w:tcPr>
            <w:tcW w:w="6231" w:type="dxa"/>
          </w:tcPr>
          <w:p w14:paraId="717175EE" w14:textId="5A2BFD8C" w:rsidR="00176526" w:rsidRDefault="00176526" w:rsidP="00176526">
            <w:r w:rsidRPr="00176526">
              <w:t>Ministry of Housing and Urban Development</w:t>
            </w:r>
          </w:p>
        </w:tc>
      </w:tr>
      <w:tr w:rsidR="00176526" w14:paraId="3824A435" w14:textId="77777777" w:rsidTr="00176526">
        <w:tc>
          <w:tcPr>
            <w:tcW w:w="3397" w:type="dxa"/>
          </w:tcPr>
          <w:p w14:paraId="50FF7E8C" w14:textId="09384769" w:rsidR="00176526" w:rsidRDefault="00176526" w:rsidP="00176526">
            <w:r>
              <w:t>Kaimahi hauora</w:t>
            </w:r>
          </w:p>
        </w:tc>
        <w:tc>
          <w:tcPr>
            <w:tcW w:w="6231" w:type="dxa"/>
          </w:tcPr>
          <w:p w14:paraId="74A6A569" w14:textId="065B4143" w:rsidR="00176526" w:rsidRDefault="00176526" w:rsidP="00176526">
            <w:r w:rsidRPr="00176526">
              <w:t>Health workers</w:t>
            </w:r>
          </w:p>
        </w:tc>
      </w:tr>
      <w:tr w:rsidR="00176526" w14:paraId="7E95577D" w14:textId="77777777" w:rsidTr="00176526">
        <w:tc>
          <w:tcPr>
            <w:tcW w:w="3397" w:type="dxa"/>
          </w:tcPr>
          <w:p w14:paraId="70BC50DB" w14:textId="7D128D92" w:rsidR="00176526" w:rsidRDefault="00176526" w:rsidP="00176526">
            <w:r w:rsidRPr="00176526">
              <w:t>Kaiāwhina</w:t>
            </w:r>
          </w:p>
        </w:tc>
        <w:tc>
          <w:tcPr>
            <w:tcW w:w="6231" w:type="dxa"/>
          </w:tcPr>
          <w:p w14:paraId="0376C5F7" w14:textId="75E36A06" w:rsidR="00176526" w:rsidRDefault="00176526" w:rsidP="00176526">
            <w:r w:rsidRPr="00176526">
              <w:t>Assistant, helper</w:t>
            </w:r>
          </w:p>
        </w:tc>
      </w:tr>
      <w:tr w:rsidR="00176526" w14:paraId="07CA4580" w14:textId="77777777" w:rsidTr="00176526">
        <w:tc>
          <w:tcPr>
            <w:tcW w:w="3397" w:type="dxa"/>
          </w:tcPr>
          <w:p w14:paraId="096E5608" w14:textId="3C0CFB7A" w:rsidR="00176526" w:rsidRPr="00176526" w:rsidRDefault="00176526" w:rsidP="00176526">
            <w:r w:rsidRPr="00176526">
              <w:t>Kaimanaaki</w:t>
            </w:r>
          </w:p>
        </w:tc>
        <w:tc>
          <w:tcPr>
            <w:tcW w:w="6231" w:type="dxa"/>
          </w:tcPr>
          <w:p w14:paraId="68E72D85" w14:textId="30675B59" w:rsidR="00176526" w:rsidRDefault="00176526" w:rsidP="00176526">
            <w:r w:rsidRPr="00176526">
              <w:t>Support worker(s) and community health worker(s)</w:t>
            </w:r>
          </w:p>
        </w:tc>
      </w:tr>
      <w:tr w:rsidR="00176526" w14:paraId="3B4F9C71" w14:textId="77777777" w:rsidTr="00176526">
        <w:tc>
          <w:tcPr>
            <w:tcW w:w="3397" w:type="dxa"/>
          </w:tcPr>
          <w:p w14:paraId="5A9313DF" w14:textId="0E86BFD4" w:rsidR="00176526" w:rsidRPr="00176526" w:rsidRDefault="00176526" w:rsidP="00176526">
            <w:r w:rsidRPr="00176526">
              <w:t>Kaitiaki</w:t>
            </w:r>
          </w:p>
        </w:tc>
        <w:tc>
          <w:tcPr>
            <w:tcW w:w="6231" w:type="dxa"/>
          </w:tcPr>
          <w:p w14:paraId="576E3E0F" w14:textId="08281FDB" w:rsidR="00176526" w:rsidRDefault="00176526" w:rsidP="00176526">
            <w:r w:rsidRPr="00176526">
              <w:t>Guardian, steward</w:t>
            </w:r>
          </w:p>
        </w:tc>
      </w:tr>
      <w:tr w:rsidR="00176526" w14:paraId="7C71401B" w14:textId="77777777" w:rsidTr="00176526">
        <w:tc>
          <w:tcPr>
            <w:tcW w:w="3397" w:type="dxa"/>
          </w:tcPr>
          <w:p w14:paraId="77D7406A" w14:textId="1C61D133" w:rsidR="00176526" w:rsidRPr="00176526" w:rsidRDefault="00176526" w:rsidP="00176526">
            <w:r w:rsidRPr="00176526">
              <w:t>Kaupapa Māori</w:t>
            </w:r>
          </w:p>
        </w:tc>
        <w:tc>
          <w:tcPr>
            <w:tcW w:w="6231" w:type="dxa"/>
          </w:tcPr>
          <w:p w14:paraId="17CF07F7" w14:textId="065AC2B8" w:rsidR="00176526" w:rsidRDefault="00176526" w:rsidP="00176526">
            <w:r w:rsidRPr="00176526">
              <w:t>The knowledge, attitudes and values that are inherently Māori as held and followed by hapū and Iwi. This is synonymously linked to mātauranga Māori and underpinned by Te Tiriti o Waitangi, self-determination, cultural validity, culturally preferred teaching, socioeconomic mediation of Māori disadvantage, whānau connections, collective aspirations, and respectful relationships underpinned by equality and reciprocity</w:t>
            </w:r>
          </w:p>
        </w:tc>
      </w:tr>
      <w:tr w:rsidR="00176526" w14:paraId="4F447B2C" w14:textId="77777777" w:rsidTr="00176526">
        <w:tc>
          <w:tcPr>
            <w:tcW w:w="3397" w:type="dxa"/>
          </w:tcPr>
          <w:p w14:paraId="7178E8B2" w14:textId="5EADFE8C" w:rsidR="00176526" w:rsidRPr="00176526" w:rsidRDefault="00176526" w:rsidP="00176526">
            <w:r w:rsidRPr="00176526">
              <w:t>Kaumātua</w:t>
            </w:r>
          </w:p>
        </w:tc>
        <w:tc>
          <w:tcPr>
            <w:tcW w:w="6231" w:type="dxa"/>
          </w:tcPr>
          <w:p w14:paraId="4683F46B" w14:textId="62ECBC1F" w:rsidR="00176526" w:rsidRDefault="00176526" w:rsidP="00176526">
            <w:r w:rsidRPr="00176526">
              <w:t>Māori elder</w:t>
            </w:r>
          </w:p>
        </w:tc>
      </w:tr>
      <w:tr w:rsidR="00176526" w14:paraId="4AEA13FB" w14:textId="77777777" w:rsidTr="00176526">
        <w:tc>
          <w:tcPr>
            <w:tcW w:w="3397" w:type="dxa"/>
          </w:tcPr>
          <w:p w14:paraId="7FDBCDED" w14:textId="177EDF2F" w:rsidR="00176526" w:rsidRPr="00176526" w:rsidRDefault="00176526" w:rsidP="00176526">
            <w:r w:rsidRPr="00176526">
              <w:t>Mana Motuhake</w:t>
            </w:r>
          </w:p>
        </w:tc>
        <w:tc>
          <w:tcPr>
            <w:tcW w:w="6231" w:type="dxa"/>
          </w:tcPr>
          <w:p w14:paraId="2E77F476" w14:textId="2EF9E2B4" w:rsidR="00176526" w:rsidRDefault="00176526" w:rsidP="00176526">
            <w:r w:rsidRPr="00176526">
              <w:t>Self-determination, autonomy. Mana Whenua Customary authority exercised by an Iwi or hapū in an identified area</w:t>
            </w:r>
          </w:p>
        </w:tc>
      </w:tr>
      <w:tr w:rsidR="00176526" w14:paraId="35300572" w14:textId="77777777" w:rsidTr="00176526">
        <w:tc>
          <w:tcPr>
            <w:tcW w:w="3397" w:type="dxa"/>
          </w:tcPr>
          <w:p w14:paraId="547D2039" w14:textId="69381E4F" w:rsidR="00176526" w:rsidRPr="00176526" w:rsidRDefault="00176526" w:rsidP="00176526">
            <w:r w:rsidRPr="00176526">
              <w:t>Mātauranga Māori</w:t>
            </w:r>
          </w:p>
        </w:tc>
        <w:tc>
          <w:tcPr>
            <w:tcW w:w="6231" w:type="dxa"/>
          </w:tcPr>
          <w:p w14:paraId="5F4A01B2" w14:textId="437AED61" w:rsidR="00176526" w:rsidRDefault="00176526" w:rsidP="00176526">
            <w:r w:rsidRPr="00176526">
              <w:t xml:space="preserve">Māori knowledge systems that reflect indigenous ways of thinking, relating, and discovering. It links indigenous </w:t>
            </w:r>
            <w:r w:rsidRPr="00176526">
              <w:lastRenderedPageBreak/>
              <w:t>peoples with their environments, is often inspired by environmental encounters and is conveyed within the distinctiveness of indigenous languages and cultural practices</w:t>
            </w:r>
          </w:p>
        </w:tc>
      </w:tr>
      <w:tr w:rsidR="00176526" w14:paraId="4566B40C" w14:textId="77777777" w:rsidTr="00176526">
        <w:tc>
          <w:tcPr>
            <w:tcW w:w="3397" w:type="dxa"/>
          </w:tcPr>
          <w:p w14:paraId="2F3660F9" w14:textId="0F4E4807" w:rsidR="00176526" w:rsidRPr="00176526" w:rsidRDefault="00176526" w:rsidP="00176526">
            <w:r w:rsidRPr="00176526">
              <w:lastRenderedPageBreak/>
              <w:t>Pakeke</w:t>
            </w:r>
          </w:p>
        </w:tc>
        <w:tc>
          <w:tcPr>
            <w:tcW w:w="6231" w:type="dxa"/>
          </w:tcPr>
          <w:p w14:paraId="54330C2B" w14:textId="5DF181D8" w:rsidR="00176526" w:rsidRDefault="009461A0" w:rsidP="00176526">
            <w:r>
              <w:t>Adult</w:t>
            </w:r>
          </w:p>
        </w:tc>
      </w:tr>
      <w:tr w:rsidR="00176526" w14:paraId="4BAF8D87" w14:textId="77777777" w:rsidTr="00176526">
        <w:tc>
          <w:tcPr>
            <w:tcW w:w="3397" w:type="dxa"/>
          </w:tcPr>
          <w:p w14:paraId="1C5952F9" w14:textId="03F25B5F" w:rsidR="00176526" w:rsidRPr="00176526" w:rsidRDefault="00176526" w:rsidP="00176526">
            <w:r w:rsidRPr="00176526">
              <w:t>Pēpi</w:t>
            </w:r>
          </w:p>
        </w:tc>
        <w:tc>
          <w:tcPr>
            <w:tcW w:w="6231" w:type="dxa"/>
          </w:tcPr>
          <w:p w14:paraId="29D0D607" w14:textId="150F32FB" w:rsidR="00176526" w:rsidRDefault="009461A0" w:rsidP="00176526">
            <w:r>
              <w:t>Baby</w:t>
            </w:r>
          </w:p>
        </w:tc>
      </w:tr>
      <w:tr w:rsidR="00176526" w14:paraId="46756544" w14:textId="77777777" w:rsidTr="00176526">
        <w:tc>
          <w:tcPr>
            <w:tcW w:w="3397" w:type="dxa"/>
          </w:tcPr>
          <w:p w14:paraId="2FE273AC" w14:textId="0274D51D" w:rsidR="00176526" w:rsidRPr="00176526" w:rsidRDefault="00176526" w:rsidP="00176526">
            <w:r w:rsidRPr="00176526">
              <w:t>Rangatahi</w:t>
            </w:r>
          </w:p>
        </w:tc>
        <w:tc>
          <w:tcPr>
            <w:tcW w:w="6231" w:type="dxa"/>
          </w:tcPr>
          <w:p w14:paraId="1D7C592A" w14:textId="03239629" w:rsidR="00176526" w:rsidRDefault="009461A0" w:rsidP="00176526">
            <w:r>
              <w:t>Youth</w:t>
            </w:r>
          </w:p>
        </w:tc>
      </w:tr>
      <w:tr w:rsidR="00176526" w14:paraId="14B9B229" w14:textId="77777777" w:rsidTr="00176526">
        <w:tc>
          <w:tcPr>
            <w:tcW w:w="3397" w:type="dxa"/>
          </w:tcPr>
          <w:p w14:paraId="37980DB8" w14:textId="75C9BA74" w:rsidR="00176526" w:rsidRPr="00176526" w:rsidRDefault="00176526" w:rsidP="00176526">
            <w:r>
              <w:t>Request for Proposals (RFP)</w:t>
            </w:r>
          </w:p>
        </w:tc>
        <w:tc>
          <w:tcPr>
            <w:tcW w:w="6231" w:type="dxa"/>
          </w:tcPr>
          <w:p w14:paraId="5F532B87" w14:textId="5D64BA4F" w:rsidR="00176526" w:rsidRDefault="009461A0" w:rsidP="00176526">
            <w:r w:rsidRPr="009461A0">
              <w:t>A tender and government procurement request through our government services for contingency/contract work to fill work gap functions</w:t>
            </w:r>
          </w:p>
        </w:tc>
      </w:tr>
      <w:tr w:rsidR="00176526" w14:paraId="11D05242" w14:textId="77777777" w:rsidTr="00176526">
        <w:tc>
          <w:tcPr>
            <w:tcW w:w="3397" w:type="dxa"/>
          </w:tcPr>
          <w:p w14:paraId="61C11A59" w14:textId="7C4C4E60" w:rsidR="00176526" w:rsidRPr="00176526" w:rsidRDefault="00AE4932" w:rsidP="00176526">
            <w:r w:rsidRPr="00176526">
              <w:t>T</w:t>
            </w:r>
            <w:r>
              <w:t>a</w:t>
            </w:r>
            <w:r w:rsidRPr="00176526">
              <w:t>mariki</w:t>
            </w:r>
          </w:p>
        </w:tc>
        <w:tc>
          <w:tcPr>
            <w:tcW w:w="6231" w:type="dxa"/>
          </w:tcPr>
          <w:p w14:paraId="481CBECB" w14:textId="1667A560" w:rsidR="00176526" w:rsidRDefault="009461A0" w:rsidP="00176526">
            <w:r>
              <w:t>Children</w:t>
            </w:r>
          </w:p>
        </w:tc>
      </w:tr>
      <w:tr w:rsidR="00176526" w14:paraId="270D47B7" w14:textId="77777777" w:rsidTr="00176526">
        <w:tc>
          <w:tcPr>
            <w:tcW w:w="3397" w:type="dxa"/>
          </w:tcPr>
          <w:p w14:paraId="5DE43F30" w14:textId="08E55B5F" w:rsidR="00176526" w:rsidRPr="00176526" w:rsidRDefault="00176526" w:rsidP="00176526">
            <w:r w:rsidRPr="00176526">
              <w:t>Tagata Sa’ilimalo</w:t>
            </w:r>
          </w:p>
        </w:tc>
        <w:tc>
          <w:tcPr>
            <w:tcW w:w="6231" w:type="dxa"/>
          </w:tcPr>
          <w:p w14:paraId="1858F074" w14:textId="214007F4" w:rsidR="00176526" w:rsidRDefault="009461A0" w:rsidP="00176526">
            <w:r w:rsidRPr="009461A0">
              <w:t>Collective concept inclusive of families, carers and people with disabilities. Tangata Whenua People of the land. In reference to a particular place, it means the Iwi or hapū that has mana whenua over the area</w:t>
            </w:r>
          </w:p>
        </w:tc>
      </w:tr>
      <w:tr w:rsidR="00176526" w14:paraId="1E58C1A9" w14:textId="77777777" w:rsidTr="00176526">
        <w:tc>
          <w:tcPr>
            <w:tcW w:w="3397" w:type="dxa"/>
          </w:tcPr>
          <w:p w14:paraId="1D65CD5E" w14:textId="5B81FCF9" w:rsidR="00176526" w:rsidRPr="00176526" w:rsidRDefault="00176526" w:rsidP="00176526">
            <w:r w:rsidRPr="00176526">
              <w:t>Tāngata whaikaha</w:t>
            </w:r>
          </w:p>
        </w:tc>
        <w:tc>
          <w:tcPr>
            <w:tcW w:w="6231" w:type="dxa"/>
          </w:tcPr>
          <w:p w14:paraId="65844505" w14:textId="16C2823D" w:rsidR="00176526" w:rsidRDefault="009461A0" w:rsidP="00176526">
            <w:r w:rsidRPr="009461A0">
              <w:t>People with disability</w:t>
            </w:r>
          </w:p>
        </w:tc>
      </w:tr>
      <w:tr w:rsidR="00176526" w14:paraId="0B9A6EB0" w14:textId="77777777" w:rsidTr="00176526">
        <w:tc>
          <w:tcPr>
            <w:tcW w:w="3397" w:type="dxa"/>
          </w:tcPr>
          <w:p w14:paraId="3037FF22" w14:textId="66FE701F" w:rsidR="00176526" w:rsidRPr="00176526" w:rsidRDefault="00176526" w:rsidP="00176526">
            <w:r w:rsidRPr="00176526">
              <w:t>Taonga</w:t>
            </w:r>
          </w:p>
        </w:tc>
        <w:tc>
          <w:tcPr>
            <w:tcW w:w="6231" w:type="dxa"/>
          </w:tcPr>
          <w:p w14:paraId="6F438035" w14:textId="307DD855" w:rsidR="00176526" w:rsidRDefault="009461A0" w:rsidP="00176526">
            <w:r w:rsidRPr="009461A0">
              <w:t>Treasure</w:t>
            </w:r>
          </w:p>
        </w:tc>
      </w:tr>
      <w:tr w:rsidR="00176526" w14:paraId="6FABCD64" w14:textId="77777777" w:rsidTr="00176526">
        <w:tc>
          <w:tcPr>
            <w:tcW w:w="3397" w:type="dxa"/>
          </w:tcPr>
          <w:p w14:paraId="1AC9172B" w14:textId="0AC79DD0" w:rsidR="00176526" w:rsidRPr="00176526" w:rsidRDefault="00176526" w:rsidP="00176526">
            <w:r w:rsidRPr="00176526">
              <w:t>Taurite services</w:t>
            </w:r>
          </w:p>
        </w:tc>
        <w:tc>
          <w:tcPr>
            <w:tcW w:w="6231" w:type="dxa"/>
          </w:tcPr>
          <w:p w14:paraId="2F8A820C" w14:textId="66E113A9" w:rsidR="00176526" w:rsidRDefault="009461A0" w:rsidP="00176526">
            <w:r w:rsidRPr="009461A0">
              <w:t>These are services that braid clinical and cultural care. They can be delivered by a Māori provider or a non-Māori provider. If delivered by a non-Māori provider, high-quality taurite services are delivered in partnerships with Māori</w:t>
            </w:r>
          </w:p>
        </w:tc>
      </w:tr>
      <w:tr w:rsidR="00176526" w14:paraId="54D2AEE8" w14:textId="77777777" w:rsidTr="00176526">
        <w:tc>
          <w:tcPr>
            <w:tcW w:w="3397" w:type="dxa"/>
          </w:tcPr>
          <w:p w14:paraId="3DE9B193" w14:textId="7A3CA8B7" w:rsidR="00176526" w:rsidRPr="007670E5" w:rsidRDefault="00176526" w:rsidP="00176526">
            <w:pPr>
              <w:rPr>
                <w:lang w:val="pt-BR"/>
              </w:rPr>
            </w:pPr>
            <w:r w:rsidRPr="007670E5">
              <w:rPr>
                <w:lang w:val="pt-BR"/>
              </w:rPr>
              <w:t>Te Aho o Te Kahu</w:t>
            </w:r>
          </w:p>
        </w:tc>
        <w:tc>
          <w:tcPr>
            <w:tcW w:w="6231" w:type="dxa"/>
          </w:tcPr>
          <w:p w14:paraId="494E1D9B" w14:textId="63BC31FA" w:rsidR="00176526" w:rsidRDefault="009461A0" w:rsidP="00176526">
            <w:r w:rsidRPr="009461A0">
              <w:t>Cancer Control Agency</w:t>
            </w:r>
          </w:p>
        </w:tc>
      </w:tr>
      <w:tr w:rsidR="00176526" w14:paraId="0C3F6104" w14:textId="77777777" w:rsidTr="00176526">
        <w:tc>
          <w:tcPr>
            <w:tcW w:w="3397" w:type="dxa"/>
          </w:tcPr>
          <w:p w14:paraId="65083D65" w14:textId="455049D9" w:rsidR="00176526" w:rsidRPr="00176526" w:rsidRDefault="00176526" w:rsidP="00176526">
            <w:r w:rsidRPr="00176526">
              <w:t>Te Ao Māori</w:t>
            </w:r>
          </w:p>
        </w:tc>
        <w:tc>
          <w:tcPr>
            <w:tcW w:w="6231" w:type="dxa"/>
          </w:tcPr>
          <w:p w14:paraId="0828472E" w14:textId="4766F294" w:rsidR="00176526" w:rsidRDefault="009461A0" w:rsidP="00176526">
            <w:r w:rsidRPr="009461A0">
              <w:t>Māori worldview</w:t>
            </w:r>
          </w:p>
        </w:tc>
      </w:tr>
      <w:tr w:rsidR="00176526" w14:paraId="27EC7428" w14:textId="77777777" w:rsidTr="00176526">
        <w:tc>
          <w:tcPr>
            <w:tcW w:w="3397" w:type="dxa"/>
          </w:tcPr>
          <w:p w14:paraId="39D295A8" w14:textId="64D020D1" w:rsidR="00176526" w:rsidRPr="00176526" w:rsidRDefault="00176526" w:rsidP="00176526">
            <w:r w:rsidRPr="00176526">
              <w:t>GDP</w:t>
            </w:r>
          </w:p>
        </w:tc>
        <w:tc>
          <w:tcPr>
            <w:tcW w:w="6231" w:type="dxa"/>
          </w:tcPr>
          <w:p w14:paraId="5EC4332F" w14:textId="5374E145" w:rsidR="00176526" w:rsidRDefault="009461A0" w:rsidP="00176526">
            <w:r w:rsidRPr="009461A0">
              <w:t>Gross domestic product</w:t>
            </w:r>
          </w:p>
        </w:tc>
      </w:tr>
      <w:tr w:rsidR="00176526" w14:paraId="51787458" w14:textId="77777777" w:rsidTr="00176526">
        <w:tc>
          <w:tcPr>
            <w:tcW w:w="3397" w:type="dxa"/>
          </w:tcPr>
          <w:p w14:paraId="26C29D7A" w14:textId="3738AEB8" w:rsidR="00176526" w:rsidRPr="00176526" w:rsidRDefault="00176526" w:rsidP="00176526">
            <w:r>
              <w:t>HIRA</w:t>
            </w:r>
          </w:p>
        </w:tc>
        <w:tc>
          <w:tcPr>
            <w:tcW w:w="6231" w:type="dxa"/>
          </w:tcPr>
          <w:p w14:paraId="13201954" w14:textId="45F2F52C" w:rsidR="00176526" w:rsidRDefault="009461A0" w:rsidP="00176526">
            <w:r w:rsidRPr="009461A0">
              <w:t>National digital exchange platform for health information</w:t>
            </w:r>
          </w:p>
        </w:tc>
      </w:tr>
      <w:tr w:rsidR="00176526" w14:paraId="580AEA7D" w14:textId="77777777" w:rsidTr="00176526">
        <w:tc>
          <w:tcPr>
            <w:tcW w:w="3397" w:type="dxa"/>
          </w:tcPr>
          <w:p w14:paraId="570CD059" w14:textId="7E14B207" w:rsidR="00176526" w:rsidRPr="00176526" w:rsidRDefault="00176526" w:rsidP="00176526">
            <w:r>
              <w:t>KPI</w:t>
            </w:r>
          </w:p>
        </w:tc>
        <w:tc>
          <w:tcPr>
            <w:tcW w:w="6231" w:type="dxa"/>
          </w:tcPr>
          <w:p w14:paraId="21A1D23B" w14:textId="14B48269" w:rsidR="00176526" w:rsidRDefault="009461A0" w:rsidP="00176526">
            <w:r w:rsidRPr="009461A0">
              <w:t>Key Performance Indicator</w:t>
            </w:r>
          </w:p>
        </w:tc>
      </w:tr>
      <w:tr w:rsidR="00176526" w14:paraId="262771C5" w14:textId="77777777" w:rsidTr="00176526">
        <w:tc>
          <w:tcPr>
            <w:tcW w:w="3397" w:type="dxa"/>
          </w:tcPr>
          <w:p w14:paraId="229EA68D" w14:textId="597A48D1" w:rsidR="00176526" w:rsidRPr="00176526" w:rsidRDefault="00176526" w:rsidP="00176526">
            <w:r>
              <w:t>LINAC</w:t>
            </w:r>
          </w:p>
        </w:tc>
        <w:tc>
          <w:tcPr>
            <w:tcW w:w="6231" w:type="dxa"/>
          </w:tcPr>
          <w:p w14:paraId="3B682A31" w14:textId="6BFBBF6C" w:rsidR="00176526" w:rsidRDefault="009461A0" w:rsidP="00176526">
            <w:r w:rsidRPr="009461A0">
              <w:t>A medical linear accelerator directs beams of radiation into tumours to treat people with cancer</w:t>
            </w:r>
          </w:p>
        </w:tc>
      </w:tr>
      <w:tr w:rsidR="00176526" w14:paraId="5449EB2C" w14:textId="77777777" w:rsidTr="00176526">
        <w:tc>
          <w:tcPr>
            <w:tcW w:w="3397" w:type="dxa"/>
          </w:tcPr>
          <w:p w14:paraId="1502C8BD" w14:textId="46D7E2DE" w:rsidR="00176526" w:rsidRPr="00176526" w:rsidRDefault="00176526" w:rsidP="00176526">
            <w:r>
              <w:t>UNCRPD</w:t>
            </w:r>
          </w:p>
        </w:tc>
        <w:tc>
          <w:tcPr>
            <w:tcW w:w="6231" w:type="dxa"/>
          </w:tcPr>
          <w:p w14:paraId="26DBAB5E" w14:textId="33EB84CD" w:rsidR="00176526" w:rsidRDefault="009461A0" w:rsidP="00176526">
            <w:r w:rsidRPr="009461A0">
              <w:t xml:space="preserve">United Nations Convention on the Rights of Persons with Disabilities. </w:t>
            </w:r>
          </w:p>
        </w:tc>
      </w:tr>
      <w:tr w:rsidR="00835B8C" w14:paraId="58D151C7" w14:textId="77777777" w:rsidTr="00176526">
        <w:tc>
          <w:tcPr>
            <w:tcW w:w="3397" w:type="dxa"/>
          </w:tcPr>
          <w:p w14:paraId="2B2C839D" w14:textId="2481BD48" w:rsidR="00835B8C" w:rsidRDefault="00835B8C" w:rsidP="00176526">
            <w:r w:rsidRPr="009461A0">
              <w:t>Whānau</w:t>
            </w:r>
          </w:p>
        </w:tc>
        <w:tc>
          <w:tcPr>
            <w:tcW w:w="6231" w:type="dxa"/>
          </w:tcPr>
          <w:p w14:paraId="65C1D9E7" w14:textId="22A527B9" w:rsidR="00835B8C" w:rsidRPr="009461A0" w:rsidRDefault="00835B8C" w:rsidP="00176526">
            <w:r>
              <w:t>Family</w:t>
            </w:r>
          </w:p>
        </w:tc>
      </w:tr>
    </w:tbl>
    <w:p w14:paraId="40D12D6C" w14:textId="77777777" w:rsidR="00176526" w:rsidRPr="00176526" w:rsidRDefault="00176526" w:rsidP="00176526"/>
    <w:sectPr w:rsidR="00176526" w:rsidRPr="00176526" w:rsidSect="0068458E">
      <w:pgSz w:w="11906" w:h="16838"/>
      <w:pgMar w:top="1134" w:right="1134" w:bottom="1134" w:left="1134" w:header="130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1E2A4" w14:textId="77777777" w:rsidR="002C301A" w:rsidRDefault="002C301A" w:rsidP="00817A32">
      <w:pPr>
        <w:spacing w:before="0" w:after="0" w:line="240" w:lineRule="auto"/>
      </w:pPr>
      <w:r>
        <w:separator/>
      </w:r>
    </w:p>
  </w:endnote>
  <w:endnote w:type="continuationSeparator" w:id="0">
    <w:p w14:paraId="7D5EBD65" w14:textId="77777777" w:rsidR="002C301A" w:rsidRDefault="002C301A" w:rsidP="00817A32">
      <w:pPr>
        <w:spacing w:before="0" w:after="0" w:line="240" w:lineRule="auto"/>
      </w:pPr>
      <w:r>
        <w:continuationSeparator/>
      </w:r>
    </w:p>
  </w:endnote>
  <w:endnote w:type="continuationNotice" w:id="1">
    <w:p w14:paraId="071C6DF9" w14:textId="77777777" w:rsidR="002C301A" w:rsidRDefault="002C301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quot;Courier New&quot;&quot;,serif">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j-ea">
    <w:altName w:val="Cambria"/>
    <w:panose1 w:val="00000000000000000000"/>
    <w:charset w:val="00"/>
    <w:family w:val="roman"/>
    <w:notTrueType/>
    <w:pitch w:val="default"/>
  </w:font>
  <w:font w:name="+mn-e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Poppins Light">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19C0B" w14:textId="45F92A39" w:rsidR="00222274" w:rsidRPr="00630DE1" w:rsidRDefault="00501AA4" w:rsidP="00222274">
    <w:pPr>
      <w:pBdr>
        <w:top w:val="single" w:sz="2" w:space="4" w:color="808080"/>
      </w:pBdr>
      <w:tabs>
        <w:tab w:val="right" w:pos="14570"/>
      </w:tabs>
      <w:spacing w:after="0" w:line="240" w:lineRule="auto"/>
      <w:rPr>
        <w:rFonts w:ascii="Arial" w:eastAsia="Calibri" w:hAnsi="Arial" w:cs="Arial"/>
        <w:noProof/>
        <w:szCs w:val="24"/>
      </w:rPr>
    </w:pPr>
    <w:r>
      <w:rPr>
        <w:rFonts w:ascii="Arial" w:eastAsia="Calibri" w:hAnsi="Arial" w:cs="Arial"/>
        <w:noProof/>
        <w:szCs w:val="24"/>
      </w:rPr>
      <w:t>Quarterly Performance Report</w:t>
    </w:r>
    <w:r w:rsidR="00251299">
      <w:rPr>
        <w:rFonts w:ascii="Arial" w:eastAsia="Calibri" w:hAnsi="Arial" w:cs="Arial"/>
        <w:noProof/>
        <w:szCs w:val="24"/>
      </w:rPr>
      <w:t>:</w:t>
    </w:r>
    <w:r>
      <w:rPr>
        <w:rFonts w:ascii="Arial" w:eastAsia="Calibri" w:hAnsi="Arial" w:cs="Arial"/>
        <w:noProof/>
        <w:szCs w:val="24"/>
      </w:rPr>
      <w:t xml:space="preserve"> Quarter ending 31 December 2022</w:t>
    </w:r>
    <w:r w:rsidR="00222274" w:rsidRPr="00222274">
      <w:rPr>
        <w:rFonts w:ascii="Arial" w:eastAsia="Calibri" w:hAnsi="Arial" w:cs="Arial"/>
        <w:noProof/>
        <w:szCs w:val="24"/>
      </w:rPr>
      <w:tab/>
    </w:r>
    <w:r w:rsidR="00630DE1" w:rsidRPr="00630DE1">
      <w:rPr>
        <w:rFonts w:ascii="Arial" w:eastAsia="Calibri" w:hAnsi="Arial" w:cs="Arial"/>
        <w:noProof/>
        <w:szCs w:val="24"/>
      </w:rPr>
      <w:fldChar w:fldCharType="begin"/>
    </w:r>
    <w:r w:rsidR="00630DE1" w:rsidRPr="00630DE1">
      <w:rPr>
        <w:rFonts w:ascii="Arial" w:eastAsia="Calibri" w:hAnsi="Arial" w:cs="Arial"/>
        <w:noProof/>
        <w:szCs w:val="24"/>
      </w:rPr>
      <w:instrText xml:space="preserve"> PAGE   \* MERGEFORMAT </w:instrText>
    </w:r>
    <w:r w:rsidR="00630DE1" w:rsidRPr="00630DE1">
      <w:rPr>
        <w:rFonts w:ascii="Arial" w:eastAsia="Calibri" w:hAnsi="Arial" w:cs="Arial"/>
        <w:noProof/>
        <w:szCs w:val="24"/>
      </w:rPr>
      <w:fldChar w:fldCharType="separate"/>
    </w:r>
    <w:r w:rsidR="00630DE1" w:rsidRPr="00630DE1">
      <w:rPr>
        <w:rFonts w:ascii="Arial" w:eastAsia="Calibri" w:hAnsi="Arial" w:cs="Arial"/>
        <w:noProof/>
        <w:szCs w:val="24"/>
      </w:rPr>
      <w:t>1</w:t>
    </w:r>
    <w:r w:rsidR="00630DE1" w:rsidRPr="00630DE1">
      <w:rPr>
        <w:rFonts w:ascii="Arial" w:eastAsia="Calibri" w:hAnsi="Arial" w:cs="Arial"/>
        <w:noProof/>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194C0" w14:textId="24148861" w:rsidR="004F17D9" w:rsidRPr="00630DE1" w:rsidRDefault="004F17D9" w:rsidP="00222274">
    <w:pPr>
      <w:pBdr>
        <w:top w:val="single" w:sz="2" w:space="4" w:color="808080"/>
      </w:pBdr>
      <w:tabs>
        <w:tab w:val="right" w:pos="14570"/>
      </w:tabs>
      <w:spacing w:after="0" w:line="240" w:lineRule="auto"/>
      <w:rPr>
        <w:rFonts w:ascii="Arial" w:eastAsia="Calibri" w:hAnsi="Arial" w:cs="Arial"/>
        <w:noProof/>
        <w:szCs w:val="24"/>
      </w:rPr>
    </w:pPr>
    <w:r>
      <w:rPr>
        <w:rFonts w:ascii="Arial" w:eastAsia="Calibri" w:hAnsi="Arial" w:cs="Arial"/>
        <w:noProof/>
        <w:szCs w:val="24"/>
      </w:rPr>
      <w:t>Quarterly Performance Report: Quarter ending 31 December 2022.</w:t>
    </w:r>
    <w:r w:rsidRPr="00222274">
      <w:rPr>
        <w:rFonts w:ascii="Arial" w:eastAsia="Calibri" w:hAnsi="Arial" w:cs="Arial"/>
        <w:noProof/>
        <w:szCs w:val="24"/>
      </w:rPr>
      <w:tab/>
    </w:r>
    <w:r>
      <w:rPr>
        <w:rFonts w:ascii="Arial" w:eastAsia="Calibri" w:hAnsi="Arial" w:cs="Arial"/>
        <w:noProof/>
        <w:szCs w:val="24"/>
      </w:rPr>
      <w:ptab w:relativeTo="margin" w:alignment="right" w:leader="none"/>
    </w:r>
    <w:r w:rsidRPr="00630DE1">
      <w:rPr>
        <w:rFonts w:ascii="Arial" w:eastAsia="Calibri" w:hAnsi="Arial" w:cs="Arial"/>
        <w:noProof/>
        <w:szCs w:val="24"/>
      </w:rPr>
      <w:fldChar w:fldCharType="begin"/>
    </w:r>
    <w:r w:rsidRPr="00630DE1">
      <w:rPr>
        <w:rFonts w:ascii="Arial" w:eastAsia="Calibri" w:hAnsi="Arial" w:cs="Arial"/>
        <w:noProof/>
        <w:szCs w:val="24"/>
      </w:rPr>
      <w:instrText xml:space="preserve"> PAGE   \* MERGEFORMAT </w:instrText>
    </w:r>
    <w:r w:rsidRPr="00630DE1">
      <w:rPr>
        <w:rFonts w:ascii="Arial" w:eastAsia="Calibri" w:hAnsi="Arial" w:cs="Arial"/>
        <w:noProof/>
        <w:szCs w:val="24"/>
      </w:rPr>
      <w:fldChar w:fldCharType="separate"/>
    </w:r>
    <w:r w:rsidRPr="00630DE1">
      <w:rPr>
        <w:rFonts w:ascii="Arial" w:eastAsia="Calibri" w:hAnsi="Arial" w:cs="Arial"/>
        <w:noProof/>
        <w:szCs w:val="24"/>
      </w:rPr>
      <w:t>1</w:t>
    </w:r>
    <w:r w:rsidRPr="00630DE1">
      <w:rPr>
        <w:rFonts w:ascii="Arial" w:eastAsia="Calibri" w:hAnsi="Arial" w:cs="Arial"/>
        <w:noProof/>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7D502" w14:textId="1FB5760B" w:rsidR="004F17D9" w:rsidRPr="00630DE1" w:rsidRDefault="004F17D9" w:rsidP="00222274">
    <w:pPr>
      <w:pBdr>
        <w:top w:val="single" w:sz="2" w:space="4" w:color="808080"/>
      </w:pBdr>
      <w:tabs>
        <w:tab w:val="right" w:pos="14570"/>
      </w:tabs>
      <w:spacing w:after="0" w:line="240" w:lineRule="auto"/>
      <w:rPr>
        <w:rFonts w:ascii="Arial" w:eastAsia="Calibri" w:hAnsi="Arial" w:cs="Arial"/>
        <w:noProof/>
        <w:szCs w:val="24"/>
      </w:rPr>
    </w:pPr>
    <w:r>
      <w:rPr>
        <w:rFonts w:ascii="Arial" w:eastAsia="Calibri" w:hAnsi="Arial" w:cs="Arial"/>
        <w:noProof/>
        <w:szCs w:val="24"/>
      </w:rPr>
      <w:t>Quarterly Performance Report: Quarter ending 31 December 2022.</w:t>
    </w:r>
    <w:r>
      <w:rPr>
        <w:rFonts w:ascii="Arial" w:eastAsia="Calibri" w:hAnsi="Arial" w:cs="Arial"/>
        <w:noProof/>
        <w:szCs w:val="24"/>
      </w:rPr>
      <w:ptab w:relativeTo="margin" w:alignment="right" w:leader="none"/>
    </w:r>
    <w:r w:rsidRPr="00630DE1">
      <w:rPr>
        <w:rFonts w:ascii="Arial" w:eastAsia="Calibri" w:hAnsi="Arial" w:cs="Arial"/>
        <w:noProof/>
        <w:szCs w:val="24"/>
      </w:rPr>
      <w:fldChar w:fldCharType="begin"/>
    </w:r>
    <w:r w:rsidRPr="00630DE1">
      <w:rPr>
        <w:rFonts w:ascii="Arial" w:eastAsia="Calibri" w:hAnsi="Arial" w:cs="Arial"/>
        <w:noProof/>
        <w:szCs w:val="24"/>
      </w:rPr>
      <w:instrText xml:space="preserve"> PAGE   \* MERGEFORMAT </w:instrText>
    </w:r>
    <w:r w:rsidRPr="00630DE1">
      <w:rPr>
        <w:rFonts w:ascii="Arial" w:eastAsia="Calibri" w:hAnsi="Arial" w:cs="Arial"/>
        <w:noProof/>
        <w:szCs w:val="24"/>
      </w:rPr>
      <w:fldChar w:fldCharType="separate"/>
    </w:r>
    <w:r w:rsidRPr="00630DE1">
      <w:rPr>
        <w:rFonts w:ascii="Arial" w:eastAsia="Calibri" w:hAnsi="Arial" w:cs="Arial"/>
        <w:noProof/>
        <w:szCs w:val="24"/>
      </w:rPr>
      <w:t>1</w:t>
    </w:r>
    <w:r w:rsidRPr="00630DE1">
      <w:rPr>
        <w:rFonts w:ascii="Arial" w:eastAsia="Calibri" w:hAnsi="Arial" w:cs="Arial"/>
        <w:noProof/>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099A3" w14:textId="77777777" w:rsidR="002C301A" w:rsidRDefault="002C301A" w:rsidP="00817A32">
      <w:pPr>
        <w:spacing w:before="0" w:after="0" w:line="240" w:lineRule="auto"/>
      </w:pPr>
    </w:p>
  </w:footnote>
  <w:footnote w:type="continuationSeparator" w:id="0">
    <w:p w14:paraId="5B582257" w14:textId="77777777" w:rsidR="002C301A" w:rsidRDefault="002C301A" w:rsidP="00817A32">
      <w:pPr>
        <w:spacing w:before="0" w:after="0" w:line="240" w:lineRule="auto"/>
      </w:pPr>
      <w:r>
        <w:continuationSeparator/>
      </w:r>
    </w:p>
  </w:footnote>
  <w:footnote w:type="continuationNotice" w:id="1">
    <w:p w14:paraId="739AE38A" w14:textId="77777777" w:rsidR="002C301A" w:rsidRDefault="002C301A">
      <w:pPr>
        <w:spacing w:before="0" w:after="0" w:line="240" w:lineRule="auto"/>
      </w:pPr>
    </w:p>
  </w:footnote>
  <w:footnote w:id="2">
    <w:p w14:paraId="5721B451" w14:textId="77777777" w:rsidR="0068458E" w:rsidRDefault="0068458E" w:rsidP="0068458E">
      <w:pPr>
        <w:pStyle w:val="FootnoteText"/>
      </w:pPr>
      <w:r>
        <w:rPr>
          <w:rStyle w:val="FootnoteReference"/>
        </w:rPr>
        <w:footnoteRef/>
      </w:r>
      <w:r>
        <w:t xml:space="preserve"> </w:t>
      </w:r>
      <w:r w:rsidRPr="009D259F">
        <w:t>Children aged 0-4 years are enrolled with the Community Oral Health Service</w:t>
      </w:r>
      <w:r>
        <w:t xml:space="preserve"> is sourced from the Well Child</w:t>
      </w:r>
      <w:r w:rsidRPr="004C2399">
        <w:t xml:space="preserve"> Tamariki Ora Quality Improvement Framework Indicators</w:t>
      </w:r>
      <w:r>
        <w:t>. Baseline results reflect the 2021 calendar year and are the most up-to date results available currently. Results for 2022 will be available from March 2023.</w:t>
      </w:r>
    </w:p>
  </w:footnote>
  <w:footnote w:id="3">
    <w:p w14:paraId="430F799E" w14:textId="77777777" w:rsidR="0068458E" w:rsidRPr="00AE38BE" w:rsidRDefault="0068458E" w:rsidP="0068458E">
      <w:pPr>
        <w:pStyle w:val="FootnoteText"/>
        <w:rPr>
          <w:lang w:val="mi-NZ"/>
        </w:rPr>
      </w:pPr>
      <w:r>
        <w:rPr>
          <w:rStyle w:val="FootnoteReference"/>
        </w:rPr>
        <w:footnoteRef/>
      </w:r>
      <w:r>
        <w:t xml:space="preserve"> </w:t>
      </w:r>
      <w:r w:rsidRPr="002312D4">
        <w:rPr>
          <w:lang w:val="mi-NZ"/>
        </w:rPr>
        <w:t>T</w:t>
      </w:r>
      <w:r w:rsidRPr="6A498CDF">
        <w:rPr>
          <w:lang w:val="en-GB"/>
        </w:rPr>
        <w:t>he Quarterly Enrolment Rate as at</w:t>
      </w:r>
      <w:r w:rsidRPr="002312D4">
        <w:rPr>
          <w:lang w:val="en-GB"/>
        </w:rPr>
        <w:t xml:space="preserve"> December 2022 represents the proportion of babies attaining 6 weeks of age over the period 16 September 2022 to 15 December 2022 who were enrolled with a PHO at that milestone. Enrolments are based on the National Enrolment Service (NES). Populations are based on the National Immunisation Register.</w:t>
      </w:r>
    </w:p>
  </w:footnote>
  <w:footnote w:id="4">
    <w:p w14:paraId="43B97558" w14:textId="77777777" w:rsidR="0068458E" w:rsidRDefault="0068458E" w:rsidP="0068458E">
      <w:pPr>
        <w:pStyle w:val="FootnoteText"/>
      </w:pPr>
      <w:r w:rsidRPr="55D4ACB9">
        <w:rPr>
          <w:rStyle w:val="FootnoteReference"/>
        </w:rPr>
        <w:footnoteRef/>
      </w:r>
      <w:r>
        <w:t xml:space="preserve"> Percentage of smokers offered help to quit data is sourced from PHO reporting, latest results cover the 15-month period to December 2022 and exclude Taranaki District as no smoking data was provided at the time of reporting.</w:t>
      </w:r>
    </w:p>
  </w:footnote>
  <w:footnote w:id="5">
    <w:p w14:paraId="3CD78DBB" w14:textId="77777777" w:rsidR="0068458E" w:rsidRDefault="0068458E" w:rsidP="0068458E">
      <w:pPr>
        <w:pStyle w:val="FootnoteText"/>
      </w:pPr>
      <w:r>
        <w:rPr>
          <w:rStyle w:val="FootnoteReference"/>
        </w:rPr>
        <w:footnoteRef/>
      </w:r>
      <w:r>
        <w:t xml:space="preserve"> D</w:t>
      </w:r>
      <w:r w:rsidRPr="0089394D">
        <w:t>ata extracted from the Before School Check (B4SC) Information System on 8</w:t>
      </w:r>
      <w:r>
        <w:t xml:space="preserve"> January 2023 and covers the 6-month</w:t>
      </w:r>
      <w:r w:rsidRPr="0089394D">
        <w:t xml:space="preserve"> period 1 June 2022 to 30 November 2022.</w:t>
      </w:r>
    </w:p>
  </w:footnote>
  <w:footnote w:id="6">
    <w:p w14:paraId="346513D4" w14:textId="77777777" w:rsidR="0068458E" w:rsidRPr="006C7891" w:rsidRDefault="0068458E" w:rsidP="0068458E">
      <w:pPr>
        <w:pStyle w:val="FootnoteText"/>
        <w:rPr>
          <w:lang w:val="mi-NZ"/>
        </w:rPr>
      </w:pPr>
      <w:r>
        <w:rPr>
          <w:rStyle w:val="FootnoteReference"/>
        </w:rPr>
        <w:footnoteRef/>
      </w:r>
      <w:r>
        <w:t xml:space="preserve"> Health Quality and Safety Commission Adult Primary Care Patient Experience Survey (unweighted), </w:t>
      </w:r>
      <w:hyperlink r:id="rId1" w:anchor="!/topics" w:history="1">
        <w:r w:rsidRPr="00E97C6A">
          <w:rPr>
            <w:rStyle w:val="Hyperlink"/>
          </w:rPr>
          <w:t>https://reports.hqsc.govt.nz/APC-explorer/_w_8bb11cf1/#!/topics</w:t>
        </w:r>
      </w:hyperlink>
      <w:r w:rsidRPr="00C7061D">
        <w:t>.</w:t>
      </w:r>
    </w:p>
  </w:footnote>
  <w:footnote w:id="7">
    <w:p w14:paraId="24B67E24" w14:textId="77777777" w:rsidR="0068458E" w:rsidRPr="006D5E64" w:rsidRDefault="0068458E" w:rsidP="0068458E">
      <w:pPr>
        <w:pStyle w:val="FootnoteText"/>
        <w:rPr>
          <w:lang w:val="mi-NZ"/>
        </w:rPr>
      </w:pPr>
      <w:r>
        <w:rPr>
          <w:rStyle w:val="FootnoteReference"/>
        </w:rPr>
        <w:footnoteRef/>
      </w:r>
      <w:r>
        <w:t xml:space="preserve"> Health Quality and Safety Commission Adult Primary Care Patient Experience Survey (unweighted), </w:t>
      </w:r>
      <w:hyperlink r:id="rId2" w:anchor="!/topics" w:history="1">
        <w:r w:rsidRPr="00E97C6A">
          <w:rPr>
            <w:rStyle w:val="Hyperlink"/>
          </w:rPr>
          <w:t>https://reports.hqsc.govt.nz/APC-explorer/_w_8bb11cf1/#!/topics</w:t>
        </w:r>
      </w:hyperlink>
      <w:r>
        <w:t>.</w:t>
      </w:r>
    </w:p>
  </w:footnote>
  <w:footnote w:id="8">
    <w:p w14:paraId="0811E18E" w14:textId="77777777" w:rsidR="0068458E" w:rsidRPr="00B31687" w:rsidRDefault="0068458E" w:rsidP="0068458E">
      <w:pPr>
        <w:pStyle w:val="FootnoteText"/>
        <w:rPr>
          <w:lang w:val="mi-NZ"/>
        </w:rPr>
      </w:pPr>
      <w:r>
        <w:rPr>
          <w:rStyle w:val="FootnoteReference"/>
        </w:rPr>
        <w:footnoteRef/>
      </w:r>
      <w:r>
        <w:t xml:space="preserve"> Health Quality and Safety Commission Adult Primary Care Patient Experience Survey (unweighted), </w:t>
      </w:r>
      <w:hyperlink r:id="rId3" w:anchor="!/topics" w:history="1">
        <w:r w:rsidRPr="00E97C6A">
          <w:rPr>
            <w:rStyle w:val="Hyperlink"/>
          </w:rPr>
          <w:t>https://reports.hqsc.govt.nz/APC-explorer/_w_8bb11cf1/#!/topics</w:t>
        </w:r>
      </w:hyperlink>
      <w:r>
        <w:t>.</w:t>
      </w:r>
    </w:p>
  </w:footnote>
  <w:footnote w:id="9">
    <w:p w14:paraId="3106BA16" w14:textId="77777777" w:rsidR="0068458E" w:rsidRPr="002E59AF" w:rsidRDefault="0068458E" w:rsidP="0068458E">
      <w:pPr>
        <w:pStyle w:val="FootnoteText"/>
        <w:rPr>
          <w:lang w:val="mi-NZ"/>
        </w:rPr>
      </w:pPr>
      <w:r>
        <w:rPr>
          <w:rStyle w:val="FootnoteReference"/>
        </w:rPr>
        <w:footnoteRef/>
      </w:r>
      <w:r>
        <w:t xml:space="preserve"> Health Quality and Safety Commission </w:t>
      </w:r>
      <w:r>
        <w:rPr>
          <w:lang w:val="mi-NZ"/>
        </w:rPr>
        <w:t>Consumer Engagement Quality &amp; Safety Marker, data to September 2022.</w:t>
      </w:r>
    </w:p>
  </w:footnote>
  <w:footnote w:id="10">
    <w:p w14:paraId="6A1DABFE" w14:textId="77777777" w:rsidR="0068458E" w:rsidRDefault="0068458E" w:rsidP="0068458E">
      <w:pPr>
        <w:pStyle w:val="FootnoteText"/>
      </w:pPr>
      <w:r>
        <w:rPr>
          <w:rStyle w:val="FootnoteReference"/>
        </w:rPr>
        <w:footnoteRef/>
      </w:r>
      <w:r>
        <w:t xml:space="preserve"> </w:t>
      </w:r>
      <w:r w:rsidRPr="00EF0578">
        <w:t>Data for this web tool was extracted from publicly funded maternity events recorded in Te Whatu Ora - Health New Zealand's National Maternity Collection. Further information about maternity (and fetal and infant deaths) can be found in the Maternity and newborn data and stats series. Lead maternity carers have a legislated period of 12-months to submit claims for services. As this data comes from the LMC claims process it can take 12-18 months before data is available for publication. Additional delays due to analytic capacity also impact the publication of results</w:t>
      </w:r>
      <w:r>
        <w:t xml:space="preserve"> hence data is at 2020.</w:t>
      </w:r>
    </w:p>
  </w:footnote>
  <w:footnote w:id="11">
    <w:p w14:paraId="0F5C0C7D" w14:textId="77777777" w:rsidR="0068458E" w:rsidRDefault="0068458E" w:rsidP="0068458E">
      <w:pPr>
        <w:pStyle w:val="FootnoteText"/>
      </w:pPr>
      <w:r>
        <w:rPr>
          <w:rStyle w:val="FootnoteReference"/>
        </w:rPr>
        <w:footnoteRef/>
      </w:r>
      <w:r>
        <w:t xml:space="preserve"> </w:t>
      </w:r>
      <w:r w:rsidRPr="00650E1A">
        <w:t>Elective Services Patient Flow Indicators Web Tool</w:t>
      </w:r>
      <w:r>
        <w:t xml:space="preserve">, ESPI 8 Data table. </w:t>
      </w:r>
      <w:hyperlink r:id="rId4" w:history="1">
        <w:r w:rsidRPr="00FD426A">
          <w:rPr>
            <w:rStyle w:val="Hyperlink"/>
          </w:rPr>
          <w:t>https://tewhatuora.shinyapps.io/ESPI_app/</w:t>
        </w:r>
      </w:hyperlink>
      <w:r>
        <w:t xml:space="preserve"> </w:t>
      </w:r>
    </w:p>
  </w:footnote>
  <w:footnote w:id="12">
    <w:p w14:paraId="5957C963" w14:textId="77777777" w:rsidR="0068458E" w:rsidRDefault="0068458E" w:rsidP="0068458E">
      <w:pPr>
        <w:pStyle w:val="FootnoteText"/>
      </w:pPr>
      <w:r>
        <w:rPr>
          <w:rStyle w:val="FootnoteReference"/>
        </w:rPr>
        <w:footnoteRef/>
      </w:r>
      <w:r>
        <w:t xml:space="preserve"> Data sourced from the National Bowel Screening programme reflecting results to January 2023. This measure comes from the iGPS and remains under development. Results for the bowel screening MDM referrals may be impacted by small volumes as the rollout of the programme continues.</w:t>
      </w:r>
    </w:p>
  </w:footnote>
  <w:footnote w:id="13">
    <w:p w14:paraId="17D5BABA" w14:textId="77777777" w:rsidR="0068458E" w:rsidRPr="005E191E" w:rsidRDefault="0068458E" w:rsidP="0068458E">
      <w:pPr>
        <w:pStyle w:val="FootnoteText"/>
        <w:rPr>
          <w:lang w:val="mi-NZ"/>
        </w:rPr>
      </w:pPr>
      <w:r>
        <w:rPr>
          <w:rStyle w:val="FootnoteReference"/>
        </w:rPr>
        <w:footnoteRef/>
      </w:r>
      <w:r>
        <w:t xml:space="preserve"> </w:t>
      </w:r>
      <w:r w:rsidRPr="00A400F7">
        <w:t>Latest data for under 25-year</w:t>
      </w:r>
      <w:r>
        <w:t>-</w:t>
      </w:r>
      <w:r w:rsidRPr="00A400F7">
        <w:t>olds accessing mental health services within 3 weeks is the period 1 December 2021 to 30 November 2022</w:t>
      </w:r>
    </w:p>
  </w:footnote>
  <w:footnote w:id="14">
    <w:p w14:paraId="7D692A4A" w14:textId="77777777" w:rsidR="0068458E" w:rsidRDefault="0068458E" w:rsidP="0068458E">
      <w:pPr>
        <w:pStyle w:val="FootnoteText"/>
      </w:pPr>
      <w:r w:rsidRPr="750FC883">
        <w:rPr>
          <w:rStyle w:val="FootnoteReference"/>
        </w:rPr>
        <w:footnoteRef/>
      </w:r>
      <w:r>
        <w:t xml:space="preserve"> Data sourced from the national mental health collection (PRIMHD) and reflects the year to November 2022. Mental health access data is published annually on the National Service Framework Library website. </w:t>
      </w:r>
      <w:hyperlink r:id="rId5">
        <w:r w:rsidRPr="750FC883">
          <w:rPr>
            <w:rStyle w:val="Hyperlink"/>
          </w:rPr>
          <w:t>https://nsfl.health.govt.nz/accountability/performance-and-monitoring/mental-health-alcohol-and-drug-addiction-sector</w:t>
        </w:r>
      </w:hyperlink>
      <w:r>
        <w:t xml:space="preserve"> </w:t>
      </w:r>
    </w:p>
  </w:footnote>
  <w:footnote w:id="15">
    <w:p w14:paraId="0FE13AE7" w14:textId="77777777" w:rsidR="0068458E" w:rsidRPr="00C115ED" w:rsidRDefault="0068458E" w:rsidP="0068458E">
      <w:pPr>
        <w:pStyle w:val="FootnoteText"/>
        <w:rPr>
          <w:lang w:val="mi-NZ"/>
        </w:rPr>
      </w:pPr>
      <w:r>
        <w:rPr>
          <w:rStyle w:val="FootnoteReference"/>
        </w:rPr>
        <w:footnoteRef/>
      </w:r>
      <w:r>
        <w:t xml:space="preserve"> </w:t>
      </w:r>
      <w:r w:rsidRPr="00D95762">
        <w:rPr>
          <w:sz w:val="18"/>
          <w:szCs w:val="18"/>
        </w:rPr>
        <w:t xml:space="preserve">Latest data </w:t>
      </w:r>
      <w:r>
        <w:rPr>
          <w:sz w:val="18"/>
          <w:szCs w:val="18"/>
        </w:rPr>
        <w:t xml:space="preserve">to Nov 2022 </w:t>
      </w:r>
      <w:r w:rsidRPr="00D95762">
        <w:rPr>
          <w:sz w:val="18"/>
          <w:szCs w:val="18"/>
        </w:rPr>
        <w:t xml:space="preserve">available from the </w:t>
      </w:r>
      <w:r>
        <w:rPr>
          <w:sz w:val="18"/>
          <w:szCs w:val="18"/>
        </w:rPr>
        <w:t>HQSC Adult hospital Inp</w:t>
      </w:r>
      <w:r w:rsidRPr="00D95762">
        <w:rPr>
          <w:sz w:val="18"/>
          <w:szCs w:val="18"/>
        </w:rPr>
        <w:t>atient Experience Survey</w:t>
      </w:r>
      <w:r>
        <w:rPr>
          <w:sz w:val="18"/>
          <w:szCs w:val="18"/>
        </w:rPr>
        <w:t xml:space="preserve"> result </w:t>
      </w:r>
      <w:r w:rsidRPr="00416190">
        <w:rPr>
          <w:sz w:val="18"/>
          <w:szCs w:val="18"/>
        </w:rPr>
        <w:t>https://reports.hqsc.govt.nz/AHI-explorer/?_gl=1*1obmy1t*_ga*MTAzNjcyNzMzOC4xNjc3NDgxOTU0*_ga_TG4RCRSBWS*MTY3NzgxMDYwNS4xLjEuMTY3NzgxMTIwNS4wLjAuMA..#!/</w:t>
      </w:r>
    </w:p>
  </w:footnote>
  <w:footnote w:id="16">
    <w:p w14:paraId="4E9D6651" w14:textId="77777777" w:rsidR="0068458E" w:rsidRPr="00180FC5" w:rsidRDefault="0068458E" w:rsidP="0068458E">
      <w:pPr>
        <w:pStyle w:val="FootnoteText"/>
        <w:rPr>
          <w:lang w:val="mi-NZ"/>
        </w:rPr>
      </w:pPr>
      <w:r>
        <w:rPr>
          <w:rStyle w:val="FootnoteReference"/>
        </w:rPr>
        <w:footnoteRef/>
      </w:r>
      <w:r>
        <w:t xml:space="preserve"> Annual data only. Latest data is for year ending 30 June 2021.</w:t>
      </w:r>
    </w:p>
  </w:footnote>
  <w:footnote w:id="17">
    <w:p w14:paraId="047E3693" w14:textId="77777777" w:rsidR="0068458E" w:rsidRPr="00B46B5E" w:rsidRDefault="0068458E" w:rsidP="0068458E">
      <w:pPr>
        <w:spacing w:after="40"/>
        <w:rPr>
          <w:rFonts w:cs="Poppins Light"/>
          <w:color w:val="000000"/>
          <w:sz w:val="16"/>
          <w:szCs w:val="16"/>
        </w:rPr>
      </w:pPr>
      <w:r>
        <w:rPr>
          <w:rStyle w:val="FootnoteReference"/>
        </w:rPr>
        <w:footnoteRef/>
      </w:r>
      <w:r>
        <w:t xml:space="preserve"> </w:t>
      </w:r>
      <w:r>
        <w:rPr>
          <w:rFonts w:cs="Poppins Light"/>
          <w:color w:val="000000"/>
          <w:sz w:val="16"/>
          <w:szCs w:val="16"/>
        </w:rPr>
        <w:t>Data</w:t>
      </w:r>
      <w:r w:rsidRPr="00CF69E7">
        <w:rPr>
          <w:rFonts w:cs="Poppins Light"/>
          <w:color w:val="000000"/>
          <w:sz w:val="16"/>
          <w:szCs w:val="16"/>
        </w:rPr>
        <w:t xml:space="preserve"> sourced from</w:t>
      </w:r>
      <w:r>
        <w:rPr>
          <w:rFonts w:cs="Poppins Light"/>
          <w:color w:val="000000"/>
          <w:sz w:val="16"/>
          <w:szCs w:val="16"/>
        </w:rPr>
        <w:t xml:space="preserve"> the Annual NZ Health Survey reflecting the financial year 2021/22, </w:t>
      </w:r>
      <w:hyperlink r:id="rId6" w:anchor="!/explore-indicators" w:history="1">
        <w:r w:rsidRPr="000576D2">
          <w:rPr>
            <w:rStyle w:val="Hyperlink"/>
            <w:rFonts w:cs="Poppins Light"/>
            <w:sz w:val="16"/>
            <w:szCs w:val="16"/>
          </w:rPr>
          <w:t>https://minhealthnz.shinyapps.io/nz-health-survey-2021-22-annual-data-explorer/_w_c0d00ff2/#!/explore-indicators</w:t>
        </w:r>
      </w:hyperlink>
      <w:r>
        <w:rPr>
          <w:rFonts w:cs="Poppins Light"/>
          <w:color w:val="000000"/>
          <w:sz w:val="16"/>
          <w:szCs w:val="16"/>
        </w:rPr>
        <w:t>.</w:t>
      </w:r>
      <w:r w:rsidRPr="00CF69E7">
        <w:rPr>
          <w:rFonts w:cs="Poppins Light"/>
          <w:color w:val="000000"/>
          <w:sz w:val="16"/>
          <w:szCs w:val="16"/>
        </w:rPr>
        <w:t xml:space="preserve"> </w:t>
      </w:r>
      <w:r>
        <w:rPr>
          <w:rFonts w:cs="Poppins Light"/>
          <w:color w:val="000000"/>
          <w:sz w:val="16"/>
          <w:szCs w:val="16"/>
        </w:rPr>
        <w:t>Note: As part of the New Zealand Health Survey programme, this measure is due to be replaced in 2023 and the iGPS measure definition will be revised</w:t>
      </w:r>
    </w:p>
  </w:footnote>
  <w:footnote w:id="18">
    <w:p w14:paraId="79006A7C" w14:textId="6D527BF8" w:rsidR="0068458E" w:rsidRPr="005634B3" w:rsidRDefault="0068458E" w:rsidP="0068458E">
      <w:pPr>
        <w:spacing w:before="0" w:after="0" w:line="240" w:lineRule="auto"/>
        <w:rPr>
          <w:sz w:val="20"/>
          <w:szCs w:val="20"/>
        </w:rPr>
      </w:pPr>
      <w:r>
        <w:rPr>
          <w:rStyle w:val="FootnoteReference"/>
        </w:rPr>
        <w:footnoteRef/>
      </w:r>
      <w:r>
        <w:t xml:space="preserve"> </w:t>
      </w:r>
      <w:r w:rsidRPr="005634B3">
        <w:rPr>
          <w:sz w:val="20"/>
          <w:szCs w:val="20"/>
        </w:rPr>
        <w:t>Childhood immunisation coverage data is updated quarterly from the National Immunisation Register via Qlik, and is available by local area, deprivation level and ethnicity. Regional numbers are an amalgamation of areas which are based on the child’s recorded address information.</w:t>
      </w:r>
      <w:r>
        <w:rPr>
          <w:sz w:val="20"/>
          <w:szCs w:val="20"/>
        </w:rPr>
        <w:t xml:space="preserve"> </w:t>
      </w:r>
      <w:r w:rsidRPr="005634B3">
        <w:rPr>
          <w:sz w:val="20"/>
          <w:szCs w:val="20"/>
        </w:rPr>
        <w:t>The number of eligible children in each category (denominator) is based on current NIR enrolments.</w:t>
      </w:r>
      <w:r>
        <w:rPr>
          <w:sz w:val="20"/>
          <w:szCs w:val="20"/>
        </w:rPr>
        <w:t xml:space="preserve"> </w:t>
      </w:r>
      <w:r w:rsidRPr="005634B3">
        <w:rPr>
          <w:sz w:val="20"/>
          <w:szCs w:val="20"/>
        </w:rPr>
        <w:t>Numbers are subject to change as late vaccination events are entered into the systems.</w:t>
      </w:r>
      <w:r>
        <w:rPr>
          <w:sz w:val="20"/>
          <w:szCs w:val="20"/>
        </w:rPr>
        <w:t xml:space="preserve"> </w:t>
      </w:r>
      <w:r w:rsidRPr="005634B3">
        <w:rPr>
          <w:sz w:val="20"/>
          <w:szCs w:val="20"/>
        </w:rPr>
        <w:t xml:space="preserve">The data presented is by birth cohort e.g. rates are for </w:t>
      </w:r>
      <w:r w:rsidRPr="00BD708A">
        <w:rPr>
          <w:sz w:val="20"/>
          <w:szCs w:val="20"/>
        </w:rPr>
        <w:t>t</w:t>
      </w:r>
      <w:r w:rsidR="00CE61E5">
        <w:rPr>
          <w:sz w:val="20"/>
          <w:szCs w:val="20"/>
        </w:rPr>
        <w:t>a</w:t>
      </w:r>
      <w:r w:rsidRPr="00BD708A">
        <w:rPr>
          <w:sz w:val="20"/>
          <w:szCs w:val="20"/>
        </w:rPr>
        <w:t xml:space="preserve">mariki </w:t>
      </w:r>
      <w:r w:rsidRPr="005634B3">
        <w:rPr>
          <w:sz w:val="20"/>
          <w:szCs w:val="20"/>
        </w:rPr>
        <w:t>who become eligible for vaccinations and then have completed those vaccinations in line with the schedule by 8 months, 24 months and 5 years.</w:t>
      </w:r>
    </w:p>
    <w:p w14:paraId="20020305" w14:textId="77777777" w:rsidR="0068458E" w:rsidRPr="00EE6718" w:rsidRDefault="0068458E" w:rsidP="0068458E">
      <w:pPr>
        <w:pStyle w:val="FootnoteText"/>
        <w:rPr>
          <w:lang w:val="mi-NZ"/>
        </w:rPr>
      </w:pPr>
    </w:p>
  </w:footnote>
  <w:footnote w:id="19">
    <w:p w14:paraId="083AA6EB" w14:textId="106ACE96" w:rsidR="0068458E" w:rsidRPr="00D27863" w:rsidRDefault="0068458E" w:rsidP="0068458E">
      <w:pPr>
        <w:pStyle w:val="FootnoteText"/>
        <w:rPr>
          <w:lang w:val="mi-NZ"/>
        </w:rPr>
      </w:pPr>
      <w:r>
        <w:rPr>
          <w:rStyle w:val="FootnoteReference"/>
        </w:rPr>
        <w:footnoteRef/>
      </w:r>
      <w:r>
        <w:t xml:space="preserve"> </w:t>
      </w:r>
      <w:r w:rsidRPr="005634B3">
        <w:t>Childhood immunisation coverage data is updated quarterly from the National Immunisation Register via Qlik, and is available by local area, deprivation level and ethnicity. Regional numbers are an amalgamation of areas which are based on the child’s recorded address information.</w:t>
      </w:r>
      <w:r>
        <w:t xml:space="preserve"> </w:t>
      </w:r>
      <w:r w:rsidRPr="005634B3">
        <w:t>The number of eligible children in each category (denominator) is based on current NIR enrolments.</w:t>
      </w:r>
      <w:r>
        <w:t xml:space="preserve"> </w:t>
      </w:r>
      <w:r w:rsidRPr="005634B3">
        <w:t>Numbers are subject to change as late vaccination events are entered into the systems.</w:t>
      </w:r>
      <w:r>
        <w:t xml:space="preserve"> </w:t>
      </w:r>
      <w:r w:rsidRPr="005634B3">
        <w:t xml:space="preserve">The data presented is by birth cohort e.g. rates are for </w:t>
      </w:r>
      <w:r w:rsidR="00F2486C" w:rsidRPr="00BD708A">
        <w:t>t</w:t>
      </w:r>
      <w:r w:rsidR="00F2486C">
        <w:t>a</w:t>
      </w:r>
      <w:r w:rsidR="00F2486C" w:rsidRPr="00BD708A">
        <w:t xml:space="preserve">mariki </w:t>
      </w:r>
      <w:r w:rsidRPr="005634B3">
        <w:t>who become eligible for vaccinations and then have completed those vaccinations</w:t>
      </w:r>
      <w:r>
        <w:t>.</w:t>
      </w:r>
    </w:p>
  </w:footnote>
  <w:footnote w:id="20">
    <w:p w14:paraId="4D223F84" w14:textId="77777777" w:rsidR="0068458E" w:rsidRDefault="0068458E" w:rsidP="0068458E">
      <w:pPr>
        <w:pStyle w:val="FootnoteText"/>
      </w:pPr>
      <w:r>
        <w:rPr>
          <w:rStyle w:val="FootnoteReference"/>
        </w:rPr>
        <w:footnoteRef/>
      </w:r>
      <w:r>
        <w:t xml:space="preserve"> </w:t>
      </w:r>
      <w:r w:rsidRPr="00DE37BF">
        <w:t xml:space="preserve">Coverage data is </w:t>
      </w:r>
      <w:r>
        <w:t>reported from the National Immunisation Register Dataset</w:t>
      </w:r>
      <w:r w:rsidRPr="00DE37BF">
        <w:t xml:space="preserve"> (NIR</w:t>
      </w:r>
      <w:r>
        <w:t xml:space="preserve">) </w:t>
      </w:r>
      <w:hyperlink r:id="rId7" w:history="1">
        <w:r w:rsidRPr="00071477">
          <w:rPr>
            <w:rStyle w:val="Hyperlink"/>
          </w:rPr>
          <w:t>https://www.health.govt.nz/your-health/conditions-and-treatments/diseases-and-illnesses/influenza/flu-influenza-vaccines/flu-vaccine-data</w:t>
        </w:r>
      </w:hyperlink>
      <w:r>
        <w:t xml:space="preserve">. </w:t>
      </w:r>
      <w:r w:rsidRPr="00817C20">
        <w:t>HSU 20/21 FY used as denominator for uptake statistics.</w:t>
      </w:r>
    </w:p>
  </w:footnote>
  <w:footnote w:id="21">
    <w:p w14:paraId="270D3486" w14:textId="77777777" w:rsidR="0068458E" w:rsidRDefault="0068458E" w:rsidP="0068458E">
      <w:pPr>
        <w:pStyle w:val="FootnoteText"/>
      </w:pPr>
      <w:r>
        <w:rPr>
          <w:rStyle w:val="FootnoteReference"/>
        </w:rPr>
        <w:footnoteRef/>
      </w:r>
      <w:r>
        <w:t xml:space="preserve"> Unstandardised acute bed day rate per 100,000 population. Results for the year to December 2022. </w:t>
      </w:r>
      <w:hyperlink r:id="rId8" w:history="1">
        <w:r w:rsidRPr="00FD426A">
          <w:rPr>
            <w:rStyle w:val="Hyperlink"/>
          </w:rPr>
          <w:t>https://nsfl.health.govt.nz/dhb-planning-package/system-level-measures-framework/data-support-system-level-measures/acu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2198475A"/>
    <w:lvl w:ilvl="0">
      <w:start w:val="1"/>
      <w:numFmt w:val="lowerLetter"/>
      <w:pStyle w:val="ListNumber2"/>
      <w:lvlText w:val="%1)"/>
      <w:lvlJc w:val="left"/>
      <w:pPr>
        <w:ind w:left="644" w:hanging="360"/>
      </w:pPr>
    </w:lvl>
  </w:abstractNum>
  <w:abstractNum w:abstractNumId="1" w15:restartNumberingAfterBreak="0">
    <w:nsid w:val="FFFFFF82"/>
    <w:multiLevelType w:val="singleLevel"/>
    <w:tmpl w:val="03AE9428"/>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94CE09C8"/>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10529B14"/>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873C6974"/>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F13782"/>
    <w:multiLevelType w:val="hybridMultilevel"/>
    <w:tmpl w:val="F9EED526"/>
    <w:lvl w:ilvl="0" w:tplc="BD70EBDE">
      <w:start w:val="1"/>
      <w:numFmt w:val="bullet"/>
      <w:lvlText w:val=""/>
      <w:lvlJc w:val="left"/>
      <w:pPr>
        <w:ind w:left="720" w:hanging="360"/>
      </w:pPr>
      <w:rPr>
        <w:rFonts w:ascii="Symbol" w:hAnsi="Symbol" w:hint="default"/>
      </w:rPr>
    </w:lvl>
    <w:lvl w:ilvl="1" w:tplc="30D60128">
      <w:start w:val="1"/>
      <w:numFmt w:val="bullet"/>
      <w:lvlText w:val="o"/>
      <w:lvlJc w:val="left"/>
      <w:pPr>
        <w:ind w:left="1440" w:hanging="360"/>
      </w:pPr>
      <w:rPr>
        <w:rFonts w:ascii="Courier New" w:hAnsi="Courier New" w:hint="default"/>
      </w:rPr>
    </w:lvl>
    <w:lvl w:ilvl="2" w:tplc="950440DA">
      <w:start w:val="1"/>
      <w:numFmt w:val="bullet"/>
      <w:lvlText w:val=""/>
      <w:lvlJc w:val="left"/>
      <w:pPr>
        <w:ind w:left="2160" w:hanging="360"/>
      </w:pPr>
      <w:rPr>
        <w:rFonts w:ascii="Wingdings" w:hAnsi="Wingdings" w:hint="default"/>
      </w:rPr>
    </w:lvl>
    <w:lvl w:ilvl="3" w:tplc="3A46DDC2">
      <w:start w:val="1"/>
      <w:numFmt w:val="bullet"/>
      <w:lvlText w:val=""/>
      <w:lvlJc w:val="left"/>
      <w:pPr>
        <w:ind w:left="2880" w:hanging="360"/>
      </w:pPr>
      <w:rPr>
        <w:rFonts w:ascii="Symbol" w:hAnsi="Symbol" w:hint="default"/>
      </w:rPr>
    </w:lvl>
    <w:lvl w:ilvl="4" w:tplc="0950B062">
      <w:start w:val="1"/>
      <w:numFmt w:val="bullet"/>
      <w:lvlText w:val="o"/>
      <w:lvlJc w:val="left"/>
      <w:pPr>
        <w:ind w:left="3600" w:hanging="360"/>
      </w:pPr>
      <w:rPr>
        <w:rFonts w:ascii="Courier New" w:hAnsi="Courier New" w:hint="default"/>
      </w:rPr>
    </w:lvl>
    <w:lvl w:ilvl="5" w:tplc="21FAC76E">
      <w:start w:val="1"/>
      <w:numFmt w:val="bullet"/>
      <w:lvlText w:val=""/>
      <w:lvlJc w:val="left"/>
      <w:pPr>
        <w:ind w:left="4320" w:hanging="360"/>
      </w:pPr>
      <w:rPr>
        <w:rFonts w:ascii="Wingdings" w:hAnsi="Wingdings" w:hint="default"/>
      </w:rPr>
    </w:lvl>
    <w:lvl w:ilvl="6" w:tplc="6AE65A70">
      <w:start w:val="1"/>
      <w:numFmt w:val="bullet"/>
      <w:lvlText w:val=""/>
      <w:lvlJc w:val="left"/>
      <w:pPr>
        <w:ind w:left="5040" w:hanging="360"/>
      </w:pPr>
      <w:rPr>
        <w:rFonts w:ascii="Symbol" w:hAnsi="Symbol" w:hint="default"/>
      </w:rPr>
    </w:lvl>
    <w:lvl w:ilvl="7" w:tplc="FE0E0DF6">
      <w:start w:val="1"/>
      <w:numFmt w:val="bullet"/>
      <w:lvlText w:val="o"/>
      <w:lvlJc w:val="left"/>
      <w:pPr>
        <w:ind w:left="5760" w:hanging="360"/>
      </w:pPr>
      <w:rPr>
        <w:rFonts w:ascii="Courier New" w:hAnsi="Courier New" w:hint="default"/>
      </w:rPr>
    </w:lvl>
    <w:lvl w:ilvl="8" w:tplc="006EC7BE">
      <w:start w:val="1"/>
      <w:numFmt w:val="bullet"/>
      <w:lvlText w:val=""/>
      <w:lvlJc w:val="left"/>
      <w:pPr>
        <w:ind w:left="6480" w:hanging="360"/>
      </w:pPr>
      <w:rPr>
        <w:rFonts w:ascii="Wingdings" w:hAnsi="Wingdings" w:hint="default"/>
      </w:rPr>
    </w:lvl>
  </w:abstractNum>
  <w:abstractNum w:abstractNumId="6" w15:restartNumberingAfterBreak="0">
    <w:nsid w:val="0157E896"/>
    <w:multiLevelType w:val="hybridMultilevel"/>
    <w:tmpl w:val="FFFFFFFF"/>
    <w:lvl w:ilvl="0" w:tplc="B3485922">
      <w:start w:val="1"/>
      <w:numFmt w:val="decimal"/>
      <w:lvlText w:val="%1."/>
      <w:lvlJc w:val="left"/>
      <w:pPr>
        <w:ind w:left="720" w:hanging="360"/>
      </w:pPr>
    </w:lvl>
    <w:lvl w:ilvl="1" w:tplc="D96234F6">
      <w:start w:val="1"/>
      <w:numFmt w:val="bullet"/>
      <w:lvlText w:val="·"/>
      <w:lvlJc w:val="left"/>
      <w:pPr>
        <w:ind w:left="1440" w:hanging="360"/>
      </w:pPr>
      <w:rPr>
        <w:rFonts w:ascii="Symbol" w:hAnsi="Symbol" w:hint="default"/>
      </w:rPr>
    </w:lvl>
    <w:lvl w:ilvl="2" w:tplc="49500868">
      <w:start w:val="1"/>
      <w:numFmt w:val="lowerRoman"/>
      <w:lvlText w:val="%3."/>
      <w:lvlJc w:val="right"/>
      <w:pPr>
        <w:ind w:left="2160" w:hanging="180"/>
      </w:pPr>
    </w:lvl>
    <w:lvl w:ilvl="3" w:tplc="EFC636E2">
      <w:start w:val="1"/>
      <w:numFmt w:val="decimal"/>
      <w:lvlText w:val="%4."/>
      <w:lvlJc w:val="left"/>
      <w:pPr>
        <w:ind w:left="2880" w:hanging="360"/>
      </w:pPr>
    </w:lvl>
    <w:lvl w:ilvl="4" w:tplc="D59E8B4E">
      <w:start w:val="1"/>
      <w:numFmt w:val="lowerLetter"/>
      <w:lvlText w:val="%5."/>
      <w:lvlJc w:val="left"/>
      <w:pPr>
        <w:ind w:left="3600" w:hanging="360"/>
      </w:pPr>
    </w:lvl>
    <w:lvl w:ilvl="5" w:tplc="B888EFE4">
      <w:start w:val="1"/>
      <w:numFmt w:val="lowerRoman"/>
      <w:lvlText w:val="%6."/>
      <w:lvlJc w:val="right"/>
      <w:pPr>
        <w:ind w:left="4320" w:hanging="180"/>
      </w:pPr>
    </w:lvl>
    <w:lvl w:ilvl="6" w:tplc="A9F6B5F6">
      <w:start w:val="1"/>
      <w:numFmt w:val="decimal"/>
      <w:lvlText w:val="%7."/>
      <w:lvlJc w:val="left"/>
      <w:pPr>
        <w:ind w:left="5040" w:hanging="360"/>
      </w:pPr>
    </w:lvl>
    <w:lvl w:ilvl="7" w:tplc="2C1E0402">
      <w:start w:val="1"/>
      <w:numFmt w:val="lowerLetter"/>
      <w:lvlText w:val="%8."/>
      <w:lvlJc w:val="left"/>
      <w:pPr>
        <w:ind w:left="5760" w:hanging="360"/>
      </w:pPr>
    </w:lvl>
    <w:lvl w:ilvl="8" w:tplc="04929312">
      <w:start w:val="1"/>
      <w:numFmt w:val="lowerRoman"/>
      <w:lvlText w:val="%9."/>
      <w:lvlJc w:val="right"/>
      <w:pPr>
        <w:ind w:left="6480" w:hanging="180"/>
      </w:pPr>
    </w:lvl>
  </w:abstractNum>
  <w:abstractNum w:abstractNumId="7" w15:restartNumberingAfterBreak="0">
    <w:nsid w:val="0BBD1BD5"/>
    <w:multiLevelType w:val="hybridMultilevel"/>
    <w:tmpl w:val="FFFFFFFF"/>
    <w:lvl w:ilvl="0" w:tplc="91587590">
      <w:start w:val="1"/>
      <w:numFmt w:val="bullet"/>
      <w:lvlText w:val="·"/>
      <w:lvlJc w:val="left"/>
      <w:pPr>
        <w:ind w:left="720" w:hanging="360"/>
      </w:pPr>
      <w:rPr>
        <w:rFonts w:ascii="Symbol" w:hAnsi="Symbol" w:hint="default"/>
      </w:rPr>
    </w:lvl>
    <w:lvl w:ilvl="1" w:tplc="7648102A">
      <w:start w:val="1"/>
      <w:numFmt w:val="bullet"/>
      <w:lvlText w:val="o"/>
      <w:lvlJc w:val="left"/>
      <w:pPr>
        <w:ind w:left="1440" w:hanging="360"/>
      </w:pPr>
      <w:rPr>
        <w:rFonts w:ascii="Courier New" w:hAnsi="Courier New" w:hint="default"/>
      </w:rPr>
    </w:lvl>
    <w:lvl w:ilvl="2" w:tplc="875A1358">
      <w:start w:val="1"/>
      <w:numFmt w:val="bullet"/>
      <w:lvlText w:val=""/>
      <w:lvlJc w:val="left"/>
      <w:pPr>
        <w:ind w:left="2160" w:hanging="360"/>
      </w:pPr>
      <w:rPr>
        <w:rFonts w:ascii="Wingdings" w:hAnsi="Wingdings" w:hint="default"/>
      </w:rPr>
    </w:lvl>
    <w:lvl w:ilvl="3" w:tplc="8D1CD304">
      <w:start w:val="1"/>
      <w:numFmt w:val="bullet"/>
      <w:lvlText w:val=""/>
      <w:lvlJc w:val="left"/>
      <w:pPr>
        <w:ind w:left="2880" w:hanging="360"/>
      </w:pPr>
      <w:rPr>
        <w:rFonts w:ascii="Symbol" w:hAnsi="Symbol" w:hint="default"/>
      </w:rPr>
    </w:lvl>
    <w:lvl w:ilvl="4" w:tplc="FD96E938">
      <w:start w:val="1"/>
      <w:numFmt w:val="bullet"/>
      <w:lvlText w:val="o"/>
      <w:lvlJc w:val="left"/>
      <w:pPr>
        <w:ind w:left="3600" w:hanging="360"/>
      </w:pPr>
      <w:rPr>
        <w:rFonts w:ascii="Courier New" w:hAnsi="Courier New" w:hint="default"/>
      </w:rPr>
    </w:lvl>
    <w:lvl w:ilvl="5" w:tplc="C3481E7C">
      <w:start w:val="1"/>
      <w:numFmt w:val="bullet"/>
      <w:lvlText w:val=""/>
      <w:lvlJc w:val="left"/>
      <w:pPr>
        <w:ind w:left="4320" w:hanging="360"/>
      </w:pPr>
      <w:rPr>
        <w:rFonts w:ascii="Wingdings" w:hAnsi="Wingdings" w:hint="default"/>
      </w:rPr>
    </w:lvl>
    <w:lvl w:ilvl="6" w:tplc="CB38AFE6">
      <w:start w:val="1"/>
      <w:numFmt w:val="bullet"/>
      <w:lvlText w:val=""/>
      <w:lvlJc w:val="left"/>
      <w:pPr>
        <w:ind w:left="5040" w:hanging="360"/>
      </w:pPr>
      <w:rPr>
        <w:rFonts w:ascii="Symbol" w:hAnsi="Symbol" w:hint="default"/>
      </w:rPr>
    </w:lvl>
    <w:lvl w:ilvl="7" w:tplc="BEF8E552">
      <w:start w:val="1"/>
      <w:numFmt w:val="bullet"/>
      <w:lvlText w:val="o"/>
      <w:lvlJc w:val="left"/>
      <w:pPr>
        <w:ind w:left="5760" w:hanging="360"/>
      </w:pPr>
      <w:rPr>
        <w:rFonts w:ascii="Courier New" w:hAnsi="Courier New" w:hint="default"/>
      </w:rPr>
    </w:lvl>
    <w:lvl w:ilvl="8" w:tplc="0FB28298">
      <w:start w:val="1"/>
      <w:numFmt w:val="bullet"/>
      <w:lvlText w:val=""/>
      <w:lvlJc w:val="left"/>
      <w:pPr>
        <w:ind w:left="6480" w:hanging="360"/>
      </w:pPr>
      <w:rPr>
        <w:rFonts w:ascii="Wingdings" w:hAnsi="Wingdings" w:hint="default"/>
      </w:rPr>
    </w:lvl>
  </w:abstractNum>
  <w:abstractNum w:abstractNumId="8" w15:restartNumberingAfterBreak="0">
    <w:nsid w:val="11DCC8D1"/>
    <w:multiLevelType w:val="hybridMultilevel"/>
    <w:tmpl w:val="FFFFFFFF"/>
    <w:lvl w:ilvl="0" w:tplc="CD7214AC">
      <w:start w:val="1"/>
      <w:numFmt w:val="bullet"/>
      <w:lvlText w:val="·"/>
      <w:lvlJc w:val="left"/>
      <w:pPr>
        <w:ind w:left="720" w:hanging="360"/>
      </w:pPr>
      <w:rPr>
        <w:rFonts w:ascii="Symbol" w:hAnsi="Symbol" w:hint="default"/>
      </w:rPr>
    </w:lvl>
    <w:lvl w:ilvl="1" w:tplc="65F875AE">
      <w:start w:val="1"/>
      <w:numFmt w:val="bullet"/>
      <w:lvlText w:val="o"/>
      <w:lvlJc w:val="left"/>
      <w:pPr>
        <w:ind w:left="1440" w:hanging="360"/>
      </w:pPr>
      <w:rPr>
        <w:rFonts w:ascii="Courier New" w:hAnsi="Courier New" w:hint="default"/>
      </w:rPr>
    </w:lvl>
    <w:lvl w:ilvl="2" w:tplc="3118C5EE">
      <w:start w:val="1"/>
      <w:numFmt w:val="bullet"/>
      <w:lvlText w:val=""/>
      <w:lvlJc w:val="left"/>
      <w:pPr>
        <w:ind w:left="2160" w:hanging="360"/>
      </w:pPr>
      <w:rPr>
        <w:rFonts w:ascii="Wingdings" w:hAnsi="Wingdings" w:hint="default"/>
      </w:rPr>
    </w:lvl>
    <w:lvl w:ilvl="3" w:tplc="C5A60F78">
      <w:start w:val="1"/>
      <w:numFmt w:val="bullet"/>
      <w:lvlText w:val=""/>
      <w:lvlJc w:val="left"/>
      <w:pPr>
        <w:ind w:left="2880" w:hanging="360"/>
      </w:pPr>
      <w:rPr>
        <w:rFonts w:ascii="Symbol" w:hAnsi="Symbol" w:hint="default"/>
      </w:rPr>
    </w:lvl>
    <w:lvl w:ilvl="4" w:tplc="DEF049D0">
      <w:start w:val="1"/>
      <w:numFmt w:val="bullet"/>
      <w:lvlText w:val="o"/>
      <w:lvlJc w:val="left"/>
      <w:pPr>
        <w:ind w:left="3600" w:hanging="360"/>
      </w:pPr>
      <w:rPr>
        <w:rFonts w:ascii="Courier New" w:hAnsi="Courier New" w:hint="default"/>
      </w:rPr>
    </w:lvl>
    <w:lvl w:ilvl="5" w:tplc="223CB046">
      <w:start w:val="1"/>
      <w:numFmt w:val="bullet"/>
      <w:lvlText w:val=""/>
      <w:lvlJc w:val="left"/>
      <w:pPr>
        <w:ind w:left="4320" w:hanging="360"/>
      </w:pPr>
      <w:rPr>
        <w:rFonts w:ascii="Wingdings" w:hAnsi="Wingdings" w:hint="default"/>
      </w:rPr>
    </w:lvl>
    <w:lvl w:ilvl="6" w:tplc="E6ACDED2">
      <w:start w:val="1"/>
      <w:numFmt w:val="bullet"/>
      <w:lvlText w:val=""/>
      <w:lvlJc w:val="left"/>
      <w:pPr>
        <w:ind w:left="5040" w:hanging="360"/>
      </w:pPr>
      <w:rPr>
        <w:rFonts w:ascii="Symbol" w:hAnsi="Symbol" w:hint="default"/>
      </w:rPr>
    </w:lvl>
    <w:lvl w:ilvl="7" w:tplc="A230A5CA">
      <w:start w:val="1"/>
      <w:numFmt w:val="bullet"/>
      <w:lvlText w:val="o"/>
      <w:lvlJc w:val="left"/>
      <w:pPr>
        <w:ind w:left="5760" w:hanging="360"/>
      </w:pPr>
      <w:rPr>
        <w:rFonts w:ascii="Courier New" w:hAnsi="Courier New" w:hint="default"/>
      </w:rPr>
    </w:lvl>
    <w:lvl w:ilvl="8" w:tplc="B142E158">
      <w:start w:val="1"/>
      <w:numFmt w:val="bullet"/>
      <w:lvlText w:val=""/>
      <w:lvlJc w:val="left"/>
      <w:pPr>
        <w:ind w:left="6480" w:hanging="360"/>
      </w:pPr>
      <w:rPr>
        <w:rFonts w:ascii="Wingdings" w:hAnsi="Wingdings" w:hint="default"/>
      </w:rPr>
    </w:lvl>
  </w:abstractNum>
  <w:abstractNum w:abstractNumId="9" w15:restartNumberingAfterBreak="0">
    <w:nsid w:val="141F1B1F"/>
    <w:multiLevelType w:val="hybridMultilevel"/>
    <w:tmpl w:val="66BCA292"/>
    <w:lvl w:ilvl="0" w:tplc="A5A675D0">
      <w:start w:val="1"/>
      <w:numFmt w:val="bullet"/>
      <w:pStyle w:val="BoxBullet"/>
      <w:lvlText w:val=""/>
      <w:lvlJc w:val="left"/>
      <w:pPr>
        <w:ind w:left="890" w:hanging="360"/>
      </w:pPr>
      <w:rPr>
        <w:rFonts w:ascii="Symbol" w:hAnsi="Symbol" w:hint="default"/>
      </w:rPr>
    </w:lvl>
    <w:lvl w:ilvl="1" w:tplc="14090003" w:tentative="1">
      <w:start w:val="1"/>
      <w:numFmt w:val="bullet"/>
      <w:lvlText w:val="o"/>
      <w:lvlJc w:val="left"/>
      <w:pPr>
        <w:ind w:left="1610" w:hanging="360"/>
      </w:pPr>
      <w:rPr>
        <w:rFonts w:ascii="Courier New" w:hAnsi="Courier New" w:cs="Courier New" w:hint="default"/>
      </w:rPr>
    </w:lvl>
    <w:lvl w:ilvl="2" w:tplc="14090005" w:tentative="1">
      <w:start w:val="1"/>
      <w:numFmt w:val="bullet"/>
      <w:lvlText w:val=""/>
      <w:lvlJc w:val="left"/>
      <w:pPr>
        <w:ind w:left="2330" w:hanging="360"/>
      </w:pPr>
      <w:rPr>
        <w:rFonts w:ascii="Wingdings" w:hAnsi="Wingdings" w:hint="default"/>
      </w:rPr>
    </w:lvl>
    <w:lvl w:ilvl="3" w:tplc="14090001" w:tentative="1">
      <w:start w:val="1"/>
      <w:numFmt w:val="bullet"/>
      <w:lvlText w:val=""/>
      <w:lvlJc w:val="left"/>
      <w:pPr>
        <w:ind w:left="3050" w:hanging="360"/>
      </w:pPr>
      <w:rPr>
        <w:rFonts w:ascii="Symbol" w:hAnsi="Symbol" w:hint="default"/>
      </w:rPr>
    </w:lvl>
    <w:lvl w:ilvl="4" w:tplc="14090003" w:tentative="1">
      <w:start w:val="1"/>
      <w:numFmt w:val="bullet"/>
      <w:lvlText w:val="o"/>
      <w:lvlJc w:val="left"/>
      <w:pPr>
        <w:ind w:left="3770" w:hanging="360"/>
      </w:pPr>
      <w:rPr>
        <w:rFonts w:ascii="Courier New" w:hAnsi="Courier New" w:cs="Courier New" w:hint="default"/>
      </w:rPr>
    </w:lvl>
    <w:lvl w:ilvl="5" w:tplc="14090005" w:tentative="1">
      <w:start w:val="1"/>
      <w:numFmt w:val="bullet"/>
      <w:lvlText w:val=""/>
      <w:lvlJc w:val="left"/>
      <w:pPr>
        <w:ind w:left="4490" w:hanging="360"/>
      </w:pPr>
      <w:rPr>
        <w:rFonts w:ascii="Wingdings" w:hAnsi="Wingdings" w:hint="default"/>
      </w:rPr>
    </w:lvl>
    <w:lvl w:ilvl="6" w:tplc="14090001" w:tentative="1">
      <w:start w:val="1"/>
      <w:numFmt w:val="bullet"/>
      <w:lvlText w:val=""/>
      <w:lvlJc w:val="left"/>
      <w:pPr>
        <w:ind w:left="5210" w:hanging="360"/>
      </w:pPr>
      <w:rPr>
        <w:rFonts w:ascii="Symbol" w:hAnsi="Symbol" w:hint="default"/>
      </w:rPr>
    </w:lvl>
    <w:lvl w:ilvl="7" w:tplc="14090003" w:tentative="1">
      <w:start w:val="1"/>
      <w:numFmt w:val="bullet"/>
      <w:lvlText w:val="o"/>
      <w:lvlJc w:val="left"/>
      <w:pPr>
        <w:ind w:left="5930" w:hanging="360"/>
      </w:pPr>
      <w:rPr>
        <w:rFonts w:ascii="Courier New" w:hAnsi="Courier New" w:cs="Courier New" w:hint="default"/>
      </w:rPr>
    </w:lvl>
    <w:lvl w:ilvl="8" w:tplc="14090005" w:tentative="1">
      <w:start w:val="1"/>
      <w:numFmt w:val="bullet"/>
      <w:lvlText w:val=""/>
      <w:lvlJc w:val="left"/>
      <w:pPr>
        <w:ind w:left="6650" w:hanging="360"/>
      </w:pPr>
      <w:rPr>
        <w:rFonts w:ascii="Wingdings" w:hAnsi="Wingdings" w:hint="default"/>
      </w:rPr>
    </w:lvl>
  </w:abstractNum>
  <w:abstractNum w:abstractNumId="10" w15:restartNumberingAfterBreak="0">
    <w:nsid w:val="15A5A966"/>
    <w:multiLevelType w:val="hybridMultilevel"/>
    <w:tmpl w:val="FFFFFFFF"/>
    <w:lvl w:ilvl="0" w:tplc="E6C21CF8">
      <w:start w:val="1"/>
      <w:numFmt w:val="bullet"/>
      <w:lvlText w:val="·"/>
      <w:lvlJc w:val="left"/>
      <w:pPr>
        <w:ind w:left="720" w:hanging="360"/>
      </w:pPr>
      <w:rPr>
        <w:rFonts w:ascii="Symbol" w:hAnsi="Symbol" w:hint="default"/>
      </w:rPr>
    </w:lvl>
    <w:lvl w:ilvl="1" w:tplc="D1367B5E">
      <w:start w:val="1"/>
      <w:numFmt w:val="bullet"/>
      <w:lvlText w:val="o"/>
      <w:lvlJc w:val="left"/>
      <w:pPr>
        <w:ind w:left="1440" w:hanging="360"/>
      </w:pPr>
      <w:rPr>
        <w:rFonts w:ascii="Courier New" w:hAnsi="Courier New" w:hint="default"/>
      </w:rPr>
    </w:lvl>
    <w:lvl w:ilvl="2" w:tplc="588691AA">
      <w:start w:val="1"/>
      <w:numFmt w:val="bullet"/>
      <w:lvlText w:val=""/>
      <w:lvlJc w:val="left"/>
      <w:pPr>
        <w:ind w:left="2160" w:hanging="360"/>
      </w:pPr>
      <w:rPr>
        <w:rFonts w:ascii="Wingdings" w:hAnsi="Wingdings" w:hint="default"/>
      </w:rPr>
    </w:lvl>
    <w:lvl w:ilvl="3" w:tplc="CA92F756">
      <w:start w:val="1"/>
      <w:numFmt w:val="bullet"/>
      <w:lvlText w:val=""/>
      <w:lvlJc w:val="left"/>
      <w:pPr>
        <w:ind w:left="2880" w:hanging="360"/>
      </w:pPr>
      <w:rPr>
        <w:rFonts w:ascii="Symbol" w:hAnsi="Symbol" w:hint="default"/>
      </w:rPr>
    </w:lvl>
    <w:lvl w:ilvl="4" w:tplc="50C27A14">
      <w:start w:val="1"/>
      <w:numFmt w:val="bullet"/>
      <w:lvlText w:val="o"/>
      <w:lvlJc w:val="left"/>
      <w:pPr>
        <w:ind w:left="3600" w:hanging="360"/>
      </w:pPr>
      <w:rPr>
        <w:rFonts w:ascii="Courier New" w:hAnsi="Courier New" w:hint="default"/>
      </w:rPr>
    </w:lvl>
    <w:lvl w:ilvl="5" w:tplc="DE5C3286">
      <w:start w:val="1"/>
      <w:numFmt w:val="bullet"/>
      <w:lvlText w:val=""/>
      <w:lvlJc w:val="left"/>
      <w:pPr>
        <w:ind w:left="4320" w:hanging="360"/>
      </w:pPr>
      <w:rPr>
        <w:rFonts w:ascii="Wingdings" w:hAnsi="Wingdings" w:hint="default"/>
      </w:rPr>
    </w:lvl>
    <w:lvl w:ilvl="6" w:tplc="90407BD6">
      <w:start w:val="1"/>
      <w:numFmt w:val="bullet"/>
      <w:lvlText w:val=""/>
      <w:lvlJc w:val="left"/>
      <w:pPr>
        <w:ind w:left="5040" w:hanging="360"/>
      </w:pPr>
      <w:rPr>
        <w:rFonts w:ascii="Symbol" w:hAnsi="Symbol" w:hint="default"/>
      </w:rPr>
    </w:lvl>
    <w:lvl w:ilvl="7" w:tplc="614E7C16">
      <w:start w:val="1"/>
      <w:numFmt w:val="bullet"/>
      <w:lvlText w:val="o"/>
      <w:lvlJc w:val="left"/>
      <w:pPr>
        <w:ind w:left="5760" w:hanging="360"/>
      </w:pPr>
      <w:rPr>
        <w:rFonts w:ascii="Courier New" w:hAnsi="Courier New" w:hint="default"/>
      </w:rPr>
    </w:lvl>
    <w:lvl w:ilvl="8" w:tplc="C62057F2">
      <w:start w:val="1"/>
      <w:numFmt w:val="bullet"/>
      <w:lvlText w:val=""/>
      <w:lvlJc w:val="left"/>
      <w:pPr>
        <w:ind w:left="6480" w:hanging="360"/>
      </w:pPr>
      <w:rPr>
        <w:rFonts w:ascii="Wingdings" w:hAnsi="Wingdings" w:hint="default"/>
      </w:rPr>
    </w:lvl>
  </w:abstractNum>
  <w:abstractNum w:abstractNumId="11" w15:restartNumberingAfterBreak="0">
    <w:nsid w:val="166F7C3A"/>
    <w:multiLevelType w:val="hybridMultilevel"/>
    <w:tmpl w:val="FFFFFFFF"/>
    <w:lvl w:ilvl="0" w:tplc="252C5742">
      <w:start w:val="1"/>
      <w:numFmt w:val="bullet"/>
      <w:lvlText w:val="·"/>
      <w:lvlJc w:val="left"/>
      <w:pPr>
        <w:ind w:left="720" w:hanging="360"/>
      </w:pPr>
      <w:rPr>
        <w:rFonts w:ascii="Symbol" w:hAnsi="Symbol" w:hint="default"/>
      </w:rPr>
    </w:lvl>
    <w:lvl w:ilvl="1" w:tplc="F32A3A68">
      <w:start w:val="1"/>
      <w:numFmt w:val="bullet"/>
      <w:lvlText w:val="o"/>
      <w:lvlJc w:val="left"/>
      <w:pPr>
        <w:ind w:left="1440" w:hanging="360"/>
      </w:pPr>
      <w:rPr>
        <w:rFonts w:ascii="&quot;&quot;Courier New&quot;&quot;,serif" w:hAnsi="&quot;&quot;Courier New&quot;&quot;,serif" w:hint="default"/>
      </w:rPr>
    </w:lvl>
    <w:lvl w:ilvl="2" w:tplc="12A0E806">
      <w:start w:val="1"/>
      <w:numFmt w:val="bullet"/>
      <w:lvlText w:val=""/>
      <w:lvlJc w:val="left"/>
      <w:pPr>
        <w:ind w:left="2160" w:hanging="360"/>
      </w:pPr>
      <w:rPr>
        <w:rFonts w:ascii="Wingdings" w:hAnsi="Wingdings" w:hint="default"/>
      </w:rPr>
    </w:lvl>
    <w:lvl w:ilvl="3" w:tplc="BB984B60">
      <w:start w:val="1"/>
      <w:numFmt w:val="bullet"/>
      <w:lvlText w:val=""/>
      <w:lvlJc w:val="left"/>
      <w:pPr>
        <w:ind w:left="2880" w:hanging="360"/>
      </w:pPr>
      <w:rPr>
        <w:rFonts w:ascii="Symbol" w:hAnsi="Symbol" w:hint="default"/>
      </w:rPr>
    </w:lvl>
    <w:lvl w:ilvl="4" w:tplc="37F62314">
      <w:start w:val="1"/>
      <w:numFmt w:val="bullet"/>
      <w:lvlText w:val="o"/>
      <w:lvlJc w:val="left"/>
      <w:pPr>
        <w:ind w:left="3600" w:hanging="360"/>
      </w:pPr>
      <w:rPr>
        <w:rFonts w:ascii="Courier New" w:hAnsi="Courier New" w:hint="default"/>
      </w:rPr>
    </w:lvl>
    <w:lvl w:ilvl="5" w:tplc="FB6055DC">
      <w:start w:val="1"/>
      <w:numFmt w:val="bullet"/>
      <w:lvlText w:val=""/>
      <w:lvlJc w:val="left"/>
      <w:pPr>
        <w:ind w:left="4320" w:hanging="360"/>
      </w:pPr>
      <w:rPr>
        <w:rFonts w:ascii="Wingdings" w:hAnsi="Wingdings" w:hint="default"/>
      </w:rPr>
    </w:lvl>
    <w:lvl w:ilvl="6" w:tplc="67F0FCEE">
      <w:start w:val="1"/>
      <w:numFmt w:val="bullet"/>
      <w:lvlText w:val=""/>
      <w:lvlJc w:val="left"/>
      <w:pPr>
        <w:ind w:left="5040" w:hanging="360"/>
      </w:pPr>
      <w:rPr>
        <w:rFonts w:ascii="Symbol" w:hAnsi="Symbol" w:hint="default"/>
      </w:rPr>
    </w:lvl>
    <w:lvl w:ilvl="7" w:tplc="F6585346">
      <w:start w:val="1"/>
      <w:numFmt w:val="bullet"/>
      <w:lvlText w:val="o"/>
      <w:lvlJc w:val="left"/>
      <w:pPr>
        <w:ind w:left="5760" w:hanging="360"/>
      </w:pPr>
      <w:rPr>
        <w:rFonts w:ascii="Courier New" w:hAnsi="Courier New" w:hint="default"/>
      </w:rPr>
    </w:lvl>
    <w:lvl w:ilvl="8" w:tplc="FFFC11C0">
      <w:start w:val="1"/>
      <w:numFmt w:val="bullet"/>
      <w:lvlText w:val=""/>
      <w:lvlJc w:val="left"/>
      <w:pPr>
        <w:ind w:left="6480" w:hanging="360"/>
      </w:pPr>
      <w:rPr>
        <w:rFonts w:ascii="Wingdings" w:hAnsi="Wingdings" w:hint="default"/>
      </w:rPr>
    </w:lvl>
  </w:abstractNum>
  <w:abstractNum w:abstractNumId="12" w15:restartNumberingAfterBreak="0">
    <w:nsid w:val="17262F54"/>
    <w:multiLevelType w:val="hybridMultilevel"/>
    <w:tmpl w:val="AC34EFAA"/>
    <w:lvl w:ilvl="0" w:tplc="DC3EEE7C">
      <w:start w:val="1"/>
      <w:numFmt w:val="bullet"/>
      <w:lvlText w:val=""/>
      <w:lvlJc w:val="left"/>
      <w:pPr>
        <w:tabs>
          <w:tab w:val="num" w:pos="720"/>
        </w:tabs>
        <w:ind w:left="720" w:hanging="360"/>
      </w:pPr>
      <w:rPr>
        <w:rFonts w:ascii="Symbol" w:hAnsi="Symbol" w:hint="default"/>
      </w:rPr>
    </w:lvl>
    <w:lvl w:ilvl="1" w:tplc="B0B24E40" w:tentative="1">
      <w:start w:val="1"/>
      <w:numFmt w:val="bullet"/>
      <w:lvlText w:val=""/>
      <w:lvlJc w:val="left"/>
      <w:pPr>
        <w:tabs>
          <w:tab w:val="num" w:pos="1440"/>
        </w:tabs>
        <w:ind w:left="1440" w:hanging="360"/>
      </w:pPr>
      <w:rPr>
        <w:rFonts w:ascii="Symbol" w:hAnsi="Symbol" w:hint="default"/>
      </w:rPr>
    </w:lvl>
    <w:lvl w:ilvl="2" w:tplc="4F665B94" w:tentative="1">
      <w:start w:val="1"/>
      <w:numFmt w:val="bullet"/>
      <w:lvlText w:val=""/>
      <w:lvlJc w:val="left"/>
      <w:pPr>
        <w:tabs>
          <w:tab w:val="num" w:pos="2160"/>
        </w:tabs>
        <w:ind w:left="2160" w:hanging="360"/>
      </w:pPr>
      <w:rPr>
        <w:rFonts w:ascii="Symbol" w:hAnsi="Symbol" w:hint="default"/>
      </w:rPr>
    </w:lvl>
    <w:lvl w:ilvl="3" w:tplc="CAA81E2E" w:tentative="1">
      <w:start w:val="1"/>
      <w:numFmt w:val="bullet"/>
      <w:lvlText w:val=""/>
      <w:lvlJc w:val="left"/>
      <w:pPr>
        <w:tabs>
          <w:tab w:val="num" w:pos="2880"/>
        </w:tabs>
        <w:ind w:left="2880" w:hanging="360"/>
      </w:pPr>
      <w:rPr>
        <w:rFonts w:ascii="Symbol" w:hAnsi="Symbol" w:hint="default"/>
      </w:rPr>
    </w:lvl>
    <w:lvl w:ilvl="4" w:tplc="4BA2E500" w:tentative="1">
      <w:start w:val="1"/>
      <w:numFmt w:val="bullet"/>
      <w:lvlText w:val=""/>
      <w:lvlJc w:val="left"/>
      <w:pPr>
        <w:tabs>
          <w:tab w:val="num" w:pos="3600"/>
        </w:tabs>
        <w:ind w:left="3600" w:hanging="360"/>
      </w:pPr>
      <w:rPr>
        <w:rFonts w:ascii="Symbol" w:hAnsi="Symbol" w:hint="default"/>
      </w:rPr>
    </w:lvl>
    <w:lvl w:ilvl="5" w:tplc="B08A1404" w:tentative="1">
      <w:start w:val="1"/>
      <w:numFmt w:val="bullet"/>
      <w:lvlText w:val=""/>
      <w:lvlJc w:val="left"/>
      <w:pPr>
        <w:tabs>
          <w:tab w:val="num" w:pos="4320"/>
        </w:tabs>
        <w:ind w:left="4320" w:hanging="360"/>
      </w:pPr>
      <w:rPr>
        <w:rFonts w:ascii="Symbol" w:hAnsi="Symbol" w:hint="default"/>
      </w:rPr>
    </w:lvl>
    <w:lvl w:ilvl="6" w:tplc="49080B7A" w:tentative="1">
      <w:start w:val="1"/>
      <w:numFmt w:val="bullet"/>
      <w:lvlText w:val=""/>
      <w:lvlJc w:val="left"/>
      <w:pPr>
        <w:tabs>
          <w:tab w:val="num" w:pos="5040"/>
        </w:tabs>
        <w:ind w:left="5040" w:hanging="360"/>
      </w:pPr>
      <w:rPr>
        <w:rFonts w:ascii="Symbol" w:hAnsi="Symbol" w:hint="default"/>
      </w:rPr>
    </w:lvl>
    <w:lvl w:ilvl="7" w:tplc="87EE1F20" w:tentative="1">
      <w:start w:val="1"/>
      <w:numFmt w:val="bullet"/>
      <w:lvlText w:val=""/>
      <w:lvlJc w:val="left"/>
      <w:pPr>
        <w:tabs>
          <w:tab w:val="num" w:pos="5760"/>
        </w:tabs>
        <w:ind w:left="5760" w:hanging="360"/>
      </w:pPr>
      <w:rPr>
        <w:rFonts w:ascii="Symbol" w:hAnsi="Symbol" w:hint="default"/>
      </w:rPr>
    </w:lvl>
    <w:lvl w:ilvl="8" w:tplc="60AAD612"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1A0329A"/>
    <w:multiLevelType w:val="hybridMultilevel"/>
    <w:tmpl w:val="F664ED68"/>
    <w:lvl w:ilvl="0" w:tplc="3F948A2A">
      <w:start w:val="1"/>
      <w:numFmt w:val="bullet"/>
      <w:lvlText w:val=""/>
      <w:lvlJc w:val="left"/>
      <w:pPr>
        <w:tabs>
          <w:tab w:val="num" w:pos="720"/>
        </w:tabs>
        <w:ind w:left="720" w:hanging="360"/>
      </w:pPr>
      <w:rPr>
        <w:rFonts w:ascii="Symbol" w:hAnsi="Symbol" w:hint="default"/>
      </w:rPr>
    </w:lvl>
    <w:lvl w:ilvl="1" w:tplc="17F09CBE" w:tentative="1">
      <w:start w:val="1"/>
      <w:numFmt w:val="bullet"/>
      <w:lvlText w:val=""/>
      <w:lvlJc w:val="left"/>
      <w:pPr>
        <w:tabs>
          <w:tab w:val="num" w:pos="1440"/>
        </w:tabs>
        <w:ind w:left="1440" w:hanging="360"/>
      </w:pPr>
      <w:rPr>
        <w:rFonts w:ascii="Symbol" w:hAnsi="Symbol" w:hint="default"/>
      </w:rPr>
    </w:lvl>
    <w:lvl w:ilvl="2" w:tplc="CC52F4EE" w:tentative="1">
      <w:start w:val="1"/>
      <w:numFmt w:val="bullet"/>
      <w:lvlText w:val=""/>
      <w:lvlJc w:val="left"/>
      <w:pPr>
        <w:tabs>
          <w:tab w:val="num" w:pos="2160"/>
        </w:tabs>
        <w:ind w:left="2160" w:hanging="360"/>
      </w:pPr>
      <w:rPr>
        <w:rFonts w:ascii="Symbol" w:hAnsi="Symbol" w:hint="default"/>
      </w:rPr>
    </w:lvl>
    <w:lvl w:ilvl="3" w:tplc="D43EDCFA" w:tentative="1">
      <w:start w:val="1"/>
      <w:numFmt w:val="bullet"/>
      <w:lvlText w:val=""/>
      <w:lvlJc w:val="left"/>
      <w:pPr>
        <w:tabs>
          <w:tab w:val="num" w:pos="2880"/>
        </w:tabs>
        <w:ind w:left="2880" w:hanging="360"/>
      </w:pPr>
      <w:rPr>
        <w:rFonts w:ascii="Symbol" w:hAnsi="Symbol" w:hint="default"/>
      </w:rPr>
    </w:lvl>
    <w:lvl w:ilvl="4" w:tplc="FE8A7A76" w:tentative="1">
      <w:start w:val="1"/>
      <w:numFmt w:val="bullet"/>
      <w:lvlText w:val=""/>
      <w:lvlJc w:val="left"/>
      <w:pPr>
        <w:tabs>
          <w:tab w:val="num" w:pos="3600"/>
        </w:tabs>
        <w:ind w:left="3600" w:hanging="360"/>
      </w:pPr>
      <w:rPr>
        <w:rFonts w:ascii="Symbol" w:hAnsi="Symbol" w:hint="default"/>
      </w:rPr>
    </w:lvl>
    <w:lvl w:ilvl="5" w:tplc="A354714A" w:tentative="1">
      <w:start w:val="1"/>
      <w:numFmt w:val="bullet"/>
      <w:lvlText w:val=""/>
      <w:lvlJc w:val="left"/>
      <w:pPr>
        <w:tabs>
          <w:tab w:val="num" w:pos="4320"/>
        </w:tabs>
        <w:ind w:left="4320" w:hanging="360"/>
      </w:pPr>
      <w:rPr>
        <w:rFonts w:ascii="Symbol" w:hAnsi="Symbol" w:hint="default"/>
      </w:rPr>
    </w:lvl>
    <w:lvl w:ilvl="6" w:tplc="874CDA1E" w:tentative="1">
      <w:start w:val="1"/>
      <w:numFmt w:val="bullet"/>
      <w:lvlText w:val=""/>
      <w:lvlJc w:val="left"/>
      <w:pPr>
        <w:tabs>
          <w:tab w:val="num" w:pos="5040"/>
        </w:tabs>
        <w:ind w:left="5040" w:hanging="360"/>
      </w:pPr>
      <w:rPr>
        <w:rFonts w:ascii="Symbol" w:hAnsi="Symbol" w:hint="default"/>
      </w:rPr>
    </w:lvl>
    <w:lvl w:ilvl="7" w:tplc="5186EC86" w:tentative="1">
      <w:start w:val="1"/>
      <w:numFmt w:val="bullet"/>
      <w:lvlText w:val=""/>
      <w:lvlJc w:val="left"/>
      <w:pPr>
        <w:tabs>
          <w:tab w:val="num" w:pos="5760"/>
        </w:tabs>
        <w:ind w:left="5760" w:hanging="360"/>
      </w:pPr>
      <w:rPr>
        <w:rFonts w:ascii="Symbol" w:hAnsi="Symbol" w:hint="default"/>
      </w:rPr>
    </w:lvl>
    <w:lvl w:ilvl="8" w:tplc="520037D2"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21D4051F"/>
    <w:multiLevelType w:val="hybridMultilevel"/>
    <w:tmpl w:val="FFFFFFFF"/>
    <w:lvl w:ilvl="0" w:tplc="34786CA2">
      <w:start w:val="1"/>
      <w:numFmt w:val="bullet"/>
      <w:lvlText w:val="·"/>
      <w:lvlJc w:val="left"/>
      <w:pPr>
        <w:ind w:left="720" w:hanging="360"/>
      </w:pPr>
      <w:rPr>
        <w:rFonts w:ascii="Symbol" w:hAnsi="Symbol" w:hint="default"/>
      </w:rPr>
    </w:lvl>
    <w:lvl w:ilvl="1" w:tplc="176C0C0A">
      <w:start w:val="1"/>
      <w:numFmt w:val="bullet"/>
      <w:lvlText w:val="o"/>
      <w:lvlJc w:val="left"/>
      <w:pPr>
        <w:ind w:left="1440" w:hanging="360"/>
      </w:pPr>
      <w:rPr>
        <w:rFonts w:ascii="Courier New" w:hAnsi="Courier New" w:hint="default"/>
      </w:rPr>
    </w:lvl>
    <w:lvl w:ilvl="2" w:tplc="457AC386">
      <w:start w:val="1"/>
      <w:numFmt w:val="bullet"/>
      <w:lvlText w:val=""/>
      <w:lvlJc w:val="left"/>
      <w:pPr>
        <w:ind w:left="2160" w:hanging="360"/>
      </w:pPr>
      <w:rPr>
        <w:rFonts w:ascii="Wingdings" w:hAnsi="Wingdings" w:hint="default"/>
      </w:rPr>
    </w:lvl>
    <w:lvl w:ilvl="3" w:tplc="8F00920E">
      <w:start w:val="1"/>
      <w:numFmt w:val="bullet"/>
      <w:lvlText w:val=""/>
      <w:lvlJc w:val="left"/>
      <w:pPr>
        <w:ind w:left="2880" w:hanging="360"/>
      </w:pPr>
      <w:rPr>
        <w:rFonts w:ascii="Symbol" w:hAnsi="Symbol" w:hint="default"/>
      </w:rPr>
    </w:lvl>
    <w:lvl w:ilvl="4" w:tplc="996C358A">
      <w:start w:val="1"/>
      <w:numFmt w:val="bullet"/>
      <w:lvlText w:val="o"/>
      <w:lvlJc w:val="left"/>
      <w:pPr>
        <w:ind w:left="3600" w:hanging="360"/>
      </w:pPr>
      <w:rPr>
        <w:rFonts w:ascii="Courier New" w:hAnsi="Courier New" w:hint="default"/>
      </w:rPr>
    </w:lvl>
    <w:lvl w:ilvl="5" w:tplc="6A164508">
      <w:start w:val="1"/>
      <w:numFmt w:val="bullet"/>
      <w:lvlText w:val=""/>
      <w:lvlJc w:val="left"/>
      <w:pPr>
        <w:ind w:left="4320" w:hanging="360"/>
      </w:pPr>
      <w:rPr>
        <w:rFonts w:ascii="Wingdings" w:hAnsi="Wingdings" w:hint="default"/>
      </w:rPr>
    </w:lvl>
    <w:lvl w:ilvl="6" w:tplc="9CEEFE08">
      <w:start w:val="1"/>
      <w:numFmt w:val="bullet"/>
      <w:lvlText w:val=""/>
      <w:lvlJc w:val="left"/>
      <w:pPr>
        <w:ind w:left="5040" w:hanging="360"/>
      </w:pPr>
      <w:rPr>
        <w:rFonts w:ascii="Symbol" w:hAnsi="Symbol" w:hint="default"/>
      </w:rPr>
    </w:lvl>
    <w:lvl w:ilvl="7" w:tplc="04429E80">
      <w:start w:val="1"/>
      <w:numFmt w:val="bullet"/>
      <w:lvlText w:val="o"/>
      <w:lvlJc w:val="left"/>
      <w:pPr>
        <w:ind w:left="5760" w:hanging="360"/>
      </w:pPr>
      <w:rPr>
        <w:rFonts w:ascii="Courier New" w:hAnsi="Courier New" w:hint="default"/>
      </w:rPr>
    </w:lvl>
    <w:lvl w:ilvl="8" w:tplc="2556D952">
      <w:start w:val="1"/>
      <w:numFmt w:val="bullet"/>
      <w:lvlText w:val=""/>
      <w:lvlJc w:val="left"/>
      <w:pPr>
        <w:ind w:left="6480" w:hanging="360"/>
      </w:pPr>
      <w:rPr>
        <w:rFonts w:ascii="Wingdings" w:hAnsi="Wingdings" w:hint="default"/>
      </w:rPr>
    </w:lvl>
  </w:abstractNum>
  <w:abstractNum w:abstractNumId="15" w15:restartNumberingAfterBreak="0">
    <w:nsid w:val="221C40A6"/>
    <w:multiLevelType w:val="hybridMultilevel"/>
    <w:tmpl w:val="FFFFFFFF"/>
    <w:lvl w:ilvl="0" w:tplc="1B725750">
      <w:start w:val="1"/>
      <w:numFmt w:val="bullet"/>
      <w:lvlText w:val="·"/>
      <w:lvlJc w:val="left"/>
      <w:pPr>
        <w:ind w:left="720" w:hanging="360"/>
      </w:pPr>
      <w:rPr>
        <w:rFonts w:ascii="Symbol" w:hAnsi="Symbol" w:hint="default"/>
      </w:rPr>
    </w:lvl>
    <w:lvl w:ilvl="1" w:tplc="FD60E9F0">
      <w:start w:val="1"/>
      <w:numFmt w:val="bullet"/>
      <w:lvlText w:val="o"/>
      <w:lvlJc w:val="left"/>
      <w:pPr>
        <w:ind w:left="1440" w:hanging="360"/>
      </w:pPr>
      <w:rPr>
        <w:rFonts w:ascii="Courier New" w:hAnsi="Courier New" w:hint="default"/>
      </w:rPr>
    </w:lvl>
    <w:lvl w:ilvl="2" w:tplc="2F124500">
      <w:start w:val="1"/>
      <w:numFmt w:val="bullet"/>
      <w:lvlText w:val=""/>
      <w:lvlJc w:val="left"/>
      <w:pPr>
        <w:ind w:left="2160" w:hanging="360"/>
      </w:pPr>
      <w:rPr>
        <w:rFonts w:ascii="Wingdings" w:hAnsi="Wingdings" w:hint="default"/>
      </w:rPr>
    </w:lvl>
    <w:lvl w:ilvl="3" w:tplc="83E46346">
      <w:start w:val="1"/>
      <w:numFmt w:val="bullet"/>
      <w:lvlText w:val=""/>
      <w:lvlJc w:val="left"/>
      <w:pPr>
        <w:ind w:left="2880" w:hanging="360"/>
      </w:pPr>
      <w:rPr>
        <w:rFonts w:ascii="Symbol" w:hAnsi="Symbol" w:hint="default"/>
      </w:rPr>
    </w:lvl>
    <w:lvl w:ilvl="4" w:tplc="FF2E336A">
      <w:start w:val="1"/>
      <w:numFmt w:val="bullet"/>
      <w:lvlText w:val="o"/>
      <w:lvlJc w:val="left"/>
      <w:pPr>
        <w:ind w:left="3600" w:hanging="360"/>
      </w:pPr>
      <w:rPr>
        <w:rFonts w:ascii="Courier New" w:hAnsi="Courier New" w:hint="default"/>
      </w:rPr>
    </w:lvl>
    <w:lvl w:ilvl="5" w:tplc="C0D417D0">
      <w:start w:val="1"/>
      <w:numFmt w:val="bullet"/>
      <w:lvlText w:val=""/>
      <w:lvlJc w:val="left"/>
      <w:pPr>
        <w:ind w:left="4320" w:hanging="360"/>
      </w:pPr>
      <w:rPr>
        <w:rFonts w:ascii="Wingdings" w:hAnsi="Wingdings" w:hint="default"/>
      </w:rPr>
    </w:lvl>
    <w:lvl w:ilvl="6" w:tplc="FD8687BA">
      <w:start w:val="1"/>
      <w:numFmt w:val="bullet"/>
      <w:lvlText w:val=""/>
      <w:lvlJc w:val="left"/>
      <w:pPr>
        <w:ind w:left="5040" w:hanging="360"/>
      </w:pPr>
      <w:rPr>
        <w:rFonts w:ascii="Symbol" w:hAnsi="Symbol" w:hint="default"/>
      </w:rPr>
    </w:lvl>
    <w:lvl w:ilvl="7" w:tplc="949C98F6">
      <w:start w:val="1"/>
      <w:numFmt w:val="bullet"/>
      <w:lvlText w:val="o"/>
      <w:lvlJc w:val="left"/>
      <w:pPr>
        <w:ind w:left="5760" w:hanging="360"/>
      </w:pPr>
      <w:rPr>
        <w:rFonts w:ascii="Courier New" w:hAnsi="Courier New" w:hint="default"/>
      </w:rPr>
    </w:lvl>
    <w:lvl w:ilvl="8" w:tplc="93D609EA">
      <w:start w:val="1"/>
      <w:numFmt w:val="bullet"/>
      <w:lvlText w:val=""/>
      <w:lvlJc w:val="left"/>
      <w:pPr>
        <w:ind w:left="6480" w:hanging="360"/>
      </w:pPr>
      <w:rPr>
        <w:rFonts w:ascii="Wingdings" w:hAnsi="Wingdings" w:hint="default"/>
      </w:rPr>
    </w:lvl>
  </w:abstractNum>
  <w:abstractNum w:abstractNumId="16" w15:restartNumberingAfterBreak="0">
    <w:nsid w:val="22A95897"/>
    <w:multiLevelType w:val="multilevel"/>
    <w:tmpl w:val="7E784D5A"/>
    <w:lvl w:ilvl="0">
      <w:start w:val="1"/>
      <w:numFmt w:val="decimal"/>
      <w:pStyle w:val="NumberedHeading1"/>
      <w:lvlText w:val="%1"/>
      <w:lvlJc w:val="left"/>
      <w:pPr>
        <w:ind w:left="360" w:hanging="360"/>
      </w:pPr>
      <w:rPr>
        <w:rFonts w:hint="default"/>
      </w:rPr>
    </w:lvl>
    <w:lvl w:ilvl="1">
      <w:start w:val="1"/>
      <w:numFmt w:val="decimal"/>
      <w:pStyle w:val="NumberedHeading2"/>
      <w:lvlText w:val="%1.%2"/>
      <w:lvlJc w:val="left"/>
      <w:pPr>
        <w:ind w:left="720" w:hanging="360"/>
      </w:pPr>
      <w:rPr>
        <w:rFonts w:hint="default"/>
      </w:rPr>
    </w:lvl>
    <w:lvl w:ilvl="2">
      <w:start w:val="1"/>
      <w:numFmt w:val="decimal"/>
      <w:pStyle w:val="NumberedHeading3"/>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597C3B8"/>
    <w:multiLevelType w:val="hybridMultilevel"/>
    <w:tmpl w:val="FFFFFFFF"/>
    <w:lvl w:ilvl="0" w:tplc="41D84EF6">
      <w:start w:val="1"/>
      <w:numFmt w:val="bullet"/>
      <w:lvlText w:val=""/>
      <w:lvlJc w:val="left"/>
      <w:pPr>
        <w:ind w:left="720" w:hanging="360"/>
      </w:pPr>
      <w:rPr>
        <w:rFonts w:ascii="Symbol" w:hAnsi="Symbol" w:hint="default"/>
      </w:rPr>
    </w:lvl>
    <w:lvl w:ilvl="1" w:tplc="A560027C">
      <w:start w:val="1"/>
      <w:numFmt w:val="bullet"/>
      <w:lvlText w:val="o"/>
      <w:lvlJc w:val="left"/>
      <w:pPr>
        <w:ind w:left="1440" w:hanging="360"/>
      </w:pPr>
      <w:rPr>
        <w:rFonts w:ascii="Courier New" w:hAnsi="Courier New" w:hint="default"/>
      </w:rPr>
    </w:lvl>
    <w:lvl w:ilvl="2" w:tplc="8C6C9F08">
      <w:start w:val="1"/>
      <w:numFmt w:val="bullet"/>
      <w:lvlText w:val=""/>
      <w:lvlJc w:val="left"/>
      <w:pPr>
        <w:ind w:left="2160" w:hanging="360"/>
      </w:pPr>
      <w:rPr>
        <w:rFonts w:ascii="Wingdings" w:hAnsi="Wingdings" w:hint="default"/>
      </w:rPr>
    </w:lvl>
    <w:lvl w:ilvl="3" w:tplc="9D6CCDCC">
      <w:start w:val="1"/>
      <w:numFmt w:val="bullet"/>
      <w:lvlText w:val=""/>
      <w:lvlJc w:val="left"/>
      <w:pPr>
        <w:ind w:left="2880" w:hanging="360"/>
      </w:pPr>
      <w:rPr>
        <w:rFonts w:ascii="Symbol" w:hAnsi="Symbol" w:hint="default"/>
      </w:rPr>
    </w:lvl>
    <w:lvl w:ilvl="4" w:tplc="C2F6D126">
      <w:start w:val="1"/>
      <w:numFmt w:val="bullet"/>
      <w:lvlText w:val="o"/>
      <w:lvlJc w:val="left"/>
      <w:pPr>
        <w:ind w:left="3600" w:hanging="360"/>
      </w:pPr>
      <w:rPr>
        <w:rFonts w:ascii="Courier New" w:hAnsi="Courier New" w:hint="default"/>
      </w:rPr>
    </w:lvl>
    <w:lvl w:ilvl="5" w:tplc="2266FB74">
      <w:start w:val="1"/>
      <w:numFmt w:val="bullet"/>
      <w:lvlText w:val=""/>
      <w:lvlJc w:val="left"/>
      <w:pPr>
        <w:ind w:left="4320" w:hanging="360"/>
      </w:pPr>
      <w:rPr>
        <w:rFonts w:ascii="Wingdings" w:hAnsi="Wingdings" w:hint="default"/>
      </w:rPr>
    </w:lvl>
    <w:lvl w:ilvl="6" w:tplc="492CAECC">
      <w:start w:val="1"/>
      <w:numFmt w:val="bullet"/>
      <w:lvlText w:val=""/>
      <w:lvlJc w:val="left"/>
      <w:pPr>
        <w:ind w:left="5040" w:hanging="360"/>
      </w:pPr>
      <w:rPr>
        <w:rFonts w:ascii="Symbol" w:hAnsi="Symbol" w:hint="default"/>
      </w:rPr>
    </w:lvl>
    <w:lvl w:ilvl="7" w:tplc="5FC80E80">
      <w:start w:val="1"/>
      <w:numFmt w:val="bullet"/>
      <w:lvlText w:val="o"/>
      <w:lvlJc w:val="left"/>
      <w:pPr>
        <w:ind w:left="5760" w:hanging="360"/>
      </w:pPr>
      <w:rPr>
        <w:rFonts w:ascii="Courier New" w:hAnsi="Courier New" w:hint="default"/>
      </w:rPr>
    </w:lvl>
    <w:lvl w:ilvl="8" w:tplc="9CD084C8">
      <w:start w:val="1"/>
      <w:numFmt w:val="bullet"/>
      <w:lvlText w:val=""/>
      <w:lvlJc w:val="left"/>
      <w:pPr>
        <w:ind w:left="6480" w:hanging="360"/>
      </w:pPr>
      <w:rPr>
        <w:rFonts w:ascii="Wingdings" w:hAnsi="Wingdings" w:hint="default"/>
      </w:rPr>
    </w:lvl>
  </w:abstractNum>
  <w:abstractNum w:abstractNumId="18" w15:restartNumberingAfterBreak="0">
    <w:nsid w:val="27724C9E"/>
    <w:multiLevelType w:val="hybridMultilevel"/>
    <w:tmpl w:val="FFFFFFFF"/>
    <w:lvl w:ilvl="0" w:tplc="F52E669A">
      <w:start w:val="1"/>
      <w:numFmt w:val="bullet"/>
      <w:lvlText w:val=""/>
      <w:lvlJc w:val="left"/>
      <w:pPr>
        <w:ind w:left="720" w:hanging="360"/>
      </w:pPr>
      <w:rPr>
        <w:rFonts w:ascii="Symbol" w:hAnsi="Symbol" w:hint="default"/>
      </w:rPr>
    </w:lvl>
    <w:lvl w:ilvl="1" w:tplc="C142AD76">
      <w:start w:val="1"/>
      <w:numFmt w:val="bullet"/>
      <w:lvlText w:val="o"/>
      <w:lvlJc w:val="left"/>
      <w:pPr>
        <w:ind w:left="1440" w:hanging="360"/>
      </w:pPr>
      <w:rPr>
        <w:rFonts w:ascii="Courier New" w:hAnsi="Courier New" w:hint="default"/>
      </w:rPr>
    </w:lvl>
    <w:lvl w:ilvl="2" w:tplc="F542A054">
      <w:start w:val="1"/>
      <w:numFmt w:val="bullet"/>
      <w:lvlText w:val=""/>
      <w:lvlJc w:val="left"/>
      <w:pPr>
        <w:ind w:left="2160" w:hanging="360"/>
      </w:pPr>
      <w:rPr>
        <w:rFonts w:ascii="Wingdings" w:hAnsi="Wingdings" w:hint="default"/>
      </w:rPr>
    </w:lvl>
    <w:lvl w:ilvl="3" w:tplc="4C3C1D7C">
      <w:start w:val="1"/>
      <w:numFmt w:val="bullet"/>
      <w:lvlText w:val=""/>
      <w:lvlJc w:val="left"/>
      <w:pPr>
        <w:ind w:left="2880" w:hanging="360"/>
      </w:pPr>
      <w:rPr>
        <w:rFonts w:ascii="Symbol" w:hAnsi="Symbol" w:hint="default"/>
      </w:rPr>
    </w:lvl>
    <w:lvl w:ilvl="4" w:tplc="73AAAA34">
      <w:start w:val="1"/>
      <w:numFmt w:val="bullet"/>
      <w:lvlText w:val="o"/>
      <w:lvlJc w:val="left"/>
      <w:pPr>
        <w:ind w:left="3600" w:hanging="360"/>
      </w:pPr>
      <w:rPr>
        <w:rFonts w:ascii="Courier New" w:hAnsi="Courier New" w:hint="default"/>
      </w:rPr>
    </w:lvl>
    <w:lvl w:ilvl="5" w:tplc="39562188">
      <w:start w:val="1"/>
      <w:numFmt w:val="bullet"/>
      <w:lvlText w:val=""/>
      <w:lvlJc w:val="left"/>
      <w:pPr>
        <w:ind w:left="4320" w:hanging="360"/>
      </w:pPr>
      <w:rPr>
        <w:rFonts w:ascii="Wingdings" w:hAnsi="Wingdings" w:hint="default"/>
      </w:rPr>
    </w:lvl>
    <w:lvl w:ilvl="6" w:tplc="D6D2AD70">
      <w:start w:val="1"/>
      <w:numFmt w:val="bullet"/>
      <w:lvlText w:val=""/>
      <w:lvlJc w:val="left"/>
      <w:pPr>
        <w:ind w:left="5040" w:hanging="360"/>
      </w:pPr>
      <w:rPr>
        <w:rFonts w:ascii="Symbol" w:hAnsi="Symbol" w:hint="default"/>
      </w:rPr>
    </w:lvl>
    <w:lvl w:ilvl="7" w:tplc="301C1A8E">
      <w:start w:val="1"/>
      <w:numFmt w:val="bullet"/>
      <w:lvlText w:val="o"/>
      <w:lvlJc w:val="left"/>
      <w:pPr>
        <w:ind w:left="5760" w:hanging="360"/>
      </w:pPr>
      <w:rPr>
        <w:rFonts w:ascii="Courier New" w:hAnsi="Courier New" w:hint="default"/>
      </w:rPr>
    </w:lvl>
    <w:lvl w:ilvl="8" w:tplc="28D2650E">
      <w:start w:val="1"/>
      <w:numFmt w:val="bullet"/>
      <w:lvlText w:val=""/>
      <w:lvlJc w:val="left"/>
      <w:pPr>
        <w:ind w:left="6480" w:hanging="360"/>
      </w:pPr>
      <w:rPr>
        <w:rFonts w:ascii="Wingdings" w:hAnsi="Wingdings" w:hint="default"/>
      </w:rPr>
    </w:lvl>
  </w:abstractNum>
  <w:abstractNum w:abstractNumId="19" w15:restartNumberingAfterBreak="0">
    <w:nsid w:val="28186E0D"/>
    <w:multiLevelType w:val="hybridMultilevel"/>
    <w:tmpl w:val="5658D072"/>
    <w:lvl w:ilvl="0" w:tplc="5652F358">
      <w:start w:val="1"/>
      <w:numFmt w:val="bullet"/>
      <w:lvlText w:val=""/>
      <w:lvlJc w:val="left"/>
      <w:pPr>
        <w:tabs>
          <w:tab w:val="num" w:pos="720"/>
        </w:tabs>
        <w:ind w:left="720" w:hanging="360"/>
      </w:pPr>
      <w:rPr>
        <w:rFonts w:ascii="Symbol" w:hAnsi="Symbol" w:hint="default"/>
      </w:rPr>
    </w:lvl>
    <w:lvl w:ilvl="1" w:tplc="28F6DA0E" w:tentative="1">
      <w:start w:val="1"/>
      <w:numFmt w:val="bullet"/>
      <w:lvlText w:val=""/>
      <w:lvlJc w:val="left"/>
      <w:pPr>
        <w:tabs>
          <w:tab w:val="num" w:pos="1440"/>
        </w:tabs>
        <w:ind w:left="1440" w:hanging="360"/>
      </w:pPr>
      <w:rPr>
        <w:rFonts w:ascii="Symbol" w:hAnsi="Symbol" w:hint="default"/>
      </w:rPr>
    </w:lvl>
    <w:lvl w:ilvl="2" w:tplc="E0C802E6" w:tentative="1">
      <w:start w:val="1"/>
      <w:numFmt w:val="bullet"/>
      <w:lvlText w:val=""/>
      <w:lvlJc w:val="left"/>
      <w:pPr>
        <w:tabs>
          <w:tab w:val="num" w:pos="2160"/>
        </w:tabs>
        <w:ind w:left="2160" w:hanging="360"/>
      </w:pPr>
      <w:rPr>
        <w:rFonts w:ascii="Symbol" w:hAnsi="Symbol" w:hint="default"/>
      </w:rPr>
    </w:lvl>
    <w:lvl w:ilvl="3" w:tplc="82487CD4" w:tentative="1">
      <w:start w:val="1"/>
      <w:numFmt w:val="bullet"/>
      <w:lvlText w:val=""/>
      <w:lvlJc w:val="left"/>
      <w:pPr>
        <w:tabs>
          <w:tab w:val="num" w:pos="2880"/>
        </w:tabs>
        <w:ind w:left="2880" w:hanging="360"/>
      </w:pPr>
      <w:rPr>
        <w:rFonts w:ascii="Symbol" w:hAnsi="Symbol" w:hint="default"/>
      </w:rPr>
    </w:lvl>
    <w:lvl w:ilvl="4" w:tplc="4DF29814" w:tentative="1">
      <w:start w:val="1"/>
      <w:numFmt w:val="bullet"/>
      <w:lvlText w:val=""/>
      <w:lvlJc w:val="left"/>
      <w:pPr>
        <w:tabs>
          <w:tab w:val="num" w:pos="3600"/>
        </w:tabs>
        <w:ind w:left="3600" w:hanging="360"/>
      </w:pPr>
      <w:rPr>
        <w:rFonts w:ascii="Symbol" w:hAnsi="Symbol" w:hint="default"/>
      </w:rPr>
    </w:lvl>
    <w:lvl w:ilvl="5" w:tplc="E2C676C4" w:tentative="1">
      <w:start w:val="1"/>
      <w:numFmt w:val="bullet"/>
      <w:lvlText w:val=""/>
      <w:lvlJc w:val="left"/>
      <w:pPr>
        <w:tabs>
          <w:tab w:val="num" w:pos="4320"/>
        </w:tabs>
        <w:ind w:left="4320" w:hanging="360"/>
      </w:pPr>
      <w:rPr>
        <w:rFonts w:ascii="Symbol" w:hAnsi="Symbol" w:hint="default"/>
      </w:rPr>
    </w:lvl>
    <w:lvl w:ilvl="6" w:tplc="BDA85D00" w:tentative="1">
      <w:start w:val="1"/>
      <w:numFmt w:val="bullet"/>
      <w:lvlText w:val=""/>
      <w:lvlJc w:val="left"/>
      <w:pPr>
        <w:tabs>
          <w:tab w:val="num" w:pos="5040"/>
        </w:tabs>
        <w:ind w:left="5040" w:hanging="360"/>
      </w:pPr>
      <w:rPr>
        <w:rFonts w:ascii="Symbol" w:hAnsi="Symbol" w:hint="default"/>
      </w:rPr>
    </w:lvl>
    <w:lvl w:ilvl="7" w:tplc="252C6D6A" w:tentative="1">
      <w:start w:val="1"/>
      <w:numFmt w:val="bullet"/>
      <w:lvlText w:val=""/>
      <w:lvlJc w:val="left"/>
      <w:pPr>
        <w:tabs>
          <w:tab w:val="num" w:pos="5760"/>
        </w:tabs>
        <w:ind w:left="5760" w:hanging="360"/>
      </w:pPr>
      <w:rPr>
        <w:rFonts w:ascii="Symbol" w:hAnsi="Symbol" w:hint="default"/>
      </w:rPr>
    </w:lvl>
    <w:lvl w:ilvl="8" w:tplc="DB746BD8"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291D711E"/>
    <w:multiLevelType w:val="hybridMultilevel"/>
    <w:tmpl w:val="C0F4DF20"/>
    <w:lvl w:ilvl="0" w:tplc="F7CCF146">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2B04D072"/>
    <w:multiLevelType w:val="hybridMultilevel"/>
    <w:tmpl w:val="FFFFFFFF"/>
    <w:lvl w:ilvl="0" w:tplc="62003468">
      <w:start w:val="1"/>
      <w:numFmt w:val="bullet"/>
      <w:lvlText w:val="·"/>
      <w:lvlJc w:val="left"/>
      <w:pPr>
        <w:ind w:left="720" w:hanging="360"/>
      </w:pPr>
      <w:rPr>
        <w:rFonts w:ascii="Symbol" w:hAnsi="Symbol" w:hint="default"/>
      </w:rPr>
    </w:lvl>
    <w:lvl w:ilvl="1" w:tplc="E25A306C">
      <w:start w:val="1"/>
      <w:numFmt w:val="bullet"/>
      <w:lvlText w:val="o"/>
      <w:lvlJc w:val="left"/>
      <w:pPr>
        <w:ind w:left="1440" w:hanging="360"/>
      </w:pPr>
      <w:rPr>
        <w:rFonts w:ascii="Courier New" w:hAnsi="Courier New" w:hint="default"/>
      </w:rPr>
    </w:lvl>
    <w:lvl w:ilvl="2" w:tplc="F73C6860">
      <w:start w:val="1"/>
      <w:numFmt w:val="bullet"/>
      <w:lvlText w:val=""/>
      <w:lvlJc w:val="left"/>
      <w:pPr>
        <w:ind w:left="2160" w:hanging="360"/>
      </w:pPr>
      <w:rPr>
        <w:rFonts w:ascii="Wingdings" w:hAnsi="Wingdings" w:hint="default"/>
      </w:rPr>
    </w:lvl>
    <w:lvl w:ilvl="3" w:tplc="C3AAD4E4">
      <w:start w:val="1"/>
      <w:numFmt w:val="bullet"/>
      <w:lvlText w:val=""/>
      <w:lvlJc w:val="left"/>
      <w:pPr>
        <w:ind w:left="2880" w:hanging="360"/>
      </w:pPr>
      <w:rPr>
        <w:rFonts w:ascii="Symbol" w:hAnsi="Symbol" w:hint="default"/>
      </w:rPr>
    </w:lvl>
    <w:lvl w:ilvl="4" w:tplc="B8227CC0">
      <w:start w:val="1"/>
      <w:numFmt w:val="bullet"/>
      <w:lvlText w:val="o"/>
      <w:lvlJc w:val="left"/>
      <w:pPr>
        <w:ind w:left="3600" w:hanging="360"/>
      </w:pPr>
      <w:rPr>
        <w:rFonts w:ascii="Courier New" w:hAnsi="Courier New" w:hint="default"/>
      </w:rPr>
    </w:lvl>
    <w:lvl w:ilvl="5" w:tplc="33B04F7A">
      <w:start w:val="1"/>
      <w:numFmt w:val="bullet"/>
      <w:lvlText w:val=""/>
      <w:lvlJc w:val="left"/>
      <w:pPr>
        <w:ind w:left="4320" w:hanging="360"/>
      </w:pPr>
      <w:rPr>
        <w:rFonts w:ascii="Wingdings" w:hAnsi="Wingdings" w:hint="default"/>
      </w:rPr>
    </w:lvl>
    <w:lvl w:ilvl="6" w:tplc="518603BA">
      <w:start w:val="1"/>
      <w:numFmt w:val="bullet"/>
      <w:lvlText w:val=""/>
      <w:lvlJc w:val="left"/>
      <w:pPr>
        <w:ind w:left="5040" w:hanging="360"/>
      </w:pPr>
      <w:rPr>
        <w:rFonts w:ascii="Symbol" w:hAnsi="Symbol" w:hint="default"/>
      </w:rPr>
    </w:lvl>
    <w:lvl w:ilvl="7" w:tplc="2FB6DD62">
      <w:start w:val="1"/>
      <w:numFmt w:val="bullet"/>
      <w:lvlText w:val="o"/>
      <w:lvlJc w:val="left"/>
      <w:pPr>
        <w:ind w:left="5760" w:hanging="360"/>
      </w:pPr>
      <w:rPr>
        <w:rFonts w:ascii="Courier New" w:hAnsi="Courier New" w:hint="default"/>
      </w:rPr>
    </w:lvl>
    <w:lvl w:ilvl="8" w:tplc="9D58CF64">
      <w:start w:val="1"/>
      <w:numFmt w:val="bullet"/>
      <w:lvlText w:val=""/>
      <w:lvlJc w:val="left"/>
      <w:pPr>
        <w:ind w:left="6480" w:hanging="360"/>
      </w:pPr>
      <w:rPr>
        <w:rFonts w:ascii="Wingdings" w:hAnsi="Wingdings" w:hint="default"/>
      </w:rPr>
    </w:lvl>
  </w:abstractNum>
  <w:abstractNum w:abstractNumId="22" w15:restartNumberingAfterBreak="0">
    <w:nsid w:val="372368D8"/>
    <w:multiLevelType w:val="hybridMultilevel"/>
    <w:tmpl w:val="F9BC339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3" w15:restartNumberingAfterBreak="0">
    <w:nsid w:val="405DE144"/>
    <w:multiLevelType w:val="hybridMultilevel"/>
    <w:tmpl w:val="FFFFFFFF"/>
    <w:lvl w:ilvl="0" w:tplc="F9DE509C">
      <w:start w:val="1"/>
      <w:numFmt w:val="bullet"/>
      <w:lvlText w:val="·"/>
      <w:lvlJc w:val="left"/>
      <w:pPr>
        <w:ind w:left="720" w:hanging="360"/>
      </w:pPr>
      <w:rPr>
        <w:rFonts w:ascii="Symbol" w:hAnsi="Symbol" w:hint="default"/>
      </w:rPr>
    </w:lvl>
    <w:lvl w:ilvl="1" w:tplc="D936A630">
      <w:start w:val="1"/>
      <w:numFmt w:val="bullet"/>
      <w:lvlText w:val="o"/>
      <w:lvlJc w:val="left"/>
      <w:pPr>
        <w:ind w:left="1440" w:hanging="360"/>
      </w:pPr>
      <w:rPr>
        <w:rFonts w:ascii="Courier New" w:hAnsi="Courier New" w:hint="default"/>
      </w:rPr>
    </w:lvl>
    <w:lvl w:ilvl="2" w:tplc="328EC49A">
      <w:start w:val="1"/>
      <w:numFmt w:val="bullet"/>
      <w:lvlText w:val=""/>
      <w:lvlJc w:val="left"/>
      <w:pPr>
        <w:ind w:left="2160" w:hanging="360"/>
      </w:pPr>
      <w:rPr>
        <w:rFonts w:ascii="Wingdings" w:hAnsi="Wingdings" w:hint="default"/>
      </w:rPr>
    </w:lvl>
    <w:lvl w:ilvl="3" w:tplc="D14E1CCC">
      <w:start w:val="1"/>
      <w:numFmt w:val="bullet"/>
      <w:lvlText w:val=""/>
      <w:lvlJc w:val="left"/>
      <w:pPr>
        <w:ind w:left="2880" w:hanging="360"/>
      </w:pPr>
      <w:rPr>
        <w:rFonts w:ascii="Symbol" w:hAnsi="Symbol" w:hint="default"/>
      </w:rPr>
    </w:lvl>
    <w:lvl w:ilvl="4" w:tplc="09BAA050">
      <w:start w:val="1"/>
      <w:numFmt w:val="bullet"/>
      <w:lvlText w:val="o"/>
      <w:lvlJc w:val="left"/>
      <w:pPr>
        <w:ind w:left="3600" w:hanging="360"/>
      </w:pPr>
      <w:rPr>
        <w:rFonts w:ascii="Courier New" w:hAnsi="Courier New" w:hint="default"/>
      </w:rPr>
    </w:lvl>
    <w:lvl w:ilvl="5" w:tplc="856CE336">
      <w:start w:val="1"/>
      <w:numFmt w:val="bullet"/>
      <w:lvlText w:val=""/>
      <w:lvlJc w:val="left"/>
      <w:pPr>
        <w:ind w:left="4320" w:hanging="360"/>
      </w:pPr>
      <w:rPr>
        <w:rFonts w:ascii="Wingdings" w:hAnsi="Wingdings" w:hint="default"/>
      </w:rPr>
    </w:lvl>
    <w:lvl w:ilvl="6" w:tplc="1364212E">
      <w:start w:val="1"/>
      <w:numFmt w:val="bullet"/>
      <w:lvlText w:val=""/>
      <w:lvlJc w:val="left"/>
      <w:pPr>
        <w:ind w:left="5040" w:hanging="360"/>
      </w:pPr>
      <w:rPr>
        <w:rFonts w:ascii="Symbol" w:hAnsi="Symbol" w:hint="default"/>
      </w:rPr>
    </w:lvl>
    <w:lvl w:ilvl="7" w:tplc="248A4FA0">
      <w:start w:val="1"/>
      <w:numFmt w:val="bullet"/>
      <w:lvlText w:val="o"/>
      <w:lvlJc w:val="left"/>
      <w:pPr>
        <w:ind w:left="5760" w:hanging="360"/>
      </w:pPr>
      <w:rPr>
        <w:rFonts w:ascii="Courier New" w:hAnsi="Courier New" w:hint="default"/>
      </w:rPr>
    </w:lvl>
    <w:lvl w:ilvl="8" w:tplc="1338986E">
      <w:start w:val="1"/>
      <w:numFmt w:val="bullet"/>
      <w:lvlText w:val=""/>
      <w:lvlJc w:val="left"/>
      <w:pPr>
        <w:ind w:left="6480" w:hanging="360"/>
      </w:pPr>
      <w:rPr>
        <w:rFonts w:ascii="Wingdings" w:hAnsi="Wingdings" w:hint="default"/>
      </w:rPr>
    </w:lvl>
  </w:abstractNum>
  <w:abstractNum w:abstractNumId="24" w15:restartNumberingAfterBreak="0">
    <w:nsid w:val="44FC2F1A"/>
    <w:multiLevelType w:val="hybridMultilevel"/>
    <w:tmpl w:val="FFFFFFFF"/>
    <w:lvl w:ilvl="0" w:tplc="833618CC">
      <w:start w:val="1"/>
      <w:numFmt w:val="bullet"/>
      <w:lvlText w:val="·"/>
      <w:lvlJc w:val="left"/>
      <w:pPr>
        <w:ind w:left="720" w:hanging="360"/>
      </w:pPr>
      <w:rPr>
        <w:rFonts w:ascii="Symbol" w:hAnsi="Symbol" w:hint="default"/>
      </w:rPr>
    </w:lvl>
    <w:lvl w:ilvl="1" w:tplc="B0DC807E">
      <w:start w:val="1"/>
      <w:numFmt w:val="bullet"/>
      <w:lvlText w:val="o"/>
      <w:lvlJc w:val="left"/>
      <w:pPr>
        <w:ind w:left="1440" w:hanging="360"/>
      </w:pPr>
      <w:rPr>
        <w:rFonts w:ascii="Courier New" w:hAnsi="Courier New" w:hint="default"/>
      </w:rPr>
    </w:lvl>
    <w:lvl w:ilvl="2" w:tplc="0AF0FBBC">
      <w:start w:val="1"/>
      <w:numFmt w:val="bullet"/>
      <w:lvlText w:val=""/>
      <w:lvlJc w:val="left"/>
      <w:pPr>
        <w:ind w:left="2160" w:hanging="360"/>
      </w:pPr>
      <w:rPr>
        <w:rFonts w:ascii="Wingdings" w:hAnsi="Wingdings" w:hint="default"/>
      </w:rPr>
    </w:lvl>
    <w:lvl w:ilvl="3" w:tplc="19E0E48E">
      <w:start w:val="1"/>
      <w:numFmt w:val="bullet"/>
      <w:lvlText w:val=""/>
      <w:lvlJc w:val="left"/>
      <w:pPr>
        <w:ind w:left="2880" w:hanging="360"/>
      </w:pPr>
      <w:rPr>
        <w:rFonts w:ascii="Symbol" w:hAnsi="Symbol" w:hint="default"/>
      </w:rPr>
    </w:lvl>
    <w:lvl w:ilvl="4" w:tplc="BC9E7E60">
      <w:start w:val="1"/>
      <w:numFmt w:val="bullet"/>
      <w:lvlText w:val="o"/>
      <w:lvlJc w:val="left"/>
      <w:pPr>
        <w:ind w:left="3600" w:hanging="360"/>
      </w:pPr>
      <w:rPr>
        <w:rFonts w:ascii="Courier New" w:hAnsi="Courier New" w:hint="default"/>
      </w:rPr>
    </w:lvl>
    <w:lvl w:ilvl="5" w:tplc="C01C640A">
      <w:start w:val="1"/>
      <w:numFmt w:val="bullet"/>
      <w:lvlText w:val=""/>
      <w:lvlJc w:val="left"/>
      <w:pPr>
        <w:ind w:left="4320" w:hanging="360"/>
      </w:pPr>
      <w:rPr>
        <w:rFonts w:ascii="Wingdings" w:hAnsi="Wingdings" w:hint="default"/>
      </w:rPr>
    </w:lvl>
    <w:lvl w:ilvl="6" w:tplc="3746D2E8">
      <w:start w:val="1"/>
      <w:numFmt w:val="bullet"/>
      <w:lvlText w:val=""/>
      <w:lvlJc w:val="left"/>
      <w:pPr>
        <w:ind w:left="5040" w:hanging="360"/>
      </w:pPr>
      <w:rPr>
        <w:rFonts w:ascii="Symbol" w:hAnsi="Symbol" w:hint="default"/>
      </w:rPr>
    </w:lvl>
    <w:lvl w:ilvl="7" w:tplc="AB64C936">
      <w:start w:val="1"/>
      <w:numFmt w:val="bullet"/>
      <w:lvlText w:val="o"/>
      <w:lvlJc w:val="left"/>
      <w:pPr>
        <w:ind w:left="5760" w:hanging="360"/>
      </w:pPr>
      <w:rPr>
        <w:rFonts w:ascii="Courier New" w:hAnsi="Courier New" w:hint="default"/>
      </w:rPr>
    </w:lvl>
    <w:lvl w:ilvl="8" w:tplc="8FB497EC">
      <w:start w:val="1"/>
      <w:numFmt w:val="bullet"/>
      <w:lvlText w:val=""/>
      <w:lvlJc w:val="left"/>
      <w:pPr>
        <w:ind w:left="6480" w:hanging="360"/>
      </w:pPr>
      <w:rPr>
        <w:rFonts w:ascii="Wingdings" w:hAnsi="Wingdings" w:hint="default"/>
      </w:rPr>
    </w:lvl>
  </w:abstractNum>
  <w:abstractNum w:abstractNumId="25" w15:restartNumberingAfterBreak="0">
    <w:nsid w:val="464B6502"/>
    <w:multiLevelType w:val="hybridMultilevel"/>
    <w:tmpl w:val="8948078E"/>
    <w:lvl w:ilvl="0" w:tplc="3280BE9E">
      <w:start w:val="1"/>
      <w:numFmt w:val="bullet"/>
      <w:lvlText w:val=""/>
      <w:lvlJc w:val="left"/>
      <w:pPr>
        <w:tabs>
          <w:tab w:val="num" w:pos="720"/>
        </w:tabs>
        <w:ind w:left="720" w:hanging="360"/>
      </w:pPr>
      <w:rPr>
        <w:rFonts w:ascii="Symbol" w:hAnsi="Symbol" w:hint="default"/>
      </w:rPr>
    </w:lvl>
    <w:lvl w:ilvl="1" w:tplc="536CC6DA" w:tentative="1">
      <w:start w:val="1"/>
      <w:numFmt w:val="bullet"/>
      <w:lvlText w:val=""/>
      <w:lvlJc w:val="left"/>
      <w:pPr>
        <w:tabs>
          <w:tab w:val="num" w:pos="1440"/>
        </w:tabs>
        <w:ind w:left="1440" w:hanging="360"/>
      </w:pPr>
      <w:rPr>
        <w:rFonts w:ascii="Symbol" w:hAnsi="Symbol" w:hint="default"/>
      </w:rPr>
    </w:lvl>
    <w:lvl w:ilvl="2" w:tplc="38EE7486" w:tentative="1">
      <w:start w:val="1"/>
      <w:numFmt w:val="bullet"/>
      <w:lvlText w:val=""/>
      <w:lvlJc w:val="left"/>
      <w:pPr>
        <w:tabs>
          <w:tab w:val="num" w:pos="2160"/>
        </w:tabs>
        <w:ind w:left="2160" w:hanging="360"/>
      </w:pPr>
      <w:rPr>
        <w:rFonts w:ascii="Symbol" w:hAnsi="Symbol" w:hint="default"/>
      </w:rPr>
    </w:lvl>
    <w:lvl w:ilvl="3" w:tplc="B824BBF0" w:tentative="1">
      <w:start w:val="1"/>
      <w:numFmt w:val="bullet"/>
      <w:lvlText w:val=""/>
      <w:lvlJc w:val="left"/>
      <w:pPr>
        <w:tabs>
          <w:tab w:val="num" w:pos="2880"/>
        </w:tabs>
        <w:ind w:left="2880" w:hanging="360"/>
      </w:pPr>
      <w:rPr>
        <w:rFonts w:ascii="Symbol" w:hAnsi="Symbol" w:hint="default"/>
      </w:rPr>
    </w:lvl>
    <w:lvl w:ilvl="4" w:tplc="8FC01AAA" w:tentative="1">
      <w:start w:val="1"/>
      <w:numFmt w:val="bullet"/>
      <w:lvlText w:val=""/>
      <w:lvlJc w:val="left"/>
      <w:pPr>
        <w:tabs>
          <w:tab w:val="num" w:pos="3600"/>
        </w:tabs>
        <w:ind w:left="3600" w:hanging="360"/>
      </w:pPr>
      <w:rPr>
        <w:rFonts w:ascii="Symbol" w:hAnsi="Symbol" w:hint="default"/>
      </w:rPr>
    </w:lvl>
    <w:lvl w:ilvl="5" w:tplc="498E42FC" w:tentative="1">
      <w:start w:val="1"/>
      <w:numFmt w:val="bullet"/>
      <w:lvlText w:val=""/>
      <w:lvlJc w:val="left"/>
      <w:pPr>
        <w:tabs>
          <w:tab w:val="num" w:pos="4320"/>
        </w:tabs>
        <w:ind w:left="4320" w:hanging="360"/>
      </w:pPr>
      <w:rPr>
        <w:rFonts w:ascii="Symbol" w:hAnsi="Symbol" w:hint="default"/>
      </w:rPr>
    </w:lvl>
    <w:lvl w:ilvl="6" w:tplc="1AB63E34" w:tentative="1">
      <w:start w:val="1"/>
      <w:numFmt w:val="bullet"/>
      <w:lvlText w:val=""/>
      <w:lvlJc w:val="left"/>
      <w:pPr>
        <w:tabs>
          <w:tab w:val="num" w:pos="5040"/>
        </w:tabs>
        <w:ind w:left="5040" w:hanging="360"/>
      </w:pPr>
      <w:rPr>
        <w:rFonts w:ascii="Symbol" w:hAnsi="Symbol" w:hint="default"/>
      </w:rPr>
    </w:lvl>
    <w:lvl w:ilvl="7" w:tplc="BD9A7130" w:tentative="1">
      <w:start w:val="1"/>
      <w:numFmt w:val="bullet"/>
      <w:lvlText w:val=""/>
      <w:lvlJc w:val="left"/>
      <w:pPr>
        <w:tabs>
          <w:tab w:val="num" w:pos="5760"/>
        </w:tabs>
        <w:ind w:left="5760" w:hanging="360"/>
      </w:pPr>
      <w:rPr>
        <w:rFonts w:ascii="Symbol" w:hAnsi="Symbol" w:hint="default"/>
      </w:rPr>
    </w:lvl>
    <w:lvl w:ilvl="8" w:tplc="A9B2A766"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478523AF"/>
    <w:multiLevelType w:val="hybridMultilevel"/>
    <w:tmpl w:val="10B44E9E"/>
    <w:lvl w:ilvl="0" w:tplc="5114FE90">
      <w:start w:val="1"/>
      <w:numFmt w:val="bullet"/>
      <w:lvlText w:val=""/>
      <w:lvlJc w:val="left"/>
      <w:pPr>
        <w:ind w:left="720" w:hanging="360"/>
      </w:pPr>
      <w:rPr>
        <w:rFonts w:ascii="Symbol" w:hAnsi="Symbol" w:hint="default"/>
      </w:rPr>
    </w:lvl>
    <w:lvl w:ilvl="1" w:tplc="6590C654">
      <w:start w:val="1"/>
      <w:numFmt w:val="bullet"/>
      <w:lvlText w:val="o"/>
      <w:lvlJc w:val="left"/>
      <w:pPr>
        <w:ind w:left="1440" w:hanging="360"/>
      </w:pPr>
      <w:rPr>
        <w:rFonts w:ascii="Courier New" w:hAnsi="Courier New" w:hint="default"/>
      </w:rPr>
    </w:lvl>
    <w:lvl w:ilvl="2" w:tplc="3B78D22E">
      <w:start w:val="1"/>
      <w:numFmt w:val="bullet"/>
      <w:lvlText w:val=""/>
      <w:lvlJc w:val="left"/>
      <w:pPr>
        <w:ind w:left="2160" w:hanging="360"/>
      </w:pPr>
      <w:rPr>
        <w:rFonts w:ascii="Wingdings" w:hAnsi="Wingdings" w:hint="default"/>
      </w:rPr>
    </w:lvl>
    <w:lvl w:ilvl="3" w:tplc="EDA8E22A">
      <w:start w:val="1"/>
      <w:numFmt w:val="bullet"/>
      <w:lvlText w:val=""/>
      <w:lvlJc w:val="left"/>
      <w:pPr>
        <w:ind w:left="2880" w:hanging="360"/>
      </w:pPr>
      <w:rPr>
        <w:rFonts w:ascii="Symbol" w:hAnsi="Symbol" w:hint="default"/>
      </w:rPr>
    </w:lvl>
    <w:lvl w:ilvl="4" w:tplc="1A9ACF5E">
      <w:start w:val="1"/>
      <w:numFmt w:val="bullet"/>
      <w:lvlText w:val="o"/>
      <w:lvlJc w:val="left"/>
      <w:pPr>
        <w:ind w:left="3600" w:hanging="360"/>
      </w:pPr>
      <w:rPr>
        <w:rFonts w:ascii="Courier New" w:hAnsi="Courier New" w:hint="default"/>
      </w:rPr>
    </w:lvl>
    <w:lvl w:ilvl="5" w:tplc="EA160FF4">
      <w:start w:val="1"/>
      <w:numFmt w:val="bullet"/>
      <w:lvlText w:val=""/>
      <w:lvlJc w:val="left"/>
      <w:pPr>
        <w:ind w:left="4320" w:hanging="360"/>
      </w:pPr>
      <w:rPr>
        <w:rFonts w:ascii="Wingdings" w:hAnsi="Wingdings" w:hint="default"/>
      </w:rPr>
    </w:lvl>
    <w:lvl w:ilvl="6" w:tplc="41DA9DF0">
      <w:start w:val="1"/>
      <w:numFmt w:val="bullet"/>
      <w:lvlText w:val=""/>
      <w:lvlJc w:val="left"/>
      <w:pPr>
        <w:ind w:left="5040" w:hanging="360"/>
      </w:pPr>
      <w:rPr>
        <w:rFonts w:ascii="Symbol" w:hAnsi="Symbol" w:hint="default"/>
      </w:rPr>
    </w:lvl>
    <w:lvl w:ilvl="7" w:tplc="AE907392">
      <w:start w:val="1"/>
      <w:numFmt w:val="bullet"/>
      <w:lvlText w:val="o"/>
      <w:lvlJc w:val="left"/>
      <w:pPr>
        <w:ind w:left="5760" w:hanging="360"/>
      </w:pPr>
      <w:rPr>
        <w:rFonts w:ascii="Courier New" w:hAnsi="Courier New" w:hint="default"/>
      </w:rPr>
    </w:lvl>
    <w:lvl w:ilvl="8" w:tplc="43BE4210">
      <w:start w:val="1"/>
      <w:numFmt w:val="bullet"/>
      <w:lvlText w:val=""/>
      <w:lvlJc w:val="left"/>
      <w:pPr>
        <w:ind w:left="6480" w:hanging="360"/>
      </w:pPr>
      <w:rPr>
        <w:rFonts w:ascii="Wingdings" w:hAnsi="Wingdings" w:hint="default"/>
      </w:rPr>
    </w:lvl>
  </w:abstractNum>
  <w:abstractNum w:abstractNumId="27" w15:restartNumberingAfterBreak="0">
    <w:nsid w:val="49DD9DE5"/>
    <w:multiLevelType w:val="hybridMultilevel"/>
    <w:tmpl w:val="FFFFFFFF"/>
    <w:lvl w:ilvl="0" w:tplc="176E37FC">
      <w:start w:val="1"/>
      <w:numFmt w:val="bullet"/>
      <w:lvlText w:val="·"/>
      <w:lvlJc w:val="left"/>
      <w:pPr>
        <w:ind w:left="720" w:hanging="360"/>
      </w:pPr>
      <w:rPr>
        <w:rFonts w:ascii="Symbol" w:hAnsi="Symbol" w:hint="default"/>
      </w:rPr>
    </w:lvl>
    <w:lvl w:ilvl="1" w:tplc="45AC677C">
      <w:start w:val="1"/>
      <w:numFmt w:val="bullet"/>
      <w:lvlText w:val="o"/>
      <w:lvlJc w:val="left"/>
      <w:pPr>
        <w:ind w:left="1440" w:hanging="360"/>
      </w:pPr>
      <w:rPr>
        <w:rFonts w:ascii="Courier New" w:hAnsi="Courier New" w:hint="default"/>
      </w:rPr>
    </w:lvl>
    <w:lvl w:ilvl="2" w:tplc="7C94A96E">
      <w:start w:val="1"/>
      <w:numFmt w:val="bullet"/>
      <w:lvlText w:val=""/>
      <w:lvlJc w:val="left"/>
      <w:pPr>
        <w:ind w:left="2160" w:hanging="360"/>
      </w:pPr>
      <w:rPr>
        <w:rFonts w:ascii="Wingdings" w:hAnsi="Wingdings" w:hint="default"/>
      </w:rPr>
    </w:lvl>
    <w:lvl w:ilvl="3" w:tplc="57E6709C">
      <w:start w:val="1"/>
      <w:numFmt w:val="bullet"/>
      <w:lvlText w:val=""/>
      <w:lvlJc w:val="left"/>
      <w:pPr>
        <w:ind w:left="2880" w:hanging="360"/>
      </w:pPr>
      <w:rPr>
        <w:rFonts w:ascii="Symbol" w:hAnsi="Symbol" w:hint="default"/>
      </w:rPr>
    </w:lvl>
    <w:lvl w:ilvl="4" w:tplc="847277EE">
      <w:start w:val="1"/>
      <w:numFmt w:val="bullet"/>
      <w:lvlText w:val="o"/>
      <w:lvlJc w:val="left"/>
      <w:pPr>
        <w:ind w:left="3600" w:hanging="360"/>
      </w:pPr>
      <w:rPr>
        <w:rFonts w:ascii="Courier New" w:hAnsi="Courier New" w:hint="default"/>
      </w:rPr>
    </w:lvl>
    <w:lvl w:ilvl="5" w:tplc="7884EB2C">
      <w:start w:val="1"/>
      <w:numFmt w:val="bullet"/>
      <w:lvlText w:val=""/>
      <w:lvlJc w:val="left"/>
      <w:pPr>
        <w:ind w:left="4320" w:hanging="360"/>
      </w:pPr>
      <w:rPr>
        <w:rFonts w:ascii="Wingdings" w:hAnsi="Wingdings" w:hint="default"/>
      </w:rPr>
    </w:lvl>
    <w:lvl w:ilvl="6" w:tplc="9AD8E0B0">
      <w:start w:val="1"/>
      <w:numFmt w:val="bullet"/>
      <w:lvlText w:val=""/>
      <w:lvlJc w:val="left"/>
      <w:pPr>
        <w:ind w:left="5040" w:hanging="360"/>
      </w:pPr>
      <w:rPr>
        <w:rFonts w:ascii="Symbol" w:hAnsi="Symbol" w:hint="default"/>
      </w:rPr>
    </w:lvl>
    <w:lvl w:ilvl="7" w:tplc="6574A92C">
      <w:start w:val="1"/>
      <w:numFmt w:val="bullet"/>
      <w:lvlText w:val="o"/>
      <w:lvlJc w:val="left"/>
      <w:pPr>
        <w:ind w:left="5760" w:hanging="360"/>
      </w:pPr>
      <w:rPr>
        <w:rFonts w:ascii="Courier New" w:hAnsi="Courier New" w:hint="default"/>
      </w:rPr>
    </w:lvl>
    <w:lvl w:ilvl="8" w:tplc="8C2AB2B2">
      <w:start w:val="1"/>
      <w:numFmt w:val="bullet"/>
      <w:lvlText w:val=""/>
      <w:lvlJc w:val="left"/>
      <w:pPr>
        <w:ind w:left="6480" w:hanging="360"/>
      </w:pPr>
      <w:rPr>
        <w:rFonts w:ascii="Wingdings" w:hAnsi="Wingdings" w:hint="default"/>
      </w:rPr>
    </w:lvl>
  </w:abstractNum>
  <w:abstractNum w:abstractNumId="28" w15:restartNumberingAfterBreak="0">
    <w:nsid w:val="4C2910CB"/>
    <w:multiLevelType w:val="hybridMultilevel"/>
    <w:tmpl w:val="FFFFFFFF"/>
    <w:lvl w:ilvl="0" w:tplc="6E70219A">
      <w:start w:val="1"/>
      <w:numFmt w:val="bullet"/>
      <w:lvlText w:val="·"/>
      <w:lvlJc w:val="left"/>
      <w:pPr>
        <w:ind w:left="720" w:hanging="360"/>
      </w:pPr>
      <w:rPr>
        <w:rFonts w:ascii="Symbol" w:hAnsi="Symbol" w:hint="default"/>
      </w:rPr>
    </w:lvl>
    <w:lvl w:ilvl="1" w:tplc="6E623EF4">
      <w:start w:val="1"/>
      <w:numFmt w:val="bullet"/>
      <w:lvlText w:val="o"/>
      <w:lvlJc w:val="left"/>
      <w:pPr>
        <w:ind w:left="1440" w:hanging="360"/>
      </w:pPr>
      <w:rPr>
        <w:rFonts w:ascii="Courier New" w:hAnsi="Courier New" w:hint="default"/>
      </w:rPr>
    </w:lvl>
    <w:lvl w:ilvl="2" w:tplc="98F809A0">
      <w:start w:val="1"/>
      <w:numFmt w:val="bullet"/>
      <w:lvlText w:val=""/>
      <w:lvlJc w:val="left"/>
      <w:pPr>
        <w:ind w:left="2160" w:hanging="360"/>
      </w:pPr>
      <w:rPr>
        <w:rFonts w:ascii="Wingdings" w:hAnsi="Wingdings" w:hint="default"/>
      </w:rPr>
    </w:lvl>
    <w:lvl w:ilvl="3" w:tplc="8A509192">
      <w:start w:val="1"/>
      <w:numFmt w:val="bullet"/>
      <w:lvlText w:val=""/>
      <w:lvlJc w:val="left"/>
      <w:pPr>
        <w:ind w:left="2880" w:hanging="360"/>
      </w:pPr>
      <w:rPr>
        <w:rFonts w:ascii="Symbol" w:hAnsi="Symbol" w:hint="default"/>
      </w:rPr>
    </w:lvl>
    <w:lvl w:ilvl="4" w:tplc="274C19FA">
      <w:start w:val="1"/>
      <w:numFmt w:val="bullet"/>
      <w:lvlText w:val="o"/>
      <w:lvlJc w:val="left"/>
      <w:pPr>
        <w:ind w:left="3600" w:hanging="360"/>
      </w:pPr>
      <w:rPr>
        <w:rFonts w:ascii="Courier New" w:hAnsi="Courier New" w:hint="default"/>
      </w:rPr>
    </w:lvl>
    <w:lvl w:ilvl="5" w:tplc="F0E08AAA">
      <w:start w:val="1"/>
      <w:numFmt w:val="bullet"/>
      <w:lvlText w:val=""/>
      <w:lvlJc w:val="left"/>
      <w:pPr>
        <w:ind w:left="4320" w:hanging="360"/>
      </w:pPr>
      <w:rPr>
        <w:rFonts w:ascii="Wingdings" w:hAnsi="Wingdings" w:hint="default"/>
      </w:rPr>
    </w:lvl>
    <w:lvl w:ilvl="6" w:tplc="23F01568">
      <w:start w:val="1"/>
      <w:numFmt w:val="bullet"/>
      <w:lvlText w:val=""/>
      <w:lvlJc w:val="left"/>
      <w:pPr>
        <w:ind w:left="5040" w:hanging="360"/>
      </w:pPr>
      <w:rPr>
        <w:rFonts w:ascii="Symbol" w:hAnsi="Symbol" w:hint="default"/>
      </w:rPr>
    </w:lvl>
    <w:lvl w:ilvl="7" w:tplc="A2AAE590">
      <w:start w:val="1"/>
      <w:numFmt w:val="bullet"/>
      <w:lvlText w:val="o"/>
      <w:lvlJc w:val="left"/>
      <w:pPr>
        <w:ind w:left="5760" w:hanging="360"/>
      </w:pPr>
      <w:rPr>
        <w:rFonts w:ascii="Courier New" w:hAnsi="Courier New" w:hint="default"/>
      </w:rPr>
    </w:lvl>
    <w:lvl w:ilvl="8" w:tplc="4BD235F6">
      <w:start w:val="1"/>
      <w:numFmt w:val="bullet"/>
      <w:lvlText w:val=""/>
      <w:lvlJc w:val="left"/>
      <w:pPr>
        <w:ind w:left="6480" w:hanging="360"/>
      </w:pPr>
      <w:rPr>
        <w:rFonts w:ascii="Wingdings" w:hAnsi="Wingdings" w:hint="default"/>
      </w:rPr>
    </w:lvl>
  </w:abstractNum>
  <w:abstractNum w:abstractNumId="29" w15:restartNumberingAfterBreak="0">
    <w:nsid w:val="4CC6CF43"/>
    <w:multiLevelType w:val="hybridMultilevel"/>
    <w:tmpl w:val="E99477EC"/>
    <w:lvl w:ilvl="0" w:tplc="235AA838">
      <w:start w:val="1"/>
      <w:numFmt w:val="bullet"/>
      <w:lvlText w:val=""/>
      <w:lvlJc w:val="left"/>
      <w:pPr>
        <w:ind w:left="720" w:hanging="360"/>
      </w:pPr>
      <w:rPr>
        <w:rFonts w:ascii="Symbol" w:hAnsi="Symbol" w:hint="default"/>
      </w:rPr>
    </w:lvl>
    <w:lvl w:ilvl="1" w:tplc="0D2EDE1A">
      <w:start w:val="1"/>
      <w:numFmt w:val="bullet"/>
      <w:lvlText w:val="o"/>
      <w:lvlJc w:val="left"/>
      <w:pPr>
        <w:ind w:left="1440" w:hanging="360"/>
      </w:pPr>
      <w:rPr>
        <w:rFonts w:ascii="Courier New" w:hAnsi="Courier New" w:hint="default"/>
      </w:rPr>
    </w:lvl>
    <w:lvl w:ilvl="2" w:tplc="3B0247B8">
      <w:start w:val="1"/>
      <w:numFmt w:val="bullet"/>
      <w:lvlText w:val=""/>
      <w:lvlJc w:val="left"/>
      <w:pPr>
        <w:ind w:left="2160" w:hanging="360"/>
      </w:pPr>
      <w:rPr>
        <w:rFonts w:ascii="Wingdings" w:hAnsi="Wingdings" w:hint="default"/>
      </w:rPr>
    </w:lvl>
    <w:lvl w:ilvl="3" w:tplc="EAC4E92C">
      <w:start w:val="1"/>
      <w:numFmt w:val="bullet"/>
      <w:lvlText w:val=""/>
      <w:lvlJc w:val="left"/>
      <w:pPr>
        <w:ind w:left="2880" w:hanging="360"/>
      </w:pPr>
      <w:rPr>
        <w:rFonts w:ascii="Symbol" w:hAnsi="Symbol" w:hint="default"/>
      </w:rPr>
    </w:lvl>
    <w:lvl w:ilvl="4" w:tplc="DF44C7C0">
      <w:start w:val="1"/>
      <w:numFmt w:val="bullet"/>
      <w:lvlText w:val="o"/>
      <w:lvlJc w:val="left"/>
      <w:pPr>
        <w:ind w:left="3600" w:hanging="360"/>
      </w:pPr>
      <w:rPr>
        <w:rFonts w:ascii="Courier New" w:hAnsi="Courier New" w:hint="default"/>
      </w:rPr>
    </w:lvl>
    <w:lvl w:ilvl="5" w:tplc="8B54838A">
      <w:start w:val="1"/>
      <w:numFmt w:val="bullet"/>
      <w:lvlText w:val=""/>
      <w:lvlJc w:val="left"/>
      <w:pPr>
        <w:ind w:left="4320" w:hanging="360"/>
      </w:pPr>
      <w:rPr>
        <w:rFonts w:ascii="Wingdings" w:hAnsi="Wingdings" w:hint="default"/>
      </w:rPr>
    </w:lvl>
    <w:lvl w:ilvl="6" w:tplc="DB92246E">
      <w:start w:val="1"/>
      <w:numFmt w:val="bullet"/>
      <w:lvlText w:val=""/>
      <w:lvlJc w:val="left"/>
      <w:pPr>
        <w:ind w:left="5040" w:hanging="360"/>
      </w:pPr>
      <w:rPr>
        <w:rFonts w:ascii="Symbol" w:hAnsi="Symbol" w:hint="default"/>
      </w:rPr>
    </w:lvl>
    <w:lvl w:ilvl="7" w:tplc="EE3AD97E">
      <w:start w:val="1"/>
      <w:numFmt w:val="bullet"/>
      <w:lvlText w:val="o"/>
      <w:lvlJc w:val="left"/>
      <w:pPr>
        <w:ind w:left="5760" w:hanging="360"/>
      </w:pPr>
      <w:rPr>
        <w:rFonts w:ascii="Courier New" w:hAnsi="Courier New" w:hint="default"/>
      </w:rPr>
    </w:lvl>
    <w:lvl w:ilvl="8" w:tplc="379EF504">
      <w:start w:val="1"/>
      <w:numFmt w:val="bullet"/>
      <w:lvlText w:val=""/>
      <w:lvlJc w:val="left"/>
      <w:pPr>
        <w:ind w:left="6480" w:hanging="360"/>
      </w:pPr>
      <w:rPr>
        <w:rFonts w:ascii="Wingdings" w:hAnsi="Wingdings" w:hint="default"/>
      </w:rPr>
    </w:lvl>
  </w:abstractNum>
  <w:abstractNum w:abstractNumId="30" w15:restartNumberingAfterBreak="0">
    <w:nsid w:val="56203ED2"/>
    <w:multiLevelType w:val="hybridMultilevel"/>
    <w:tmpl w:val="61321FA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1" w15:restartNumberingAfterBreak="0">
    <w:nsid w:val="56CA3201"/>
    <w:multiLevelType w:val="hybridMultilevel"/>
    <w:tmpl w:val="71D2F674"/>
    <w:lvl w:ilvl="0" w:tplc="7DF8F23C">
      <w:start w:val="1"/>
      <w:numFmt w:val="bullet"/>
      <w:lvlText w:val=""/>
      <w:lvlJc w:val="left"/>
      <w:pPr>
        <w:ind w:left="720" w:hanging="360"/>
      </w:pPr>
      <w:rPr>
        <w:rFonts w:ascii="Symbol" w:hAnsi="Symbol" w:hint="default"/>
      </w:rPr>
    </w:lvl>
    <w:lvl w:ilvl="1" w:tplc="722C89AE">
      <w:start w:val="1"/>
      <w:numFmt w:val="bullet"/>
      <w:lvlText w:val="o"/>
      <w:lvlJc w:val="left"/>
      <w:pPr>
        <w:ind w:left="1440" w:hanging="360"/>
      </w:pPr>
      <w:rPr>
        <w:rFonts w:ascii="Courier New" w:hAnsi="Courier New" w:hint="default"/>
      </w:rPr>
    </w:lvl>
    <w:lvl w:ilvl="2" w:tplc="620A9768">
      <w:start w:val="1"/>
      <w:numFmt w:val="bullet"/>
      <w:lvlText w:val=""/>
      <w:lvlJc w:val="left"/>
      <w:pPr>
        <w:ind w:left="2160" w:hanging="360"/>
      </w:pPr>
      <w:rPr>
        <w:rFonts w:ascii="Wingdings" w:hAnsi="Wingdings" w:hint="default"/>
      </w:rPr>
    </w:lvl>
    <w:lvl w:ilvl="3" w:tplc="D77EA50C">
      <w:start w:val="1"/>
      <w:numFmt w:val="bullet"/>
      <w:lvlText w:val=""/>
      <w:lvlJc w:val="left"/>
      <w:pPr>
        <w:ind w:left="2880" w:hanging="360"/>
      </w:pPr>
      <w:rPr>
        <w:rFonts w:ascii="Symbol" w:hAnsi="Symbol" w:hint="default"/>
      </w:rPr>
    </w:lvl>
    <w:lvl w:ilvl="4" w:tplc="2F0AF504">
      <w:start w:val="1"/>
      <w:numFmt w:val="bullet"/>
      <w:lvlText w:val="o"/>
      <w:lvlJc w:val="left"/>
      <w:pPr>
        <w:ind w:left="3600" w:hanging="360"/>
      </w:pPr>
      <w:rPr>
        <w:rFonts w:ascii="Courier New" w:hAnsi="Courier New" w:hint="default"/>
      </w:rPr>
    </w:lvl>
    <w:lvl w:ilvl="5" w:tplc="5128E6EE">
      <w:start w:val="1"/>
      <w:numFmt w:val="bullet"/>
      <w:lvlText w:val=""/>
      <w:lvlJc w:val="left"/>
      <w:pPr>
        <w:ind w:left="4320" w:hanging="360"/>
      </w:pPr>
      <w:rPr>
        <w:rFonts w:ascii="Wingdings" w:hAnsi="Wingdings" w:hint="default"/>
      </w:rPr>
    </w:lvl>
    <w:lvl w:ilvl="6" w:tplc="F09C5560">
      <w:start w:val="1"/>
      <w:numFmt w:val="bullet"/>
      <w:lvlText w:val=""/>
      <w:lvlJc w:val="left"/>
      <w:pPr>
        <w:ind w:left="5040" w:hanging="360"/>
      </w:pPr>
      <w:rPr>
        <w:rFonts w:ascii="Symbol" w:hAnsi="Symbol" w:hint="default"/>
      </w:rPr>
    </w:lvl>
    <w:lvl w:ilvl="7" w:tplc="BC186A16">
      <w:start w:val="1"/>
      <w:numFmt w:val="bullet"/>
      <w:lvlText w:val="o"/>
      <w:lvlJc w:val="left"/>
      <w:pPr>
        <w:ind w:left="5760" w:hanging="360"/>
      </w:pPr>
      <w:rPr>
        <w:rFonts w:ascii="Courier New" w:hAnsi="Courier New" w:hint="default"/>
      </w:rPr>
    </w:lvl>
    <w:lvl w:ilvl="8" w:tplc="3C32CF12">
      <w:start w:val="1"/>
      <w:numFmt w:val="bullet"/>
      <w:lvlText w:val=""/>
      <w:lvlJc w:val="left"/>
      <w:pPr>
        <w:ind w:left="6480" w:hanging="360"/>
      </w:pPr>
      <w:rPr>
        <w:rFonts w:ascii="Wingdings" w:hAnsi="Wingdings" w:hint="default"/>
      </w:rPr>
    </w:lvl>
  </w:abstractNum>
  <w:abstractNum w:abstractNumId="32" w15:restartNumberingAfterBreak="0">
    <w:nsid w:val="58448677"/>
    <w:multiLevelType w:val="hybridMultilevel"/>
    <w:tmpl w:val="FFFFFFFF"/>
    <w:lvl w:ilvl="0" w:tplc="E7789C98">
      <w:start w:val="1"/>
      <w:numFmt w:val="bullet"/>
      <w:lvlText w:val="·"/>
      <w:lvlJc w:val="left"/>
      <w:pPr>
        <w:ind w:left="720" w:hanging="360"/>
      </w:pPr>
      <w:rPr>
        <w:rFonts w:ascii="Symbol" w:hAnsi="Symbol" w:hint="default"/>
      </w:rPr>
    </w:lvl>
    <w:lvl w:ilvl="1" w:tplc="F7A63792">
      <w:start w:val="1"/>
      <w:numFmt w:val="bullet"/>
      <w:lvlText w:val="o"/>
      <w:lvlJc w:val="left"/>
      <w:pPr>
        <w:ind w:left="1440" w:hanging="360"/>
      </w:pPr>
      <w:rPr>
        <w:rFonts w:ascii="Courier New" w:hAnsi="Courier New" w:hint="default"/>
      </w:rPr>
    </w:lvl>
    <w:lvl w:ilvl="2" w:tplc="4A92161E">
      <w:start w:val="1"/>
      <w:numFmt w:val="bullet"/>
      <w:lvlText w:val=""/>
      <w:lvlJc w:val="left"/>
      <w:pPr>
        <w:ind w:left="2160" w:hanging="360"/>
      </w:pPr>
      <w:rPr>
        <w:rFonts w:ascii="Wingdings" w:hAnsi="Wingdings" w:hint="default"/>
      </w:rPr>
    </w:lvl>
    <w:lvl w:ilvl="3" w:tplc="BA6C5F38">
      <w:start w:val="1"/>
      <w:numFmt w:val="bullet"/>
      <w:lvlText w:val=""/>
      <w:lvlJc w:val="left"/>
      <w:pPr>
        <w:ind w:left="2880" w:hanging="360"/>
      </w:pPr>
      <w:rPr>
        <w:rFonts w:ascii="Symbol" w:hAnsi="Symbol" w:hint="default"/>
      </w:rPr>
    </w:lvl>
    <w:lvl w:ilvl="4" w:tplc="83805278">
      <w:start w:val="1"/>
      <w:numFmt w:val="bullet"/>
      <w:lvlText w:val="o"/>
      <w:lvlJc w:val="left"/>
      <w:pPr>
        <w:ind w:left="3600" w:hanging="360"/>
      </w:pPr>
      <w:rPr>
        <w:rFonts w:ascii="Courier New" w:hAnsi="Courier New" w:hint="default"/>
      </w:rPr>
    </w:lvl>
    <w:lvl w:ilvl="5" w:tplc="20AA7B24">
      <w:start w:val="1"/>
      <w:numFmt w:val="bullet"/>
      <w:lvlText w:val=""/>
      <w:lvlJc w:val="left"/>
      <w:pPr>
        <w:ind w:left="4320" w:hanging="360"/>
      </w:pPr>
      <w:rPr>
        <w:rFonts w:ascii="Wingdings" w:hAnsi="Wingdings" w:hint="default"/>
      </w:rPr>
    </w:lvl>
    <w:lvl w:ilvl="6" w:tplc="BBAAE580">
      <w:start w:val="1"/>
      <w:numFmt w:val="bullet"/>
      <w:lvlText w:val=""/>
      <w:lvlJc w:val="left"/>
      <w:pPr>
        <w:ind w:left="5040" w:hanging="360"/>
      </w:pPr>
      <w:rPr>
        <w:rFonts w:ascii="Symbol" w:hAnsi="Symbol" w:hint="default"/>
      </w:rPr>
    </w:lvl>
    <w:lvl w:ilvl="7" w:tplc="F2DC99B0">
      <w:start w:val="1"/>
      <w:numFmt w:val="bullet"/>
      <w:lvlText w:val="o"/>
      <w:lvlJc w:val="left"/>
      <w:pPr>
        <w:ind w:left="5760" w:hanging="360"/>
      </w:pPr>
      <w:rPr>
        <w:rFonts w:ascii="Courier New" w:hAnsi="Courier New" w:hint="default"/>
      </w:rPr>
    </w:lvl>
    <w:lvl w:ilvl="8" w:tplc="8A2C59DC">
      <w:start w:val="1"/>
      <w:numFmt w:val="bullet"/>
      <w:lvlText w:val=""/>
      <w:lvlJc w:val="left"/>
      <w:pPr>
        <w:ind w:left="6480" w:hanging="360"/>
      </w:pPr>
      <w:rPr>
        <w:rFonts w:ascii="Wingdings" w:hAnsi="Wingdings" w:hint="default"/>
      </w:rPr>
    </w:lvl>
  </w:abstractNum>
  <w:abstractNum w:abstractNumId="33" w15:restartNumberingAfterBreak="0">
    <w:nsid w:val="5C637F30"/>
    <w:multiLevelType w:val="hybridMultilevel"/>
    <w:tmpl w:val="FFFFFFFF"/>
    <w:lvl w:ilvl="0" w:tplc="D7AEC41C">
      <w:start w:val="1"/>
      <w:numFmt w:val="bullet"/>
      <w:lvlText w:val="·"/>
      <w:lvlJc w:val="left"/>
      <w:pPr>
        <w:ind w:left="720" w:hanging="360"/>
      </w:pPr>
      <w:rPr>
        <w:rFonts w:ascii="Symbol" w:hAnsi="Symbol" w:hint="default"/>
      </w:rPr>
    </w:lvl>
    <w:lvl w:ilvl="1" w:tplc="22DCA914">
      <w:start w:val="1"/>
      <w:numFmt w:val="bullet"/>
      <w:lvlText w:val="o"/>
      <w:lvlJc w:val="left"/>
      <w:pPr>
        <w:ind w:left="1440" w:hanging="360"/>
      </w:pPr>
      <w:rPr>
        <w:rFonts w:ascii="Courier New" w:hAnsi="Courier New" w:hint="default"/>
      </w:rPr>
    </w:lvl>
    <w:lvl w:ilvl="2" w:tplc="18CA436C">
      <w:start w:val="1"/>
      <w:numFmt w:val="bullet"/>
      <w:lvlText w:val=""/>
      <w:lvlJc w:val="left"/>
      <w:pPr>
        <w:ind w:left="2160" w:hanging="360"/>
      </w:pPr>
      <w:rPr>
        <w:rFonts w:ascii="Wingdings" w:hAnsi="Wingdings" w:hint="default"/>
      </w:rPr>
    </w:lvl>
    <w:lvl w:ilvl="3" w:tplc="DEB456B2">
      <w:start w:val="1"/>
      <w:numFmt w:val="bullet"/>
      <w:lvlText w:val=""/>
      <w:lvlJc w:val="left"/>
      <w:pPr>
        <w:ind w:left="2880" w:hanging="360"/>
      </w:pPr>
      <w:rPr>
        <w:rFonts w:ascii="Symbol" w:hAnsi="Symbol" w:hint="default"/>
      </w:rPr>
    </w:lvl>
    <w:lvl w:ilvl="4" w:tplc="718A371C">
      <w:start w:val="1"/>
      <w:numFmt w:val="bullet"/>
      <w:lvlText w:val="o"/>
      <w:lvlJc w:val="left"/>
      <w:pPr>
        <w:ind w:left="3600" w:hanging="360"/>
      </w:pPr>
      <w:rPr>
        <w:rFonts w:ascii="Courier New" w:hAnsi="Courier New" w:hint="default"/>
      </w:rPr>
    </w:lvl>
    <w:lvl w:ilvl="5" w:tplc="87BEE952">
      <w:start w:val="1"/>
      <w:numFmt w:val="bullet"/>
      <w:lvlText w:val=""/>
      <w:lvlJc w:val="left"/>
      <w:pPr>
        <w:ind w:left="4320" w:hanging="360"/>
      </w:pPr>
      <w:rPr>
        <w:rFonts w:ascii="Wingdings" w:hAnsi="Wingdings" w:hint="default"/>
      </w:rPr>
    </w:lvl>
    <w:lvl w:ilvl="6" w:tplc="B330E55E">
      <w:start w:val="1"/>
      <w:numFmt w:val="bullet"/>
      <w:lvlText w:val=""/>
      <w:lvlJc w:val="left"/>
      <w:pPr>
        <w:ind w:left="5040" w:hanging="360"/>
      </w:pPr>
      <w:rPr>
        <w:rFonts w:ascii="Symbol" w:hAnsi="Symbol" w:hint="default"/>
      </w:rPr>
    </w:lvl>
    <w:lvl w:ilvl="7" w:tplc="FCB0B084">
      <w:start w:val="1"/>
      <w:numFmt w:val="bullet"/>
      <w:lvlText w:val="o"/>
      <w:lvlJc w:val="left"/>
      <w:pPr>
        <w:ind w:left="5760" w:hanging="360"/>
      </w:pPr>
      <w:rPr>
        <w:rFonts w:ascii="Courier New" w:hAnsi="Courier New" w:hint="default"/>
      </w:rPr>
    </w:lvl>
    <w:lvl w:ilvl="8" w:tplc="424499BC">
      <w:start w:val="1"/>
      <w:numFmt w:val="bullet"/>
      <w:lvlText w:val=""/>
      <w:lvlJc w:val="left"/>
      <w:pPr>
        <w:ind w:left="6480" w:hanging="360"/>
      </w:pPr>
      <w:rPr>
        <w:rFonts w:ascii="Wingdings" w:hAnsi="Wingdings" w:hint="default"/>
      </w:rPr>
    </w:lvl>
  </w:abstractNum>
  <w:abstractNum w:abstractNumId="34" w15:restartNumberingAfterBreak="0">
    <w:nsid w:val="61204B54"/>
    <w:multiLevelType w:val="hybridMultilevel"/>
    <w:tmpl w:val="FFFFFFFF"/>
    <w:lvl w:ilvl="0" w:tplc="52FA96B4">
      <w:start w:val="1"/>
      <w:numFmt w:val="bullet"/>
      <w:lvlText w:val="·"/>
      <w:lvlJc w:val="left"/>
      <w:pPr>
        <w:ind w:left="720" w:hanging="360"/>
      </w:pPr>
      <w:rPr>
        <w:rFonts w:ascii="Symbol" w:hAnsi="Symbol" w:hint="default"/>
      </w:rPr>
    </w:lvl>
    <w:lvl w:ilvl="1" w:tplc="1FFC5E46">
      <w:start w:val="1"/>
      <w:numFmt w:val="bullet"/>
      <w:lvlText w:val="o"/>
      <w:lvlJc w:val="left"/>
      <w:pPr>
        <w:ind w:left="1440" w:hanging="360"/>
      </w:pPr>
      <w:rPr>
        <w:rFonts w:ascii="Courier New" w:hAnsi="Courier New" w:hint="default"/>
      </w:rPr>
    </w:lvl>
    <w:lvl w:ilvl="2" w:tplc="149CE270">
      <w:start w:val="1"/>
      <w:numFmt w:val="bullet"/>
      <w:lvlText w:val=""/>
      <w:lvlJc w:val="left"/>
      <w:pPr>
        <w:ind w:left="2160" w:hanging="360"/>
      </w:pPr>
      <w:rPr>
        <w:rFonts w:ascii="Wingdings" w:hAnsi="Wingdings" w:hint="default"/>
      </w:rPr>
    </w:lvl>
    <w:lvl w:ilvl="3" w:tplc="92AC4D22">
      <w:start w:val="1"/>
      <w:numFmt w:val="bullet"/>
      <w:lvlText w:val=""/>
      <w:lvlJc w:val="left"/>
      <w:pPr>
        <w:ind w:left="2880" w:hanging="360"/>
      </w:pPr>
      <w:rPr>
        <w:rFonts w:ascii="Symbol" w:hAnsi="Symbol" w:hint="default"/>
      </w:rPr>
    </w:lvl>
    <w:lvl w:ilvl="4" w:tplc="792863B4">
      <w:start w:val="1"/>
      <w:numFmt w:val="bullet"/>
      <w:lvlText w:val="o"/>
      <w:lvlJc w:val="left"/>
      <w:pPr>
        <w:ind w:left="3600" w:hanging="360"/>
      </w:pPr>
      <w:rPr>
        <w:rFonts w:ascii="Courier New" w:hAnsi="Courier New" w:hint="default"/>
      </w:rPr>
    </w:lvl>
    <w:lvl w:ilvl="5" w:tplc="7EA87A2A">
      <w:start w:val="1"/>
      <w:numFmt w:val="bullet"/>
      <w:lvlText w:val=""/>
      <w:lvlJc w:val="left"/>
      <w:pPr>
        <w:ind w:left="4320" w:hanging="360"/>
      </w:pPr>
      <w:rPr>
        <w:rFonts w:ascii="Wingdings" w:hAnsi="Wingdings" w:hint="default"/>
      </w:rPr>
    </w:lvl>
    <w:lvl w:ilvl="6" w:tplc="37B0D0E6">
      <w:start w:val="1"/>
      <w:numFmt w:val="bullet"/>
      <w:lvlText w:val=""/>
      <w:lvlJc w:val="left"/>
      <w:pPr>
        <w:ind w:left="5040" w:hanging="360"/>
      </w:pPr>
      <w:rPr>
        <w:rFonts w:ascii="Symbol" w:hAnsi="Symbol" w:hint="default"/>
      </w:rPr>
    </w:lvl>
    <w:lvl w:ilvl="7" w:tplc="8FB20DE4">
      <w:start w:val="1"/>
      <w:numFmt w:val="bullet"/>
      <w:lvlText w:val="o"/>
      <w:lvlJc w:val="left"/>
      <w:pPr>
        <w:ind w:left="5760" w:hanging="360"/>
      </w:pPr>
      <w:rPr>
        <w:rFonts w:ascii="Courier New" w:hAnsi="Courier New" w:hint="default"/>
      </w:rPr>
    </w:lvl>
    <w:lvl w:ilvl="8" w:tplc="44003FB8">
      <w:start w:val="1"/>
      <w:numFmt w:val="bullet"/>
      <w:lvlText w:val=""/>
      <w:lvlJc w:val="left"/>
      <w:pPr>
        <w:ind w:left="6480" w:hanging="360"/>
      </w:pPr>
      <w:rPr>
        <w:rFonts w:ascii="Wingdings" w:hAnsi="Wingdings" w:hint="default"/>
      </w:rPr>
    </w:lvl>
  </w:abstractNum>
  <w:abstractNum w:abstractNumId="35" w15:restartNumberingAfterBreak="0">
    <w:nsid w:val="61F92730"/>
    <w:multiLevelType w:val="hybridMultilevel"/>
    <w:tmpl w:val="FFFFFFFF"/>
    <w:lvl w:ilvl="0" w:tplc="C7D6FACA">
      <w:start w:val="1"/>
      <w:numFmt w:val="bullet"/>
      <w:lvlText w:val=""/>
      <w:lvlJc w:val="left"/>
      <w:pPr>
        <w:ind w:left="720" w:hanging="360"/>
      </w:pPr>
      <w:rPr>
        <w:rFonts w:ascii="Symbol" w:hAnsi="Symbol" w:hint="default"/>
      </w:rPr>
    </w:lvl>
    <w:lvl w:ilvl="1" w:tplc="A0F2161C">
      <w:start w:val="1"/>
      <w:numFmt w:val="bullet"/>
      <w:lvlText w:val="o"/>
      <w:lvlJc w:val="left"/>
      <w:pPr>
        <w:ind w:left="1440" w:hanging="360"/>
      </w:pPr>
      <w:rPr>
        <w:rFonts w:ascii="Courier New" w:hAnsi="Courier New" w:hint="default"/>
      </w:rPr>
    </w:lvl>
    <w:lvl w:ilvl="2" w:tplc="AA6A43BC">
      <w:start w:val="1"/>
      <w:numFmt w:val="bullet"/>
      <w:lvlText w:val=""/>
      <w:lvlJc w:val="left"/>
      <w:pPr>
        <w:ind w:left="2160" w:hanging="360"/>
      </w:pPr>
      <w:rPr>
        <w:rFonts w:ascii="Wingdings" w:hAnsi="Wingdings" w:hint="default"/>
      </w:rPr>
    </w:lvl>
    <w:lvl w:ilvl="3" w:tplc="F24E2408">
      <w:start w:val="1"/>
      <w:numFmt w:val="bullet"/>
      <w:lvlText w:val=""/>
      <w:lvlJc w:val="left"/>
      <w:pPr>
        <w:ind w:left="2880" w:hanging="360"/>
      </w:pPr>
      <w:rPr>
        <w:rFonts w:ascii="Symbol" w:hAnsi="Symbol" w:hint="default"/>
      </w:rPr>
    </w:lvl>
    <w:lvl w:ilvl="4" w:tplc="C674EAD0">
      <w:start w:val="1"/>
      <w:numFmt w:val="bullet"/>
      <w:lvlText w:val="o"/>
      <w:lvlJc w:val="left"/>
      <w:pPr>
        <w:ind w:left="3600" w:hanging="360"/>
      </w:pPr>
      <w:rPr>
        <w:rFonts w:ascii="Courier New" w:hAnsi="Courier New" w:hint="default"/>
      </w:rPr>
    </w:lvl>
    <w:lvl w:ilvl="5" w:tplc="C4F8F8C6">
      <w:start w:val="1"/>
      <w:numFmt w:val="bullet"/>
      <w:lvlText w:val=""/>
      <w:lvlJc w:val="left"/>
      <w:pPr>
        <w:ind w:left="4320" w:hanging="360"/>
      </w:pPr>
      <w:rPr>
        <w:rFonts w:ascii="Wingdings" w:hAnsi="Wingdings" w:hint="default"/>
      </w:rPr>
    </w:lvl>
    <w:lvl w:ilvl="6" w:tplc="8654D9FA">
      <w:start w:val="1"/>
      <w:numFmt w:val="bullet"/>
      <w:lvlText w:val=""/>
      <w:lvlJc w:val="left"/>
      <w:pPr>
        <w:ind w:left="5040" w:hanging="360"/>
      </w:pPr>
      <w:rPr>
        <w:rFonts w:ascii="Symbol" w:hAnsi="Symbol" w:hint="default"/>
      </w:rPr>
    </w:lvl>
    <w:lvl w:ilvl="7" w:tplc="C8669C6A">
      <w:start w:val="1"/>
      <w:numFmt w:val="bullet"/>
      <w:lvlText w:val="o"/>
      <w:lvlJc w:val="left"/>
      <w:pPr>
        <w:ind w:left="5760" w:hanging="360"/>
      </w:pPr>
      <w:rPr>
        <w:rFonts w:ascii="Courier New" w:hAnsi="Courier New" w:hint="default"/>
      </w:rPr>
    </w:lvl>
    <w:lvl w:ilvl="8" w:tplc="2FC60752">
      <w:start w:val="1"/>
      <w:numFmt w:val="bullet"/>
      <w:lvlText w:val=""/>
      <w:lvlJc w:val="left"/>
      <w:pPr>
        <w:ind w:left="6480" w:hanging="360"/>
      </w:pPr>
      <w:rPr>
        <w:rFonts w:ascii="Wingdings" w:hAnsi="Wingdings" w:hint="default"/>
      </w:rPr>
    </w:lvl>
  </w:abstractNum>
  <w:abstractNum w:abstractNumId="36" w15:restartNumberingAfterBreak="0">
    <w:nsid w:val="6582AE7C"/>
    <w:multiLevelType w:val="hybridMultilevel"/>
    <w:tmpl w:val="FFFFFFFF"/>
    <w:lvl w:ilvl="0" w:tplc="4A7CEFAA">
      <w:start w:val="1"/>
      <w:numFmt w:val="bullet"/>
      <w:lvlText w:val="·"/>
      <w:lvlJc w:val="left"/>
      <w:pPr>
        <w:ind w:left="720" w:hanging="360"/>
      </w:pPr>
      <w:rPr>
        <w:rFonts w:ascii="Symbol" w:hAnsi="Symbol" w:hint="default"/>
      </w:rPr>
    </w:lvl>
    <w:lvl w:ilvl="1" w:tplc="E2D6D16E">
      <w:start w:val="1"/>
      <w:numFmt w:val="bullet"/>
      <w:lvlText w:val="o"/>
      <w:lvlJc w:val="left"/>
      <w:pPr>
        <w:ind w:left="1440" w:hanging="360"/>
      </w:pPr>
      <w:rPr>
        <w:rFonts w:ascii="Courier New" w:hAnsi="Courier New" w:hint="default"/>
      </w:rPr>
    </w:lvl>
    <w:lvl w:ilvl="2" w:tplc="122C756E">
      <w:start w:val="1"/>
      <w:numFmt w:val="bullet"/>
      <w:lvlText w:val=""/>
      <w:lvlJc w:val="left"/>
      <w:pPr>
        <w:ind w:left="2160" w:hanging="360"/>
      </w:pPr>
      <w:rPr>
        <w:rFonts w:ascii="Wingdings" w:hAnsi="Wingdings" w:hint="default"/>
      </w:rPr>
    </w:lvl>
    <w:lvl w:ilvl="3" w:tplc="9D84674E">
      <w:start w:val="1"/>
      <w:numFmt w:val="bullet"/>
      <w:lvlText w:val=""/>
      <w:lvlJc w:val="left"/>
      <w:pPr>
        <w:ind w:left="2880" w:hanging="360"/>
      </w:pPr>
      <w:rPr>
        <w:rFonts w:ascii="Symbol" w:hAnsi="Symbol" w:hint="default"/>
      </w:rPr>
    </w:lvl>
    <w:lvl w:ilvl="4" w:tplc="A0DEF5F0">
      <w:start w:val="1"/>
      <w:numFmt w:val="bullet"/>
      <w:lvlText w:val="o"/>
      <w:lvlJc w:val="left"/>
      <w:pPr>
        <w:ind w:left="3600" w:hanging="360"/>
      </w:pPr>
      <w:rPr>
        <w:rFonts w:ascii="Courier New" w:hAnsi="Courier New" w:hint="default"/>
      </w:rPr>
    </w:lvl>
    <w:lvl w:ilvl="5" w:tplc="83FCEFFA">
      <w:start w:val="1"/>
      <w:numFmt w:val="bullet"/>
      <w:lvlText w:val=""/>
      <w:lvlJc w:val="left"/>
      <w:pPr>
        <w:ind w:left="4320" w:hanging="360"/>
      </w:pPr>
      <w:rPr>
        <w:rFonts w:ascii="Wingdings" w:hAnsi="Wingdings" w:hint="default"/>
      </w:rPr>
    </w:lvl>
    <w:lvl w:ilvl="6" w:tplc="F4FC07DE">
      <w:start w:val="1"/>
      <w:numFmt w:val="bullet"/>
      <w:lvlText w:val=""/>
      <w:lvlJc w:val="left"/>
      <w:pPr>
        <w:ind w:left="5040" w:hanging="360"/>
      </w:pPr>
      <w:rPr>
        <w:rFonts w:ascii="Symbol" w:hAnsi="Symbol" w:hint="default"/>
      </w:rPr>
    </w:lvl>
    <w:lvl w:ilvl="7" w:tplc="2ECEF5AE">
      <w:start w:val="1"/>
      <w:numFmt w:val="bullet"/>
      <w:lvlText w:val="o"/>
      <w:lvlJc w:val="left"/>
      <w:pPr>
        <w:ind w:left="5760" w:hanging="360"/>
      </w:pPr>
      <w:rPr>
        <w:rFonts w:ascii="Courier New" w:hAnsi="Courier New" w:hint="default"/>
      </w:rPr>
    </w:lvl>
    <w:lvl w:ilvl="8" w:tplc="C0E6EC36">
      <w:start w:val="1"/>
      <w:numFmt w:val="bullet"/>
      <w:lvlText w:val=""/>
      <w:lvlJc w:val="left"/>
      <w:pPr>
        <w:ind w:left="6480" w:hanging="360"/>
      </w:pPr>
      <w:rPr>
        <w:rFonts w:ascii="Wingdings" w:hAnsi="Wingdings" w:hint="default"/>
      </w:rPr>
    </w:lvl>
  </w:abstractNum>
  <w:abstractNum w:abstractNumId="37" w15:restartNumberingAfterBreak="0">
    <w:nsid w:val="70541B2C"/>
    <w:multiLevelType w:val="hybridMultilevel"/>
    <w:tmpl w:val="1CE4A414"/>
    <w:lvl w:ilvl="0" w:tplc="447EE642">
      <w:start w:val="1"/>
      <w:numFmt w:val="bullet"/>
      <w:lvlText w:val=""/>
      <w:lvlJc w:val="left"/>
      <w:pPr>
        <w:tabs>
          <w:tab w:val="num" w:pos="720"/>
        </w:tabs>
        <w:ind w:left="720" w:hanging="360"/>
      </w:pPr>
      <w:rPr>
        <w:rFonts w:ascii="Symbol" w:hAnsi="Symbol" w:hint="default"/>
      </w:rPr>
    </w:lvl>
    <w:lvl w:ilvl="1" w:tplc="FB2A1E42" w:tentative="1">
      <w:start w:val="1"/>
      <w:numFmt w:val="bullet"/>
      <w:lvlText w:val=""/>
      <w:lvlJc w:val="left"/>
      <w:pPr>
        <w:tabs>
          <w:tab w:val="num" w:pos="1440"/>
        </w:tabs>
        <w:ind w:left="1440" w:hanging="360"/>
      </w:pPr>
      <w:rPr>
        <w:rFonts w:ascii="Symbol" w:hAnsi="Symbol" w:hint="default"/>
      </w:rPr>
    </w:lvl>
    <w:lvl w:ilvl="2" w:tplc="344CBFDC" w:tentative="1">
      <w:start w:val="1"/>
      <w:numFmt w:val="bullet"/>
      <w:lvlText w:val=""/>
      <w:lvlJc w:val="left"/>
      <w:pPr>
        <w:tabs>
          <w:tab w:val="num" w:pos="2160"/>
        </w:tabs>
        <w:ind w:left="2160" w:hanging="360"/>
      </w:pPr>
      <w:rPr>
        <w:rFonts w:ascii="Symbol" w:hAnsi="Symbol" w:hint="default"/>
      </w:rPr>
    </w:lvl>
    <w:lvl w:ilvl="3" w:tplc="E34221BA" w:tentative="1">
      <w:start w:val="1"/>
      <w:numFmt w:val="bullet"/>
      <w:lvlText w:val=""/>
      <w:lvlJc w:val="left"/>
      <w:pPr>
        <w:tabs>
          <w:tab w:val="num" w:pos="2880"/>
        </w:tabs>
        <w:ind w:left="2880" w:hanging="360"/>
      </w:pPr>
      <w:rPr>
        <w:rFonts w:ascii="Symbol" w:hAnsi="Symbol" w:hint="default"/>
      </w:rPr>
    </w:lvl>
    <w:lvl w:ilvl="4" w:tplc="4EAEB8FA" w:tentative="1">
      <w:start w:val="1"/>
      <w:numFmt w:val="bullet"/>
      <w:lvlText w:val=""/>
      <w:lvlJc w:val="left"/>
      <w:pPr>
        <w:tabs>
          <w:tab w:val="num" w:pos="3600"/>
        </w:tabs>
        <w:ind w:left="3600" w:hanging="360"/>
      </w:pPr>
      <w:rPr>
        <w:rFonts w:ascii="Symbol" w:hAnsi="Symbol" w:hint="default"/>
      </w:rPr>
    </w:lvl>
    <w:lvl w:ilvl="5" w:tplc="04B02E06" w:tentative="1">
      <w:start w:val="1"/>
      <w:numFmt w:val="bullet"/>
      <w:lvlText w:val=""/>
      <w:lvlJc w:val="left"/>
      <w:pPr>
        <w:tabs>
          <w:tab w:val="num" w:pos="4320"/>
        </w:tabs>
        <w:ind w:left="4320" w:hanging="360"/>
      </w:pPr>
      <w:rPr>
        <w:rFonts w:ascii="Symbol" w:hAnsi="Symbol" w:hint="default"/>
      </w:rPr>
    </w:lvl>
    <w:lvl w:ilvl="6" w:tplc="024C9E5E" w:tentative="1">
      <w:start w:val="1"/>
      <w:numFmt w:val="bullet"/>
      <w:lvlText w:val=""/>
      <w:lvlJc w:val="left"/>
      <w:pPr>
        <w:tabs>
          <w:tab w:val="num" w:pos="5040"/>
        </w:tabs>
        <w:ind w:left="5040" w:hanging="360"/>
      </w:pPr>
      <w:rPr>
        <w:rFonts w:ascii="Symbol" w:hAnsi="Symbol" w:hint="default"/>
      </w:rPr>
    </w:lvl>
    <w:lvl w:ilvl="7" w:tplc="299E1A4E" w:tentative="1">
      <w:start w:val="1"/>
      <w:numFmt w:val="bullet"/>
      <w:lvlText w:val=""/>
      <w:lvlJc w:val="left"/>
      <w:pPr>
        <w:tabs>
          <w:tab w:val="num" w:pos="5760"/>
        </w:tabs>
        <w:ind w:left="5760" w:hanging="360"/>
      </w:pPr>
      <w:rPr>
        <w:rFonts w:ascii="Symbol" w:hAnsi="Symbol" w:hint="default"/>
      </w:rPr>
    </w:lvl>
    <w:lvl w:ilvl="8" w:tplc="8EE68612"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716CBFE5"/>
    <w:multiLevelType w:val="hybridMultilevel"/>
    <w:tmpl w:val="FFFFFFFF"/>
    <w:lvl w:ilvl="0" w:tplc="6A16689A">
      <w:start w:val="1"/>
      <w:numFmt w:val="bullet"/>
      <w:lvlText w:val="·"/>
      <w:lvlJc w:val="left"/>
      <w:pPr>
        <w:ind w:left="720" w:hanging="360"/>
      </w:pPr>
      <w:rPr>
        <w:rFonts w:ascii="Symbol" w:hAnsi="Symbol" w:hint="default"/>
      </w:rPr>
    </w:lvl>
    <w:lvl w:ilvl="1" w:tplc="7D2A2F48">
      <w:start w:val="1"/>
      <w:numFmt w:val="bullet"/>
      <w:lvlText w:val="o"/>
      <w:lvlJc w:val="left"/>
      <w:pPr>
        <w:ind w:left="1440" w:hanging="360"/>
      </w:pPr>
      <w:rPr>
        <w:rFonts w:ascii="Courier New" w:hAnsi="Courier New" w:hint="default"/>
      </w:rPr>
    </w:lvl>
    <w:lvl w:ilvl="2" w:tplc="483CADA0">
      <w:start w:val="1"/>
      <w:numFmt w:val="bullet"/>
      <w:lvlText w:val=""/>
      <w:lvlJc w:val="left"/>
      <w:pPr>
        <w:ind w:left="2160" w:hanging="360"/>
      </w:pPr>
      <w:rPr>
        <w:rFonts w:ascii="Wingdings" w:hAnsi="Wingdings" w:hint="default"/>
      </w:rPr>
    </w:lvl>
    <w:lvl w:ilvl="3" w:tplc="6CF6913A">
      <w:start w:val="1"/>
      <w:numFmt w:val="bullet"/>
      <w:lvlText w:val=""/>
      <w:lvlJc w:val="left"/>
      <w:pPr>
        <w:ind w:left="2880" w:hanging="360"/>
      </w:pPr>
      <w:rPr>
        <w:rFonts w:ascii="Symbol" w:hAnsi="Symbol" w:hint="default"/>
      </w:rPr>
    </w:lvl>
    <w:lvl w:ilvl="4" w:tplc="F9FE2E0A">
      <w:start w:val="1"/>
      <w:numFmt w:val="bullet"/>
      <w:lvlText w:val="o"/>
      <w:lvlJc w:val="left"/>
      <w:pPr>
        <w:ind w:left="3600" w:hanging="360"/>
      </w:pPr>
      <w:rPr>
        <w:rFonts w:ascii="Courier New" w:hAnsi="Courier New" w:hint="default"/>
      </w:rPr>
    </w:lvl>
    <w:lvl w:ilvl="5" w:tplc="C2EA01DC">
      <w:start w:val="1"/>
      <w:numFmt w:val="bullet"/>
      <w:lvlText w:val=""/>
      <w:lvlJc w:val="left"/>
      <w:pPr>
        <w:ind w:left="4320" w:hanging="360"/>
      </w:pPr>
      <w:rPr>
        <w:rFonts w:ascii="Wingdings" w:hAnsi="Wingdings" w:hint="default"/>
      </w:rPr>
    </w:lvl>
    <w:lvl w:ilvl="6" w:tplc="A014B292">
      <w:start w:val="1"/>
      <w:numFmt w:val="bullet"/>
      <w:lvlText w:val=""/>
      <w:lvlJc w:val="left"/>
      <w:pPr>
        <w:ind w:left="5040" w:hanging="360"/>
      </w:pPr>
      <w:rPr>
        <w:rFonts w:ascii="Symbol" w:hAnsi="Symbol" w:hint="default"/>
      </w:rPr>
    </w:lvl>
    <w:lvl w:ilvl="7" w:tplc="1DE06934">
      <w:start w:val="1"/>
      <w:numFmt w:val="bullet"/>
      <w:lvlText w:val="o"/>
      <w:lvlJc w:val="left"/>
      <w:pPr>
        <w:ind w:left="5760" w:hanging="360"/>
      </w:pPr>
      <w:rPr>
        <w:rFonts w:ascii="Courier New" w:hAnsi="Courier New" w:hint="default"/>
      </w:rPr>
    </w:lvl>
    <w:lvl w:ilvl="8" w:tplc="8EDE822A">
      <w:start w:val="1"/>
      <w:numFmt w:val="bullet"/>
      <w:lvlText w:val=""/>
      <w:lvlJc w:val="left"/>
      <w:pPr>
        <w:ind w:left="6480" w:hanging="360"/>
      </w:pPr>
      <w:rPr>
        <w:rFonts w:ascii="Wingdings" w:hAnsi="Wingdings" w:hint="default"/>
      </w:rPr>
    </w:lvl>
  </w:abstractNum>
  <w:abstractNum w:abstractNumId="39" w15:restartNumberingAfterBreak="0">
    <w:nsid w:val="723E7687"/>
    <w:multiLevelType w:val="hybridMultilevel"/>
    <w:tmpl w:val="DB56138E"/>
    <w:lvl w:ilvl="0" w:tplc="785AB15C">
      <w:start w:val="1"/>
      <w:numFmt w:val="bullet"/>
      <w:lvlText w:val=""/>
      <w:lvlJc w:val="left"/>
      <w:pPr>
        <w:tabs>
          <w:tab w:val="num" w:pos="720"/>
        </w:tabs>
        <w:ind w:left="720" w:hanging="360"/>
      </w:pPr>
      <w:rPr>
        <w:rFonts w:ascii="Symbol" w:hAnsi="Symbol" w:hint="default"/>
      </w:rPr>
    </w:lvl>
    <w:lvl w:ilvl="1" w:tplc="BDB43E28" w:tentative="1">
      <w:start w:val="1"/>
      <w:numFmt w:val="bullet"/>
      <w:lvlText w:val=""/>
      <w:lvlJc w:val="left"/>
      <w:pPr>
        <w:tabs>
          <w:tab w:val="num" w:pos="1440"/>
        </w:tabs>
        <w:ind w:left="1440" w:hanging="360"/>
      </w:pPr>
      <w:rPr>
        <w:rFonts w:ascii="Symbol" w:hAnsi="Symbol" w:hint="default"/>
      </w:rPr>
    </w:lvl>
    <w:lvl w:ilvl="2" w:tplc="0D9EAF36" w:tentative="1">
      <w:start w:val="1"/>
      <w:numFmt w:val="bullet"/>
      <w:lvlText w:val=""/>
      <w:lvlJc w:val="left"/>
      <w:pPr>
        <w:tabs>
          <w:tab w:val="num" w:pos="2160"/>
        </w:tabs>
        <w:ind w:left="2160" w:hanging="360"/>
      </w:pPr>
      <w:rPr>
        <w:rFonts w:ascii="Symbol" w:hAnsi="Symbol" w:hint="default"/>
      </w:rPr>
    </w:lvl>
    <w:lvl w:ilvl="3" w:tplc="60CE22CA" w:tentative="1">
      <w:start w:val="1"/>
      <w:numFmt w:val="bullet"/>
      <w:lvlText w:val=""/>
      <w:lvlJc w:val="left"/>
      <w:pPr>
        <w:tabs>
          <w:tab w:val="num" w:pos="2880"/>
        </w:tabs>
        <w:ind w:left="2880" w:hanging="360"/>
      </w:pPr>
      <w:rPr>
        <w:rFonts w:ascii="Symbol" w:hAnsi="Symbol" w:hint="default"/>
      </w:rPr>
    </w:lvl>
    <w:lvl w:ilvl="4" w:tplc="06707B0A" w:tentative="1">
      <w:start w:val="1"/>
      <w:numFmt w:val="bullet"/>
      <w:lvlText w:val=""/>
      <w:lvlJc w:val="left"/>
      <w:pPr>
        <w:tabs>
          <w:tab w:val="num" w:pos="3600"/>
        </w:tabs>
        <w:ind w:left="3600" w:hanging="360"/>
      </w:pPr>
      <w:rPr>
        <w:rFonts w:ascii="Symbol" w:hAnsi="Symbol" w:hint="default"/>
      </w:rPr>
    </w:lvl>
    <w:lvl w:ilvl="5" w:tplc="C5D87112" w:tentative="1">
      <w:start w:val="1"/>
      <w:numFmt w:val="bullet"/>
      <w:lvlText w:val=""/>
      <w:lvlJc w:val="left"/>
      <w:pPr>
        <w:tabs>
          <w:tab w:val="num" w:pos="4320"/>
        </w:tabs>
        <w:ind w:left="4320" w:hanging="360"/>
      </w:pPr>
      <w:rPr>
        <w:rFonts w:ascii="Symbol" w:hAnsi="Symbol" w:hint="default"/>
      </w:rPr>
    </w:lvl>
    <w:lvl w:ilvl="6" w:tplc="4C84F17C" w:tentative="1">
      <w:start w:val="1"/>
      <w:numFmt w:val="bullet"/>
      <w:lvlText w:val=""/>
      <w:lvlJc w:val="left"/>
      <w:pPr>
        <w:tabs>
          <w:tab w:val="num" w:pos="5040"/>
        </w:tabs>
        <w:ind w:left="5040" w:hanging="360"/>
      </w:pPr>
      <w:rPr>
        <w:rFonts w:ascii="Symbol" w:hAnsi="Symbol" w:hint="default"/>
      </w:rPr>
    </w:lvl>
    <w:lvl w:ilvl="7" w:tplc="DACC5EBA" w:tentative="1">
      <w:start w:val="1"/>
      <w:numFmt w:val="bullet"/>
      <w:lvlText w:val=""/>
      <w:lvlJc w:val="left"/>
      <w:pPr>
        <w:tabs>
          <w:tab w:val="num" w:pos="5760"/>
        </w:tabs>
        <w:ind w:left="5760" w:hanging="360"/>
      </w:pPr>
      <w:rPr>
        <w:rFonts w:ascii="Symbol" w:hAnsi="Symbol" w:hint="default"/>
      </w:rPr>
    </w:lvl>
    <w:lvl w:ilvl="8" w:tplc="5AE47336" w:tentative="1">
      <w:start w:val="1"/>
      <w:numFmt w:val="bullet"/>
      <w:lvlText w:val=""/>
      <w:lvlJc w:val="left"/>
      <w:pPr>
        <w:tabs>
          <w:tab w:val="num" w:pos="6480"/>
        </w:tabs>
        <w:ind w:left="6480" w:hanging="360"/>
      </w:pPr>
      <w:rPr>
        <w:rFonts w:ascii="Symbol" w:hAnsi="Symbol" w:hint="default"/>
      </w:rPr>
    </w:lvl>
  </w:abstractNum>
  <w:abstractNum w:abstractNumId="40" w15:restartNumberingAfterBreak="0">
    <w:nsid w:val="758B5E8E"/>
    <w:multiLevelType w:val="hybridMultilevel"/>
    <w:tmpl w:val="FFFFFFFF"/>
    <w:lvl w:ilvl="0" w:tplc="A300E1D8">
      <w:start w:val="1"/>
      <w:numFmt w:val="bullet"/>
      <w:lvlText w:val="·"/>
      <w:lvlJc w:val="left"/>
      <w:pPr>
        <w:ind w:left="720" w:hanging="360"/>
      </w:pPr>
      <w:rPr>
        <w:rFonts w:ascii="Symbol" w:hAnsi="Symbol" w:hint="default"/>
      </w:rPr>
    </w:lvl>
    <w:lvl w:ilvl="1" w:tplc="C3F8B330">
      <w:start w:val="1"/>
      <w:numFmt w:val="bullet"/>
      <w:lvlText w:val="o"/>
      <w:lvlJc w:val="left"/>
      <w:pPr>
        <w:ind w:left="1440" w:hanging="360"/>
      </w:pPr>
      <w:rPr>
        <w:rFonts w:ascii="Courier New" w:hAnsi="Courier New" w:hint="default"/>
      </w:rPr>
    </w:lvl>
    <w:lvl w:ilvl="2" w:tplc="D422DCFA">
      <w:start w:val="1"/>
      <w:numFmt w:val="bullet"/>
      <w:lvlText w:val=""/>
      <w:lvlJc w:val="left"/>
      <w:pPr>
        <w:ind w:left="2160" w:hanging="360"/>
      </w:pPr>
      <w:rPr>
        <w:rFonts w:ascii="Wingdings" w:hAnsi="Wingdings" w:hint="default"/>
      </w:rPr>
    </w:lvl>
    <w:lvl w:ilvl="3" w:tplc="E7D21CF4">
      <w:start w:val="1"/>
      <w:numFmt w:val="bullet"/>
      <w:lvlText w:val=""/>
      <w:lvlJc w:val="left"/>
      <w:pPr>
        <w:ind w:left="2880" w:hanging="360"/>
      </w:pPr>
      <w:rPr>
        <w:rFonts w:ascii="Symbol" w:hAnsi="Symbol" w:hint="default"/>
      </w:rPr>
    </w:lvl>
    <w:lvl w:ilvl="4" w:tplc="3BC8FA7E">
      <w:start w:val="1"/>
      <w:numFmt w:val="bullet"/>
      <w:lvlText w:val="o"/>
      <w:lvlJc w:val="left"/>
      <w:pPr>
        <w:ind w:left="3600" w:hanging="360"/>
      </w:pPr>
      <w:rPr>
        <w:rFonts w:ascii="Courier New" w:hAnsi="Courier New" w:hint="default"/>
      </w:rPr>
    </w:lvl>
    <w:lvl w:ilvl="5" w:tplc="6C046B20">
      <w:start w:val="1"/>
      <w:numFmt w:val="bullet"/>
      <w:lvlText w:val=""/>
      <w:lvlJc w:val="left"/>
      <w:pPr>
        <w:ind w:left="4320" w:hanging="360"/>
      </w:pPr>
      <w:rPr>
        <w:rFonts w:ascii="Wingdings" w:hAnsi="Wingdings" w:hint="default"/>
      </w:rPr>
    </w:lvl>
    <w:lvl w:ilvl="6" w:tplc="33D4A03E">
      <w:start w:val="1"/>
      <w:numFmt w:val="bullet"/>
      <w:lvlText w:val=""/>
      <w:lvlJc w:val="left"/>
      <w:pPr>
        <w:ind w:left="5040" w:hanging="360"/>
      </w:pPr>
      <w:rPr>
        <w:rFonts w:ascii="Symbol" w:hAnsi="Symbol" w:hint="default"/>
      </w:rPr>
    </w:lvl>
    <w:lvl w:ilvl="7" w:tplc="E58238A8">
      <w:start w:val="1"/>
      <w:numFmt w:val="bullet"/>
      <w:lvlText w:val="o"/>
      <w:lvlJc w:val="left"/>
      <w:pPr>
        <w:ind w:left="5760" w:hanging="360"/>
      </w:pPr>
      <w:rPr>
        <w:rFonts w:ascii="Courier New" w:hAnsi="Courier New" w:hint="default"/>
      </w:rPr>
    </w:lvl>
    <w:lvl w:ilvl="8" w:tplc="F07434D2">
      <w:start w:val="1"/>
      <w:numFmt w:val="bullet"/>
      <w:lvlText w:val=""/>
      <w:lvlJc w:val="left"/>
      <w:pPr>
        <w:ind w:left="6480" w:hanging="360"/>
      </w:pPr>
      <w:rPr>
        <w:rFonts w:ascii="Wingdings" w:hAnsi="Wingdings" w:hint="default"/>
      </w:rPr>
    </w:lvl>
  </w:abstractNum>
  <w:abstractNum w:abstractNumId="41" w15:restartNumberingAfterBreak="0">
    <w:nsid w:val="7A41A045"/>
    <w:multiLevelType w:val="hybridMultilevel"/>
    <w:tmpl w:val="492A1F20"/>
    <w:lvl w:ilvl="0" w:tplc="6892410E">
      <w:start w:val="1"/>
      <w:numFmt w:val="bullet"/>
      <w:lvlText w:val=""/>
      <w:lvlJc w:val="left"/>
      <w:pPr>
        <w:ind w:left="720" w:hanging="360"/>
      </w:pPr>
      <w:rPr>
        <w:rFonts w:ascii="Symbol" w:hAnsi="Symbol" w:hint="default"/>
      </w:rPr>
    </w:lvl>
    <w:lvl w:ilvl="1" w:tplc="15E66D5C">
      <w:start w:val="1"/>
      <w:numFmt w:val="bullet"/>
      <w:lvlText w:val="o"/>
      <w:lvlJc w:val="left"/>
      <w:pPr>
        <w:ind w:left="1440" w:hanging="360"/>
      </w:pPr>
      <w:rPr>
        <w:rFonts w:ascii="Courier New" w:hAnsi="Courier New" w:hint="default"/>
      </w:rPr>
    </w:lvl>
    <w:lvl w:ilvl="2" w:tplc="C542E9F8">
      <w:start w:val="1"/>
      <w:numFmt w:val="bullet"/>
      <w:lvlText w:val=""/>
      <w:lvlJc w:val="left"/>
      <w:pPr>
        <w:ind w:left="2160" w:hanging="360"/>
      </w:pPr>
      <w:rPr>
        <w:rFonts w:ascii="Wingdings" w:hAnsi="Wingdings" w:hint="default"/>
      </w:rPr>
    </w:lvl>
    <w:lvl w:ilvl="3" w:tplc="83B05D5E">
      <w:start w:val="1"/>
      <w:numFmt w:val="bullet"/>
      <w:lvlText w:val=""/>
      <w:lvlJc w:val="left"/>
      <w:pPr>
        <w:ind w:left="2880" w:hanging="360"/>
      </w:pPr>
      <w:rPr>
        <w:rFonts w:ascii="Symbol" w:hAnsi="Symbol" w:hint="default"/>
      </w:rPr>
    </w:lvl>
    <w:lvl w:ilvl="4" w:tplc="7036622E">
      <w:start w:val="1"/>
      <w:numFmt w:val="bullet"/>
      <w:lvlText w:val="o"/>
      <w:lvlJc w:val="left"/>
      <w:pPr>
        <w:ind w:left="3600" w:hanging="360"/>
      </w:pPr>
      <w:rPr>
        <w:rFonts w:ascii="Courier New" w:hAnsi="Courier New" w:hint="default"/>
      </w:rPr>
    </w:lvl>
    <w:lvl w:ilvl="5" w:tplc="FECA5150">
      <w:start w:val="1"/>
      <w:numFmt w:val="bullet"/>
      <w:lvlText w:val=""/>
      <w:lvlJc w:val="left"/>
      <w:pPr>
        <w:ind w:left="4320" w:hanging="360"/>
      </w:pPr>
      <w:rPr>
        <w:rFonts w:ascii="Wingdings" w:hAnsi="Wingdings" w:hint="default"/>
      </w:rPr>
    </w:lvl>
    <w:lvl w:ilvl="6" w:tplc="F0EAE818">
      <w:start w:val="1"/>
      <w:numFmt w:val="bullet"/>
      <w:lvlText w:val=""/>
      <w:lvlJc w:val="left"/>
      <w:pPr>
        <w:ind w:left="5040" w:hanging="360"/>
      </w:pPr>
      <w:rPr>
        <w:rFonts w:ascii="Symbol" w:hAnsi="Symbol" w:hint="default"/>
      </w:rPr>
    </w:lvl>
    <w:lvl w:ilvl="7" w:tplc="5E7073FE">
      <w:start w:val="1"/>
      <w:numFmt w:val="bullet"/>
      <w:lvlText w:val="o"/>
      <w:lvlJc w:val="left"/>
      <w:pPr>
        <w:ind w:left="5760" w:hanging="360"/>
      </w:pPr>
      <w:rPr>
        <w:rFonts w:ascii="Courier New" w:hAnsi="Courier New" w:hint="default"/>
      </w:rPr>
    </w:lvl>
    <w:lvl w:ilvl="8" w:tplc="643EFC60">
      <w:start w:val="1"/>
      <w:numFmt w:val="bullet"/>
      <w:lvlText w:val=""/>
      <w:lvlJc w:val="left"/>
      <w:pPr>
        <w:ind w:left="6480" w:hanging="360"/>
      </w:pPr>
      <w:rPr>
        <w:rFonts w:ascii="Wingdings" w:hAnsi="Wingdings" w:hint="default"/>
      </w:rPr>
    </w:lvl>
  </w:abstractNum>
  <w:abstractNum w:abstractNumId="42" w15:restartNumberingAfterBreak="0">
    <w:nsid w:val="7DEE7D71"/>
    <w:multiLevelType w:val="hybridMultilevel"/>
    <w:tmpl w:val="44587554"/>
    <w:lvl w:ilvl="0" w:tplc="840079BE">
      <w:start w:val="1"/>
      <w:numFmt w:val="bullet"/>
      <w:lvlText w:val=""/>
      <w:lvlJc w:val="left"/>
      <w:pPr>
        <w:ind w:left="720" w:hanging="360"/>
      </w:pPr>
      <w:rPr>
        <w:rFonts w:ascii="Symbol" w:hAnsi="Symbol" w:hint="default"/>
      </w:rPr>
    </w:lvl>
    <w:lvl w:ilvl="1" w:tplc="E0F235F2">
      <w:start w:val="1"/>
      <w:numFmt w:val="bullet"/>
      <w:lvlText w:val="o"/>
      <w:lvlJc w:val="left"/>
      <w:pPr>
        <w:ind w:left="1440" w:hanging="360"/>
      </w:pPr>
      <w:rPr>
        <w:rFonts w:ascii="Courier New" w:hAnsi="Courier New" w:hint="default"/>
      </w:rPr>
    </w:lvl>
    <w:lvl w:ilvl="2" w:tplc="0B482732">
      <w:start w:val="1"/>
      <w:numFmt w:val="bullet"/>
      <w:lvlText w:val=""/>
      <w:lvlJc w:val="left"/>
      <w:pPr>
        <w:ind w:left="2160" w:hanging="360"/>
      </w:pPr>
      <w:rPr>
        <w:rFonts w:ascii="Wingdings" w:hAnsi="Wingdings" w:hint="default"/>
      </w:rPr>
    </w:lvl>
    <w:lvl w:ilvl="3" w:tplc="1F9866E2">
      <w:start w:val="1"/>
      <w:numFmt w:val="bullet"/>
      <w:lvlText w:val=""/>
      <w:lvlJc w:val="left"/>
      <w:pPr>
        <w:ind w:left="2880" w:hanging="360"/>
      </w:pPr>
      <w:rPr>
        <w:rFonts w:ascii="Symbol" w:hAnsi="Symbol" w:hint="default"/>
      </w:rPr>
    </w:lvl>
    <w:lvl w:ilvl="4" w:tplc="54103B04">
      <w:start w:val="1"/>
      <w:numFmt w:val="bullet"/>
      <w:lvlText w:val="o"/>
      <w:lvlJc w:val="left"/>
      <w:pPr>
        <w:ind w:left="3600" w:hanging="360"/>
      </w:pPr>
      <w:rPr>
        <w:rFonts w:ascii="Courier New" w:hAnsi="Courier New" w:hint="default"/>
      </w:rPr>
    </w:lvl>
    <w:lvl w:ilvl="5" w:tplc="9AB0E322">
      <w:start w:val="1"/>
      <w:numFmt w:val="bullet"/>
      <w:lvlText w:val=""/>
      <w:lvlJc w:val="left"/>
      <w:pPr>
        <w:ind w:left="4320" w:hanging="360"/>
      </w:pPr>
      <w:rPr>
        <w:rFonts w:ascii="Wingdings" w:hAnsi="Wingdings" w:hint="default"/>
      </w:rPr>
    </w:lvl>
    <w:lvl w:ilvl="6" w:tplc="1DBE5688">
      <w:start w:val="1"/>
      <w:numFmt w:val="bullet"/>
      <w:lvlText w:val=""/>
      <w:lvlJc w:val="left"/>
      <w:pPr>
        <w:ind w:left="5040" w:hanging="360"/>
      </w:pPr>
      <w:rPr>
        <w:rFonts w:ascii="Symbol" w:hAnsi="Symbol" w:hint="default"/>
      </w:rPr>
    </w:lvl>
    <w:lvl w:ilvl="7" w:tplc="F87C6992">
      <w:start w:val="1"/>
      <w:numFmt w:val="bullet"/>
      <w:lvlText w:val="o"/>
      <w:lvlJc w:val="left"/>
      <w:pPr>
        <w:ind w:left="5760" w:hanging="360"/>
      </w:pPr>
      <w:rPr>
        <w:rFonts w:ascii="Courier New" w:hAnsi="Courier New" w:hint="default"/>
      </w:rPr>
    </w:lvl>
    <w:lvl w:ilvl="8" w:tplc="5D5AACF0">
      <w:start w:val="1"/>
      <w:numFmt w:val="bullet"/>
      <w:lvlText w:val=""/>
      <w:lvlJc w:val="left"/>
      <w:pPr>
        <w:ind w:left="6480" w:hanging="360"/>
      </w:pPr>
      <w:rPr>
        <w:rFonts w:ascii="Wingdings" w:hAnsi="Wingdings" w:hint="default"/>
      </w:rPr>
    </w:lvl>
  </w:abstractNum>
  <w:num w:numId="1">
    <w:abstractNumId w:val="29"/>
  </w:num>
  <w:num w:numId="2">
    <w:abstractNumId w:val="42"/>
  </w:num>
  <w:num w:numId="3">
    <w:abstractNumId w:val="5"/>
  </w:num>
  <w:num w:numId="4">
    <w:abstractNumId w:val="41"/>
  </w:num>
  <w:num w:numId="5">
    <w:abstractNumId w:val="31"/>
  </w:num>
  <w:num w:numId="6">
    <w:abstractNumId w:val="16"/>
  </w:num>
  <w:num w:numId="7">
    <w:abstractNumId w:val="4"/>
  </w:num>
  <w:num w:numId="8">
    <w:abstractNumId w:val="2"/>
  </w:num>
  <w:num w:numId="9">
    <w:abstractNumId w:val="1"/>
  </w:num>
  <w:num w:numId="10">
    <w:abstractNumId w:val="3"/>
  </w:num>
  <w:num w:numId="11">
    <w:abstractNumId w:val="0"/>
  </w:num>
  <w:num w:numId="12">
    <w:abstractNumId w:val="9"/>
  </w:num>
  <w:num w:numId="13">
    <w:abstractNumId w:val="12"/>
  </w:num>
  <w:num w:numId="14">
    <w:abstractNumId w:val="25"/>
  </w:num>
  <w:num w:numId="15">
    <w:abstractNumId w:val="13"/>
  </w:num>
  <w:num w:numId="16">
    <w:abstractNumId w:val="39"/>
  </w:num>
  <w:num w:numId="17">
    <w:abstractNumId w:val="37"/>
  </w:num>
  <w:num w:numId="18">
    <w:abstractNumId w:val="19"/>
  </w:num>
  <w:num w:numId="19">
    <w:abstractNumId w:val="17"/>
  </w:num>
  <w:num w:numId="20">
    <w:abstractNumId w:val="35"/>
  </w:num>
  <w:num w:numId="21">
    <w:abstractNumId w:val="24"/>
  </w:num>
  <w:num w:numId="22">
    <w:abstractNumId w:val="11"/>
  </w:num>
  <w:num w:numId="23">
    <w:abstractNumId w:val="28"/>
  </w:num>
  <w:num w:numId="24">
    <w:abstractNumId w:val="33"/>
  </w:num>
  <w:num w:numId="25">
    <w:abstractNumId w:val="7"/>
  </w:num>
  <w:num w:numId="26">
    <w:abstractNumId w:val="15"/>
  </w:num>
  <w:num w:numId="27">
    <w:abstractNumId w:val="14"/>
  </w:num>
  <w:num w:numId="28">
    <w:abstractNumId w:val="8"/>
  </w:num>
  <w:num w:numId="29">
    <w:abstractNumId w:val="32"/>
  </w:num>
  <w:num w:numId="30">
    <w:abstractNumId w:val="21"/>
  </w:num>
  <w:num w:numId="31">
    <w:abstractNumId w:val="27"/>
  </w:num>
  <w:num w:numId="32">
    <w:abstractNumId w:val="23"/>
  </w:num>
  <w:num w:numId="33">
    <w:abstractNumId w:val="10"/>
  </w:num>
  <w:num w:numId="34">
    <w:abstractNumId w:val="36"/>
  </w:num>
  <w:num w:numId="35">
    <w:abstractNumId w:val="34"/>
  </w:num>
  <w:num w:numId="36">
    <w:abstractNumId w:val="38"/>
  </w:num>
  <w:num w:numId="37">
    <w:abstractNumId w:val="40"/>
  </w:num>
  <w:num w:numId="38">
    <w:abstractNumId w:val="6"/>
  </w:num>
  <w:num w:numId="39">
    <w:abstractNumId w:val="18"/>
  </w:num>
  <w:num w:numId="40">
    <w:abstractNumId w:val="4"/>
  </w:num>
  <w:num w:numId="41">
    <w:abstractNumId w:val="26"/>
  </w:num>
  <w:num w:numId="42">
    <w:abstractNumId w:val="20"/>
  </w:num>
  <w:num w:numId="43">
    <w:abstractNumId w:val="22"/>
  </w:num>
  <w:num w:numId="4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Lc0NDW0NDMxMjVT0lEKTi0uzszPAykwqgUAkKLgHiwAAAA="/>
  </w:docVars>
  <w:rsids>
    <w:rsidRoot w:val="00501AA4"/>
    <w:rsid w:val="0000213B"/>
    <w:rsid w:val="00014BB0"/>
    <w:rsid w:val="00021170"/>
    <w:rsid w:val="00023AFC"/>
    <w:rsid w:val="000246FC"/>
    <w:rsid w:val="00041635"/>
    <w:rsid w:val="00043492"/>
    <w:rsid w:val="00043E68"/>
    <w:rsid w:val="00047304"/>
    <w:rsid w:val="00050D3F"/>
    <w:rsid w:val="000516D0"/>
    <w:rsid w:val="00056B5E"/>
    <w:rsid w:val="00061A0B"/>
    <w:rsid w:val="00062651"/>
    <w:rsid w:val="00063123"/>
    <w:rsid w:val="00065094"/>
    <w:rsid w:val="000661D6"/>
    <w:rsid w:val="00084FB3"/>
    <w:rsid w:val="00084FC9"/>
    <w:rsid w:val="00091303"/>
    <w:rsid w:val="00092CE1"/>
    <w:rsid w:val="00093713"/>
    <w:rsid w:val="00093AE8"/>
    <w:rsid w:val="00094F69"/>
    <w:rsid w:val="000A5357"/>
    <w:rsid w:val="000A628F"/>
    <w:rsid w:val="000A66EF"/>
    <w:rsid w:val="000B1849"/>
    <w:rsid w:val="000B269F"/>
    <w:rsid w:val="000C3D0F"/>
    <w:rsid w:val="000D0501"/>
    <w:rsid w:val="000D2E14"/>
    <w:rsid w:val="000D322A"/>
    <w:rsid w:val="000E20F7"/>
    <w:rsid w:val="000F4BC9"/>
    <w:rsid w:val="0010023A"/>
    <w:rsid w:val="00103BBD"/>
    <w:rsid w:val="001132B9"/>
    <w:rsid w:val="001141D2"/>
    <w:rsid w:val="00114B51"/>
    <w:rsid w:val="00120242"/>
    <w:rsid w:val="00120D75"/>
    <w:rsid w:val="00123189"/>
    <w:rsid w:val="001233E9"/>
    <w:rsid w:val="00126419"/>
    <w:rsid w:val="0012726D"/>
    <w:rsid w:val="00130DD2"/>
    <w:rsid w:val="00131E20"/>
    <w:rsid w:val="001531B7"/>
    <w:rsid w:val="0015328A"/>
    <w:rsid w:val="00157EFD"/>
    <w:rsid w:val="00164C89"/>
    <w:rsid w:val="001654F8"/>
    <w:rsid w:val="0017219D"/>
    <w:rsid w:val="001736CC"/>
    <w:rsid w:val="0017375A"/>
    <w:rsid w:val="0017426D"/>
    <w:rsid w:val="0017568E"/>
    <w:rsid w:val="00175A53"/>
    <w:rsid w:val="00175D91"/>
    <w:rsid w:val="0017636C"/>
    <w:rsid w:val="00176526"/>
    <w:rsid w:val="0017734E"/>
    <w:rsid w:val="00183B69"/>
    <w:rsid w:val="00191DA3"/>
    <w:rsid w:val="00195A88"/>
    <w:rsid w:val="001A2334"/>
    <w:rsid w:val="001A4B1A"/>
    <w:rsid w:val="001A6BE4"/>
    <w:rsid w:val="001B522F"/>
    <w:rsid w:val="001B55F7"/>
    <w:rsid w:val="001C19F3"/>
    <w:rsid w:val="001C37CA"/>
    <w:rsid w:val="001C683F"/>
    <w:rsid w:val="001D28BD"/>
    <w:rsid w:val="001D5402"/>
    <w:rsid w:val="001E199D"/>
    <w:rsid w:val="001E1B59"/>
    <w:rsid w:val="001F26D9"/>
    <w:rsid w:val="001F5B3D"/>
    <w:rsid w:val="002045F8"/>
    <w:rsid w:val="002106C0"/>
    <w:rsid w:val="0021651B"/>
    <w:rsid w:val="00222274"/>
    <w:rsid w:val="0022233E"/>
    <w:rsid w:val="00223A76"/>
    <w:rsid w:val="00224D85"/>
    <w:rsid w:val="00232B2F"/>
    <w:rsid w:val="002411F4"/>
    <w:rsid w:val="00245C89"/>
    <w:rsid w:val="002472DC"/>
    <w:rsid w:val="00251299"/>
    <w:rsid w:val="00251BEE"/>
    <w:rsid w:val="0025437E"/>
    <w:rsid w:val="00264BCF"/>
    <w:rsid w:val="00274233"/>
    <w:rsid w:val="00280C65"/>
    <w:rsid w:val="00284002"/>
    <w:rsid w:val="00287369"/>
    <w:rsid w:val="00290107"/>
    <w:rsid w:val="002907E1"/>
    <w:rsid w:val="00293967"/>
    <w:rsid w:val="00293CDE"/>
    <w:rsid w:val="00293F27"/>
    <w:rsid w:val="002958D3"/>
    <w:rsid w:val="002A0167"/>
    <w:rsid w:val="002A0E04"/>
    <w:rsid w:val="002A3825"/>
    <w:rsid w:val="002B1693"/>
    <w:rsid w:val="002B1C03"/>
    <w:rsid w:val="002C301A"/>
    <w:rsid w:val="002C4968"/>
    <w:rsid w:val="002D1EFA"/>
    <w:rsid w:val="002D79C0"/>
    <w:rsid w:val="002E51A8"/>
    <w:rsid w:val="002F09BD"/>
    <w:rsid w:val="002F2E97"/>
    <w:rsid w:val="002F2F99"/>
    <w:rsid w:val="00300F0E"/>
    <w:rsid w:val="00303597"/>
    <w:rsid w:val="00305EB6"/>
    <w:rsid w:val="0030742B"/>
    <w:rsid w:val="003102B2"/>
    <w:rsid w:val="00310876"/>
    <w:rsid w:val="00312939"/>
    <w:rsid w:val="00313EFC"/>
    <w:rsid w:val="00320F08"/>
    <w:rsid w:val="00327890"/>
    <w:rsid w:val="00332DA5"/>
    <w:rsid w:val="00333E39"/>
    <w:rsid w:val="00336036"/>
    <w:rsid w:val="003363F7"/>
    <w:rsid w:val="0034241E"/>
    <w:rsid w:val="003444BA"/>
    <w:rsid w:val="003455A2"/>
    <w:rsid w:val="003476B3"/>
    <w:rsid w:val="003514E5"/>
    <w:rsid w:val="0035227C"/>
    <w:rsid w:val="00360BA6"/>
    <w:rsid w:val="0036256C"/>
    <w:rsid w:val="00371183"/>
    <w:rsid w:val="00373C52"/>
    <w:rsid w:val="00381D19"/>
    <w:rsid w:val="003A114E"/>
    <w:rsid w:val="003A1E53"/>
    <w:rsid w:val="003A5409"/>
    <w:rsid w:val="003A708B"/>
    <w:rsid w:val="003B451D"/>
    <w:rsid w:val="003B53E9"/>
    <w:rsid w:val="003B68BC"/>
    <w:rsid w:val="003B6A11"/>
    <w:rsid w:val="003B7B5E"/>
    <w:rsid w:val="003C189B"/>
    <w:rsid w:val="003D3B4A"/>
    <w:rsid w:val="003D6036"/>
    <w:rsid w:val="003E0C41"/>
    <w:rsid w:val="003E490D"/>
    <w:rsid w:val="003E4BD9"/>
    <w:rsid w:val="003E665D"/>
    <w:rsid w:val="003F1C5B"/>
    <w:rsid w:val="00400F3D"/>
    <w:rsid w:val="00407875"/>
    <w:rsid w:val="00410030"/>
    <w:rsid w:val="00423796"/>
    <w:rsid w:val="00425632"/>
    <w:rsid w:val="00427285"/>
    <w:rsid w:val="00434934"/>
    <w:rsid w:val="00446BF9"/>
    <w:rsid w:val="0045110F"/>
    <w:rsid w:val="004523D4"/>
    <w:rsid w:val="00454E76"/>
    <w:rsid w:val="00460BBB"/>
    <w:rsid w:val="0046196F"/>
    <w:rsid w:val="00461EA8"/>
    <w:rsid w:val="00464E07"/>
    <w:rsid w:val="00465287"/>
    <w:rsid w:val="004652C4"/>
    <w:rsid w:val="00467A16"/>
    <w:rsid w:val="004700DE"/>
    <w:rsid w:val="00474C09"/>
    <w:rsid w:val="004753F0"/>
    <w:rsid w:val="004754FC"/>
    <w:rsid w:val="0047634A"/>
    <w:rsid w:val="00476E52"/>
    <w:rsid w:val="00480262"/>
    <w:rsid w:val="00493DD6"/>
    <w:rsid w:val="00496521"/>
    <w:rsid w:val="004B6AE0"/>
    <w:rsid w:val="004C2E5B"/>
    <w:rsid w:val="004C30BE"/>
    <w:rsid w:val="004C59F3"/>
    <w:rsid w:val="004D0CA8"/>
    <w:rsid w:val="004D1691"/>
    <w:rsid w:val="004D5857"/>
    <w:rsid w:val="004D5C67"/>
    <w:rsid w:val="004D602B"/>
    <w:rsid w:val="004D7963"/>
    <w:rsid w:val="004E3409"/>
    <w:rsid w:val="004E5ED5"/>
    <w:rsid w:val="004F17D9"/>
    <w:rsid w:val="004F60B9"/>
    <w:rsid w:val="004F7140"/>
    <w:rsid w:val="00501AA4"/>
    <w:rsid w:val="00504AEC"/>
    <w:rsid w:val="00504C73"/>
    <w:rsid w:val="00512E97"/>
    <w:rsid w:val="005209C8"/>
    <w:rsid w:val="0052172E"/>
    <w:rsid w:val="00524293"/>
    <w:rsid w:val="00526BDF"/>
    <w:rsid w:val="00533781"/>
    <w:rsid w:val="00534599"/>
    <w:rsid w:val="005358E3"/>
    <w:rsid w:val="00544A5B"/>
    <w:rsid w:val="00550725"/>
    <w:rsid w:val="005541BE"/>
    <w:rsid w:val="005561E4"/>
    <w:rsid w:val="00561B27"/>
    <w:rsid w:val="00563A96"/>
    <w:rsid w:val="00570ECB"/>
    <w:rsid w:val="005711AC"/>
    <w:rsid w:val="00575738"/>
    <w:rsid w:val="00580296"/>
    <w:rsid w:val="00584BA2"/>
    <w:rsid w:val="00585698"/>
    <w:rsid w:val="00591710"/>
    <w:rsid w:val="00593233"/>
    <w:rsid w:val="005938BD"/>
    <w:rsid w:val="005A517B"/>
    <w:rsid w:val="005B02ED"/>
    <w:rsid w:val="005B2425"/>
    <w:rsid w:val="005B42EC"/>
    <w:rsid w:val="005B6AC5"/>
    <w:rsid w:val="005D053A"/>
    <w:rsid w:val="005D23E6"/>
    <w:rsid w:val="005D570A"/>
    <w:rsid w:val="005D7346"/>
    <w:rsid w:val="005E3E9C"/>
    <w:rsid w:val="005E4ABA"/>
    <w:rsid w:val="005E672D"/>
    <w:rsid w:val="005E79AC"/>
    <w:rsid w:val="005F629C"/>
    <w:rsid w:val="00600581"/>
    <w:rsid w:val="0060325D"/>
    <w:rsid w:val="006072BA"/>
    <w:rsid w:val="00613666"/>
    <w:rsid w:val="00613EA2"/>
    <w:rsid w:val="006243FE"/>
    <w:rsid w:val="00630158"/>
    <w:rsid w:val="00630DE1"/>
    <w:rsid w:val="00637636"/>
    <w:rsid w:val="00640B46"/>
    <w:rsid w:val="00645933"/>
    <w:rsid w:val="006510C9"/>
    <w:rsid w:val="0065165E"/>
    <w:rsid w:val="00651C69"/>
    <w:rsid w:val="006568BC"/>
    <w:rsid w:val="00665EB7"/>
    <w:rsid w:val="00671D32"/>
    <w:rsid w:val="00674D78"/>
    <w:rsid w:val="0067547E"/>
    <w:rsid w:val="0068458E"/>
    <w:rsid w:val="00690C26"/>
    <w:rsid w:val="006951D4"/>
    <w:rsid w:val="006977A9"/>
    <w:rsid w:val="006A6CB1"/>
    <w:rsid w:val="006B002D"/>
    <w:rsid w:val="006B5184"/>
    <w:rsid w:val="006C4B1C"/>
    <w:rsid w:val="006C4C7F"/>
    <w:rsid w:val="006D1567"/>
    <w:rsid w:val="006D2D2A"/>
    <w:rsid w:val="006D62C6"/>
    <w:rsid w:val="006D76E7"/>
    <w:rsid w:val="006E0A6B"/>
    <w:rsid w:val="006E2570"/>
    <w:rsid w:val="006F12D7"/>
    <w:rsid w:val="006F1CFB"/>
    <w:rsid w:val="006F252E"/>
    <w:rsid w:val="006F2EBE"/>
    <w:rsid w:val="006F473E"/>
    <w:rsid w:val="007030DE"/>
    <w:rsid w:val="0070384B"/>
    <w:rsid w:val="00703B96"/>
    <w:rsid w:val="00706852"/>
    <w:rsid w:val="007120A7"/>
    <w:rsid w:val="007125AB"/>
    <w:rsid w:val="007131BE"/>
    <w:rsid w:val="00722771"/>
    <w:rsid w:val="007243CA"/>
    <w:rsid w:val="00727923"/>
    <w:rsid w:val="007347CC"/>
    <w:rsid w:val="007449E5"/>
    <w:rsid w:val="007632A3"/>
    <w:rsid w:val="00763A2D"/>
    <w:rsid w:val="007670E5"/>
    <w:rsid w:val="00771B4F"/>
    <w:rsid w:val="00774769"/>
    <w:rsid w:val="00775FE5"/>
    <w:rsid w:val="007761E2"/>
    <w:rsid w:val="00780BAD"/>
    <w:rsid w:val="007832CC"/>
    <w:rsid w:val="00785A28"/>
    <w:rsid w:val="00790380"/>
    <w:rsid w:val="0079338D"/>
    <w:rsid w:val="0079702F"/>
    <w:rsid w:val="007A219E"/>
    <w:rsid w:val="007A2B86"/>
    <w:rsid w:val="007A2C52"/>
    <w:rsid w:val="007A32D6"/>
    <w:rsid w:val="007B6BA3"/>
    <w:rsid w:val="007C0044"/>
    <w:rsid w:val="007C12F9"/>
    <w:rsid w:val="007C26F5"/>
    <w:rsid w:val="007C529F"/>
    <w:rsid w:val="007D2750"/>
    <w:rsid w:val="007D47F3"/>
    <w:rsid w:val="007D485C"/>
    <w:rsid w:val="007D6614"/>
    <w:rsid w:val="007E666B"/>
    <w:rsid w:val="007F3FDC"/>
    <w:rsid w:val="007F7650"/>
    <w:rsid w:val="00801020"/>
    <w:rsid w:val="00816813"/>
    <w:rsid w:val="00817A32"/>
    <w:rsid w:val="008203CC"/>
    <w:rsid w:val="00823C0C"/>
    <w:rsid w:val="00826EC8"/>
    <w:rsid w:val="00826FB8"/>
    <w:rsid w:val="00830A83"/>
    <w:rsid w:val="00835B8C"/>
    <w:rsid w:val="0083780D"/>
    <w:rsid w:val="008408B6"/>
    <w:rsid w:val="00845EA9"/>
    <w:rsid w:val="00850F25"/>
    <w:rsid w:val="00852A28"/>
    <w:rsid w:val="008537F5"/>
    <w:rsid w:val="00863477"/>
    <w:rsid w:val="0086458E"/>
    <w:rsid w:val="0087795F"/>
    <w:rsid w:val="00890212"/>
    <w:rsid w:val="00891381"/>
    <w:rsid w:val="00893B3E"/>
    <w:rsid w:val="008A4B98"/>
    <w:rsid w:val="008A53CB"/>
    <w:rsid w:val="008A7694"/>
    <w:rsid w:val="008B032B"/>
    <w:rsid w:val="008B1B06"/>
    <w:rsid w:val="008B68D9"/>
    <w:rsid w:val="008C1BB5"/>
    <w:rsid w:val="008C4BD1"/>
    <w:rsid w:val="008C5F52"/>
    <w:rsid w:val="008C6F9B"/>
    <w:rsid w:val="008D1519"/>
    <w:rsid w:val="008D15C3"/>
    <w:rsid w:val="008D4F1D"/>
    <w:rsid w:val="008E179F"/>
    <w:rsid w:val="008E3BC9"/>
    <w:rsid w:val="008F0076"/>
    <w:rsid w:val="008F52DC"/>
    <w:rsid w:val="009041C4"/>
    <w:rsid w:val="00904F1F"/>
    <w:rsid w:val="009063BF"/>
    <w:rsid w:val="00914A46"/>
    <w:rsid w:val="0092056D"/>
    <w:rsid w:val="0092286A"/>
    <w:rsid w:val="00922E55"/>
    <w:rsid w:val="009315F0"/>
    <w:rsid w:val="009337F6"/>
    <w:rsid w:val="00944E01"/>
    <w:rsid w:val="009461A0"/>
    <w:rsid w:val="00950417"/>
    <w:rsid w:val="009530EC"/>
    <w:rsid w:val="0095409F"/>
    <w:rsid w:val="00967A4B"/>
    <w:rsid w:val="00970C5A"/>
    <w:rsid w:val="00974455"/>
    <w:rsid w:val="00980CBF"/>
    <w:rsid w:val="00981166"/>
    <w:rsid w:val="00993CA2"/>
    <w:rsid w:val="00996F7D"/>
    <w:rsid w:val="009A34B1"/>
    <w:rsid w:val="009A3A75"/>
    <w:rsid w:val="009A3FA0"/>
    <w:rsid w:val="009B11E9"/>
    <w:rsid w:val="009B492F"/>
    <w:rsid w:val="009B6482"/>
    <w:rsid w:val="009B67D5"/>
    <w:rsid w:val="009B6987"/>
    <w:rsid w:val="009C155A"/>
    <w:rsid w:val="009C2B6C"/>
    <w:rsid w:val="009D3785"/>
    <w:rsid w:val="009E30EA"/>
    <w:rsid w:val="009E5CE7"/>
    <w:rsid w:val="009F4757"/>
    <w:rsid w:val="00A05CD8"/>
    <w:rsid w:val="00A105C0"/>
    <w:rsid w:val="00A14FB6"/>
    <w:rsid w:val="00A16BE3"/>
    <w:rsid w:val="00A17AAA"/>
    <w:rsid w:val="00A23D6E"/>
    <w:rsid w:val="00A25583"/>
    <w:rsid w:val="00A27FE6"/>
    <w:rsid w:val="00A308EC"/>
    <w:rsid w:val="00A3190A"/>
    <w:rsid w:val="00A37850"/>
    <w:rsid w:val="00A43FD2"/>
    <w:rsid w:val="00A45D85"/>
    <w:rsid w:val="00A470CC"/>
    <w:rsid w:val="00A530BD"/>
    <w:rsid w:val="00A60006"/>
    <w:rsid w:val="00A65FA4"/>
    <w:rsid w:val="00A66216"/>
    <w:rsid w:val="00A71C9C"/>
    <w:rsid w:val="00A7484F"/>
    <w:rsid w:val="00A75178"/>
    <w:rsid w:val="00A800F2"/>
    <w:rsid w:val="00A81AA0"/>
    <w:rsid w:val="00A84D11"/>
    <w:rsid w:val="00A87649"/>
    <w:rsid w:val="00A95FF6"/>
    <w:rsid w:val="00AA1414"/>
    <w:rsid w:val="00AB26FA"/>
    <w:rsid w:val="00AB6203"/>
    <w:rsid w:val="00AC2720"/>
    <w:rsid w:val="00AC34AC"/>
    <w:rsid w:val="00AD1FF3"/>
    <w:rsid w:val="00AD30B0"/>
    <w:rsid w:val="00AE4932"/>
    <w:rsid w:val="00AF1FB2"/>
    <w:rsid w:val="00B05F32"/>
    <w:rsid w:val="00B1152B"/>
    <w:rsid w:val="00B162A3"/>
    <w:rsid w:val="00B33B96"/>
    <w:rsid w:val="00B36E78"/>
    <w:rsid w:val="00B40A95"/>
    <w:rsid w:val="00B4407A"/>
    <w:rsid w:val="00B44B4C"/>
    <w:rsid w:val="00B50ACE"/>
    <w:rsid w:val="00B522C8"/>
    <w:rsid w:val="00B53E8E"/>
    <w:rsid w:val="00B559FD"/>
    <w:rsid w:val="00B6047E"/>
    <w:rsid w:val="00B71B62"/>
    <w:rsid w:val="00B73485"/>
    <w:rsid w:val="00B73CF4"/>
    <w:rsid w:val="00B74F46"/>
    <w:rsid w:val="00B75F7F"/>
    <w:rsid w:val="00B77602"/>
    <w:rsid w:val="00B8410A"/>
    <w:rsid w:val="00B9184E"/>
    <w:rsid w:val="00BA1350"/>
    <w:rsid w:val="00BA13A2"/>
    <w:rsid w:val="00BA2A4A"/>
    <w:rsid w:val="00BA4FE3"/>
    <w:rsid w:val="00BA5B32"/>
    <w:rsid w:val="00BA7006"/>
    <w:rsid w:val="00BA75CF"/>
    <w:rsid w:val="00BB3D14"/>
    <w:rsid w:val="00BB5697"/>
    <w:rsid w:val="00BB5ACF"/>
    <w:rsid w:val="00BB656C"/>
    <w:rsid w:val="00BB6BA4"/>
    <w:rsid w:val="00BC638D"/>
    <w:rsid w:val="00BD1976"/>
    <w:rsid w:val="00BD3949"/>
    <w:rsid w:val="00BD40E9"/>
    <w:rsid w:val="00BD47E1"/>
    <w:rsid w:val="00BD54CB"/>
    <w:rsid w:val="00BE16D2"/>
    <w:rsid w:val="00BE57E3"/>
    <w:rsid w:val="00BF74D0"/>
    <w:rsid w:val="00BF7D23"/>
    <w:rsid w:val="00C00415"/>
    <w:rsid w:val="00C0131A"/>
    <w:rsid w:val="00C0313E"/>
    <w:rsid w:val="00C033FA"/>
    <w:rsid w:val="00C1084F"/>
    <w:rsid w:val="00C15DB5"/>
    <w:rsid w:val="00C176A5"/>
    <w:rsid w:val="00C23007"/>
    <w:rsid w:val="00C25B13"/>
    <w:rsid w:val="00C3172A"/>
    <w:rsid w:val="00C326A3"/>
    <w:rsid w:val="00C34650"/>
    <w:rsid w:val="00C377AA"/>
    <w:rsid w:val="00C37F1F"/>
    <w:rsid w:val="00C45D00"/>
    <w:rsid w:val="00C4622C"/>
    <w:rsid w:val="00C54AA0"/>
    <w:rsid w:val="00C6612E"/>
    <w:rsid w:val="00C67043"/>
    <w:rsid w:val="00C7397D"/>
    <w:rsid w:val="00C7488B"/>
    <w:rsid w:val="00C85847"/>
    <w:rsid w:val="00C86C78"/>
    <w:rsid w:val="00C87DE0"/>
    <w:rsid w:val="00C917A9"/>
    <w:rsid w:val="00C93385"/>
    <w:rsid w:val="00C93BA2"/>
    <w:rsid w:val="00C940DA"/>
    <w:rsid w:val="00CA495D"/>
    <w:rsid w:val="00CA49FE"/>
    <w:rsid w:val="00CA52A0"/>
    <w:rsid w:val="00CA64CF"/>
    <w:rsid w:val="00CB0827"/>
    <w:rsid w:val="00CB1027"/>
    <w:rsid w:val="00CB7D60"/>
    <w:rsid w:val="00CC2C02"/>
    <w:rsid w:val="00CC2D59"/>
    <w:rsid w:val="00CC6C3C"/>
    <w:rsid w:val="00CD352E"/>
    <w:rsid w:val="00CD507A"/>
    <w:rsid w:val="00CE010E"/>
    <w:rsid w:val="00CE61E5"/>
    <w:rsid w:val="00CF34CF"/>
    <w:rsid w:val="00CF3DB4"/>
    <w:rsid w:val="00CF3F14"/>
    <w:rsid w:val="00CF4D9D"/>
    <w:rsid w:val="00CF5847"/>
    <w:rsid w:val="00D0074F"/>
    <w:rsid w:val="00D0703D"/>
    <w:rsid w:val="00D10D99"/>
    <w:rsid w:val="00D10F8B"/>
    <w:rsid w:val="00D25F2C"/>
    <w:rsid w:val="00D27CBE"/>
    <w:rsid w:val="00D32A12"/>
    <w:rsid w:val="00D34AF9"/>
    <w:rsid w:val="00D353ED"/>
    <w:rsid w:val="00D36869"/>
    <w:rsid w:val="00D42298"/>
    <w:rsid w:val="00D52418"/>
    <w:rsid w:val="00D564AC"/>
    <w:rsid w:val="00D567E8"/>
    <w:rsid w:val="00D608DB"/>
    <w:rsid w:val="00D60A79"/>
    <w:rsid w:val="00D64C29"/>
    <w:rsid w:val="00D7294F"/>
    <w:rsid w:val="00D73F1D"/>
    <w:rsid w:val="00D86153"/>
    <w:rsid w:val="00D861CA"/>
    <w:rsid w:val="00DA294F"/>
    <w:rsid w:val="00DA67A2"/>
    <w:rsid w:val="00DA6C3F"/>
    <w:rsid w:val="00DB0FBD"/>
    <w:rsid w:val="00DB129A"/>
    <w:rsid w:val="00DB709B"/>
    <w:rsid w:val="00DC061F"/>
    <w:rsid w:val="00DC0A64"/>
    <w:rsid w:val="00DC58F7"/>
    <w:rsid w:val="00DE1772"/>
    <w:rsid w:val="00DE4D61"/>
    <w:rsid w:val="00E005D6"/>
    <w:rsid w:val="00E01655"/>
    <w:rsid w:val="00E05B5D"/>
    <w:rsid w:val="00E07888"/>
    <w:rsid w:val="00E07A0A"/>
    <w:rsid w:val="00E10640"/>
    <w:rsid w:val="00E10943"/>
    <w:rsid w:val="00E1260E"/>
    <w:rsid w:val="00E179C7"/>
    <w:rsid w:val="00E23AD6"/>
    <w:rsid w:val="00E33DC5"/>
    <w:rsid w:val="00E35C21"/>
    <w:rsid w:val="00E520F8"/>
    <w:rsid w:val="00E572F5"/>
    <w:rsid w:val="00E57D48"/>
    <w:rsid w:val="00E60C3E"/>
    <w:rsid w:val="00E77515"/>
    <w:rsid w:val="00E856BE"/>
    <w:rsid w:val="00E866BB"/>
    <w:rsid w:val="00E95250"/>
    <w:rsid w:val="00EA5035"/>
    <w:rsid w:val="00EB4D4A"/>
    <w:rsid w:val="00EC55B2"/>
    <w:rsid w:val="00EC7DD9"/>
    <w:rsid w:val="00ED0E3D"/>
    <w:rsid w:val="00ED19BF"/>
    <w:rsid w:val="00ED4008"/>
    <w:rsid w:val="00EE7DE9"/>
    <w:rsid w:val="00EF1C1E"/>
    <w:rsid w:val="00EF4166"/>
    <w:rsid w:val="00EF4D61"/>
    <w:rsid w:val="00EF4E42"/>
    <w:rsid w:val="00F01CCB"/>
    <w:rsid w:val="00F0284C"/>
    <w:rsid w:val="00F10DE1"/>
    <w:rsid w:val="00F2206A"/>
    <w:rsid w:val="00F2486C"/>
    <w:rsid w:val="00F40BA9"/>
    <w:rsid w:val="00F418FE"/>
    <w:rsid w:val="00F421D4"/>
    <w:rsid w:val="00F45E91"/>
    <w:rsid w:val="00F57857"/>
    <w:rsid w:val="00F673F0"/>
    <w:rsid w:val="00F73939"/>
    <w:rsid w:val="00F77084"/>
    <w:rsid w:val="00F7769B"/>
    <w:rsid w:val="00F779D7"/>
    <w:rsid w:val="00F9052F"/>
    <w:rsid w:val="00F91B26"/>
    <w:rsid w:val="00F97FCA"/>
    <w:rsid w:val="00FA41FB"/>
    <w:rsid w:val="00FA4576"/>
    <w:rsid w:val="00FB2A14"/>
    <w:rsid w:val="00FB3910"/>
    <w:rsid w:val="00FC0007"/>
    <w:rsid w:val="00FD074A"/>
    <w:rsid w:val="00FD0A1D"/>
    <w:rsid w:val="00FD7505"/>
    <w:rsid w:val="00FD7BB7"/>
    <w:rsid w:val="00FE2BFB"/>
    <w:rsid w:val="00FE5B39"/>
    <w:rsid w:val="00FF0665"/>
    <w:rsid w:val="00FF188B"/>
    <w:rsid w:val="00FF2E9A"/>
    <w:rsid w:val="00FF3C56"/>
    <w:rsid w:val="00FF45AB"/>
    <w:rsid w:val="00FF6AF9"/>
    <w:rsid w:val="00FF6F31"/>
    <w:rsid w:val="0890AC84"/>
    <w:rsid w:val="0B539D01"/>
    <w:rsid w:val="13E969CC"/>
    <w:rsid w:val="140FF20D"/>
    <w:rsid w:val="15BDCDD3"/>
    <w:rsid w:val="1C027F06"/>
    <w:rsid w:val="22267D79"/>
    <w:rsid w:val="24C69F3F"/>
    <w:rsid w:val="27215BE1"/>
    <w:rsid w:val="28B8B237"/>
    <w:rsid w:val="2B4499E6"/>
    <w:rsid w:val="2C551BA3"/>
    <w:rsid w:val="2DC3C7E8"/>
    <w:rsid w:val="2F1856A6"/>
    <w:rsid w:val="2FD11CA0"/>
    <w:rsid w:val="31140AB1"/>
    <w:rsid w:val="33AF121E"/>
    <w:rsid w:val="33CE9A2D"/>
    <w:rsid w:val="3401E64C"/>
    <w:rsid w:val="37DBFAC9"/>
    <w:rsid w:val="3EA7CC3B"/>
    <w:rsid w:val="4328078A"/>
    <w:rsid w:val="4A32620B"/>
    <w:rsid w:val="4AA692D8"/>
    <w:rsid w:val="4FC1737F"/>
    <w:rsid w:val="5251AB18"/>
    <w:rsid w:val="532CBDAC"/>
    <w:rsid w:val="534E8F82"/>
    <w:rsid w:val="53970E5F"/>
    <w:rsid w:val="54767810"/>
    <w:rsid w:val="59A7777C"/>
    <w:rsid w:val="5D49EC16"/>
    <w:rsid w:val="5DEB3DBF"/>
    <w:rsid w:val="5F96C3DC"/>
    <w:rsid w:val="5FCF663B"/>
    <w:rsid w:val="67CA9B8C"/>
    <w:rsid w:val="6FBC2916"/>
    <w:rsid w:val="71D2699F"/>
    <w:rsid w:val="74F3B95E"/>
    <w:rsid w:val="786E849B"/>
    <w:rsid w:val="7D34FCF3"/>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73F4E"/>
  <w15:chartTrackingRefBased/>
  <w15:docId w15:val="{C5C014F7-A48F-49E8-A114-7A86F88A9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A28"/>
    <w:pPr>
      <w:spacing w:before="120" w:after="240" w:line="288" w:lineRule="auto"/>
    </w:pPr>
    <w:rPr>
      <w:sz w:val="24"/>
    </w:rPr>
  </w:style>
  <w:style w:type="paragraph" w:styleId="Heading1">
    <w:name w:val="heading 1"/>
    <w:basedOn w:val="Normal"/>
    <w:next w:val="Normal"/>
    <w:link w:val="Heading1Char"/>
    <w:uiPriority w:val="9"/>
    <w:qFormat/>
    <w:rsid w:val="005938BD"/>
    <w:pPr>
      <w:keepNext/>
      <w:keepLines/>
      <w:spacing w:before="480" w:after="120"/>
      <w:outlineLvl w:val="0"/>
    </w:pPr>
    <w:rPr>
      <w:rFonts w:asciiTheme="majorHAnsi" w:eastAsiaTheme="majorEastAsia" w:hAnsiTheme="majorHAnsi" w:cstheme="majorBidi"/>
      <w:b/>
      <w:color w:val="1C2549" w:themeColor="text2"/>
      <w:sz w:val="72"/>
      <w:szCs w:val="32"/>
    </w:rPr>
  </w:style>
  <w:style w:type="paragraph" w:styleId="Heading2">
    <w:name w:val="heading 2"/>
    <w:basedOn w:val="Normal"/>
    <w:next w:val="Normal"/>
    <w:link w:val="Heading2Char"/>
    <w:uiPriority w:val="9"/>
    <w:qFormat/>
    <w:rsid w:val="0087795F"/>
    <w:pPr>
      <w:keepNext/>
      <w:keepLines/>
      <w:spacing w:before="480" w:after="120"/>
      <w:outlineLvl w:val="1"/>
    </w:pPr>
    <w:rPr>
      <w:rFonts w:asciiTheme="majorHAnsi" w:eastAsiaTheme="majorEastAsia" w:hAnsiTheme="majorHAnsi" w:cstheme="majorBidi"/>
      <w:b/>
      <w:color w:val="1C2549" w:themeColor="text2"/>
      <w:sz w:val="48"/>
      <w:szCs w:val="26"/>
    </w:rPr>
  </w:style>
  <w:style w:type="paragraph" w:styleId="Heading3">
    <w:name w:val="heading 3"/>
    <w:basedOn w:val="Normal"/>
    <w:next w:val="Normal"/>
    <w:link w:val="Heading3Char"/>
    <w:uiPriority w:val="9"/>
    <w:qFormat/>
    <w:rsid w:val="0087795F"/>
    <w:pPr>
      <w:keepNext/>
      <w:keepLines/>
      <w:spacing w:before="360" w:after="120"/>
      <w:outlineLvl w:val="2"/>
    </w:pPr>
    <w:rPr>
      <w:rFonts w:asciiTheme="majorHAnsi" w:eastAsiaTheme="majorEastAsia" w:hAnsiTheme="majorHAnsi" w:cstheme="majorBidi"/>
      <w:b/>
      <w:color w:val="1C2549" w:themeColor="text2"/>
      <w:sz w:val="36"/>
      <w:szCs w:val="24"/>
    </w:rPr>
  </w:style>
  <w:style w:type="paragraph" w:styleId="Heading4">
    <w:name w:val="heading 4"/>
    <w:basedOn w:val="Normal"/>
    <w:next w:val="Normal"/>
    <w:link w:val="Heading4Char"/>
    <w:uiPriority w:val="9"/>
    <w:unhideWhenUsed/>
    <w:qFormat/>
    <w:rsid w:val="004C2E5B"/>
    <w:pPr>
      <w:keepNext/>
      <w:keepLines/>
      <w:spacing w:before="40" w:after="0"/>
      <w:outlineLvl w:val="3"/>
    </w:pPr>
    <w:rPr>
      <w:rFonts w:asciiTheme="majorHAnsi" w:eastAsiaTheme="majorEastAsia" w:hAnsiTheme="majorHAnsi" w:cstheme="majorBidi"/>
      <w:b/>
      <w:iCs/>
      <w:color w:val="1C2549" w:themeColor="text2"/>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87795F"/>
    <w:pPr>
      <w:spacing w:before="0" w:after="0" w:line="240" w:lineRule="auto"/>
      <w:contextualSpacing/>
    </w:pPr>
    <w:rPr>
      <w:rFonts w:asciiTheme="majorHAnsi" w:eastAsiaTheme="majorEastAsia" w:hAnsiTheme="majorHAnsi" w:cstheme="majorBidi"/>
      <w:b/>
      <w:color w:val="007681" w:themeColor="accent2"/>
      <w:spacing w:val="-10"/>
      <w:kern w:val="28"/>
      <w:sz w:val="72"/>
      <w:szCs w:val="56"/>
    </w:rPr>
  </w:style>
  <w:style w:type="character" w:customStyle="1" w:styleId="TitleChar">
    <w:name w:val="Title Char"/>
    <w:basedOn w:val="DefaultParagraphFont"/>
    <w:link w:val="Title"/>
    <w:uiPriority w:val="99"/>
    <w:rsid w:val="004C2E5B"/>
    <w:rPr>
      <w:rFonts w:asciiTheme="majorHAnsi" w:eastAsiaTheme="majorEastAsia" w:hAnsiTheme="majorHAnsi" w:cstheme="majorBidi"/>
      <w:b/>
      <w:color w:val="007681" w:themeColor="accent2"/>
      <w:spacing w:val="-10"/>
      <w:kern w:val="28"/>
      <w:sz w:val="72"/>
      <w:szCs w:val="56"/>
    </w:rPr>
  </w:style>
  <w:style w:type="paragraph" w:styleId="Subtitle">
    <w:name w:val="Subtitle"/>
    <w:basedOn w:val="Normal"/>
    <w:next w:val="Normal"/>
    <w:link w:val="SubtitleChar"/>
    <w:uiPriority w:val="99"/>
    <w:qFormat/>
    <w:rsid w:val="00817A32"/>
    <w:pPr>
      <w:numPr>
        <w:ilvl w:val="1"/>
      </w:numPr>
      <w:spacing w:before="160"/>
    </w:pPr>
    <w:rPr>
      <w:rFonts w:eastAsiaTheme="minorEastAsia"/>
      <w:b/>
      <w:color w:val="007681" w:themeColor="accent2"/>
      <w:sz w:val="40"/>
    </w:rPr>
  </w:style>
  <w:style w:type="character" w:customStyle="1" w:styleId="SubtitleChar">
    <w:name w:val="Subtitle Char"/>
    <w:basedOn w:val="DefaultParagraphFont"/>
    <w:link w:val="Subtitle"/>
    <w:uiPriority w:val="99"/>
    <w:rsid w:val="004C2E5B"/>
    <w:rPr>
      <w:rFonts w:eastAsiaTheme="minorEastAsia"/>
      <w:b/>
      <w:color w:val="007681" w:themeColor="accent2"/>
      <w:sz w:val="40"/>
    </w:rPr>
  </w:style>
  <w:style w:type="paragraph" w:styleId="Header">
    <w:name w:val="header"/>
    <w:basedOn w:val="Normal"/>
    <w:link w:val="HeaderChar"/>
    <w:uiPriority w:val="99"/>
    <w:semiHidden/>
    <w:rsid w:val="00817A32"/>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033FA"/>
    <w:rPr>
      <w:sz w:val="24"/>
    </w:rPr>
  </w:style>
  <w:style w:type="paragraph" w:styleId="Footer">
    <w:name w:val="footer"/>
    <w:basedOn w:val="Normal"/>
    <w:link w:val="FooterChar"/>
    <w:uiPriority w:val="99"/>
    <w:semiHidden/>
    <w:rsid w:val="00817A32"/>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4C2E5B"/>
    <w:rPr>
      <w:sz w:val="24"/>
    </w:rPr>
  </w:style>
  <w:style w:type="paragraph" w:customStyle="1" w:styleId="Provider">
    <w:name w:val="Provider"/>
    <w:uiPriority w:val="99"/>
    <w:qFormat/>
    <w:rsid w:val="0087795F"/>
    <w:rPr>
      <w:rFonts w:eastAsiaTheme="minorEastAsia"/>
      <w:b/>
      <w:color w:val="2DCCD3"/>
      <w:sz w:val="56"/>
    </w:rPr>
  </w:style>
  <w:style w:type="character" w:customStyle="1" w:styleId="Heading1Char">
    <w:name w:val="Heading 1 Char"/>
    <w:basedOn w:val="DefaultParagraphFont"/>
    <w:link w:val="Heading1"/>
    <w:uiPriority w:val="9"/>
    <w:rsid w:val="005938BD"/>
    <w:rPr>
      <w:rFonts w:asciiTheme="majorHAnsi" w:eastAsiaTheme="majorEastAsia" w:hAnsiTheme="majorHAnsi" w:cstheme="majorBidi"/>
      <w:b/>
      <w:color w:val="1C2549" w:themeColor="text2"/>
      <w:sz w:val="72"/>
      <w:szCs w:val="32"/>
    </w:rPr>
  </w:style>
  <w:style w:type="paragraph" w:customStyle="1" w:styleId="NumberedHeading1">
    <w:name w:val="Numbered Heading 1"/>
    <w:basedOn w:val="Heading1"/>
    <w:next w:val="Normal"/>
    <w:uiPriority w:val="10"/>
    <w:qFormat/>
    <w:rsid w:val="005938BD"/>
    <w:pPr>
      <w:numPr>
        <w:numId w:val="6"/>
      </w:numPr>
      <w:tabs>
        <w:tab w:val="left" w:pos="1021"/>
      </w:tabs>
    </w:pPr>
  </w:style>
  <w:style w:type="character" w:customStyle="1" w:styleId="Heading2Char">
    <w:name w:val="Heading 2 Char"/>
    <w:basedOn w:val="DefaultParagraphFont"/>
    <w:link w:val="Heading2"/>
    <w:uiPriority w:val="9"/>
    <w:rsid w:val="0087795F"/>
    <w:rPr>
      <w:rFonts w:asciiTheme="majorHAnsi" w:eastAsiaTheme="majorEastAsia" w:hAnsiTheme="majorHAnsi" w:cstheme="majorBidi"/>
      <w:b/>
      <w:color w:val="1C2549" w:themeColor="text2"/>
      <w:sz w:val="48"/>
      <w:szCs w:val="26"/>
    </w:rPr>
  </w:style>
  <w:style w:type="character" w:customStyle="1" w:styleId="Heading3Char">
    <w:name w:val="Heading 3 Char"/>
    <w:basedOn w:val="DefaultParagraphFont"/>
    <w:link w:val="Heading3"/>
    <w:uiPriority w:val="9"/>
    <w:rsid w:val="0087795F"/>
    <w:rPr>
      <w:rFonts w:asciiTheme="majorHAnsi" w:eastAsiaTheme="majorEastAsia" w:hAnsiTheme="majorHAnsi" w:cstheme="majorBidi"/>
      <w:b/>
      <w:color w:val="1C2549" w:themeColor="text2"/>
      <w:sz w:val="36"/>
      <w:szCs w:val="24"/>
    </w:rPr>
  </w:style>
  <w:style w:type="paragraph" w:customStyle="1" w:styleId="NumberedHeading2">
    <w:name w:val="Numbered Heading 2"/>
    <w:basedOn w:val="Heading2"/>
    <w:next w:val="Normal"/>
    <w:uiPriority w:val="10"/>
    <w:qFormat/>
    <w:rsid w:val="005938BD"/>
    <w:pPr>
      <w:numPr>
        <w:ilvl w:val="1"/>
        <w:numId w:val="6"/>
      </w:numPr>
      <w:tabs>
        <w:tab w:val="left" w:pos="1021"/>
      </w:tabs>
      <w:ind w:left="1440"/>
    </w:pPr>
  </w:style>
  <w:style w:type="paragraph" w:customStyle="1" w:styleId="NumberedHeading3">
    <w:name w:val="Numbered Heading 3"/>
    <w:basedOn w:val="Heading3"/>
    <w:next w:val="Normal"/>
    <w:uiPriority w:val="10"/>
    <w:qFormat/>
    <w:rsid w:val="005938BD"/>
    <w:pPr>
      <w:numPr>
        <w:ilvl w:val="2"/>
        <w:numId w:val="6"/>
      </w:numPr>
      <w:tabs>
        <w:tab w:val="left" w:pos="1021"/>
      </w:tabs>
      <w:ind w:left="2160"/>
    </w:pPr>
  </w:style>
  <w:style w:type="paragraph" w:styleId="TOCHeading">
    <w:name w:val="TOC Heading"/>
    <w:next w:val="Normal"/>
    <w:uiPriority w:val="39"/>
    <w:semiHidden/>
    <w:qFormat/>
    <w:rsid w:val="00630DE1"/>
    <w:pPr>
      <w:spacing w:before="360"/>
    </w:pPr>
    <w:rPr>
      <w:rFonts w:asciiTheme="majorHAnsi" w:eastAsiaTheme="majorEastAsia" w:hAnsiTheme="majorHAnsi" w:cstheme="majorBidi"/>
      <w:b/>
      <w:color w:val="1C2549" w:themeColor="text2"/>
      <w:sz w:val="72"/>
      <w:szCs w:val="32"/>
    </w:rPr>
  </w:style>
  <w:style w:type="paragraph" w:styleId="TOC1">
    <w:name w:val="toc 1"/>
    <w:basedOn w:val="Normal"/>
    <w:next w:val="Normal"/>
    <w:autoRedefine/>
    <w:uiPriority w:val="39"/>
    <w:rsid w:val="001F5B3D"/>
    <w:pPr>
      <w:tabs>
        <w:tab w:val="left" w:pos="480"/>
        <w:tab w:val="right" w:pos="9628"/>
      </w:tabs>
      <w:spacing w:before="300" w:after="100"/>
    </w:pPr>
    <w:rPr>
      <w:b/>
    </w:rPr>
  </w:style>
  <w:style w:type="paragraph" w:styleId="TOC2">
    <w:name w:val="toc 2"/>
    <w:basedOn w:val="Normal"/>
    <w:next w:val="Normal"/>
    <w:autoRedefine/>
    <w:uiPriority w:val="39"/>
    <w:rsid w:val="007449E5"/>
    <w:pPr>
      <w:tabs>
        <w:tab w:val="left" w:pos="660"/>
        <w:tab w:val="right" w:pos="9628"/>
      </w:tabs>
      <w:spacing w:after="100"/>
      <w:ind w:left="240"/>
    </w:pPr>
  </w:style>
  <w:style w:type="paragraph" w:styleId="TOC3">
    <w:name w:val="toc 3"/>
    <w:basedOn w:val="Normal"/>
    <w:next w:val="Normal"/>
    <w:autoRedefine/>
    <w:uiPriority w:val="39"/>
    <w:semiHidden/>
    <w:rsid w:val="00630DE1"/>
    <w:pPr>
      <w:spacing w:after="100"/>
      <w:ind w:left="480"/>
    </w:pPr>
  </w:style>
  <w:style w:type="character" w:styleId="Hyperlink">
    <w:name w:val="Hyperlink"/>
    <w:basedOn w:val="DefaultParagraphFont"/>
    <w:uiPriority w:val="99"/>
    <w:rsid w:val="00B75F7F"/>
    <w:rPr>
      <w:b/>
      <w:color w:val="auto"/>
      <w:u w:val="single"/>
    </w:rPr>
  </w:style>
  <w:style w:type="character" w:styleId="UnresolvedMention">
    <w:name w:val="Unresolved Mention"/>
    <w:basedOn w:val="DefaultParagraphFont"/>
    <w:uiPriority w:val="99"/>
    <w:semiHidden/>
    <w:unhideWhenUsed/>
    <w:rsid w:val="00B75F7F"/>
    <w:rPr>
      <w:color w:val="605E5C"/>
      <w:shd w:val="clear" w:color="auto" w:fill="E1DFDD"/>
    </w:rPr>
  </w:style>
  <w:style w:type="table" w:styleId="TableGrid">
    <w:name w:val="Table Grid"/>
    <w:basedOn w:val="TableNormal"/>
    <w:uiPriority w:val="39"/>
    <w:rsid w:val="00B75F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8"/>
    <w:rsid w:val="00C033FA"/>
    <w:pPr>
      <w:numPr>
        <w:numId w:val="7"/>
      </w:numPr>
      <w:tabs>
        <w:tab w:val="clear" w:pos="360"/>
        <w:tab w:val="left" w:pos="425"/>
      </w:tabs>
      <w:spacing w:after="120"/>
      <w:ind w:left="425" w:hanging="425"/>
    </w:pPr>
  </w:style>
  <w:style w:type="paragraph" w:styleId="ListBullet2">
    <w:name w:val="List Bullet 2"/>
    <w:basedOn w:val="Normal"/>
    <w:uiPriority w:val="8"/>
    <w:rsid w:val="00C033FA"/>
    <w:pPr>
      <w:numPr>
        <w:numId w:val="8"/>
      </w:numPr>
      <w:tabs>
        <w:tab w:val="clear" w:pos="643"/>
        <w:tab w:val="left" w:pos="851"/>
      </w:tabs>
      <w:spacing w:after="120"/>
      <w:ind w:left="850" w:hanging="425"/>
    </w:pPr>
  </w:style>
  <w:style w:type="paragraph" w:styleId="ListBullet3">
    <w:name w:val="List Bullet 3"/>
    <w:basedOn w:val="Normal"/>
    <w:uiPriority w:val="8"/>
    <w:rsid w:val="005938BD"/>
    <w:pPr>
      <w:numPr>
        <w:numId w:val="9"/>
      </w:numPr>
      <w:tabs>
        <w:tab w:val="clear" w:pos="926"/>
        <w:tab w:val="left" w:pos="1276"/>
      </w:tabs>
      <w:spacing w:after="120"/>
      <w:ind w:left="1276" w:hanging="425"/>
    </w:pPr>
  </w:style>
  <w:style w:type="paragraph" w:styleId="ListNumber">
    <w:name w:val="List Number"/>
    <w:basedOn w:val="Normal"/>
    <w:uiPriority w:val="8"/>
    <w:rsid w:val="005938BD"/>
    <w:pPr>
      <w:numPr>
        <w:numId w:val="10"/>
      </w:numPr>
      <w:tabs>
        <w:tab w:val="clear" w:pos="360"/>
        <w:tab w:val="left" w:pos="425"/>
      </w:tabs>
      <w:spacing w:after="120"/>
      <w:ind w:left="425" w:hanging="425"/>
    </w:pPr>
  </w:style>
  <w:style w:type="paragraph" w:styleId="ListNumber2">
    <w:name w:val="List Number 2"/>
    <w:basedOn w:val="Normal"/>
    <w:uiPriority w:val="8"/>
    <w:rsid w:val="005938BD"/>
    <w:pPr>
      <w:numPr>
        <w:numId w:val="11"/>
      </w:numPr>
      <w:tabs>
        <w:tab w:val="left" w:pos="851"/>
      </w:tabs>
      <w:spacing w:after="120"/>
      <w:ind w:left="850" w:hanging="425"/>
    </w:pPr>
  </w:style>
  <w:style w:type="character" w:customStyle="1" w:styleId="Heading4Char">
    <w:name w:val="Heading 4 Char"/>
    <w:basedOn w:val="DefaultParagraphFont"/>
    <w:link w:val="Heading4"/>
    <w:uiPriority w:val="9"/>
    <w:rsid w:val="004C2E5B"/>
    <w:rPr>
      <w:rFonts w:asciiTheme="majorHAnsi" w:eastAsiaTheme="majorEastAsia" w:hAnsiTheme="majorHAnsi" w:cstheme="majorBidi"/>
      <w:b/>
      <w:iCs/>
      <w:color w:val="1C2549" w:themeColor="text2"/>
      <w:sz w:val="28"/>
    </w:rPr>
  </w:style>
  <w:style w:type="paragraph" w:styleId="FootnoteText">
    <w:name w:val="footnote text"/>
    <w:basedOn w:val="Normal"/>
    <w:link w:val="FootnoteTextChar"/>
    <w:uiPriority w:val="99"/>
    <w:semiHidden/>
    <w:rsid w:val="004C2E5B"/>
    <w:pPr>
      <w:tabs>
        <w:tab w:val="left" w:pos="170"/>
      </w:tabs>
      <w:spacing w:before="0" w:after="0" w:line="240" w:lineRule="auto"/>
      <w:ind w:left="170" w:hanging="170"/>
    </w:pPr>
    <w:rPr>
      <w:sz w:val="20"/>
      <w:szCs w:val="20"/>
    </w:rPr>
  </w:style>
  <w:style w:type="character" w:customStyle="1" w:styleId="FootnoteTextChar">
    <w:name w:val="Footnote Text Char"/>
    <w:basedOn w:val="DefaultParagraphFont"/>
    <w:link w:val="FootnoteText"/>
    <w:uiPriority w:val="99"/>
    <w:semiHidden/>
    <w:rsid w:val="00852A28"/>
    <w:rPr>
      <w:sz w:val="20"/>
      <w:szCs w:val="20"/>
    </w:rPr>
  </w:style>
  <w:style w:type="character" w:styleId="FootnoteReference">
    <w:name w:val="footnote reference"/>
    <w:basedOn w:val="DefaultParagraphFont"/>
    <w:uiPriority w:val="99"/>
    <w:semiHidden/>
    <w:unhideWhenUsed/>
    <w:rsid w:val="004C2E5B"/>
    <w:rPr>
      <w:vertAlign w:val="superscript"/>
    </w:rPr>
  </w:style>
  <w:style w:type="table" w:styleId="GridTable4">
    <w:name w:val="Grid Table 4"/>
    <w:basedOn w:val="TableNormal"/>
    <w:uiPriority w:val="49"/>
    <w:rsid w:val="00C031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eWhatuOra">
    <w:name w:val="Te Whatu Ora"/>
    <w:basedOn w:val="TableNormal"/>
    <w:uiPriority w:val="99"/>
    <w:rsid w:val="00852A28"/>
    <w:pPr>
      <w:spacing w:before="100" w:beforeAutospacing="1" w:after="100" w:afterAutospacing="1" w:line="240" w:lineRule="auto"/>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tblStylePr w:type="firstRow">
      <w:pPr>
        <w:wordWrap/>
        <w:spacing w:beforeLines="0" w:before="100" w:beforeAutospacing="1" w:afterLines="0" w:after="100" w:afterAutospacing="1"/>
        <w:jc w:val="left"/>
      </w:pPr>
      <w:rPr>
        <w:b/>
      </w:rPr>
      <w:tblPr/>
      <w:tcPr>
        <w:shd w:val="clear" w:color="auto" w:fill="BFBFBF" w:themeFill="background1" w:themeFillShade="BF"/>
        <w:vAlign w:val="center"/>
      </w:tcPr>
    </w:tblStylePr>
    <w:tblStylePr w:type="lastRow">
      <w:rPr>
        <w:b/>
      </w:rPr>
    </w:tblStylePr>
    <w:tblStylePr w:type="firstCol">
      <w:rPr>
        <w:b/>
      </w:rPr>
      <w:tblPr/>
      <w:tcPr>
        <w:shd w:val="clear" w:color="auto" w:fill="BFBFBF" w:themeFill="background1" w:themeFillShade="BF"/>
      </w:tcPr>
    </w:tblStylePr>
    <w:tblStylePr w:type="lastCol">
      <w:rPr>
        <w:b/>
      </w:rPr>
    </w:tblStylePr>
  </w:style>
  <w:style w:type="table" w:styleId="ListTable4">
    <w:name w:val="List Table 4"/>
    <w:basedOn w:val="TableNormal"/>
    <w:uiPriority w:val="49"/>
    <w:rsid w:val="00C031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1">
    <w:name w:val="Table Grid 1"/>
    <w:basedOn w:val="TableNormal"/>
    <w:uiPriority w:val="99"/>
    <w:semiHidden/>
    <w:unhideWhenUsed/>
    <w:rsid w:val="00C0313E"/>
    <w:pPr>
      <w:spacing w:before="120" w:after="240" w:line="288"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ableText">
    <w:name w:val="Table Text"/>
    <w:basedOn w:val="Normal"/>
    <w:qFormat/>
    <w:rsid w:val="00C0313E"/>
    <w:pPr>
      <w:spacing w:before="0" w:after="0"/>
    </w:pPr>
  </w:style>
  <w:style w:type="paragraph" w:customStyle="1" w:styleId="Figure">
    <w:name w:val="Figure"/>
    <w:basedOn w:val="Normal"/>
    <w:uiPriority w:val="11"/>
    <w:qFormat/>
    <w:rsid w:val="00852A28"/>
    <w:rPr>
      <w:b/>
    </w:rPr>
  </w:style>
  <w:style w:type="paragraph" w:customStyle="1" w:styleId="Box">
    <w:name w:val="Box"/>
    <w:basedOn w:val="Normal"/>
    <w:qFormat/>
    <w:rsid w:val="005561E4"/>
    <w:pPr>
      <w:pBdr>
        <w:top w:val="single" w:sz="8" w:space="8" w:color="00A2AC" w:themeColor="background2"/>
        <w:left w:val="single" w:sz="8" w:space="8" w:color="00A2AC" w:themeColor="background2"/>
        <w:bottom w:val="single" w:sz="8" w:space="8" w:color="00A2AC" w:themeColor="background2"/>
        <w:right w:val="single" w:sz="8" w:space="8" w:color="00A2AC" w:themeColor="background2"/>
      </w:pBdr>
      <w:spacing w:after="120"/>
      <w:ind w:left="170" w:right="170"/>
    </w:pPr>
  </w:style>
  <w:style w:type="paragraph" w:customStyle="1" w:styleId="BoxBullet">
    <w:name w:val="Box Bullet"/>
    <w:basedOn w:val="Box"/>
    <w:qFormat/>
    <w:rsid w:val="005561E4"/>
    <w:pPr>
      <w:numPr>
        <w:numId w:val="12"/>
      </w:numPr>
      <w:ind w:left="527" w:hanging="357"/>
    </w:pPr>
  </w:style>
  <w:style w:type="paragraph" w:styleId="Revision">
    <w:name w:val="Revision"/>
    <w:hidden/>
    <w:uiPriority w:val="99"/>
    <w:semiHidden/>
    <w:rsid w:val="004D602B"/>
    <w:pPr>
      <w:spacing w:after="0" w:line="240" w:lineRule="auto"/>
    </w:pPr>
    <w:rPr>
      <w:sz w:val="24"/>
    </w:rPr>
  </w:style>
  <w:style w:type="character" w:styleId="CommentReference">
    <w:name w:val="annotation reference"/>
    <w:basedOn w:val="DefaultParagraphFont"/>
    <w:uiPriority w:val="99"/>
    <w:semiHidden/>
    <w:unhideWhenUsed/>
    <w:rsid w:val="00310876"/>
    <w:rPr>
      <w:sz w:val="16"/>
      <w:szCs w:val="16"/>
    </w:rPr>
  </w:style>
  <w:style w:type="paragraph" w:styleId="CommentText">
    <w:name w:val="annotation text"/>
    <w:basedOn w:val="Normal"/>
    <w:link w:val="CommentTextChar"/>
    <w:uiPriority w:val="99"/>
    <w:unhideWhenUsed/>
    <w:rsid w:val="00310876"/>
    <w:pPr>
      <w:spacing w:line="240" w:lineRule="auto"/>
    </w:pPr>
    <w:rPr>
      <w:sz w:val="20"/>
      <w:szCs w:val="20"/>
    </w:rPr>
  </w:style>
  <w:style w:type="character" w:customStyle="1" w:styleId="CommentTextChar">
    <w:name w:val="Comment Text Char"/>
    <w:basedOn w:val="DefaultParagraphFont"/>
    <w:link w:val="CommentText"/>
    <w:uiPriority w:val="99"/>
    <w:rsid w:val="00310876"/>
    <w:rPr>
      <w:sz w:val="20"/>
      <w:szCs w:val="20"/>
    </w:rPr>
  </w:style>
  <w:style w:type="paragraph" w:styleId="CommentSubject">
    <w:name w:val="annotation subject"/>
    <w:basedOn w:val="CommentText"/>
    <w:next w:val="CommentText"/>
    <w:link w:val="CommentSubjectChar"/>
    <w:uiPriority w:val="99"/>
    <w:semiHidden/>
    <w:unhideWhenUsed/>
    <w:rsid w:val="00310876"/>
    <w:rPr>
      <w:b/>
      <w:bCs/>
    </w:rPr>
  </w:style>
  <w:style w:type="character" w:customStyle="1" w:styleId="CommentSubjectChar">
    <w:name w:val="Comment Subject Char"/>
    <w:basedOn w:val="CommentTextChar"/>
    <w:link w:val="CommentSubject"/>
    <w:uiPriority w:val="99"/>
    <w:semiHidden/>
    <w:rsid w:val="00310876"/>
    <w:rPr>
      <w:b/>
      <w:bCs/>
      <w:sz w:val="20"/>
      <w:szCs w:val="20"/>
    </w:rPr>
  </w:style>
  <w:style w:type="paragraph" w:styleId="ListParagraph">
    <w:name w:val="List Paragraph"/>
    <w:basedOn w:val="Normal"/>
    <w:uiPriority w:val="34"/>
    <w:qFormat/>
    <w:pPr>
      <w:ind w:left="720"/>
      <w:contextualSpacing/>
    </w:pPr>
  </w:style>
  <w:style w:type="paragraph" w:styleId="NormalWeb">
    <w:name w:val="Normal (Web)"/>
    <w:basedOn w:val="Normal"/>
    <w:uiPriority w:val="99"/>
    <w:unhideWhenUsed/>
    <w:rsid w:val="009C2B6C"/>
    <w:pPr>
      <w:spacing w:before="100" w:beforeAutospacing="1" w:after="100" w:afterAutospacing="1" w:line="240" w:lineRule="auto"/>
    </w:pPr>
    <w:rPr>
      <w:rFonts w:ascii="Times New Roman" w:eastAsia="Times New Roman" w:hAnsi="Times New Roman" w:cs="Times New Roman"/>
      <w:szCs w:val="24"/>
      <w:lang w:eastAsia="en-NZ"/>
    </w:rPr>
  </w:style>
  <w:style w:type="character" w:customStyle="1" w:styleId="normaltextrun">
    <w:name w:val="normaltextrun"/>
    <w:basedOn w:val="DefaultParagraphFont"/>
    <w:rsid w:val="00BA2A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421515">
      <w:bodyDiv w:val="1"/>
      <w:marLeft w:val="0"/>
      <w:marRight w:val="0"/>
      <w:marTop w:val="0"/>
      <w:marBottom w:val="0"/>
      <w:divBdr>
        <w:top w:val="none" w:sz="0" w:space="0" w:color="auto"/>
        <w:left w:val="none" w:sz="0" w:space="0" w:color="auto"/>
        <w:bottom w:val="none" w:sz="0" w:space="0" w:color="auto"/>
        <w:right w:val="none" w:sz="0" w:space="0" w:color="auto"/>
      </w:divBdr>
    </w:div>
    <w:div w:id="1139301891">
      <w:bodyDiv w:val="1"/>
      <w:marLeft w:val="0"/>
      <w:marRight w:val="0"/>
      <w:marTop w:val="0"/>
      <w:marBottom w:val="0"/>
      <w:divBdr>
        <w:top w:val="none" w:sz="0" w:space="0" w:color="auto"/>
        <w:left w:val="none" w:sz="0" w:space="0" w:color="auto"/>
        <w:bottom w:val="none" w:sz="0" w:space="0" w:color="auto"/>
        <w:right w:val="none" w:sz="0" w:space="0" w:color="auto"/>
      </w:divBdr>
    </w:div>
    <w:div w:id="1191067896">
      <w:bodyDiv w:val="1"/>
      <w:marLeft w:val="0"/>
      <w:marRight w:val="0"/>
      <w:marTop w:val="0"/>
      <w:marBottom w:val="0"/>
      <w:divBdr>
        <w:top w:val="none" w:sz="0" w:space="0" w:color="auto"/>
        <w:left w:val="none" w:sz="0" w:space="0" w:color="auto"/>
        <w:bottom w:val="none" w:sz="0" w:space="0" w:color="auto"/>
        <w:right w:val="none" w:sz="0" w:space="0" w:color="auto"/>
      </w:divBdr>
    </w:div>
    <w:div w:id="1330057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ewhatuora.govt.nz/" TargetMode="External"/><Relationship Id="rId22" Type="http://schemas.openxmlformats.org/officeDocument/2006/relationships/footer" Target="footer2.xml"/><Relationship Id="rId27" Type="http://schemas.openxmlformats.org/officeDocument/2006/relationships/image" Target="media/image13.png"/><Relationship Id="rId30" Type="http://schemas.openxmlformats.org/officeDocument/2006/relationships/hyperlink" Target="https://reports.hqsc.govt.nz/HS"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nsfl.health.govt.nz/dhb-planning-package/system-level-measures-framework/data-support-system-level-measures/acute" TargetMode="External"/><Relationship Id="rId3" Type="http://schemas.openxmlformats.org/officeDocument/2006/relationships/hyperlink" Target="https://reports.hqsc.govt.nz/APC-explorer/_w_8bb11cf1/" TargetMode="External"/><Relationship Id="rId7" Type="http://schemas.openxmlformats.org/officeDocument/2006/relationships/hyperlink" Target="https://www.health.govt.nz/your-health/conditions-and-treatments/diseases-and-illnesses/influenza/flu-influenza-vaccines/flu-vaccine-data" TargetMode="External"/><Relationship Id="rId2" Type="http://schemas.openxmlformats.org/officeDocument/2006/relationships/hyperlink" Target="https://reports.hqsc.govt.nz/APC-explorer/_w_8bb11cf1/" TargetMode="External"/><Relationship Id="rId1" Type="http://schemas.openxmlformats.org/officeDocument/2006/relationships/hyperlink" Target="https://reports.hqsc.govt.nz/APC-explorer/_w_8bb11cf1/" TargetMode="External"/><Relationship Id="rId6" Type="http://schemas.openxmlformats.org/officeDocument/2006/relationships/hyperlink" Target="https://minhealthnz.shinyapps.io/nz-health-survey-2021-22-annual-data-explorer/_w_c0d00ff2/" TargetMode="External"/><Relationship Id="rId5" Type="http://schemas.openxmlformats.org/officeDocument/2006/relationships/hyperlink" Target="https://nsfl.health.govt.nz/accountability/performance-and-monitoring/mental-health-alcohol-and-drug-addiction-sector" TargetMode="External"/><Relationship Id="rId4" Type="http://schemas.openxmlformats.org/officeDocument/2006/relationships/hyperlink" Target="https://tewhatuora.shinyapps.io/ESPI_ap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fawthro\OneDrive%20-%20The%20Ministry%20of%20Health\Desktop\Published%20Report%20and%20Guidance%20Template.dotx" TargetMode="External"/></Relationships>
</file>

<file path=word/theme/theme1.xml><?xml version="1.0" encoding="utf-8"?>
<a:theme xmlns:a="http://schemas.openxmlformats.org/drawingml/2006/main" name="Office Theme">
  <a:themeElements>
    <a:clrScheme name="Te Whatu Ora 2">
      <a:dk1>
        <a:sysClr val="windowText" lastClr="000000"/>
      </a:dk1>
      <a:lt1>
        <a:sysClr val="window" lastClr="FFFFFF"/>
      </a:lt1>
      <a:dk2>
        <a:srgbClr val="1C2549"/>
      </a:dk2>
      <a:lt2>
        <a:srgbClr val="00A2AC"/>
      </a:lt2>
      <a:accent1>
        <a:srgbClr val="00558C"/>
      </a:accent1>
      <a:accent2>
        <a:srgbClr val="007681"/>
      </a:accent2>
      <a:accent3>
        <a:srgbClr val="FFFFFF"/>
      </a:accent3>
      <a:accent4>
        <a:srgbClr val="F0E6D8"/>
      </a:accent4>
      <a:accent5>
        <a:srgbClr val="00A2AC"/>
      </a:accent5>
      <a:accent6>
        <a:srgbClr val="1C2549"/>
      </a:accent6>
      <a:hlink>
        <a:srgbClr val="00A2AC"/>
      </a:hlink>
      <a:folHlink>
        <a:srgbClr val="00558C"/>
      </a:folHlink>
    </a:clrScheme>
    <a:fontScheme name="Custo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A1164CF1528342A046E742A1DEEBFB" ma:contentTypeVersion="15" ma:contentTypeDescription="Create a new document." ma:contentTypeScope="" ma:versionID="ea2173bc419943acf5abf608f214dabf">
  <xsd:schema xmlns:xsd="http://www.w3.org/2001/XMLSchema" xmlns:xs="http://www.w3.org/2001/XMLSchema" xmlns:p="http://schemas.microsoft.com/office/2006/metadata/properties" xmlns:ns2="77fc9259-9bdd-4436-bdca-cbe80b037127" xmlns:ns3="a92161ee-a867-43fa-afc4-ef021add4eae" targetNamespace="http://schemas.microsoft.com/office/2006/metadata/properties" ma:root="true" ma:fieldsID="9c24bac28a684803d78aa77ab8735a7a" ns2:_="" ns3:_="">
    <xsd:import namespace="77fc9259-9bdd-4436-bdca-cbe80b037127"/>
    <xsd:import namespace="a92161ee-a867-43fa-afc4-ef021add4e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fc9259-9bdd-4436-bdca-cbe80b037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413e039-5297-4392-bfce-c6182202c714"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2161ee-a867-43fa-afc4-ef021add4ea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6480854-f709-45a4-9a18-09d4eb68cfba}" ma:internalName="TaxCatchAll" ma:showField="CatchAllData" ma:web="a92161ee-a867-43fa-afc4-ef021add4eae">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92161ee-a867-43fa-afc4-ef021add4eae" xsi:nil="true"/>
    <lcf76f155ced4ddcb4097134ff3c332f xmlns="77fc9259-9bdd-4436-bdca-cbe80b037127">
      <Terms xmlns="http://schemas.microsoft.com/office/infopath/2007/PartnerControls"/>
    </lcf76f155ced4ddcb4097134ff3c332f>
    <SharedWithUsers xmlns="a92161ee-a867-43fa-afc4-ef021add4eae">
      <UserInfo>
        <DisplayName>John Wansbone</DisplayName>
        <AccountId>87</AccountId>
        <AccountType/>
      </UserInfo>
      <UserInfo>
        <DisplayName>Sarah Ball</DisplayName>
        <AccountId>11</AccountId>
        <AccountType/>
      </UserInfo>
      <UserInfo>
        <DisplayName>Tawhiao McMaster</DisplayName>
        <AccountId>15</AccountId>
        <AccountType/>
      </UserInfo>
      <UserInfo>
        <DisplayName>Ed Reilly</DisplayName>
        <AccountId>161</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A80EC8-986D-429D-8436-5EBD183C49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fc9259-9bdd-4436-bdca-cbe80b037127"/>
    <ds:schemaRef ds:uri="a92161ee-a867-43fa-afc4-ef021add4e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491EEE-C7AC-43BB-A697-9ADBD467F239}">
  <ds:schemaRefs>
    <ds:schemaRef ds:uri="http://schemas.microsoft.com/sharepoint/v3/contenttype/forms"/>
  </ds:schemaRefs>
</ds:datastoreItem>
</file>

<file path=customXml/itemProps3.xml><?xml version="1.0" encoding="utf-8"?>
<ds:datastoreItem xmlns:ds="http://schemas.openxmlformats.org/officeDocument/2006/customXml" ds:itemID="{E3311689-311B-4867-A6B1-50B9DD3B3E23}">
  <ds:schemaRefs>
    <ds:schemaRef ds:uri="http://schemas.microsoft.com/office/2006/metadata/properties"/>
    <ds:schemaRef ds:uri="http://schemas.microsoft.com/office/infopath/2007/PartnerControls"/>
    <ds:schemaRef ds:uri="a92161ee-a867-43fa-afc4-ef021add4eae"/>
    <ds:schemaRef ds:uri="77fc9259-9bdd-4436-bdca-cbe80b037127"/>
  </ds:schemaRefs>
</ds:datastoreItem>
</file>

<file path=customXml/itemProps4.xml><?xml version="1.0" encoding="utf-8"?>
<ds:datastoreItem xmlns:ds="http://schemas.openxmlformats.org/officeDocument/2006/customXml" ds:itemID="{4331884B-1E52-4152-B052-5415199916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ublished Report and Guidance Template</Template>
  <TotalTime>2</TotalTime>
  <Pages>73</Pages>
  <Words>16142</Words>
  <Characters>92013</Characters>
  <Application>Microsoft Office Word</Application>
  <DocSecurity>0</DocSecurity>
  <Lines>766</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40</CharactersWithSpaces>
  <SharedDoc>false</SharedDoc>
  <HLinks>
    <vt:vector size="204" baseType="variant">
      <vt:variant>
        <vt:i4>8257580</vt:i4>
      </vt:variant>
      <vt:variant>
        <vt:i4>150</vt:i4>
      </vt:variant>
      <vt:variant>
        <vt:i4>0</vt:i4>
      </vt:variant>
      <vt:variant>
        <vt:i4>5</vt:i4>
      </vt:variant>
      <vt:variant>
        <vt:lpwstr>https://reports.hqsc.govt.nz/HS</vt:lpwstr>
      </vt:variant>
      <vt:variant>
        <vt:lpwstr/>
      </vt:variant>
      <vt:variant>
        <vt:i4>2293763</vt:i4>
      </vt:variant>
      <vt:variant>
        <vt:i4>143</vt:i4>
      </vt:variant>
      <vt:variant>
        <vt:i4>0</vt:i4>
      </vt:variant>
      <vt:variant>
        <vt:i4>5</vt:i4>
      </vt:variant>
      <vt:variant>
        <vt:lpwstr/>
      </vt:variant>
      <vt:variant>
        <vt:lpwstr>_Toc2100770765</vt:lpwstr>
      </vt:variant>
      <vt:variant>
        <vt:i4>2031668</vt:i4>
      </vt:variant>
      <vt:variant>
        <vt:i4>137</vt:i4>
      </vt:variant>
      <vt:variant>
        <vt:i4>0</vt:i4>
      </vt:variant>
      <vt:variant>
        <vt:i4>5</vt:i4>
      </vt:variant>
      <vt:variant>
        <vt:lpwstr/>
      </vt:variant>
      <vt:variant>
        <vt:lpwstr>_Toc656934708</vt:lpwstr>
      </vt:variant>
      <vt:variant>
        <vt:i4>2031670</vt:i4>
      </vt:variant>
      <vt:variant>
        <vt:i4>131</vt:i4>
      </vt:variant>
      <vt:variant>
        <vt:i4>0</vt:i4>
      </vt:variant>
      <vt:variant>
        <vt:i4>5</vt:i4>
      </vt:variant>
      <vt:variant>
        <vt:lpwstr/>
      </vt:variant>
      <vt:variant>
        <vt:lpwstr>_Toc382126577</vt:lpwstr>
      </vt:variant>
      <vt:variant>
        <vt:i4>1638452</vt:i4>
      </vt:variant>
      <vt:variant>
        <vt:i4>125</vt:i4>
      </vt:variant>
      <vt:variant>
        <vt:i4>0</vt:i4>
      </vt:variant>
      <vt:variant>
        <vt:i4>5</vt:i4>
      </vt:variant>
      <vt:variant>
        <vt:lpwstr/>
      </vt:variant>
      <vt:variant>
        <vt:lpwstr>_Toc728628925</vt:lpwstr>
      </vt:variant>
      <vt:variant>
        <vt:i4>2883586</vt:i4>
      </vt:variant>
      <vt:variant>
        <vt:i4>119</vt:i4>
      </vt:variant>
      <vt:variant>
        <vt:i4>0</vt:i4>
      </vt:variant>
      <vt:variant>
        <vt:i4>5</vt:i4>
      </vt:variant>
      <vt:variant>
        <vt:lpwstr/>
      </vt:variant>
      <vt:variant>
        <vt:lpwstr>_Toc1248646075</vt:lpwstr>
      </vt:variant>
      <vt:variant>
        <vt:i4>2228228</vt:i4>
      </vt:variant>
      <vt:variant>
        <vt:i4>113</vt:i4>
      </vt:variant>
      <vt:variant>
        <vt:i4>0</vt:i4>
      </vt:variant>
      <vt:variant>
        <vt:i4>5</vt:i4>
      </vt:variant>
      <vt:variant>
        <vt:lpwstr/>
      </vt:variant>
      <vt:variant>
        <vt:lpwstr>_Toc1750282802</vt:lpwstr>
      </vt:variant>
      <vt:variant>
        <vt:i4>1835059</vt:i4>
      </vt:variant>
      <vt:variant>
        <vt:i4>107</vt:i4>
      </vt:variant>
      <vt:variant>
        <vt:i4>0</vt:i4>
      </vt:variant>
      <vt:variant>
        <vt:i4>5</vt:i4>
      </vt:variant>
      <vt:variant>
        <vt:lpwstr/>
      </vt:variant>
      <vt:variant>
        <vt:lpwstr>_Toc381375659</vt:lpwstr>
      </vt:variant>
      <vt:variant>
        <vt:i4>3080206</vt:i4>
      </vt:variant>
      <vt:variant>
        <vt:i4>101</vt:i4>
      </vt:variant>
      <vt:variant>
        <vt:i4>0</vt:i4>
      </vt:variant>
      <vt:variant>
        <vt:i4>5</vt:i4>
      </vt:variant>
      <vt:variant>
        <vt:lpwstr/>
      </vt:variant>
      <vt:variant>
        <vt:lpwstr>_Toc1331298467</vt:lpwstr>
      </vt:variant>
      <vt:variant>
        <vt:i4>1638455</vt:i4>
      </vt:variant>
      <vt:variant>
        <vt:i4>95</vt:i4>
      </vt:variant>
      <vt:variant>
        <vt:i4>0</vt:i4>
      </vt:variant>
      <vt:variant>
        <vt:i4>5</vt:i4>
      </vt:variant>
      <vt:variant>
        <vt:lpwstr/>
      </vt:variant>
      <vt:variant>
        <vt:lpwstr>_Toc832257883</vt:lpwstr>
      </vt:variant>
      <vt:variant>
        <vt:i4>1703987</vt:i4>
      </vt:variant>
      <vt:variant>
        <vt:i4>89</vt:i4>
      </vt:variant>
      <vt:variant>
        <vt:i4>0</vt:i4>
      </vt:variant>
      <vt:variant>
        <vt:i4>5</vt:i4>
      </vt:variant>
      <vt:variant>
        <vt:lpwstr/>
      </vt:variant>
      <vt:variant>
        <vt:lpwstr>_Toc481446271</vt:lpwstr>
      </vt:variant>
      <vt:variant>
        <vt:i4>2555911</vt:i4>
      </vt:variant>
      <vt:variant>
        <vt:i4>83</vt:i4>
      </vt:variant>
      <vt:variant>
        <vt:i4>0</vt:i4>
      </vt:variant>
      <vt:variant>
        <vt:i4>5</vt:i4>
      </vt:variant>
      <vt:variant>
        <vt:lpwstr/>
      </vt:variant>
      <vt:variant>
        <vt:lpwstr>_Toc1025041352</vt:lpwstr>
      </vt:variant>
      <vt:variant>
        <vt:i4>2293763</vt:i4>
      </vt:variant>
      <vt:variant>
        <vt:i4>77</vt:i4>
      </vt:variant>
      <vt:variant>
        <vt:i4>0</vt:i4>
      </vt:variant>
      <vt:variant>
        <vt:i4>5</vt:i4>
      </vt:variant>
      <vt:variant>
        <vt:lpwstr/>
      </vt:variant>
      <vt:variant>
        <vt:lpwstr>_Toc1940114438</vt:lpwstr>
      </vt:variant>
      <vt:variant>
        <vt:i4>1572917</vt:i4>
      </vt:variant>
      <vt:variant>
        <vt:i4>71</vt:i4>
      </vt:variant>
      <vt:variant>
        <vt:i4>0</vt:i4>
      </vt:variant>
      <vt:variant>
        <vt:i4>5</vt:i4>
      </vt:variant>
      <vt:variant>
        <vt:lpwstr/>
      </vt:variant>
      <vt:variant>
        <vt:lpwstr>_Toc39512215</vt:lpwstr>
      </vt:variant>
      <vt:variant>
        <vt:i4>1376304</vt:i4>
      </vt:variant>
      <vt:variant>
        <vt:i4>65</vt:i4>
      </vt:variant>
      <vt:variant>
        <vt:i4>0</vt:i4>
      </vt:variant>
      <vt:variant>
        <vt:i4>5</vt:i4>
      </vt:variant>
      <vt:variant>
        <vt:lpwstr/>
      </vt:variant>
      <vt:variant>
        <vt:lpwstr>_Toc58325830</vt:lpwstr>
      </vt:variant>
      <vt:variant>
        <vt:i4>1572922</vt:i4>
      </vt:variant>
      <vt:variant>
        <vt:i4>59</vt:i4>
      </vt:variant>
      <vt:variant>
        <vt:i4>0</vt:i4>
      </vt:variant>
      <vt:variant>
        <vt:i4>5</vt:i4>
      </vt:variant>
      <vt:variant>
        <vt:lpwstr/>
      </vt:variant>
      <vt:variant>
        <vt:lpwstr>_Toc769808491</vt:lpwstr>
      </vt:variant>
      <vt:variant>
        <vt:i4>2359302</vt:i4>
      </vt:variant>
      <vt:variant>
        <vt:i4>53</vt:i4>
      </vt:variant>
      <vt:variant>
        <vt:i4>0</vt:i4>
      </vt:variant>
      <vt:variant>
        <vt:i4>5</vt:i4>
      </vt:variant>
      <vt:variant>
        <vt:lpwstr/>
      </vt:variant>
      <vt:variant>
        <vt:lpwstr>_Toc1762605422</vt:lpwstr>
      </vt:variant>
      <vt:variant>
        <vt:i4>1507378</vt:i4>
      </vt:variant>
      <vt:variant>
        <vt:i4>47</vt:i4>
      </vt:variant>
      <vt:variant>
        <vt:i4>0</vt:i4>
      </vt:variant>
      <vt:variant>
        <vt:i4>5</vt:i4>
      </vt:variant>
      <vt:variant>
        <vt:lpwstr/>
      </vt:variant>
      <vt:variant>
        <vt:lpwstr>_Toc568376833</vt:lpwstr>
      </vt:variant>
      <vt:variant>
        <vt:i4>2359307</vt:i4>
      </vt:variant>
      <vt:variant>
        <vt:i4>41</vt:i4>
      </vt:variant>
      <vt:variant>
        <vt:i4>0</vt:i4>
      </vt:variant>
      <vt:variant>
        <vt:i4>5</vt:i4>
      </vt:variant>
      <vt:variant>
        <vt:lpwstr/>
      </vt:variant>
      <vt:variant>
        <vt:lpwstr>_Toc2053218160</vt:lpwstr>
      </vt:variant>
      <vt:variant>
        <vt:i4>2162692</vt:i4>
      </vt:variant>
      <vt:variant>
        <vt:i4>35</vt:i4>
      </vt:variant>
      <vt:variant>
        <vt:i4>0</vt:i4>
      </vt:variant>
      <vt:variant>
        <vt:i4>5</vt:i4>
      </vt:variant>
      <vt:variant>
        <vt:lpwstr/>
      </vt:variant>
      <vt:variant>
        <vt:lpwstr>_Toc1640012031</vt:lpwstr>
      </vt:variant>
      <vt:variant>
        <vt:i4>2162689</vt:i4>
      </vt:variant>
      <vt:variant>
        <vt:i4>29</vt:i4>
      </vt:variant>
      <vt:variant>
        <vt:i4>0</vt:i4>
      </vt:variant>
      <vt:variant>
        <vt:i4>5</vt:i4>
      </vt:variant>
      <vt:variant>
        <vt:lpwstr/>
      </vt:variant>
      <vt:variant>
        <vt:lpwstr>_Toc1586947465</vt:lpwstr>
      </vt:variant>
      <vt:variant>
        <vt:i4>1769530</vt:i4>
      </vt:variant>
      <vt:variant>
        <vt:i4>23</vt:i4>
      </vt:variant>
      <vt:variant>
        <vt:i4>0</vt:i4>
      </vt:variant>
      <vt:variant>
        <vt:i4>5</vt:i4>
      </vt:variant>
      <vt:variant>
        <vt:lpwstr/>
      </vt:variant>
      <vt:variant>
        <vt:lpwstr>_Toc954478058</vt:lpwstr>
      </vt:variant>
      <vt:variant>
        <vt:i4>2097152</vt:i4>
      </vt:variant>
      <vt:variant>
        <vt:i4>17</vt:i4>
      </vt:variant>
      <vt:variant>
        <vt:i4>0</vt:i4>
      </vt:variant>
      <vt:variant>
        <vt:i4>5</vt:i4>
      </vt:variant>
      <vt:variant>
        <vt:lpwstr/>
      </vt:variant>
      <vt:variant>
        <vt:lpwstr>_Toc1056331163</vt:lpwstr>
      </vt:variant>
      <vt:variant>
        <vt:i4>2359306</vt:i4>
      </vt:variant>
      <vt:variant>
        <vt:i4>11</vt:i4>
      </vt:variant>
      <vt:variant>
        <vt:i4>0</vt:i4>
      </vt:variant>
      <vt:variant>
        <vt:i4>5</vt:i4>
      </vt:variant>
      <vt:variant>
        <vt:lpwstr/>
      </vt:variant>
      <vt:variant>
        <vt:lpwstr>_Toc1491505127</vt:lpwstr>
      </vt:variant>
      <vt:variant>
        <vt:i4>2293762</vt:i4>
      </vt:variant>
      <vt:variant>
        <vt:i4>5</vt:i4>
      </vt:variant>
      <vt:variant>
        <vt:i4>0</vt:i4>
      </vt:variant>
      <vt:variant>
        <vt:i4>5</vt:i4>
      </vt:variant>
      <vt:variant>
        <vt:lpwstr/>
      </vt:variant>
      <vt:variant>
        <vt:lpwstr>_Toc1270723206</vt:lpwstr>
      </vt:variant>
      <vt:variant>
        <vt:i4>7995518</vt:i4>
      </vt:variant>
      <vt:variant>
        <vt:i4>0</vt:i4>
      </vt:variant>
      <vt:variant>
        <vt:i4>0</vt:i4>
      </vt:variant>
      <vt:variant>
        <vt:i4>5</vt:i4>
      </vt:variant>
      <vt:variant>
        <vt:lpwstr>https://www.tewhatuora.govt.nz/</vt:lpwstr>
      </vt:variant>
      <vt:variant>
        <vt:lpwstr/>
      </vt:variant>
      <vt:variant>
        <vt:i4>1572950</vt:i4>
      </vt:variant>
      <vt:variant>
        <vt:i4>21</vt:i4>
      </vt:variant>
      <vt:variant>
        <vt:i4>0</vt:i4>
      </vt:variant>
      <vt:variant>
        <vt:i4>5</vt:i4>
      </vt:variant>
      <vt:variant>
        <vt:lpwstr>https://nsfl.health.govt.nz/dhb-planning-package/system-level-measures-framework/data-support-system-level-measures/acute</vt:lpwstr>
      </vt:variant>
      <vt:variant>
        <vt:lpwstr/>
      </vt:variant>
      <vt:variant>
        <vt:i4>4325398</vt:i4>
      </vt:variant>
      <vt:variant>
        <vt:i4>18</vt:i4>
      </vt:variant>
      <vt:variant>
        <vt:i4>0</vt:i4>
      </vt:variant>
      <vt:variant>
        <vt:i4>5</vt:i4>
      </vt:variant>
      <vt:variant>
        <vt:lpwstr>https://www.health.govt.nz/your-health/conditions-and-treatments/diseases-and-illnesses/influenza/flu-influenza-vaccines/flu-vaccine-data</vt:lpwstr>
      </vt:variant>
      <vt:variant>
        <vt:lpwstr/>
      </vt:variant>
      <vt:variant>
        <vt:i4>7471154</vt:i4>
      </vt:variant>
      <vt:variant>
        <vt:i4>15</vt:i4>
      </vt:variant>
      <vt:variant>
        <vt:i4>0</vt:i4>
      </vt:variant>
      <vt:variant>
        <vt:i4>5</vt:i4>
      </vt:variant>
      <vt:variant>
        <vt:lpwstr>https://minhealthnz.shinyapps.io/nz-health-survey-2021-22-annual-data-explorer/_w_c0d00ff2/</vt:lpwstr>
      </vt:variant>
      <vt:variant>
        <vt:lpwstr>!/explore-indicators</vt:lpwstr>
      </vt:variant>
      <vt:variant>
        <vt:i4>1245269</vt:i4>
      </vt:variant>
      <vt:variant>
        <vt:i4>12</vt:i4>
      </vt:variant>
      <vt:variant>
        <vt:i4>0</vt:i4>
      </vt:variant>
      <vt:variant>
        <vt:i4>5</vt:i4>
      </vt:variant>
      <vt:variant>
        <vt:lpwstr>https://nsfl.health.govt.nz/accountability/performance-and-monitoring/mental-health-alcohol-and-drug-addiction-sector</vt:lpwstr>
      </vt:variant>
      <vt:variant>
        <vt:lpwstr/>
      </vt:variant>
      <vt:variant>
        <vt:i4>4915303</vt:i4>
      </vt:variant>
      <vt:variant>
        <vt:i4>9</vt:i4>
      </vt:variant>
      <vt:variant>
        <vt:i4>0</vt:i4>
      </vt:variant>
      <vt:variant>
        <vt:i4>5</vt:i4>
      </vt:variant>
      <vt:variant>
        <vt:lpwstr>https://tewhatuora.shinyapps.io/ESPI_app/</vt:lpwstr>
      </vt:variant>
      <vt:variant>
        <vt:lpwstr/>
      </vt:variant>
      <vt:variant>
        <vt:i4>2818082</vt:i4>
      </vt:variant>
      <vt:variant>
        <vt:i4>6</vt:i4>
      </vt:variant>
      <vt:variant>
        <vt:i4>0</vt:i4>
      </vt:variant>
      <vt:variant>
        <vt:i4>5</vt:i4>
      </vt:variant>
      <vt:variant>
        <vt:lpwstr>https://reports.hqsc.govt.nz/APC-explorer/_w_8bb11cf1/</vt:lpwstr>
      </vt:variant>
      <vt:variant>
        <vt:lpwstr>!/topics</vt:lpwstr>
      </vt:variant>
      <vt:variant>
        <vt:i4>2818082</vt:i4>
      </vt:variant>
      <vt:variant>
        <vt:i4>3</vt:i4>
      </vt:variant>
      <vt:variant>
        <vt:i4>0</vt:i4>
      </vt:variant>
      <vt:variant>
        <vt:i4>5</vt:i4>
      </vt:variant>
      <vt:variant>
        <vt:lpwstr>https://reports.hqsc.govt.nz/APC-explorer/_w_8bb11cf1/</vt:lpwstr>
      </vt:variant>
      <vt:variant>
        <vt:lpwstr>!/topics</vt:lpwstr>
      </vt:variant>
      <vt:variant>
        <vt:i4>2818082</vt:i4>
      </vt:variant>
      <vt:variant>
        <vt:i4>0</vt:i4>
      </vt:variant>
      <vt:variant>
        <vt:i4>0</vt:i4>
      </vt:variant>
      <vt:variant>
        <vt:i4>5</vt:i4>
      </vt:variant>
      <vt:variant>
        <vt:lpwstr>https://reports.hqsc.govt.nz/APC-explorer/_w_8bb11cf1/</vt:lpwstr>
      </vt:variant>
      <vt:variant>
        <vt:lpwstr>!/topic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mma Sergent</dc:creator>
  <cp:keywords/>
  <dc:description/>
  <cp:lastModifiedBy>Jan Otis</cp:lastModifiedBy>
  <cp:revision>3</cp:revision>
  <cp:lastPrinted>2023-05-09T01:11:00Z</cp:lastPrinted>
  <dcterms:created xsi:type="dcterms:W3CDTF">2023-05-09T00:13:00Z</dcterms:created>
  <dcterms:modified xsi:type="dcterms:W3CDTF">2023-05-09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6941B0626E7346B57C4F3734B1E41E</vt:lpwstr>
  </property>
  <property fmtid="{D5CDD505-2E9C-101B-9397-08002B2CF9AE}" pid="3" name="MediaServiceImageTags">
    <vt:lpwstr/>
  </property>
</Properties>
</file>